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33C41" w:rsidRDefault="001C1723" w:rsidP="00733C41">
      <w:pPr>
        <w:pStyle w:val="Brezrazmikov"/>
        <w:jc w:val="center"/>
        <w:rPr>
          <w:rStyle w:val="apple-converted-space"/>
          <w:bCs/>
          <w:szCs w:val="24"/>
        </w:rPr>
      </w:pPr>
      <w:r w:rsidRPr="00B31A2C">
        <w:rPr>
          <w:bCs/>
        </w:rPr>
        <w:t>Andrej Hozjan</w:t>
      </w:r>
      <w:r w:rsidR="00733C41" w:rsidRPr="00C11840">
        <w:rPr>
          <w:rStyle w:val="Sprotnaopomba-sklic"/>
          <w:szCs w:val="24"/>
        </w:rPr>
        <w:footnoteReference w:customMarkFollows="1" w:id="1"/>
        <w:t>*</w:t>
      </w:r>
      <w:r w:rsidRPr="00B31A2C">
        <w:rPr>
          <w:rStyle w:val="apple-converted-space"/>
          <w:bCs/>
          <w:szCs w:val="24"/>
        </w:rPr>
        <w:t> </w:t>
      </w:r>
    </w:p>
    <w:p w:rsidR="001C1723" w:rsidRPr="00B31A2C" w:rsidRDefault="001C1723" w:rsidP="00305CC2">
      <w:pPr>
        <w:pStyle w:val="Brezrazmikov"/>
      </w:pPr>
    </w:p>
    <w:p w:rsidR="00733C41" w:rsidRPr="00733C41" w:rsidRDefault="00733C41" w:rsidP="00733C41">
      <w:pPr>
        <w:pStyle w:val="Brezrazmikov"/>
        <w:jc w:val="center"/>
        <w:rPr>
          <w:rStyle w:val="Hiperpovezava"/>
          <w:color w:val="auto"/>
          <w:sz w:val="32"/>
          <w:szCs w:val="32"/>
          <w:u w:val="none"/>
        </w:rPr>
      </w:pPr>
    </w:p>
    <w:p w:rsidR="00733C41" w:rsidRPr="00733C41" w:rsidRDefault="00733C41" w:rsidP="00733C41">
      <w:pPr>
        <w:jc w:val="center"/>
        <w:rPr>
          <w:b/>
          <w:sz w:val="32"/>
          <w:szCs w:val="32"/>
        </w:rPr>
      </w:pPr>
      <w:r w:rsidRPr="00733C41">
        <w:rPr>
          <w:b/>
          <w:sz w:val="32"/>
          <w:szCs w:val="32"/>
        </w:rPr>
        <w:t>Burno leto Prekmurca Jožefa (Bonaventure) Godine od decembra 1918 do septembra 1919</w:t>
      </w:r>
      <w:r w:rsidR="00A16B92" w:rsidRPr="00A16B92">
        <w:rPr>
          <w:rStyle w:val="Sprotnaopomba-sklic"/>
          <w:b/>
          <w:bCs/>
          <w:sz w:val="32"/>
          <w:szCs w:val="32"/>
        </w:rPr>
        <w:footnoteReference w:customMarkFollows="1" w:id="2"/>
        <w:t>**</w:t>
      </w:r>
    </w:p>
    <w:p w:rsidR="00733C41" w:rsidRPr="0021530E" w:rsidRDefault="00733C41" w:rsidP="00733C41">
      <w:pPr>
        <w:pStyle w:val="Brezrazmikov"/>
        <w:rPr>
          <w:b/>
        </w:rPr>
      </w:pPr>
    </w:p>
    <w:p w:rsidR="001C1723" w:rsidRDefault="001C1723" w:rsidP="001C1723">
      <w:pPr>
        <w:pStyle w:val="Brezrazmikov"/>
        <w:rPr>
          <w:b/>
        </w:rPr>
      </w:pPr>
    </w:p>
    <w:p w:rsidR="001C1723" w:rsidRPr="00305CC2" w:rsidRDefault="00733C41" w:rsidP="00733C41">
      <w:pPr>
        <w:jc w:val="center"/>
        <w:rPr>
          <w:i/>
        </w:rPr>
      </w:pPr>
      <w:r w:rsidRPr="00305CC2">
        <w:rPr>
          <w:bCs/>
          <w:i/>
        </w:rPr>
        <w:t>IZVLEČEK</w:t>
      </w:r>
    </w:p>
    <w:p w:rsidR="000A4002" w:rsidRDefault="005261C3" w:rsidP="00305CC2">
      <w:pPr>
        <w:spacing w:after="0" w:line="360" w:lineRule="auto"/>
        <w:ind w:firstLine="708"/>
        <w:jc w:val="both"/>
        <w:rPr>
          <w:i/>
          <w:iCs/>
          <w:sz w:val="20"/>
          <w:szCs w:val="20"/>
        </w:rPr>
      </w:pPr>
      <w:r w:rsidRPr="00733C41">
        <w:rPr>
          <w:rFonts w:eastAsia="Calibri"/>
          <w:bCs/>
          <w:i/>
          <w:iCs/>
          <w:sz w:val="20"/>
          <w:szCs w:val="20"/>
        </w:rPr>
        <w:t>Č</w:t>
      </w:r>
      <w:r w:rsidR="001C1723" w:rsidRPr="00733C41">
        <w:rPr>
          <w:rFonts w:eastAsia="Calibri"/>
          <w:bCs/>
          <w:i/>
          <w:iCs/>
          <w:sz w:val="20"/>
          <w:szCs w:val="20"/>
        </w:rPr>
        <w:t>lanek je celovita razdelava enega leta življenja in delovanja Jožefa Godine</w:t>
      </w:r>
      <w:r w:rsidR="001C2915" w:rsidRPr="00733C41">
        <w:rPr>
          <w:rFonts w:eastAsia="Calibri"/>
          <w:bCs/>
          <w:i/>
          <w:iCs/>
          <w:sz w:val="20"/>
          <w:szCs w:val="20"/>
        </w:rPr>
        <w:t xml:space="preserve"> (1898−1986)</w:t>
      </w:r>
      <w:r w:rsidR="001C1723" w:rsidRPr="00733C41">
        <w:rPr>
          <w:rFonts w:eastAsia="Calibri"/>
          <w:bCs/>
          <w:i/>
          <w:iCs/>
          <w:sz w:val="20"/>
          <w:szCs w:val="20"/>
        </w:rPr>
        <w:t xml:space="preserve">, udeleženca </w:t>
      </w:r>
      <w:r w:rsidR="00760848">
        <w:rPr>
          <w:rFonts w:eastAsia="Calibri"/>
          <w:bCs/>
          <w:i/>
          <w:iCs/>
          <w:sz w:val="20"/>
          <w:szCs w:val="20"/>
        </w:rPr>
        <w:t>prve</w:t>
      </w:r>
      <w:r w:rsidR="001C1723" w:rsidRPr="00733C41">
        <w:rPr>
          <w:rFonts w:eastAsia="Calibri"/>
          <w:bCs/>
          <w:i/>
          <w:iCs/>
          <w:sz w:val="20"/>
          <w:szCs w:val="20"/>
        </w:rPr>
        <w:t xml:space="preserve"> svetovne vojne, domoljuba, Maistrovega borca, narodn</w:t>
      </w:r>
      <w:r w:rsidRPr="00733C41">
        <w:rPr>
          <w:rFonts w:eastAsia="Calibri"/>
          <w:bCs/>
          <w:i/>
          <w:iCs/>
          <w:sz w:val="20"/>
          <w:szCs w:val="20"/>
        </w:rPr>
        <w:t>ozavedn</w:t>
      </w:r>
      <w:r w:rsidR="001C1723" w:rsidRPr="00733C41">
        <w:rPr>
          <w:rFonts w:eastAsia="Calibri"/>
          <w:bCs/>
          <w:i/>
          <w:iCs/>
          <w:sz w:val="20"/>
          <w:szCs w:val="20"/>
        </w:rPr>
        <w:t>ega a</w:t>
      </w:r>
      <w:r w:rsidRPr="00733C41">
        <w:rPr>
          <w:rFonts w:eastAsia="Calibri"/>
          <w:bCs/>
          <w:i/>
          <w:iCs/>
          <w:sz w:val="20"/>
          <w:szCs w:val="20"/>
        </w:rPr>
        <w:t>ktivista</w:t>
      </w:r>
      <w:r w:rsidR="001C1723" w:rsidRPr="00733C41">
        <w:rPr>
          <w:rFonts w:eastAsia="Calibri"/>
          <w:bCs/>
          <w:i/>
          <w:iCs/>
          <w:sz w:val="20"/>
          <w:szCs w:val="20"/>
        </w:rPr>
        <w:t xml:space="preserve">, </w:t>
      </w:r>
      <w:r w:rsidR="00FB26DE">
        <w:rPr>
          <w:rFonts w:eastAsia="Calibri"/>
          <w:bCs/>
          <w:i/>
          <w:iCs/>
          <w:sz w:val="20"/>
          <w:szCs w:val="20"/>
        </w:rPr>
        <w:t xml:space="preserve">redovnika, </w:t>
      </w:r>
      <w:r w:rsidR="001C1723" w:rsidRPr="00733C41">
        <w:rPr>
          <w:rFonts w:eastAsia="Calibri"/>
          <w:bCs/>
          <w:i/>
          <w:iCs/>
          <w:sz w:val="20"/>
          <w:szCs w:val="20"/>
        </w:rPr>
        <w:t>duhovnika ter urednika in publicista.</w:t>
      </w:r>
      <w:r w:rsidR="001C1723" w:rsidRPr="00733C41">
        <w:rPr>
          <w:i/>
          <w:iCs/>
          <w:sz w:val="20"/>
          <w:szCs w:val="20"/>
        </w:rPr>
        <w:t xml:space="preserve"> V njem so v dveh krajših poglavjih najprej predstavljeni Godinov rod in neposredni predniki ter </w:t>
      </w:r>
      <w:r w:rsidR="00760848">
        <w:rPr>
          <w:i/>
          <w:iCs/>
          <w:sz w:val="20"/>
          <w:szCs w:val="20"/>
        </w:rPr>
        <w:t>obdobje</w:t>
      </w:r>
      <w:r w:rsidR="00760848" w:rsidRPr="00733C41">
        <w:rPr>
          <w:i/>
          <w:iCs/>
          <w:sz w:val="20"/>
          <w:szCs w:val="20"/>
        </w:rPr>
        <w:t xml:space="preserve"> </w:t>
      </w:r>
      <w:r w:rsidR="001C1723" w:rsidRPr="00733C41">
        <w:rPr>
          <w:i/>
          <w:iCs/>
          <w:sz w:val="20"/>
          <w:szCs w:val="20"/>
        </w:rPr>
        <w:t xml:space="preserve">od njegovega rojstva </w:t>
      </w:r>
      <w:r w:rsidR="001C2915" w:rsidRPr="00733C41">
        <w:rPr>
          <w:i/>
          <w:iCs/>
          <w:sz w:val="20"/>
          <w:szCs w:val="20"/>
        </w:rPr>
        <w:t xml:space="preserve">vse </w:t>
      </w:r>
      <w:r w:rsidR="001C1723" w:rsidRPr="00733C41">
        <w:rPr>
          <w:i/>
          <w:iCs/>
          <w:sz w:val="20"/>
          <w:szCs w:val="20"/>
        </w:rPr>
        <w:t xml:space="preserve">do </w:t>
      </w:r>
      <w:r w:rsidR="001C2915" w:rsidRPr="00733C41">
        <w:rPr>
          <w:i/>
          <w:iCs/>
          <w:sz w:val="20"/>
          <w:szCs w:val="20"/>
        </w:rPr>
        <w:t>dnev</w:t>
      </w:r>
      <w:r w:rsidR="001C1723" w:rsidRPr="00733C41">
        <w:rPr>
          <w:i/>
          <w:iCs/>
          <w:sz w:val="20"/>
          <w:szCs w:val="20"/>
        </w:rPr>
        <w:t>a pred božičem 1918. Sled</w:t>
      </w:r>
      <w:r w:rsidR="00765EC0">
        <w:rPr>
          <w:i/>
          <w:iCs/>
          <w:sz w:val="20"/>
          <w:szCs w:val="20"/>
        </w:rPr>
        <w:t>i</w:t>
      </w:r>
      <w:r w:rsidR="00760848">
        <w:rPr>
          <w:i/>
          <w:iCs/>
          <w:sz w:val="20"/>
          <w:szCs w:val="20"/>
        </w:rPr>
        <w:t>ta</w:t>
      </w:r>
      <w:r w:rsidR="001C1723" w:rsidRPr="00733C41">
        <w:rPr>
          <w:i/>
          <w:iCs/>
          <w:sz w:val="20"/>
          <w:szCs w:val="20"/>
        </w:rPr>
        <w:t xml:space="preserve"> poudarjeno obsežen prikaz njegovih dni med 24. decembrom 1918 </w:t>
      </w:r>
      <w:r w:rsidR="00BD4EE8">
        <w:rPr>
          <w:i/>
          <w:iCs/>
          <w:sz w:val="20"/>
          <w:szCs w:val="20"/>
        </w:rPr>
        <w:t>in</w:t>
      </w:r>
      <w:r w:rsidR="00BD4EE8" w:rsidRPr="00733C41">
        <w:rPr>
          <w:i/>
          <w:iCs/>
          <w:sz w:val="20"/>
          <w:szCs w:val="20"/>
        </w:rPr>
        <w:t xml:space="preserve"> </w:t>
      </w:r>
      <w:r w:rsidR="001C1723" w:rsidRPr="00733C41">
        <w:rPr>
          <w:i/>
          <w:iCs/>
          <w:sz w:val="20"/>
          <w:szCs w:val="20"/>
        </w:rPr>
        <w:t xml:space="preserve">pobegom iz ujetništva v zgodnjem februarju 1919 </w:t>
      </w:r>
      <w:r w:rsidR="00BD4EE8">
        <w:rPr>
          <w:i/>
          <w:iCs/>
          <w:sz w:val="20"/>
          <w:szCs w:val="20"/>
        </w:rPr>
        <w:t>ter</w:t>
      </w:r>
      <w:r w:rsidR="00BD4EE8" w:rsidRPr="00733C41">
        <w:rPr>
          <w:i/>
          <w:iCs/>
          <w:sz w:val="20"/>
          <w:szCs w:val="20"/>
        </w:rPr>
        <w:t xml:space="preserve"> </w:t>
      </w:r>
      <w:r w:rsidR="00760848">
        <w:rPr>
          <w:i/>
          <w:iCs/>
          <w:sz w:val="20"/>
          <w:szCs w:val="20"/>
        </w:rPr>
        <w:t>obdobje</w:t>
      </w:r>
      <w:r w:rsidR="001C1723" w:rsidRPr="00733C41">
        <w:rPr>
          <w:i/>
          <w:iCs/>
          <w:sz w:val="20"/>
          <w:szCs w:val="20"/>
        </w:rPr>
        <w:t xml:space="preserve"> od marca do septembra 1919. Godina nedvomno spada med najzaslužnejše Prekmurce, ki so aktivno in vsestransko, tvegajoč tudi lastno življenje, delovali za priključitev pokrajine h Kralje</w:t>
      </w:r>
      <w:r w:rsidR="00A653E1">
        <w:rPr>
          <w:i/>
          <w:iCs/>
          <w:sz w:val="20"/>
          <w:szCs w:val="20"/>
        </w:rPr>
        <w:t>stvu</w:t>
      </w:r>
      <w:r w:rsidR="001C1723" w:rsidRPr="00733C41">
        <w:rPr>
          <w:i/>
          <w:iCs/>
          <w:sz w:val="20"/>
          <w:szCs w:val="20"/>
        </w:rPr>
        <w:t xml:space="preserve"> SHS.</w:t>
      </w:r>
    </w:p>
    <w:p w:rsidR="00733C41" w:rsidRPr="00733C41" w:rsidRDefault="00733C41" w:rsidP="00305CC2">
      <w:pPr>
        <w:spacing w:after="0" w:line="360" w:lineRule="auto"/>
        <w:jc w:val="both"/>
        <w:rPr>
          <w:i/>
          <w:iCs/>
          <w:sz w:val="20"/>
          <w:szCs w:val="20"/>
        </w:rPr>
      </w:pPr>
    </w:p>
    <w:p w:rsidR="00413903" w:rsidRPr="00305CC2" w:rsidRDefault="00413903" w:rsidP="00305CC2">
      <w:pPr>
        <w:spacing w:after="0" w:line="360" w:lineRule="auto"/>
        <w:ind w:firstLine="708"/>
        <w:jc w:val="both"/>
        <w:rPr>
          <w:i/>
          <w:sz w:val="20"/>
          <w:szCs w:val="20"/>
        </w:rPr>
      </w:pPr>
      <w:r w:rsidRPr="00305CC2">
        <w:rPr>
          <w:i/>
          <w:sz w:val="20"/>
          <w:szCs w:val="20"/>
        </w:rPr>
        <w:t>Ključne besede: 1918−1919, Jožef Godina, Prekmurje, Dolnja Bistrica, priključitev Prekmurja h Kralje</w:t>
      </w:r>
      <w:r w:rsidR="00A653E1" w:rsidRPr="00305CC2">
        <w:rPr>
          <w:i/>
          <w:sz w:val="20"/>
          <w:szCs w:val="20"/>
        </w:rPr>
        <w:t>stvu</w:t>
      </w:r>
      <w:r w:rsidRPr="00305CC2">
        <w:rPr>
          <w:i/>
          <w:sz w:val="20"/>
          <w:szCs w:val="20"/>
        </w:rPr>
        <w:t xml:space="preserve"> SHS  </w:t>
      </w:r>
    </w:p>
    <w:p w:rsidR="00F75DB4" w:rsidRPr="008A0189" w:rsidRDefault="00F75DB4" w:rsidP="001C1723">
      <w:pPr>
        <w:jc w:val="both"/>
        <w:rPr>
          <w:i/>
          <w:sz w:val="20"/>
          <w:szCs w:val="20"/>
        </w:rPr>
      </w:pPr>
    </w:p>
    <w:p w:rsidR="0044485F" w:rsidRDefault="0044485F" w:rsidP="0044485F">
      <w:pPr>
        <w:jc w:val="center"/>
        <w:rPr>
          <w:bCs/>
          <w:i/>
          <w:lang w:val="en-GB"/>
        </w:rPr>
      </w:pPr>
      <w:r w:rsidRPr="008A0189">
        <w:rPr>
          <w:bCs/>
          <w:i/>
          <w:lang w:val="en-GB"/>
        </w:rPr>
        <w:t>ABSTRACT</w:t>
      </w:r>
    </w:p>
    <w:p w:rsidR="0044485F" w:rsidRPr="008A0189" w:rsidRDefault="0044485F">
      <w:pPr>
        <w:jc w:val="center"/>
        <w:rPr>
          <w:i/>
          <w:szCs w:val="32"/>
          <w:lang w:val="en-GB"/>
        </w:rPr>
      </w:pPr>
      <w:r w:rsidRPr="008A0189">
        <w:rPr>
          <w:i/>
          <w:szCs w:val="32"/>
          <w:lang w:val="en-GB"/>
        </w:rPr>
        <w:t>THE TUMULTUOUS YEAR OF JOŽEF BONAVENTURA GODINA FROM PREKMURJE BETWEEN DECEMBER 1918 AND SEPTEMBER 1919</w:t>
      </w:r>
    </w:p>
    <w:p w:rsidR="0044485F" w:rsidRPr="008A0189" w:rsidRDefault="0044485F" w:rsidP="008A0189">
      <w:pPr>
        <w:spacing w:after="0" w:line="360" w:lineRule="auto"/>
        <w:ind w:firstLine="708"/>
        <w:jc w:val="both"/>
        <w:rPr>
          <w:i/>
          <w:iCs/>
          <w:sz w:val="20"/>
          <w:szCs w:val="20"/>
          <w:lang w:val="en-GB"/>
        </w:rPr>
      </w:pPr>
      <w:r w:rsidRPr="008A0189">
        <w:rPr>
          <w:rFonts w:eastAsia="Calibri"/>
          <w:bCs/>
          <w:i/>
          <w:iCs/>
          <w:sz w:val="20"/>
          <w:szCs w:val="20"/>
          <w:lang w:val="en-GB"/>
        </w:rPr>
        <w:t xml:space="preserve">The article at hand represents a detailed analysis of a single year in the life and work of Jožef Godina (1898–1986), a survivor of World War I, patriot, Maister’s fighter, national activist, </w:t>
      </w:r>
      <w:r w:rsidR="00FB26DE">
        <w:rPr>
          <w:rFonts w:eastAsia="Calibri"/>
          <w:bCs/>
          <w:i/>
          <w:iCs/>
          <w:sz w:val="20"/>
          <w:szCs w:val="20"/>
          <w:lang w:val="en-GB"/>
        </w:rPr>
        <w:t xml:space="preserve">monk, </w:t>
      </w:r>
      <w:r w:rsidRPr="008A0189">
        <w:rPr>
          <w:rFonts w:eastAsia="Calibri"/>
          <w:bCs/>
          <w:i/>
          <w:iCs/>
          <w:sz w:val="20"/>
          <w:szCs w:val="20"/>
          <w:lang w:val="en-GB"/>
        </w:rPr>
        <w:t>priest, editor, and publicist.</w:t>
      </w:r>
      <w:r w:rsidRPr="008A0189">
        <w:rPr>
          <w:i/>
          <w:iCs/>
          <w:sz w:val="20"/>
          <w:szCs w:val="20"/>
          <w:lang w:val="en-GB"/>
        </w:rPr>
        <w:t xml:space="preserve"> The two short introductory chapters present Godina’s family tree, focusing on his parents as well as his life between his birth and the day before Christmas of 1918. This section is followed by an extensive description of Godina’s days between 24 December 1918 and his escape from captivity at the beginning of </w:t>
      </w:r>
      <w:r w:rsidRPr="008A0189">
        <w:rPr>
          <w:i/>
          <w:iCs/>
          <w:sz w:val="20"/>
          <w:szCs w:val="20"/>
          <w:lang w:val="en-GB"/>
        </w:rPr>
        <w:lastRenderedPageBreak/>
        <w:t>February 1919 as well as the period between March and September 1919. Godina certainly belongs among the most laudable inhabitants of the Prekmurje region: he strived tirelessly on all fronts and even risked his life to ensure the annexation of this region to the Kingdom of SHS.</w:t>
      </w:r>
    </w:p>
    <w:p w:rsidR="0044485F" w:rsidRPr="008A0189" w:rsidRDefault="0044485F" w:rsidP="008A0189">
      <w:pPr>
        <w:spacing w:after="0" w:line="360" w:lineRule="auto"/>
        <w:jc w:val="both"/>
        <w:rPr>
          <w:i/>
          <w:iCs/>
          <w:sz w:val="20"/>
          <w:szCs w:val="20"/>
          <w:lang w:val="en-GB"/>
        </w:rPr>
      </w:pPr>
    </w:p>
    <w:p w:rsidR="0044485F" w:rsidRPr="008A0189" w:rsidRDefault="0044485F" w:rsidP="008A0189">
      <w:pPr>
        <w:spacing w:after="0" w:line="360" w:lineRule="auto"/>
        <w:ind w:firstLine="708"/>
        <w:jc w:val="both"/>
        <w:rPr>
          <w:i/>
          <w:sz w:val="20"/>
          <w:szCs w:val="20"/>
          <w:lang w:val="en-GB"/>
        </w:rPr>
      </w:pPr>
      <w:r w:rsidRPr="008A0189">
        <w:rPr>
          <w:i/>
          <w:sz w:val="20"/>
          <w:szCs w:val="20"/>
          <w:lang w:val="en-GB"/>
        </w:rPr>
        <w:t xml:space="preserve">Keywords: 1918−1919, Jožef Godina, Prekmurje, Dolnja Bistrica, annexation of Prekmurje to the Kingdom of SHS  </w:t>
      </w:r>
    </w:p>
    <w:p w:rsidR="00F75DB4" w:rsidRDefault="00F75DB4" w:rsidP="001C1723">
      <w:pPr>
        <w:jc w:val="both"/>
        <w:rPr>
          <w:sz w:val="20"/>
          <w:szCs w:val="20"/>
        </w:rPr>
      </w:pPr>
    </w:p>
    <w:p w:rsidR="001C1723" w:rsidRPr="00C61306" w:rsidRDefault="001C1723" w:rsidP="001C1723">
      <w:pPr>
        <w:jc w:val="both"/>
        <w:rPr>
          <w:rFonts w:eastAsia="Calibri"/>
          <w:b/>
          <w:szCs w:val="24"/>
        </w:rPr>
      </w:pPr>
      <w:r w:rsidRPr="00733C41">
        <w:rPr>
          <w:rFonts w:eastAsia="Calibri"/>
          <w:b/>
          <w:szCs w:val="24"/>
        </w:rPr>
        <w:t>Uvod</w:t>
      </w:r>
    </w:p>
    <w:p w:rsidR="001C1723" w:rsidRPr="00733C41" w:rsidRDefault="001C1723" w:rsidP="00733C41">
      <w:pPr>
        <w:pStyle w:val="Brezrazmikov"/>
        <w:spacing w:line="360" w:lineRule="auto"/>
        <w:ind w:firstLine="709"/>
        <w:jc w:val="both"/>
      </w:pPr>
      <w:r w:rsidRPr="00733C41">
        <w:rPr>
          <w:rFonts w:eastAsia="Calibri"/>
          <w:bCs/>
        </w:rPr>
        <w:t xml:space="preserve">Pričujoči članek je celovita razdelava </w:t>
      </w:r>
      <w:r w:rsidR="00DB76E2" w:rsidRPr="00733C41">
        <w:rPr>
          <w:rFonts w:eastAsia="Calibri"/>
          <w:bCs/>
        </w:rPr>
        <w:t xml:space="preserve">sicer </w:t>
      </w:r>
      <w:r w:rsidRPr="00733C41">
        <w:rPr>
          <w:rFonts w:eastAsia="Calibri"/>
          <w:bCs/>
        </w:rPr>
        <w:t>ne</w:t>
      </w:r>
      <w:r w:rsidR="00DB76E2" w:rsidRPr="00733C41">
        <w:rPr>
          <w:rFonts w:eastAsia="Calibri"/>
          <w:bCs/>
        </w:rPr>
        <w:t>polne</w:t>
      </w:r>
      <w:r w:rsidRPr="00733C41">
        <w:rPr>
          <w:rFonts w:eastAsia="Calibri"/>
          <w:bCs/>
        </w:rPr>
        <w:t>ga leta življenja in delovanja Jožefa Godine</w:t>
      </w:r>
      <w:r w:rsidR="009703FD" w:rsidRPr="00733C41">
        <w:rPr>
          <w:rFonts w:eastAsia="Calibri"/>
          <w:bCs/>
        </w:rPr>
        <w:t xml:space="preserve"> (1898−1986)</w:t>
      </w:r>
      <w:r w:rsidRPr="00733C41">
        <w:rPr>
          <w:rFonts w:eastAsia="Calibri"/>
          <w:bCs/>
        </w:rPr>
        <w:t xml:space="preserve">, udeleženca </w:t>
      </w:r>
      <w:r w:rsidR="00974BD4">
        <w:rPr>
          <w:rFonts w:eastAsia="Calibri"/>
          <w:bCs/>
        </w:rPr>
        <w:t>prve</w:t>
      </w:r>
      <w:r w:rsidRPr="00733C41">
        <w:rPr>
          <w:rFonts w:eastAsia="Calibri"/>
          <w:bCs/>
        </w:rPr>
        <w:t xml:space="preserve"> svetovne vojne, domoljuba, Maistrovega borca, narodnega delavca, </w:t>
      </w:r>
      <w:r w:rsidR="00FB26DE">
        <w:rPr>
          <w:rFonts w:eastAsia="Calibri"/>
          <w:bCs/>
        </w:rPr>
        <w:t xml:space="preserve">redovnika, </w:t>
      </w:r>
      <w:r w:rsidR="009703FD" w:rsidRPr="00733C41">
        <w:rPr>
          <w:rFonts w:eastAsia="Calibri"/>
          <w:bCs/>
        </w:rPr>
        <w:t xml:space="preserve"> </w:t>
      </w:r>
      <w:r w:rsidRPr="00733C41">
        <w:rPr>
          <w:rFonts w:eastAsia="Calibri"/>
          <w:bCs/>
        </w:rPr>
        <w:t>duhovnika ter urednika in publicista.</w:t>
      </w:r>
      <w:r w:rsidRPr="00733C41">
        <w:rPr>
          <w:rStyle w:val="Sprotnaopomba-sklic"/>
          <w:szCs w:val="24"/>
          <w:shd w:val="clear" w:color="auto" w:fill="FFFFFF"/>
        </w:rPr>
        <w:footnoteReference w:id="3"/>
      </w:r>
      <w:r w:rsidRPr="00733C41">
        <w:t xml:space="preserve"> V njem so v dveh krajših poglavjih najprej predstavljeni Godinov rod in neposredni predniki ter </w:t>
      </w:r>
      <w:r w:rsidR="00974BD4">
        <w:t>obdobje</w:t>
      </w:r>
      <w:r w:rsidR="00974BD4" w:rsidRPr="00733C41">
        <w:t xml:space="preserve"> </w:t>
      </w:r>
      <w:r w:rsidRPr="00733C41">
        <w:t xml:space="preserve">od njegovega rojstva </w:t>
      </w:r>
      <w:r w:rsidR="001C2915" w:rsidRPr="00733C41">
        <w:t xml:space="preserve">vse do dneva </w:t>
      </w:r>
      <w:r w:rsidRPr="00733C41">
        <w:t xml:space="preserve">pred božičem 1918. Sledita dve okvirni poglavji v vsebinskem smislu naslova: poudarjeno obsežen prikaz njegovih dni med 24. decembrom 1918 ter pobegom iz ujetništva v zgodnjem februarju 1919, nato </w:t>
      </w:r>
      <w:r w:rsidR="00974BD4">
        <w:t>pa obdobje</w:t>
      </w:r>
      <w:r w:rsidRPr="00733C41">
        <w:t xml:space="preserve"> od marca do septembra 1919. </w:t>
      </w:r>
      <w:r w:rsidR="001C2915" w:rsidRPr="00733C41">
        <w:t>V tem času je njegovo ime vseskozi in najtesneje povezano z rojstno pokrajino − Prekmurjem.</w:t>
      </w:r>
    </w:p>
    <w:p w:rsidR="001C1723" w:rsidRPr="00733C41" w:rsidRDefault="001C1723" w:rsidP="00733C41">
      <w:pPr>
        <w:pStyle w:val="Brezrazmikov"/>
        <w:spacing w:line="360" w:lineRule="auto"/>
        <w:ind w:firstLine="709"/>
        <w:jc w:val="both"/>
      </w:pPr>
      <w:r w:rsidRPr="00733C41">
        <w:t>Njegova takratna dejavnost</w:t>
      </w:r>
      <w:r w:rsidR="001C2915" w:rsidRPr="00733C41">
        <w:t>, tudi publicistična,</w:t>
      </w:r>
      <w:r w:rsidRPr="00733C41">
        <w:t xml:space="preserve"> spada med najodmevnejše v pokrajini sploh. Zato bi obsežnejši </w:t>
      </w:r>
      <w:r w:rsidR="000964D8" w:rsidRPr="00733C41">
        <w:t xml:space="preserve">ali tudi le krajši </w:t>
      </w:r>
      <w:r w:rsidR="0033490B" w:rsidRPr="00733C41">
        <w:t xml:space="preserve">celovit </w:t>
      </w:r>
      <w:r w:rsidRPr="00733C41">
        <w:t>pregled povojnega dogajanja v Prekmurju brez vsaj omembe njegove vloge nujno tvegal oznako površnosti, nepopolnosti ali celo ideološko pogojenega izključevanja osebnosti glede na n</w:t>
      </w:r>
      <w:r w:rsidR="000964D8" w:rsidRPr="00733C41">
        <w:t>jeg</w:t>
      </w:r>
      <w:r w:rsidRPr="00733C41">
        <w:t xml:space="preserve">ovo poznejšo idejno usmerjenost in delo. Kot tak je bil </w:t>
      </w:r>
      <w:r w:rsidR="000964D8" w:rsidRPr="00733C41">
        <w:t>deležen</w:t>
      </w:r>
      <w:r w:rsidRPr="00733C41">
        <w:t xml:space="preserve"> sočasnih in poznejših medijskih objav ter poznejših raziskav, spominskih in prigodniških zapisov</w:t>
      </w:r>
      <w:r w:rsidR="001C2915" w:rsidRPr="00733C41">
        <w:t>, skratka velikokrat se je že pojavil in se pojavlja v znanstveni ter strokovni literaturi in publicistiki.</w:t>
      </w:r>
      <w:r w:rsidR="001C2915" w:rsidRPr="00733C41">
        <w:rPr>
          <w:rStyle w:val="Sprotnaopomba-sklic"/>
          <w:szCs w:val="24"/>
        </w:rPr>
        <w:footnoteReference w:id="4"/>
      </w:r>
      <w:r w:rsidRPr="00733C41">
        <w:t xml:space="preserve"> Iz njih se lahko razbere mnogo resničnih </w:t>
      </w:r>
      <w:r w:rsidR="00FF420E">
        <w:t>in</w:t>
      </w:r>
      <w:r w:rsidR="00FF420E" w:rsidRPr="00733C41">
        <w:t xml:space="preserve"> </w:t>
      </w:r>
      <w:r w:rsidRPr="00733C41">
        <w:lastRenderedPageBreak/>
        <w:t>nenamerno zgrešenih elementov pa tudi neka</w:t>
      </w:r>
      <w:r w:rsidR="00631020" w:rsidRPr="00733C41">
        <w:t>j</w:t>
      </w:r>
      <w:r w:rsidRPr="00733C41">
        <w:t xml:space="preserve"> neosnovan</w:t>
      </w:r>
      <w:r w:rsidR="00631020" w:rsidRPr="00733C41">
        <w:t>ih</w:t>
      </w:r>
      <w:r w:rsidRPr="00733C41">
        <w:t xml:space="preserve"> in </w:t>
      </w:r>
      <w:r w:rsidR="00631020" w:rsidRPr="00733C41">
        <w:t xml:space="preserve">morda celo </w:t>
      </w:r>
      <w:r w:rsidRPr="00733C41">
        <w:t>tendenciozno zlagan</w:t>
      </w:r>
      <w:r w:rsidR="00631020" w:rsidRPr="00733C41">
        <w:t>ih</w:t>
      </w:r>
      <w:r w:rsidRPr="00733C41">
        <w:t xml:space="preserve"> posamičnosti. Članek ima namen opozoriti na vsaj nekaj še nejasnih elementov dogajanj, njegov</w:t>
      </w:r>
      <w:r w:rsidR="002E4F68">
        <w:t>o</w:t>
      </w:r>
      <w:r w:rsidRPr="00733C41">
        <w:t xml:space="preserve"> vlog</w:t>
      </w:r>
      <w:r w:rsidR="002E4F68">
        <w:t>o</w:t>
      </w:r>
      <w:r w:rsidRPr="00733C41">
        <w:t xml:space="preserve"> v </w:t>
      </w:r>
      <w:r w:rsidR="00FF420E">
        <w:t>njih in</w:t>
      </w:r>
      <w:r w:rsidRPr="00733C41">
        <w:t xml:space="preserve"> tudi na omenjene posamičnosti. Zavoljo količine vsebin pa tu ne bo hkratnega pojasnjevanja vseh </w:t>
      </w:r>
      <w:r w:rsidR="00176E37" w:rsidRPr="00733C41">
        <w:t>posamič</w:t>
      </w:r>
      <w:r w:rsidRPr="00733C41">
        <w:t xml:space="preserve">nih razvojnih in časovno zaporednih stanj ter dogajanj </w:t>
      </w:r>
      <w:r w:rsidR="00150CF8" w:rsidRPr="00733C41">
        <w:t xml:space="preserve">ob koncu vojne </w:t>
      </w:r>
      <w:r w:rsidR="002E4F68">
        <w:t>in</w:t>
      </w:r>
      <w:r w:rsidR="002E4F68" w:rsidRPr="00733C41">
        <w:t xml:space="preserve"> </w:t>
      </w:r>
      <w:r w:rsidR="00150CF8" w:rsidRPr="00733C41">
        <w:t xml:space="preserve">posebej </w:t>
      </w:r>
      <w:r w:rsidRPr="00733C41">
        <w:t>v sami pokrajini.</w:t>
      </w:r>
      <w:r w:rsidR="00EC66B3" w:rsidRPr="00733C41">
        <w:rPr>
          <w:rStyle w:val="Sprotnaopomba-sklic"/>
          <w:szCs w:val="24"/>
        </w:rPr>
        <w:footnoteReference w:id="5"/>
      </w:r>
      <w:r w:rsidRPr="00733C41">
        <w:t xml:space="preserve"> </w:t>
      </w:r>
      <w:r w:rsidR="002E4F68">
        <w:t>Takšnih</w:t>
      </w:r>
      <w:r w:rsidR="002E4F68" w:rsidRPr="00733C41">
        <w:t xml:space="preserve"> </w:t>
      </w:r>
      <w:r w:rsidRPr="00733C41">
        <w:t>pregledov je sedaj precej na voljo</w:t>
      </w:r>
      <w:r w:rsidR="0027319B">
        <w:t>; o</w:t>
      </w:r>
      <w:r w:rsidR="00AC5193" w:rsidRPr="00733C41">
        <w:t xml:space="preserve"> Prekmurju v nekdaj tako</w:t>
      </w:r>
      <w:r w:rsidR="00547294">
        <w:t xml:space="preserve"> </w:t>
      </w:r>
      <w:r w:rsidR="00AC5193" w:rsidRPr="00733C41">
        <w:t>imenovani</w:t>
      </w:r>
      <w:r w:rsidRPr="00733C41">
        <w:t xml:space="preserve"> </w:t>
      </w:r>
      <w:r w:rsidR="0027319B">
        <w:t>'</w:t>
      </w:r>
      <w:r w:rsidR="00AC5193" w:rsidRPr="00733C41">
        <w:t>prevratni dobi</w:t>
      </w:r>
      <w:r w:rsidR="0027319B">
        <w:t>'</w:t>
      </w:r>
      <w:r w:rsidR="00AC5193" w:rsidRPr="00733C41">
        <w:t xml:space="preserve"> je pokojni Franc Kuzmič že sestavil priročno bibliografijo.</w:t>
      </w:r>
      <w:r w:rsidR="00AC5193" w:rsidRPr="00733C41">
        <w:rPr>
          <w:rStyle w:val="Sprotnaopomba-sklic"/>
          <w:szCs w:val="24"/>
        </w:rPr>
        <w:footnoteReference w:id="6"/>
      </w:r>
      <w:r w:rsidR="00AC5193" w:rsidRPr="00733C41">
        <w:t xml:space="preserve"> </w:t>
      </w:r>
      <w:r w:rsidRPr="00733C41">
        <w:t xml:space="preserve"> </w:t>
      </w:r>
    </w:p>
    <w:p w:rsidR="001C1723" w:rsidRPr="00733C41" w:rsidRDefault="001C1723" w:rsidP="00733C41">
      <w:pPr>
        <w:spacing w:after="0" w:line="360" w:lineRule="auto"/>
        <w:ind w:firstLine="709"/>
        <w:jc w:val="both"/>
        <w:rPr>
          <w:szCs w:val="24"/>
        </w:rPr>
      </w:pPr>
      <w:r w:rsidRPr="00733C41">
        <w:rPr>
          <w:szCs w:val="24"/>
        </w:rPr>
        <w:t xml:space="preserve">Glede obdelane in uporabljene literature avtor </w:t>
      </w:r>
      <w:r w:rsidR="000964D8" w:rsidRPr="00733C41">
        <w:rPr>
          <w:szCs w:val="24"/>
        </w:rPr>
        <w:t xml:space="preserve">članka </w:t>
      </w:r>
      <w:r w:rsidRPr="00733C41">
        <w:rPr>
          <w:szCs w:val="24"/>
        </w:rPr>
        <w:t>ugotavlja, da je virov o J</w:t>
      </w:r>
      <w:r w:rsidR="00273535">
        <w:rPr>
          <w:szCs w:val="24"/>
        </w:rPr>
        <w:t xml:space="preserve">ožefu </w:t>
      </w:r>
      <w:r w:rsidRPr="00733C41">
        <w:rPr>
          <w:szCs w:val="24"/>
        </w:rPr>
        <w:t>G</w:t>
      </w:r>
      <w:r w:rsidR="00273535">
        <w:rPr>
          <w:szCs w:val="24"/>
        </w:rPr>
        <w:t xml:space="preserve">odini </w:t>
      </w:r>
      <w:r w:rsidR="00547294">
        <w:rPr>
          <w:szCs w:val="24"/>
        </w:rPr>
        <w:t xml:space="preserve">v madžarskem jeziku </w:t>
      </w:r>
      <w:r w:rsidRPr="00733C41">
        <w:rPr>
          <w:szCs w:val="24"/>
        </w:rPr>
        <w:t>količinsko zelo malo</w:t>
      </w:r>
      <w:r w:rsidR="0027319B">
        <w:rPr>
          <w:szCs w:val="24"/>
        </w:rPr>
        <w:t>;</w:t>
      </w:r>
      <w:r w:rsidRPr="00733C41">
        <w:rPr>
          <w:szCs w:val="24"/>
        </w:rPr>
        <w:t xml:space="preserve"> obstoječi </w:t>
      </w:r>
      <w:r w:rsidR="000951EB" w:rsidRPr="00733C41">
        <w:rPr>
          <w:szCs w:val="24"/>
        </w:rPr>
        <w:t>–</w:t>
      </w:r>
      <w:r w:rsidRPr="00733C41">
        <w:rPr>
          <w:szCs w:val="24"/>
        </w:rPr>
        <w:t xml:space="preserve"> </w:t>
      </w:r>
      <w:r w:rsidR="000951EB" w:rsidRPr="00733C41">
        <w:rPr>
          <w:szCs w:val="24"/>
        </w:rPr>
        <w:t xml:space="preserve">predvsem </w:t>
      </w:r>
      <w:r w:rsidRPr="00733C41">
        <w:t xml:space="preserve">takratno madžarsko časopisje, izhajajoče na prostoru Prekmurja v Murski Soboti in Dolnji Lendavi </w:t>
      </w:r>
      <w:r w:rsidRPr="00733C41">
        <w:rPr>
          <w:szCs w:val="24"/>
        </w:rPr>
        <w:t xml:space="preserve">− pa so </w:t>
      </w:r>
      <w:r w:rsidR="000951EB" w:rsidRPr="00733C41">
        <w:rPr>
          <w:szCs w:val="24"/>
        </w:rPr>
        <w:t xml:space="preserve">bili </w:t>
      </w:r>
      <w:r w:rsidRPr="00733C41">
        <w:rPr>
          <w:szCs w:val="24"/>
        </w:rPr>
        <w:t xml:space="preserve">razumljivo </w:t>
      </w:r>
      <w:r w:rsidR="000951EB" w:rsidRPr="00733C41">
        <w:rPr>
          <w:szCs w:val="24"/>
        </w:rPr>
        <w:t xml:space="preserve">izrazito </w:t>
      </w:r>
      <w:r w:rsidRPr="00733C41">
        <w:rPr>
          <w:szCs w:val="24"/>
        </w:rPr>
        <w:t>promadžarsko usmerjeni. Nadaljnja ugotovitev pa je o literaturi in virih</w:t>
      </w:r>
      <w:r w:rsidR="00213137">
        <w:rPr>
          <w:szCs w:val="24"/>
        </w:rPr>
        <w:t xml:space="preserve"> v hrvaškem jeziku</w:t>
      </w:r>
      <w:r w:rsidRPr="00733C41">
        <w:rPr>
          <w:szCs w:val="24"/>
        </w:rPr>
        <w:t>: teh, čeprav so jezikovno dostopnejši kot madžars</w:t>
      </w:r>
      <w:r w:rsidR="000951EB" w:rsidRPr="00733C41">
        <w:rPr>
          <w:szCs w:val="24"/>
        </w:rPr>
        <w:t>k</w:t>
      </w:r>
      <w:r w:rsidRPr="00733C41">
        <w:rPr>
          <w:szCs w:val="24"/>
        </w:rPr>
        <w:t>i, slovenski raziskovalci doslej niso uporabljali</w:t>
      </w:r>
      <w:r w:rsidR="00AC5193" w:rsidRPr="00733C41">
        <w:rPr>
          <w:szCs w:val="24"/>
        </w:rPr>
        <w:t xml:space="preserve"> ustrezno obstoječi količini </w:t>
      </w:r>
      <w:r w:rsidR="00317E4B">
        <w:rPr>
          <w:szCs w:val="24"/>
        </w:rPr>
        <w:t>in</w:t>
      </w:r>
      <w:r w:rsidR="00317E4B" w:rsidRPr="00733C41">
        <w:rPr>
          <w:szCs w:val="24"/>
        </w:rPr>
        <w:t xml:space="preserve"> </w:t>
      </w:r>
      <w:r w:rsidR="00AC5193" w:rsidRPr="00733C41">
        <w:rPr>
          <w:szCs w:val="24"/>
        </w:rPr>
        <w:t>predvsem izpovednosti</w:t>
      </w:r>
      <w:r w:rsidRPr="00733C41">
        <w:rPr>
          <w:szCs w:val="24"/>
        </w:rPr>
        <w:t>. Zato je marsika</w:t>
      </w:r>
      <w:r w:rsidR="00317E4B">
        <w:rPr>
          <w:szCs w:val="24"/>
        </w:rPr>
        <w:t>teri</w:t>
      </w:r>
      <w:r w:rsidRPr="00733C41">
        <w:rPr>
          <w:szCs w:val="24"/>
        </w:rPr>
        <w:t xml:space="preserve"> element o Jurišićevih akcijah − in povezano </w:t>
      </w:r>
      <w:r w:rsidR="00317E4B">
        <w:rPr>
          <w:szCs w:val="24"/>
        </w:rPr>
        <w:t xml:space="preserve">s tem </w:t>
      </w:r>
      <w:r w:rsidRPr="00733C41">
        <w:rPr>
          <w:szCs w:val="24"/>
        </w:rPr>
        <w:t xml:space="preserve">o dejavnosti </w:t>
      </w:r>
      <w:r w:rsidR="000951EB" w:rsidRPr="00733C41">
        <w:rPr>
          <w:szCs w:val="24"/>
        </w:rPr>
        <w:t>G</w:t>
      </w:r>
      <w:r w:rsidR="0027319B">
        <w:rPr>
          <w:szCs w:val="24"/>
        </w:rPr>
        <w:t>odine</w:t>
      </w:r>
      <w:r w:rsidRPr="00733C41">
        <w:rPr>
          <w:szCs w:val="24"/>
        </w:rPr>
        <w:t xml:space="preserve"> − ostal slovenski javnosti zaenkrat </w:t>
      </w:r>
      <w:r w:rsidR="00AC5193" w:rsidRPr="00733C41">
        <w:rPr>
          <w:szCs w:val="24"/>
        </w:rPr>
        <w:t xml:space="preserve">manj </w:t>
      </w:r>
      <w:r w:rsidRPr="00733C41">
        <w:rPr>
          <w:szCs w:val="24"/>
        </w:rPr>
        <w:t>znan. Kot doslej zadnji aktivnejši raziskovalec Godinovih dejanj v letih 1918−1919 se je v smislu kritičnega pretresa dosegljivega gradiva izkazal Viktor Vrbnjak. Sam</w:t>
      </w:r>
      <w:r w:rsidR="0027319B">
        <w:rPr>
          <w:szCs w:val="24"/>
        </w:rPr>
        <w:t xml:space="preserve"> </w:t>
      </w:r>
      <w:r w:rsidRPr="00733C41">
        <w:rPr>
          <w:szCs w:val="24"/>
        </w:rPr>
        <w:t>G</w:t>
      </w:r>
      <w:r w:rsidR="0027319B">
        <w:rPr>
          <w:szCs w:val="24"/>
        </w:rPr>
        <w:t>odina</w:t>
      </w:r>
      <w:r w:rsidRPr="00733C41">
        <w:rPr>
          <w:szCs w:val="24"/>
        </w:rPr>
        <w:t xml:space="preserve"> pa j</w:t>
      </w:r>
      <w:r w:rsidR="0027319B">
        <w:rPr>
          <w:szCs w:val="24"/>
        </w:rPr>
        <w:t>e</w:t>
      </w:r>
      <w:r w:rsidRPr="00733C41">
        <w:rPr>
          <w:szCs w:val="24"/>
        </w:rPr>
        <w:t xml:space="preserve"> pred več kot pol stoletja </w:t>
      </w:r>
      <w:r w:rsidR="00631020" w:rsidRPr="00733C41">
        <w:rPr>
          <w:szCs w:val="24"/>
        </w:rPr>
        <w:t>z</w:t>
      </w:r>
      <w:r w:rsidRPr="00733C41">
        <w:rPr>
          <w:szCs w:val="24"/>
        </w:rPr>
        <w:t>a</w:t>
      </w:r>
      <w:r w:rsidR="00631020" w:rsidRPr="00733C41">
        <w:rPr>
          <w:szCs w:val="24"/>
        </w:rPr>
        <w:t>pros</w:t>
      </w:r>
      <w:r w:rsidRPr="00733C41">
        <w:rPr>
          <w:szCs w:val="24"/>
        </w:rPr>
        <w:t>il svoj</w:t>
      </w:r>
      <w:r w:rsidR="00631020" w:rsidRPr="00733C41">
        <w:rPr>
          <w:szCs w:val="24"/>
        </w:rPr>
        <w:t>o</w:t>
      </w:r>
      <w:r w:rsidRPr="00733C41">
        <w:rPr>
          <w:szCs w:val="24"/>
        </w:rPr>
        <w:t xml:space="preserve"> nečakinj</w:t>
      </w:r>
      <w:r w:rsidR="00631020" w:rsidRPr="00733C41">
        <w:rPr>
          <w:szCs w:val="24"/>
        </w:rPr>
        <w:t>o</w:t>
      </w:r>
      <w:r w:rsidRPr="00733C41">
        <w:rPr>
          <w:szCs w:val="24"/>
        </w:rPr>
        <w:t xml:space="preserve"> in po smrti </w:t>
      </w:r>
      <w:r w:rsidR="00631020" w:rsidRPr="00733C41">
        <w:rPr>
          <w:szCs w:val="24"/>
        </w:rPr>
        <w:t>pravno</w:t>
      </w:r>
      <w:r w:rsidRPr="00733C41">
        <w:rPr>
          <w:szCs w:val="24"/>
        </w:rPr>
        <w:t xml:space="preserve"> </w:t>
      </w:r>
      <w:r w:rsidR="00631020" w:rsidRPr="00733C41">
        <w:rPr>
          <w:szCs w:val="24"/>
        </w:rPr>
        <w:t>opolnomočenko</w:t>
      </w:r>
      <w:r w:rsidRPr="00733C41">
        <w:rPr>
          <w:szCs w:val="24"/>
        </w:rPr>
        <w:t xml:space="preserve"> mag. Karolin</w:t>
      </w:r>
      <w:r w:rsidR="00631020" w:rsidRPr="00733C41">
        <w:rPr>
          <w:szCs w:val="24"/>
        </w:rPr>
        <w:t>o</w:t>
      </w:r>
      <w:r w:rsidRPr="00733C41">
        <w:rPr>
          <w:szCs w:val="24"/>
        </w:rPr>
        <w:t xml:space="preserve"> Godina, dr. med.</w:t>
      </w:r>
      <w:r w:rsidR="0027319B">
        <w:rPr>
          <w:szCs w:val="24"/>
        </w:rPr>
        <w:t>, spec. dermatovenerologije v pok., zdaj živečo v Celju</w:t>
      </w:r>
      <w:r w:rsidRPr="00733C41">
        <w:rPr>
          <w:szCs w:val="24"/>
        </w:rPr>
        <w:t xml:space="preserve">, naj z zbiranjem </w:t>
      </w:r>
      <w:r w:rsidR="00CA7AEC" w:rsidRPr="00733C41">
        <w:rPr>
          <w:szCs w:val="24"/>
        </w:rPr>
        <w:t>objav/</w:t>
      </w:r>
      <w:r w:rsidRPr="00733C41">
        <w:rPr>
          <w:szCs w:val="24"/>
        </w:rPr>
        <w:t xml:space="preserve">gradiva in </w:t>
      </w:r>
      <w:r w:rsidR="008B3525" w:rsidRPr="00733C41">
        <w:rPr>
          <w:szCs w:val="24"/>
        </w:rPr>
        <w:t xml:space="preserve">z </w:t>
      </w:r>
      <w:r w:rsidRPr="00733C41">
        <w:rPr>
          <w:szCs w:val="24"/>
        </w:rPr>
        <w:t xml:space="preserve">objavami </w:t>
      </w:r>
      <w:r w:rsidR="008B3525" w:rsidRPr="00733C41">
        <w:rPr>
          <w:szCs w:val="24"/>
        </w:rPr>
        <w:t xml:space="preserve">njegovih še neobjavljenih </w:t>
      </w:r>
      <w:r w:rsidR="00317E4B">
        <w:rPr>
          <w:szCs w:val="24"/>
        </w:rPr>
        <w:t>besedil</w:t>
      </w:r>
      <w:r w:rsidR="00317E4B" w:rsidRPr="00733C41">
        <w:rPr>
          <w:szCs w:val="24"/>
        </w:rPr>
        <w:t xml:space="preserve"> </w:t>
      </w:r>
      <w:r w:rsidRPr="00733C41">
        <w:rPr>
          <w:szCs w:val="24"/>
        </w:rPr>
        <w:t xml:space="preserve">poskrbi za resnico o njegovem </w:t>
      </w:r>
      <w:r w:rsidRPr="00733C41">
        <w:rPr>
          <w:i/>
          <w:iCs/>
          <w:szCs w:val="24"/>
        </w:rPr>
        <w:t>curriculumu vitae</w:t>
      </w:r>
      <w:r w:rsidR="008B3525" w:rsidRPr="00733C41">
        <w:rPr>
          <w:szCs w:val="24"/>
        </w:rPr>
        <w:t xml:space="preserve">, kar je </w:t>
      </w:r>
      <w:r w:rsidR="000951EB" w:rsidRPr="00733C41">
        <w:rPr>
          <w:szCs w:val="24"/>
        </w:rPr>
        <w:t xml:space="preserve">uresničila </w:t>
      </w:r>
      <w:r w:rsidR="008B3525" w:rsidRPr="00733C41">
        <w:rPr>
          <w:szCs w:val="24"/>
        </w:rPr>
        <w:t>iz hvaležnosti do njega</w:t>
      </w:r>
      <w:r w:rsidRPr="00733C41">
        <w:rPr>
          <w:szCs w:val="24"/>
        </w:rPr>
        <w:t xml:space="preserve">. Vse navedbe </w:t>
      </w:r>
      <w:r w:rsidR="0027319B">
        <w:rPr>
          <w:szCs w:val="24"/>
        </w:rPr>
        <w:t>Karolin</w:t>
      </w:r>
      <w:r w:rsidRPr="00733C41">
        <w:rPr>
          <w:szCs w:val="24"/>
        </w:rPr>
        <w:t xml:space="preserve">e Godina, objavljene </w:t>
      </w:r>
      <w:r w:rsidR="00317E4B">
        <w:rPr>
          <w:szCs w:val="24"/>
        </w:rPr>
        <w:t>in</w:t>
      </w:r>
      <w:r w:rsidR="00317E4B" w:rsidRPr="00733C41">
        <w:rPr>
          <w:szCs w:val="24"/>
        </w:rPr>
        <w:t xml:space="preserve"> </w:t>
      </w:r>
      <w:r w:rsidRPr="00733C41">
        <w:rPr>
          <w:szCs w:val="24"/>
        </w:rPr>
        <w:t xml:space="preserve">tudi neobjavljene − nekaj jih je avtor pridobil </w:t>
      </w:r>
      <w:r w:rsidR="0027319B">
        <w:rPr>
          <w:szCs w:val="24"/>
        </w:rPr>
        <w:t xml:space="preserve">ob obisku in </w:t>
      </w:r>
      <w:r w:rsidRPr="00733C41">
        <w:rPr>
          <w:szCs w:val="24"/>
        </w:rPr>
        <w:t>pogovor</w:t>
      </w:r>
      <w:r w:rsidR="0027319B">
        <w:rPr>
          <w:szCs w:val="24"/>
        </w:rPr>
        <w:t>u</w:t>
      </w:r>
      <w:r w:rsidRPr="00733C41">
        <w:rPr>
          <w:szCs w:val="24"/>
        </w:rPr>
        <w:t xml:space="preserve"> z njo v</w:t>
      </w:r>
      <w:r w:rsidR="00631020" w:rsidRPr="00733C41">
        <w:rPr>
          <w:szCs w:val="24"/>
        </w:rPr>
        <w:t xml:space="preserve"> mesecih pisanja </w:t>
      </w:r>
      <w:r w:rsidR="000951EB" w:rsidRPr="00733C41">
        <w:rPr>
          <w:szCs w:val="24"/>
        </w:rPr>
        <w:t>članka</w:t>
      </w:r>
      <w:r w:rsidR="00631020" w:rsidRPr="00733C41">
        <w:rPr>
          <w:szCs w:val="24"/>
        </w:rPr>
        <w:t xml:space="preserve"> </w:t>
      </w:r>
      <w:r w:rsidRPr="00733C41">
        <w:rPr>
          <w:szCs w:val="24"/>
        </w:rPr>
        <w:t xml:space="preserve">−, bodo razpoznavne </w:t>
      </w:r>
      <w:r w:rsidR="008E6CE1">
        <w:rPr>
          <w:szCs w:val="24"/>
        </w:rPr>
        <w:t>z imenom</w:t>
      </w:r>
      <w:r w:rsidRPr="00733C41">
        <w:rPr>
          <w:szCs w:val="24"/>
        </w:rPr>
        <w:t>.</w:t>
      </w:r>
      <w:r w:rsidRPr="00733C41">
        <w:rPr>
          <w:rStyle w:val="Sprotnaopomba-sklic"/>
          <w:szCs w:val="24"/>
        </w:rPr>
        <w:footnoteReference w:id="7"/>
      </w:r>
      <w:r w:rsidRPr="00733C41">
        <w:rPr>
          <w:szCs w:val="24"/>
        </w:rPr>
        <w:t xml:space="preserve"> </w:t>
      </w:r>
      <w:r w:rsidR="006D01EC">
        <w:rPr>
          <w:szCs w:val="24"/>
        </w:rPr>
        <w:t>Z</w:t>
      </w:r>
      <w:r w:rsidR="009B2C97" w:rsidRPr="00733C41">
        <w:rPr>
          <w:szCs w:val="24"/>
        </w:rPr>
        <w:t xml:space="preserve">brano gradivo </w:t>
      </w:r>
      <w:r w:rsidR="00317E4B">
        <w:rPr>
          <w:szCs w:val="24"/>
        </w:rPr>
        <w:t>svojega</w:t>
      </w:r>
      <w:r w:rsidR="00317E4B" w:rsidRPr="00733C41">
        <w:rPr>
          <w:szCs w:val="24"/>
        </w:rPr>
        <w:t xml:space="preserve"> </w:t>
      </w:r>
      <w:r w:rsidR="009B2C97" w:rsidRPr="00733C41">
        <w:rPr>
          <w:szCs w:val="24"/>
        </w:rPr>
        <w:t xml:space="preserve">strica </w:t>
      </w:r>
      <w:r w:rsidR="00317E4B">
        <w:rPr>
          <w:szCs w:val="24"/>
        </w:rPr>
        <w:t>in</w:t>
      </w:r>
      <w:r w:rsidR="00317E4B" w:rsidRPr="00733C41">
        <w:rPr>
          <w:szCs w:val="24"/>
        </w:rPr>
        <w:t xml:space="preserve"> </w:t>
      </w:r>
      <w:r w:rsidR="00317E4B">
        <w:rPr>
          <w:szCs w:val="24"/>
        </w:rPr>
        <w:t xml:space="preserve">gradivo </w:t>
      </w:r>
      <w:r w:rsidR="009B2C97" w:rsidRPr="00733C41">
        <w:rPr>
          <w:szCs w:val="24"/>
        </w:rPr>
        <w:t xml:space="preserve">o njem </w:t>
      </w:r>
      <w:r w:rsidR="006D01EC">
        <w:rPr>
          <w:szCs w:val="24"/>
        </w:rPr>
        <w:t xml:space="preserve">je </w:t>
      </w:r>
      <w:r w:rsidR="009B2C97" w:rsidRPr="00733C41">
        <w:rPr>
          <w:szCs w:val="24"/>
        </w:rPr>
        <w:t xml:space="preserve">predala </w:t>
      </w:r>
      <w:r w:rsidR="006D01EC">
        <w:rPr>
          <w:szCs w:val="24"/>
        </w:rPr>
        <w:t xml:space="preserve">več </w:t>
      </w:r>
      <w:r w:rsidR="006D01EC">
        <w:rPr>
          <w:szCs w:val="24"/>
        </w:rPr>
        <w:lastRenderedPageBreak/>
        <w:t>ustanov</w:t>
      </w:r>
      <w:r w:rsidR="00317E4B">
        <w:rPr>
          <w:szCs w:val="24"/>
        </w:rPr>
        <w:t>am</w:t>
      </w:r>
      <w:r w:rsidR="006D01EC">
        <w:rPr>
          <w:szCs w:val="24"/>
        </w:rPr>
        <w:t xml:space="preserve">, predvsem </w:t>
      </w:r>
      <w:r w:rsidR="009B2C97" w:rsidRPr="00733C41">
        <w:rPr>
          <w:szCs w:val="24"/>
        </w:rPr>
        <w:t>Nadškofijsk</w:t>
      </w:r>
      <w:r w:rsidR="00317E4B">
        <w:rPr>
          <w:szCs w:val="24"/>
        </w:rPr>
        <w:t>emu</w:t>
      </w:r>
      <w:r w:rsidR="009B2C97" w:rsidRPr="00733C41">
        <w:rPr>
          <w:szCs w:val="24"/>
        </w:rPr>
        <w:t xml:space="preserve"> arhiv</w:t>
      </w:r>
      <w:r w:rsidR="00317E4B">
        <w:rPr>
          <w:szCs w:val="24"/>
        </w:rPr>
        <w:t>u</w:t>
      </w:r>
      <w:r w:rsidR="009B2C97" w:rsidRPr="00733C41">
        <w:rPr>
          <w:szCs w:val="24"/>
        </w:rPr>
        <w:t xml:space="preserve"> Ljubljana. Več njegovih različnih člankov hranijo na mikrofilmih v NUK; nekaj </w:t>
      </w:r>
      <w:r w:rsidR="00317E4B">
        <w:rPr>
          <w:szCs w:val="24"/>
        </w:rPr>
        <w:t xml:space="preserve">jih </w:t>
      </w:r>
      <w:r w:rsidR="009B2C97" w:rsidRPr="00733C41">
        <w:rPr>
          <w:szCs w:val="24"/>
        </w:rPr>
        <w:t xml:space="preserve">je tudi v zbirki </w:t>
      </w:r>
      <w:r w:rsidR="009B2C97" w:rsidRPr="00733C41">
        <w:rPr>
          <w:i/>
          <w:iCs/>
          <w:szCs w:val="24"/>
        </w:rPr>
        <w:t>Studia Slovenica</w:t>
      </w:r>
      <w:r w:rsidR="009B2C97" w:rsidRPr="00733C41">
        <w:rPr>
          <w:szCs w:val="24"/>
        </w:rPr>
        <w:t xml:space="preserve"> in prav tako v Pokrajinskem arhivu Maribor; obstaja tudi obsežnejša dokumentacija člankov v več škatlah v Pokrajinski in študijski knjižnici Murska Sobota. Lastno zbirko gradiva o G</w:t>
      </w:r>
      <w:r w:rsidR="006D01EC">
        <w:rPr>
          <w:szCs w:val="24"/>
        </w:rPr>
        <w:t>odini</w:t>
      </w:r>
      <w:r w:rsidR="009B2C97" w:rsidRPr="00733C41">
        <w:rPr>
          <w:szCs w:val="24"/>
        </w:rPr>
        <w:t xml:space="preserve"> si je ustvaril tudi pokojni V</w:t>
      </w:r>
      <w:r w:rsidR="00D70238" w:rsidRPr="00733C41">
        <w:rPr>
          <w:szCs w:val="24"/>
        </w:rPr>
        <w:t>.</w:t>
      </w:r>
      <w:r w:rsidR="009B2C97" w:rsidRPr="00733C41">
        <w:rPr>
          <w:szCs w:val="24"/>
        </w:rPr>
        <w:t xml:space="preserve"> Vrbnjak.  </w:t>
      </w:r>
    </w:p>
    <w:p w:rsidR="001C1723" w:rsidRDefault="001C1723" w:rsidP="00733C41">
      <w:pPr>
        <w:spacing w:after="0" w:line="360" w:lineRule="auto"/>
        <w:ind w:firstLine="709"/>
        <w:jc w:val="both"/>
        <w:rPr>
          <w:szCs w:val="24"/>
        </w:rPr>
      </w:pPr>
      <w:r w:rsidRPr="00733C41">
        <w:rPr>
          <w:szCs w:val="24"/>
        </w:rPr>
        <w:t>Na sklep o podrobnejši seznanitvi javnosti z njegovo vlogo v teh dogajanjih s</w:t>
      </w:r>
      <w:r w:rsidR="00317E4B">
        <w:rPr>
          <w:szCs w:val="24"/>
        </w:rPr>
        <w:t>o</w:t>
      </w:r>
      <w:r w:rsidRPr="00733C41">
        <w:rPr>
          <w:szCs w:val="24"/>
        </w:rPr>
        <w:t xml:space="preserve"> vplival</w:t>
      </w:r>
      <w:r w:rsidR="00317E4B">
        <w:rPr>
          <w:szCs w:val="24"/>
        </w:rPr>
        <w:t>i</w:t>
      </w:r>
      <w:r w:rsidRPr="00733C41">
        <w:rPr>
          <w:szCs w:val="24"/>
        </w:rPr>
        <w:t xml:space="preserve"> avtorjev rodbinski izvor iz ene od najbližjih vasi Godinove rojstne Dolnje Bistrice in zato zanimanje zanj, poznavanje najožjega prostora in preteklosti Prekmurja</w:t>
      </w:r>
      <w:r w:rsidR="00317E4B">
        <w:rPr>
          <w:szCs w:val="24"/>
        </w:rPr>
        <w:t xml:space="preserve"> pa</w:t>
      </w:r>
      <w:r w:rsidRPr="00733C41">
        <w:rPr>
          <w:szCs w:val="24"/>
        </w:rPr>
        <w:t xml:space="preserve"> tudi </w:t>
      </w:r>
      <w:r w:rsidR="00DB76E2" w:rsidRPr="00733C41">
        <w:rPr>
          <w:szCs w:val="24"/>
        </w:rPr>
        <w:t>priključ</w:t>
      </w:r>
      <w:r w:rsidRPr="00733C41">
        <w:rPr>
          <w:szCs w:val="24"/>
        </w:rPr>
        <w:t>itvena obletnica v letu 2019.</w:t>
      </w:r>
    </w:p>
    <w:p w:rsidR="008F3BFE" w:rsidRPr="00733C41" w:rsidRDefault="008F3BFE" w:rsidP="00733C41">
      <w:pPr>
        <w:spacing w:after="0" w:line="360" w:lineRule="auto"/>
        <w:ind w:firstLine="709"/>
        <w:jc w:val="both"/>
        <w:rPr>
          <w:szCs w:val="24"/>
        </w:rPr>
      </w:pPr>
    </w:p>
    <w:p w:rsidR="001C1723" w:rsidRPr="00733C41" w:rsidRDefault="001C1723" w:rsidP="00CB1E19">
      <w:pPr>
        <w:spacing w:after="360" w:line="360" w:lineRule="auto"/>
        <w:jc w:val="both"/>
        <w:textAlignment w:val="baseline"/>
        <w:rPr>
          <w:rFonts w:eastAsia="Times New Roman"/>
          <w:b/>
          <w:szCs w:val="24"/>
          <w:lang w:eastAsia="sl-SI"/>
        </w:rPr>
      </w:pPr>
      <w:r w:rsidRPr="00733C41">
        <w:rPr>
          <w:rFonts w:eastAsia="Times New Roman"/>
          <w:b/>
          <w:szCs w:val="24"/>
          <w:lang w:eastAsia="sl-SI"/>
        </w:rPr>
        <w:t>Rodbina Godina od 17. stoletja do Jožefovih neposrednih prednikov</w:t>
      </w:r>
      <w:r w:rsidRPr="00733C41">
        <w:rPr>
          <w:sz w:val="20"/>
          <w:szCs w:val="20"/>
        </w:rPr>
        <w:t xml:space="preserve"> </w:t>
      </w:r>
    </w:p>
    <w:p w:rsidR="001C1723" w:rsidRPr="00733C41" w:rsidRDefault="00A718EB" w:rsidP="006D01EC">
      <w:pPr>
        <w:spacing w:after="0" w:line="360" w:lineRule="auto"/>
        <w:jc w:val="both"/>
        <w:rPr>
          <w:szCs w:val="24"/>
          <w:shd w:val="clear" w:color="auto" w:fill="FFFFFF"/>
        </w:rPr>
      </w:pPr>
      <w:r>
        <w:rPr>
          <w:szCs w:val="24"/>
          <w:shd w:val="clear" w:color="auto" w:fill="FFFFFF"/>
        </w:rPr>
        <w:t xml:space="preserve">            </w:t>
      </w:r>
      <w:r w:rsidR="001C1723" w:rsidRPr="00733C41">
        <w:rPr>
          <w:szCs w:val="24"/>
          <w:shd w:val="clear" w:color="auto" w:fill="FFFFFF"/>
        </w:rPr>
        <w:t xml:space="preserve">Priimek Godina je v slovenskem prostoru danes maloštevilen, zato pa po </w:t>
      </w:r>
      <w:r w:rsidR="009724E1" w:rsidRPr="00733C41">
        <w:rPr>
          <w:szCs w:val="24"/>
          <w:shd w:val="clear" w:color="auto" w:fill="FFFFFF"/>
        </w:rPr>
        <w:t xml:space="preserve">kar </w:t>
      </w:r>
      <w:r w:rsidR="001C1723" w:rsidRPr="00733C41">
        <w:rPr>
          <w:szCs w:val="24"/>
          <w:shd w:val="clear" w:color="auto" w:fill="FFFFFF"/>
        </w:rPr>
        <w:t xml:space="preserve">nekaj </w:t>
      </w:r>
      <w:r w:rsidR="00F82888">
        <w:rPr>
          <w:szCs w:val="24"/>
          <w:shd w:val="clear" w:color="auto" w:fill="FFFFFF"/>
        </w:rPr>
        <w:t xml:space="preserve">njegovih </w:t>
      </w:r>
      <w:r w:rsidR="001C1723" w:rsidRPr="00733C41">
        <w:rPr>
          <w:szCs w:val="24"/>
          <w:shd w:val="clear" w:color="auto" w:fill="FFFFFF"/>
        </w:rPr>
        <w:t xml:space="preserve">nosilcih </w:t>
      </w:r>
      <w:r w:rsidR="00F82888">
        <w:rPr>
          <w:szCs w:val="24"/>
          <w:shd w:val="clear" w:color="auto" w:fill="FFFFFF"/>
        </w:rPr>
        <w:t>precej</w:t>
      </w:r>
      <w:r w:rsidR="001C1723" w:rsidRPr="00733C41">
        <w:rPr>
          <w:szCs w:val="24"/>
          <w:shd w:val="clear" w:color="auto" w:fill="FFFFFF"/>
        </w:rPr>
        <w:t xml:space="preserve"> znan.</w:t>
      </w:r>
      <w:r w:rsidR="001C1723" w:rsidRPr="00733C41">
        <w:rPr>
          <w:rStyle w:val="Sprotnaopomba-sklic"/>
          <w:szCs w:val="24"/>
          <w:shd w:val="clear" w:color="auto" w:fill="FFFFFF"/>
        </w:rPr>
        <w:footnoteReference w:id="8"/>
      </w:r>
      <w:r w:rsidR="001C1723" w:rsidRPr="00733C41">
        <w:rPr>
          <w:szCs w:val="24"/>
          <w:shd w:val="clear" w:color="auto" w:fill="FFFFFF"/>
        </w:rPr>
        <w:t xml:space="preserve"> Večstoletno tradicijo obstoja ima tudi na Hrvaškem</w:t>
      </w:r>
      <w:r w:rsidR="001C1723" w:rsidRPr="00733C41">
        <w:rPr>
          <w:rStyle w:val="Sprotnaopomba-sklic"/>
          <w:szCs w:val="24"/>
          <w:shd w:val="clear" w:color="auto" w:fill="FFFFFF"/>
        </w:rPr>
        <w:footnoteReference w:id="9"/>
      </w:r>
      <w:r w:rsidR="001C1723" w:rsidRPr="00733C41">
        <w:rPr>
          <w:szCs w:val="24"/>
          <w:shd w:val="clear" w:color="auto" w:fill="FFFFFF"/>
        </w:rPr>
        <w:t xml:space="preserve"> in na Madžarskem, </w:t>
      </w:r>
      <w:r w:rsidR="009724E1" w:rsidRPr="00733C41">
        <w:rPr>
          <w:szCs w:val="24"/>
          <w:shd w:val="clear" w:color="auto" w:fill="FFFFFF"/>
        </w:rPr>
        <w:t>npr.</w:t>
      </w:r>
      <w:r w:rsidR="001C1723" w:rsidRPr="00733C41">
        <w:rPr>
          <w:szCs w:val="24"/>
          <w:shd w:val="clear" w:color="auto" w:fill="FFFFFF"/>
        </w:rPr>
        <w:t xml:space="preserve"> na ozemlju sedanje županije Zala v zahodnem delu škofije Veszprém (širok pas severno od Blatnega jezera), za katero so že objavili vse priimke in imena, izpisane iz terezijanskih županijskih</w:t>
      </w:r>
      <w:r w:rsidR="009724E1" w:rsidRPr="00733C41">
        <w:rPr>
          <w:szCs w:val="24"/>
          <w:shd w:val="clear" w:color="auto" w:fill="FFFFFF"/>
        </w:rPr>
        <w:t xml:space="preserve"> (javnih)</w:t>
      </w:r>
      <w:r w:rsidR="001C1723" w:rsidRPr="00733C41">
        <w:rPr>
          <w:szCs w:val="24"/>
          <w:shd w:val="clear" w:color="auto" w:fill="FFFFFF"/>
        </w:rPr>
        <w:t xml:space="preserve"> in cerkvenih popisov prebivalstva v </w:t>
      </w:r>
      <w:r w:rsidR="00F82888">
        <w:rPr>
          <w:szCs w:val="24"/>
          <w:shd w:val="clear" w:color="auto" w:fill="FFFFFF"/>
        </w:rPr>
        <w:t>obdobju</w:t>
      </w:r>
      <w:r w:rsidR="00F82888" w:rsidRPr="00733C41">
        <w:rPr>
          <w:szCs w:val="24"/>
          <w:shd w:val="clear" w:color="auto" w:fill="FFFFFF"/>
        </w:rPr>
        <w:t xml:space="preserve"> </w:t>
      </w:r>
      <w:r w:rsidR="001C1723" w:rsidRPr="00733C41">
        <w:rPr>
          <w:szCs w:val="24"/>
          <w:shd w:val="clear" w:color="auto" w:fill="FFFFFF"/>
        </w:rPr>
        <w:t>pred 1777.</w:t>
      </w:r>
      <w:r w:rsidR="001C1723" w:rsidRPr="00733C41">
        <w:rPr>
          <w:rStyle w:val="Sprotnaopomba-sklic"/>
          <w:szCs w:val="24"/>
          <w:shd w:val="clear" w:color="auto" w:fill="FFFFFF"/>
        </w:rPr>
        <w:footnoteReference w:id="10"/>
      </w:r>
      <w:r w:rsidR="001C1723" w:rsidRPr="00733C41">
        <w:rPr>
          <w:szCs w:val="24"/>
          <w:shd w:val="clear" w:color="auto" w:fill="FFFFFF"/>
        </w:rPr>
        <w:t xml:space="preserve"> Zalska županija je do leta 1919 obsegala tudi prostor dolnjega Prekmurja vse do Mure, tudi vasi Črensovci in vse tri obmurske Bistrice, ožji okoliš tukaj živeče rodbine Godina.</w:t>
      </w:r>
    </w:p>
    <w:p w:rsidR="001C1723" w:rsidRPr="00733C41" w:rsidRDefault="001C1723" w:rsidP="00733C41">
      <w:pPr>
        <w:spacing w:after="0" w:line="360" w:lineRule="auto"/>
        <w:ind w:firstLine="709"/>
        <w:jc w:val="both"/>
        <w:rPr>
          <w:rFonts w:eastAsia="Times New Roman"/>
          <w:bCs/>
          <w:szCs w:val="24"/>
          <w:lang w:eastAsia="sl-SI"/>
        </w:rPr>
      </w:pPr>
      <w:r w:rsidRPr="00733C41">
        <w:t>Zaenkrat najstarejši podatek o obstoju rodbine Godina na ozemlju današnje občine Črenšovci (v nadalj</w:t>
      </w:r>
      <w:r w:rsidR="00984BFC">
        <w:t>evanju</w:t>
      </w:r>
      <w:r w:rsidRPr="00733C41">
        <w:t xml:space="preserve"> se piše starejša oblika </w:t>
      </w:r>
      <w:r w:rsidR="009724E1" w:rsidRPr="00733C41">
        <w:t xml:space="preserve">uradnega </w:t>
      </w:r>
      <w:r w:rsidRPr="00733C41">
        <w:t>toponima), hkrati tudi najstarejši o rodbini sploh, je listina grofa Krištofa Baniča Dolnjelendavskega: ta je 18. maja leta 1638 bratom Janezu (Ivanu), Štefanu in Mihaelu Godin</w:t>
      </w:r>
      <w:r w:rsidR="009724E1" w:rsidRPr="00733C41">
        <w:t>i</w:t>
      </w:r>
      <w:r w:rsidRPr="00733C41">
        <w:t xml:space="preserve"> prodal mlin v Črensovcih na potoku Črncu za 200 tolarjev.</w:t>
      </w:r>
      <w:r w:rsidRPr="00733C41">
        <w:rPr>
          <w:rStyle w:val="Sprotnaopomba-sklic"/>
        </w:rPr>
        <w:footnoteReference w:id="11"/>
      </w:r>
      <w:r w:rsidRPr="00733C41">
        <w:t xml:space="preserve"> Podatek pove, da so bili </w:t>
      </w:r>
      <w:r w:rsidR="00EA662F" w:rsidRPr="00733C41">
        <w:t>našteti</w:t>
      </w:r>
      <w:r w:rsidRPr="00733C41">
        <w:t xml:space="preserve"> tedaj že osebno svobodni kmetje</w:t>
      </w:r>
      <w:r w:rsidR="00E531FF">
        <w:t>,</w:t>
      </w:r>
      <w:r w:rsidRPr="00733C41">
        <w:t xml:space="preserve"> in ne podložniki Baničev</w:t>
      </w:r>
      <w:r w:rsidR="008E6CE1">
        <w:t>.</w:t>
      </w:r>
      <w:r w:rsidRPr="00733C41">
        <w:t xml:space="preserve"> </w:t>
      </w:r>
      <w:r w:rsidR="008E6CE1">
        <w:t>N</w:t>
      </w:r>
      <w:r w:rsidRPr="00733C41">
        <w:t xml:space="preserve">ajverjetneje so vsi trije živeli v </w:t>
      </w:r>
      <w:r w:rsidR="004E6877" w:rsidRPr="00733C41">
        <w:t>tej vasi</w:t>
      </w:r>
      <w:r w:rsidRPr="00733C41">
        <w:t>, kjer je, po</w:t>
      </w:r>
      <w:r w:rsidR="008B3525" w:rsidRPr="00733C41">
        <w:t xml:space="preserve"> dr.</w:t>
      </w:r>
      <w:r w:rsidRPr="00733C41">
        <w:t xml:space="preserve"> Ivanu Zelku, mož po imenu Štefan Godina dokazljiv </w:t>
      </w:r>
      <w:r w:rsidR="004E6877" w:rsidRPr="00733C41">
        <w:t>v drugi polovici</w:t>
      </w:r>
      <w:r w:rsidRPr="00733C41">
        <w:t xml:space="preserve"> 17. stoletja.</w:t>
      </w:r>
      <w:r w:rsidR="004E6877" w:rsidRPr="00733C41">
        <w:rPr>
          <w:rStyle w:val="Sprotnaopomba-sklic"/>
        </w:rPr>
        <w:footnoteReference w:id="12"/>
      </w:r>
      <w:r w:rsidRPr="00733C41">
        <w:t xml:space="preserve"> Vendar ni nujno, da je to bil </w:t>
      </w:r>
      <w:r w:rsidRPr="00733C41">
        <w:lastRenderedPageBreak/>
        <w:t xml:space="preserve">prav </w:t>
      </w:r>
      <w:r w:rsidR="00BD68FD" w:rsidRPr="00733C41">
        <w:t>ta</w:t>
      </w:r>
      <w:r w:rsidRPr="00733C41">
        <w:t xml:space="preserve"> omenjeni Štefan. </w:t>
      </w:r>
      <w:r w:rsidR="00EA662F" w:rsidRPr="00733C41">
        <w:t>M</w:t>
      </w:r>
      <w:r w:rsidRPr="00733C41">
        <w:rPr>
          <w:rFonts w:eastAsia="Times New Roman"/>
          <w:szCs w:val="24"/>
          <w:lang w:eastAsia="sl-SI"/>
        </w:rPr>
        <w:t xml:space="preserve">atični kraj bivanja </w:t>
      </w:r>
      <w:r w:rsidR="00EA662F" w:rsidRPr="00733C41">
        <w:rPr>
          <w:rFonts w:eastAsia="Times New Roman"/>
          <w:szCs w:val="24"/>
          <w:lang w:eastAsia="sl-SI"/>
        </w:rPr>
        <w:t xml:space="preserve">rodu </w:t>
      </w:r>
      <w:r w:rsidRPr="00733C41">
        <w:rPr>
          <w:rFonts w:eastAsia="Times New Roman"/>
          <w:szCs w:val="24"/>
          <w:lang w:eastAsia="sl-SI"/>
        </w:rPr>
        <w:t>torej ni bila vseskozi Dolnja Bistrica, kot bi menili na osnovi poznejših podatkov o nastanitvi v 19. stoletju. Nasprotno, vsi razpoložljivi viri govor</w:t>
      </w:r>
      <w:r w:rsidR="00E531FF">
        <w:rPr>
          <w:rFonts w:eastAsia="Times New Roman"/>
          <w:szCs w:val="24"/>
          <w:lang w:eastAsia="sl-SI"/>
        </w:rPr>
        <w:t>ijo</w:t>
      </w:r>
      <w:r w:rsidRPr="00733C41">
        <w:rPr>
          <w:rFonts w:eastAsia="Times New Roman"/>
          <w:szCs w:val="24"/>
          <w:lang w:eastAsia="sl-SI"/>
        </w:rPr>
        <w:t xml:space="preserve"> o njihovem prvotnem bivanju v Črensovcih, kjer s</w:t>
      </w:r>
      <w:r w:rsidR="00EA662F" w:rsidRPr="00733C41">
        <w:rPr>
          <w:rFonts w:eastAsia="Times New Roman"/>
          <w:szCs w:val="24"/>
          <w:lang w:eastAsia="sl-SI"/>
        </w:rPr>
        <w:t xml:space="preserve">o </w:t>
      </w:r>
      <w:r w:rsidR="00BD68FD" w:rsidRPr="00733C41">
        <w:rPr>
          <w:rFonts w:eastAsia="Times New Roman"/>
          <w:szCs w:val="24"/>
          <w:lang w:eastAsia="sl-SI"/>
        </w:rPr>
        <w:t xml:space="preserve">kot gospoščinski uradniki skozi generacije </w:t>
      </w:r>
      <w:r w:rsidR="00EA662F" w:rsidRPr="00733C41">
        <w:rPr>
          <w:rFonts w:eastAsia="Times New Roman"/>
          <w:szCs w:val="24"/>
          <w:lang w:eastAsia="sl-SI"/>
        </w:rPr>
        <w:t xml:space="preserve">živeli v </w:t>
      </w:r>
      <w:r w:rsidRPr="00733C41">
        <w:rPr>
          <w:rFonts w:eastAsia="Times New Roman"/>
          <w:szCs w:val="24"/>
          <w:lang w:eastAsia="sl-SI"/>
        </w:rPr>
        <w:t>nadstropn</w:t>
      </w:r>
      <w:r w:rsidR="00BD68FD" w:rsidRPr="00733C41">
        <w:rPr>
          <w:rFonts w:eastAsia="Times New Roman"/>
          <w:szCs w:val="24"/>
          <w:lang w:eastAsia="sl-SI"/>
        </w:rPr>
        <w:t>i</w:t>
      </w:r>
      <w:r w:rsidRPr="00733C41">
        <w:rPr>
          <w:rFonts w:eastAsia="Times New Roman"/>
          <w:szCs w:val="24"/>
          <w:lang w:eastAsia="sl-SI"/>
        </w:rPr>
        <w:t xml:space="preserve"> </w:t>
      </w:r>
      <w:r w:rsidR="009B33B0" w:rsidRPr="00733C41">
        <w:rPr>
          <w:rFonts w:eastAsia="Times New Roman"/>
          <w:szCs w:val="24"/>
          <w:lang w:eastAsia="sl-SI"/>
        </w:rPr>
        <w:t>kuriji</w:t>
      </w:r>
      <w:r w:rsidR="00BD68FD" w:rsidRPr="00733C41">
        <w:rPr>
          <w:rFonts w:eastAsia="Times New Roman"/>
          <w:szCs w:val="24"/>
          <w:lang w:eastAsia="sl-SI"/>
        </w:rPr>
        <w:t>/dvorcu</w:t>
      </w:r>
      <w:r w:rsidR="00EA662F" w:rsidRPr="00733C41">
        <w:rPr>
          <w:rFonts w:eastAsia="Times New Roman"/>
          <w:szCs w:val="24"/>
          <w:lang w:eastAsia="sl-SI"/>
        </w:rPr>
        <w:t xml:space="preserve">, v katerem je bil stoletja dolgo tamkajšnji marof </w:t>
      </w:r>
      <w:r w:rsidR="00BD68FD" w:rsidRPr="00733C41">
        <w:rPr>
          <w:rFonts w:eastAsia="Times New Roman"/>
          <w:szCs w:val="24"/>
          <w:lang w:eastAsia="sl-SI"/>
        </w:rPr>
        <w:t>−</w:t>
      </w:r>
      <w:r w:rsidR="00EA662F" w:rsidRPr="00733C41">
        <w:rPr>
          <w:rFonts w:eastAsia="Times New Roman"/>
          <w:szCs w:val="24"/>
          <w:lang w:eastAsia="sl-SI"/>
        </w:rPr>
        <w:t xml:space="preserve"> sedež </w:t>
      </w:r>
      <w:r w:rsidR="00BD68FD" w:rsidRPr="00733C41">
        <w:rPr>
          <w:rFonts w:eastAsia="Times New Roman"/>
          <w:szCs w:val="24"/>
          <w:lang w:eastAsia="sl-SI"/>
        </w:rPr>
        <w:t xml:space="preserve">enega od </w:t>
      </w:r>
      <w:r w:rsidR="00EA662F" w:rsidRPr="00733C41">
        <w:rPr>
          <w:rFonts w:eastAsia="Times New Roman"/>
          <w:szCs w:val="24"/>
          <w:lang w:eastAsia="sl-SI"/>
        </w:rPr>
        <w:t>posestn</w:t>
      </w:r>
      <w:r w:rsidR="00BD68FD" w:rsidRPr="00733C41">
        <w:rPr>
          <w:rFonts w:eastAsia="Times New Roman"/>
          <w:szCs w:val="24"/>
          <w:lang w:eastAsia="sl-SI"/>
        </w:rPr>
        <w:t>ih</w:t>
      </w:r>
      <w:r w:rsidR="00EA662F" w:rsidRPr="00733C41">
        <w:rPr>
          <w:rFonts w:eastAsia="Times New Roman"/>
          <w:szCs w:val="24"/>
          <w:lang w:eastAsia="sl-SI"/>
        </w:rPr>
        <w:t xml:space="preserve"> urad</w:t>
      </w:r>
      <w:r w:rsidR="00BD68FD" w:rsidRPr="00733C41">
        <w:rPr>
          <w:rFonts w:eastAsia="Times New Roman"/>
          <w:szCs w:val="24"/>
          <w:lang w:eastAsia="sl-SI"/>
        </w:rPr>
        <w:t>ov</w:t>
      </w:r>
      <w:r w:rsidR="009B33B0" w:rsidRPr="00733C41">
        <w:rPr>
          <w:rFonts w:eastAsia="Times New Roman"/>
          <w:szCs w:val="24"/>
          <w:lang w:eastAsia="sl-SI"/>
        </w:rPr>
        <w:t xml:space="preserve"> gospostva Beltinci</w:t>
      </w:r>
      <w:r w:rsidR="00BD68FD" w:rsidRPr="00733C41">
        <w:rPr>
          <w:rFonts w:eastAsia="Times New Roman"/>
          <w:szCs w:val="24"/>
          <w:lang w:eastAsia="sl-SI"/>
        </w:rPr>
        <w:t xml:space="preserve">, in ga najverjetneje </w:t>
      </w:r>
      <w:r w:rsidR="004E6877" w:rsidRPr="00733C41">
        <w:rPr>
          <w:rFonts w:eastAsia="Times New Roman"/>
          <w:szCs w:val="24"/>
          <w:lang w:eastAsia="sl-SI"/>
        </w:rPr>
        <w:t>že ze</w:t>
      </w:r>
      <w:r w:rsidR="00016F68" w:rsidRPr="00733C41">
        <w:rPr>
          <w:rFonts w:eastAsia="Times New Roman"/>
          <w:szCs w:val="24"/>
          <w:lang w:eastAsia="sl-SI"/>
        </w:rPr>
        <w:t xml:space="preserve">lo </w:t>
      </w:r>
      <w:r w:rsidR="001C2A93">
        <w:rPr>
          <w:rFonts w:eastAsia="Times New Roman"/>
          <w:szCs w:val="24"/>
          <w:lang w:eastAsia="sl-SI"/>
        </w:rPr>
        <w:t>z</w:t>
      </w:r>
      <w:r w:rsidR="004E6877" w:rsidRPr="00733C41">
        <w:rPr>
          <w:rFonts w:eastAsia="Times New Roman"/>
          <w:szCs w:val="24"/>
          <w:lang w:eastAsia="sl-SI"/>
        </w:rPr>
        <w:t xml:space="preserve">godaj </w:t>
      </w:r>
      <w:r w:rsidR="00BD68FD" w:rsidRPr="00733C41">
        <w:rPr>
          <w:rFonts w:eastAsia="Times New Roman"/>
          <w:szCs w:val="24"/>
          <w:lang w:eastAsia="sl-SI"/>
        </w:rPr>
        <w:t xml:space="preserve">dobili </w:t>
      </w:r>
      <w:r w:rsidR="001C2A93">
        <w:rPr>
          <w:rFonts w:eastAsia="Times New Roman"/>
          <w:szCs w:val="24"/>
          <w:lang w:eastAsia="sl-SI"/>
        </w:rPr>
        <w:t xml:space="preserve">v last </w:t>
      </w:r>
      <w:r w:rsidR="00BD68FD" w:rsidRPr="00733C41">
        <w:rPr>
          <w:rFonts w:eastAsia="Times New Roman"/>
          <w:szCs w:val="24"/>
          <w:lang w:eastAsia="sl-SI"/>
        </w:rPr>
        <w:t>kot nagrado</w:t>
      </w:r>
      <w:r w:rsidRPr="00733C41">
        <w:rPr>
          <w:rFonts w:eastAsia="Times New Roman"/>
          <w:szCs w:val="24"/>
          <w:lang w:eastAsia="sl-SI"/>
        </w:rPr>
        <w:t>. Po izumrtju črensovske veje Godin pred koncem 18. stoletja</w:t>
      </w:r>
      <w:r w:rsidR="00BD68FD" w:rsidRPr="00733C41">
        <w:rPr>
          <w:rFonts w:eastAsia="Times New Roman"/>
          <w:szCs w:val="24"/>
          <w:lang w:eastAsia="sl-SI"/>
        </w:rPr>
        <w:t xml:space="preserve"> je dvorec</w:t>
      </w:r>
      <w:r w:rsidRPr="00733C41">
        <w:rPr>
          <w:rFonts w:eastAsia="Times New Roman"/>
          <w:szCs w:val="24"/>
          <w:lang w:eastAsia="sl-SI"/>
        </w:rPr>
        <w:t xml:space="preserve"> osta</w:t>
      </w:r>
      <w:r w:rsidR="00BD68FD" w:rsidRPr="00733C41">
        <w:rPr>
          <w:rFonts w:eastAsia="Times New Roman"/>
          <w:szCs w:val="24"/>
          <w:lang w:eastAsia="sl-SI"/>
        </w:rPr>
        <w:t>l</w:t>
      </w:r>
      <w:r w:rsidRPr="00733C41">
        <w:rPr>
          <w:rFonts w:eastAsia="Times New Roman"/>
          <w:szCs w:val="24"/>
          <w:lang w:eastAsia="sl-SI"/>
        </w:rPr>
        <w:t xml:space="preserve"> praz</w:t>
      </w:r>
      <w:r w:rsidR="00BD68FD" w:rsidRPr="00733C41">
        <w:rPr>
          <w:rFonts w:eastAsia="Times New Roman"/>
          <w:szCs w:val="24"/>
          <w:lang w:eastAsia="sl-SI"/>
        </w:rPr>
        <w:t>e</w:t>
      </w:r>
      <w:r w:rsidRPr="00733C41">
        <w:rPr>
          <w:rFonts w:eastAsia="Times New Roman"/>
          <w:szCs w:val="24"/>
          <w:lang w:eastAsia="sl-SI"/>
        </w:rPr>
        <w:t xml:space="preserve">n; zato </w:t>
      </w:r>
      <w:r w:rsidR="008B3525" w:rsidRPr="00733C41">
        <w:rPr>
          <w:rFonts w:eastAsia="Times New Roman"/>
          <w:szCs w:val="24"/>
          <w:lang w:eastAsia="sl-SI"/>
        </w:rPr>
        <w:t xml:space="preserve">so </w:t>
      </w:r>
      <w:r w:rsidR="00BD68FD" w:rsidRPr="00733C41">
        <w:rPr>
          <w:rFonts w:eastAsia="Times New Roman"/>
          <w:szCs w:val="24"/>
          <w:lang w:eastAsia="sl-SI"/>
        </w:rPr>
        <w:t>ga</w:t>
      </w:r>
      <w:r w:rsidRPr="00733C41">
        <w:rPr>
          <w:rFonts w:eastAsia="Times New Roman"/>
          <w:szCs w:val="24"/>
          <w:lang w:eastAsia="sl-SI"/>
        </w:rPr>
        <w:t xml:space="preserve"> čez nekaj let beltinski graščaki grofje Čaki (madž. Csáky)</w:t>
      </w:r>
      <w:r w:rsidR="00EA662F" w:rsidRPr="00733C41">
        <w:rPr>
          <w:rFonts w:eastAsia="Times New Roman"/>
          <w:szCs w:val="24"/>
          <w:lang w:eastAsia="sl-SI"/>
        </w:rPr>
        <w:t xml:space="preserve"> odkupili od dedičev</w:t>
      </w:r>
      <w:r w:rsidRPr="00733C41">
        <w:rPr>
          <w:rFonts w:eastAsia="Times New Roman"/>
          <w:szCs w:val="24"/>
          <w:lang w:eastAsia="sl-SI"/>
        </w:rPr>
        <w:t xml:space="preserve"> in daro</w:t>
      </w:r>
      <w:r w:rsidR="008B3525" w:rsidRPr="00733C41">
        <w:rPr>
          <w:rFonts w:eastAsia="Times New Roman"/>
          <w:szCs w:val="24"/>
          <w:lang w:eastAsia="sl-SI"/>
        </w:rPr>
        <w:t>vali</w:t>
      </w:r>
      <w:r w:rsidRPr="00733C41">
        <w:rPr>
          <w:rFonts w:eastAsia="Times New Roman"/>
          <w:szCs w:val="24"/>
          <w:lang w:eastAsia="sl-SI"/>
        </w:rPr>
        <w:t xml:space="preserve"> tamkajšnji novoustanovljeni (1807) župniji sv. Križa za župnišče, ki je svojemu namenu služilo skorajda dvesto let. </w:t>
      </w:r>
    </w:p>
    <w:p w:rsidR="001C1723" w:rsidRPr="00733C41" w:rsidRDefault="001C1723" w:rsidP="00733C41">
      <w:pPr>
        <w:spacing w:after="0" w:line="360" w:lineRule="auto"/>
        <w:ind w:firstLine="709"/>
        <w:jc w:val="both"/>
        <w:rPr>
          <w:szCs w:val="24"/>
        </w:rPr>
      </w:pPr>
      <w:r w:rsidRPr="00733C41">
        <w:rPr>
          <w:szCs w:val="24"/>
        </w:rPr>
        <w:t>Plemiško listino in grb, se pravi</w:t>
      </w:r>
      <w:r w:rsidRPr="00733C41">
        <w:rPr>
          <w:rFonts w:eastAsia="Times New Roman"/>
          <w:szCs w:val="24"/>
          <w:lang w:eastAsia="sl-SI"/>
        </w:rPr>
        <w:t xml:space="preserve"> nižjeplemiški naziv </w:t>
      </w:r>
      <w:r w:rsidR="00BD68FD" w:rsidRPr="00733C41">
        <w:rPr>
          <w:rFonts w:eastAsia="Times New Roman"/>
          <w:szCs w:val="24"/>
          <w:lang w:eastAsia="sl-SI"/>
        </w:rPr>
        <w:t>in</w:t>
      </w:r>
      <w:r w:rsidRPr="00733C41">
        <w:rPr>
          <w:rFonts w:eastAsia="Times New Roman"/>
          <w:szCs w:val="24"/>
          <w:lang w:eastAsia="sl-SI"/>
        </w:rPr>
        <w:t xml:space="preserve"> status armalista, si je kar več članov družine</w:t>
      </w:r>
      <w:r w:rsidR="00665251">
        <w:rPr>
          <w:rFonts w:eastAsia="Times New Roman"/>
          <w:szCs w:val="24"/>
          <w:lang w:eastAsia="sl-SI"/>
        </w:rPr>
        <w:t>,</w:t>
      </w:r>
      <w:r w:rsidRPr="00733C41">
        <w:rPr>
          <w:rFonts w:eastAsia="Times New Roman"/>
          <w:szCs w:val="24"/>
          <w:lang w:eastAsia="sl-SI"/>
        </w:rPr>
        <w:t xml:space="preserve"> oziroma v bistvu vsi živeči iste veje hkrati, pridobilo </w:t>
      </w:r>
      <w:r w:rsidR="00923661" w:rsidRPr="00733C41">
        <w:rPr>
          <w:rFonts w:eastAsia="Times New Roman"/>
          <w:szCs w:val="24"/>
          <w:lang w:eastAsia="sl-SI"/>
        </w:rPr>
        <w:t>nekaj let po omenjenem nakupu</w:t>
      </w:r>
      <w:r w:rsidRPr="00733C41">
        <w:rPr>
          <w:rFonts w:eastAsia="Times New Roman"/>
          <w:szCs w:val="24"/>
          <w:lang w:eastAsia="sl-SI"/>
        </w:rPr>
        <w:t xml:space="preserve">. </w:t>
      </w:r>
      <w:r w:rsidR="00665251">
        <w:rPr>
          <w:rFonts w:eastAsia="Times New Roman"/>
          <w:szCs w:val="24"/>
          <w:lang w:eastAsia="sl-SI"/>
        </w:rPr>
        <w:t>Z</w:t>
      </w:r>
      <w:r w:rsidR="003B4796" w:rsidRPr="00733C41">
        <w:rPr>
          <w:szCs w:val="24"/>
        </w:rPr>
        <w:t xml:space="preserve"> listino, izdano v Požunu (današnja Bratislava)</w:t>
      </w:r>
      <w:r w:rsidR="00665251">
        <w:rPr>
          <w:szCs w:val="24"/>
        </w:rPr>
        <w:t>,</w:t>
      </w:r>
      <w:r w:rsidR="003B4796" w:rsidRPr="00733C41">
        <w:rPr>
          <w:szCs w:val="24"/>
        </w:rPr>
        <w:t xml:space="preserve"> </w:t>
      </w:r>
      <w:r w:rsidR="00665251">
        <w:rPr>
          <w:szCs w:val="24"/>
        </w:rPr>
        <w:t xml:space="preserve">so ga dobili </w:t>
      </w:r>
      <w:r w:rsidRPr="00733C41">
        <w:rPr>
          <w:rFonts w:eastAsia="Times New Roman"/>
          <w:szCs w:val="24"/>
          <w:lang w:eastAsia="sl-SI"/>
        </w:rPr>
        <w:t xml:space="preserve">prav zgoraj omenjeni trije bratje skupaj </w:t>
      </w:r>
      <w:r w:rsidRPr="00733C41">
        <w:rPr>
          <w:szCs w:val="24"/>
        </w:rPr>
        <w:t>13. decembra 1646</w:t>
      </w:r>
      <w:r w:rsidR="00923661" w:rsidRPr="00733C41">
        <w:rPr>
          <w:szCs w:val="24"/>
        </w:rPr>
        <w:t>:</w:t>
      </w:r>
      <w:r w:rsidRPr="00733C41">
        <w:rPr>
          <w:szCs w:val="24"/>
        </w:rPr>
        <w:t xml:space="preserve"> očitno najstarejši Štefan Godina, njegova soproga Agata in otroci Peter, Janez in Elizabeta, na</w:t>
      </w:r>
      <w:r w:rsidR="00665251">
        <w:rPr>
          <w:szCs w:val="24"/>
        </w:rPr>
        <w:t>to</w:t>
      </w:r>
      <w:r w:rsidRPr="00733C41">
        <w:rPr>
          <w:szCs w:val="24"/>
        </w:rPr>
        <w:t xml:space="preserve"> Štefanova brata Mihael in Janez, Janezova soproga Marjeta ter Mihaelovi sinovi Štefan, Franc, Marko in Ambrozij, vsi kot prejemniki zapisani v listini kralja Ferdinanda III.</w:t>
      </w:r>
      <w:r w:rsidR="00BA57FD" w:rsidRPr="00733C41">
        <w:rPr>
          <w:rStyle w:val="Sprotnaopomba-sklic"/>
          <w:rFonts w:cs="Calibri"/>
          <w:iCs/>
          <w:szCs w:val="24"/>
        </w:rPr>
        <w:footnoteReference w:id="13"/>
      </w:r>
      <w:r w:rsidRPr="00733C41">
        <w:rPr>
          <w:szCs w:val="24"/>
        </w:rPr>
        <w:t xml:space="preserve"> Potrditev statusa na skupščini stanov županije Zala in hkraten sprejem med županijsko plemstvo s</w:t>
      </w:r>
      <w:r w:rsidR="00665251">
        <w:rPr>
          <w:szCs w:val="24"/>
        </w:rPr>
        <w:t>ta s</w:t>
      </w:r>
      <w:r w:rsidRPr="00733C41">
        <w:rPr>
          <w:szCs w:val="24"/>
        </w:rPr>
        <w:t>e moral</w:t>
      </w:r>
      <w:r w:rsidR="00665251">
        <w:rPr>
          <w:szCs w:val="24"/>
        </w:rPr>
        <w:t>a</w:t>
      </w:r>
      <w:r w:rsidRPr="00733C41">
        <w:rPr>
          <w:szCs w:val="24"/>
        </w:rPr>
        <w:t xml:space="preserve"> zgoditi kar hitro zatem, saj je </w:t>
      </w:r>
      <w:r w:rsidR="00B86FF8">
        <w:rPr>
          <w:szCs w:val="24"/>
        </w:rPr>
        <w:t>'</w:t>
      </w:r>
      <w:r w:rsidRPr="00733C41">
        <w:rPr>
          <w:szCs w:val="24"/>
        </w:rPr>
        <w:t>glava</w:t>
      </w:r>
      <w:r w:rsidR="00B86FF8">
        <w:rPr>
          <w:szCs w:val="24"/>
        </w:rPr>
        <w:t>'</w:t>
      </w:r>
      <w:r w:rsidRPr="00733C41">
        <w:rPr>
          <w:szCs w:val="24"/>
        </w:rPr>
        <w:t xml:space="preserve"> rodbine do</w:t>
      </w:r>
      <w:r w:rsidR="003B4796" w:rsidRPr="00733C41">
        <w:rPr>
          <w:szCs w:val="24"/>
        </w:rPr>
        <w:t>bi</w:t>
      </w:r>
      <w:r w:rsidRPr="00733C41">
        <w:rPr>
          <w:szCs w:val="24"/>
        </w:rPr>
        <w:t>l pomemb</w:t>
      </w:r>
      <w:r w:rsidR="003B4796" w:rsidRPr="00733C41">
        <w:rPr>
          <w:szCs w:val="24"/>
        </w:rPr>
        <w:t>e</w:t>
      </w:r>
      <w:r w:rsidRPr="00733C41">
        <w:rPr>
          <w:szCs w:val="24"/>
        </w:rPr>
        <w:t>n javn</w:t>
      </w:r>
      <w:r w:rsidR="003B4796" w:rsidRPr="00733C41">
        <w:rPr>
          <w:szCs w:val="24"/>
        </w:rPr>
        <w:t>i</w:t>
      </w:r>
      <w:r w:rsidRPr="00733C41">
        <w:rPr>
          <w:szCs w:val="24"/>
        </w:rPr>
        <w:t xml:space="preserve"> po</w:t>
      </w:r>
      <w:r w:rsidR="003B4796" w:rsidRPr="00733C41">
        <w:rPr>
          <w:szCs w:val="24"/>
        </w:rPr>
        <w:t>ložaj</w:t>
      </w:r>
      <w:r w:rsidRPr="00733C41">
        <w:rPr>
          <w:szCs w:val="24"/>
        </w:rPr>
        <w:t xml:space="preserve"> na županijsk</w:t>
      </w:r>
      <w:r w:rsidR="00814E8F">
        <w:rPr>
          <w:szCs w:val="24"/>
        </w:rPr>
        <w:t>i</w:t>
      </w:r>
      <w:r w:rsidRPr="00733C41">
        <w:rPr>
          <w:szCs w:val="24"/>
        </w:rPr>
        <w:t xml:space="preserve"> </w:t>
      </w:r>
      <w:r w:rsidR="00814E8F">
        <w:rPr>
          <w:szCs w:val="24"/>
        </w:rPr>
        <w:t>rav</w:t>
      </w:r>
      <w:r w:rsidRPr="00733C41">
        <w:rPr>
          <w:szCs w:val="24"/>
        </w:rPr>
        <w:t>ni.</w:t>
      </w:r>
    </w:p>
    <w:p w:rsidR="001C1723" w:rsidRPr="00733C41" w:rsidRDefault="001C1723" w:rsidP="00733C41">
      <w:pPr>
        <w:pStyle w:val="Brezrazmikov"/>
        <w:spacing w:line="360" w:lineRule="auto"/>
        <w:ind w:firstLine="709"/>
        <w:jc w:val="both"/>
        <w:rPr>
          <w:lang w:eastAsia="sl-SI"/>
        </w:rPr>
      </w:pPr>
      <w:r w:rsidRPr="00733C41">
        <w:rPr>
          <w:lang w:eastAsia="sl-SI"/>
        </w:rPr>
        <w:t xml:space="preserve">Le dobro desetletje od poplemenitenja mlajši je namreč verodostojen podatek, da je </w:t>
      </w:r>
      <w:r w:rsidR="00016F68" w:rsidRPr="00733C41">
        <w:rPr>
          <w:lang w:eastAsia="sl-SI"/>
        </w:rPr>
        <w:t xml:space="preserve">že omenjeni </w:t>
      </w:r>
      <w:r w:rsidRPr="00733C41">
        <w:rPr>
          <w:lang w:eastAsia="sl-SI"/>
        </w:rPr>
        <w:t>plemič Štefan Godina opravljal eno najvišjih pravosodnih funkcij na ozemlju županije Zala. Vsaj v dobi med let</w:t>
      </w:r>
      <w:r w:rsidR="006F213F">
        <w:rPr>
          <w:lang w:eastAsia="sl-SI"/>
        </w:rPr>
        <w:t>oma</w:t>
      </w:r>
      <w:r w:rsidRPr="00733C41">
        <w:rPr>
          <w:lang w:eastAsia="sl-SI"/>
        </w:rPr>
        <w:t xml:space="preserve"> 1658 in 167</w:t>
      </w:r>
      <w:r w:rsidR="004E6877" w:rsidRPr="00733C41">
        <w:rPr>
          <w:lang w:eastAsia="sl-SI"/>
        </w:rPr>
        <w:t>7</w:t>
      </w:r>
      <w:r w:rsidRPr="00733C41">
        <w:rPr>
          <w:lang w:eastAsia="sl-SI"/>
        </w:rPr>
        <w:t xml:space="preserve"> je bil plemiški sodnik medmurskega okraja (madž. </w:t>
      </w:r>
      <w:r w:rsidRPr="00733C41">
        <w:rPr>
          <w:i/>
          <w:lang w:eastAsia="sl-SI"/>
        </w:rPr>
        <w:t>muraközi járási főszolgabíró</w:t>
      </w:r>
      <w:r w:rsidRPr="00733C41">
        <w:rPr>
          <w:lang w:eastAsia="sl-SI"/>
        </w:rPr>
        <w:t>)</w:t>
      </w:r>
      <w:r w:rsidR="006F213F">
        <w:rPr>
          <w:lang w:eastAsia="sl-SI"/>
        </w:rPr>
        <w:t>,</w:t>
      </w:r>
      <w:r w:rsidRPr="00733C41">
        <w:rPr>
          <w:rStyle w:val="Sprotnaopomba-sklic"/>
          <w:lang w:eastAsia="sl-SI"/>
        </w:rPr>
        <w:footnoteReference w:id="14"/>
      </w:r>
      <w:r w:rsidRPr="00733C41">
        <w:rPr>
          <w:lang w:eastAsia="sl-SI"/>
        </w:rPr>
        <w:t xml:space="preserve"> kamor je tedaj spadalo tudi območje celotnega dolnjega Prekmurja. To je pomenilo izjemno čast in potrditev ugleda te osebe med zalskimi plemiškimi družinami. Kot </w:t>
      </w:r>
      <w:r w:rsidR="006F213F">
        <w:rPr>
          <w:lang w:eastAsia="sl-SI"/>
        </w:rPr>
        <w:t xml:space="preserve">smo že </w:t>
      </w:r>
      <w:r w:rsidRPr="00733C41">
        <w:rPr>
          <w:lang w:eastAsia="sl-SI"/>
        </w:rPr>
        <w:t>zapisa</w:t>
      </w:r>
      <w:r w:rsidR="006F213F">
        <w:rPr>
          <w:lang w:eastAsia="sl-SI"/>
        </w:rPr>
        <w:t>li,</w:t>
      </w:r>
      <w:r w:rsidRPr="00733C41">
        <w:rPr>
          <w:lang w:eastAsia="sl-SI"/>
        </w:rPr>
        <w:t xml:space="preserve"> pa je malo verjetna istovetnost prav tega Štefana z omenjenim Štefanom Godino, živečim v Črensovcih tik pred koncem tega stoletja. Bržkone je šlo že za njegovega enakoimenskega sina. </w:t>
      </w:r>
      <w:r w:rsidR="00E8413F" w:rsidRPr="00733C41">
        <w:rPr>
          <w:lang w:eastAsia="sl-SI"/>
        </w:rPr>
        <w:t>Š</w:t>
      </w:r>
      <w:r w:rsidRPr="00733C41">
        <w:rPr>
          <w:lang w:eastAsia="sl-SI"/>
        </w:rPr>
        <w:t xml:space="preserve">e dva člana </w:t>
      </w:r>
      <w:r w:rsidR="00923661" w:rsidRPr="00733C41">
        <w:rPr>
          <w:lang w:eastAsia="sl-SI"/>
        </w:rPr>
        <w:t>rodu</w:t>
      </w:r>
      <w:r w:rsidRPr="00733C41">
        <w:rPr>
          <w:lang w:eastAsia="sl-SI"/>
        </w:rPr>
        <w:t xml:space="preserve">, ugledni plemeniti Janez (Ivan) in pa Ignac Godina, morda Janezov sin, </w:t>
      </w:r>
      <w:r w:rsidR="00E8413F" w:rsidRPr="00733C41">
        <w:rPr>
          <w:lang w:eastAsia="sl-SI"/>
        </w:rPr>
        <w:t xml:space="preserve">sta </w:t>
      </w:r>
      <w:r w:rsidRPr="00733C41">
        <w:rPr>
          <w:lang w:eastAsia="sl-SI"/>
        </w:rPr>
        <w:t xml:space="preserve">od začetka 18. stoletja naprej prav tako opravljala sicer nižjo od omenjene, a še zmeraj kar ugledno funkcijo zapriseženega sodnika prisednika okrajnega županijskega sodišča, vendar v okraju Egerszeg, se pravi v notranjosti županije Zala. Kot tak se Janez </w:t>
      </w:r>
      <w:r w:rsidR="00901E17" w:rsidRPr="00733C41">
        <w:rPr>
          <w:lang w:eastAsia="sl-SI"/>
        </w:rPr>
        <w:t xml:space="preserve">Godina </w:t>
      </w:r>
      <w:r w:rsidR="00923661" w:rsidRPr="00733C41">
        <w:rPr>
          <w:lang w:eastAsia="sl-SI"/>
        </w:rPr>
        <w:t xml:space="preserve">(gl. sliko 1) </w:t>
      </w:r>
      <w:r w:rsidRPr="00733C41">
        <w:rPr>
          <w:lang w:eastAsia="sl-SI"/>
        </w:rPr>
        <w:t xml:space="preserve">v virih za gospostvo Beltinci omenja že v letu 1701 </w:t>
      </w:r>
      <w:r w:rsidRPr="00733C41">
        <w:rPr>
          <w:lang w:eastAsia="sl-SI"/>
        </w:rPr>
        <w:lastRenderedPageBreak/>
        <w:t xml:space="preserve">in je v njih navzoč še leta 1736, medtem ko ga madžarska literatura kot </w:t>
      </w:r>
      <w:r w:rsidR="00DB76E2" w:rsidRPr="00733C41">
        <w:rPr>
          <w:lang w:eastAsia="sl-SI"/>
        </w:rPr>
        <w:t xml:space="preserve">sodnika </w:t>
      </w:r>
      <w:r w:rsidRPr="00733C41">
        <w:rPr>
          <w:lang w:eastAsia="sl-SI"/>
        </w:rPr>
        <w:t>prisednika v tem okraju označuje med let</w:t>
      </w:r>
      <w:r w:rsidR="00E81CC5">
        <w:rPr>
          <w:lang w:eastAsia="sl-SI"/>
        </w:rPr>
        <w:t>oma</w:t>
      </w:r>
      <w:r w:rsidRPr="00733C41">
        <w:rPr>
          <w:lang w:eastAsia="sl-SI"/>
        </w:rPr>
        <w:t xml:space="preserve"> 1716 in 1730; Ignac Godina pa je isto funkcijo opravljal vsaj med let</w:t>
      </w:r>
      <w:r w:rsidR="00E81CC5">
        <w:rPr>
          <w:lang w:eastAsia="sl-SI"/>
        </w:rPr>
        <w:t>oma</w:t>
      </w:r>
      <w:r w:rsidRPr="00733C41">
        <w:rPr>
          <w:lang w:eastAsia="sl-SI"/>
        </w:rPr>
        <w:t xml:space="preserve"> 1752 in 1756.</w:t>
      </w:r>
      <w:r w:rsidRPr="00733C41">
        <w:rPr>
          <w:rStyle w:val="Sprotnaopomba-sklic"/>
          <w:lang w:eastAsia="sl-SI"/>
        </w:rPr>
        <w:footnoteReference w:id="15"/>
      </w:r>
    </w:p>
    <w:p w:rsidR="00A834B1" w:rsidRDefault="00A834B1" w:rsidP="001C1723">
      <w:pPr>
        <w:pStyle w:val="Brezrazmikov"/>
      </w:pPr>
    </w:p>
    <w:p w:rsidR="001C1723" w:rsidRPr="004C46F4" w:rsidRDefault="00A834B1" w:rsidP="001C1723">
      <w:pPr>
        <w:pStyle w:val="Brezrazmikov"/>
      </w:pPr>
      <w:r>
        <w:t>#SLIKA1</w:t>
      </w:r>
    </w:p>
    <w:p w:rsidR="00A834B1" w:rsidRDefault="00A834B1" w:rsidP="00733C41">
      <w:pPr>
        <w:spacing w:after="0" w:line="360" w:lineRule="auto"/>
        <w:ind w:firstLine="709"/>
        <w:jc w:val="both"/>
        <w:rPr>
          <w:lang w:eastAsia="sl-SI"/>
        </w:rPr>
      </w:pPr>
    </w:p>
    <w:p w:rsidR="00D70238" w:rsidRDefault="009E4050" w:rsidP="00733C41">
      <w:pPr>
        <w:spacing w:after="0" w:line="360" w:lineRule="auto"/>
        <w:ind w:firstLine="709"/>
        <w:jc w:val="both"/>
        <w:rPr>
          <w:rFonts w:cs="Calibri"/>
          <w:szCs w:val="24"/>
        </w:rPr>
      </w:pPr>
      <w:r w:rsidRPr="00733C41">
        <w:rPr>
          <w:lang w:eastAsia="sl-SI"/>
        </w:rPr>
        <w:t>R</w:t>
      </w:r>
      <w:r w:rsidR="001C1723" w:rsidRPr="00733C41">
        <w:rPr>
          <w:lang w:eastAsia="sl-SI"/>
        </w:rPr>
        <w:t xml:space="preserve">odbina </w:t>
      </w:r>
      <w:r w:rsidRPr="00733C41">
        <w:rPr>
          <w:lang w:eastAsia="sl-SI"/>
        </w:rPr>
        <w:t xml:space="preserve">je </w:t>
      </w:r>
      <w:r w:rsidR="001C1723" w:rsidRPr="00733C41">
        <w:rPr>
          <w:lang w:eastAsia="sl-SI"/>
        </w:rPr>
        <w:t xml:space="preserve">tu v Črensovcih in drugod v bližnji okolici, zagotovo pa v Odrancih, imela v lasti več </w:t>
      </w:r>
      <w:r w:rsidR="00D37FE7" w:rsidRPr="00733C41">
        <w:rPr>
          <w:lang w:eastAsia="sl-SI"/>
        </w:rPr>
        <w:t>nena</w:t>
      </w:r>
      <w:r w:rsidR="001C1723" w:rsidRPr="00733C41">
        <w:rPr>
          <w:lang w:eastAsia="sl-SI"/>
        </w:rPr>
        <w:t>st</w:t>
      </w:r>
      <w:r w:rsidR="00D37FE7" w:rsidRPr="00733C41">
        <w:rPr>
          <w:lang w:eastAsia="sl-SI"/>
        </w:rPr>
        <w:t>anjen</w:t>
      </w:r>
      <w:r w:rsidR="001C1723" w:rsidRPr="00733C41">
        <w:rPr>
          <w:lang w:eastAsia="sl-SI"/>
        </w:rPr>
        <w:t>ih kmetij − brez podložni</w:t>
      </w:r>
      <w:r w:rsidRPr="00733C41">
        <w:rPr>
          <w:lang w:eastAsia="sl-SI"/>
        </w:rPr>
        <w:t>h družin</w:t>
      </w:r>
      <w:r w:rsidR="001C1723" w:rsidRPr="00733C41">
        <w:rPr>
          <w:lang w:eastAsia="sl-SI"/>
        </w:rPr>
        <w:t xml:space="preserve">, jih obdelovala z najeto delovno silo (dninarji) in tržila pridelke. Očitno je slej ko prej prišlo </w:t>
      </w:r>
      <w:r w:rsidR="00E81CC5" w:rsidRPr="00733C41">
        <w:rPr>
          <w:lang w:eastAsia="sl-SI"/>
        </w:rPr>
        <w:t xml:space="preserve">tudi </w:t>
      </w:r>
      <w:r w:rsidR="001C1723" w:rsidRPr="00733C41">
        <w:rPr>
          <w:lang w:eastAsia="sl-SI"/>
        </w:rPr>
        <w:t>do preselitve vsaj enega od sinov  ̶  ali več  ̶  omenjenih Godin v sosednjo Dolnjo Bistrico na tamkaj</w:t>
      </w:r>
      <w:r w:rsidRPr="00733C41">
        <w:rPr>
          <w:lang w:eastAsia="sl-SI"/>
        </w:rPr>
        <w:t xml:space="preserve"> pridoblje</w:t>
      </w:r>
      <w:r w:rsidR="001C1723" w:rsidRPr="00733C41">
        <w:rPr>
          <w:lang w:eastAsia="sl-SI"/>
        </w:rPr>
        <w:t xml:space="preserve">no rodbinsko posest, kjer so se ustalili in zasnovali močno bistriško vejo. Izvirna črensovska rodbinska veja pa je konec 18. stoletja izumrla. Vendar so se </w:t>
      </w:r>
      <w:r w:rsidR="00D37FE7" w:rsidRPr="00733C41">
        <w:rPr>
          <w:lang w:eastAsia="sl-SI"/>
        </w:rPr>
        <w:t>p</w:t>
      </w:r>
      <w:r w:rsidR="001C1723" w:rsidRPr="00733C41">
        <w:rPr>
          <w:lang w:eastAsia="sl-SI"/>
        </w:rPr>
        <w:t>o</w:t>
      </w:r>
      <w:r w:rsidR="00D37FE7" w:rsidRPr="00733C41">
        <w:rPr>
          <w:lang w:eastAsia="sl-SI"/>
        </w:rPr>
        <w:t>zneje</w:t>
      </w:r>
      <w:r w:rsidR="001C1723" w:rsidRPr="00733C41">
        <w:rPr>
          <w:lang w:eastAsia="sl-SI"/>
        </w:rPr>
        <w:t xml:space="preserve"> tudi v Črensovce znova naselili posamični </w:t>
      </w:r>
      <w:r w:rsidR="008D12E7" w:rsidRPr="00733C41">
        <w:rPr>
          <w:lang w:eastAsia="sl-SI"/>
        </w:rPr>
        <w:t>člani rodu</w:t>
      </w:r>
      <w:r w:rsidR="001C1723" w:rsidRPr="00733C41">
        <w:rPr>
          <w:lang w:eastAsia="sl-SI"/>
        </w:rPr>
        <w:t>.</w:t>
      </w:r>
      <w:r w:rsidR="00D70238" w:rsidRPr="00733C41">
        <w:rPr>
          <w:rFonts w:cs="Calibri"/>
          <w:szCs w:val="24"/>
        </w:rPr>
        <w:t xml:space="preserve"> Ob omenjenih krajih je predstavnike družine ob koncu 18. in </w:t>
      </w:r>
      <w:r w:rsidR="00E81CC5">
        <w:rPr>
          <w:rFonts w:cs="Calibri"/>
          <w:szCs w:val="24"/>
        </w:rPr>
        <w:t xml:space="preserve">v </w:t>
      </w:r>
      <w:r w:rsidR="00D70238" w:rsidRPr="00733C41">
        <w:rPr>
          <w:rFonts w:cs="Calibri"/>
          <w:szCs w:val="24"/>
        </w:rPr>
        <w:t>prvi polovici 19. stoletja mo</w:t>
      </w:r>
      <w:r w:rsidR="00E81CC5">
        <w:rPr>
          <w:rFonts w:cs="Calibri"/>
          <w:szCs w:val="24"/>
        </w:rPr>
        <w:t>goče</w:t>
      </w:r>
      <w:r w:rsidR="00D70238" w:rsidRPr="00733C41">
        <w:rPr>
          <w:rFonts w:cs="Calibri"/>
          <w:szCs w:val="24"/>
        </w:rPr>
        <w:t xml:space="preserve"> zaslediti še v drugih krajih zalske županije (Domašinec, Keszthely).</w:t>
      </w:r>
    </w:p>
    <w:p w:rsidR="00733C41" w:rsidRPr="00733C41" w:rsidRDefault="00733C41" w:rsidP="00733C41">
      <w:pPr>
        <w:spacing w:after="0" w:line="360" w:lineRule="auto"/>
        <w:ind w:firstLine="709"/>
        <w:jc w:val="both"/>
        <w:rPr>
          <w:rFonts w:cs="Calibri"/>
          <w:szCs w:val="24"/>
        </w:rPr>
      </w:pPr>
    </w:p>
    <w:p w:rsidR="001C1723" w:rsidRPr="00577C06" w:rsidRDefault="001C1723" w:rsidP="001C1723">
      <w:pPr>
        <w:pStyle w:val="Brezrazmikov"/>
        <w:jc w:val="center"/>
        <w:rPr>
          <w:lang w:eastAsia="sl-SI"/>
        </w:rPr>
      </w:pPr>
      <w:r w:rsidRPr="00363A13">
        <w:rPr>
          <w:i/>
          <w:iCs/>
          <w:lang w:eastAsia="sl-SI"/>
        </w:rPr>
        <w:t xml:space="preserve">Preglednica 1: Tri generacije </w:t>
      </w:r>
      <w:r w:rsidR="00E81CC5">
        <w:rPr>
          <w:i/>
          <w:iCs/>
          <w:lang w:eastAsia="sl-SI"/>
        </w:rPr>
        <w:t>neposrednih</w:t>
      </w:r>
      <w:r w:rsidR="00E81CC5" w:rsidRPr="00363A13">
        <w:rPr>
          <w:i/>
          <w:iCs/>
          <w:lang w:eastAsia="sl-SI"/>
        </w:rPr>
        <w:t xml:space="preserve"> </w:t>
      </w:r>
      <w:r w:rsidRPr="00363A13">
        <w:rPr>
          <w:i/>
          <w:iCs/>
          <w:lang w:eastAsia="sl-SI"/>
        </w:rPr>
        <w:t>prednikov Jožefa Godine</w:t>
      </w:r>
      <w:r w:rsidRPr="00577C06">
        <w:rPr>
          <w:rStyle w:val="Sprotnaopomba-sklic"/>
          <w:lang w:eastAsia="sl-SI"/>
        </w:rPr>
        <w:footnoteReference w:id="16"/>
      </w:r>
    </w:p>
    <w:p w:rsidR="001C1723" w:rsidRDefault="001C1723" w:rsidP="001C1723">
      <w:pPr>
        <w:pStyle w:val="Brezrazmikov"/>
        <w:rPr>
          <w:lang w:eastAsia="sl-SI"/>
        </w:rPr>
      </w:pPr>
    </w:p>
    <w:tbl>
      <w:tblPr>
        <w:tblStyle w:val="Tabela-mrea"/>
        <w:tblW w:w="0" w:type="auto"/>
        <w:tblInd w:w="704" w:type="dxa"/>
        <w:tblLook w:val="04A0"/>
      </w:tblPr>
      <w:tblGrid>
        <w:gridCol w:w="7938"/>
      </w:tblGrid>
      <w:tr w:rsidR="001C1723" w:rsidTr="008E6CE1">
        <w:trPr>
          <w:trHeight w:val="557"/>
        </w:trPr>
        <w:tc>
          <w:tcPr>
            <w:tcW w:w="7938" w:type="dxa"/>
          </w:tcPr>
          <w:p w:rsidR="003D46C0" w:rsidRDefault="00BE3039" w:rsidP="003D46C0">
            <w:pPr>
              <w:pStyle w:val="Brezrazmikov"/>
              <w:jc w:val="center"/>
              <w:rPr>
                <w:rFonts w:eastAsia="Times New Roman"/>
                <w:color w:val="000000"/>
                <w:sz w:val="22"/>
              </w:rPr>
            </w:pPr>
            <w:r>
              <w:rPr>
                <w:sz w:val="22"/>
                <w:szCs w:val="20"/>
                <w:lang w:eastAsia="sl-SI"/>
              </w:rPr>
              <w:t>P</w:t>
            </w:r>
            <w:r w:rsidR="00BE510A">
              <w:rPr>
                <w:sz w:val="22"/>
                <w:szCs w:val="20"/>
                <w:lang w:eastAsia="sl-SI"/>
              </w:rPr>
              <w:t xml:space="preserve">lemič </w:t>
            </w:r>
            <w:r w:rsidR="001C1723" w:rsidRPr="00631020">
              <w:rPr>
                <w:sz w:val="22"/>
                <w:szCs w:val="20"/>
                <w:lang w:eastAsia="sl-SI"/>
              </w:rPr>
              <w:t>Janez (Ivan) Godina</w:t>
            </w:r>
            <w:r w:rsidR="003D46C0">
              <w:rPr>
                <w:sz w:val="22"/>
                <w:szCs w:val="20"/>
                <w:lang w:eastAsia="sl-SI"/>
              </w:rPr>
              <w:t xml:space="preserve"> </w:t>
            </w:r>
            <w:r w:rsidR="003D46C0" w:rsidRPr="003D46C0">
              <w:rPr>
                <w:sz w:val="22"/>
                <w:lang w:eastAsia="sl-SI"/>
              </w:rPr>
              <w:t>(</w:t>
            </w:r>
            <w:r w:rsidR="00315302" w:rsidRPr="00F7078E">
              <w:t>†</w:t>
            </w:r>
            <w:r w:rsidR="003D46C0" w:rsidRPr="003D46C0">
              <w:rPr>
                <w:sz w:val="22"/>
                <w:lang w:eastAsia="sl-SI"/>
              </w:rPr>
              <w:t xml:space="preserve"> 1869)</w:t>
            </w:r>
            <w:r w:rsidR="00BE510A" w:rsidRPr="003D46C0">
              <w:rPr>
                <w:sz w:val="22"/>
                <w:lang w:eastAsia="sl-SI"/>
              </w:rPr>
              <w:t xml:space="preserve">, poročen z </w:t>
            </w:r>
            <w:r w:rsidR="00BE510A" w:rsidRPr="003D46C0">
              <w:rPr>
                <w:rFonts w:eastAsia="Times New Roman"/>
                <w:color w:val="000000"/>
                <w:sz w:val="22"/>
              </w:rPr>
              <w:t>Anastazijo</w:t>
            </w:r>
            <w:r>
              <w:rPr>
                <w:rFonts w:eastAsia="Times New Roman"/>
                <w:color w:val="000000"/>
                <w:sz w:val="22"/>
              </w:rPr>
              <w:t>,</w:t>
            </w:r>
            <w:r w:rsidR="00BE510A" w:rsidRPr="003D46C0">
              <w:rPr>
                <w:rFonts w:eastAsia="Times New Roman"/>
                <w:color w:val="000000"/>
                <w:sz w:val="22"/>
              </w:rPr>
              <w:t xml:space="preserve"> roj</w:t>
            </w:r>
            <w:r w:rsidR="00315302">
              <w:rPr>
                <w:rFonts w:eastAsia="Times New Roman"/>
                <w:color w:val="000000"/>
                <w:sz w:val="22"/>
              </w:rPr>
              <w:t>eno</w:t>
            </w:r>
            <w:r w:rsidR="00BE510A" w:rsidRPr="003D46C0">
              <w:rPr>
                <w:rFonts w:eastAsia="Times New Roman"/>
                <w:color w:val="000000"/>
                <w:sz w:val="22"/>
              </w:rPr>
              <w:t xml:space="preserve"> Mezga,</w:t>
            </w:r>
          </w:p>
          <w:p w:rsidR="001C1723" w:rsidRPr="003D46C0" w:rsidRDefault="00BE510A" w:rsidP="003D46C0">
            <w:pPr>
              <w:pStyle w:val="Brezrazmikov"/>
              <w:jc w:val="center"/>
              <w:rPr>
                <w:sz w:val="22"/>
                <w:lang w:eastAsia="sl-SI"/>
              </w:rPr>
            </w:pPr>
            <w:r w:rsidRPr="003D46C0">
              <w:rPr>
                <w:rFonts w:eastAsia="Times New Roman"/>
                <w:color w:val="000000"/>
                <w:sz w:val="22"/>
              </w:rPr>
              <w:t xml:space="preserve"> podložnega stanu</w:t>
            </w:r>
            <w:r w:rsidR="001C1723" w:rsidRPr="003D46C0">
              <w:rPr>
                <w:sz w:val="22"/>
                <w:lang w:eastAsia="sl-SI"/>
              </w:rPr>
              <w:t>;</w:t>
            </w:r>
            <w:r w:rsidR="003D46C0">
              <w:rPr>
                <w:sz w:val="22"/>
                <w:lang w:eastAsia="sl-SI"/>
              </w:rPr>
              <w:t xml:space="preserve"> </w:t>
            </w:r>
            <w:r w:rsidR="001C1723" w:rsidRPr="00631020">
              <w:rPr>
                <w:sz w:val="22"/>
                <w:szCs w:val="20"/>
                <w:lang w:eastAsia="sl-SI"/>
              </w:rPr>
              <w:t>ob poroki sina Marka (1863) živeč</w:t>
            </w:r>
            <w:r>
              <w:rPr>
                <w:sz w:val="22"/>
                <w:szCs w:val="20"/>
                <w:lang w:eastAsia="sl-SI"/>
              </w:rPr>
              <w:t>i</w:t>
            </w:r>
            <w:r w:rsidR="001C1723" w:rsidRPr="00631020">
              <w:rPr>
                <w:sz w:val="22"/>
                <w:szCs w:val="20"/>
                <w:lang w:eastAsia="sl-SI"/>
              </w:rPr>
              <w:t xml:space="preserve"> na Dolnji Bistrici št. 8.</w:t>
            </w:r>
          </w:p>
          <w:p w:rsidR="001C1723" w:rsidRPr="00631020" w:rsidRDefault="001C1723" w:rsidP="00D17446">
            <w:pPr>
              <w:pStyle w:val="Brezrazmikov"/>
              <w:jc w:val="center"/>
              <w:rPr>
                <w:bCs/>
                <w:sz w:val="22"/>
                <w:szCs w:val="20"/>
                <w:lang w:eastAsia="sl-SI"/>
              </w:rPr>
            </w:pPr>
            <w:r w:rsidRPr="00631020">
              <w:rPr>
                <w:sz w:val="22"/>
                <w:szCs w:val="20"/>
                <w:lang w:eastAsia="sl-SI"/>
              </w:rPr>
              <w:t>↓</w:t>
            </w:r>
          </w:p>
          <w:p w:rsidR="001C1723" w:rsidRPr="00631020" w:rsidRDefault="00BE3039" w:rsidP="00D17446">
            <w:pPr>
              <w:pStyle w:val="Brezrazmikov"/>
              <w:spacing w:line="276" w:lineRule="auto"/>
              <w:jc w:val="center"/>
              <w:rPr>
                <w:sz w:val="22"/>
                <w:szCs w:val="20"/>
                <w:lang w:eastAsia="sl-SI"/>
              </w:rPr>
            </w:pPr>
            <w:r>
              <w:rPr>
                <w:i/>
                <w:sz w:val="22"/>
                <w:szCs w:val="20"/>
                <w:lang w:eastAsia="sl-SI"/>
              </w:rPr>
              <w:t>N</w:t>
            </w:r>
            <w:r w:rsidR="001C1723" w:rsidRPr="00631020">
              <w:rPr>
                <w:i/>
                <w:sz w:val="22"/>
                <w:szCs w:val="20"/>
                <w:lang w:eastAsia="sl-SI"/>
              </w:rPr>
              <w:t>obilis</w:t>
            </w:r>
            <w:r w:rsidR="001C1723" w:rsidRPr="00631020">
              <w:rPr>
                <w:sz w:val="22"/>
                <w:szCs w:val="20"/>
                <w:lang w:eastAsia="sl-SI"/>
              </w:rPr>
              <w:t xml:space="preserve"> Marko Godina (1842−1929), poročen 11. 2. 1863 z Barbaro Fratar z </w:t>
            </w:r>
          </w:p>
          <w:p w:rsidR="001C1723" w:rsidRPr="00631020" w:rsidRDefault="001C1723" w:rsidP="00D17446">
            <w:pPr>
              <w:pStyle w:val="Brezrazmikov"/>
              <w:spacing w:line="276" w:lineRule="auto"/>
              <w:jc w:val="center"/>
              <w:rPr>
                <w:sz w:val="22"/>
                <w:szCs w:val="20"/>
                <w:lang w:eastAsia="sl-SI"/>
              </w:rPr>
            </w:pPr>
            <w:r w:rsidRPr="00631020">
              <w:rPr>
                <w:sz w:val="22"/>
                <w:szCs w:val="20"/>
                <w:lang w:eastAsia="sl-SI"/>
              </w:rPr>
              <w:t xml:space="preserve">Dolnje Bistrice št. 34. </w:t>
            </w:r>
            <w:r w:rsidR="00BE510A">
              <w:rPr>
                <w:sz w:val="22"/>
                <w:szCs w:val="20"/>
                <w:lang w:eastAsia="sl-SI"/>
              </w:rPr>
              <w:t>O</w:t>
            </w:r>
            <w:r w:rsidRPr="00631020">
              <w:rPr>
                <w:sz w:val="22"/>
                <w:szCs w:val="20"/>
                <w:lang w:eastAsia="sl-SI"/>
              </w:rPr>
              <w:t xml:space="preserve">b rojstvu prvorojenca Štefana decembra 1863 </w:t>
            </w:r>
          </w:p>
          <w:p w:rsidR="001C1723" w:rsidRPr="00631020" w:rsidRDefault="001C1723" w:rsidP="00D17446">
            <w:pPr>
              <w:pStyle w:val="Brezrazmikov"/>
              <w:spacing w:line="276" w:lineRule="auto"/>
              <w:jc w:val="center"/>
              <w:rPr>
                <w:sz w:val="22"/>
                <w:szCs w:val="20"/>
                <w:lang w:eastAsia="sl-SI"/>
              </w:rPr>
            </w:pPr>
            <w:r w:rsidRPr="00631020">
              <w:rPr>
                <w:sz w:val="22"/>
                <w:szCs w:val="20"/>
                <w:lang w:eastAsia="sl-SI"/>
              </w:rPr>
              <w:t xml:space="preserve">živeči na Dolnji Bistrici št. 8; pozneje se preselijo na </w:t>
            </w:r>
            <w:r w:rsidR="001557D4" w:rsidRPr="00631020">
              <w:rPr>
                <w:sz w:val="22"/>
                <w:szCs w:val="20"/>
                <w:lang w:eastAsia="sl-SI"/>
              </w:rPr>
              <w:t xml:space="preserve">takratno </w:t>
            </w:r>
            <w:r w:rsidRPr="00631020">
              <w:rPr>
                <w:sz w:val="22"/>
                <w:szCs w:val="20"/>
                <w:lang w:eastAsia="sl-SI"/>
              </w:rPr>
              <w:t>št. 46.</w:t>
            </w:r>
          </w:p>
          <w:p w:rsidR="001C1723" w:rsidRPr="00631020" w:rsidRDefault="001C1723" w:rsidP="00D17446">
            <w:pPr>
              <w:pStyle w:val="Brezrazmikov"/>
              <w:spacing w:line="276" w:lineRule="auto"/>
              <w:jc w:val="center"/>
              <w:rPr>
                <w:bCs/>
                <w:sz w:val="22"/>
                <w:szCs w:val="20"/>
                <w:lang w:eastAsia="sl-SI"/>
              </w:rPr>
            </w:pPr>
            <w:r w:rsidRPr="00631020">
              <w:rPr>
                <w:sz w:val="22"/>
                <w:szCs w:val="20"/>
                <w:lang w:eastAsia="sl-SI"/>
              </w:rPr>
              <w:t>↓</w:t>
            </w:r>
          </w:p>
          <w:p w:rsidR="003D46C0" w:rsidRDefault="00BE3039" w:rsidP="008B3525">
            <w:pPr>
              <w:pStyle w:val="Brezrazmikov"/>
              <w:spacing w:line="276" w:lineRule="auto"/>
              <w:jc w:val="center"/>
              <w:rPr>
                <w:sz w:val="22"/>
                <w:szCs w:val="20"/>
                <w:lang w:eastAsia="sl-SI"/>
              </w:rPr>
            </w:pPr>
            <w:r>
              <w:rPr>
                <w:i/>
                <w:sz w:val="22"/>
                <w:szCs w:val="20"/>
                <w:lang w:eastAsia="sl-SI"/>
              </w:rPr>
              <w:t>N</w:t>
            </w:r>
            <w:r w:rsidR="001C1723" w:rsidRPr="00631020">
              <w:rPr>
                <w:i/>
                <w:sz w:val="22"/>
                <w:szCs w:val="20"/>
                <w:lang w:eastAsia="sl-SI"/>
              </w:rPr>
              <w:t>obilis</w:t>
            </w:r>
            <w:r w:rsidR="001C1723" w:rsidRPr="00631020">
              <w:rPr>
                <w:sz w:val="22"/>
                <w:szCs w:val="20"/>
                <w:lang w:eastAsia="sl-SI"/>
              </w:rPr>
              <w:t xml:space="preserve"> Marko Godina, roj</w:t>
            </w:r>
            <w:r w:rsidR="00315302">
              <w:rPr>
                <w:sz w:val="22"/>
                <w:szCs w:val="20"/>
                <w:lang w:eastAsia="sl-SI"/>
              </w:rPr>
              <w:t>en</w:t>
            </w:r>
            <w:r w:rsidR="001C1723" w:rsidRPr="00631020">
              <w:rPr>
                <w:sz w:val="22"/>
                <w:szCs w:val="20"/>
                <w:lang w:eastAsia="sl-SI"/>
              </w:rPr>
              <w:t xml:space="preserve"> 11. 4. 1867 na Dolnji Bistrici št. 46</w:t>
            </w:r>
            <w:r w:rsidR="003D46C0">
              <w:rPr>
                <w:sz w:val="22"/>
                <w:szCs w:val="20"/>
                <w:lang w:eastAsia="sl-SI"/>
              </w:rPr>
              <w:t xml:space="preserve"> </w:t>
            </w:r>
            <w:r w:rsidR="003D46C0" w:rsidRPr="00631020">
              <w:rPr>
                <w:sz w:val="22"/>
                <w:szCs w:val="20"/>
                <w:lang w:eastAsia="sl-SI"/>
              </w:rPr>
              <w:t>(</w:t>
            </w:r>
            <w:r w:rsidR="00315302" w:rsidRPr="00F7078E">
              <w:t>†</w:t>
            </w:r>
            <w:r w:rsidR="003D46C0" w:rsidRPr="00631020">
              <w:rPr>
                <w:sz w:val="22"/>
                <w:szCs w:val="20"/>
                <w:lang w:eastAsia="sl-SI"/>
              </w:rPr>
              <w:t xml:space="preserve"> 5. 3. 1938)</w:t>
            </w:r>
            <w:r w:rsidR="001C1723" w:rsidRPr="00631020">
              <w:rPr>
                <w:sz w:val="22"/>
                <w:szCs w:val="20"/>
                <w:lang w:eastAsia="sl-SI"/>
              </w:rPr>
              <w:t xml:space="preserve">, </w:t>
            </w:r>
          </w:p>
          <w:p w:rsidR="008E6CE1" w:rsidRDefault="001C1723" w:rsidP="003D46C0">
            <w:pPr>
              <w:pStyle w:val="Brezrazmikov"/>
              <w:spacing w:line="276" w:lineRule="auto"/>
              <w:jc w:val="center"/>
              <w:rPr>
                <w:sz w:val="22"/>
                <w:szCs w:val="20"/>
                <w:lang w:eastAsia="sl-SI"/>
              </w:rPr>
            </w:pPr>
            <w:r w:rsidRPr="00631020">
              <w:rPr>
                <w:sz w:val="22"/>
                <w:szCs w:val="20"/>
                <w:lang w:eastAsia="sl-SI"/>
              </w:rPr>
              <w:t>poročen z Marijo</w:t>
            </w:r>
            <w:r w:rsidR="00BE3039">
              <w:rPr>
                <w:sz w:val="22"/>
                <w:szCs w:val="20"/>
                <w:lang w:eastAsia="sl-SI"/>
              </w:rPr>
              <w:t>,</w:t>
            </w:r>
            <w:r w:rsidRPr="00631020">
              <w:rPr>
                <w:sz w:val="22"/>
                <w:szCs w:val="20"/>
                <w:lang w:eastAsia="sl-SI"/>
              </w:rPr>
              <w:t xml:space="preserve"> roj</w:t>
            </w:r>
            <w:r w:rsidR="00315302">
              <w:rPr>
                <w:sz w:val="22"/>
                <w:szCs w:val="20"/>
                <w:lang w:eastAsia="sl-SI"/>
              </w:rPr>
              <w:t>eno</w:t>
            </w:r>
            <w:r w:rsidRPr="00631020">
              <w:rPr>
                <w:sz w:val="22"/>
                <w:szCs w:val="20"/>
                <w:lang w:eastAsia="sl-SI"/>
              </w:rPr>
              <w:t xml:space="preserve"> Doma</w:t>
            </w:r>
            <w:r w:rsidR="00BE3039">
              <w:rPr>
                <w:sz w:val="22"/>
                <w:szCs w:val="20"/>
                <w:lang w:eastAsia="sl-SI"/>
              </w:rPr>
              <w:t>,</w:t>
            </w:r>
            <w:r w:rsidR="008E6CE1">
              <w:rPr>
                <w:sz w:val="22"/>
                <w:szCs w:val="20"/>
                <w:lang w:eastAsia="sl-SI"/>
              </w:rPr>
              <w:t xml:space="preserve"> nekaj pred avgustom 1893</w:t>
            </w:r>
            <w:r w:rsidRPr="00631020">
              <w:rPr>
                <w:sz w:val="22"/>
                <w:szCs w:val="20"/>
                <w:lang w:eastAsia="sl-SI"/>
              </w:rPr>
              <w:t xml:space="preserve">; dotlej živeč </w:t>
            </w:r>
          </w:p>
          <w:p w:rsidR="001C1723" w:rsidRPr="00631020" w:rsidRDefault="001C1723" w:rsidP="008E6CE1">
            <w:pPr>
              <w:pStyle w:val="Brezrazmikov"/>
              <w:spacing w:line="276" w:lineRule="auto"/>
              <w:jc w:val="center"/>
              <w:rPr>
                <w:sz w:val="22"/>
                <w:szCs w:val="20"/>
                <w:lang w:eastAsia="sl-SI"/>
              </w:rPr>
            </w:pPr>
            <w:r w:rsidRPr="00631020">
              <w:rPr>
                <w:sz w:val="22"/>
                <w:szCs w:val="20"/>
                <w:lang w:eastAsia="sl-SI"/>
              </w:rPr>
              <w:t xml:space="preserve">na domu staršev, nato pa na Dolnji Bistrici, </w:t>
            </w:r>
            <w:r w:rsidR="001557D4" w:rsidRPr="00631020">
              <w:rPr>
                <w:sz w:val="22"/>
                <w:szCs w:val="20"/>
                <w:lang w:eastAsia="sl-SI"/>
              </w:rPr>
              <w:t>takra</w:t>
            </w:r>
            <w:r w:rsidRPr="00631020">
              <w:rPr>
                <w:sz w:val="22"/>
                <w:szCs w:val="20"/>
                <w:lang w:eastAsia="sl-SI"/>
              </w:rPr>
              <w:t>tna št. 27.</w:t>
            </w:r>
          </w:p>
          <w:p w:rsidR="001C1723" w:rsidRPr="00631020" w:rsidRDefault="001C1723" w:rsidP="00D17446">
            <w:pPr>
              <w:pStyle w:val="Brezrazmikov"/>
              <w:jc w:val="center"/>
              <w:rPr>
                <w:sz w:val="22"/>
                <w:szCs w:val="20"/>
                <w:lang w:eastAsia="sl-SI"/>
              </w:rPr>
            </w:pPr>
            <w:r w:rsidRPr="00631020">
              <w:rPr>
                <w:sz w:val="22"/>
                <w:szCs w:val="20"/>
                <w:lang w:eastAsia="sl-SI"/>
              </w:rPr>
              <w:t>↓</w:t>
            </w:r>
          </w:p>
          <w:p w:rsidR="00631020" w:rsidRDefault="001C1723" w:rsidP="00D17446">
            <w:pPr>
              <w:pStyle w:val="Brezrazmikov"/>
              <w:jc w:val="center"/>
              <w:rPr>
                <w:sz w:val="22"/>
                <w:szCs w:val="20"/>
                <w:lang w:eastAsia="sl-SI"/>
              </w:rPr>
            </w:pPr>
            <w:r w:rsidRPr="00631020">
              <w:rPr>
                <w:sz w:val="22"/>
                <w:szCs w:val="20"/>
                <w:lang w:eastAsia="sl-SI"/>
              </w:rPr>
              <w:t>Jožef Godina</w:t>
            </w:r>
            <w:r w:rsidR="003D46C0">
              <w:rPr>
                <w:sz w:val="22"/>
                <w:szCs w:val="20"/>
                <w:lang w:eastAsia="sl-SI"/>
              </w:rPr>
              <w:t xml:space="preserve"> (</w:t>
            </w:r>
            <w:r w:rsidRPr="00631020">
              <w:rPr>
                <w:i/>
                <w:iCs/>
                <w:sz w:val="22"/>
                <w:szCs w:val="20"/>
                <w:lang w:eastAsia="sl-SI"/>
              </w:rPr>
              <w:t>Godina Jozsef</w:t>
            </w:r>
            <w:r w:rsidR="003D46C0">
              <w:rPr>
                <w:sz w:val="22"/>
                <w:szCs w:val="20"/>
                <w:lang w:eastAsia="sl-SI"/>
              </w:rPr>
              <w:t>)</w:t>
            </w:r>
            <w:r w:rsidR="00631020">
              <w:rPr>
                <w:sz w:val="22"/>
                <w:szCs w:val="20"/>
                <w:lang w:eastAsia="sl-SI"/>
              </w:rPr>
              <w:t>,</w:t>
            </w:r>
            <w:r w:rsidRPr="00631020">
              <w:rPr>
                <w:i/>
                <w:iCs/>
                <w:sz w:val="22"/>
                <w:szCs w:val="20"/>
                <w:lang w:eastAsia="sl-SI"/>
              </w:rPr>
              <w:t xml:space="preserve"> </w:t>
            </w:r>
            <w:r w:rsidR="00631020">
              <w:rPr>
                <w:sz w:val="22"/>
                <w:szCs w:val="20"/>
                <w:lang w:eastAsia="sl-SI"/>
              </w:rPr>
              <w:t>roj</w:t>
            </w:r>
            <w:r w:rsidR="00315302">
              <w:rPr>
                <w:sz w:val="22"/>
                <w:szCs w:val="20"/>
                <w:lang w:eastAsia="sl-SI"/>
              </w:rPr>
              <w:t>en</w:t>
            </w:r>
            <w:r w:rsidR="00631020">
              <w:rPr>
                <w:sz w:val="22"/>
                <w:szCs w:val="20"/>
                <w:lang w:eastAsia="sl-SI"/>
              </w:rPr>
              <w:t xml:space="preserve"> 12. 3. 1898</w:t>
            </w:r>
            <w:r w:rsidRPr="00631020">
              <w:rPr>
                <w:sz w:val="22"/>
                <w:szCs w:val="20"/>
                <w:lang w:eastAsia="sl-SI"/>
              </w:rPr>
              <w:t xml:space="preserve"> na </w:t>
            </w:r>
          </w:p>
          <w:p w:rsidR="009454EF" w:rsidRPr="00631020" w:rsidRDefault="001C1723" w:rsidP="009454EF">
            <w:pPr>
              <w:pStyle w:val="Brezrazmikov"/>
              <w:jc w:val="center"/>
              <w:rPr>
                <w:sz w:val="22"/>
                <w:szCs w:val="20"/>
                <w:lang w:eastAsia="sl-SI"/>
              </w:rPr>
            </w:pPr>
            <w:r w:rsidRPr="00631020">
              <w:rPr>
                <w:sz w:val="22"/>
                <w:szCs w:val="20"/>
                <w:lang w:eastAsia="sl-SI"/>
              </w:rPr>
              <w:t>Dolnji Bistrici št. 27</w:t>
            </w:r>
            <w:r w:rsidR="00631020">
              <w:rPr>
                <w:sz w:val="22"/>
                <w:szCs w:val="20"/>
                <w:lang w:eastAsia="sl-SI"/>
              </w:rPr>
              <w:t xml:space="preserve"> </w:t>
            </w:r>
            <w:r w:rsidRPr="00631020">
              <w:rPr>
                <w:sz w:val="22"/>
                <w:szCs w:val="20"/>
                <w:lang w:eastAsia="sl-SI"/>
              </w:rPr>
              <w:t>(</w:t>
            </w:r>
            <w:r w:rsidR="00315302" w:rsidRPr="00F7078E">
              <w:t>†</w:t>
            </w:r>
            <w:r w:rsidRPr="00631020">
              <w:rPr>
                <w:sz w:val="22"/>
                <w:szCs w:val="20"/>
                <w:lang w:eastAsia="sl-SI"/>
              </w:rPr>
              <w:t xml:space="preserve"> 16. 1. 1986, </w:t>
            </w:r>
            <w:r w:rsidR="00CF28EB" w:rsidRPr="00631020">
              <w:rPr>
                <w:sz w:val="22"/>
                <w:szCs w:val="20"/>
                <w:lang w:eastAsia="sl-SI"/>
              </w:rPr>
              <w:t>Graz (Gradec)</w:t>
            </w:r>
            <w:r w:rsidRPr="00631020">
              <w:rPr>
                <w:sz w:val="22"/>
                <w:szCs w:val="20"/>
                <w:lang w:eastAsia="sl-SI"/>
              </w:rPr>
              <w:t>).</w:t>
            </w:r>
          </w:p>
        </w:tc>
      </w:tr>
    </w:tbl>
    <w:p w:rsidR="001C1723" w:rsidRDefault="001C1723" w:rsidP="001C1723">
      <w:pPr>
        <w:pStyle w:val="Brezrazmikov"/>
        <w:rPr>
          <w:bCs/>
          <w:lang w:eastAsia="sl-SI"/>
        </w:rPr>
      </w:pPr>
    </w:p>
    <w:p w:rsidR="001C1723" w:rsidRPr="00733C41" w:rsidRDefault="001C1723" w:rsidP="00733C41">
      <w:pPr>
        <w:pStyle w:val="Brezrazmikov"/>
        <w:spacing w:line="360" w:lineRule="auto"/>
        <w:ind w:firstLine="708"/>
        <w:jc w:val="both"/>
        <w:rPr>
          <w:rFonts w:eastAsia="Times New Roman"/>
          <w:szCs w:val="24"/>
          <w:lang w:eastAsia="sl-SI"/>
        </w:rPr>
      </w:pPr>
      <w:r w:rsidRPr="00733C41">
        <w:rPr>
          <w:rFonts w:eastAsia="Times New Roman"/>
          <w:szCs w:val="24"/>
          <w:lang w:eastAsia="sl-SI"/>
        </w:rPr>
        <w:t xml:space="preserve">Razširjenost in posestno bogastvo rodbine </w:t>
      </w:r>
      <w:r w:rsidR="008D12E7" w:rsidRPr="00733C41">
        <w:rPr>
          <w:rFonts w:eastAsia="Times New Roman"/>
          <w:szCs w:val="24"/>
          <w:lang w:eastAsia="sl-SI"/>
        </w:rPr>
        <w:t xml:space="preserve">na Dolnji Bistrici </w:t>
      </w:r>
      <w:r w:rsidRPr="00733C41">
        <w:rPr>
          <w:rFonts w:eastAsia="Times New Roman"/>
          <w:szCs w:val="24"/>
          <w:lang w:eastAsia="sl-SI"/>
        </w:rPr>
        <w:t>v drugi polovici 19. stoletja je mo</w:t>
      </w:r>
      <w:r w:rsidR="00315302">
        <w:rPr>
          <w:rFonts w:eastAsia="Times New Roman"/>
          <w:szCs w:val="24"/>
          <w:lang w:eastAsia="sl-SI"/>
        </w:rPr>
        <w:t>go</w:t>
      </w:r>
      <w:r w:rsidRPr="00733C41">
        <w:rPr>
          <w:rFonts w:eastAsia="Times New Roman"/>
          <w:szCs w:val="24"/>
          <w:lang w:eastAsia="sl-SI"/>
        </w:rPr>
        <w:t>č</w:t>
      </w:r>
      <w:r w:rsidR="00315302">
        <w:rPr>
          <w:rFonts w:eastAsia="Times New Roman"/>
          <w:szCs w:val="24"/>
          <w:lang w:eastAsia="sl-SI"/>
        </w:rPr>
        <w:t>e</w:t>
      </w:r>
      <w:r w:rsidRPr="00733C41">
        <w:rPr>
          <w:rFonts w:eastAsia="Times New Roman"/>
          <w:szCs w:val="24"/>
          <w:lang w:eastAsia="sl-SI"/>
        </w:rPr>
        <w:t xml:space="preserve"> opisati kar z naštetjem vseh hišnih številk</w:t>
      </w:r>
      <w:r w:rsidR="008D12E7" w:rsidRPr="00733C41">
        <w:rPr>
          <w:rFonts w:eastAsia="Times New Roman"/>
          <w:szCs w:val="24"/>
          <w:lang w:eastAsia="sl-SI"/>
        </w:rPr>
        <w:t xml:space="preserve"> v vasi</w:t>
      </w:r>
      <w:r w:rsidRPr="00733C41">
        <w:rPr>
          <w:rFonts w:eastAsia="Times New Roman"/>
          <w:szCs w:val="24"/>
          <w:lang w:eastAsia="sl-SI"/>
        </w:rPr>
        <w:t xml:space="preserve">, kjer so Godine takrat </w:t>
      </w:r>
      <w:r w:rsidRPr="00733C41">
        <w:rPr>
          <w:rFonts w:eastAsia="Times New Roman"/>
          <w:szCs w:val="24"/>
          <w:lang w:eastAsia="sl-SI"/>
        </w:rPr>
        <w:lastRenderedPageBreak/>
        <w:t>živeli. V razpredelnici št. 1 so naštete hiše na prvotnih št. 8, 27 in 46, k</w:t>
      </w:r>
      <w:r w:rsidR="001D65C1">
        <w:rPr>
          <w:rFonts w:eastAsia="Times New Roman"/>
          <w:szCs w:val="24"/>
          <w:lang w:eastAsia="sl-SI"/>
        </w:rPr>
        <w:t>i jim</w:t>
      </w:r>
      <w:r w:rsidRPr="00733C41">
        <w:rPr>
          <w:rFonts w:eastAsia="Times New Roman"/>
          <w:szCs w:val="24"/>
          <w:lang w:eastAsia="sl-SI"/>
        </w:rPr>
        <w:t xml:space="preserve"> je treba dodati še hiše št. 9 in pa 21. V </w:t>
      </w:r>
      <w:r w:rsidR="001D65C1">
        <w:rPr>
          <w:rFonts w:eastAsia="Times New Roman"/>
          <w:szCs w:val="24"/>
          <w:lang w:eastAsia="sl-SI"/>
        </w:rPr>
        <w:t>zadnji</w:t>
      </w:r>
      <w:r w:rsidR="001D65C1" w:rsidRPr="00733C41">
        <w:rPr>
          <w:rFonts w:eastAsia="Times New Roman"/>
          <w:szCs w:val="24"/>
          <w:lang w:eastAsia="sl-SI"/>
        </w:rPr>
        <w:t xml:space="preserve"> </w:t>
      </w:r>
      <w:r w:rsidRPr="00733C41">
        <w:rPr>
          <w:rFonts w:eastAsia="Times New Roman"/>
          <w:szCs w:val="24"/>
          <w:lang w:eastAsia="sl-SI"/>
        </w:rPr>
        <w:t xml:space="preserve">(št. 21) se je v začetku stoletja rodil </w:t>
      </w:r>
      <w:r w:rsidRPr="00733C41">
        <w:rPr>
          <w:i/>
          <w:lang w:eastAsia="sl-SI"/>
        </w:rPr>
        <w:t>nobilis</w:t>
      </w:r>
      <w:r w:rsidRPr="00733C41">
        <w:rPr>
          <w:rFonts w:eastAsia="Times New Roman"/>
          <w:szCs w:val="24"/>
          <w:lang w:eastAsia="sl-SI"/>
        </w:rPr>
        <w:t xml:space="preserve"> Štefan Godina </w:t>
      </w:r>
      <w:r w:rsidR="00B528FB">
        <w:rPr>
          <w:rFonts w:eastAsia="Times New Roman"/>
          <w:szCs w:val="24"/>
          <w:lang w:eastAsia="sl-SI"/>
        </w:rPr>
        <w:t>–</w:t>
      </w:r>
      <w:r w:rsidRPr="00733C41">
        <w:rPr>
          <w:rFonts w:eastAsia="Times New Roman"/>
          <w:szCs w:val="24"/>
          <w:lang w:eastAsia="sl-SI"/>
        </w:rPr>
        <w:t xml:space="preserve"> morda brat Jožefovega pradeda Janeza (Ivana, prvi v preglednici</w:t>
      </w:r>
      <w:r w:rsidR="008E6CE1">
        <w:rPr>
          <w:rFonts w:eastAsia="Times New Roman"/>
          <w:szCs w:val="24"/>
          <w:lang w:eastAsia="sl-SI"/>
        </w:rPr>
        <w:t xml:space="preserve"> 1</w:t>
      </w:r>
      <w:r w:rsidRPr="00733C41">
        <w:rPr>
          <w:rFonts w:eastAsia="Times New Roman"/>
          <w:szCs w:val="24"/>
          <w:lang w:eastAsia="sl-SI"/>
        </w:rPr>
        <w:t xml:space="preserve">), umrlega leta 1869 v Črensovcih; v hiši št. 8 je leta 1866 v starosti 32 let umrl </w:t>
      </w:r>
      <w:r w:rsidRPr="00733C41">
        <w:rPr>
          <w:i/>
          <w:lang w:eastAsia="sl-SI"/>
        </w:rPr>
        <w:t>nobilis</w:t>
      </w:r>
      <w:r w:rsidRPr="00733C41">
        <w:rPr>
          <w:lang w:eastAsia="sl-SI"/>
        </w:rPr>
        <w:t xml:space="preserve"> Jožef Godina. </w:t>
      </w:r>
      <w:r w:rsidR="00B528FB">
        <w:rPr>
          <w:lang w:eastAsia="sl-SI"/>
        </w:rPr>
        <w:t xml:space="preserve">Stric </w:t>
      </w:r>
      <w:r w:rsidR="00715E8B">
        <w:rPr>
          <w:lang w:eastAsia="sl-SI"/>
        </w:rPr>
        <w:t>'</w:t>
      </w:r>
      <w:r w:rsidR="00B528FB">
        <w:rPr>
          <w:lang w:eastAsia="sl-SI"/>
        </w:rPr>
        <w:t>n</w:t>
      </w:r>
      <w:r w:rsidRPr="00733C41">
        <w:rPr>
          <w:lang w:eastAsia="sl-SI"/>
        </w:rPr>
        <w:t>ašega</w:t>
      </w:r>
      <w:r w:rsidR="00715E8B">
        <w:rPr>
          <w:lang w:eastAsia="sl-SI"/>
        </w:rPr>
        <w:t>'</w:t>
      </w:r>
      <w:r w:rsidRPr="00733C41">
        <w:rPr>
          <w:lang w:eastAsia="sl-SI"/>
        </w:rPr>
        <w:t xml:space="preserve"> Jožefa</w:t>
      </w:r>
      <w:r w:rsidR="00B528FB">
        <w:rPr>
          <w:lang w:eastAsia="sl-SI"/>
        </w:rPr>
        <w:t>,</w:t>
      </w:r>
      <w:r w:rsidRPr="00733C41">
        <w:rPr>
          <w:lang w:eastAsia="sl-SI"/>
        </w:rPr>
        <w:t xml:space="preserve"> Janez</w:t>
      </w:r>
      <w:r w:rsidR="00B528FB">
        <w:rPr>
          <w:lang w:eastAsia="sl-SI"/>
        </w:rPr>
        <w:t>,</w:t>
      </w:r>
      <w:r w:rsidRPr="00733C41">
        <w:rPr>
          <w:lang w:eastAsia="sl-SI"/>
        </w:rPr>
        <w:t xml:space="preserve"> pa je </w:t>
      </w:r>
      <w:r w:rsidRPr="00733C41">
        <w:rPr>
          <w:rFonts w:eastAsia="Times New Roman"/>
          <w:szCs w:val="24"/>
          <w:lang w:eastAsia="sl-SI"/>
        </w:rPr>
        <w:t xml:space="preserve">konec stoletja </w:t>
      </w:r>
      <w:r w:rsidRPr="00733C41">
        <w:rPr>
          <w:lang w:eastAsia="sl-SI"/>
        </w:rPr>
        <w:t xml:space="preserve">z družino </w:t>
      </w:r>
      <w:r w:rsidR="00DC5741" w:rsidRPr="00733C41">
        <w:rPr>
          <w:lang w:eastAsia="sl-SI"/>
        </w:rPr>
        <w:t xml:space="preserve">še </w:t>
      </w:r>
      <w:r w:rsidRPr="00733C41">
        <w:rPr>
          <w:lang w:eastAsia="sl-SI"/>
        </w:rPr>
        <w:t>živel v novi hiši v prav t</w:t>
      </w:r>
      <w:r w:rsidR="00F20C4B" w:rsidRPr="00733C41">
        <w:rPr>
          <w:lang w:eastAsia="sl-SI"/>
        </w:rPr>
        <w:t>akrat</w:t>
      </w:r>
      <w:r w:rsidRPr="00733C41">
        <w:rPr>
          <w:lang w:eastAsia="sl-SI"/>
        </w:rPr>
        <w:t xml:space="preserve"> nastajajočem novem dolnjebistriškem zaselku </w:t>
      </w:r>
      <w:r w:rsidRPr="00733C41">
        <w:rPr>
          <w:i/>
          <w:lang w:eastAsia="sl-SI"/>
        </w:rPr>
        <w:t>Bednja</w:t>
      </w:r>
      <w:r w:rsidRPr="00733C41">
        <w:rPr>
          <w:lang w:eastAsia="sl-SI"/>
        </w:rPr>
        <w:t xml:space="preserve"> (danes Bednjaj). Ime Godina je bilo brez dvoma najuglednejše družinsko ime na Dolnji Bistrici, poznali so jih tudi </w:t>
      </w:r>
      <w:r w:rsidR="00DC5741" w:rsidRPr="00733C41">
        <w:rPr>
          <w:lang w:eastAsia="sl-SI"/>
        </w:rPr>
        <w:t>v sosedstvu</w:t>
      </w:r>
      <w:r w:rsidRPr="00733C41">
        <w:rPr>
          <w:lang w:eastAsia="sl-SI"/>
        </w:rPr>
        <w:t>.</w:t>
      </w:r>
      <w:r w:rsidRPr="00733C41">
        <w:rPr>
          <w:rFonts w:eastAsia="Times New Roman"/>
          <w:szCs w:val="24"/>
          <w:lang w:eastAsia="sl-SI"/>
        </w:rPr>
        <w:t xml:space="preserve"> Vendar se nihče ni družbeno povzpel na kak</w:t>
      </w:r>
      <w:r w:rsidR="00112CFE">
        <w:rPr>
          <w:rFonts w:eastAsia="Times New Roman"/>
          <w:szCs w:val="24"/>
          <w:lang w:eastAsia="sl-SI"/>
        </w:rPr>
        <w:t>šen</w:t>
      </w:r>
      <w:r w:rsidRPr="00733C41">
        <w:rPr>
          <w:rFonts w:eastAsia="Times New Roman"/>
          <w:szCs w:val="24"/>
          <w:lang w:eastAsia="sl-SI"/>
        </w:rPr>
        <w:t xml:space="preserve"> vidnejš</w:t>
      </w:r>
      <w:r w:rsidR="00112CFE">
        <w:rPr>
          <w:rFonts w:eastAsia="Times New Roman"/>
          <w:szCs w:val="24"/>
          <w:lang w:eastAsia="sl-SI"/>
        </w:rPr>
        <w:t>i</w:t>
      </w:r>
      <w:r w:rsidRPr="00733C41">
        <w:rPr>
          <w:rFonts w:eastAsia="Times New Roman"/>
          <w:szCs w:val="24"/>
          <w:lang w:eastAsia="sl-SI"/>
        </w:rPr>
        <w:t xml:space="preserve"> javnouradnišk</w:t>
      </w:r>
      <w:r w:rsidR="00112CFE">
        <w:rPr>
          <w:rFonts w:eastAsia="Times New Roman"/>
          <w:szCs w:val="24"/>
          <w:lang w:eastAsia="sl-SI"/>
        </w:rPr>
        <w:t>i</w:t>
      </w:r>
      <w:r w:rsidRPr="00733C41">
        <w:rPr>
          <w:rFonts w:eastAsia="Times New Roman"/>
          <w:szCs w:val="24"/>
          <w:lang w:eastAsia="sl-SI"/>
        </w:rPr>
        <w:t xml:space="preserve"> ali podob</w:t>
      </w:r>
      <w:r w:rsidR="00112CFE">
        <w:rPr>
          <w:rFonts w:eastAsia="Times New Roman"/>
          <w:szCs w:val="24"/>
          <w:lang w:eastAsia="sl-SI"/>
        </w:rPr>
        <w:t>e</w:t>
      </w:r>
      <w:r w:rsidRPr="00733C41">
        <w:rPr>
          <w:rFonts w:eastAsia="Times New Roman"/>
          <w:szCs w:val="24"/>
          <w:lang w:eastAsia="sl-SI"/>
        </w:rPr>
        <w:t xml:space="preserve">n </w:t>
      </w:r>
      <w:r w:rsidR="00112CFE">
        <w:rPr>
          <w:rFonts w:eastAsia="Times New Roman"/>
          <w:szCs w:val="24"/>
          <w:lang w:eastAsia="sl-SI"/>
        </w:rPr>
        <w:t>položaj</w:t>
      </w:r>
      <w:r w:rsidRPr="00733C41">
        <w:rPr>
          <w:rFonts w:eastAsia="Times New Roman"/>
          <w:szCs w:val="24"/>
          <w:lang w:eastAsia="sl-SI"/>
        </w:rPr>
        <w:t xml:space="preserve">, kar je pomenilo, da svojih sinov niso pošiljali v višje stopnje šol z namenom uradniškega izšolanja. Ostajali so premožnejši kmetovalci. Tako številčna rodbina je z nasledstvom povzročala nenehno drobljenje zemljiške posesti, saj je vsaka veja želela sinovom zagotoviti vsaj kmečko eksistenco. </w:t>
      </w:r>
    </w:p>
    <w:p w:rsidR="001C1723" w:rsidRPr="00733C41" w:rsidRDefault="001C1723" w:rsidP="00733C41">
      <w:pPr>
        <w:pStyle w:val="Brezrazmikov"/>
        <w:spacing w:line="360" w:lineRule="auto"/>
        <w:ind w:firstLine="708"/>
        <w:jc w:val="both"/>
      </w:pPr>
      <w:r w:rsidRPr="00733C41">
        <w:rPr>
          <w:rFonts w:eastAsia="Times New Roman"/>
          <w:szCs w:val="24"/>
          <w:lang w:eastAsia="sl-SI"/>
        </w:rPr>
        <w:t>Tudi njihov plemiški naziv, sicer v maticah prisoten vse do poznega 19. stoletja, je s tem nekolik</w:t>
      </w:r>
      <w:r w:rsidR="00690A91">
        <w:rPr>
          <w:rFonts w:eastAsia="Times New Roman"/>
          <w:szCs w:val="24"/>
          <w:lang w:eastAsia="sl-SI"/>
        </w:rPr>
        <w:t>o</w:t>
      </w:r>
      <w:r w:rsidRPr="00733C41">
        <w:rPr>
          <w:rFonts w:eastAsia="Times New Roman"/>
          <w:szCs w:val="24"/>
          <w:lang w:eastAsia="sl-SI"/>
        </w:rPr>
        <w:t xml:space="preserve"> izgubljal veljavo. Vendar je bil dejanski razlog izgube njihovega plemiškega statusa drugje, </w:t>
      </w:r>
      <w:r w:rsidR="00D55BD3" w:rsidRPr="00733C41">
        <w:rPr>
          <w:rFonts w:eastAsia="Times New Roman"/>
          <w:szCs w:val="24"/>
          <w:lang w:eastAsia="sl-SI"/>
        </w:rPr>
        <w:t>namreč</w:t>
      </w:r>
      <w:r w:rsidRPr="00733C41">
        <w:rPr>
          <w:rFonts w:eastAsia="Times New Roman"/>
          <w:szCs w:val="24"/>
          <w:lang w:eastAsia="sl-SI"/>
        </w:rPr>
        <w:t xml:space="preserve"> v ženitvi sinov še plemiških staršev z nevestami nižjega stanu. </w:t>
      </w:r>
      <w:r w:rsidR="00D55BD3" w:rsidRPr="00733C41">
        <w:rPr>
          <w:rFonts w:eastAsia="Times New Roman"/>
          <w:szCs w:val="24"/>
          <w:lang w:eastAsia="sl-SI"/>
        </w:rPr>
        <w:t xml:space="preserve">Vsi </w:t>
      </w:r>
      <w:r w:rsidRPr="00733C41">
        <w:rPr>
          <w:rFonts w:eastAsia="Times New Roman"/>
          <w:szCs w:val="24"/>
          <w:lang w:eastAsia="sl-SI"/>
        </w:rPr>
        <w:t>Jožefov</w:t>
      </w:r>
      <w:r w:rsidR="00D55BD3" w:rsidRPr="00733C41">
        <w:rPr>
          <w:rFonts w:eastAsia="Times New Roman"/>
          <w:szCs w:val="24"/>
          <w:lang w:eastAsia="sl-SI"/>
        </w:rPr>
        <w:t>i</w:t>
      </w:r>
      <w:r w:rsidRPr="00733C41">
        <w:rPr>
          <w:rFonts w:eastAsia="Times New Roman"/>
          <w:szCs w:val="24"/>
          <w:lang w:eastAsia="sl-SI"/>
        </w:rPr>
        <w:t xml:space="preserve"> </w:t>
      </w:r>
      <w:r w:rsidR="00D55BD3" w:rsidRPr="00733C41">
        <w:rPr>
          <w:rFonts w:eastAsia="Times New Roman"/>
          <w:szCs w:val="24"/>
          <w:lang w:eastAsia="sl-SI"/>
        </w:rPr>
        <w:t>predniki v preglednici št. 1</w:t>
      </w:r>
      <w:r w:rsidRPr="00733C41">
        <w:rPr>
          <w:rFonts w:eastAsia="Times New Roman"/>
          <w:szCs w:val="24"/>
          <w:lang w:eastAsia="sl-SI"/>
        </w:rPr>
        <w:t xml:space="preserve"> </w:t>
      </w:r>
      <w:r w:rsidR="00D55BD3" w:rsidRPr="00733C41">
        <w:rPr>
          <w:rFonts w:eastAsia="Times New Roman"/>
          <w:szCs w:val="24"/>
          <w:lang w:eastAsia="sl-SI"/>
        </w:rPr>
        <w:t xml:space="preserve">so </w:t>
      </w:r>
      <w:r w:rsidRPr="00733C41">
        <w:rPr>
          <w:rFonts w:eastAsia="Times New Roman"/>
          <w:szCs w:val="24"/>
          <w:lang w:eastAsia="sl-SI"/>
        </w:rPr>
        <w:t>se oženil</w:t>
      </w:r>
      <w:r w:rsidR="00D55BD3" w:rsidRPr="00733C41">
        <w:rPr>
          <w:rFonts w:eastAsia="Times New Roman"/>
          <w:szCs w:val="24"/>
          <w:lang w:eastAsia="sl-SI"/>
        </w:rPr>
        <w:t>i</w:t>
      </w:r>
      <w:r w:rsidRPr="00733C41">
        <w:rPr>
          <w:rFonts w:eastAsia="Times New Roman"/>
          <w:szCs w:val="24"/>
          <w:lang w:eastAsia="sl-SI"/>
        </w:rPr>
        <w:t xml:space="preserve"> </w:t>
      </w:r>
      <w:r w:rsidR="00D55BD3" w:rsidRPr="00733C41">
        <w:rPr>
          <w:rFonts w:eastAsia="Times New Roman"/>
          <w:szCs w:val="24"/>
          <w:lang w:eastAsia="sl-SI"/>
        </w:rPr>
        <w:t>s</w:t>
      </w:r>
      <w:r w:rsidRPr="00733C41">
        <w:rPr>
          <w:rFonts w:eastAsia="Times New Roman"/>
          <w:szCs w:val="24"/>
          <w:lang w:eastAsia="sl-SI"/>
        </w:rPr>
        <w:t xml:space="preserve"> </w:t>
      </w:r>
      <w:r w:rsidR="00D55BD3" w:rsidRPr="00733C41">
        <w:rPr>
          <w:rFonts w:eastAsia="Times New Roman"/>
          <w:szCs w:val="24"/>
          <w:lang w:eastAsia="sl-SI"/>
        </w:rPr>
        <w:t>hčerkam</w:t>
      </w:r>
      <w:r w:rsidRPr="00733C41">
        <w:rPr>
          <w:rFonts w:eastAsia="Times New Roman"/>
          <w:szCs w:val="24"/>
          <w:lang w:eastAsia="sl-SI"/>
        </w:rPr>
        <w:t>i</w:t>
      </w:r>
      <w:r w:rsidR="00D55BD3" w:rsidRPr="00733C41">
        <w:rPr>
          <w:rFonts w:eastAsia="Times New Roman"/>
          <w:szCs w:val="24"/>
          <w:lang w:eastAsia="sl-SI"/>
        </w:rPr>
        <w:t xml:space="preserve"> svobodnih kmetov ali celo podložnikov</w:t>
      </w:r>
      <w:r w:rsidRPr="00733C41">
        <w:rPr>
          <w:rFonts w:eastAsia="Times New Roman"/>
          <w:szCs w:val="24"/>
          <w:lang w:eastAsia="sl-SI"/>
        </w:rPr>
        <w:t>, se pravi z neplemeniti</w:t>
      </w:r>
      <w:r w:rsidR="00D55BD3" w:rsidRPr="00733C41">
        <w:rPr>
          <w:rFonts w:eastAsia="Times New Roman"/>
          <w:szCs w:val="24"/>
          <w:lang w:eastAsia="sl-SI"/>
        </w:rPr>
        <w:t>mi</w:t>
      </w:r>
      <w:r w:rsidRPr="00733C41">
        <w:rPr>
          <w:rFonts w:eastAsia="Times New Roman"/>
          <w:szCs w:val="24"/>
          <w:lang w:eastAsia="sl-SI"/>
        </w:rPr>
        <w:t xml:space="preserve"> (</w:t>
      </w:r>
      <w:r w:rsidR="0033490B" w:rsidRPr="00733C41">
        <w:rPr>
          <w:rFonts w:eastAsia="Times New Roman"/>
          <w:szCs w:val="24"/>
          <w:lang w:eastAsia="sl-SI"/>
        </w:rPr>
        <w:t>Ka</w:t>
      </w:r>
      <w:r w:rsidR="008E6CE1">
        <w:rPr>
          <w:rFonts w:eastAsia="Times New Roman"/>
          <w:szCs w:val="24"/>
          <w:lang w:eastAsia="sl-SI"/>
        </w:rPr>
        <w:t xml:space="preserve">rolina </w:t>
      </w:r>
      <w:r w:rsidR="0033490B" w:rsidRPr="00733C41">
        <w:rPr>
          <w:rFonts w:eastAsia="Times New Roman"/>
          <w:szCs w:val="24"/>
          <w:lang w:eastAsia="sl-SI"/>
        </w:rPr>
        <w:t>G</w:t>
      </w:r>
      <w:r w:rsidR="008E6CE1">
        <w:rPr>
          <w:rFonts w:eastAsia="Times New Roman"/>
          <w:szCs w:val="24"/>
          <w:lang w:eastAsia="sl-SI"/>
        </w:rPr>
        <w:t>odina</w:t>
      </w:r>
      <w:r w:rsidRPr="00733C41">
        <w:rPr>
          <w:rFonts w:eastAsia="Times New Roman"/>
          <w:szCs w:val="24"/>
          <w:lang w:eastAsia="sl-SI"/>
        </w:rPr>
        <w:t>: izjava J</w:t>
      </w:r>
      <w:r w:rsidR="008E6CE1">
        <w:rPr>
          <w:rFonts w:eastAsia="Times New Roman"/>
          <w:szCs w:val="24"/>
          <w:lang w:eastAsia="sl-SI"/>
        </w:rPr>
        <w:t xml:space="preserve">ožefa </w:t>
      </w:r>
      <w:r w:rsidRPr="00733C41">
        <w:rPr>
          <w:rFonts w:eastAsia="Times New Roman"/>
          <w:szCs w:val="24"/>
          <w:lang w:eastAsia="sl-SI"/>
        </w:rPr>
        <w:t>G</w:t>
      </w:r>
      <w:r w:rsidR="008E6CE1">
        <w:rPr>
          <w:rFonts w:eastAsia="Times New Roman"/>
          <w:szCs w:val="24"/>
          <w:lang w:eastAsia="sl-SI"/>
        </w:rPr>
        <w:t>odine</w:t>
      </w:r>
      <w:r w:rsidRPr="00733C41">
        <w:rPr>
          <w:rFonts w:eastAsia="Times New Roman"/>
          <w:szCs w:val="24"/>
          <w:lang w:eastAsia="sl-SI"/>
        </w:rPr>
        <w:t xml:space="preserve"> njej o izgubi statusa zavoljo dedove druge poroke). </w:t>
      </w:r>
      <w:r w:rsidRPr="00733C41">
        <w:t xml:space="preserve">Ko se je to </w:t>
      </w:r>
      <w:r w:rsidR="00203297">
        <w:t>ponovilo pri</w:t>
      </w:r>
      <w:r w:rsidRPr="00733C41">
        <w:t xml:space="preserve"> dve</w:t>
      </w:r>
      <w:r w:rsidR="00203297">
        <w:t>h</w:t>
      </w:r>
      <w:r w:rsidRPr="00733C41">
        <w:t xml:space="preserve"> generacij</w:t>
      </w:r>
      <w:r w:rsidR="00203297">
        <w:t>ah</w:t>
      </w:r>
      <w:r w:rsidRPr="00733C41">
        <w:t xml:space="preserve"> in prišlo kot uradna informacija na sedež županije, je praktično samodejno sledilo ugašenje </w:t>
      </w:r>
      <w:r w:rsidR="002C39B3">
        <w:t>ali</w:t>
      </w:r>
      <w:r w:rsidRPr="00733C41">
        <w:t xml:space="preserve"> odvzem statusa tisti veji rodu. </w:t>
      </w:r>
      <w:r w:rsidR="00D55BD3" w:rsidRPr="00733C41">
        <w:t>Očitno</w:t>
      </w:r>
      <w:r w:rsidRPr="00733C41">
        <w:t xml:space="preserve"> se je J</w:t>
      </w:r>
      <w:r w:rsidR="008E6CE1">
        <w:t>ožef</w:t>
      </w:r>
      <w:r w:rsidRPr="00733C41">
        <w:t xml:space="preserve"> dobro zavedal svojega plemiškega porekla, pa tudi tu zapisanega o izgubi statusa. </w:t>
      </w:r>
    </w:p>
    <w:p w:rsidR="001C1723" w:rsidRPr="004F367C" w:rsidRDefault="001C1723" w:rsidP="004F367C">
      <w:pPr>
        <w:pStyle w:val="Brezrazmikov"/>
      </w:pPr>
    </w:p>
    <w:p w:rsidR="001C1723" w:rsidRPr="00733C41" w:rsidRDefault="001C1723" w:rsidP="001C1723">
      <w:pPr>
        <w:pStyle w:val="Brezrazmikov"/>
        <w:spacing w:line="276" w:lineRule="auto"/>
        <w:jc w:val="both"/>
        <w:rPr>
          <w:rFonts w:eastAsia="Times New Roman"/>
          <w:b/>
          <w:bCs/>
          <w:szCs w:val="24"/>
          <w:lang w:eastAsia="sl-SI"/>
        </w:rPr>
      </w:pPr>
      <w:r w:rsidRPr="00733C41">
        <w:rPr>
          <w:rFonts w:eastAsia="Times New Roman"/>
          <w:b/>
          <w:bCs/>
          <w:szCs w:val="24"/>
          <w:lang w:eastAsia="sl-SI"/>
        </w:rPr>
        <w:t xml:space="preserve">Jožef Godina od rojstva do predbožičnih dni 1918 </w:t>
      </w:r>
    </w:p>
    <w:p w:rsidR="001C1723" w:rsidRPr="0071209E" w:rsidRDefault="001C1723" w:rsidP="001C1723">
      <w:pPr>
        <w:pStyle w:val="Brezrazmikov"/>
      </w:pPr>
    </w:p>
    <w:p w:rsidR="00D22545" w:rsidRDefault="001C1723" w:rsidP="00D22545">
      <w:pPr>
        <w:pStyle w:val="Brezrazmikov"/>
        <w:spacing w:line="360" w:lineRule="auto"/>
        <w:ind w:firstLine="708"/>
        <w:jc w:val="both"/>
        <w:rPr>
          <w:rFonts w:eastAsia="Times New Roman"/>
          <w:szCs w:val="24"/>
          <w:lang w:eastAsia="sl-SI"/>
        </w:rPr>
      </w:pPr>
      <w:r w:rsidRPr="00733C41">
        <w:rPr>
          <w:rFonts w:eastAsia="Times New Roman"/>
          <w:szCs w:val="24"/>
          <w:lang w:eastAsia="sl-SI"/>
        </w:rPr>
        <w:t xml:space="preserve">Vas Dolnja Bistrica, ena od tamkajšnjih treh istega imena, </w:t>
      </w:r>
      <w:r w:rsidR="004F367C" w:rsidRPr="00733C41">
        <w:rPr>
          <w:rFonts w:eastAsia="Times New Roman"/>
          <w:szCs w:val="24"/>
          <w:lang w:eastAsia="sl-SI"/>
        </w:rPr>
        <w:t xml:space="preserve">ki </w:t>
      </w:r>
      <w:r w:rsidRPr="00733C41">
        <w:rPr>
          <w:rFonts w:eastAsia="Times New Roman"/>
          <w:szCs w:val="24"/>
          <w:lang w:eastAsia="sl-SI"/>
        </w:rPr>
        <w:t>lež</w:t>
      </w:r>
      <w:r w:rsidR="002C39B3">
        <w:rPr>
          <w:rFonts w:eastAsia="Times New Roman"/>
          <w:szCs w:val="24"/>
          <w:lang w:eastAsia="sl-SI"/>
        </w:rPr>
        <w:t>ijo</w:t>
      </w:r>
      <w:r w:rsidRPr="00733C41">
        <w:rPr>
          <w:rFonts w:eastAsia="Times New Roman"/>
          <w:szCs w:val="24"/>
          <w:lang w:eastAsia="sl-SI"/>
        </w:rPr>
        <w:t xml:space="preserve"> v zaporedju tik ob Muri med Melinci in Hotizo ter se ločijo s predponami Gornja, Srednja in Dolnja, na </w:t>
      </w:r>
      <w:r w:rsidR="002C39B3">
        <w:rPr>
          <w:rFonts w:eastAsia="Times New Roman"/>
          <w:szCs w:val="24"/>
          <w:lang w:eastAsia="sl-SI"/>
        </w:rPr>
        <w:t>območju</w:t>
      </w:r>
      <w:r w:rsidR="002C39B3" w:rsidRPr="00733C41">
        <w:rPr>
          <w:rFonts w:eastAsia="Times New Roman"/>
          <w:szCs w:val="24"/>
          <w:lang w:eastAsia="sl-SI"/>
        </w:rPr>
        <w:t xml:space="preserve"> </w:t>
      </w:r>
      <w:r w:rsidRPr="00733C41">
        <w:rPr>
          <w:rFonts w:eastAsia="Times New Roman"/>
          <w:szCs w:val="24"/>
          <w:lang w:eastAsia="sl-SI"/>
        </w:rPr>
        <w:t xml:space="preserve">katerih so ljudje zagotovo živeli že vsaj </w:t>
      </w:r>
      <w:r w:rsidR="002C39B3">
        <w:rPr>
          <w:rFonts w:eastAsia="Times New Roman"/>
          <w:szCs w:val="24"/>
          <w:lang w:eastAsia="sl-SI"/>
        </w:rPr>
        <w:t xml:space="preserve">pred </w:t>
      </w:r>
      <w:r w:rsidRPr="00733C41">
        <w:rPr>
          <w:rFonts w:eastAsia="Times New Roman"/>
          <w:szCs w:val="24"/>
          <w:lang w:eastAsia="sl-SI"/>
        </w:rPr>
        <w:t>sedemsto let</w:t>
      </w:r>
      <w:r w:rsidR="002C39B3">
        <w:rPr>
          <w:rFonts w:eastAsia="Times New Roman"/>
          <w:szCs w:val="24"/>
          <w:lang w:eastAsia="sl-SI"/>
        </w:rPr>
        <w:t>i</w:t>
      </w:r>
      <w:r w:rsidRPr="00733C41">
        <w:rPr>
          <w:rFonts w:eastAsia="Times New Roman"/>
          <w:szCs w:val="24"/>
          <w:lang w:eastAsia="sl-SI"/>
        </w:rPr>
        <w:t>, je na prelomu stoletja štela okrog 500 prebivalcev.</w:t>
      </w:r>
      <w:r w:rsidRPr="00733C41">
        <w:rPr>
          <w:rStyle w:val="Sprotnaopomba-sklic"/>
          <w:rFonts w:eastAsia="Times New Roman"/>
          <w:szCs w:val="24"/>
          <w:lang w:eastAsia="sl-SI"/>
        </w:rPr>
        <w:footnoteReference w:id="17"/>
      </w:r>
      <w:r w:rsidRPr="00733C41">
        <w:rPr>
          <w:rFonts w:eastAsia="Times New Roman"/>
          <w:szCs w:val="24"/>
          <w:lang w:eastAsia="sl-SI"/>
        </w:rPr>
        <w:t xml:space="preserve"> Velika večina je torej poznala očeta</w:t>
      </w:r>
      <w:r w:rsidR="002C39B3">
        <w:rPr>
          <w:rFonts w:eastAsia="Times New Roman"/>
          <w:szCs w:val="24"/>
          <w:lang w:eastAsia="sl-SI"/>
        </w:rPr>
        <w:t xml:space="preserve"> in</w:t>
      </w:r>
      <w:r w:rsidRPr="00733C41">
        <w:rPr>
          <w:rFonts w:eastAsia="Times New Roman"/>
          <w:szCs w:val="24"/>
          <w:lang w:eastAsia="sl-SI"/>
        </w:rPr>
        <w:t xml:space="preserve"> tudi celotno </w:t>
      </w:r>
      <w:r w:rsidR="00FD57D1">
        <w:rPr>
          <w:rFonts w:eastAsia="Times New Roman"/>
          <w:szCs w:val="24"/>
          <w:lang w:eastAsia="sl-SI"/>
        </w:rPr>
        <w:t>'</w:t>
      </w:r>
      <w:r w:rsidRPr="00733C41">
        <w:rPr>
          <w:rFonts w:eastAsia="Times New Roman"/>
          <w:szCs w:val="24"/>
          <w:lang w:eastAsia="sl-SI"/>
        </w:rPr>
        <w:t>ródbino</w:t>
      </w:r>
      <w:r w:rsidR="00FD57D1">
        <w:rPr>
          <w:rFonts w:eastAsia="Times New Roman"/>
          <w:szCs w:val="24"/>
          <w:lang w:eastAsia="sl-SI"/>
        </w:rPr>
        <w:t>'</w:t>
      </w:r>
      <w:r w:rsidRPr="00733C41">
        <w:rPr>
          <w:rFonts w:eastAsia="Times New Roman"/>
          <w:szCs w:val="24"/>
          <w:lang w:eastAsia="sl-SI"/>
        </w:rPr>
        <w:t xml:space="preserve"> Godina.</w:t>
      </w:r>
    </w:p>
    <w:p w:rsidR="001C1723" w:rsidRPr="00D22545" w:rsidRDefault="001C1723" w:rsidP="00D22545">
      <w:pPr>
        <w:pStyle w:val="Brezrazmikov"/>
        <w:spacing w:line="360" w:lineRule="auto"/>
        <w:ind w:firstLine="708"/>
        <w:jc w:val="both"/>
        <w:rPr>
          <w:rFonts w:eastAsia="Times New Roman"/>
          <w:szCs w:val="24"/>
          <w:lang w:eastAsia="sl-SI"/>
        </w:rPr>
      </w:pPr>
      <w:r w:rsidRPr="00733C41">
        <w:rPr>
          <w:rFonts w:eastAsia="Times New Roman"/>
          <w:szCs w:val="24"/>
          <w:lang w:eastAsia="sl-SI"/>
        </w:rPr>
        <w:t xml:space="preserve">Malo pred koncem 19. stoletja (12. </w:t>
      </w:r>
      <w:r w:rsidR="0093158E">
        <w:rPr>
          <w:rFonts w:eastAsia="Times New Roman"/>
          <w:szCs w:val="24"/>
          <w:lang w:eastAsia="sl-SI"/>
        </w:rPr>
        <w:t>marca</w:t>
      </w:r>
      <w:r w:rsidRPr="00733C41">
        <w:rPr>
          <w:rFonts w:eastAsia="Times New Roman"/>
          <w:szCs w:val="24"/>
          <w:lang w:eastAsia="sl-SI"/>
        </w:rPr>
        <w:t xml:space="preserve"> 1898) je bil</w:t>
      </w:r>
      <w:r w:rsidR="008E6CE1">
        <w:rPr>
          <w:rFonts w:eastAsia="Times New Roman"/>
          <w:szCs w:val="24"/>
          <w:lang w:eastAsia="sl-SI"/>
        </w:rPr>
        <w:t xml:space="preserve"> </w:t>
      </w:r>
      <w:r w:rsidRPr="00733C41">
        <w:rPr>
          <w:rFonts w:eastAsia="Times New Roman"/>
          <w:szCs w:val="24"/>
          <w:lang w:eastAsia="sl-SI"/>
        </w:rPr>
        <w:t>G</w:t>
      </w:r>
      <w:r w:rsidR="008E6CE1">
        <w:rPr>
          <w:rFonts w:eastAsia="Times New Roman"/>
          <w:szCs w:val="24"/>
          <w:lang w:eastAsia="sl-SI"/>
        </w:rPr>
        <w:t>odina</w:t>
      </w:r>
      <w:r w:rsidRPr="00733C41">
        <w:rPr>
          <w:rFonts w:eastAsia="Times New Roman"/>
          <w:szCs w:val="24"/>
          <w:lang w:eastAsia="sl-SI"/>
        </w:rPr>
        <w:t xml:space="preserve"> rojen kot </w:t>
      </w:r>
      <w:r w:rsidR="008E6CE1">
        <w:rPr>
          <w:rFonts w:eastAsia="Times New Roman"/>
          <w:szCs w:val="24"/>
          <w:lang w:eastAsia="sl-SI"/>
        </w:rPr>
        <w:t>tretji</w:t>
      </w:r>
      <w:r w:rsidRPr="00733C41">
        <w:rPr>
          <w:rFonts w:eastAsia="Times New Roman"/>
          <w:szCs w:val="24"/>
          <w:lang w:eastAsia="sl-SI"/>
        </w:rPr>
        <w:t xml:space="preserve"> izmed desetih otrok Marka in Marije</w:t>
      </w:r>
      <w:r w:rsidR="00C45432" w:rsidRPr="00733C41">
        <w:rPr>
          <w:rFonts w:eastAsia="Times New Roman"/>
          <w:szCs w:val="24"/>
          <w:lang w:eastAsia="sl-SI"/>
        </w:rPr>
        <w:t>,</w:t>
      </w:r>
      <w:r w:rsidR="00F60091">
        <w:rPr>
          <w:rFonts w:eastAsia="Times New Roman"/>
          <w:szCs w:val="24"/>
          <w:lang w:eastAsia="sl-SI"/>
        </w:rPr>
        <w:t xml:space="preserve"> kot drugi sin za Martinom;</w:t>
      </w:r>
      <w:r w:rsidR="00C45432" w:rsidRPr="00733C41">
        <w:rPr>
          <w:rFonts w:eastAsia="Times New Roman"/>
          <w:szCs w:val="24"/>
          <w:lang w:eastAsia="sl-SI"/>
        </w:rPr>
        <w:t xml:space="preserve"> m</w:t>
      </w:r>
      <w:r w:rsidRPr="00733C41">
        <w:rPr>
          <w:szCs w:val="24"/>
          <w:shd w:val="clear" w:color="auto" w:fill="FFFFFF"/>
        </w:rPr>
        <w:t>ed mlajši</w:t>
      </w:r>
      <w:r w:rsidR="00C45432" w:rsidRPr="00733C41">
        <w:rPr>
          <w:szCs w:val="24"/>
          <w:shd w:val="clear" w:color="auto" w:fill="FFFFFF"/>
        </w:rPr>
        <w:t>mi</w:t>
      </w:r>
      <w:r w:rsidRPr="00733C41">
        <w:rPr>
          <w:szCs w:val="24"/>
          <w:shd w:val="clear" w:color="auto" w:fill="FFFFFF"/>
        </w:rPr>
        <w:t xml:space="preserve"> brat</w:t>
      </w:r>
      <w:r w:rsidR="00C45432" w:rsidRPr="00733C41">
        <w:rPr>
          <w:szCs w:val="24"/>
          <w:shd w:val="clear" w:color="auto" w:fill="FFFFFF"/>
        </w:rPr>
        <w:t>i</w:t>
      </w:r>
      <w:r w:rsidRPr="00733C41">
        <w:rPr>
          <w:szCs w:val="24"/>
          <w:shd w:val="clear" w:color="auto" w:fill="FFFFFF"/>
        </w:rPr>
        <w:t xml:space="preserve"> </w:t>
      </w:r>
      <w:r w:rsidR="00F60091">
        <w:rPr>
          <w:szCs w:val="24"/>
          <w:shd w:val="clear" w:color="auto" w:fill="FFFFFF"/>
        </w:rPr>
        <w:t>je tudi</w:t>
      </w:r>
      <w:r w:rsidRPr="00733C41">
        <w:rPr>
          <w:szCs w:val="24"/>
          <w:shd w:val="clear" w:color="auto" w:fill="FFFFFF"/>
        </w:rPr>
        <w:t xml:space="preserve"> znan </w:t>
      </w:r>
      <w:r w:rsidR="004F367C" w:rsidRPr="00733C41">
        <w:rPr>
          <w:szCs w:val="24"/>
          <w:shd w:val="clear" w:color="auto" w:fill="FFFFFF"/>
        </w:rPr>
        <w:t xml:space="preserve">partizan ter povojni </w:t>
      </w:r>
      <w:r w:rsidRPr="00733C41">
        <w:rPr>
          <w:szCs w:val="24"/>
          <w:shd w:val="clear" w:color="auto" w:fill="FFFFFF"/>
        </w:rPr>
        <w:t xml:space="preserve">javni kulturni delavec in pisatelj Ferdo. </w:t>
      </w:r>
    </w:p>
    <w:p w:rsidR="00414B10" w:rsidRPr="00733C41" w:rsidRDefault="001C1723" w:rsidP="00733C41">
      <w:pPr>
        <w:pStyle w:val="Brezrazmikov"/>
        <w:spacing w:line="360" w:lineRule="auto"/>
        <w:ind w:firstLine="708"/>
        <w:jc w:val="both"/>
        <w:rPr>
          <w:rFonts w:eastAsia="Times New Roman"/>
          <w:bCs/>
          <w:szCs w:val="24"/>
          <w:lang w:eastAsia="sl-SI"/>
        </w:rPr>
      </w:pPr>
      <w:r w:rsidRPr="00733C41">
        <w:rPr>
          <w:rFonts w:eastAsia="Times New Roman"/>
          <w:szCs w:val="24"/>
          <w:lang w:eastAsia="sl-SI"/>
        </w:rPr>
        <w:lastRenderedPageBreak/>
        <w:t>Oče Marko Godina</w:t>
      </w:r>
      <w:r w:rsidR="001D6B87" w:rsidRPr="00733C41">
        <w:rPr>
          <w:rFonts w:eastAsia="Times New Roman"/>
          <w:szCs w:val="24"/>
          <w:lang w:eastAsia="sl-SI"/>
        </w:rPr>
        <w:t>, nekdaj madžarski vojak,</w:t>
      </w:r>
      <w:r w:rsidRPr="00733C41">
        <w:rPr>
          <w:rFonts w:eastAsia="Times New Roman"/>
          <w:szCs w:val="24"/>
          <w:lang w:eastAsia="sl-SI"/>
        </w:rPr>
        <w:t xml:space="preserve"> je v letih Jožefovega odraščanja imel gostilničarsko obrt na Dolnji Bistrici in </w:t>
      </w:r>
      <w:r w:rsidR="0093158E">
        <w:rPr>
          <w:rFonts w:eastAsia="Times New Roman"/>
          <w:szCs w:val="24"/>
          <w:lang w:eastAsia="sl-SI"/>
        </w:rPr>
        <w:t xml:space="preserve">je </w:t>
      </w:r>
      <w:r w:rsidRPr="00733C41">
        <w:rPr>
          <w:rFonts w:eastAsia="Times New Roman"/>
          <w:szCs w:val="24"/>
          <w:lang w:eastAsia="sl-SI"/>
        </w:rPr>
        <w:t xml:space="preserve">tudi zato spadal med takrat najbolj znane Dolnjebistričane. </w:t>
      </w:r>
      <w:r w:rsidR="00C45432" w:rsidRPr="00733C41">
        <w:rPr>
          <w:rFonts w:eastAsia="Times New Roman"/>
          <w:szCs w:val="24"/>
          <w:lang w:eastAsia="sl-SI"/>
        </w:rPr>
        <w:t>Sin</w:t>
      </w:r>
      <w:r w:rsidR="006A309B">
        <w:rPr>
          <w:rFonts w:eastAsia="Times New Roman"/>
          <w:szCs w:val="24"/>
          <w:lang w:eastAsia="sl-SI"/>
        </w:rPr>
        <w:t>a</w:t>
      </w:r>
      <w:r w:rsidRPr="00733C41">
        <w:rPr>
          <w:rFonts w:eastAsia="Times New Roman"/>
          <w:szCs w:val="24"/>
          <w:lang w:eastAsia="sl-SI"/>
        </w:rPr>
        <w:t xml:space="preserve"> Jožef</w:t>
      </w:r>
      <w:r w:rsidR="006A309B">
        <w:rPr>
          <w:rFonts w:eastAsia="Times New Roman"/>
          <w:szCs w:val="24"/>
          <w:lang w:eastAsia="sl-SI"/>
        </w:rPr>
        <w:t>a</w:t>
      </w:r>
      <w:r w:rsidRPr="00733C41">
        <w:rPr>
          <w:rFonts w:eastAsia="Times New Roman"/>
          <w:szCs w:val="24"/>
          <w:lang w:eastAsia="sl-SI"/>
        </w:rPr>
        <w:t xml:space="preserve"> je poklicno namenil </w:t>
      </w:r>
      <w:r w:rsidR="006A309B">
        <w:rPr>
          <w:rFonts w:eastAsia="Times New Roman"/>
          <w:szCs w:val="24"/>
          <w:lang w:eastAsia="sl-SI"/>
        </w:rPr>
        <w:t xml:space="preserve">za </w:t>
      </w:r>
      <w:r w:rsidRPr="00733C41">
        <w:rPr>
          <w:rFonts w:eastAsia="Times New Roman"/>
          <w:szCs w:val="24"/>
          <w:lang w:eastAsia="sl-SI"/>
        </w:rPr>
        <w:t xml:space="preserve">nadaljevanje obrti, se pravi za gostilničarja, za kar bi </w:t>
      </w:r>
      <w:r w:rsidR="00C45432" w:rsidRPr="00733C41">
        <w:rPr>
          <w:rFonts w:eastAsia="Times New Roman"/>
          <w:szCs w:val="24"/>
          <w:lang w:eastAsia="sl-SI"/>
        </w:rPr>
        <w:t xml:space="preserve">ta </w:t>
      </w:r>
      <w:r w:rsidRPr="00733C41">
        <w:rPr>
          <w:rFonts w:eastAsia="Times New Roman"/>
          <w:szCs w:val="24"/>
          <w:lang w:eastAsia="sl-SI"/>
        </w:rPr>
        <w:t xml:space="preserve">nujno moral dokončati vsaj nižjo gimnazijo, s katero bi lahko zaprosil za prenos obrtne pravice z očeta nase. </w:t>
      </w:r>
      <w:r w:rsidRPr="00733C41">
        <w:rPr>
          <w:rFonts w:eastAsia="Times New Roman"/>
          <w:bCs/>
          <w:szCs w:val="24"/>
          <w:lang w:eastAsia="sl-SI"/>
        </w:rPr>
        <w:t xml:space="preserve">Osnovno šolanje je </w:t>
      </w:r>
      <w:r w:rsidR="001D6B87" w:rsidRPr="00733C41">
        <w:rPr>
          <w:rFonts w:eastAsia="Times New Roman"/>
          <w:bCs/>
          <w:szCs w:val="24"/>
          <w:lang w:eastAsia="sl-SI"/>
        </w:rPr>
        <w:t xml:space="preserve">sprva </w:t>
      </w:r>
      <w:r w:rsidRPr="00733C41">
        <w:rPr>
          <w:rFonts w:eastAsia="Times New Roman"/>
          <w:bCs/>
          <w:szCs w:val="24"/>
          <w:lang w:eastAsia="sl-SI"/>
        </w:rPr>
        <w:t>opravl</w:t>
      </w:r>
      <w:r w:rsidR="001D6B87" w:rsidRPr="00733C41">
        <w:rPr>
          <w:rFonts w:eastAsia="Times New Roman"/>
          <w:bCs/>
          <w:szCs w:val="24"/>
          <w:lang w:eastAsia="sl-SI"/>
        </w:rPr>
        <w:t>jal</w:t>
      </w:r>
      <w:r w:rsidRPr="00733C41">
        <w:rPr>
          <w:rFonts w:eastAsia="Times New Roman"/>
          <w:bCs/>
          <w:szCs w:val="24"/>
          <w:lang w:eastAsia="sl-SI"/>
        </w:rPr>
        <w:t xml:space="preserve"> v </w:t>
      </w:r>
      <w:r w:rsidR="001D6B87" w:rsidRPr="00733C41">
        <w:rPr>
          <w:rFonts w:eastAsia="Times New Roman"/>
          <w:bCs/>
          <w:szCs w:val="24"/>
          <w:lang w:eastAsia="sl-SI"/>
        </w:rPr>
        <w:t>njim</w:t>
      </w:r>
      <w:r w:rsidR="00F92A97" w:rsidRPr="00733C41">
        <w:rPr>
          <w:rFonts w:eastAsia="Times New Roman"/>
          <w:bCs/>
          <w:szCs w:val="24"/>
          <w:lang w:eastAsia="sl-SI"/>
        </w:rPr>
        <w:t xml:space="preserve"> </w:t>
      </w:r>
      <w:r w:rsidR="001D6B87" w:rsidRPr="00733C41">
        <w:rPr>
          <w:rFonts w:eastAsia="Times New Roman"/>
          <w:bCs/>
          <w:szCs w:val="24"/>
          <w:lang w:eastAsia="sl-SI"/>
        </w:rPr>
        <w:t>naj</w:t>
      </w:r>
      <w:r w:rsidRPr="00733C41">
        <w:rPr>
          <w:rFonts w:eastAsia="Times New Roman"/>
          <w:bCs/>
          <w:szCs w:val="24"/>
          <w:lang w:eastAsia="sl-SI"/>
        </w:rPr>
        <w:t xml:space="preserve">bližji </w:t>
      </w:r>
      <w:r w:rsidR="00C45432" w:rsidRPr="00733C41">
        <w:rPr>
          <w:rFonts w:eastAsia="Times New Roman"/>
          <w:bCs/>
          <w:szCs w:val="24"/>
          <w:lang w:eastAsia="sl-SI"/>
        </w:rPr>
        <w:t>dvo</w:t>
      </w:r>
      <w:r w:rsidRPr="00733C41">
        <w:rPr>
          <w:rFonts w:eastAsia="Times New Roman"/>
          <w:bCs/>
          <w:szCs w:val="24"/>
          <w:lang w:eastAsia="sl-SI"/>
        </w:rPr>
        <w:t xml:space="preserve">razrednici </w:t>
      </w:r>
      <w:r w:rsidR="001D6B87" w:rsidRPr="00733C41">
        <w:rPr>
          <w:rFonts w:eastAsia="Times New Roman"/>
          <w:bCs/>
          <w:szCs w:val="24"/>
          <w:lang w:eastAsia="sl-SI"/>
        </w:rPr>
        <w:t>na Dolnji Bistrici (ustanovljen</w:t>
      </w:r>
      <w:r w:rsidR="006A309B">
        <w:rPr>
          <w:rFonts w:eastAsia="Times New Roman"/>
          <w:bCs/>
          <w:szCs w:val="24"/>
          <w:lang w:eastAsia="sl-SI"/>
        </w:rPr>
        <w:t>i</w:t>
      </w:r>
      <w:r w:rsidR="001D6B87" w:rsidRPr="00733C41">
        <w:rPr>
          <w:rFonts w:eastAsia="Times New Roman"/>
          <w:bCs/>
          <w:szCs w:val="24"/>
          <w:lang w:eastAsia="sl-SI"/>
        </w:rPr>
        <w:t xml:space="preserve"> 1902), kamor je </w:t>
      </w:r>
      <w:r w:rsidR="00C45432" w:rsidRPr="00733C41">
        <w:rPr>
          <w:rFonts w:eastAsia="Times New Roman"/>
          <w:bCs/>
          <w:szCs w:val="24"/>
          <w:lang w:eastAsia="sl-SI"/>
        </w:rPr>
        <w:t xml:space="preserve">bil očitno </w:t>
      </w:r>
      <w:r w:rsidR="001D6B87" w:rsidRPr="00733C41">
        <w:rPr>
          <w:rFonts w:eastAsia="Times New Roman"/>
          <w:bCs/>
          <w:szCs w:val="24"/>
          <w:lang w:eastAsia="sl-SI"/>
        </w:rPr>
        <w:t>vpisan</w:t>
      </w:r>
      <w:r w:rsidR="00271F00" w:rsidRPr="00733C41">
        <w:rPr>
          <w:rFonts w:eastAsia="Times New Roman"/>
          <w:bCs/>
          <w:szCs w:val="24"/>
          <w:lang w:eastAsia="sl-SI"/>
        </w:rPr>
        <w:t xml:space="preserve"> </w:t>
      </w:r>
      <w:r w:rsidR="00C45432" w:rsidRPr="00733C41">
        <w:rPr>
          <w:rFonts w:eastAsia="Times New Roman"/>
          <w:bCs/>
          <w:szCs w:val="24"/>
          <w:lang w:eastAsia="sl-SI"/>
        </w:rPr>
        <w:t xml:space="preserve">najpozneje </w:t>
      </w:r>
      <w:r w:rsidR="00F92A97" w:rsidRPr="00733C41">
        <w:rPr>
          <w:rFonts w:eastAsia="Times New Roman"/>
          <w:bCs/>
          <w:szCs w:val="24"/>
          <w:lang w:eastAsia="sl-SI"/>
        </w:rPr>
        <w:t>leta 190</w:t>
      </w:r>
      <w:r w:rsidR="00C45432" w:rsidRPr="00733C41">
        <w:rPr>
          <w:rFonts w:eastAsia="Times New Roman"/>
          <w:bCs/>
          <w:szCs w:val="24"/>
          <w:lang w:eastAsia="sl-SI"/>
        </w:rPr>
        <w:t>6</w:t>
      </w:r>
      <w:r w:rsidR="00F92A97" w:rsidRPr="00733C41">
        <w:rPr>
          <w:rFonts w:eastAsia="Times New Roman"/>
          <w:bCs/>
          <w:szCs w:val="24"/>
          <w:lang w:eastAsia="sl-SI"/>
        </w:rPr>
        <w:t>.</w:t>
      </w:r>
      <w:r w:rsidR="00BD3D85" w:rsidRPr="00733C41">
        <w:rPr>
          <w:rStyle w:val="Sprotnaopomba-sklic"/>
          <w:rFonts w:eastAsia="Times New Roman"/>
          <w:bCs/>
          <w:szCs w:val="24"/>
          <w:lang w:eastAsia="sl-SI"/>
        </w:rPr>
        <w:footnoteReference w:id="18"/>
      </w:r>
      <w:r w:rsidRPr="00733C41">
        <w:rPr>
          <w:rFonts w:eastAsia="Times New Roman"/>
          <w:bCs/>
          <w:szCs w:val="24"/>
          <w:lang w:eastAsia="sl-SI"/>
        </w:rPr>
        <w:t xml:space="preserve"> </w:t>
      </w:r>
      <w:r w:rsidR="00271F00" w:rsidRPr="00733C41">
        <w:rPr>
          <w:rFonts w:eastAsia="Times New Roman"/>
          <w:bCs/>
          <w:szCs w:val="24"/>
          <w:lang w:eastAsia="sl-SI"/>
        </w:rPr>
        <w:t>Dese</w:t>
      </w:r>
      <w:r w:rsidR="00F92A97" w:rsidRPr="00733C41">
        <w:rPr>
          <w:rFonts w:eastAsia="Times New Roman"/>
          <w:bCs/>
          <w:szCs w:val="24"/>
          <w:lang w:eastAsia="sl-SI"/>
        </w:rPr>
        <w:t>tletnega (190</w:t>
      </w:r>
      <w:r w:rsidR="00271F00" w:rsidRPr="00733C41">
        <w:rPr>
          <w:rFonts w:eastAsia="Times New Roman"/>
          <w:bCs/>
          <w:szCs w:val="24"/>
          <w:lang w:eastAsia="sl-SI"/>
        </w:rPr>
        <w:t>8)</w:t>
      </w:r>
      <w:r w:rsidR="00F92A97" w:rsidRPr="00733C41">
        <w:rPr>
          <w:rFonts w:eastAsia="Times New Roman"/>
          <w:bCs/>
          <w:szCs w:val="24"/>
          <w:lang w:eastAsia="sl-SI"/>
        </w:rPr>
        <w:t xml:space="preserve"> ga </w:t>
      </w:r>
      <w:r w:rsidR="006A309B">
        <w:rPr>
          <w:rFonts w:eastAsia="Times New Roman"/>
          <w:bCs/>
          <w:szCs w:val="24"/>
          <w:lang w:eastAsia="sl-SI"/>
        </w:rPr>
        <w:t xml:space="preserve">je oče </w:t>
      </w:r>
      <w:r w:rsidR="00F92A97" w:rsidRPr="00733C41">
        <w:rPr>
          <w:rFonts w:eastAsia="Times New Roman"/>
          <w:bCs/>
          <w:szCs w:val="24"/>
          <w:lang w:eastAsia="sl-SI"/>
        </w:rPr>
        <w:t>odpelj</w:t>
      </w:r>
      <w:r w:rsidR="006A309B">
        <w:rPr>
          <w:rFonts w:eastAsia="Times New Roman"/>
          <w:bCs/>
          <w:szCs w:val="24"/>
          <w:lang w:eastAsia="sl-SI"/>
        </w:rPr>
        <w:t>al</w:t>
      </w:r>
      <w:r w:rsidR="00271F00" w:rsidRPr="00733C41">
        <w:rPr>
          <w:rFonts w:eastAsia="Times New Roman"/>
          <w:bCs/>
          <w:szCs w:val="24"/>
          <w:lang w:eastAsia="sl-SI"/>
        </w:rPr>
        <w:t xml:space="preserve"> – nehote zaveden − </w:t>
      </w:r>
      <w:r w:rsidR="00F92A97" w:rsidRPr="00733C41">
        <w:rPr>
          <w:rFonts w:eastAsia="Times New Roman"/>
          <w:bCs/>
          <w:szCs w:val="24"/>
          <w:lang w:eastAsia="sl-SI"/>
        </w:rPr>
        <w:t>v</w:t>
      </w:r>
      <w:r w:rsidRPr="00733C41">
        <w:rPr>
          <w:rFonts w:eastAsia="Times New Roman"/>
          <w:bCs/>
          <w:szCs w:val="24"/>
          <w:lang w:eastAsia="sl-SI"/>
        </w:rPr>
        <w:t xml:space="preserve"> šolo v oddaljen</w:t>
      </w:r>
      <w:r w:rsidR="00271F00" w:rsidRPr="00733C41">
        <w:rPr>
          <w:rFonts w:eastAsia="Times New Roman"/>
          <w:bCs/>
          <w:szCs w:val="24"/>
          <w:lang w:eastAsia="sl-SI"/>
        </w:rPr>
        <w:t>i</w:t>
      </w:r>
      <w:r w:rsidRPr="00733C41">
        <w:rPr>
          <w:rFonts w:eastAsia="Times New Roman"/>
          <w:bCs/>
          <w:szCs w:val="24"/>
          <w:lang w:eastAsia="sl-SI"/>
        </w:rPr>
        <w:t xml:space="preserve"> Resznek (jugovzhodno od Kobilja), kjer pa mu izključno madžarsko govoreče okolje ni ustrezalo. Na </w:t>
      </w:r>
      <w:r w:rsidR="00271F00" w:rsidRPr="00733C41">
        <w:rPr>
          <w:rFonts w:eastAsia="Times New Roman"/>
          <w:bCs/>
          <w:szCs w:val="24"/>
          <w:lang w:eastAsia="sl-SI"/>
        </w:rPr>
        <w:t xml:space="preserve">tam </w:t>
      </w:r>
      <w:r w:rsidRPr="00733C41">
        <w:rPr>
          <w:rFonts w:eastAsia="Times New Roman"/>
          <w:bCs/>
          <w:szCs w:val="24"/>
          <w:lang w:eastAsia="sl-SI"/>
        </w:rPr>
        <w:t xml:space="preserve">zastavljeno vprašanje o narodnosti, ali je Hrvat, je odgovoril: </w:t>
      </w:r>
      <w:r w:rsidR="00CD007E" w:rsidRPr="00D22545">
        <w:rPr>
          <w:rFonts w:eastAsia="Times New Roman"/>
          <w:bCs/>
          <w:szCs w:val="24"/>
          <w:lang w:eastAsia="sl-SI"/>
        </w:rPr>
        <w:t>»</w:t>
      </w:r>
      <w:r w:rsidRPr="00D22545">
        <w:rPr>
          <w:rFonts w:eastAsia="Times New Roman"/>
          <w:bCs/>
          <w:iCs/>
          <w:szCs w:val="24"/>
          <w:lang w:eastAsia="sl-SI"/>
        </w:rPr>
        <w:t>Ne Hrvat, Slovenec</w:t>
      </w:r>
      <w:r w:rsidR="006A309B" w:rsidRPr="00D22545">
        <w:rPr>
          <w:rFonts w:eastAsia="Times New Roman"/>
          <w:bCs/>
          <w:szCs w:val="24"/>
          <w:lang w:eastAsia="sl-SI"/>
        </w:rPr>
        <w:t>.</w:t>
      </w:r>
      <w:r w:rsidR="00CD007E" w:rsidRPr="00D22545">
        <w:rPr>
          <w:rFonts w:eastAsia="Times New Roman"/>
          <w:bCs/>
          <w:szCs w:val="24"/>
          <w:lang w:eastAsia="sl-SI"/>
        </w:rPr>
        <w:t>«</w:t>
      </w:r>
      <w:r w:rsidR="006A309B">
        <w:rPr>
          <w:rFonts w:eastAsia="Times New Roman"/>
          <w:bCs/>
          <w:szCs w:val="24"/>
          <w:lang w:eastAsia="sl-SI"/>
        </w:rPr>
        <w:t>,</w:t>
      </w:r>
      <w:r w:rsidRPr="00733C41">
        <w:rPr>
          <w:rStyle w:val="Sprotnaopomba-sklic"/>
          <w:rFonts w:eastAsia="Times New Roman"/>
          <w:bCs/>
          <w:szCs w:val="24"/>
          <w:lang w:eastAsia="sl-SI"/>
        </w:rPr>
        <w:footnoteReference w:id="19"/>
      </w:r>
      <w:r w:rsidRPr="00733C41">
        <w:rPr>
          <w:rFonts w:eastAsia="Times New Roman"/>
          <w:bCs/>
          <w:szCs w:val="24"/>
          <w:lang w:eastAsia="sl-SI"/>
        </w:rPr>
        <w:t xml:space="preserve"> kar je bila njegova izpričana opredelitev za slovenstvo. </w:t>
      </w:r>
      <w:r w:rsidR="00271F00" w:rsidRPr="00733C41">
        <w:rPr>
          <w:rFonts w:eastAsia="Times New Roman"/>
          <w:bCs/>
          <w:szCs w:val="24"/>
          <w:lang w:eastAsia="sl-SI"/>
        </w:rPr>
        <w:t>Tam</w:t>
      </w:r>
      <w:r w:rsidR="00864E93" w:rsidRPr="00733C41">
        <w:rPr>
          <w:rFonts w:eastAsia="Times New Roman"/>
          <w:bCs/>
          <w:szCs w:val="24"/>
          <w:lang w:eastAsia="sl-SI"/>
        </w:rPr>
        <w:t xml:space="preserve"> ni </w:t>
      </w:r>
      <w:r w:rsidR="00271F00" w:rsidRPr="00733C41">
        <w:rPr>
          <w:rFonts w:eastAsia="Times New Roman"/>
          <w:bCs/>
          <w:szCs w:val="24"/>
          <w:lang w:eastAsia="sl-SI"/>
        </w:rPr>
        <w:t>h</w:t>
      </w:r>
      <w:r w:rsidR="00864E93" w:rsidRPr="00733C41">
        <w:rPr>
          <w:rFonts w:eastAsia="Times New Roman"/>
          <w:bCs/>
          <w:szCs w:val="24"/>
          <w:lang w:eastAsia="sl-SI"/>
        </w:rPr>
        <w:t>o</w:t>
      </w:r>
      <w:r w:rsidR="00271F00" w:rsidRPr="00733C41">
        <w:rPr>
          <w:rFonts w:eastAsia="Times New Roman"/>
          <w:bCs/>
          <w:szCs w:val="24"/>
          <w:lang w:eastAsia="sl-SI"/>
        </w:rPr>
        <w:t>t</w:t>
      </w:r>
      <w:r w:rsidR="00864E93" w:rsidRPr="00733C41">
        <w:rPr>
          <w:rFonts w:eastAsia="Times New Roman"/>
          <w:bCs/>
          <w:szCs w:val="24"/>
          <w:lang w:eastAsia="sl-SI"/>
        </w:rPr>
        <w:t>el ostati</w:t>
      </w:r>
      <w:r w:rsidRPr="00733C41">
        <w:rPr>
          <w:rFonts w:eastAsia="Times New Roman"/>
          <w:bCs/>
          <w:szCs w:val="24"/>
          <w:lang w:eastAsia="sl-SI"/>
        </w:rPr>
        <w:t xml:space="preserve">. Vrnil se je </w:t>
      </w:r>
      <w:r w:rsidR="00271F00" w:rsidRPr="00733C41">
        <w:rPr>
          <w:rFonts w:eastAsia="Times New Roman"/>
          <w:bCs/>
          <w:szCs w:val="24"/>
          <w:lang w:eastAsia="sl-SI"/>
        </w:rPr>
        <w:t xml:space="preserve">čez dobrega pol leta </w:t>
      </w:r>
      <w:r w:rsidRPr="00733C41">
        <w:rPr>
          <w:rFonts w:eastAsia="Times New Roman"/>
          <w:bCs/>
          <w:szCs w:val="24"/>
          <w:lang w:eastAsia="sl-SI"/>
        </w:rPr>
        <w:t xml:space="preserve">in nižje šolanje </w:t>
      </w:r>
      <w:r w:rsidR="00C50816" w:rsidRPr="00733C41">
        <w:rPr>
          <w:rFonts w:eastAsia="Times New Roman"/>
          <w:bCs/>
          <w:szCs w:val="24"/>
          <w:lang w:eastAsia="sl-SI"/>
        </w:rPr>
        <w:t xml:space="preserve">nadaljeval </w:t>
      </w:r>
      <w:r w:rsidR="00271F00" w:rsidRPr="00733C41">
        <w:rPr>
          <w:rFonts w:eastAsia="Times New Roman"/>
          <w:bCs/>
          <w:szCs w:val="24"/>
          <w:lang w:eastAsia="sl-SI"/>
        </w:rPr>
        <w:t xml:space="preserve">doma. Nato ga je oče vpisal v prvi razred </w:t>
      </w:r>
      <w:r w:rsidRPr="00733C41">
        <w:rPr>
          <w:rFonts w:eastAsia="Times New Roman"/>
          <w:bCs/>
          <w:szCs w:val="24"/>
          <w:lang w:eastAsia="sl-SI"/>
        </w:rPr>
        <w:t>nemškojezičn</w:t>
      </w:r>
      <w:r w:rsidR="00271F00" w:rsidRPr="00733C41">
        <w:rPr>
          <w:rFonts w:eastAsia="Times New Roman"/>
          <w:bCs/>
          <w:szCs w:val="24"/>
          <w:lang w:eastAsia="sl-SI"/>
        </w:rPr>
        <w:t>e</w:t>
      </w:r>
      <w:r w:rsidRPr="00733C41">
        <w:rPr>
          <w:rFonts w:eastAsia="Times New Roman"/>
          <w:bCs/>
          <w:szCs w:val="24"/>
          <w:lang w:eastAsia="sl-SI"/>
        </w:rPr>
        <w:t xml:space="preserve"> </w:t>
      </w:r>
      <w:r w:rsidR="00B237F4">
        <w:rPr>
          <w:rFonts w:eastAsia="Times New Roman"/>
          <w:bCs/>
          <w:szCs w:val="24"/>
          <w:lang w:eastAsia="sl-SI"/>
        </w:rPr>
        <w:t>s</w:t>
      </w:r>
      <w:r w:rsidR="00414B10" w:rsidRPr="00733C41">
        <w:rPr>
          <w:rFonts w:eastAsia="Times New Roman"/>
          <w:bCs/>
          <w:szCs w:val="24"/>
          <w:lang w:eastAsia="sl-SI"/>
        </w:rPr>
        <w:t>chulvereinsk</w:t>
      </w:r>
      <w:r w:rsidR="00271F00" w:rsidRPr="00733C41">
        <w:rPr>
          <w:rFonts w:eastAsia="Times New Roman"/>
          <w:bCs/>
          <w:szCs w:val="24"/>
          <w:lang w:eastAsia="sl-SI"/>
        </w:rPr>
        <w:t>e</w:t>
      </w:r>
      <w:r w:rsidRPr="00733C41">
        <w:rPr>
          <w:rFonts w:eastAsia="Times New Roman"/>
          <w:bCs/>
          <w:szCs w:val="24"/>
          <w:lang w:eastAsia="sl-SI"/>
        </w:rPr>
        <w:t xml:space="preserve"> </w:t>
      </w:r>
      <w:r w:rsidR="00414B10" w:rsidRPr="00733C41">
        <w:rPr>
          <w:rFonts w:eastAsia="Times New Roman"/>
          <w:bCs/>
          <w:szCs w:val="24"/>
          <w:lang w:eastAsia="sl-SI"/>
        </w:rPr>
        <w:t xml:space="preserve">šole </w:t>
      </w:r>
      <w:r w:rsidRPr="00733C41">
        <w:rPr>
          <w:rFonts w:eastAsia="Times New Roman"/>
          <w:bCs/>
          <w:szCs w:val="24"/>
          <w:lang w:eastAsia="sl-SI"/>
        </w:rPr>
        <w:t>v Ormožu, kjer se je naučil še nemščine</w:t>
      </w:r>
      <w:r w:rsidR="00414B10" w:rsidRPr="00733C41">
        <w:rPr>
          <w:rFonts w:eastAsia="Times New Roman"/>
          <w:bCs/>
          <w:szCs w:val="24"/>
          <w:lang w:eastAsia="sl-SI"/>
        </w:rPr>
        <w:t xml:space="preserve">; pravzaprav sta mu ti </w:t>
      </w:r>
      <w:r w:rsidR="00B237F4">
        <w:rPr>
          <w:rFonts w:eastAsia="Times New Roman"/>
          <w:bCs/>
          <w:szCs w:val="24"/>
          <w:lang w:eastAsia="sl-SI"/>
        </w:rPr>
        <w:t>dv</w:t>
      </w:r>
      <w:r w:rsidR="00414B10" w:rsidRPr="00733C41">
        <w:rPr>
          <w:rFonts w:eastAsia="Times New Roman"/>
          <w:bCs/>
          <w:szCs w:val="24"/>
          <w:lang w:eastAsia="sl-SI"/>
        </w:rPr>
        <w:t xml:space="preserve">e </w:t>
      </w:r>
      <w:r w:rsidR="00B237F4">
        <w:rPr>
          <w:rFonts w:eastAsia="Times New Roman"/>
          <w:bCs/>
          <w:szCs w:val="24"/>
          <w:lang w:eastAsia="sl-SI"/>
        </w:rPr>
        <w:t>šolski '</w:t>
      </w:r>
      <w:r w:rsidR="00414B10" w:rsidRPr="00733C41">
        <w:rPr>
          <w:rFonts w:eastAsia="Times New Roman"/>
          <w:bCs/>
          <w:szCs w:val="24"/>
          <w:lang w:eastAsia="sl-SI"/>
        </w:rPr>
        <w:t>gostovanji</w:t>
      </w:r>
      <w:r w:rsidR="00B237F4">
        <w:rPr>
          <w:rFonts w:eastAsia="Times New Roman"/>
          <w:bCs/>
          <w:szCs w:val="24"/>
          <w:lang w:eastAsia="sl-SI"/>
        </w:rPr>
        <w:t>'</w:t>
      </w:r>
      <w:r w:rsidR="00414B10" w:rsidRPr="00733C41">
        <w:rPr>
          <w:rFonts w:eastAsia="Times New Roman"/>
          <w:bCs/>
          <w:szCs w:val="24"/>
          <w:lang w:eastAsia="sl-SI"/>
        </w:rPr>
        <w:t xml:space="preserve"> še najbolj koristili </w:t>
      </w:r>
      <w:r w:rsidR="006D718D">
        <w:rPr>
          <w:rFonts w:eastAsia="Times New Roman"/>
          <w:bCs/>
          <w:szCs w:val="24"/>
          <w:lang w:eastAsia="sl-SI"/>
        </w:rPr>
        <w:t>zaradi</w:t>
      </w:r>
      <w:r w:rsidR="00414B10" w:rsidRPr="00733C41">
        <w:rPr>
          <w:rFonts w:eastAsia="Times New Roman"/>
          <w:bCs/>
          <w:szCs w:val="24"/>
          <w:lang w:eastAsia="sl-SI"/>
        </w:rPr>
        <w:t xml:space="preserve"> znanj</w:t>
      </w:r>
      <w:r w:rsidR="006D718D">
        <w:rPr>
          <w:rFonts w:eastAsia="Times New Roman"/>
          <w:bCs/>
          <w:szCs w:val="24"/>
          <w:lang w:eastAsia="sl-SI"/>
        </w:rPr>
        <w:t>a</w:t>
      </w:r>
      <w:r w:rsidR="00414B10" w:rsidRPr="00733C41">
        <w:rPr>
          <w:rFonts w:eastAsia="Times New Roman"/>
          <w:bCs/>
          <w:szCs w:val="24"/>
          <w:lang w:eastAsia="sl-SI"/>
        </w:rPr>
        <w:t xml:space="preserve"> jezikov</w:t>
      </w:r>
      <w:r w:rsidRPr="00733C41">
        <w:rPr>
          <w:rFonts w:eastAsia="Times New Roman"/>
          <w:bCs/>
          <w:szCs w:val="24"/>
          <w:lang w:eastAsia="sl-SI"/>
        </w:rPr>
        <w:t xml:space="preserve">. </w:t>
      </w:r>
    </w:p>
    <w:p w:rsidR="00751AE2" w:rsidRPr="00733C41" w:rsidRDefault="00414B10" w:rsidP="00733C41">
      <w:pPr>
        <w:pStyle w:val="Brezrazmikov"/>
        <w:spacing w:line="360" w:lineRule="auto"/>
        <w:ind w:firstLine="708"/>
        <w:jc w:val="both"/>
        <w:rPr>
          <w:rFonts w:eastAsia="Times New Roman"/>
          <w:bCs/>
          <w:szCs w:val="24"/>
          <w:lang w:eastAsia="sl-SI"/>
        </w:rPr>
      </w:pPr>
      <w:r w:rsidRPr="00733C41">
        <w:rPr>
          <w:rFonts w:eastAsia="Times New Roman"/>
          <w:bCs/>
          <w:szCs w:val="24"/>
          <w:lang w:eastAsia="sl-SI"/>
        </w:rPr>
        <w:t>Leta 1911 se je vrnil na Dol</w:t>
      </w:r>
      <w:r w:rsidR="00C22C1A">
        <w:rPr>
          <w:rFonts w:eastAsia="Times New Roman"/>
          <w:bCs/>
          <w:szCs w:val="24"/>
          <w:lang w:eastAsia="sl-SI"/>
        </w:rPr>
        <w:t>njo</w:t>
      </w:r>
      <w:r w:rsidRPr="00733C41">
        <w:rPr>
          <w:rFonts w:eastAsia="Times New Roman"/>
          <w:bCs/>
          <w:szCs w:val="24"/>
          <w:lang w:eastAsia="sl-SI"/>
        </w:rPr>
        <w:t xml:space="preserve"> Bistrico. Za nadaljnje šolanje pa oče </w:t>
      </w:r>
      <w:r w:rsidR="00C45432" w:rsidRPr="00733C41">
        <w:rPr>
          <w:rFonts w:eastAsia="Times New Roman"/>
          <w:bCs/>
          <w:szCs w:val="24"/>
          <w:lang w:eastAsia="sl-SI"/>
        </w:rPr>
        <w:t>»</w:t>
      </w:r>
      <w:r w:rsidRPr="00733C41">
        <w:rPr>
          <w:rFonts w:eastAsia="Times New Roman"/>
          <w:bCs/>
          <w:szCs w:val="24"/>
          <w:lang w:eastAsia="sl-SI"/>
        </w:rPr>
        <w:t>ni imel jasnega načrta</w:t>
      </w:r>
      <w:r w:rsidR="00C45432" w:rsidRPr="00733C41">
        <w:rPr>
          <w:rFonts w:eastAsia="Times New Roman"/>
          <w:bCs/>
          <w:szCs w:val="24"/>
          <w:lang w:eastAsia="sl-SI"/>
        </w:rPr>
        <w:t>«</w:t>
      </w:r>
      <w:r w:rsidRPr="00733C41">
        <w:rPr>
          <w:rFonts w:eastAsia="Times New Roman"/>
          <w:bCs/>
          <w:szCs w:val="24"/>
          <w:lang w:eastAsia="sl-SI"/>
        </w:rPr>
        <w:t xml:space="preserve">; zato ga je odpeljal v Črensovce </w:t>
      </w:r>
      <w:r w:rsidR="00D005D0" w:rsidRPr="00733C41">
        <w:rPr>
          <w:rFonts w:eastAsia="Times New Roman"/>
          <w:bCs/>
          <w:szCs w:val="24"/>
          <w:lang w:eastAsia="sl-SI"/>
        </w:rPr>
        <w:t>k Jožefu Kleklu st.</w:t>
      </w:r>
      <w:r w:rsidRPr="00733C41">
        <w:rPr>
          <w:rFonts w:eastAsia="Times New Roman"/>
          <w:bCs/>
          <w:szCs w:val="24"/>
          <w:lang w:eastAsia="sl-SI"/>
        </w:rPr>
        <w:t xml:space="preserve">, </w:t>
      </w:r>
      <w:r w:rsidR="002939E3">
        <w:rPr>
          <w:rFonts w:eastAsia="Times New Roman"/>
          <w:bCs/>
          <w:szCs w:val="24"/>
          <w:lang w:eastAsia="sl-SI"/>
        </w:rPr>
        <w:t>da</w:t>
      </w:r>
      <w:r w:rsidR="002939E3" w:rsidRPr="00733C41">
        <w:rPr>
          <w:rFonts w:eastAsia="Times New Roman"/>
          <w:bCs/>
          <w:szCs w:val="24"/>
          <w:lang w:eastAsia="sl-SI"/>
        </w:rPr>
        <w:t xml:space="preserve"> </w:t>
      </w:r>
      <w:r w:rsidRPr="00733C41">
        <w:rPr>
          <w:rFonts w:eastAsia="Times New Roman"/>
          <w:bCs/>
          <w:szCs w:val="24"/>
          <w:lang w:eastAsia="sl-SI"/>
        </w:rPr>
        <w:t>bi mu ta da</w:t>
      </w:r>
      <w:r w:rsidR="002939E3">
        <w:rPr>
          <w:rFonts w:eastAsia="Times New Roman"/>
          <w:bCs/>
          <w:szCs w:val="24"/>
          <w:lang w:eastAsia="sl-SI"/>
        </w:rPr>
        <w:t>l</w:t>
      </w:r>
      <w:r w:rsidRPr="00733C41">
        <w:rPr>
          <w:rFonts w:eastAsia="Times New Roman"/>
          <w:bCs/>
          <w:szCs w:val="24"/>
          <w:lang w:eastAsia="sl-SI"/>
        </w:rPr>
        <w:t xml:space="preserve"> kak</w:t>
      </w:r>
      <w:r w:rsidR="002939E3">
        <w:rPr>
          <w:rFonts w:eastAsia="Times New Roman"/>
          <w:bCs/>
          <w:szCs w:val="24"/>
          <w:lang w:eastAsia="sl-SI"/>
        </w:rPr>
        <w:t>šen</w:t>
      </w:r>
      <w:r w:rsidRPr="00733C41">
        <w:rPr>
          <w:rFonts w:eastAsia="Times New Roman"/>
          <w:bCs/>
          <w:szCs w:val="24"/>
          <w:lang w:eastAsia="sl-SI"/>
        </w:rPr>
        <w:t xml:space="preserve"> nasvet. Tako je J</w:t>
      </w:r>
      <w:r w:rsidR="003C7F88">
        <w:rPr>
          <w:rFonts w:eastAsia="Times New Roman"/>
          <w:bCs/>
          <w:szCs w:val="24"/>
          <w:lang w:eastAsia="sl-SI"/>
        </w:rPr>
        <w:t>ožef</w:t>
      </w:r>
      <w:r w:rsidRPr="00733C41">
        <w:rPr>
          <w:rFonts w:eastAsia="Times New Roman"/>
          <w:bCs/>
          <w:szCs w:val="24"/>
          <w:lang w:eastAsia="sl-SI"/>
        </w:rPr>
        <w:t xml:space="preserve"> spoznal</w:t>
      </w:r>
      <w:r w:rsidR="001C1723" w:rsidRPr="00733C41">
        <w:rPr>
          <w:rFonts w:eastAsia="Times New Roman"/>
          <w:bCs/>
          <w:szCs w:val="24"/>
          <w:lang w:eastAsia="sl-SI"/>
        </w:rPr>
        <w:t xml:space="preserve"> </w:t>
      </w:r>
      <w:r w:rsidRPr="00733C41">
        <w:rPr>
          <w:szCs w:val="24"/>
        </w:rPr>
        <w:t>tam</w:t>
      </w:r>
      <w:r w:rsidR="001C1723" w:rsidRPr="00733C41">
        <w:rPr>
          <w:szCs w:val="24"/>
        </w:rPr>
        <w:t xml:space="preserve"> živečega </w:t>
      </w:r>
      <w:r w:rsidR="00D005D0" w:rsidRPr="00733C41">
        <w:rPr>
          <w:szCs w:val="24"/>
        </w:rPr>
        <w:t xml:space="preserve">legendarnega prekmurskega </w:t>
      </w:r>
      <w:r w:rsidR="001C1723" w:rsidRPr="00733C41">
        <w:rPr>
          <w:szCs w:val="24"/>
        </w:rPr>
        <w:t>duhovnika</w:t>
      </w:r>
      <w:r w:rsidR="00AE0154">
        <w:rPr>
          <w:szCs w:val="24"/>
        </w:rPr>
        <w:t>, ki se je tja stalno naselil leto poprej</w:t>
      </w:r>
      <w:r w:rsidR="001C1723" w:rsidRPr="00733C41">
        <w:rPr>
          <w:rFonts w:eastAsia="Times New Roman"/>
          <w:bCs/>
          <w:szCs w:val="24"/>
          <w:lang w:eastAsia="sl-SI"/>
        </w:rPr>
        <w:t xml:space="preserve">. </w:t>
      </w:r>
      <w:r w:rsidR="00D005D0" w:rsidRPr="00733C41">
        <w:rPr>
          <w:rFonts w:eastAsia="Times New Roman"/>
          <w:bCs/>
          <w:szCs w:val="24"/>
          <w:lang w:eastAsia="sl-SI"/>
        </w:rPr>
        <w:t xml:space="preserve">Prvič ga je sicer videl že leta 1904 na tamkajšnji cerkveni slovesnosti. </w:t>
      </w:r>
      <w:r w:rsidR="001C1723" w:rsidRPr="00733C41">
        <w:rPr>
          <w:rFonts w:eastAsia="Times New Roman"/>
          <w:bCs/>
          <w:szCs w:val="24"/>
          <w:lang w:eastAsia="sl-SI"/>
        </w:rPr>
        <w:t xml:space="preserve">Prav očitno je – glede na podatke o naraščanju števila − Klekl od svojega prvega prihoda v Črensovce (kaplan 1903−1905; nato vnovič po invalidski upokojitvi </w:t>
      </w:r>
      <w:r w:rsidR="00D005D0" w:rsidRPr="00733C41">
        <w:rPr>
          <w:szCs w:val="24"/>
        </w:rPr>
        <w:t xml:space="preserve">zavoljo nenadne hude izčrpanosti </w:t>
      </w:r>
      <w:r w:rsidR="001C1723" w:rsidRPr="00733C41">
        <w:rPr>
          <w:rFonts w:eastAsia="Times New Roman"/>
          <w:bCs/>
          <w:szCs w:val="24"/>
          <w:lang w:eastAsia="sl-SI"/>
        </w:rPr>
        <w:t xml:space="preserve">od 1910) vse intenzivneje vplival na tamkajšnje </w:t>
      </w:r>
      <w:r w:rsidR="005B7BB7" w:rsidRPr="00733C41">
        <w:rPr>
          <w:rFonts w:eastAsia="Times New Roman"/>
          <w:bCs/>
          <w:szCs w:val="24"/>
          <w:lang w:eastAsia="sl-SI"/>
        </w:rPr>
        <w:t>starš</w:t>
      </w:r>
      <w:r w:rsidR="001C1723" w:rsidRPr="00733C41">
        <w:rPr>
          <w:rFonts w:eastAsia="Times New Roman"/>
          <w:bCs/>
          <w:szCs w:val="24"/>
          <w:lang w:eastAsia="sl-SI"/>
        </w:rPr>
        <w:t>e fant</w:t>
      </w:r>
      <w:r w:rsidR="005B7BB7" w:rsidRPr="00733C41">
        <w:rPr>
          <w:rFonts w:eastAsia="Times New Roman"/>
          <w:bCs/>
          <w:szCs w:val="24"/>
          <w:lang w:eastAsia="sl-SI"/>
        </w:rPr>
        <w:t>ov</w:t>
      </w:r>
      <w:r w:rsidR="001C1723" w:rsidRPr="00733C41">
        <w:rPr>
          <w:rFonts w:eastAsia="Times New Roman"/>
          <w:bCs/>
          <w:szCs w:val="24"/>
          <w:lang w:eastAsia="sl-SI"/>
        </w:rPr>
        <w:t xml:space="preserve"> in deklet v smislu odločanja za duhovniški ali redovni stan.</w:t>
      </w:r>
      <w:r w:rsidR="00D005D0" w:rsidRPr="00733C41">
        <w:rPr>
          <w:rFonts w:eastAsia="Times New Roman"/>
          <w:bCs/>
          <w:szCs w:val="24"/>
          <w:lang w:eastAsia="sl-SI"/>
        </w:rPr>
        <w:t xml:space="preserve"> </w:t>
      </w:r>
      <w:r w:rsidR="005B7BB7" w:rsidRPr="00733C41">
        <w:rPr>
          <w:rFonts w:eastAsia="Times New Roman"/>
          <w:bCs/>
          <w:szCs w:val="24"/>
          <w:lang w:eastAsia="sl-SI"/>
        </w:rPr>
        <w:t>V</w:t>
      </w:r>
      <w:r w:rsidR="00D746F5" w:rsidRPr="00733C41">
        <w:rPr>
          <w:rFonts w:eastAsia="Times New Roman"/>
          <w:bCs/>
          <w:szCs w:val="24"/>
          <w:lang w:eastAsia="sl-SI"/>
        </w:rPr>
        <w:t xml:space="preserve"> svojem narodnozavednem prepričanju</w:t>
      </w:r>
      <w:r w:rsidR="00D005D0" w:rsidRPr="00733C41">
        <w:rPr>
          <w:rFonts w:eastAsia="Times New Roman"/>
          <w:bCs/>
          <w:szCs w:val="24"/>
          <w:lang w:eastAsia="sl-SI"/>
        </w:rPr>
        <w:t xml:space="preserve"> </w:t>
      </w:r>
      <w:r w:rsidR="005B7BB7" w:rsidRPr="00733C41">
        <w:rPr>
          <w:rFonts w:eastAsia="Times New Roman"/>
          <w:bCs/>
          <w:szCs w:val="24"/>
          <w:lang w:eastAsia="sl-SI"/>
        </w:rPr>
        <w:t xml:space="preserve">je očetu </w:t>
      </w:r>
      <w:r w:rsidR="00D005D0" w:rsidRPr="00733C41">
        <w:rPr>
          <w:rFonts w:eastAsia="Times New Roman"/>
          <w:bCs/>
          <w:szCs w:val="24"/>
          <w:lang w:eastAsia="sl-SI"/>
        </w:rPr>
        <w:t>svetoval Jožefov odhod v Ljubljano</w:t>
      </w:r>
      <w:r w:rsidR="00D746F5" w:rsidRPr="00733C41">
        <w:rPr>
          <w:rFonts w:eastAsia="Times New Roman"/>
          <w:bCs/>
          <w:szCs w:val="24"/>
          <w:lang w:eastAsia="sl-SI"/>
        </w:rPr>
        <w:t xml:space="preserve">: </w:t>
      </w:r>
      <w:r w:rsidR="00CD007E" w:rsidRPr="00D22545">
        <w:rPr>
          <w:rFonts w:eastAsia="Times New Roman"/>
          <w:bCs/>
          <w:szCs w:val="24"/>
          <w:lang w:eastAsia="sl-SI"/>
        </w:rPr>
        <w:t>»</w:t>
      </w:r>
      <w:r w:rsidR="00D746F5" w:rsidRPr="00D22545">
        <w:rPr>
          <w:rFonts w:eastAsia="Times New Roman"/>
          <w:bCs/>
          <w:iCs/>
          <w:szCs w:val="24"/>
          <w:lang w:eastAsia="sl-SI"/>
        </w:rPr>
        <w:t>Vi ste Slovenec, mati Jožekova je Slovenka. Otroke trbej dati v slovenske škole. Naše slovensko središče je pa v Ljubljani, tam so slovenske škole. Zdaj pošljite Jožeka v Ljubljano</w:t>
      </w:r>
      <w:r w:rsidR="00CD007E" w:rsidRPr="00D22545">
        <w:rPr>
          <w:rFonts w:eastAsia="Times New Roman"/>
          <w:bCs/>
          <w:iCs/>
          <w:szCs w:val="24"/>
          <w:lang w:eastAsia="sl-SI"/>
        </w:rPr>
        <w:t>.</w:t>
      </w:r>
      <w:r w:rsidR="00CD007E" w:rsidRPr="00D22545">
        <w:rPr>
          <w:rFonts w:eastAsia="Times New Roman"/>
          <w:bCs/>
          <w:szCs w:val="24"/>
          <w:lang w:eastAsia="sl-SI"/>
        </w:rPr>
        <w:t>«</w:t>
      </w:r>
      <w:r w:rsidR="0009756C" w:rsidRPr="00D22545">
        <w:rPr>
          <w:rFonts w:eastAsia="Times New Roman"/>
          <w:bCs/>
          <w:szCs w:val="24"/>
          <w:lang w:eastAsia="sl-SI"/>
        </w:rPr>
        <w:t xml:space="preserve"> </w:t>
      </w:r>
      <w:r w:rsidR="00CD007E">
        <w:rPr>
          <w:rFonts w:eastAsia="Times New Roman"/>
          <w:bCs/>
          <w:szCs w:val="24"/>
          <w:lang w:eastAsia="sl-SI"/>
        </w:rPr>
        <w:t>Obljubil mu je</w:t>
      </w:r>
      <w:r w:rsidR="0009756C" w:rsidRPr="00733C41">
        <w:rPr>
          <w:rFonts w:eastAsia="Times New Roman"/>
          <w:bCs/>
          <w:szCs w:val="24"/>
          <w:lang w:eastAsia="sl-SI"/>
        </w:rPr>
        <w:t xml:space="preserve"> ureditev bivanja </w:t>
      </w:r>
      <w:r w:rsidR="00BF4943">
        <w:rPr>
          <w:rFonts w:eastAsia="Times New Roman"/>
          <w:bCs/>
          <w:szCs w:val="24"/>
          <w:lang w:eastAsia="sl-SI"/>
        </w:rPr>
        <w:t>in</w:t>
      </w:r>
      <w:r w:rsidR="00BF4943" w:rsidRPr="00733C41">
        <w:rPr>
          <w:rFonts w:eastAsia="Times New Roman"/>
          <w:bCs/>
          <w:szCs w:val="24"/>
          <w:lang w:eastAsia="sl-SI"/>
        </w:rPr>
        <w:t xml:space="preserve"> </w:t>
      </w:r>
      <w:r w:rsidR="0009756C" w:rsidRPr="00733C41">
        <w:rPr>
          <w:rFonts w:eastAsia="Times New Roman"/>
          <w:bCs/>
          <w:szCs w:val="24"/>
          <w:lang w:eastAsia="sl-SI"/>
        </w:rPr>
        <w:t>šol</w:t>
      </w:r>
      <w:r w:rsidR="007F0BC1" w:rsidRPr="00733C41">
        <w:rPr>
          <w:rFonts w:eastAsia="Times New Roman"/>
          <w:bCs/>
          <w:szCs w:val="24"/>
          <w:lang w:eastAsia="sl-SI"/>
        </w:rPr>
        <w:t>e</w:t>
      </w:r>
      <w:r w:rsidR="0009756C" w:rsidRPr="00733C41">
        <w:rPr>
          <w:rFonts w:eastAsia="Times New Roman"/>
          <w:bCs/>
          <w:szCs w:val="24"/>
          <w:lang w:eastAsia="sl-SI"/>
        </w:rPr>
        <w:t>, za</w:t>
      </w:r>
      <w:r w:rsidR="00BF4943">
        <w:rPr>
          <w:rFonts w:eastAsia="Times New Roman"/>
          <w:bCs/>
          <w:szCs w:val="24"/>
          <w:lang w:eastAsia="sl-SI"/>
        </w:rPr>
        <w:t>radi</w:t>
      </w:r>
      <w:r w:rsidR="0009756C" w:rsidRPr="00733C41">
        <w:rPr>
          <w:rFonts w:eastAsia="Times New Roman"/>
          <w:bCs/>
          <w:szCs w:val="24"/>
          <w:lang w:eastAsia="sl-SI"/>
        </w:rPr>
        <w:t xml:space="preserve"> </w:t>
      </w:r>
      <w:r w:rsidR="00BF4943">
        <w:rPr>
          <w:rFonts w:eastAsia="Times New Roman"/>
          <w:bCs/>
          <w:szCs w:val="24"/>
          <w:lang w:eastAsia="sl-SI"/>
        </w:rPr>
        <w:t>čes</w:t>
      </w:r>
      <w:r w:rsidR="0009756C" w:rsidRPr="00733C41">
        <w:rPr>
          <w:rFonts w:eastAsia="Times New Roman"/>
          <w:bCs/>
          <w:szCs w:val="24"/>
          <w:lang w:eastAsia="sl-SI"/>
        </w:rPr>
        <w:t xml:space="preserve">ar je </w:t>
      </w:r>
      <w:r w:rsidR="00D746F5" w:rsidRPr="00733C41">
        <w:rPr>
          <w:rFonts w:eastAsia="Times New Roman"/>
          <w:bCs/>
          <w:szCs w:val="24"/>
          <w:lang w:eastAsia="sl-SI"/>
        </w:rPr>
        <w:t xml:space="preserve">takoj </w:t>
      </w:r>
      <w:r w:rsidR="0009756C" w:rsidRPr="00733C41">
        <w:rPr>
          <w:rFonts w:eastAsia="Times New Roman"/>
          <w:bCs/>
          <w:szCs w:val="24"/>
          <w:lang w:eastAsia="sl-SI"/>
        </w:rPr>
        <w:t>pisal znamenitemu patru dr. Alojziju Nastranu</w:t>
      </w:r>
      <w:r w:rsidR="00751AE2" w:rsidRPr="00733C41">
        <w:rPr>
          <w:rFonts w:eastAsia="Times New Roman"/>
          <w:bCs/>
          <w:szCs w:val="24"/>
          <w:lang w:eastAsia="sl-SI"/>
        </w:rPr>
        <w:t xml:space="preserve">, </w:t>
      </w:r>
      <w:r w:rsidR="005B7BB7" w:rsidRPr="00733C41">
        <w:rPr>
          <w:rFonts w:eastAsia="Times New Roman"/>
          <w:bCs/>
          <w:szCs w:val="24"/>
          <w:lang w:eastAsia="sl-SI"/>
        </w:rPr>
        <w:t>»</w:t>
      </w:r>
      <w:r w:rsidR="00751AE2" w:rsidRPr="00733C41">
        <w:rPr>
          <w:rFonts w:eastAsia="Times New Roman"/>
          <w:bCs/>
          <w:szCs w:val="24"/>
          <w:lang w:eastAsia="sl-SI"/>
        </w:rPr>
        <w:t>vodji Marijanišča in prof. moralke</w:t>
      </w:r>
      <w:r w:rsidR="005B7BB7" w:rsidRPr="00733C41">
        <w:rPr>
          <w:rFonts w:eastAsia="Times New Roman"/>
          <w:bCs/>
          <w:szCs w:val="24"/>
          <w:lang w:eastAsia="sl-SI"/>
        </w:rPr>
        <w:t>«</w:t>
      </w:r>
      <w:r w:rsidR="00D005D0" w:rsidRPr="00733C41">
        <w:rPr>
          <w:rFonts w:eastAsia="Times New Roman"/>
          <w:bCs/>
          <w:szCs w:val="24"/>
          <w:lang w:eastAsia="sl-SI"/>
        </w:rPr>
        <w:t>.</w:t>
      </w:r>
      <w:r w:rsidR="00D746F5" w:rsidRPr="00733C41">
        <w:rPr>
          <w:rFonts w:eastAsia="Times New Roman"/>
          <w:bCs/>
          <w:szCs w:val="24"/>
          <w:lang w:eastAsia="sl-SI"/>
        </w:rPr>
        <w:t xml:space="preserve"> </w:t>
      </w:r>
      <w:r w:rsidR="00F13252" w:rsidRPr="00733C41">
        <w:rPr>
          <w:rFonts w:eastAsia="Times New Roman"/>
          <w:bCs/>
          <w:szCs w:val="24"/>
          <w:lang w:eastAsia="sl-SI"/>
        </w:rPr>
        <w:t xml:space="preserve">Predvojne dijake iz Prekmurja v Ljubljani se je dalo prešteti na prste ene roke. </w:t>
      </w:r>
      <w:r w:rsidR="00D746F5" w:rsidRPr="00733C41">
        <w:rPr>
          <w:rFonts w:eastAsia="Times New Roman"/>
          <w:bCs/>
          <w:szCs w:val="24"/>
          <w:lang w:eastAsia="sl-SI"/>
        </w:rPr>
        <w:t xml:space="preserve">Oče se je </w:t>
      </w:r>
      <w:r w:rsidR="00F13252" w:rsidRPr="00733C41">
        <w:rPr>
          <w:rFonts w:eastAsia="Times New Roman"/>
          <w:bCs/>
          <w:szCs w:val="24"/>
          <w:lang w:eastAsia="sl-SI"/>
        </w:rPr>
        <w:t xml:space="preserve">takoj </w:t>
      </w:r>
      <w:r w:rsidR="00D746F5" w:rsidRPr="00733C41">
        <w:rPr>
          <w:rFonts w:eastAsia="Times New Roman"/>
          <w:bCs/>
          <w:szCs w:val="24"/>
          <w:lang w:eastAsia="sl-SI"/>
        </w:rPr>
        <w:t>strinjal in s tem v bistvu zapečatil sinovo nadaljnjo usodo.</w:t>
      </w:r>
    </w:p>
    <w:p w:rsidR="0009756C" w:rsidRPr="00733C41" w:rsidRDefault="001C1723" w:rsidP="00733C41">
      <w:pPr>
        <w:pStyle w:val="Brezrazmikov"/>
        <w:spacing w:line="360" w:lineRule="auto"/>
        <w:ind w:firstLine="708"/>
        <w:jc w:val="both"/>
        <w:rPr>
          <w:rFonts w:eastAsia="Times New Roman"/>
          <w:bCs/>
          <w:szCs w:val="24"/>
          <w:lang w:eastAsia="sl-SI"/>
        </w:rPr>
      </w:pPr>
      <w:r w:rsidRPr="00733C41">
        <w:rPr>
          <w:rFonts w:eastAsia="Times New Roman"/>
          <w:bCs/>
          <w:szCs w:val="24"/>
          <w:lang w:eastAsia="sl-SI"/>
        </w:rPr>
        <w:t>Od šolskega leta 191</w:t>
      </w:r>
      <w:r w:rsidR="0009756C" w:rsidRPr="00733C41">
        <w:rPr>
          <w:rFonts w:eastAsia="Times New Roman"/>
          <w:bCs/>
          <w:szCs w:val="24"/>
          <w:lang w:eastAsia="sl-SI"/>
        </w:rPr>
        <w:t>1</w:t>
      </w:r>
      <w:r w:rsidRPr="00733C41">
        <w:rPr>
          <w:rFonts w:eastAsia="Times New Roman"/>
          <w:bCs/>
          <w:szCs w:val="24"/>
          <w:lang w:eastAsia="sl-SI"/>
        </w:rPr>
        <w:t>−191</w:t>
      </w:r>
      <w:r w:rsidR="0009756C" w:rsidRPr="00733C41">
        <w:rPr>
          <w:rFonts w:eastAsia="Times New Roman"/>
          <w:bCs/>
          <w:szCs w:val="24"/>
          <w:lang w:eastAsia="sl-SI"/>
        </w:rPr>
        <w:t>2</w:t>
      </w:r>
      <w:r w:rsidRPr="00733C41">
        <w:rPr>
          <w:rFonts w:eastAsia="Times New Roman"/>
          <w:bCs/>
          <w:szCs w:val="24"/>
          <w:lang w:eastAsia="sl-SI"/>
        </w:rPr>
        <w:t xml:space="preserve"> </w:t>
      </w:r>
      <w:r w:rsidR="00746D2E">
        <w:rPr>
          <w:rFonts w:eastAsia="Times New Roman"/>
          <w:bCs/>
          <w:szCs w:val="24"/>
          <w:lang w:eastAsia="sl-SI"/>
        </w:rPr>
        <w:t xml:space="preserve">naprej </w:t>
      </w:r>
      <w:r w:rsidRPr="00733C41">
        <w:rPr>
          <w:rFonts w:eastAsia="Times New Roman"/>
          <w:bCs/>
          <w:szCs w:val="24"/>
          <w:lang w:eastAsia="sl-SI"/>
        </w:rPr>
        <w:t xml:space="preserve">je </w:t>
      </w:r>
      <w:r w:rsidR="008561DE" w:rsidRPr="00733C41">
        <w:rPr>
          <w:rFonts w:eastAsia="Times New Roman"/>
          <w:bCs/>
          <w:szCs w:val="24"/>
          <w:lang w:eastAsia="sl-SI"/>
        </w:rPr>
        <w:t>Godina</w:t>
      </w:r>
      <w:r w:rsidR="00F13252" w:rsidRPr="00733C41">
        <w:rPr>
          <w:rFonts w:eastAsia="Times New Roman"/>
          <w:bCs/>
          <w:szCs w:val="24"/>
          <w:lang w:eastAsia="sl-SI"/>
        </w:rPr>
        <w:t xml:space="preserve"> tako</w:t>
      </w:r>
      <w:r w:rsidRPr="00733C41">
        <w:rPr>
          <w:rFonts w:eastAsia="Times New Roman"/>
          <w:bCs/>
          <w:szCs w:val="24"/>
          <w:lang w:eastAsia="sl-SI"/>
        </w:rPr>
        <w:t xml:space="preserve"> prebival pri </w:t>
      </w:r>
      <w:r w:rsidR="008561DE" w:rsidRPr="00733C41">
        <w:rPr>
          <w:rFonts w:eastAsia="Times New Roman"/>
          <w:bCs/>
          <w:szCs w:val="24"/>
          <w:lang w:eastAsia="sl-SI"/>
        </w:rPr>
        <w:t xml:space="preserve">redovnikih </w:t>
      </w:r>
      <w:r w:rsidRPr="00733C41">
        <w:rPr>
          <w:rFonts w:eastAsia="Times New Roman"/>
          <w:bCs/>
          <w:szCs w:val="24"/>
          <w:lang w:eastAsia="sl-SI"/>
        </w:rPr>
        <w:t xml:space="preserve">lazaristih </w:t>
      </w:r>
      <w:r w:rsidR="008561DE" w:rsidRPr="00733C41">
        <w:rPr>
          <w:rFonts w:eastAsia="Times New Roman"/>
          <w:bCs/>
          <w:szCs w:val="24"/>
          <w:lang w:eastAsia="sl-SI"/>
        </w:rPr>
        <w:t xml:space="preserve">(CM </w:t>
      </w:r>
      <w:r w:rsidR="00343F60">
        <w:rPr>
          <w:rFonts w:eastAsia="Times New Roman"/>
          <w:bCs/>
          <w:szCs w:val="24"/>
          <w:lang w:eastAsia="sl-SI"/>
        </w:rPr>
        <w:t>ali</w:t>
      </w:r>
      <w:r w:rsidR="00343F60" w:rsidRPr="00733C41">
        <w:rPr>
          <w:rFonts w:eastAsia="Times New Roman"/>
          <w:bCs/>
          <w:szCs w:val="24"/>
          <w:lang w:eastAsia="sl-SI"/>
        </w:rPr>
        <w:t xml:space="preserve"> </w:t>
      </w:r>
      <w:r w:rsidR="008561DE" w:rsidRPr="00733C41">
        <w:rPr>
          <w:rFonts w:eastAsia="Times New Roman"/>
          <w:bCs/>
          <w:szCs w:val="24"/>
          <w:lang w:eastAsia="sl-SI"/>
        </w:rPr>
        <w:t xml:space="preserve">slovenska oznaka MD </w:t>
      </w:r>
      <w:r w:rsidR="00343F60">
        <w:rPr>
          <w:rFonts w:eastAsia="Times New Roman"/>
          <w:bCs/>
          <w:szCs w:val="24"/>
          <w:lang w:eastAsia="sl-SI"/>
        </w:rPr>
        <w:t xml:space="preserve">– </w:t>
      </w:r>
      <w:r w:rsidR="008561DE" w:rsidRPr="00733C41">
        <w:rPr>
          <w:rFonts w:eastAsia="Times New Roman"/>
          <w:bCs/>
          <w:szCs w:val="24"/>
          <w:lang w:eastAsia="sl-SI"/>
        </w:rPr>
        <w:t xml:space="preserve">Misijonska družba) </w:t>
      </w:r>
      <w:r w:rsidRPr="00733C41">
        <w:rPr>
          <w:rFonts w:eastAsia="Times New Roman"/>
          <w:bCs/>
          <w:szCs w:val="24"/>
          <w:lang w:eastAsia="sl-SI"/>
        </w:rPr>
        <w:t xml:space="preserve">v njihovem </w:t>
      </w:r>
      <w:r w:rsidR="0009756C" w:rsidRPr="00733C41">
        <w:rPr>
          <w:rFonts w:eastAsia="Times New Roman"/>
          <w:bCs/>
          <w:szCs w:val="24"/>
          <w:lang w:eastAsia="sl-SI"/>
        </w:rPr>
        <w:t xml:space="preserve">ljubljanskem </w:t>
      </w:r>
      <w:r w:rsidRPr="00733C41">
        <w:rPr>
          <w:rFonts w:eastAsia="Times New Roman"/>
          <w:bCs/>
          <w:szCs w:val="24"/>
          <w:lang w:eastAsia="sl-SI"/>
        </w:rPr>
        <w:t>dijaškem domu.</w:t>
      </w:r>
      <w:r w:rsidR="0009756C" w:rsidRPr="00733C41">
        <w:rPr>
          <w:rFonts w:eastAsia="Times New Roman"/>
          <w:bCs/>
          <w:szCs w:val="24"/>
          <w:lang w:eastAsia="sl-SI"/>
        </w:rPr>
        <w:t xml:space="preserve"> Kako je Klekl prišel </w:t>
      </w:r>
      <w:r w:rsidR="005B7BB7" w:rsidRPr="00733C41">
        <w:rPr>
          <w:rFonts w:eastAsia="Times New Roman"/>
          <w:bCs/>
          <w:szCs w:val="24"/>
          <w:lang w:eastAsia="sl-SI"/>
        </w:rPr>
        <w:t>v</w:t>
      </w:r>
      <w:r w:rsidR="0009756C" w:rsidRPr="00733C41">
        <w:rPr>
          <w:rFonts w:eastAsia="Times New Roman"/>
          <w:bCs/>
          <w:szCs w:val="24"/>
          <w:lang w:eastAsia="sl-SI"/>
        </w:rPr>
        <w:t xml:space="preserve"> stik</w:t>
      </w:r>
      <w:r w:rsidR="005B7BB7" w:rsidRPr="00733C41">
        <w:rPr>
          <w:rFonts w:eastAsia="Times New Roman"/>
          <w:bCs/>
          <w:szCs w:val="24"/>
          <w:lang w:eastAsia="sl-SI"/>
        </w:rPr>
        <w:t>e</w:t>
      </w:r>
      <w:r w:rsidR="0009756C" w:rsidRPr="00733C41">
        <w:rPr>
          <w:rFonts w:eastAsia="Times New Roman"/>
          <w:bCs/>
          <w:szCs w:val="24"/>
          <w:lang w:eastAsia="sl-SI"/>
        </w:rPr>
        <w:t xml:space="preserve"> z </w:t>
      </w:r>
      <w:r w:rsidR="005B7BB7" w:rsidRPr="00733C41">
        <w:rPr>
          <w:rFonts w:eastAsia="Times New Roman"/>
          <w:bCs/>
          <w:szCs w:val="24"/>
          <w:lang w:eastAsia="sl-SI"/>
        </w:rPr>
        <w:t>njim</w:t>
      </w:r>
      <w:r w:rsidR="0009756C" w:rsidRPr="00733C41">
        <w:rPr>
          <w:rFonts w:eastAsia="Times New Roman"/>
          <w:bCs/>
          <w:szCs w:val="24"/>
          <w:lang w:eastAsia="sl-SI"/>
        </w:rPr>
        <w:t xml:space="preserve">i? Znano je, da so celjski lazaristi po letu 1905 </w:t>
      </w:r>
      <w:r w:rsidR="00343F60">
        <w:rPr>
          <w:rFonts w:eastAsia="Times New Roman"/>
          <w:bCs/>
          <w:szCs w:val="24"/>
          <w:lang w:eastAsia="sl-SI"/>
        </w:rPr>
        <w:t>za</w:t>
      </w:r>
      <w:r w:rsidR="0009756C" w:rsidRPr="00733C41">
        <w:rPr>
          <w:rFonts w:eastAsia="Times New Roman"/>
          <w:bCs/>
          <w:szCs w:val="24"/>
          <w:lang w:eastAsia="sl-SI"/>
        </w:rPr>
        <w:t xml:space="preserve">čeli </w:t>
      </w:r>
      <w:r w:rsidR="0009756C" w:rsidRPr="00733C41">
        <w:rPr>
          <w:rFonts w:eastAsia="Times New Roman"/>
          <w:bCs/>
          <w:szCs w:val="24"/>
          <w:lang w:eastAsia="sl-SI"/>
        </w:rPr>
        <w:lastRenderedPageBreak/>
        <w:t xml:space="preserve">organizirati duhovne vaje, na katere so vabili tudi mlade fante in dekleta iz Prekmurja; </w:t>
      </w:r>
      <w:r w:rsidR="00343F60">
        <w:rPr>
          <w:rFonts w:eastAsia="Times New Roman"/>
          <w:bCs/>
          <w:szCs w:val="24"/>
          <w:lang w:eastAsia="sl-SI"/>
        </w:rPr>
        <w:t xml:space="preserve">leta </w:t>
      </w:r>
      <w:r w:rsidR="0009756C" w:rsidRPr="00733C41">
        <w:rPr>
          <w:rFonts w:eastAsia="Times New Roman"/>
          <w:bCs/>
          <w:szCs w:val="24"/>
          <w:lang w:eastAsia="sl-SI"/>
        </w:rPr>
        <w:t xml:space="preserve">1907 so v Beltincih izvedli znameniti misijon, ki ga je prihajalo poslušat mlado in staro od blizu in daleč. Rezultat obojega so bili prvi prekmurski gojenci lazaristov pri Sv. Jožefu v Celju in </w:t>
      </w:r>
      <w:r w:rsidR="007B2432" w:rsidRPr="00733C41">
        <w:rPr>
          <w:rFonts w:eastAsia="Times New Roman"/>
          <w:bCs/>
          <w:szCs w:val="24"/>
          <w:lang w:eastAsia="sl-SI"/>
        </w:rPr>
        <w:t xml:space="preserve">tudi </w:t>
      </w:r>
      <w:r w:rsidR="0009756C" w:rsidRPr="00733C41">
        <w:rPr>
          <w:rFonts w:eastAsia="Times New Roman"/>
          <w:bCs/>
          <w:szCs w:val="24"/>
          <w:lang w:eastAsia="sl-SI"/>
        </w:rPr>
        <w:t>prvi prekmurski dijaki, šolani v Ljubljani ter bivajoči v njihovem domu. Pri tem je očitno imel vlogo sam Klekl</w:t>
      </w:r>
      <w:r w:rsidR="007F0BC1" w:rsidRPr="00733C41">
        <w:rPr>
          <w:rFonts w:eastAsia="Times New Roman"/>
          <w:bCs/>
          <w:szCs w:val="24"/>
          <w:lang w:eastAsia="sl-SI"/>
        </w:rPr>
        <w:t xml:space="preserve">, </w:t>
      </w:r>
      <w:r w:rsidR="007B2432" w:rsidRPr="00733C41">
        <w:rPr>
          <w:rFonts w:eastAsia="Times New Roman"/>
          <w:bCs/>
          <w:szCs w:val="24"/>
          <w:lang w:eastAsia="sl-SI"/>
        </w:rPr>
        <w:t>saj</w:t>
      </w:r>
      <w:r w:rsidR="007F0BC1" w:rsidRPr="00733C41">
        <w:rPr>
          <w:rFonts w:eastAsia="Times New Roman"/>
          <w:bCs/>
          <w:szCs w:val="24"/>
          <w:lang w:eastAsia="sl-SI"/>
        </w:rPr>
        <w:t xml:space="preserve"> je</w:t>
      </w:r>
      <w:r w:rsidR="007B2432" w:rsidRPr="00733C41">
        <w:rPr>
          <w:rFonts w:eastAsia="Times New Roman"/>
          <w:bCs/>
          <w:szCs w:val="24"/>
          <w:lang w:eastAsia="sl-SI"/>
        </w:rPr>
        <w:t xml:space="preserve">, po </w:t>
      </w:r>
      <w:r w:rsidR="00C05492" w:rsidRPr="00733C41">
        <w:rPr>
          <w:rFonts w:eastAsia="Times New Roman"/>
          <w:bCs/>
          <w:szCs w:val="24"/>
          <w:lang w:eastAsia="sl-SI"/>
        </w:rPr>
        <w:t xml:space="preserve">besedah </w:t>
      </w:r>
      <w:r w:rsidR="007B2432" w:rsidRPr="00733C41">
        <w:rPr>
          <w:rFonts w:eastAsia="Times New Roman"/>
          <w:bCs/>
          <w:szCs w:val="24"/>
          <w:lang w:eastAsia="sl-SI"/>
        </w:rPr>
        <w:t>G</w:t>
      </w:r>
      <w:r w:rsidR="003C7F88">
        <w:rPr>
          <w:rFonts w:eastAsia="Times New Roman"/>
          <w:bCs/>
          <w:szCs w:val="24"/>
          <w:lang w:eastAsia="sl-SI"/>
        </w:rPr>
        <w:t>odine</w:t>
      </w:r>
      <w:r w:rsidR="007B2432" w:rsidRPr="00733C41">
        <w:rPr>
          <w:rFonts w:eastAsia="Times New Roman"/>
          <w:bCs/>
          <w:szCs w:val="24"/>
          <w:lang w:eastAsia="sl-SI"/>
        </w:rPr>
        <w:t>, osebno poznal več tamkajšnjih ljudi in imel prijateljske zveze z osebnostmi</w:t>
      </w:r>
      <w:r w:rsidR="00343F60">
        <w:rPr>
          <w:rFonts w:eastAsia="Times New Roman"/>
          <w:bCs/>
          <w:szCs w:val="24"/>
          <w:lang w:eastAsia="sl-SI"/>
        </w:rPr>
        <w:t>,</w:t>
      </w:r>
      <w:r w:rsidR="007B2432" w:rsidRPr="00733C41">
        <w:rPr>
          <w:rFonts w:eastAsia="Times New Roman"/>
          <w:bCs/>
          <w:szCs w:val="24"/>
          <w:lang w:eastAsia="sl-SI"/>
        </w:rPr>
        <w:t xml:space="preserve"> kot </w:t>
      </w:r>
      <w:r w:rsidR="00343F60">
        <w:rPr>
          <w:rFonts w:eastAsia="Times New Roman"/>
          <w:bCs/>
          <w:szCs w:val="24"/>
          <w:lang w:eastAsia="sl-SI"/>
        </w:rPr>
        <w:t xml:space="preserve">so bili </w:t>
      </w:r>
      <w:r w:rsidR="007B2432" w:rsidRPr="00733C41">
        <w:rPr>
          <w:rFonts w:eastAsia="Times New Roman"/>
          <w:bCs/>
          <w:szCs w:val="24"/>
          <w:lang w:eastAsia="sl-SI"/>
        </w:rPr>
        <w:t>Gregorij Pečjak, Andrej Kalan in že omenjeni Alojzij Nastran</w:t>
      </w:r>
      <w:r w:rsidR="0009756C" w:rsidRPr="00733C41">
        <w:rPr>
          <w:rFonts w:eastAsia="Times New Roman"/>
          <w:bCs/>
          <w:szCs w:val="24"/>
          <w:lang w:eastAsia="sl-SI"/>
        </w:rPr>
        <w:t>.</w:t>
      </w:r>
      <w:r w:rsidR="00751AE2" w:rsidRPr="00733C41">
        <w:rPr>
          <w:rFonts w:eastAsia="Times New Roman"/>
          <w:bCs/>
          <w:szCs w:val="24"/>
          <w:lang w:eastAsia="sl-SI"/>
        </w:rPr>
        <w:t xml:space="preserve"> </w:t>
      </w:r>
      <w:r w:rsidR="0009756C" w:rsidRPr="00733C41">
        <w:rPr>
          <w:rFonts w:eastAsia="Times New Roman"/>
          <w:bCs/>
          <w:szCs w:val="24"/>
          <w:lang w:eastAsia="sl-SI"/>
        </w:rPr>
        <w:t xml:space="preserve">Jožef, </w:t>
      </w:r>
      <w:r w:rsidR="007B2432" w:rsidRPr="00733C41">
        <w:rPr>
          <w:rFonts w:eastAsia="Times New Roman"/>
          <w:bCs/>
          <w:szCs w:val="24"/>
          <w:lang w:eastAsia="sl-SI"/>
        </w:rPr>
        <w:t>vsaj pet let</w:t>
      </w:r>
      <w:r w:rsidR="0009756C" w:rsidRPr="00733C41">
        <w:rPr>
          <w:rFonts w:eastAsia="Times New Roman"/>
          <w:bCs/>
          <w:szCs w:val="24"/>
          <w:lang w:eastAsia="sl-SI"/>
        </w:rPr>
        <w:t xml:space="preserve"> pred njim Mihael Kühar in še neka</w:t>
      </w:r>
      <w:r w:rsidR="00632616">
        <w:rPr>
          <w:rFonts w:eastAsia="Times New Roman"/>
          <w:bCs/>
          <w:szCs w:val="24"/>
          <w:lang w:eastAsia="sl-SI"/>
        </w:rPr>
        <w:t>teri</w:t>
      </w:r>
      <w:r w:rsidR="0009756C" w:rsidRPr="00733C41">
        <w:rPr>
          <w:rFonts w:eastAsia="Times New Roman"/>
          <w:bCs/>
          <w:szCs w:val="24"/>
          <w:lang w:eastAsia="sl-SI"/>
        </w:rPr>
        <w:t xml:space="preserve"> </w:t>
      </w:r>
      <w:r w:rsidR="00632616">
        <w:rPr>
          <w:rFonts w:eastAsia="Times New Roman"/>
          <w:bCs/>
          <w:szCs w:val="24"/>
          <w:lang w:eastAsia="sl-SI"/>
        </w:rPr>
        <w:t>mladeniči</w:t>
      </w:r>
      <w:r w:rsidR="00632616" w:rsidRPr="00733C41">
        <w:rPr>
          <w:rFonts w:eastAsia="Times New Roman"/>
          <w:bCs/>
          <w:szCs w:val="24"/>
          <w:lang w:eastAsia="sl-SI"/>
        </w:rPr>
        <w:t xml:space="preserve"> </w:t>
      </w:r>
      <w:r w:rsidR="0009756C" w:rsidRPr="00733C41">
        <w:rPr>
          <w:rFonts w:eastAsia="Times New Roman"/>
          <w:bCs/>
          <w:szCs w:val="24"/>
          <w:lang w:eastAsia="sl-SI"/>
        </w:rPr>
        <w:t xml:space="preserve">so </w:t>
      </w:r>
      <w:r w:rsidR="007B2432" w:rsidRPr="00733C41">
        <w:rPr>
          <w:rFonts w:eastAsia="Times New Roman"/>
          <w:bCs/>
          <w:szCs w:val="24"/>
          <w:lang w:eastAsia="sl-SI"/>
        </w:rPr>
        <w:t>pr</w:t>
      </w:r>
      <w:r w:rsidR="0009756C" w:rsidRPr="00733C41">
        <w:rPr>
          <w:rFonts w:eastAsia="Times New Roman"/>
          <w:bCs/>
          <w:szCs w:val="24"/>
          <w:lang w:eastAsia="sl-SI"/>
        </w:rPr>
        <w:t>i</w:t>
      </w:r>
      <w:r w:rsidR="007B2432" w:rsidRPr="00733C41">
        <w:rPr>
          <w:rFonts w:eastAsia="Times New Roman"/>
          <w:bCs/>
          <w:szCs w:val="24"/>
          <w:lang w:eastAsia="sl-SI"/>
        </w:rPr>
        <w:t>š</w:t>
      </w:r>
      <w:r w:rsidR="0009756C" w:rsidRPr="00733C41">
        <w:rPr>
          <w:rFonts w:eastAsia="Times New Roman"/>
          <w:bCs/>
          <w:szCs w:val="24"/>
          <w:lang w:eastAsia="sl-SI"/>
        </w:rPr>
        <w:t xml:space="preserve">li </w:t>
      </w:r>
      <w:r w:rsidR="007B2432" w:rsidRPr="00733C41">
        <w:rPr>
          <w:rFonts w:eastAsia="Times New Roman"/>
          <w:bCs/>
          <w:szCs w:val="24"/>
          <w:lang w:eastAsia="sl-SI"/>
        </w:rPr>
        <w:t xml:space="preserve">v Ljubljano </w:t>
      </w:r>
      <w:r w:rsidR="00751AE2" w:rsidRPr="00733C41">
        <w:rPr>
          <w:rFonts w:eastAsia="Times New Roman"/>
          <w:bCs/>
          <w:szCs w:val="24"/>
          <w:lang w:eastAsia="sl-SI"/>
        </w:rPr>
        <w:t>kot</w:t>
      </w:r>
      <w:r w:rsidR="0009756C" w:rsidRPr="00733C41">
        <w:rPr>
          <w:rFonts w:eastAsia="Times New Roman"/>
          <w:bCs/>
          <w:szCs w:val="24"/>
          <w:lang w:eastAsia="sl-SI"/>
        </w:rPr>
        <w:t xml:space="preserve"> prvi; prav tam so se spoznali. Drugi so </w:t>
      </w:r>
      <w:r w:rsidR="00B54FF7" w:rsidRPr="00733C41">
        <w:rPr>
          <w:rFonts w:eastAsia="Times New Roman"/>
          <w:bCs/>
          <w:szCs w:val="24"/>
          <w:lang w:eastAsia="sl-SI"/>
        </w:rPr>
        <w:t>v Ljubljano pr</w:t>
      </w:r>
      <w:r w:rsidR="0009756C" w:rsidRPr="00733C41">
        <w:rPr>
          <w:rFonts w:eastAsia="Times New Roman"/>
          <w:bCs/>
          <w:szCs w:val="24"/>
          <w:lang w:eastAsia="sl-SI"/>
        </w:rPr>
        <w:t>i</w:t>
      </w:r>
      <w:r w:rsidR="00B54FF7" w:rsidRPr="00733C41">
        <w:rPr>
          <w:rFonts w:eastAsia="Times New Roman"/>
          <w:bCs/>
          <w:szCs w:val="24"/>
          <w:lang w:eastAsia="sl-SI"/>
        </w:rPr>
        <w:t>š</w:t>
      </w:r>
      <w:r w:rsidR="0009756C" w:rsidRPr="00733C41">
        <w:rPr>
          <w:rFonts w:eastAsia="Times New Roman"/>
          <w:bCs/>
          <w:szCs w:val="24"/>
          <w:lang w:eastAsia="sl-SI"/>
        </w:rPr>
        <w:t>l</w:t>
      </w:r>
      <w:r w:rsidR="00B54FF7" w:rsidRPr="00733C41">
        <w:rPr>
          <w:rFonts w:eastAsia="Times New Roman"/>
          <w:bCs/>
          <w:szCs w:val="24"/>
          <w:lang w:eastAsia="sl-SI"/>
        </w:rPr>
        <w:t>i</w:t>
      </w:r>
      <w:r w:rsidR="0009756C" w:rsidRPr="00733C41">
        <w:rPr>
          <w:rFonts w:eastAsia="Times New Roman"/>
          <w:bCs/>
          <w:szCs w:val="24"/>
          <w:lang w:eastAsia="sl-SI"/>
        </w:rPr>
        <w:t xml:space="preserve"> za le kratek čas, kot n</w:t>
      </w:r>
      <w:r w:rsidR="00AC091C">
        <w:rPr>
          <w:rFonts w:eastAsia="Times New Roman"/>
          <w:bCs/>
          <w:szCs w:val="24"/>
          <w:lang w:eastAsia="sl-SI"/>
        </w:rPr>
        <w:t xml:space="preserve">a </w:t>
      </w:r>
      <w:r w:rsidR="0009756C" w:rsidRPr="00733C41">
        <w:rPr>
          <w:rFonts w:eastAsia="Times New Roman"/>
          <w:bCs/>
          <w:szCs w:val="24"/>
          <w:lang w:eastAsia="sl-SI"/>
        </w:rPr>
        <w:t>pr</w:t>
      </w:r>
      <w:r w:rsidR="00AC091C">
        <w:rPr>
          <w:rFonts w:eastAsia="Times New Roman"/>
          <w:bCs/>
          <w:szCs w:val="24"/>
          <w:lang w:eastAsia="sl-SI"/>
        </w:rPr>
        <w:t>imer</w:t>
      </w:r>
      <w:r w:rsidR="0009756C" w:rsidRPr="00733C41">
        <w:rPr>
          <w:rFonts w:eastAsia="Times New Roman"/>
          <w:bCs/>
          <w:szCs w:val="24"/>
          <w:lang w:eastAsia="sl-SI"/>
        </w:rPr>
        <w:t xml:space="preserve"> Ivan Jerič, ki je jeseni 1912</w:t>
      </w:r>
      <w:r w:rsidR="008561DE" w:rsidRPr="00733C41">
        <w:rPr>
          <w:rFonts w:eastAsia="Times New Roman"/>
          <w:bCs/>
          <w:szCs w:val="24"/>
          <w:lang w:eastAsia="sl-SI"/>
        </w:rPr>
        <w:t xml:space="preserve"> v </w:t>
      </w:r>
      <w:r w:rsidR="00F20C4B" w:rsidRPr="00733C41">
        <w:rPr>
          <w:rFonts w:eastAsia="Times New Roman"/>
          <w:bCs/>
          <w:szCs w:val="24"/>
          <w:lang w:eastAsia="sl-SI"/>
        </w:rPr>
        <w:t>Šentvidu</w:t>
      </w:r>
      <w:r w:rsidR="008561DE" w:rsidRPr="00733C41">
        <w:rPr>
          <w:rFonts w:eastAsia="Times New Roman"/>
          <w:bCs/>
          <w:szCs w:val="24"/>
          <w:lang w:eastAsia="sl-SI"/>
        </w:rPr>
        <w:t xml:space="preserve"> preživel teden dni</w:t>
      </w:r>
      <w:r w:rsidR="0009756C" w:rsidRPr="00733C41">
        <w:rPr>
          <w:rFonts w:eastAsia="Times New Roman"/>
          <w:bCs/>
          <w:szCs w:val="24"/>
          <w:lang w:eastAsia="sl-SI"/>
        </w:rPr>
        <w:t>.</w:t>
      </w:r>
      <w:r w:rsidR="000B4A43" w:rsidRPr="00733C41">
        <w:rPr>
          <w:rFonts w:eastAsia="Times New Roman"/>
          <w:bCs/>
          <w:szCs w:val="24"/>
          <w:lang w:eastAsia="sl-SI"/>
        </w:rPr>
        <w:t xml:space="preserve"> </w:t>
      </w:r>
      <w:r w:rsidR="00F20C4B" w:rsidRPr="00733C41">
        <w:rPr>
          <w:rFonts w:eastAsia="Times New Roman"/>
          <w:bCs/>
          <w:szCs w:val="24"/>
          <w:lang w:eastAsia="sl-SI"/>
        </w:rPr>
        <w:t>O</w:t>
      </w:r>
      <w:r w:rsidR="000B4A43" w:rsidRPr="00733C41">
        <w:rPr>
          <w:rFonts w:eastAsia="Times New Roman"/>
          <w:bCs/>
          <w:szCs w:val="24"/>
          <w:lang w:eastAsia="sl-SI"/>
        </w:rPr>
        <w:t xml:space="preserve"> teh prekmurskih dijakih in njihovi povezanosti </w:t>
      </w:r>
      <w:r w:rsidR="00F20C4B" w:rsidRPr="00733C41">
        <w:rPr>
          <w:rFonts w:eastAsia="Times New Roman"/>
          <w:bCs/>
          <w:szCs w:val="24"/>
          <w:lang w:eastAsia="sl-SI"/>
        </w:rPr>
        <w:t xml:space="preserve">je </w:t>
      </w:r>
      <w:r w:rsidR="000B4A43" w:rsidRPr="00733C41">
        <w:rPr>
          <w:rFonts w:eastAsia="Times New Roman"/>
          <w:bCs/>
          <w:szCs w:val="24"/>
          <w:lang w:eastAsia="sl-SI"/>
        </w:rPr>
        <w:t xml:space="preserve">zapisal: </w:t>
      </w:r>
      <w:r w:rsidR="00C05492" w:rsidRPr="00D22545">
        <w:rPr>
          <w:rFonts w:eastAsia="Times New Roman"/>
          <w:bCs/>
          <w:szCs w:val="24"/>
          <w:lang w:eastAsia="sl-SI"/>
        </w:rPr>
        <w:t>»</w:t>
      </w:r>
      <w:r w:rsidR="000B4A43" w:rsidRPr="00D22545">
        <w:rPr>
          <w:rFonts w:eastAsia="Times New Roman"/>
          <w:bCs/>
          <w:iCs/>
          <w:szCs w:val="24"/>
          <w:lang w:eastAsia="sl-SI"/>
        </w:rPr>
        <w:t>Glavni nosilci jugoslovanske misli pa so bili bivši dijaki v lazaristovskem dijaškem domu. Mihael Kühar in Mihael Erjavec iz Bratonec, Alojzij Kühar iz Ižakovec, Jožko Godina iz Dolnje Bistrice, Viktor Vereš in Jožef Škafar iz Beltinec, Bobovec iz Lipovec. Ta povezava je bila tako tajna, kakor da je sploh ne bi bilo. Nihče je nikjer ni imenoval. Nikdo zanjo vedel</w:t>
      </w:r>
      <w:r w:rsidR="000B4A43" w:rsidRPr="00D22545">
        <w:rPr>
          <w:rFonts w:eastAsia="Times New Roman"/>
          <w:bCs/>
          <w:szCs w:val="24"/>
          <w:lang w:eastAsia="sl-SI"/>
        </w:rPr>
        <w:t>.</w:t>
      </w:r>
      <w:r w:rsidR="00C05492" w:rsidRPr="00D22545">
        <w:rPr>
          <w:rFonts w:eastAsia="Times New Roman"/>
          <w:bCs/>
          <w:szCs w:val="24"/>
          <w:lang w:eastAsia="sl-SI"/>
        </w:rPr>
        <w:t>«</w:t>
      </w:r>
      <w:r w:rsidR="0009756C" w:rsidRPr="00733C41">
        <w:rPr>
          <w:rStyle w:val="Sprotnaopomba-sklic"/>
          <w:rFonts w:eastAsia="Times New Roman"/>
          <w:bCs/>
          <w:szCs w:val="24"/>
          <w:lang w:eastAsia="sl-SI"/>
        </w:rPr>
        <w:footnoteReference w:id="20"/>
      </w:r>
      <w:r w:rsidR="0009756C" w:rsidRPr="00733C41">
        <w:rPr>
          <w:rFonts w:eastAsia="Times New Roman"/>
          <w:bCs/>
          <w:szCs w:val="24"/>
          <w:lang w:eastAsia="sl-SI"/>
        </w:rPr>
        <w:t xml:space="preserve"> </w:t>
      </w:r>
      <w:r w:rsidR="00B374FD" w:rsidRPr="00733C41">
        <w:rPr>
          <w:rFonts w:eastAsia="Times New Roman"/>
          <w:bCs/>
          <w:szCs w:val="24"/>
          <w:lang w:eastAsia="sl-SI"/>
        </w:rPr>
        <w:t>Ka</w:t>
      </w:r>
      <w:r w:rsidR="003C7F88">
        <w:rPr>
          <w:rFonts w:eastAsia="Times New Roman"/>
          <w:bCs/>
          <w:szCs w:val="24"/>
          <w:lang w:eastAsia="sl-SI"/>
        </w:rPr>
        <w:t xml:space="preserve">rolina </w:t>
      </w:r>
      <w:r w:rsidR="00B374FD" w:rsidRPr="00733C41">
        <w:rPr>
          <w:rFonts w:eastAsia="Times New Roman"/>
          <w:bCs/>
          <w:szCs w:val="24"/>
          <w:lang w:eastAsia="sl-SI"/>
        </w:rPr>
        <w:t>G</w:t>
      </w:r>
      <w:r w:rsidR="003C7F88">
        <w:rPr>
          <w:rFonts w:eastAsia="Times New Roman"/>
          <w:bCs/>
          <w:szCs w:val="24"/>
          <w:lang w:eastAsia="sl-SI"/>
        </w:rPr>
        <w:t>odina</w:t>
      </w:r>
      <w:r w:rsidR="00B374FD" w:rsidRPr="00733C41">
        <w:rPr>
          <w:rFonts w:eastAsia="Times New Roman"/>
          <w:bCs/>
          <w:szCs w:val="24"/>
          <w:lang w:eastAsia="sl-SI"/>
        </w:rPr>
        <w:t xml:space="preserve"> trdi, da so ustanovili </w:t>
      </w:r>
      <w:r w:rsidR="00C05492" w:rsidRPr="00733C41">
        <w:rPr>
          <w:rFonts w:eastAsia="Times New Roman"/>
          <w:bCs/>
          <w:szCs w:val="24"/>
          <w:lang w:eastAsia="sl-SI"/>
        </w:rPr>
        <w:t xml:space="preserve">celo </w:t>
      </w:r>
      <w:r w:rsidR="00B374FD" w:rsidRPr="00733C41">
        <w:rPr>
          <w:rFonts w:eastAsia="Times New Roman"/>
          <w:bCs/>
          <w:szCs w:val="24"/>
          <w:lang w:eastAsia="sl-SI"/>
        </w:rPr>
        <w:t xml:space="preserve">Društvo prekmurskih dijakov v Ljubljani, katerega prvi predsednik je bil prav Godina. Vsi našteti so nato v priključitvenem </w:t>
      </w:r>
      <w:r w:rsidR="00AC091C">
        <w:rPr>
          <w:rFonts w:eastAsia="Times New Roman"/>
          <w:bCs/>
          <w:szCs w:val="24"/>
          <w:lang w:eastAsia="sl-SI"/>
        </w:rPr>
        <w:t xml:space="preserve">obdobju </w:t>
      </w:r>
      <w:r w:rsidR="00AC091C" w:rsidRPr="00733C41">
        <w:rPr>
          <w:rFonts w:eastAsia="Times New Roman"/>
          <w:bCs/>
          <w:szCs w:val="24"/>
          <w:lang w:eastAsia="sl-SI"/>
        </w:rPr>
        <w:t xml:space="preserve">dejansko bili </w:t>
      </w:r>
      <w:r w:rsidR="00B374FD" w:rsidRPr="00733C41">
        <w:rPr>
          <w:rFonts w:eastAsia="Times New Roman"/>
          <w:bCs/>
          <w:szCs w:val="24"/>
          <w:lang w:eastAsia="sl-SI"/>
        </w:rPr>
        <w:t>med najvidnejšimi prekmurskimi domoljubi.</w:t>
      </w:r>
    </w:p>
    <w:p w:rsidR="001C1723" w:rsidRPr="00733C41" w:rsidRDefault="001C1723" w:rsidP="00733C41">
      <w:pPr>
        <w:pStyle w:val="Brezrazmikov"/>
        <w:spacing w:line="360" w:lineRule="auto"/>
        <w:ind w:firstLine="708"/>
        <w:jc w:val="both"/>
        <w:rPr>
          <w:rFonts w:eastAsia="Times New Roman"/>
          <w:bCs/>
          <w:szCs w:val="24"/>
          <w:lang w:eastAsia="sl-SI"/>
        </w:rPr>
      </w:pPr>
      <w:r w:rsidRPr="00733C41">
        <w:rPr>
          <w:rFonts w:eastAsia="Times New Roman"/>
          <w:bCs/>
          <w:szCs w:val="24"/>
          <w:lang w:eastAsia="sl-SI"/>
        </w:rPr>
        <w:t xml:space="preserve">Več zapisov trdi, da se je </w:t>
      </w:r>
      <w:r w:rsidR="007B2432" w:rsidRPr="00733C41">
        <w:rPr>
          <w:rFonts w:eastAsia="Times New Roman"/>
          <w:bCs/>
          <w:szCs w:val="24"/>
          <w:lang w:eastAsia="sl-SI"/>
        </w:rPr>
        <w:t>J</w:t>
      </w:r>
      <w:r w:rsidR="003C7F88">
        <w:rPr>
          <w:rFonts w:eastAsia="Times New Roman"/>
          <w:bCs/>
          <w:szCs w:val="24"/>
          <w:lang w:eastAsia="sl-SI"/>
        </w:rPr>
        <w:t xml:space="preserve">ožef </w:t>
      </w:r>
      <w:r w:rsidR="007B2432" w:rsidRPr="00733C41">
        <w:rPr>
          <w:rFonts w:eastAsia="Times New Roman"/>
          <w:bCs/>
          <w:szCs w:val="24"/>
          <w:lang w:eastAsia="sl-SI"/>
        </w:rPr>
        <w:t>G</w:t>
      </w:r>
      <w:r w:rsidR="003C7F88">
        <w:rPr>
          <w:rFonts w:eastAsia="Times New Roman"/>
          <w:bCs/>
          <w:szCs w:val="24"/>
          <w:lang w:eastAsia="sl-SI"/>
        </w:rPr>
        <w:t>odina</w:t>
      </w:r>
      <w:r w:rsidRPr="00733C41">
        <w:rPr>
          <w:rFonts w:eastAsia="Times New Roman"/>
          <w:bCs/>
          <w:szCs w:val="24"/>
          <w:lang w:eastAsia="sl-SI"/>
        </w:rPr>
        <w:t xml:space="preserve"> </w:t>
      </w:r>
      <w:r w:rsidR="00751AE2" w:rsidRPr="00733C41">
        <w:rPr>
          <w:rFonts w:eastAsia="Times New Roman"/>
          <w:bCs/>
          <w:szCs w:val="24"/>
          <w:lang w:eastAsia="sl-SI"/>
        </w:rPr>
        <w:t xml:space="preserve">v </w:t>
      </w:r>
      <w:r w:rsidR="00E96309">
        <w:rPr>
          <w:rFonts w:eastAsia="Times New Roman"/>
          <w:bCs/>
          <w:szCs w:val="24"/>
          <w:lang w:eastAsia="sl-SI"/>
        </w:rPr>
        <w:t>Tavčarjevi</w:t>
      </w:r>
      <w:r w:rsidR="00E96309">
        <w:rPr>
          <w:rStyle w:val="Sprotnaopomba-sklic"/>
          <w:rFonts w:eastAsia="Times New Roman"/>
          <w:bCs/>
          <w:szCs w:val="24"/>
          <w:lang w:eastAsia="sl-SI"/>
        </w:rPr>
        <w:footnoteReference w:id="21"/>
      </w:r>
      <w:r w:rsidR="00E96309">
        <w:rPr>
          <w:rFonts w:eastAsia="Times New Roman"/>
          <w:bCs/>
          <w:szCs w:val="24"/>
          <w:lang w:eastAsia="sl-SI"/>
        </w:rPr>
        <w:t xml:space="preserve"> </w:t>
      </w:r>
      <w:r w:rsidR="00751AE2" w:rsidRPr="00733C41">
        <w:rPr>
          <w:rFonts w:eastAsia="Times New Roman"/>
          <w:bCs/>
          <w:szCs w:val="24"/>
          <w:lang w:eastAsia="sl-SI"/>
        </w:rPr>
        <w:t xml:space="preserve">Ljubljani </w:t>
      </w:r>
      <w:r w:rsidRPr="00733C41">
        <w:rPr>
          <w:rFonts w:eastAsia="Times New Roman"/>
          <w:bCs/>
          <w:szCs w:val="24"/>
          <w:lang w:eastAsia="sl-SI"/>
        </w:rPr>
        <w:t xml:space="preserve">šolal v </w:t>
      </w:r>
      <w:r w:rsidR="00C05492" w:rsidRPr="00733C41">
        <w:rPr>
          <w:rFonts w:eastAsia="Times New Roman"/>
          <w:bCs/>
          <w:szCs w:val="24"/>
          <w:lang w:eastAsia="sl-SI"/>
        </w:rPr>
        <w:t>Z</w:t>
      </w:r>
      <w:r w:rsidRPr="00733C41">
        <w:rPr>
          <w:rFonts w:eastAsia="Times New Roman"/>
          <w:bCs/>
          <w:szCs w:val="24"/>
          <w:lang w:eastAsia="sl-SI"/>
        </w:rPr>
        <w:t>avodu Sv. Stanislava v Šentvidu (</w:t>
      </w:r>
      <w:r w:rsidR="00751AE2" w:rsidRPr="00733C41">
        <w:rPr>
          <w:rFonts w:eastAsia="Times New Roman"/>
          <w:bCs/>
          <w:szCs w:val="24"/>
          <w:lang w:eastAsia="sl-SI"/>
        </w:rPr>
        <w:t>poznejši</w:t>
      </w:r>
      <w:r w:rsidR="00BB5BDB">
        <w:rPr>
          <w:rFonts w:eastAsia="Times New Roman"/>
          <w:bCs/>
          <w:szCs w:val="24"/>
          <w:lang w:eastAsia="sl-SI"/>
        </w:rPr>
        <w:t>h</w:t>
      </w:r>
      <w:r w:rsidR="00751AE2" w:rsidRPr="00733C41">
        <w:rPr>
          <w:rFonts w:eastAsia="Times New Roman"/>
          <w:bCs/>
          <w:szCs w:val="24"/>
          <w:lang w:eastAsia="sl-SI"/>
        </w:rPr>
        <w:t xml:space="preserve"> </w:t>
      </w:r>
      <w:r w:rsidRPr="00733C41">
        <w:rPr>
          <w:rFonts w:eastAsia="Times New Roman"/>
          <w:bCs/>
          <w:szCs w:val="24"/>
          <w:lang w:eastAsia="sl-SI"/>
        </w:rPr>
        <w:t>znani</w:t>
      </w:r>
      <w:r w:rsidR="00BB5BDB">
        <w:rPr>
          <w:rFonts w:eastAsia="Times New Roman"/>
          <w:bCs/>
          <w:szCs w:val="24"/>
          <w:lang w:eastAsia="sl-SI"/>
        </w:rPr>
        <w:t>h</w:t>
      </w:r>
      <w:r w:rsidRPr="00733C41">
        <w:rPr>
          <w:rFonts w:eastAsia="Times New Roman"/>
          <w:bCs/>
          <w:szCs w:val="24"/>
          <w:lang w:eastAsia="sl-SI"/>
        </w:rPr>
        <w:t xml:space="preserve"> </w:t>
      </w:r>
      <w:r w:rsidR="003C7F88">
        <w:rPr>
          <w:rFonts w:eastAsia="Times New Roman"/>
          <w:bCs/>
          <w:szCs w:val="24"/>
          <w:lang w:eastAsia="sl-SI"/>
        </w:rPr>
        <w:t>'</w:t>
      </w:r>
      <w:r w:rsidRPr="00733C41">
        <w:rPr>
          <w:rFonts w:eastAsia="Times New Roman"/>
          <w:bCs/>
          <w:szCs w:val="24"/>
          <w:lang w:eastAsia="sl-SI"/>
        </w:rPr>
        <w:t>škofovi</w:t>
      </w:r>
      <w:r w:rsidR="00BB5BDB">
        <w:rPr>
          <w:rFonts w:eastAsia="Times New Roman"/>
          <w:bCs/>
          <w:szCs w:val="24"/>
          <w:lang w:eastAsia="sl-SI"/>
        </w:rPr>
        <w:t>h</w:t>
      </w:r>
      <w:r w:rsidRPr="00733C41">
        <w:rPr>
          <w:rFonts w:eastAsia="Times New Roman"/>
          <w:bCs/>
          <w:szCs w:val="24"/>
          <w:lang w:eastAsia="sl-SI"/>
        </w:rPr>
        <w:t xml:space="preserve"> zavodi</w:t>
      </w:r>
      <w:r w:rsidR="00BB5BDB">
        <w:rPr>
          <w:rFonts w:eastAsia="Times New Roman"/>
          <w:bCs/>
          <w:szCs w:val="24"/>
          <w:lang w:eastAsia="sl-SI"/>
        </w:rPr>
        <w:t>h</w:t>
      </w:r>
      <w:r w:rsidR="003C7F88">
        <w:rPr>
          <w:rFonts w:eastAsia="Times New Roman"/>
          <w:bCs/>
          <w:szCs w:val="24"/>
          <w:lang w:eastAsia="sl-SI"/>
        </w:rPr>
        <w:t>'</w:t>
      </w:r>
      <w:r w:rsidRPr="00733C41">
        <w:rPr>
          <w:rFonts w:eastAsia="Times New Roman"/>
          <w:bCs/>
          <w:szCs w:val="24"/>
          <w:lang w:eastAsia="sl-SI"/>
        </w:rPr>
        <w:t>)</w:t>
      </w:r>
      <w:r w:rsidR="00BB5BDB">
        <w:rPr>
          <w:rFonts w:eastAsia="Times New Roman"/>
          <w:bCs/>
          <w:szCs w:val="24"/>
          <w:lang w:eastAsia="sl-SI"/>
        </w:rPr>
        <w:t>,</w:t>
      </w:r>
      <w:r w:rsidRPr="00733C41">
        <w:rPr>
          <w:rStyle w:val="Sprotnaopomba-sklic"/>
          <w:rFonts w:eastAsia="Times New Roman"/>
          <w:bCs/>
          <w:szCs w:val="24"/>
          <w:lang w:eastAsia="sl-SI"/>
        </w:rPr>
        <w:footnoteReference w:id="22"/>
      </w:r>
      <w:r w:rsidR="00125B80" w:rsidRPr="00733C41">
        <w:rPr>
          <w:rFonts w:eastAsia="Times New Roman"/>
          <w:bCs/>
          <w:szCs w:val="24"/>
          <w:lang w:eastAsia="sl-SI"/>
        </w:rPr>
        <w:t xml:space="preserve"> </w:t>
      </w:r>
      <w:r w:rsidR="00BB5BDB">
        <w:rPr>
          <w:rFonts w:eastAsia="Times New Roman"/>
          <w:bCs/>
          <w:szCs w:val="24"/>
          <w:lang w:eastAsia="sl-SI"/>
        </w:rPr>
        <w:t>vendar</w:t>
      </w:r>
      <w:r w:rsidR="00751AE2" w:rsidRPr="00733C41">
        <w:rPr>
          <w:rFonts w:eastAsia="Times New Roman"/>
          <w:bCs/>
          <w:szCs w:val="24"/>
          <w:lang w:eastAsia="sl-SI"/>
        </w:rPr>
        <w:t xml:space="preserve"> </w:t>
      </w:r>
      <w:r w:rsidR="00125B80" w:rsidRPr="00733C41">
        <w:rPr>
          <w:rFonts w:eastAsia="Times New Roman"/>
          <w:bCs/>
          <w:szCs w:val="24"/>
          <w:lang w:eastAsia="sl-SI"/>
        </w:rPr>
        <w:t>t</w:t>
      </w:r>
      <w:r w:rsidR="00751AE2" w:rsidRPr="00733C41">
        <w:rPr>
          <w:rFonts w:eastAsia="Times New Roman"/>
          <w:bCs/>
          <w:szCs w:val="24"/>
          <w:lang w:eastAsia="sl-SI"/>
        </w:rPr>
        <w:t>o ni res.</w:t>
      </w:r>
      <w:r w:rsidRPr="00733C41">
        <w:rPr>
          <w:rFonts w:eastAsia="Times New Roman"/>
          <w:bCs/>
          <w:szCs w:val="24"/>
          <w:lang w:eastAsia="sl-SI"/>
        </w:rPr>
        <w:t xml:space="preserve"> </w:t>
      </w:r>
      <w:r w:rsidR="00751AE2" w:rsidRPr="00733C41">
        <w:rPr>
          <w:rFonts w:eastAsia="Times New Roman"/>
          <w:bCs/>
          <w:szCs w:val="24"/>
          <w:lang w:eastAsia="sl-SI"/>
        </w:rPr>
        <w:t>Ob prihodu je sprva eno leto prebil v ljudski šoli in se naučil obvladovanja jezika</w:t>
      </w:r>
      <w:r w:rsidR="00B54FF7" w:rsidRPr="00733C41">
        <w:rPr>
          <w:rFonts w:eastAsia="Times New Roman"/>
          <w:bCs/>
          <w:szCs w:val="24"/>
          <w:lang w:eastAsia="sl-SI"/>
        </w:rPr>
        <w:t xml:space="preserve"> za nadaljnje šolanje</w:t>
      </w:r>
      <w:r w:rsidR="00751AE2" w:rsidRPr="00733C41">
        <w:rPr>
          <w:rFonts w:eastAsia="Times New Roman"/>
          <w:bCs/>
          <w:szCs w:val="24"/>
          <w:lang w:eastAsia="sl-SI"/>
        </w:rPr>
        <w:t xml:space="preserve">. Leta 1912 </w:t>
      </w:r>
      <w:r w:rsidR="00BB5BDB">
        <w:rPr>
          <w:rFonts w:eastAsia="Times New Roman"/>
          <w:bCs/>
          <w:szCs w:val="24"/>
          <w:lang w:eastAsia="sl-SI"/>
        </w:rPr>
        <w:t xml:space="preserve">je </w:t>
      </w:r>
      <w:r w:rsidR="00751AE2" w:rsidRPr="00733C41">
        <w:rPr>
          <w:rFonts w:eastAsia="Times New Roman"/>
          <w:bCs/>
          <w:szCs w:val="24"/>
          <w:lang w:eastAsia="sl-SI"/>
        </w:rPr>
        <w:t>vstopi</w:t>
      </w:r>
      <w:r w:rsidR="00BB5BDB">
        <w:rPr>
          <w:rFonts w:eastAsia="Times New Roman"/>
          <w:bCs/>
          <w:szCs w:val="24"/>
          <w:lang w:eastAsia="sl-SI"/>
        </w:rPr>
        <w:t>l</w:t>
      </w:r>
      <w:r w:rsidR="00751AE2" w:rsidRPr="00733C41">
        <w:rPr>
          <w:rFonts w:eastAsia="Times New Roman"/>
          <w:bCs/>
          <w:szCs w:val="24"/>
          <w:lang w:eastAsia="sl-SI"/>
        </w:rPr>
        <w:t xml:space="preserve"> v </w:t>
      </w:r>
      <w:r w:rsidR="00C05492" w:rsidRPr="00733C41">
        <w:rPr>
          <w:rFonts w:eastAsia="Times New Roman"/>
          <w:bCs/>
          <w:szCs w:val="24"/>
          <w:lang w:eastAsia="sl-SI"/>
        </w:rPr>
        <w:t xml:space="preserve">Ljubljani v </w:t>
      </w:r>
      <w:r w:rsidR="00751AE2" w:rsidRPr="00733C41">
        <w:rPr>
          <w:rFonts w:eastAsia="Times New Roman"/>
          <w:bCs/>
          <w:szCs w:val="24"/>
          <w:lang w:eastAsia="sl-SI"/>
        </w:rPr>
        <w:t>nižjo gimnazijo</w:t>
      </w:r>
      <w:r w:rsidR="003B4796" w:rsidRPr="00733C41">
        <w:rPr>
          <w:rFonts w:eastAsia="Times New Roman"/>
          <w:bCs/>
          <w:szCs w:val="24"/>
          <w:lang w:eastAsia="sl-SI"/>
        </w:rPr>
        <w:t>;</w:t>
      </w:r>
      <w:r w:rsidR="00751AE2" w:rsidRPr="00733C41">
        <w:rPr>
          <w:rFonts w:eastAsia="Times New Roman"/>
          <w:bCs/>
          <w:szCs w:val="24"/>
          <w:lang w:eastAsia="sl-SI"/>
        </w:rPr>
        <w:t xml:space="preserve"> še pred tem pa </w:t>
      </w:r>
      <w:r w:rsidR="003B4796" w:rsidRPr="00733C41">
        <w:rPr>
          <w:rFonts w:eastAsia="Times New Roman"/>
          <w:bCs/>
          <w:szCs w:val="24"/>
          <w:lang w:eastAsia="sl-SI"/>
        </w:rPr>
        <w:t xml:space="preserve">je </w:t>
      </w:r>
      <w:r w:rsidR="00C05492" w:rsidRPr="00733C41">
        <w:rPr>
          <w:rFonts w:eastAsia="Times New Roman"/>
          <w:bCs/>
          <w:szCs w:val="24"/>
          <w:lang w:eastAsia="sl-SI"/>
        </w:rPr>
        <w:t>tam šel</w:t>
      </w:r>
      <w:r w:rsidR="00751AE2" w:rsidRPr="00733C41">
        <w:rPr>
          <w:rFonts w:eastAsia="Times New Roman"/>
          <w:bCs/>
          <w:szCs w:val="24"/>
          <w:lang w:eastAsia="sl-SI"/>
        </w:rPr>
        <w:t xml:space="preserve"> k birmi. Očitno je že imel stalne pisne stike s Kleklom, saj mu je ta v odgovor na njegovo sporočilo o tem obljubil, da bo z veseljem </w:t>
      </w:r>
      <w:r w:rsidR="00BB5BDB">
        <w:rPr>
          <w:rFonts w:eastAsia="Times New Roman"/>
          <w:bCs/>
          <w:szCs w:val="24"/>
          <w:lang w:eastAsia="sl-SI"/>
        </w:rPr>
        <w:t xml:space="preserve">njegov </w:t>
      </w:r>
      <w:r w:rsidR="00751AE2" w:rsidRPr="00733C41">
        <w:rPr>
          <w:rFonts w:eastAsia="Times New Roman"/>
          <w:bCs/>
          <w:szCs w:val="24"/>
          <w:lang w:eastAsia="sl-SI"/>
        </w:rPr>
        <w:t>birmansk</w:t>
      </w:r>
      <w:r w:rsidR="000B4A43" w:rsidRPr="00733C41">
        <w:rPr>
          <w:rFonts w:eastAsia="Times New Roman"/>
          <w:bCs/>
          <w:szCs w:val="24"/>
          <w:lang w:eastAsia="sl-SI"/>
        </w:rPr>
        <w:t>i</w:t>
      </w:r>
      <w:r w:rsidR="00751AE2" w:rsidRPr="00733C41">
        <w:rPr>
          <w:rFonts w:eastAsia="Times New Roman"/>
          <w:bCs/>
          <w:szCs w:val="24"/>
          <w:lang w:eastAsia="sl-SI"/>
        </w:rPr>
        <w:t xml:space="preserve"> bo</w:t>
      </w:r>
      <w:r w:rsidR="000B4A43" w:rsidRPr="00733C41">
        <w:rPr>
          <w:rFonts w:eastAsia="Times New Roman"/>
          <w:bCs/>
          <w:szCs w:val="24"/>
          <w:lang w:eastAsia="sl-SI"/>
        </w:rPr>
        <w:t>ter</w:t>
      </w:r>
      <w:r w:rsidR="00B54FF7" w:rsidRPr="00733C41">
        <w:rPr>
          <w:rFonts w:eastAsia="Times New Roman"/>
          <w:bCs/>
          <w:szCs w:val="24"/>
          <w:lang w:eastAsia="sl-SI"/>
        </w:rPr>
        <w:t xml:space="preserve">, le da ga bo pri tem nekdo zastopal. </w:t>
      </w:r>
      <w:r w:rsidR="003B4796" w:rsidRPr="00733C41">
        <w:rPr>
          <w:rFonts w:eastAsia="Times New Roman"/>
          <w:bCs/>
          <w:szCs w:val="24"/>
          <w:lang w:eastAsia="sl-SI"/>
        </w:rPr>
        <w:t>Prejel je tudi zanimivo birmansko ime</w:t>
      </w:r>
      <w:r w:rsidR="00B54FF7" w:rsidRPr="00733C41">
        <w:rPr>
          <w:rFonts w:eastAsia="Times New Roman"/>
          <w:bCs/>
          <w:szCs w:val="24"/>
          <w:lang w:eastAsia="sl-SI"/>
        </w:rPr>
        <w:t xml:space="preserve">: </w:t>
      </w:r>
      <w:r w:rsidR="00CA5F85" w:rsidRPr="00D22545">
        <w:rPr>
          <w:rFonts w:eastAsia="Times New Roman"/>
          <w:bCs/>
          <w:szCs w:val="24"/>
          <w:lang w:eastAsia="sl-SI"/>
        </w:rPr>
        <w:t>»</w:t>
      </w:r>
      <w:r w:rsidR="003B4796" w:rsidRPr="00D22545">
        <w:rPr>
          <w:rFonts w:eastAsia="Times New Roman"/>
          <w:bCs/>
          <w:iCs/>
          <w:szCs w:val="24"/>
          <w:lang w:eastAsia="sl-SI"/>
        </w:rPr>
        <w:t>Ker je Klekl tudi »Jožef« kot jaz, so mi za birmansko ime dali ime škofa: Bonaventura (Jeglič).</w:t>
      </w:r>
      <w:r w:rsidR="00CA5F85" w:rsidRPr="00D22545">
        <w:rPr>
          <w:rFonts w:eastAsia="Times New Roman"/>
          <w:bCs/>
          <w:szCs w:val="24"/>
          <w:lang w:eastAsia="sl-SI"/>
        </w:rPr>
        <w:t>«</w:t>
      </w:r>
      <w:r w:rsidR="00751AE2" w:rsidRPr="00733C41">
        <w:rPr>
          <w:rFonts w:eastAsia="Times New Roman"/>
          <w:bCs/>
          <w:szCs w:val="24"/>
          <w:lang w:eastAsia="sl-SI"/>
        </w:rPr>
        <w:t xml:space="preserve"> </w:t>
      </w:r>
      <w:r w:rsidRPr="00733C41">
        <w:rPr>
          <w:rFonts w:eastAsia="Times New Roman"/>
          <w:bCs/>
          <w:szCs w:val="24"/>
          <w:lang w:eastAsia="sl-SI"/>
        </w:rPr>
        <w:t xml:space="preserve">Ohranjena je njegova prošnja predstojniku lazaristov za podaljšanje njegovega dotedanjega bivanja pri njih iz sredine julija 1915, ki priča, da je že </w:t>
      </w:r>
      <w:r w:rsidRPr="00733C41">
        <w:rPr>
          <w:rFonts w:eastAsia="Times New Roman"/>
          <w:bCs/>
          <w:szCs w:val="24"/>
          <w:lang w:eastAsia="sl-SI"/>
        </w:rPr>
        <w:lastRenderedPageBreak/>
        <w:t>takrat razmišljal o nadaljevanju šolanja v bogoslovju in o duhovniški službi.</w:t>
      </w:r>
      <w:r w:rsidR="003C7F88" w:rsidRPr="00733C41">
        <w:rPr>
          <w:rStyle w:val="Sprotnaopomba-sklic"/>
          <w:rFonts w:eastAsia="Times New Roman"/>
          <w:bCs/>
          <w:szCs w:val="24"/>
          <w:lang w:eastAsia="sl-SI"/>
        </w:rPr>
        <w:footnoteReference w:id="23"/>
      </w:r>
      <w:r w:rsidRPr="00733C41">
        <w:rPr>
          <w:rFonts w:eastAsia="Times New Roman"/>
          <w:bCs/>
          <w:szCs w:val="24"/>
          <w:lang w:eastAsia="sl-SI"/>
        </w:rPr>
        <w:t xml:space="preserve"> </w:t>
      </w:r>
      <w:r w:rsidR="00765EC0" w:rsidRPr="00423166">
        <w:rPr>
          <w:rFonts w:eastAsia="Times New Roman"/>
          <w:bCs/>
          <w:szCs w:val="24"/>
          <w:lang w:eastAsia="sl-SI"/>
        </w:rPr>
        <w:t xml:space="preserve">V njej je nadaljevanje izrazil kot svojo željo; prošnjo so ob njem podpisali tudi starši, ki so torej vedeli zanjo </w:t>
      </w:r>
      <w:r w:rsidR="00BB5BDB" w:rsidRPr="00423166">
        <w:rPr>
          <w:rFonts w:eastAsia="Times New Roman"/>
          <w:bCs/>
          <w:szCs w:val="24"/>
          <w:lang w:eastAsia="sl-SI"/>
        </w:rPr>
        <w:t xml:space="preserve">in </w:t>
      </w:r>
      <w:r w:rsidR="00765EC0" w:rsidRPr="00423166">
        <w:rPr>
          <w:rFonts w:eastAsia="Times New Roman"/>
          <w:bCs/>
          <w:szCs w:val="24"/>
          <w:lang w:eastAsia="sl-SI"/>
        </w:rPr>
        <w:t xml:space="preserve">ga v tem očitno podpirali. </w:t>
      </w:r>
      <w:r w:rsidRPr="00733C41">
        <w:rPr>
          <w:rFonts w:eastAsia="Times New Roman"/>
          <w:bCs/>
          <w:szCs w:val="24"/>
          <w:lang w:eastAsia="sl-SI"/>
        </w:rPr>
        <w:t xml:space="preserve">Duhovniški stan se mu je torej že kot srednješolcu zdel realna možnost eksistence. Dokončen sklep o tem </w:t>
      </w:r>
      <w:r w:rsidR="000B4A43" w:rsidRPr="00733C41">
        <w:rPr>
          <w:rFonts w:eastAsia="Times New Roman"/>
          <w:bCs/>
          <w:szCs w:val="24"/>
          <w:lang w:eastAsia="sl-SI"/>
        </w:rPr>
        <w:t xml:space="preserve">− </w:t>
      </w:r>
      <w:r w:rsidRPr="00733C41">
        <w:rPr>
          <w:szCs w:val="24"/>
          <w:shd w:val="clear" w:color="auto" w:fill="FFFFFF"/>
        </w:rPr>
        <w:t>ob u</w:t>
      </w:r>
      <w:r w:rsidR="000B4A43" w:rsidRPr="00733C41">
        <w:rPr>
          <w:szCs w:val="24"/>
          <w:shd w:val="clear" w:color="auto" w:fill="FFFFFF"/>
        </w:rPr>
        <w:t>speš</w:t>
      </w:r>
      <w:r w:rsidRPr="00733C41">
        <w:rPr>
          <w:szCs w:val="24"/>
          <w:shd w:val="clear" w:color="auto" w:fill="FFFFFF"/>
        </w:rPr>
        <w:t xml:space="preserve">ni rešitvi iz madžarskega ujetništva </w:t>
      </w:r>
      <w:r w:rsidR="000B4A43" w:rsidRPr="00733C41">
        <w:rPr>
          <w:szCs w:val="24"/>
          <w:shd w:val="clear" w:color="auto" w:fill="FFFFFF"/>
        </w:rPr>
        <w:t xml:space="preserve">− </w:t>
      </w:r>
      <w:r w:rsidRPr="00733C41">
        <w:rPr>
          <w:szCs w:val="24"/>
          <w:shd w:val="clear" w:color="auto" w:fill="FFFFFF"/>
        </w:rPr>
        <w:t>pa je v luči tega dozorel kot pika na i.</w:t>
      </w:r>
      <w:r w:rsidR="000B4A43" w:rsidRPr="00733C41">
        <w:rPr>
          <w:szCs w:val="24"/>
          <w:shd w:val="clear" w:color="auto" w:fill="FFFFFF"/>
        </w:rPr>
        <w:t xml:space="preserve"> Za dosego cilja je, seveda s časovnimi presledki, leta 192</w:t>
      </w:r>
      <w:r w:rsidR="006E492A" w:rsidRPr="00733C41">
        <w:rPr>
          <w:szCs w:val="24"/>
          <w:shd w:val="clear" w:color="auto" w:fill="FFFFFF"/>
        </w:rPr>
        <w:t>0</w:t>
      </w:r>
      <w:r w:rsidR="000B4A43" w:rsidRPr="00733C41">
        <w:rPr>
          <w:szCs w:val="24"/>
          <w:shd w:val="clear" w:color="auto" w:fill="FFFFFF"/>
        </w:rPr>
        <w:t xml:space="preserve"> zaključil klasično gimnazijo</w:t>
      </w:r>
      <w:r w:rsidR="00F376BD" w:rsidRPr="00733C41">
        <w:rPr>
          <w:szCs w:val="24"/>
          <w:shd w:val="clear" w:color="auto" w:fill="FFFFFF"/>
        </w:rPr>
        <w:t xml:space="preserve"> v Ljubljani</w:t>
      </w:r>
      <w:r w:rsidR="000B4A43" w:rsidRPr="00733C41">
        <w:rPr>
          <w:szCs w:val="24"/>
          <w:shd w:val="clear" w:color="auto" w:fill="FFFFFF"/>
        </w:rPr>
        <w:t xml:space="preserve">, ne pa škofijske. Njegovega imena med maturanti </w:t>
      </w:r>
      <w:r w:rsidR="00BB5BDB">
        <w:rPr>
          <w:szCs w:val="24"/>
          <w:shd w:val="clear" w:color="auto" w:fill="FFFFFF"/>
        </w:rPr>
        <w:t>zadnje</w:t>
      </w:r>
      <w:r w:rsidR="00BB5BDB" w:rsidRPr="00733C41">
        <w:rPr>
          <w:szCs w:val="24"/>
          <w:shd w:val="clear" w:color="auto" w:fill="FFFFFF"/>
        </w:rPr>
        <w:t xml:space="preserve"> </w:t>
      </w:r>
      <w:r w:rsidR="00F13252" w:rsidRPr="00733C41">
        <w:rPr>
          <w:szCs w:val="24"/>
          <w:shd w:val="clear" w:color="auto" w:fill="FFFFFF"/>
        </w:rPr>
        <w:t>ni mo</w:t>
      </w:r>
      <w:r w:rsidR="00BB5BDB">
        <w:rPr>
          <w:szCs w:val="24"/>
          <w:shd w:val="clear" w:color="auto" w:fill="FFFFFF"/>
        </w:rPr>
        <w:t>go</w:t>
      </w:r>
      <w:r w:rsidR="00F13252" w:rsidRPr="00733C41">
        <w:rPr>
          <w:szCs w:val="24"/>
          <w:shd w:val="clear" w:color="auto" w:fill="FFFFFF"/>
        </w:rPr>
        <w:t>č</w:t>
      </w:r>
      <w:r w:rsidR="00BB5BDB">
        <w:rPr>
          <w:szCs w:val="24"/>
          <w:shd w:val="clear" w:color="auto" w:fill="FFFFFF"/>
        </w:rPr>
        <w:t>e</w:t>
      </w:r>
      <w:r w:rsidR="00F13252" w:rsidRPr="00733C41">
        <w:rPr>
          <w:szCs w:val="24"/>
          <w:shd w:val="clear" w:color="auto" w:fill="FFFFFF"/>
        </w:rPr>
        <w:t xml:space="preserve"> najti </w:t>
      </w:r>
      <w:r w:rsidR="000B4A43" w:rsidRPr="00733C41">
        <w:rPr>
          <w:szCs w:val="24"/>
          <w:shd w:val="clear" w:color="auto" w:fill="FFFFFF"/>
        </w:rPr>
        <w:t xml:space="preserve">ne v tem letu </w:t>
      </w:r>
      <w:r w:rsidR="00D746F5" w:rsidRPr="00733C41">
        <w:rPr>
          <w:szCs w:val="24"/>
          <w:shd w:val="clear" w:color="auto" w:fill="FFFFFF"/>
        </w:rPr>
        <w:t xml:space="preserve">ne </w:t>
      </w:r>
      <w:r w:rsidR="000B4A43" w:rsidRPr="00733C41">
        <w:rPr>
          <w:szCs w:val="24"/>
          <w:shd w:val="clear" w:color="auto" w:fill="FFFFFF"/>
        </w:rPr>
        <w:t>v</w:t>
      </w:r>
      <w:r w:rsidR="00D746F5" w:rsidRPr="00733C41">
        <w:rPr>
          <w:szCs w:val="24"/>
          <w:shd w:val="clear" w:color="auto" w:fill="FFFFFF"/>
        </w:rPr>
        <w:t xml:space="preserve"> drugih; najde</w:t>
      </w:r>
      <w:r w:rsidR="00BB5BDB">
        <w:rPr>
          <w:szCs w:val="24"/>
          <w:shd w:val="clear" w:color="auto" w:fill="FFFFFF"/>
        </w:rPr>
        <w:t>mo</w:t>
      </w:r>
      <w:r w:rsidR="00D746F5" w:rsidRPr="00733C41">
        <w:rPr>
          <w:szCs w:val="24"/>
          <w:shd w:val="clear" w:color="auto" w:fill="FFFFFF"/>
        </w:rPr>
        <w:t xml:space="preserve"> pa </w:t>
      </w:r>
      <w:r w:rsidR="00BB5BDB">
        <w:rPr>
          <w:szCs w:val="24"/>
          <w:shd w:val="clear" w:color="auto" w:fill="FFFFFF"/>
        </w:rPr>
        <w:t>lahko</w:t>
      </w:r>
      <w:r w:rsidR="00D746F5" w:rsidRPr="00733C41">
        <w:rPr>
          <w:szCs w:val="24"/>
          <w:shd w:val="clear" w:color="auto" w:fill="FFFFFF"/>
        </w:rPr>
        <w:t xml:space="preserve"> </w:t>
      </w:r>
      <w:r w:rsidR="006E492A" w:rsidRPr="00733C41">
        <w:rPr>
          <w:szCs w:val="24"/>
          <w:shd w:val="clear" w:color="auto" w:fill="FFFFFF"/>
        </w:rPr>
        <w:t>ist</w:t>
      </w:r>
      <w:r w:rsidR="00BB5BDB">
        <w:rPr>
          <w:szCs w:val="24"/>
          <w:shd w:val="clear" w:color="auto" w:fill="FFFFFF"/>
        </w:rPr>
        <w:t>ega</w:t>
      </w:r>
      <w:r w:rsidR="006E492A" w:rsidRPr="00733C41">
        <w:rPr>
          <w:szCs w:val="24"/>
          <w:shd w:val="clear" w:color="auto" w:fill="FFFFFF"/>
        </w:rPr>
        <w:t xml:space="preserve"> </w:t>
      </w:r>
      <w:r w:rsidR="00F376BD" w:rsidRPr="00733C41">
        <w:rPr>
          <w:szCs w:val="24"/>
          <w:shd w:val="clear" w:color="auto" w:fill="FFFFFF"/>
        </w:rPr>
        <w:t>let</w:t>
      </w:r>
      <w:r w:rsidR="00BB5BDB">
        <w:rPr>
          <w:szCs w:val="24"/>
          <w:shd w:val="clear" w:color="auto" w:fill="FFFFFF"/>
        </w:rPr>
        <w:t>a</w:t>
      </w:r>
      <w:r w:rsidR="00F376BD" w:rsidRPr="00733C41">
        <w:rPr>
          <w:szCs w:val="24"/>
          <w:shd w:val="clear" w:color="auto" w:fill="FFFFFF"/>
        </w:rPr>
        <w:t xml:space="preserve"> tamkajšnj</w:t>
      </w:r>
      <w:r w:rsidR="00BB5BDB">
        <w:rPr>
          <w:szCs w:val="24"/>
          <w:shd w:val="clear" w:color="auto" w:fill="FFFFFF"/>
        </w:rPr>
        <w:t>ega</w:t>
      </w:r>
      <w:r w:rsidR="00F376BD" w:rsidRPr="00733C41">
        <w:rPr>
          <w:szCs w:val="24"/>
          <w:shd w:val="clear" w:color="auto" w:fill="FFFFFF"/>
        </w:rPr>
        <w:t xml:space="preserve"> maturant</w:t>
      </w:r>
      <w:r w:rsidR="00BB5BDB">
        <w:rPr>
          <w:szCs w:val="24"/>
          <w:shd w:val="clear" w:color="auto" w:fill="FFFFFF"/>
        </w:rPr>
        <w:t>a</w:t>
      </w:r>
      <w:r w:rsidR="00F376BD" w:rsidRPr="00733C41">
        <w:rPr>
          <w:szCs w:val="24"/>
          <w:shd w:val="clear" w:color="auto" w:fill="FFFFFF"/>
        </w:rPr>
        <w:t xml:space="preserve"> </w:t>
      </w:r>
      <w:r w:rsidR="00D746F5" w:rsidRPr="00733C41">
        <w:rPr>
          <w:szCs w:val="24"/>
          <w:shd w:val="clear" w:color="auto" w:fill="FFFFFF"/>
        </w:rPr>
        <w:t>Ivan</w:t>
      </w:r>
      <w:r w:rsidR="00BB5BDB">
        <w:rPr>
          <w:szCs w:val="24"/>
          <w:shd w:val="clear" w:color="auto" w:fill="FFFFFF"/>
        </w:rPr>
        <w:t>a</w:t>
      </w:r>
      <w:r w:rsidR="00D746F5" w:rsidRPr="00733C41">
        <w:rPr>
          <w:szCs w:val="24"/>
          <w:shd w:val="clear" w:color="auto" w:fill="FFFFFF"/>
        </w:rPr>
        <w:t xml:space="preserve"> Jerič</w:t>
      </w:r>
      <w:r w:rsidR="00BB5BDB">
        <w:rPr>
          <w:szCs w:val="24"/>
          <w:shd w:val="clear" w:color="auto" w:fill="FFFFFF"/>
        </w:rPr>
        <w:t>a</w:t>
      </w:r>
      <w:r w:rsidR="00D746F5" w:rsidRPr="00733C41">
        <w:rPr>
          <w:szCs w:val="24"/>
          <w:shd w:val="clear" w:color="auto" w:fill="FFFFFF"/>
        </w:rPr>
        <w:t>.</w:t>
      </w:r>
      <w:r w:rsidR="00D746F5" w:rsidRPr="00733C41">
        <w:rPr>
          <w:rStyle w:val="Sprotnaopomba-sklic"/>
          <w:szCs w:val="24"/>
          <w:shd w:val="clear" w:color="auto" w:fill="FFFFFF"/>
        </w:rPr>
        <w:footnoteReference w:id="24"/>
      </w:r>
      <w:r w:rsidR="000B4A43" w:rsidRPr="00733C41">
        <w:rPr>
          <w:szCs w:val="24"/>
          <w:shd w:val="clear" w:color="auto" w:fill="FFFFFF"/>
        </w:rPr>
        <w:t xml:space="preserve">  </w:t>
      </w:r>
    </w:p>
    <w:p w:rsidR="001C1723" w:rsidRPr="00733C41" w:rsidRDefault="001C1723" w:rsidP="00733C41">
      <w:pPr>
        <w:pStyle w:val="Brezrazmikov"/>
        <w:spacing w:line="360" w:lineRule="auto"/>
        <w:ind w:firstLine="708"/>
        <w:jc w:val="both"/>
        <w:rPr>
          <w:rFonts w:eastAsia="Times New Roman"/>
          <w:bCs/>
          <w:szCs w:val="24"/>
          <w:lang w:eastAsia="sl-SI"/>
        </w:rPr>
      </w:pPr>
      <w:r w:rsidRPr="00733C41">
        <w:rPr>
          <w:rFonts w:eastAsia="Times New Roman"/>
          <w:bCs/>
          <w:szCs w:val="24"/>
          <w:lang w:eastAsia="sl-SI"/>
        </w:rPr>
        <w:t xml:space="preserve">Vpliv ljubljanske gimnazije je bil v njegovem </w:t>
      </w:r>
      <w:r w:rsidR="006E492A" w:rsidRPr="00733C41">
        <w:rPr>
          <w:rFonts w:eastAsia="Times New Roman"/>
          <w:bCs/>
          <w:szCs w:val="24"/>
          <w:lang w:eastAsia="sl-SI"/>
        </w:rPr>
        <w:t>nadaljn</w:t>
      </w:r>
      <w:r w:rsidRPr="00733C41">
        <w:rPr>
          <w:rFonts w:eastAsia="Times New Roman"/>
          <w:bCs/>
          <w:szCs w:val="24"/>
          <w:lang w:eastAsia="sl-SI"/>
        </w:rPr>
        <w:t>jem življenju vseobsežen. Lahko le ugiba</w:t>
      </w:r>
      <w:r w:rsidR="00332B79">
        <w:rPr>
          <w:rFonts w:eastAsia="Times New Roman"/>
          <w:bCs/>
          <w:szCs w:val="24"/>
          <w:lang w:eastAsia="sl-SI"/>
        </w:rPr>
        <w:t>mo</w:t>
      </w:r>
      <w:r w:rsidRPr="00733C41">
        <w:rPr>
          <w:rFonts w:eastAsia="Times New Roman"/>
          <w:bCs/>
          <w:szCs w:val="24"/>
          <w:lang w:eastAsia="sl-SI"/>
        </w:rPr>
        <w:t xml:space="preserve">, v kolikšni meri ga je preobrazil v slovenskega domoljuba, kar bo izkazal že v poznem letu 1918. </w:t>
      </w:r>
    </w:p>
    <w:p w:rsidR="001C1723" w:rsidRPr="00733C41" w:rsidRDefault="001C1723" w:rsidP="00733C41">
      <w:pPr>
        <w:pStyle w:val="Brezrazmikov"/>
        <w:spacing w:line="360" w:lineRule="auto"/>
        <w:ind w:firstLine="708"/>
        <w:jc w:val="both"/>
        <w:rPr>
          <w:rFonts w:eastAsia="Times New Roman"/>
          <w:szCs w:val="24"/>
          <w:lang w:eastAsia="sl-SI"/>
        </w:rPr>
      </w:pPr>
      <w:r w:rsidRPr="00733C41">
        <w:rPr>
          <w:rFonts w:eastAsia="Times New Roman"/>
          <w:bCs/>
          <w:szCs w:val="24"/>
          <w:lang w:eastAsia="sl-SI"/>
        </w:rPr>
        <w:t xml:space="preserve">Leta 1916, verjetno kmalu po dopolnitvi polnoletnosti, so ga vpoklicali v kraljevo vojsko. </w:t>
      </w:r>
      <w:r w:rsidR="00B2364A">
        <w:rPr>
          <w:rFonts w:eastAsia="Times New Roman"/>
          <w:bCs/>
          <w:szCs w:val="24"/>
          <w:lang w:eastAsia="sl-SI"/>
        </w:rPr>
        <w:t>Prekmurje je v vojaško-upravnem smislu pripadlo V. korpusnemu poveljstvu s sedežem v Bratislavi.</w:t>
      </w:r>
      <w:r w:rsidR="00B2364A">
        <w:rPr>
          <w:rStyle w:val="Sprotnaopomba-sklic"/>
          <w:rFonts w:eastAsia="Times New Roman"/>
          <w:bCs/>
          <w:szCs w:val="24"/>
          <w:lang w:eastAsia="sl-SI"/>
        </w:rPr>
        <w:footnoteReference w:id="25"/>
      </w:r>
      <w:r w:rsidR="00B2364A">
        <w:rPr>
          <w:rFonts w:eastAsia="Times New Roman"/>
          <w:bCs/>
          <w:szCs w:val="24"/>
          <w:lang w:eastAsia="sl-SI"/>
        </w:rPr>
        <w:t xml:space="preserve"> Godina</w:t>
      </w:r>
      <w:r w:rsidR="00B2364A" w:rsidRPr="00733C41">
        <w:rPr>
          <w:rFonts w:eastAsia="Times New Roman"/>
          <w:bCs/>
          <w:szCs w:val="24"/>
          <w:lang w:eastAsia="sl-SI"/>
        </w:rPr>
        <w:t xml:space="preserve"> </w:t>
      </w:r>
      <w:r w:rsidRPr="00733C41">
        <w:rPr>
          <w:rFonts w:eastAsia="Times New Roman"/>
          <w:bCs/>
          <w:szCs w:val="24"/>
          <w:lang w:eastAsia="sl-SI"/>
        </w:rPr>
        <w:t>se je sprva</w:t>
      </w:r>
      <w:r w:rsidR="00B2364A">
        <w:rPr>
          <w:rFonts w:eastAsia="Times New Roman"/>
          <w:bCs/>
          <w:szCs w:val="24"/>
          <w:lang w:eastAsia="sl-SI"/>
        </w:rPr>
        <w:t xml:space="preserve"> boril</w:t>
      </w:r>
      <w:r w:rsidRPr="00733C41">
        <w:rPr>
          <w:rFonts w:eastAsia="Times New Roman"/>
          <w:bCs/>
          <w:szCs w:val="24"/>
          <w:lang w:eastAsia="sl-SI"/>
        </w:rPr>
        <w:t xml:space="preserve"> na vzhodni</w:t>
      </w:r>
      <w:r w:rsidR="006E492A" w:rsidRPr="00733C41">
        <w:rPr>
          <w:rFonts w:eastAsia="Times New Roman"/>
          <w:bCs/>
          <w:szCs w:val="24"/>
          <w:lang w:eastAsia="sl-SI"/>
        </w:rPr>
        <w:t xml:space="preserve"> fronti </w:t>
      </w:r>
      <w:r w:rsidR="00B74584" w:rsidRPr="00733C41">
        <w:rPr>
          <w:rFonts w:eastAsia="Times New Roman"/>
          <w:bCs/>
          <w:szCs w:val="24"/>
          <w:lang w:eastAsia="sl-SI"/>
        </w:rPr>
        <w:t>v Bukovini – v spominu so mu ostale Černovice (</w:t>
      </w:r>
      <w:r w:rsidR="00261145">
        <w:rPr>
          <w:rFonts w:eastAsia="Times New Roman"/>
          <w:bCs/>
          <w:szCs w:val="24"/>
          <w:lang w:eastAsia="sl-SI"/>
        </w:rPr>
        <w:t xml:space="preserve">ukr. </w:t>
      </w:r>
      <w:r w:rsidR="00B74584" w:rsidRPr="00733C41">
        <w:rPr>
          <w:rFonts w:eastAsia="Times New Roman"/>
          <w:bCs/>
          <w:szCs w:val="24"/>
          <w:lang w:eastAsia="sl-SI"/>
        </w:rPr>
        <w:t>Černivci)</w:t>
      </w:r>
      <w:r w:rsidR="00FF1641">
        <w:rPr>
          <w:rFonts w:eastAsia="Times New Roman"/>
          <w:bCs/>
          <w:szCs w:val="24"/>
          <w:lang w:eastAsia="sl-SI"/>
        </w:rPr>
        <w:t xml:space="preserve"> –</w:t>
      </w:r>
      <w:r w:rsidRPr="00733C41">
        <w:rPr>
          <w:rFonts w:eastAsia="Times New Roman"/>
          <w:bCs/>
          <w:szCs w:val="24"/>
          <w:lang w:eastAsia="sl-SI"/>
        </w:rPr>
        <w:t xml:space="preserve"> in nato na italijanski fronti</w:t>
      </w:r>
      <w:r w:rsidR="00FF1641">
        <w:rPr>
          <w:rFonts w:eastAsia="Times New Roman"/>
          <w:bCs/>
          <w:szCs w:val="24"/>
          <w:lang w:eastAsia="sl-SI"/>
        </w:rPr>
        <w:t>,</w:t>
      </w:r>
      <w:r w:rsidR="003768BF">
        <w:rPr>
          <w:rStyle w:val="Sprotnaopomba-sklic"/>
          <w:rFonts w:eastAsia="Times New Roman"/>
          <w:bCs/>
          <w:szCs w:val="24"/>
          <w:lang w:eastAsia="sl-SI"/>
        </w:rPr>
        <w:footnoteReference w:id="26"/>
      </w:r>
      <w:r w:rsidRPr="00733C41">
        <w:rPr>
          <w:rFonts w:eastAsia="Times New Roman"/>
          <w:szCs w:val="24"/>
          <w:lang w:eastAsia="sl-SI"/>
        </w:rPr>
        <w:t xml:space="preserve"> </w:t>
      </w:r>
      <w:r w:rsidR="00F13252" w:rsidRPr="00733C41">
        <w:rPr>
          <w:rFonts w:eastAsia="Times New Roman"/>
          <w:szCs w:val="24"/>
          <w:lang w:eastAsia="sl-SI"/>
        </w:rPr>
        <w:t xml:space="preserve">na Tirolskem, </w:t>
      </w:r>
      <w:r w:rsidRPr="00733C41">
        <w:rPr>
          <w:rFonts w:eastAsia="Times New Roman"/>
          <w:szCs w:val="24"/>
          <w:lang w:eastAsia="sl-SI"/>
        </w:rPr>
        <w:t xml:space="preserve">ter si pridobil nižji častniški čin podporočnika, kar je pomenilo vsaj nekaj izrednih dejanj poguma ali požrtvovalnosti na frontah pa tudi že strateških </w:t>
      </w:r>
      <w:r w:rsidR="00FF1641">
        <w:rPr>
          <w:rFonts w:eastAsia="Times New Roman"/>
          <w:szCs w:val="24"/>
          <w:lang w:eastAsia="sl-SI"/>
        </w:rPr>
        <w:t>ali</w:t>
      </w:r>
      <w:r w:rsidR="00FF1641" w:rsidRPr="00733C41">
        <w:rPr>
          <w:rFonts w:eastAsia="Times New Roman"/>
          <w:szCs w:val="24"/>
          <w:lang w:eastAsia="sl-SI"/>
        </w:rPr>
        <w:t xml:space="preserve"> </w:t>
      </w:r>
      <w:r w:rsidRPr="00733C41">
        <w:rPr>
          <w:rFonts w:eastAsia="Times New Roman"/>
          <w:szCs w:val="24"/>
          <w:lang w:eastAsia="sl-SI"/>
        </w:rPr>
        <w:t>poveljniških sposobnosti.</w:t>
      </w:r>
      <w:r w:rsidR="00F13252" w:rsidRPr="00733C41">
        <w:rPr>
          <w:rFonts w:eastAsia="Times New Roman"/>
          <w:szCs w:val="24"/>
          <w:lang w:eastAsia="sl-SI"/>
        </w:rPr>
        <w:t xml:space="preserve"> Tam je med drugim s</w:t>
      </w:r>
      <w:r w:rsidR="00C05492" w:rsidRPr="00733C41">
        <w:rPr>
          <w:rFonts w:eastAsia="Times New Roman"/>
          <w:szCs w:val="24"/>
          <w:lang w:eastAsia="sl-SI"/>
        </w:rPr>
        <w:t>reč</w:t>
      </w:r>
      <w:r w:rsidR="00F13252" w:rsidRPr="00733C41">
        <w:rPr>
          <w:rFonts w:eastAsia="Times New Roman"/>
          <w:szCs w:val="24"/>
          <w:lang w:eastAsia="sl-SI"/>
        </w:rPr>
        <w:t xml:space="preserve">al </w:t>
      </w:r>
      <w:r w:rsidR="00C05492" w:rsidRPr="00733C41">
        <w:rPr>
          <w:rFonts w:eastAsia="Times New Roman"/>
          <w:szCs w:val="24"/>
          <w:lang w:eastAsia="sl-SI"/>
        </w:rPr>
        <w:t>predvojnega znanca iz doma lazaristov</w:t>
      </w:r>
      <w:r w:rsidR="00456626">
        <w:rPr>
          <w:rFonts w:eastAsia="Times New Roman"/>
          <w:szCs w:val="24"/>
          <w:lang w:eastAsia="sl-SI"/>
        </w:rPr>
        <w:t>,</w:t>
      </w:r>
      <w:r w:rsidR="00C05492" w:rsidRPr="00733C41">
        <w:rPr>
          <w:rFonts w:eastAsia="Times New Roman"/>
          <w:szCs w:val="24"/>
          <w:lang w:eastAsia="sl-SI"/>
        </w:rPr>
        <w:t xml:space="preserve"> </w:t>
      </w:r>
      <w:r w:rsidR="00E8413F" w:rsidRPr="00733C41">
        <w:rPr>
          <w:rFonts w:eastAsia="Times New Roman"/>
          <w:szCs w:val="24"/>
          <w:lang w:eastAsia="sl-SI"/>
        </w:rPr>
        <w:t xml:space="preserve">Prekmurca </w:t>
      </w:r>
      <w:r w:rsidR="00F13252" w:rsidRPr="00733C41">
        <w:rPr>
          <w:rFonts w:eastAsia="Times New Roman"/>
          <w:szCs w:val="24"/>
          <w:lang w:eastAsia="sl-SI"/>
        </w:rPr>
        <w:t>Viktorja Vöröša,</w:t>
      </w:r>
      <w:r w:rsidR="00FE1B84" w:rsidRPr="00733C41">
        <w:rPr>
          <w:rFonts w:eastAsia="Times New Roman"/>
          <w:szCs w:val="24"/>
          <w:lang w:eastAsia="sl-SI"/>
        </w:rPr>
        <w:t xml:space="preserve"> »dobrega prijatelja«,</w:t>
      </w:r>
      <w:r w:rsidR="00F13252" w:rsidRPr="00733C41">
        <w:rPr>
          <w:rFonts w:eastAsia="Times New Roman"/>
          <w:szCs w:val="24"/>
          <w:lang w:eastAsia="sl-SI"/>
        </w:rPr>
        <w:t xml:space="preserve"> s katerim bo </w:t>
      </w:r>
      <w:r w:rsidR="00456626">
        <w:rPr>
          <w:rFonts w:eastAsia="Times New Roman"/>
          <w:szCs w:val="24"/>
          <w:lang w:eastAsia="sl-SI"/>
        </w:rPr>
        <w:t>v stiku</w:t>
      </w:r>
      <w:r w:rsidR="00456626" w:rsidRPr="00733C41">
        <w:rPr>
          <w:rFonts w:eastAsia="Times New Roman"/>
          <w:szCs w:val="24"/>
          <w:lang w:eastAsia="sl-SI"/>
        </w:rPr>
        <w:t xml:space="preserve"> </w:t>
      </w:r>
      <w:r w:rsidR="00C05492" w:rsidRPr="00733C41">
        <w:rPr>
          <w:rFonts w:eastAsia="Times New Roman"/>
          <w:szCs w:val="24"/>
          <w:lang w:eastAsia="sl-SI"/>
        </w:rPr>
        <w:t xml:space="preserve">tudi </w:t>
      </w:r>
      <w:r w:rsidR="00F13252" w:rsidRPr="00733C41">
        <w:rPr>
          <w:rFonts w:eastAsia="Times New Roman"/>
          <w:szCs w:val="24"/>
          <w:lang w:eastAsia="sl-SI"/>
        </w:rPr>
        <w:t xml:space="preserve">v času </w:t>
      </w:r>
      <w:r w:rsidR="009461D7">
        <w:rPr>
          <w:rFonts w:eastAsia="Times New Roman"/>
          <w:szCs w:val="24"/>
          <w:lang w:eastAsia="sl-SI"/>
        </w:rPr>
        <w:t>svoje</w:t>
      </w:r>
      <w:r w:rsidR="009461D7" w:rsidRPr="00733C41">
        <w:rPr>
          <w:rFonts w:eastAsia="Times New Roman"/>
          <w:szCs w:val="24"/>
          <w:lang w:eastAsia="sl-SI"/>
        </w:rPr>
        <w:t xml:space="preserve"> </w:t>
      </w:r>
      <w:r w:rsidR="00F13252" w:rsidRPr="00733C41">
        <w:rPr>
          <w:rFonts w:eastAsia="Times New Roman"/>
          <w:szCs w:val="24"/>
          <w:lang w:eastAsia="sl-SI"/>
        </w:rPr>
        <w:t>sombotelske ječe.</w:t>
      </w:r>
    </w:p>
    <w:p w:rsidR="00BC063B" w:rsidRPr="00733C41" w:rsidRDefault="001C1723" w:rsidP="00733C41">
      <w:pPr>
        <w:pStyle w:val="Brezrazmikov"/>
        <w:spacing w:line="360" w:lineRule="auto"/>
        <w:ind w:firstLine="708"/>
        <w:jc w:val="both"/>
        <w:rPr>
          <w:rFonts w:eastAsia="Times New Roman"/>
          <w:szCs w:val="24"/>
          <w:lang w:eastAsia="sl-SI"/>
        </w:rPr>
      </w:pPr>
      <w:r w:rsidRPr="00733C41">
        <w:rPr>
          <w:rFonts w:eastAsia="Times New Roman"/>
          <w:szCs w:val="24"/>
          <w:lang w:eastAsia="sl-SI"/>
        </w:rPr>
        <w:t xml:space="preserve">Po razpadu fronte se je </w:t>
      </w:r>
      <w:r w:rsidR="00F13252" w:rsidRPr="00733C41">
        <w:rPr>
          <w:rFonts w:eastAsia="Times New Roman"/>
          <w:szCs w:val="24"/>
          <w:lang w:eastAsia="sl-SI"/>
        </w:rPr>
        <w:t xml:space="preserve">vrnil </w:t>
      </w:r>
      <w:r w:rsidRPr="00733C41">
        <w:rPr>
          <w:rFonts w:eastAsia="Times New Roman"/>
          <w:szCs w:val="24"/>
          <w:lang w:eastAsia="sl-SI"/>
        </w:rPr>
        <w:t xml:space="preserve">živ in zdrav ter sklenil </w:t>
      </w:r>
      <w:r w:rsidR="00BC063B" w:rsidRPr="00733C41">
        <w:rPr>
          <w:rFonts w:eastAsia="Times New Roman"/>
          <w:szCs w:val="24"/>
          <w:lang w:eastAsia="sl-SI"/>
        </w:rPr>
        <w:t xml:space="preserve">takoj </w:t>
      </w:r>
      <w:r w:rsidR="00F13252" w:rsidRPr="00733C41">
        <w:rPr>
          <w:rFonts w:eastAsia="Times New Roman"/>
          <w:szCs w:val="24"/>
          <w:lang w:eastAsia="sl-SI"/>
        </w:rPr>
        <w:t>nadaljeva</w:t>
      </w:r>
      <w:r w:rsidRPr="00733C41">
        <w:rPr>
          <w:rFonts w:eastAsia="Times New Roman"/>
          <w:szCs w:val="24"/>
          <w:lang w:eastAsia="sl-SI"/>
        </w:rPr>
        <w:t>ti šolanje v Ljubljani. Vendar so razmere v zadnjih tednih vojne najavljale neko dotlej neznano in nesluteno dogajanje. Čeprav daleč od rojstn</w:t>
      </w:r>
      <w:r w:rsidR="00FE1B84" w:rsidRPr="00733C41">
        <w:rPr>
          <w:rFonts w:eastAsia="Times New Roman"/>
          <w:szCs w:val="24"/>
          <w:lang w:eastAsia="sl-SI"/>
        </w:rPr>
        <w:t>ega</w:t>
      </w:r>
      <w:r w:rsidRPr="00733C41">
        <w:rPr>
          <w:rFonts w:eastAsia="Times New Roman"/>
          <w:szCs w:val="24"/>
          <w:lang w:eastAsia="sl-SI"/>
        </w:rPr>
        <w:t xml:space="preserve"> kraj</w:t>
      </w:r>
      <w:r w:rsidR="00FE1B84" w:rsidRPr="00733C41">
        <w:rPr>
          <w:rFonts w:eastAsia="Times New Roman"/>
          <w:szCs w:val="24"/>
          <w:lang w:eastAsia="sl-SI"/>
        </w:rPr>
        <w:t>a</w:t>
      </w:r>
      <w:r w:rsidR="009461D7">
        <w:rPr>
          <w:rFonts w:eastAsia="Times New Roman"/>
          <w:szCs w:val="24"/>
          <w:lang w:eastAsia="sl-SI"/>
        </w:rPr>
        <w:t>,</w:t>
      </w:r>
      <w:r w:rsidRPr="00733C41">
        <w:rPr>
          <w:rFonts w:eastAsia="Times New Roman"/>
          <w:szCs w:val="24"/>
          <w:lang w:eastAsia="sl-SI"/>
        </w:rPr>
        <w:t xml:space="preserve"> je zagotovo dobival vesti o </w:t>
      </w:r>
      <w:r w:rsidR="00BC063B" w:rsidRPr="00733C41">
        <w:rPr>
          <w:rFonts w:eastAsia="Times New Roman"/>
          <w:szCs w:val="24"/>
          <w:lang w:eastAsia="sl-SI"/>
        </w:rPr>
        <w:t>hitr</w:t>
      </w:r>
      <w:r w:rsidRPr="00733C41">
        <w:rPr>
          <w:rFonts w:eastAsia="Times New Roman"/>
          <w:szCs w:val="24"/>
          <w:lang w:eastAsia="sl-SI"/>
        </w:rPr>
        <w:t xml:space="preserve">i radikalizaciji splošne situacije od sredine oktobra naprej, tudi v Prekmurju in širši slovenski okolici čez Muro, o zborovanju v Murski Soboti 20. </w:t>
      </w:r>
      <w:r w:rsidR="009461D7">
        <w:rPr>
          <w:rFonts w:eastAsia="Times New Roman"/>
          <w:szCs w:val="24"/>
          <w:lang w:eastAsia="sl-SI"/>
        </w:rPr>
        <w:t>oktobra</w:t>
      </w:r>
      <w:r w:rsidRPr="00733C41">
        <w:rPr>
          <w:rFonts w:eastAsia="Times New Roman"/>
          <w:szCs w:val="24"/>
          <w:lang w:eastAsia="sl-SI"/>
        </w:rPr>
        <w:t xml:space="preserve"> in predvsem </w:t>
      </w:r>
      <w:r w:rsidR="00FE1B84" w:rsidRPr="00733C41">
        <w:rPr>
          <w:rFonts w:eastAsia="Times New Roman"/>
          <w:szCs w:val="24"/>
          <w:lang w:eastAsia="sl-SI"/>
        </w:rPr>
        <w:t xml:space="preserve">tistem </w:t>
      </w:r>
      <w:r w:rsidRPr="00733C41">
        <w:rPr>
          <w:rFonts w:eastAsia="Times New Roman"/>
          <w:szCs w:val="24"/>
          <w:lang w:eastAsia="sl-SI"/>
        </w:rPr>
        <w:t xml:space="preserve">v Ljutomeru 3. novembra, ki je z aktivno udeležbo več sto Prekmurcev izbilo dno </w:t>
      </w:r>
      <w:r w:rsidR="001861E9" w:rsidRPr="00733C41">
        <w:rPr>
          <w:rFonts w:eastAsia="Times New Roman"/>
          <w:szCs w:val="24"/>
          <w:lang w:eastAsia="sl-SI"/>
        </w:rPr>
        <w:t>do</w:t>
      </w:r>
      <w:r w:rsidRPr="00733C41">
        <w:rPr>
          <w:rFonts w:eastAsia="Times New Roman"/>
          <w:szCs w:val="24"/>
          <w:lang w:eastAsia="sl-SI"/>
        </w:rPr>
        <w:t xml:space="preserve">takratnemu težavnemu </w:t>
      </w:r>
      <w:r w:rsidRPr="00733C41">
        <w:rPr>
          <w:rFonts w:eastAsia="Times New Roman"/>
          <w:szCs w:val="24"/>
          <w:lang w:eastAsia="sl-SI"/>
        </w:rPr>
        <w:lastRenderedPageBreak/>
        <w:t>življenju dolnjeprekmurskih rojakov.</w:t>
      </w:r>
      <w:r w:rsidR="001861E9" w:rsidRPr="00733C41">
        <w:rPr>
          <w:rStyle w:val="Sprotnaopomba-sklic"/>
          <w:rFonts w:eastAsia="Times New Roman"/>
          <w:szCs w:val="24"/>
          <w:lang w:eastAsia="sl-SI"/>
        </w:rPr>
        <w:footnoteReference w:id="27"/>
      </w:r>
      <w:r w:rsidRPr="00733C41">
        <w:rPr>
          <w:rFonts w:eastAsia="Times New Roman"/>
          <w:szCs w:val="24"/>
          <w:lang w:eastAsia="sl-SI"/>
        </w:rPr>
        <w:t xml:space="preserve"> </w:t>
      </w:r>
      <w:r w:rsidR="009461D7">
        <w:rPr>
          <w:rFonts w:eastAsia="Times New Roman"/>
          <w:szCs w:val="24"/>
          <w:lang w:eastAsia="sl-SI"/>
        </w:rPr>
        <w:t>Ponekod so š</w:t>
      </w:r>
      <w:r w:rsidRPr="00733C41">
        <w:rPr>
          <w:rFonts w:eastAsia="Times New Roman"/>
          <w:szCs w:val="24"/>
          <w:lang w:eastAsia="sl-SI"/>
        </w:rPr>
        <w:t xml:space="preserve">li kar </w:t>
      </w:r>
      <w:r w:rsidR="009461D7">
        <w:rPr>
          <w:rFonts w:eastAsia="Times New Roman"/>
          <w:szCs w:val="24"/>
          <w:lang w:eastAsia="sl-SI"/>
        </w:rPr>
        <w:t xml:space="preserve">v </w:t>
      </w:r>
      <w:r w:rsidRPr="00733C41">
        <w:rPr>
          <w:rFonts w:eastAsia="Times New Roman"/>
          <w:szCs w:val="24"/>
          <w:lang w:eastAsia="sl-SI"/>
        </w:rPr>
        <w:t>nebrzdan rop in uničevanje. Zgodnjenovembrska dogajanja predvsem v njemu najbližjih krajih – Črensovci</w:t>
      </w:r>
      <w:r w:rsidR="00347244">
        <w:rPr>
          <w:rFonts w:eastAsia="Times New Roman"/>
          <w:szCs w:val="24"/>
          <w:lang w:eastAsia="sl-SI"/>
        </w:rPr>
        <w:t>h</w:t>
      </w:r>
      <w:r w:rsidRPr="00733C41">
        <w:rPr>
          <w:rFonts w:eastAsia="Times New Roman"/>
          <w:szCs w:val="24"/>
          <w:lang w:eastAsia="sl-SI"/>
        </w:rPr>
        <w:t>, Beltinci</w:t>
      </w:r>
      <w:r w:rsidR="00347244">
        <w:rPr>
          <w:rFonts w:eastAsia="Times New Roman"/>
          <w:szCs w:val="24"/>
          <w:lang w:eastAsia="sl-SI"/>
        </w:rPr>
        <w:t>h</w:t>
      </w:r>
      <w:r w:rsidRPr="00733C41">
        <w:rPr>
          <w:rFonts w:eastAsia="Times New Roman"/>
          <w:szCs w:val="24"/>
          <w:lang w:eastAsia="sl-SI"/>
        </w:rPr>
        <w:t>, Velik</w:t>
      </w:r>
      <w:r w:rsidR="00347244">
        <w:rPr>
          <w:rFonts w:eastAsia="Times New Roman"/>
          <w:szCs w:val="24"/>
          <w:lang w:eastAsia="sl-SI"/>
        </w:rPr>
        <w:t>i</w:t>
      </w:r>
      <w:r w:rsidRPr="00733C41">
        <w:rPr>
          <w:rFonts w:eastAsia="Times New Roman"/>
          <w:szCs w:val="24"/>
          <w:lang w:eastAsia="sl-SI"/>
        </w:rPr>
        <w:t xml:space="preserve"> Polan</w:t>
      </w:r>
      <w:r w:rsidR="00347244">
        <w:rPr>
          <w:rFonts w:eastAsia="Times New Roman"/>
          <w:szCs w:val="24"/>
          <w:lang w:eastAsia="sl-SI"/>
        </w:rPr>
        <w:t>i</w:t>
      </w:r>
      <w:r w:rsidR="00B342A2">
        <w:rPr>
          <w:rFonts w:eastAsia="Times New Roman"/>
          <w:szCs w:val="24"/>
          <w:lang w:eastAsia="sl-SI"/>
        </w:rPr>
        <w:t xml:space="preserve"> </w:t>
      </w:r>
      <w:r w:rsidRPr="00733C41">
        <w:rPr>
          <w:rFonts w:eastAsia="Times New Roman"/>
          <w:szCs w:val="24"/>
          <w:lang w:eastAsia="sl-SI"/>
        </w:rPr>
        <w:t>– so mu dala misliti.</w:t>
      </w:r>
      <w:r w:rsidR="00B342A2" w:rsidRPr="00733C41">
        <w:rPr>
          <w:rStyle w:val="Sprotnaopomba-sklic"/>
          <w:rFonts w:eastAsia="Times New Roman"/>
          <w:szCs w:val="24"/>
          <w:lang w:eastAsia="sl-SI"/>
        </w:rPr>
        <w:footnoteReference w:id="28"/>
      </w:r>
      <w:r w:rsidR="00B342A2" w:rsidRPr="00733C41">
        <w:rPr>
          <w:rFonts w:eastAsia="Times New Roman"/>
          <w:szCs w:val="24"/>
          <w:lang w:eastAsia="sl-SI"/>
        </w:rPr>
        <w:t xml:space="preserve"> </w:t>
      </w:r>
      <w:r w:rsidR="00BC063B" w:rsidRPr="00733C41">
        <w:rPr>
          <w:rFonts w:eastAsia="Times New Roman"/>
          <w:szCs w:val="24"/>
          <w:lang w:eastAsia="sl-SI"/>
        </w:rPr>
        <w:t>Z</w:t>
      </w:r>
      <w:r w:rsidRPr="00733C41">
        <w:rPr>
          <w:rFonts w:eastAsia="Times New Roman"/>
          <w:szCs w:val="24"/>
          <w:lang w:eastAsia="sl-SI"/>
        </w:rPr>
        <w:t xml:space="preserve"> </w:t>
      </w:r>
      <w:r w:rsidR="00BC063B" w:rsidRPr="00733C41">
        <w:rPr>
          <w:rFonts w:eastAsia="Times New Roman"/>
          <w:szCs w:val="24"/>
          <w:lang w:eastAsia="sl-SI"/>
        </w:rPr>
        <w:t xml:space="preserve">ljubljanskim </w:t>
      </w:r>
      <w:r w:rsidRPr="00733C41">
        <w:rPr>
          <w:rFonts w:eastAsia="Times New Roman"/>
          <w:szCs w:val="24"/>
          <w:lang w:eastAsia="sl-SI"/>
        </w:rPr>
        <w:t>šolanjem</w:t>
      </w:r>
      <w:r w:rsidR="00BC063B" w:rsidRPr="00733C41">
        <w:rPr>
          <w:rFonts w:eastAsia="Times New Roman"/>
          <w:szCs w:val="24"/>
          <w:lang w:eastAsia="sl-SI"/>
        </w:rPr>
        <w:t xml:space="preserve"> pa</w:t>
      </w:r>
      <w:r w:rsidRPr="00733C41">
        <w:rPr>
          <w:rFonts w:eastAsia="Times New Roman"/>
          <w:szCs w:val="24"/>
          <w:lang w:eastAsia="sl-SI"/>
        </w:rPr>
        <w:t xml:space="preserve"> je </w:t>
      </w:r>
      <w:r w:rsidR="00BC063B" w:rsidRPr="00733C41">
        <w:rPr>
          <w:rFonts w:eastAsia="Times New Roman"/>
          <w:szCs w:val="24"/>
          <w:lang w:eastAsia="sl-SI"/>
        </w:rPr>
        <w:t>lahko nemoteno nadaljeval</w:t>
      </w:r>
      <w:r w:rsidRPr="00733C41">
        <w:rPr>
          <w:rFonts w:eastAsia="Times New Roman"/>
          <w:szCs w:val="24"/>
          <w:lang w:eastAsia="sl-SI"/>
        </w:rPr>
        <w:t xml:space="preserve"> </w:t>
      </w:r>
      <w:r w:rsidR="00BC063B" w:rsidRPr="00733C41">
        <w:rPr>
          <w:rFonts w:eastAsia="Times New Roman"/>
          <w:szCs w:val="24"/>
          <w:lang w:eastAsia="sl-SI"/>
        </w:rPr>
        <w:t>kljub</w:t>
      </w:r>
      <w:r w:rsidRPr="00733C41">
        <w:rPr>
          <w:rFonts w:eastAsia="Times New Roman"/>
          <w:szCs w:val="24"/>
          <w:lang w:eastAsia="sl-SI"/>
        </w:rPr>
        <w:t xml:space="preserve"> dejstv</w:t>
      </w:r>
      <w:r w:rsidR="00BC063B" w:rsidRPr="00733C41">
        <w:rPr>
          <w:rFonts w:eastAsia="Times New Roman"/>
          <w:szCs w:val="24"/>
          <w:lang w:eastAsia="sl-SI"/>
        </w:rPr>
        <w:t>u</w:t>
      </w:r>
      <w:r w:rsidRPr="00733C41">
        <w:rPr>
          <w:rFonts w:eastAsia="Times New Roman"/>
          <w:szCs w:val="24"/>
          <w:lang w:eastAsia="sl-SI"/>
        </w:rPr>
        <w:t xml:space="preserve">, da je od razglasitve </w:t>
      </w:r>
      <w:r w:rsidR="00BC063B" w:rsidRPr="00733C41">
        <w:rPr>
          <w:rFonts w:eastAsia="Times New Roman"/>
          <w:szCs w:val="24"/>
          <w:lang w:eastAsia="sl-SI"/>
        </w:rPr>
        <w:t>D</w:t>
      </w:r>
      <w:r w:rsidRPr="00733C41">
        <w:rPr>
          <w:rFonts w:eastAsia="Times New Roman"/>
          <w:szCs w:val="24"/>
          <w:lang w:eastAsia="sl-SI"/>
        </w:rPr>
        <w:t xml:space="preserve">ržave SHS </w:t>
      </w:r>
      <w:r w:rsidR="00BC063B" w:rsidRPr="00733C41">
        <w:rPr>
          <w:rFonts w:eastAsia="Times New Roman"/>
          <w:szCs w:val="24"/>
          <w:lang w:eastAsia="sl-SI"/>
        </w:rPr>
        <w:t>ter</w:t>
      </w:r>
      <w:r w:rsidRPr="00733C41">
        <w:rPr>
          <w:rFonts w:eastAsia="Times New Roman"/>
          <w:szCs w:val="24"/>
          <w:lang w:eastAsia="sl-SI"/>
        </w:rPr>
        <w:t xml:space="preserve"> od združitvenega 1. decembra postal državljan tuje države. </w:t>
      </w:r>
    </w:p>
    <w:p w:rsidR="001C1723" w:rsidRPr="00733C41" w:rsidRDefault="001C1723" w:rsidP="00733C41">
      <w:pPr>
        <w:pStyle w:val="Brezrazmikov"/>
        <w:spacing w:line="360" w:lineRule="auto"/>
        <w:ind w:firstLine="708"/>
        <w:jc w:val="both"/>
        <w:rPr>
          <w:shd w:val="clear" w:color="auto" w:fill="FFFFFF"/>
        </w:rPr>
      </w:pPr>
      <w:r w:rsidRPr="00733C41">
        <w:rPr>
          <w:rFonts w:eastAsia="Times New Roman"/>
          <w:lang w:eastAsia="sl-SI"/>
        </w:rPr>
        <w:t xml:space="preserve">Takrat se je </w:t>
      </w:r>
      <w:r w:rsidR="003E67F6">
        <w:rPr>
          <w:rFonts w:eastAsia="Times New Roman"/>
          <w:lang w:eastAsia="sl-SI"/>
        </w:rPr>
        <w:t>za</w:t>
      </w:r>
      <w:r w:rsidRPr="00733C41">
        <w:rPr>
          <w:rFonts w:eastAsia="Times New Roman"/>
          <w:lang w:eastAsia="sl-SI"/>
        </w:rPr>
        <w:t>čenjala njegova povsem nova življenjska pot, pot prepričanega in v naslednjih mesecih konkretno preizkuš</w:t>
      </w:r>
      <w:r w:rsidR="0018083D">
        <w:rPr>
          <w:rFonts w:eastAsia="Times New Roman"/>
          <w:lang w:eastAsia="sl-SI"/>
        </w:rPr>
        <w:t>a</w:t>
      </w:r>
      <w:r w:rsidRPr="00733C41">
        <w:rPr>
          <w:rFonts w:eastAsia="Times New Roman"/>
          <w:lang w:eastAsia="sl-SI"/>
        </w:rPr>
        <w:t xml:space="preserve">nega prekmurskega domoljuba. </w:t>
      </w:r>
      <w:r w:rsidRPr="00733C41">
        <w:rPr>
          <w:shd w:val="clear" w:color="auto" w:fill="FFFFFF"/>
        </w:rPr>
        <w:t xml:space="preserve">Za domoljubne ideje je Godino, kot tudi mnoge druge Prekmurce, nedvomno navdušil </w:t>
      </w:r>
      <w:r w:rsidRPr="00733C41">
        <w:t>Klekl. Ta je dotlej po 1913. umrlem murskosoboškem dekanu in dolgoletnem župniku na Tišini</w:t>
      </w:r>
      <w:r w:rsidR="0018083D">
        <w:t>,</w:t>
      </w:r>
      <w:r w:rsidRPr="00733C41">
        <w:t xml:space="preserve"> Francu Ivanóczyju</w:t>
      </w:r>
      <w:r w:rsidR="0018083D">
        <w:t>,</w:t>
      </w:r>
      <w:r w:rsidRPr="00733C41">
        <w:t xml:space="preserve"> že prevzel vlogo najuglednejše osebe prekmurskoslovenskih katolikov. Od leta 1913 je izdajal priljubljen list </w:t>
      </w:r>
      <w:r w:rsidRPr="00733C41">
        <w:rPr>
          <w:i/>
        </w:rPr>
        <w:t>Novine</w:t>
      </w:r>
      <w:r w:rsidRPr="00733C41">
        <w:t xml:space="preserve"> v domačem dialektu </w:t>
      </w:r>
      <w:r w:rsidR="0018083D">
        <w:t>ali</w:t>
      </w:r>
      <w:r w:rsidR="0018083D" w:rsidRPr="00733C41">
        <w:t xml:space="preserve"> </w:t>
      </w:r>
      <w:r w:rsidRPr="00733C41">
        <w:t>v takrat že dolgo knjižnem jeziku in v nj</w:t>
      </w:r>
      <w:r w:rsidR="0018083D">
        <w:t>em</w:t>
      </w:r>
      <w:r w:rsidR="00E8413F" w:rsidRPr="00733C41">
        <w:t xml:space="preserve"> s pisanjem o vse očitnejšem razpadanju oblastnih ustanov,</w:t>
      </w:r>
      <w:r w:rsidRPr="00733C41">
        <w:t xml:space="preserve"> s komentiranjem vsakdanjih dogodkov </w:t>
      </w:r>
      <w:r w:rsidR="0018083D">
        <w:t>in</w:t>
      </w:r>
      <w:r w:rsidR="0018083D" w:rsidRPr="00733C41">
        <w:t xml:space="preserve"> </w:t>
      </w:r>
      <w:r w:rsidRPr="00733C41">
        <w:t xml:space="preserve">razvoja situacije medijsko oblikoval razpoloženje tukajšnjega slovenskega življa. Danes </w:t>
      </w:r>
      <w:r w:rsidR="001E4A92" w:rsidRPr="00733C41">
        <w:t>je jasn</w:t>
      </w:r>
      <w:r w:rsidRPr="00733C41">
        <w:t xml:space="preserve">o, da je kot lastnik takrat edinega </w:t>
      </w:r>
      <w:r w:rsidR="0018083D">
        <w:t xml:space="preserve">medija, pisanega v </w:t>
      </w:r>
      <w:r w:rsidR="007C770F" w:rsidRPr="00733C41">
        <w:t>slovensk</w:t>
      </w:r>
      <w:r w:rsidR="0018083D">
        <w:t xml:space="preserve">em </w:t>
      </w:r>
      <w:r w:rsidR="007C770F" w:rsidRPr="00733C41">
        <w:t>jezi</w:t>
      </w:r>
      <w:r w:rsidR="0018083D">
        <w:t>ku,</w:t>
      </w:r>
      <w:r w:rsidR="007C770F" w:rsidRPr="00733C41">
        <w:t xml:space="preserve"> </w:t>
      </w:r>
      <w:r w:rsidRPr="00733C41">
        <w:t>tiskanega in ljudstvu zelo dostopnega</w:t>
      </w:r>
      <w:r w:rsidR="0018083D">
        <w:t>,</w:t>
      </w:r>
      <w:r w:rsidRPr="00733C41">
        <w:t xml:space="preserve"> </w:t>
      </w:r>
      <w:r w:rsidR="0018083D">
        <w:t>neposredno</w:t>
      </w:r>
      <w:r w:rsidRPr="00733C41">
        <w:t xml:space="preserve"> vplival na potek dogajanj, </w:t>
      </w:r>
      <w:r w:rsidR="00E55459" w:rsidRPr="00733C41">
        <w:t xml:space="preserve">med drugim na usmeritev ljudske jeze proti judovskim trgovcem, </w:t>
      </w:r>
      <w:r w:rsidRPr="00733C41">
        <w:t xml:space="preserve">ne sicer kot </w:t>
      </w:r>
      <w:r w:rsidR="00B342A2">
        <w:t>so</w:t>
      </w:r>
      <w:r w:rsidRPr="00733C41">
        <w:t>d</w:t>
      </w:r>
      <w:r w:rsidR="00B342A2">
        <w:t>obn</w:t>
      </w:r>
      <w:r w:rsidRPr="00733C41">
        <w:t xml:space="preserve">i </w:t>
      </w:r>
      <w:r w:rsidR="00B342A2">
        <w:t>'</w:t>
      </w:r>
      <w:r w:rsidRPr="00733C41">
        <w:t>medijski magnat</w:t>
      </w:r>
      <w:r w:rsidR="00B342A2">
        <w:t>'</w:t>
      </w:r>
      <w:r w:rsidRPr="00733C41">
        <w:t>, temveč predvsem kot dejanska duhovna avtoriteta. Že takrat je postal zaupna oseba in trdna opora proslavljenemu prof. dr. Matiji Slaviču</w:t>
      </w:r>
      <w:r w:rsidR="007C770F" w:rsidRPr="00733C41">
        <w:t>.</w:t>
      </w:r>
    </w:p>
    <w:p w:rsidR="001C1723" w:rsidRPr="00733C41" w:rsidRDefault="001C1723" w:rsidP="00733C41">
      <w:pPr>
        <w:pStyle w:val="Brezrazmikov"/>
        <w:spacing w:line="360" w:lineRule="auto"/>
        <w:ind w:firstLine="708"/>
        <w:jc w:val="both"/>
        <w:rPr>
          <w:rFonts w:eastAsia="Times New Roman"/>
          <w:bCs/>
          <w:lang w:eastAsia="sl-SI"/>
        </w:rPr>
      </w:pPr>
      <w:r w:rsidRPr="00733C41">
        <w:rPr>
          <w:rFonts w:eastAsia="Times New Roman"/>
          <w:lang w:eastAsia="sl-SI"/>
        </w:rPr>
        <w:t>Takoj po koncu vojne</w:t>
      </w:r>
      <w:r w:rsidR="003768BF">
        <w:rPr>
          <w:rStyle w:val="Sprotnaopomba-sklic"/>
          <w:rFonts w:eastAsia="Times New Roman"/>
          <w:lang w:eastAsia="sl-SI"/>
        </w:rPr>
        <w:footnoteReference w:id="29"/>
      </w:r>
      <w:r w:rsidRPr="00733C41">
        <w:rPr>
          <w:rFonts w:eastAsia="Times New Roman"/>
          <w:lang w:eastAsia="sl-SI"/>
        </w:rPr>
        <w:t xml:space="preserve"> je dvajsetletni </w:t>
      </w:r>
      <w:r w:rsidR="00E50050" w:rsidRPr="00733C41">
        <w:t>sedmošolec</w:t>
      </w:r>
      <w:r w:rsidR="00E50050" w:rsidRPr="00733C41">
        <w:rPr>
          <w:rFonts w:eastAsia="Times New Roman"/>
          <w:sz w:val="32"/>
          <w:szCs w:val="28"/>
          <w:lang w:eastAsia="sl-SI"/>
        </w:rPr>
        <w:t xml:space="preserve"> </w:t>
      </w:r>
      <w:r w:rsidRPr="00733C41">
        <w:rPr>
          <w:rFonts w:eastAsia="Times New Roman"/>
          <w:lang w:eastAsia="sl-SI"/>
        </w:rPr>
        <w:t>Godina že podpiral idejo priključitve Prekmurja k pravkar ustanovljeni</w:t>
      </w:r>
      <w:r w:rsidR="00BC063B" w:rsidRPr="00733C41">
        <w:rPr>
          <w:rFonts w:eastAsia="Times New Roman"/>
          <w:lang w:eastAsia="sl-SI"/>
        </w:rPr>
        <w:t>m novim</w:t>
      </w:r>
      <w:r w:rsidRPr="00733C41">
        <w:rPr>
          <w:rFonts w:eastAsia="Times New Roman"/>
          <w:lang w:eastAsia="sl-SI"/>
        </w:rPr>
        <w:t xml:space="preserve"> držav</w:t>
      </w:r>
      <w:r w:rsidR="00BC063B" w:rsidRPr="00733C41">
        <w:rPr>
          <w:rFonts w:eastAsia="Times New Roman"/>
          <w:lang w:eastAsia="sl-SI"/>
        </w:rPr>
        <w:t>n</w:t>
      </w:r>
      <w:r w:rsidRPr="00733C41">
        <w:rPr>
          <w:rFonts w:eastAsia="Times New Roman"/>
          <w:lang w:eastAsia="sl-SI"/>
        </w:rPr>
        <w:t>i</w:t>
      </w:r>
      <w:r w:rsidR="00BC063B" w:rsidRPr="00733C41">
        <w:rPr>
          <w:rFonts w:eastAsia="Times New Roman"/>
          <w:lang w:eastAsia="sl-SI"/>
        </w:rPr>
        <w:t>m skupnostim</w:t>
      </w:r>
      <w:r w:rsidRPr="00733C41">
        <w:rPr>
          <w:rFonts w:eastAsia="Times New Roman"/>
          <w:lang w:eastAsia="sl-SI"/>
        </w:rPr>
        <w:t xml:space="preserve">. Navduševal se je nad početjem generala Maistra v Mariboru in pričakoval njegovo zasedbo Prekmurja. V času </w:t>
      </w:r>
      <w:r w:rsidR="00BC063B" w:rsidRPr="00733C41">
        <w:rPr>
          <w:rFonts w:eastAsia="Times New Roman"/>
          <w:lang w:eastAsia="sl-SI"/>
        </w:rPr>
        <w:t xml:space="preserve">tik </w:t>
      </w:r>
      <w:r w:rsidRPr="00733C41">
        <w:rPr>
          <w:rFonts w:eastAsia="Times New Roman"/>
          <w:lang w:eastAsia="sl-SI"/>
        </w:rPr>
        <w:t>pred božičnimi prazniki je</w:t>
      </w:r>
      <w:r w:rsidRPr="00733C41">
        <w:rPr>
          <w:rFonts w:eastAsia="Times New Roman"/>
          <w:bCs/>
          <w:lang w:eastAsia="sl-SI"/>
        </w:rPr>
        <w:t xml:space="preserve"> pomagal očetu z delom v domači gostilni. Tudi tistega usodepolnega 24. decembra </w:t>
      </w:r>
      <w:r w:rsidR="00B342A2">
        <w:rPr>
          <w:rFonts w:eastAsia="Times New Roman"/>
          <w:bCs/>
          <w:lang w:eastAsia="sl-SI"/>
        </w:rPr>
        <w:t xml:space="preserve">1918 </w:t>
      </w:r>
      <w:r w:rsidRPr="00733C41">
        <w:rPr>
          <w:rFonts w:eastAsia="Times New Roman"/>
          <w:bCs/>
          <w:lang w:eastAsia="sl-SI"/>
        </w:rPr>
        <w:t xml:space="preserve">je že dopoldne stregel madžarskim orožnikom iz dolnjebistriške postojanke. </w:t>
      </w:r>
    </w:p>
    <w:p w:rsidR="001C1723" w:rsidRDefault="001C1723" w:rsidP="001C1723">
      <w:pPr>
        <w:pStyle w:val="Brezrazmikov"/>
        <w:rPr>
          <w:rFonts w:eastAsia="Times New Roman"/>
          <w:bCs/>
          <w:color w:val="333333"/>
          <w:lang w:eastAsia="sl-SI"/>
        </w:rPr>
      </w:pPr>
    </w:p>
    <w:p w:rsidR="001C1723" w:rsidRPr="00733C41" w:rsidRDefault="0001529D" w:rsidP="00733C41">
      <w:pPr>
        <w:pStyle w:val="Brezrazmikov"/>
        <w:jc w:val="both"/>
        <w:rPr>
          <w:rFonts w:eastAsia="Times New Roman"/>
          <w:b/>
          <w:lang w:eastAsia="sl-SI"/>
        </w:rPr>
      </w:pPr>
      <w:r w:rsidRPr="00733C41">
        <w:rPr>
          <w:rFonts w:eastAsia="Times New Roman"/>
          <w:b/>
          <w:lang w:eastAsia="sl-SI"/>
        </w:rPr>
        <w:t xml:space="preserve">Antić − </w:t>
      </w:r>
      <w:r w:rsidR="001C1723" w:rsidRPr="00733C41">
        <w:rPr>
          <w:rFonts w:eastAsia="Times New Roman"/>
          <w:b/>
          <w:lang w:eastAsia="sl-SI"/>
        </w:rPr>
        <w:t>Godinova zasedba Dolnje Bistrice, pot v Mursko Soboto, zajetje, ujetništvo in rešitev</w:t>
      </w:r>
    </w:p>
    <w:p w:rsidR="001C1723" w:rsidRDefault="001C1723" w:rsidP="001C1723">
      <w:pPr>
        <w:pStyle w:val="Brezrazmikov"/>
        <w:rPr>
          <w:rFonts w:eastAsia="Times New Roman"/>
          <w:bCs/>
          <w:color w:val="333333"/>
          <w:lang w:eastAsia="sl-SI"/>
        </w:rPr>
      </w:pPr>
    </w:p>
    <w:p w:rsidR="001C1723" w:rsidRPr="00733C41" w:rsidRDefault="001C1723" w:rsidP="00A834B1">
      <w:pPr>
        <w:pStyle w:val="Brezrazmikov"/>
        <w:spacing w:line="360" w:lineRule="auto"/>
        <w:ind w:firstLine="708"/>
        <w:jc w:val="both"/>
      </w:pPr>
      <w:r w:rsidRPr="00733C41">
        <w:t xml:space="preserve">Dogodki z njim kot soudeležencem, ki so </w:t>
      </w:r>
      <w:r w:rsidR="0018083D">
        <w:t xml:space="preserve">si </w:t>
      </w:r>
      <w:r w:rsidRPr="00733C41">
        <w:t xml:space="preserve">sledili od predbožičnega dne, so bili že objavljeni v več verzijah časopisnih člankov </w:t>
      </w:r>
      <w:r w:rsidR="0018083D">
        <w:t>in</w:t>
      </w:r>
      <w:r w:rsidR="0018083D" w:rsidRPr="00733C41">
        <w:t xml:space="preserve"> </w:t>
      </w:r>
      <w:r w:rsidRPr="00733C41">
        <w:t xml:space="preserve">v raznih knjižnih izdajah, končno tudi zabeleženi oziroma opisani kot dokumentarno filmsko gradivo. </w:t>
      </w:r>
    </w:p>
    <w:p w:rsidR="001C1723" w:rsidRPr="00733C41" w:rsidRDefault="001C1723" w:rsidP="00733C41">
      <w:pPr>
        <w:pStyle w:val="Brezrazmikov"/>
        <w:spacing w:line="360" w:lineRule="auto"/>
        <w:ind w:firstLine="709"/>
        <w:jc w:val="both"/>
      </w:pPr>
      <w:r w:rsidRPr="00733C41">
        <w:lastRenderedPageBreak/>
        <w:t xml:space="preserve">Na dlani je, da brez akcije zavzetja Medmurja (hrv. </w:t>
      </w:r>
      <w:r w:rsidRPr="00733C41">
        <w:rPr>
          <w:szCs w:val="24"/>
        </w:rPr>
        <w:t xml:space="preserve">Međimurja) in v sklopu te posebej </w:t>
      </w:r>
      <w:r w:rsidRPr="00733C41">
        <w:t>pohoda</w:t>
      </w:r>
      <w:r w:rsidRPr="00733C41">
        <w:rPr>
          <w:szCs w:val="24"/>
        </w:rPr>
        <w:t xml:space="preserve"> Antić</w:t>
      </w:r>
      <w:r w:rsidR="00451C94">
        <w:rPr>
          <w:szCs w:val="24"/>
        </w:rPr>
        <w:t>-</w:t>
      </w:r>
      <w:r w:rsidRPr="00733C41">
        <w:t xml:space="preserve">Jurišićeve skupine tudi Godinovega dejanja na Dolnji Bistrici ne bi bilo. Zato je nujna vsaj osnovna seznanitev z operativnimi načrti, sestavo in izvedbo celotne akcije </w:t>
      </w:r>
      <w:r w:rsidRPr="00733C41">
        <w:rPr>
          <w:szCs w:val="24"/>
        </w:rPr>
        <w:t>Hrvatov</w:t>
      </w:r>
      <w:r w:rsidRPr="00733C41">
        <w:t xml:space="preserve">, </w:t>
      </w:r>
      <w:r w:rsidRPr="00733C41">
        <w:rPr>
          <w:szCs w:val="24"/>
        </w:rPr>
        <w:t>sicer že druge zapovrstjo. Prva jim je zavoljo slabe pripravljenosti in premajhnega števila vojaštva v novembru (</w:t>
      </w:r>
      <w:r w:rsidRPr="00733C41">
        <w:t xml:space="preserve">13. </w:t>
      </w:r>
      <w:r w:rsidR="00451C94">
        <w:t>novembra</w:t>
      </w:r>
      <w:r w:rsidR="00B342A2">
        <w:t xml:space="preserve"> 1918</w:t>
      </w:r>
      <w:r w:rsidRPr="00733C41">
        <w:rPr>
          <w:szCs w:val="24"/>
        </w:rPr>
        <w:t xml:space="preserve">) hudo spodletela. Zasedbo Medmurja so </w:t>
      </w:r>
      <w:r w:rsidRPr="00733C41">
        <w:t xml:space="preserve">po novembrskem polomu znova </w:t>
      </w:r>
      <w:r w:rsidRPr="00733C41">
        <w:rPr>
          <w:szCs w:val="24"/>
        </w:rPr>
        <w:t>nameravali izvesti že 5. decembra. Vendar so jim nepričakovani incidenti v Zagrebu in drugod nekaj dni pred tem to preprečili; zato so jo prestavili na predbožični dan.</w:t>
      </w:r>
      <w:r w:rsidRPr="00733C41">
        <w:t xml:space="preserve"> Načrte so pod vodstvom v Zagrebu imenovanega poveljnika akcije</w:t>
      </w:r>
      <w:r w:rsidR="003C47D4">
        <w:t>,</w:t>
      </w:r>
      <w:r w:rsidRPr="00733C41">
        <w:t xml:space="preserve"> podpolkovnika Slavka Kvaternika</w:t>
      </w:r>
      <w:r w:rsidR="003C47D4">
        <w:t>,</w:t>
      </w:r>
      <w:r w:rsidRPr="00733C41">
        <w:t xml:space="preserve"> pripravili zelo vestno in realno, se temeljito seznanili s stanjem madžarske vojske </w:t>
      </w:r>
      <w:r w:rsidR="0001529D" w:rsidRPr="00733C41">
        <w:t xml:space="preserve">in orožnikov </w:t>
      </w:r>
      <w:r w:rsidRPr="00733C41">
        <w:t>v prostoru, nato več tednov od vsepovsod zbirali takrat mo</w:t>
      </w:r>
      <w:r w:rsidR="003C47D4">
        <w:t>goče</w:t>
      </w:r>
      <w:r w:rsidRPr="00733C41">
        <w:t xml:space="preserve"> vojaške enote, med njimi tudi dve četi od Maistra </w:t>
      </w:r>
      <w:r w:rsidR="0001529D" w:rsidRPr="00733C41">
        <w:t xml:space="preserve">v pomoč </w:t>
      </w:r>
      <w:r w:rsidRPr="00733C41">
        <w:t xml:space="preserve">poslanih Slovencev, torej Maistrovih borcev pod poveljnikoma stotnikoma Deklevo in </w:t>
      </w:r>
      <w:r w:rsidR="0001529D" w:rsidRPr="00733C41">
        <w:t xml:space="preserve">M. </w:t>
      </w:r>
      <w:r w:rsidRPr="00733C41">
        <w:t>Rakušo (</w:t>
      </w:r>
      <w:r w:rsidRPr="00733C41">
        <w:rPr>
          <w:i/>
        </w:rPr>
        <w:t>Slovenski polubataljon</w:t>
      </w:r>
      <w:r w:rsidRPr="00733C41">
        <w:t>), in določili poveljniški zbor ter štab. Končni cilj operacije je bil</w:t>
      </w:r>
      <w:r w:rsidR="003C47D4">
        <w:t>a</w:t>
      </w:r>
      <w:r w:rsidRPr="00733C41">
        <w:t xml:space="preserve"> osvojitev Čakovca</w:t>
      </w:r>
      <w:r w:rsidR="0001529D" w:rsidRPr="00733C41">
        <w:t>, medmurskega prostora</w:t>
      </w:r>
      <w:r w:rsidRPr="00733C41">
        <w:t xml:space="preserve"> in celotnega toka Mure na desnem bregu z mostovi in brodovi vse do kraja Kakonia. </w:t>
      </w:r>
      <w:r w:rsidRPr="00733C41">
        <w:rPr>
          <w:szCs w:val="24"/>
        </w:rPr>
        <w:t xml:space="preserve">Sprožili so jo z odobritvijo le </w:t>
      </w:r>
      <w:r w:rsidRPr="00733C41">
        <w:rPr>
          <w:i/>
          <w:iCs/>
          <w:szCs w:val="24"/>
        </w:rPr>
        <w:t>Narodnog vijeća</w:t>
      </w:r>
      <w:r w:rsidRPr="00733C41">
        <w:rPr>
          <w:szCs w:val="24"/>
        </w:rPr>
        <w:t xml:space="preserve"> v Zagrebu. Drugih </w:t>
      </w:r>
      <w:r w:rsidR="003C47D4">
        <w:rPr>
          <w:szCs w:val="24"/>
        </w:rPr>
        <w:t>rav</w:t>
      </w:r>
      <w:r w:rsidRPr="00733C41">
        <w:rPr>
          <w:szCs w:val="24"/>
        </w:rPr>
        <w:t>ni oblasti, predvsem pa beograjskega dvora, o njej niso vnaprej obvestili.</w:t>
      </w:r>
      <w:r w:rsidRPr="00733C41">
        <w:t xml:space="preserve"> Vse to je v obširni razpravi opisal Kvaternikov namestnik in operativni poveljujoči celotni akciji</w:t>
      </w:r>
      <w:r w:rsidR="003C47D4">
        <w:t>,</w:t>
      </w:r>
      <w:r w:rsidRPr="00733C41">
        <w:t xml:space="preserve"> podpolkovnik Dragutin Perko</w:t>
      </w:r>
      <w:r w:rsidR="0001529D" w:rsidRPr="00733C41">
        <w:t>.</w:t>
      </w:r>
      <w:r w:rsidRPr="00733C41">
        <w:t xml:space="preserve"> </w:t>
      </w:r>
      <w:r w:rsidR="0001529D" w:rsidRPr="00733C41">
        <w:t>Tu</w:t>
      </w:r>
      <w:r w:rsidRPr="00733C41">
        <w:t xml:space="preserve"> bo poudarek le na opisu enot in načrtu delovanja Antić</w:t>
      </w:r>
      <w:r w:rsidR="003C47D4">
        <w:t>-</w:t>
      </w:r>
      <w:r w:rsidRPr="00733C41">
        <w:t xml:space="preserve">Jurišićeve skupine. </w:t>
      </w:r>
    </w:p>
    <w:p w:rsidR="001C1723" w:rsidRPr="00733C41" w:rsidRDefault="001C1723" w:rsidP="00733C41">
      <w:pPr>
        <w:pStyle w:val="Brezrazmikov"/>
        <w:spacing w:line="360" w:lineRule="auto"/>
        <w:ind w:firstLine="709"/>
        <w:jc w:val="both"/>
      </w:pPr>
      <w:r w:rsidRPr="00733C41">
        <w:t>Celotno zbrano vojaštvo so razdelili na dve fronti</w:t>
      </w:r>
      <w:r w:rsidR="000430B9" w:rsidRPr="00733C41">
        <w:t>:</w:t>
      </w:r>
      <w:r w:rsidRPr="00733C41">
        <w:t xml:space="preserve"> južno in zahodno. Del prve sta tvorila tudi </w:t>
      </w:r>
      <w:r w:rsidR="000430B9" w:rsidRPr="00733C41">
        <w:t>t</w:t>
      </w:r>
      <w:r w:rsidR="003C47D4">
        <w:t>. </w:t>
      </w:r>
      <w:r w:rsidR="00CD007E">
        <w:t>i</w:t>
      </w:r>
      <w:r w:rsidR="000430B9" w:rsidRPr="00733C41">
        <w:t xml:space="preserve">. </w:t>
      </w:r>
      <w:r w:rsidRPr="00733C41">
        <w:rPr>
          <w:i/>
          <w:iCs/>
        </w:rPr>
        <w:t>sokolska legija</w:t>
      </w:r>
      <w:r w:rsidRPr="00733C41">
        <w:t xml:space="preserve">, nanovačena predvsem v Zagrebu in okolici, </w:t>
      </w:r>
      <w:r w:rsidR="00E40EA4">
        <w:t>ter</w:t>
      </w:r>
      <w:r w:rsidR="00E40EA4" w:rsidRPr="00733C41">
        <w:t xml:space="preserve"> </w:t>
      </w:r>
      <w:r w:rsidRPr="00733C41">
        <w:t>oddelek dalmatinskih mornarjev s poveljnikoma poročnikom fregate Robertom Antićem in Dalmatincem kapetanom Erminijem Jurišićem. Ista poveljujoča sta bila hkrati operativno vključena tudi v zahodno fronto, v okvir katere so od obstoječih enot odredili še obe Maistrovi četi in ki je imela nalogo nastopiti iz Štajerske</w:t>
      </w:r>
      <w:r w:rsidR="000430B9" w:rsidRPr="00733C41">
        <w:t>:</w:t>
      </w:r>
      <w:r w:rsidRPr="00733C41">
        <w:t xml:space="preserve"> kreniti z vlakom iz Ormoža do Središča ob Dravi ter nadaljevati </w:t>
      </w:r>
      <w:r w:rsidR="00E40EA4">
        <w:t>od</w:t>
      </w:r>
      <w:r w:rsidRPr="00733C41">
        <w:t xml:space="preserve"> Štrigove proti Muri oziroma iti do obmurskih </w:t>
      </w:r>
      <w:r w:rsidR="000430B9" w:rsidRPr="00733C41">
        <w:t xml:space="preserve">strateških </w:t>
      </w:r>
      <w:r w:rsidRPr="00733C41">
        <w:t xml:space="preserve">točk. Antić in Jurišić bi morala </w:t>
      </w:r>
      <w:r w:rsidR="00891570">
        <w:t>s</w:t>
      </w:r>
      <w:r w:rsidRPr="00733C41">
        <w:t xml:space="preserve"> podrejenimi enotami – sokoli</w:t>
      </w:r>
      <w:r w:rsidR="000430B9" w:rsidRPr="00733C41">
        <w:t>/legionarji</w:t>
      </w:r>
      <w:r w:rsidRPr="00733C41">
        <w:t>, mornarji, Slovenci in manjšim oddelkom posavskih prostovoljcev iz Nove Gradiške</w:t>
      </w:r>
      <w:r w:rsidR="00891570">
        <w:t xml:space="preserve"> –</w:t>
      </w:r>
      <w:r w:rsidRPr="00733C41">
        <w:t xml:space="preserve"> skupno okrog 700 mož z devet</w:t>
      </w:r>
      <w:r w:rsidR="00E40EA4">
        <w:t>imi</w:t>
      </w:r>
      <w:r w:rsidRPr="00733C41">
        <w:t xml:space="preserve"> mitraljezi in štirimi lažjimi topovi – zasesti oba mosta (cestn</w:t>
      </w:r>
      <w:r w:rsidR="00891570">
        <w:t>ega</w:t>
      </w:r>
      <w:r w:rsidRPr="00733C41">
        <w:t xml:space="preserve"> in železnišk</w:t>
      </w:r>
      <w:r w:rsidR="00891570">
        <w:t>ega</w:t>
      </w:r>
      <w:r w:rsidRPr="00733C41">
        <w:t xml:space="preserve">) </w:t>
      </w:r>
      <w:r w:rsidR="000430B9" w:rsidRPr="00733C41">
        <w:t xml:space="preserve">ter brod </w:t>
      </w:r>
      <w:r w:rsidRPr="00733C41">
        <w:t xml:space="preserve">pri Murskem Središću, in hkrati še vse brodove na reki navzgor do Razkrižja, posebej tistega v Sv. Martinu/Muri. V tem kraju </w:t>
      </w:r>
      <w:r w:rsidR="00891570">
        <w:t xml:space="preserve">naj </w:t>
      </w:r>
      <w:r w:rsidRPr="00733C41">
        <w:t>bi se oba dela združila in šla družno do Murskega Središća, kjer bi se po zavzetju vseh naštetih točk ustavili in utaborili.</w:t>
      </w:r>
    </w:p>
    <w:p w:rsidR="001C1723" w:rsidRPr="00733C41" w:rsidRDefault="000430B9" w:rsidP="00733C41">
      <w:pPr>
        <w:pStyle w:val="Brezrazmikov"/>
        <w:spacing w:line="360" w:lineRule="auto"/>
        <w:ind w:firstLine="709"/>
        <w:jc w:val="both"/>
      </w:pPr>
      <w:r w:rsidRPr="00733C41">
        <w:t>Kako je uspela</w:t>
      </w:r>
      <w:r w:rsidR="001C1723" w:rsidRPr="00733C41">
        <w:t xml:space="preserve"> izvedba načrta? Hrvatom </w:t>
      </w:r>
      <w:r w:rsidR="006044E3">
        <w:t xml:space="preserve">je </w:t>
      </w:r>
      <w:r w:rsidR="001C1723" w:rsidRPr="00733C41">
        <w:t xml:space="preserve">šlo </w:t>
      </w:r>
      <w:r w:rsidR="006044E3">
        <w:t xml:space="preserve">vse </w:t>
      </w:r>
      <w:r w:rsidR="001C1723" w:rsidRPr="00733C41">
        <w:t xml:space="preserve">kot po maslu s takojšnjimi uspehi. </w:t>
      </w:r>
      <w:r w:rsidR="001C1723" w:rsidRPr="00733C41">
        <w:rPr>
          <w:szCs w:val="24"/>
        </w:rPr>
        <w:t>Zbrane res močne hrvaške sile so z akcijo na določeni dan (torek</w:t>
      </w:r>
      <w:r w:rsidR="00C52317">
        <w:rPr>
          <w:szCs w:val="24"/>
        </w:rPr>
        <w:t>,</w:t>
      </w:r>
      <w:r w:rsidR="001C1723" w:rsidRPr="00733C41">
        <w:rPr>
          <w:szCs w:val="24"/>
        </w:rPr>
        <w:t xml:space="preserve"> 24. </w:t>
      </w:r>
      <w:r w:rsidR="00B342A2">
        <w:rPr>
          <w:szCs w:val="24"/>
        </w:rPr>
        <w:t>decembra 1918</w:t>
      </w:r>
      <w:r w:rsidR="001C1723" w:rsidRPr="00733C41">
        <w:rPr>
          <w:szCs w:val="24"/>
        </w:rPr>
        <w:t xml:space="preserve">) </w:t>
      </w:r>
      <w:r w:rsidR="001C1723" w:rsidRPr="00733C41">
        <w:rPr>
          <w:szCs w:val="24"/>
        </w:rPr>
        <w:lastRenderedPageBreak/>
        <w:t>bliskovito zasedle Medmurje iz kar štirih smeri.</w:t>
      </w:r>
      <w:r w:rsidR="001C1723" w:rsidRPr="00733C41">
        <w:t xml:space="preserve"> Le Jurišićeva izvedba se je glede na načrt </w:t>
      </w:r>
      <w:r w:rsidR="00BF75B5" w:rsidRPr="00733C41">
        <w:t>v zadnji fazi</w:t>
      </w:r>
      <w:r w:rsidR="001C1723" w:rsidRPr="00733C41">
        <w:t xml:space="preserve"> bistveno spremenila. Celotna zahodna fronta je šla tisti dan iz štajerske smeri ob 6.00</w:t>
      </w:r>
      <w:r w:rsidR="00B342A2">
        <w:t xml:space="preserve"> uri</w:t>
      </w:r>
      <w:r w:rsidR="001C1723" w:rsidRPr="00733C41">
        <w:t xml:space="preserve"> proti gornjemu Medmurju. Tako sta se Antić in Jurišić usmerila iz Varaždina </w:t>
      </w:r>
      <w:r w:rsidR="00C52317">
        <w:t>čez</w:t>
      </w:r>
      <w:r w:rsidR="00C52317" w:rsidRPr="00733C41">
        <w:t xml:space="preserve"> </w:t>
      </w:r>
      <w:r w:rsidR="001C1723" w:rsidRPr="00733C41">
        <w:t xml:space="preserve">Sv. Bolfenk pri Ormožu v Ormož, z vlakom prišla do Središča ob Dravi, se izkrcala in šla </w:t>
      </w:r>
      <w:r w:rsidR="00C52317">
        <w:t>čez</w:t>
      </w:r>
      <w:r w:rsidR="00C52317" w:rsidRPr="00733C41">
        <w:t xml:space="preserve"> </w:t>
      </w:r>
      <w:r w:rsidR="001C1723" w:rsidRPr="00733C41">
        <w:t>Štrigov</w:t>
      </w:r>
      <w:r w:rsidR="00C52317">
        <w:t>o</w:t>
      </w:r>
      <w:r w:rsidR="001C1723" w:rsidRPr="00733C41">
        <w:t xml:space="preserve"> proti Muri. Jurišić se </w:t>
      </w:r>
      <w:r w:rsidR="00BF75B5" w:rsidRPr="00733C41">
        <w:t xml:space="preserve">je </w:t>
      </w:r>
      <w:r w:rsidR="001C1723" w:rsidRPr="00733C41">
        <w:t>pojavi</w:t>
      </w:r>
      <w:r w:rsidR="00BF75B5" w:rsidRPr="00733C41">
        <w:t>l</w:t>
      </w:r>
      <w:r w:rsidR="001C1723" w:rsidRPr="00733C41">
        <w:t xml:space="preserve"> v Sv. Martinu/Muri in </w:t>
      </w:r>
      <w:r w:rsidR="00BF75B5" w:rsidRPr="00733C41">
        <w:t>tam čakal Antića za skupno pot</w:t>
      </w:r>
      <w:r w:rsidR="001C1723" w:rsidRPr="00733C41">
        <w:t xml:space="preserve"> naprej do Mur. Središća. Antić je šel proti Razkrižju in do reke</w:t>
      </w:r>
      <w:r w:rsidR="00DD0459">
        <w:t>,</w:t>
      </w:r>
      <w:r w:rsidR="001C1723" w:rsidRPr="00733C41">
        <w:t xml:space="preserve"> </w:t>
      </w:r>
      <w:r w:rsidR="00DD0459">
        <w:t>da bi</w:t>
      </w:r>
      <w:r w:rsidR="001C1723" w:rsidRPr="00733C41">
        <w:t xml:space="preserve"> zavze</w:t>
      </w:r>
      <w:r w:rsidR="00DD0459">
        <w:t>l</w:t>
      </w:r>
      <w:r w:rsidR="001C1723" w:rsidRPr="00733C41">
        <w:t xml:space="preserve"> ob</w:t>
      </w:r>
      <w:r w:rsidR="00DD0459">
        <w:t>a</w:t>
      </w:r>
      <w:r w:rsidR="001C1723" w:rsidRPr="00733C41">
        <w:t xml:space="preserve"> stratešk</w:t>
      </w:r>
      <w:r w:rsidR="00DD0459">
        <w:t>a</w:t>
      </w:r>
      <w:r w:rsidR="001C1723" w:rsidRPr="00733C41">
        <w:t xml:space="preserve"> brod</w:t>
      </w:r>
      <w:r w:rsidR="00DD0459">
        <w:t>a</w:t>
      </w:r>
      <w:r w:rsidR="001C1723" w:rsidRPr="00733C41">
        <w:t xml:space="preserve"> </w:t>
      </w:r>
      <w:r w:rsidR="00DD0459">
        <w:t xml:space="preserve">in </w:t>
      </w:r>
      <w:r w:rsidR="00BF75B5" w:rsidRPr="00733C41">
        <w:t xml:space="preserve">takoj </w:t>
      </w:r>
      <w:r w:rsidR="001C1723" w:rsidRPr="00733C41">
        <w:t>kreni</w:t>
      </w:r>
      <w:r w:rsidR="00DD0459">
        <w:t>l</w:t>
      </w:r>
      <w:r w:rsidR="001C1723" w:rsidRPr="00733C41">
        <w:t xml:space="preserve"> proti Sv. Martinu/Muri. </w:t>
      </w:r>
      <w:r w:rsidR="000D039C">
        <w:t>Oboji so se r</w:t>
      </w:r>
      <w:r w:rsidR="001C1723" w:rsidRPr="00733C41">
        <w:t xml:space="preserve">es potrudili in še pred poldnevom osvojili ter zavarovali vse te točke razen Mur. Središća. Ob 10.30 so se </w:t>
      </w:r>
      <w:r w:rsidR="00BF75B5" w:rsidRPr="00733C41">
        <w:t>dotlej še aktualne oblasti</w:t>
      </w:r>
      <w:r w:rsidR="001C1723" w:rsidRPr="00733C41">
        <w:t xml:space="preserve"> </w:t>
      </w:r>
      <w:r w:rsidR="00BF75B5" w:rsidRPr="00733C41">
        <w:t xml:space="preserve">in vojaštvo </w:t>
      </w:r>
      <w:r w:rsidR="001C1723" w:rsidRPr="00733C41">
        <w:t xml:space="preserve">že predali v Čakovcu. V dobrih sedmih urah so Hrvati osvojili </w:t>
      </w:r>
      <w:r w:rsidR="00A334E3" w:rsidRPr="00733C41">
        <w:t xml:space="preserve">praktično celotno pokrajino </w:t>
      </w:r>
      <w:r w:rsidR="001C1723" w:rsidRPr="00733C41">
        <w:t>in zagospodarili nad</w:t>
      </w:r>
      <w:r w:rsidR="00A334E3">
        <w:t xml:space="preserve"> njo</w:t>
      </w:r>
      <w:r w:rsidR="001C1723" w:rsidRPr="00733C41">
        <w:t xml:space="preserve">. Vendar je bilo z Jurišićem nemogoče vzpostaviti </w:t>
      </w:r>
      <w:r w:rsidR="00AE4843">
        <w:t>stik</w:t>
      </w:r>
      <w:r w:rsidR="001C1723" w:rsidRPr="00733C41">
        <w:t>; zato so k njemu iz Čakovca poslali oklepni avto, ki je končno prinesel vesti.</w:t>
      </w:r>
      <w:r w:rsidR="001C1723" w:rsidRPr="00733C41">
        <w:rPr>
          <w:rStyle w:val="Sprotnaopomba-sklic"/>
        </w:rPr>
        <w:footnoteReference w:id="30"/>
      </w:r>
      <w:r w:rsidR="001C1723" w:rsidRPr="00733C41">
        <w:t xml:space="preserve"> Nato pa je z le delom vojaštva 26. </w:t>
      </w:r>
      <w:r w:rsidR="00B233D3">
        <w:t>decembra</w:t>
      </w:r>
      <w:r w:rsidR="001C1723" w:rsidRPr="00733C41">
        <w:t xml:space="preserve"> prestopil reko </w:t>
      </w:r>
      <w:r w:rsidR="001C1723" w:rsidRPr="00733C41">
        <w:rPr>
          <w:szCs w:val="24"/>
        </w:rPr>
        <w:t>nad Mur</w:t>
      </w:r>
      <w:r w:rsidR="00B233D3">
        <w:rPr>
          <w:szCs w:val="24"/>
        </w:rPr>
        <w:t>skim</w:t>
      </w:r>
      <w:r w:rsidR="001C1723" w:rsidRPr="00733C41">
        <w:rPr>
          <w:szCs w:val="24"/>
        </w:rPr>
        <w:t xml:space="preserve"> Središćem </w:t>
      </w:r>
      <w:r w:rsidR="001C1723" w:rsidRPr="00733C41">
        <w:t xml:space="preserve">ter deloval v dolnjem Prekmurju vse do osvojitve Murske Sobote, čeprav za to ni imel nikakršnega ukaza, pooblastila ali vsaj napotka za tako ukrepanje na podlagi </w:t>
      </w:r>
      <w:r w:rsidR="00AE4843">
        <w:t>dejanske</w:t>
      </w:r>
      <w:r w:rsidR="001C1723" w:rsidRPr="00733C41">
        <w:t xml:space="preserve"> situacije. Tako se je vsaj </w:t>
      </w:r>
      <w:r w:rsidR="00AE4843">
        <w:t>s</w:t>
      </w:r>
      <w:r w:rsidR="001C1723" w:rsidRPr="00733C41">
        <w:t>praševal eden od članov Perkovega štaba</w:t>
      </w:r>
      <w:r w:rsidR="00AE4843">
        <w:t>,</w:t>
      </w:r>
      <w:r w:rsidR="001C1723" w:rsidRPr="00733C41">
        <w:t xml:space="preserve"> Ivan Tkalčec, poveljnik </w:t>
      </w:r>
      <w:r w:rsidR="00DB76E2" w:rsidRPr="00733C41">
        <w:t xml:space="preserve">Jurišiću dodeljene </w:t>
      </w:r>
      <w:r w:rsidR="001C1723" w:rsidRPr="00733C41">
        <w:t xml:space="preserve">enote prostovoljnih dalmatinskih mornarjev. Ni mu bilo jasno, zakaj je Jurišić </w:t>
      </w:r>
      <w:r w:rsidR="00AE4843">
        <w:t>čez</w:t>
      </w:r>
      <w:r w:rsidR="00AE4843" w:rsidRPr="00733C41">
        <w:t xml:space="preserve"> </w:t>
      </w:r>
      <w:r w:rsidR="001C1723" w:rsidRPr="00733C41">
        <w:t>Mur</w:t>
      </w:r>
      <w:r w:rsidR="00AE4843">
        <w:t>o</w:t>
      </w:r>
      <w:r w:rsidR="001C1723" w:rsidRPr="00733C41">
        <w:t xml:space="preserve"> krenil sam, brez neke občutnejše vojaške enote, ki bi zagotovo imela več možnosti za uspeh akcije.</w:t>
      </w:r>
      <w:r w:rsidR="001C1723" w:rsidRPr="00733C41">
        <w:rPr>
          <w:rStyle w:val="Sprotnaopomba-sklic"/>
        </w:rPr>
        <w:footnoteReference w:id="31"/>
      </w:r>
    </w:p>
    <w:p w:rsidR="001D3FFE" w:rsidRPr="00733C41" w:rsidRDefault="001C1723" w:rsidP="00733C41">
      <w:pPr>
        <w:pStyle w:val="Brezrazmikov"/>
        <w:spacing w:line="360" w:lineRule="auto"/>
        <w:ind w:firstLine="709"/>
        <w:jc w:val="both"/>
      </w:pPr>
      <w:r w:rsidRPr="00733C41">
        <w:t xml:space="preserve">Poglejmo sedaj zelo strnjeno povzet dejanski potek dogodkov na obeh bregovih Mure med 24. decembrom 1918 in 3. januarjem 1919. </w:t>
      </w:r>
      <w:r w:rsidRPr="00733C41">
        <w:rPr>
          <w:szCs w:val="24"/>
        </w:rPr>
        <w:t xml:space="preserve">Močnejši hrvaški oddelek prav pod vodstvom Jurišića in Antića je </w:t>
      </w:r>
      <w:r w:rsidR="00B233D3">
        <w:rPr>
          <w:szCs w:val="24"/>
        </w:rPr>
        <w:t>na predbožični dan</w:t>
      </w:r>
      <w:r w:rsidRPr="00733C41">
        <w:rPr>
          <w:szCs w:val="24"/>
        </w:rPr>
        <w:t xml:space="preserve"> šel iz Štrigove proti Muri. </w:t>
      </w:r>
      <w:r w:rsidRPr="00733C41">
        <w:t>Ni jasno, ali sta skupaj prišla do Razkrižja; znano pa je, da je od Razkrižja do tamkajšnjega broda nastopil le Antić. Jurišić je</w:t>
      </w:r>
      <w:r w:rsidRPr="00733C41">
        <w:rPr>
          <w:szCs w:val="24"/>
        </w:rPr>
        <w:t xml:space="preserve"> dospel v Sv. Martin/Muri,</w:t>
      </w:r>
      <w:r w:rsidRPr="00733C41">
        <w:t xml:space="preserve"> kjer pa, razumljivo, ni in ni dočakal Antićevih enot, ki so po prestopu reke zavzele Dolnjo Bistrico. K</w:t>
      </w:r>
      <w:r w:rsidRPr="00733C41">
        <w:rPr>
          <w:szCs w:val="24"/>
        </w:rPr>
        <w:t xml:space="preserve">renil je naprej po desnem bregu </w:t>
      </w:r>
      <w:r w:rsidR="00AE4843">
        <w:rPr>
          <w:szCs w:val="24"/>
        </w:rPr>
        <w:t>proti</w:t>
      </w:r>
      <w:r w:rsidRPr="00733C41">
        <w:rPr>
          <w:szCs w:val="24"/>
        </w:rPr>
        <w:t xml:space="preserve"> Mur</w:t>
      </w:r>
      <w:r w:rsidR="00B233D3">
        <w:rPr>
          <w:szCs w:val="24"/>
        </w:rPr>
        <w:t>ske</w:t>
      </w:r>
      <w:r w:rsidR="00AE4843">
        <w:rPr>
          <w:szCs w:val="24"/>
        </w:rPr>
        <w:t>mu</w:t>
      </w:r>
      <w:r w:rsidRPr="00733C41">
        <w:rPr>
          <w:szCs w:val="24"/>
        </w:rPr>
        <w:t xml:space="preserve"> Središć</w:t>
      </w:r>
      <w:r w:rsidR="00AE4843">
        <w:rPr>
          <w:szCs w:val="24"/>
        </w:rPr>
        <w:t>u</w:t>
      </w:r>
      <w:r w:rsidRPr="00733C41">
        <w:rPr>
          <w:szCs w:val="24"/>
        </w:rPr>
        <w:t xml:space="preserve">, kjer je po zavzetju trga </w:t>
      </w:r>
      <w:r w:rsidRPr="00733C41">
        <w:t>na božično noč</w:t>
      </w:r>
      <w:r w:rsidR="009D1F5D" w:rsidRPr="00733C41">
        <w:t xml:space="preserve"> in </w:t>
      </w:r>
      <w:r w:rsidRPr="00733C41">
        <w:t xml:space="preserve">jutro </w:t>
      </w:r>
      <w:r w:rsidRPr="00733C41">
        <w:rPr>
          <w:szCs w:val="24"/>
        </w:rPr>
        <w:t>tudi ostal kot zavarovanje tamkajšnjih strateških prehodov čez reko. Manj številčni del njegovih enot pod Antićem, kakih sto do največ 150 vojakov, je</w:t>
      </w:r>
      <w:r w:rsidR="009D1F5D" w:rsidRPr="00733C41">
        <w:rPr>
          <w:szCs w:val="24"/>
        </w:rPr>
        <w:t xml:space="preserve"> prvi dan akcije</w:t>
      </w:r>
      <w:r w:rsidRPr="00733C41">
        <w:rPr>
          <w:szCs w:val="24"/>
        </w:rPr>
        <w:t xml:space="preserve"> </w:t>
      </w:r>
      <w:r w:rsidR="009D1F5D" w:rsidRPr="00733C41">
        <w:rPr>
          <w:szCs w:val="24"/>
        </w:rPr>
        <w:t>po načrtu nastopi</w:t>
      </w:r>
      <w:r w:rsidRPr="00733C41">
        <w:rPr>
          <w:szCs w:val="24"/>
        </w:rPr>
        <w:t>l</w:t>
      </w:r>
      <w:r w:rsidR="009D1F5D" w:rsidRPr="00733C41">
        <w:rPr>
          <w:szCs w:val="24"/>
        </w:rPr>
        <w:t xml:space="preserve"> </w:t>
      </w:r>
      <w:r w:rsidR="00240217">
        <w:rPr>
          <w:szCs w:val="24"/>
        </w:rPr>
        <w:t>proti</w:t>
      </w:r>
      <w:r w:rsidRPr="00733C41">
        <w:rPr>
          <w:szCs w:val="24"/>
        </w:rPr>
        <w:t xml:space="preserve"> murske</w:t>
      </w:r>
      <w:r w:rsidR="00240217">
        <w:rPr>
          <w:szCs w:val="24"/>
        </w:rPr>
        <w:t>mu</w:t>
      </w:r>
      <w:r w:rsidRPr="00733C41">
        <w:rPr>
          <w:szCs w:val="24"/>
        </w:rPr>
        <w:t xml:space="preserve"> brod</w:t>
      </w:r>
      <w:r w:rsidR="00240217">
        <w:rPr>
          <w:szCs w:val="24"/>
        </w:rPr>
        <w:t>u</w:t>
      </w:r>
      <w:r w:rsidRPr="00733C41">
        <w:rPr>
          <w:szCs w:val="24"/>
        </w:rPr>
        <w:t xml:space="preserve"> nad Razkrižjem</w:t>
      </w:r>
      <w:r w:rsidR="00AF5AA8">
        <w:rPr>
          <w:szCs w:val="24"/>
        </w:rPr>
        <w:t>,</w:t>
      </w:r>
      <w:r w:rsidRPr="00733C41">
        <w:rPr>
          <w:szCs w:val="24"/>
        </w:rPr>
        <w:t xml:space="preserve"> </w:t>
      </w:r>
      <w:r w:rsidR="00AF5AA8">
        <w:rPr>
          <w:szCs w:val="24"/>
        </w:rPr>
        <w:t>da bi ga</w:t>
      </w:r>
      <w:r w:rsidRPr="00733C41">
        <w:rPr>
          <w:szCs w:val="24"/>
        </w:rPr>
        <w:t xml:space="preserve"> osvoji</w:t>
      </w:r>
      <w:r w:rsidR="00AF5AA8">
        <w:rPr>
          <w:szCs w:val="24"/>
        </w:rPr>
        <w:t>l</w:t>
      </w:r>
      <w:r w:rsidR="009D1F5D" w:rsidRPr="00733C41">
        <w:rPr>
          <w:szCs w:val="24"/>
        </w:rPr>
        <w:t>:</w:t>
      </w:r>
      <w:r w:rsidRPr="00733C41">
        <w:rPr>
          <w:szCs w:val="24"/>
        </w:rPr>
        <w:t xml:space="preserve"> prišel </w:t>
      </w:r>
      <w:r w:rsidR="009D1F5D" w:rsidRPr="00733C41">
        <w:rPr>
          <w:szCs w:val="24"/>
        </w:rPr>
        <w:t xml:space="preserve">je </w:t>
      </w:r>
      <w:r w:rsidRPr="00733C41">
        <w:rPr>
          <w:szCs w:val="24"/>
        </w:rPr>
        <w:t xml:space="preserve">do Razkrižja in se pred 10. uro dopoldne pojavil pri </w:t>
      </w:r>
      <w:r w:rsidRPr="00733C41">
        <w:rPr>
          <w:szCs w:val="24"/>
        </w:rPr>
        <w:lastRenderedPageBreak/>
        <w:t>brodu. Na poti</w:t>
      </w:r>
      <w:r w:rsidR="009D1F5D" w:rsidRPr="00733C41">
        <w:rPr>
          <w:szCs w:val="24"/>
        </w:rPr>
        <w:t xml:space="preserve"> </w:t>
      </w:r>
      <w:r w:rsidRPr="00733C41">
        <w:rPr>
          <w:szCs w:val="24"/>
        </w:rPr>
        <w:t xml:space="preserve">so </w:t>
      </w:r>
      <w:r w:rsidR="00F83B53">
        <w:rPr>
          <w:szCs w:val="24"/>
        </w:rPr>
        <w:t>i</w:t>
      </w:r>
      <w:r w:rsidRPr="00733C41">
        <w:rPr>
          <w:szCs w:val="24"/>
        </w:rPr>
        <w:t xml:space="preserve">zvedeli o prisotnosti orožniške posadke na Dolnji Bistrici, torej v neposredni bližini broda, in jih nekaj </w:t>
      </w:r>
      <w:r w:rsidR="00A7582B" w:rsidRPr="00733C41">
        <w:rPr>
          <w:szCs w:val="24"/>
        </w:rPr>
        <w:t xml:space="preserve">že </w:t>
      </w:r>
      <w:r w:rsidRPr="00733C41">
        <w:rPr>
          <w:szCs w:val="24"/>
        </w:rPr>
        <w:t>tudi ugledali na samem rečnem bregu</w:t>
      </w:r>
      <w:r w:rsidR="00A7582B" w:rsidRPr="00733C41">
        <w:rPr>
          <w:szCs w:val="24"/>
        </w:rPr>
        <w:t xml:space="preserve"> ter </w:t>
      </w:r>
      <w:r w:rsidR="00F83B53">
        <w:rPr>
          <w:szCs w:val="24"/>
        </w:rPr>
        <w:t>za</w:t>
      </w:r>
      <w:r w:rsidR="00A7582B" w:rsidRPr="00733C41">
        <w:rPr>
          <w:szCs w:val="24"/>
        </w:rPr>
        <w:t>čeli močno streljati nanje</w:t>
      </w:r>
      <w:r w:rsidRPr="00733C41">
        <w:rPr>
          <w:szCs w:val="24"/>
        </w:rPr>
        <w:t xml:space="preserve">. Takoj zatem so s pomočjo Godine, ki je </w:t>
      </w:r>
      <w:r w:rsidR="008351ED">
        <w:rPr>
          <w:szCs w:val="24"/>
        </w:rPr>
        <w:t>zaradi</w:t>
      </w:r>
      <w:r w:rsidR="00A7582B" w:rsidRPr="00733C41">
        <w:rPr>
          <w:szCs w:val="24"/>
        </w:rPr>
        <w:t xml:space="preserve"> streljanj</w:t>
      </w:r>
      <w:r w:rsidR="008351ED">
        <w:rPr>
          <w:szCs w:val="24"/>
        </w:rPr>
        <w:t>a</w:t>
      </w:r>
      <w:r w:rsidRPr="00733C41">
        <w:rPr>
          <w:szCs w:val="24"/>
        </w:rPr>
        <w:t xml:space="preserve"> pritekel k Muri skupaj z brodarjem, z brodom, zasidranim na </w:t>
      </w:r>
      <w:r w:rsidR="005647B3" w:rsidRPr="00733C41">
        <w:rPr>
          <w:szCs w:val="24"/>
        </w:rPr>
        <w:t>prekmursk</w:t>
      </w:r>
      <w:r w:rsidRPr="00733C41">
        <w:rPr>
          <w:szCs w:val="24"/>
        </w:rPr>
        <w:t>i strani, prečkali reko</w:t>
      </w:r>
      <w:r w:rsidR="00A7582B" w:rsidRPr="00733C41">
        <w:rPr>
          <w:szCs w:val="24"/>
        </w:rPr>
        <w:t xml:space="preserve">. Vendar so – brez vnaprejšnjega ukaza in </w:t>
      </w:r>
      <w:r w:rsidR="008351ED">
        <w:rPr>
          <w:szCs w:val="24"/>
        </w:rPr>
        <w:t xml:space="preserve">v </w:t>
      </w:r>
      <w:r w:rsidR="00A7582B" w:rsidRPr="00733C41">
        <w:rPr>
          <w:szCs w:val="24"/>
        </w:rPr>
        <w:t>nasprot</w:t>
      </w:r>
      <w:r w:rsidR="008351ED">
        <w:rPr>
          <w:szCs w:val="24"/>
        </w:rPr>
        <w:t>ju z</w:t>
      </w:r>
      <w:r w:rsidR="00A7582B" w:rsidRPr="00733C41">
        <w:rPr>
          <w:szCs w:val="24"/>
        </w:rPr>
        <w:t xml:space="preserve"> načrt</w:t>
      </w:r>
      <w:r w:rsidR="008351ED">
        <w:rPr>
          <w:szCs w:val="24"/>
        </w:rPr>
        <w:t>om</w:t>
      </w:r>
      <w:r w:rsidR="00A7582B" w:rsidRPr="00733C41">
        <w:rPr>
          <w:szCs w:val="24"/>
        </w:rPr>
        <w:t xml:space="preserve"> – po dogovoru z njim</w:t>
      </w:r>
      <w:r w:rsidRPr="00733C41">
        <w:rPr>
          <w:szCs w:val="24"/>
        </w:rPr>
        <w:t xml:space="preserve"> na levem bregu </w:t>
      </w:r>
      <w:r w:rsidR="00A7582B" w:rsidRPr="00733C41">
        <w:rPr>
          <w:szCs w:val="24"/>
        </w:rPr>
        <w:t>krenili</w:t>
      </w:r>
      <w:r w:rsidRPr="00733C41">
        <w:rPr>
          <w:szCs w:val="24"/>
        </w:rPr>
        <w:t xml:space="preserve"> </w:t>
      </w:r>
      <w:r w:rsidR="00A7582B" w:rsidRPr="00733C41">
        <w:rPr>
          <w:szCs w:val="24"/>
        </w:rPr>
        <w:t>nad</w:t>
      </w:r>
      <w:r w:rsidRPr="00733C41">
        <w:rPr>
          <w:szCs w:val="24"/>
        </w:rPr>
        <w:t xml:space="preserve"> tamkajšnj</w:t>
      </w:r>
      <w:r w:rsidR="001474C9" w:rsidRPr="00733C41">
        <w:rPr>
          <w:szCs w:val="24"/>
        </w:rPr>
        <w:t>e</w:t>
      </w:r>
      <w:r w:rsidRPr="00733C41">
        <w:rPr>
          <w:szCs w:val="24"/>
        </w:rPr>
        <w:t xml:space="preserve"> orožnik</w:t>
      </w:r>
      <w:r w:rsidR="001474C9" w:rsidRPr="00733C41">
        <w:rPr>
          <w:szCs w:val="24"/>
        </w:rPr>
        <w:t>e</w:t>
      </w:r>
      <w:r w:rsidRPr="00733C41">
        <w:rPr>
          <w:szCs w:val="24"/>
        </w:rPr>
        <w:t xml:space="preserve"> </w:t>
      </w:r>
      <w:r w:rsidR="00D345B8" w:rsidRPr="00733C41">
        <w:rPr>
          <w:szCs w:val="24"/>
        </w:rPr>
        <w:t xml:space="preserve">ter </w:t>
      </w:r>
      <w:r w:rsidRPr="00733C41">
        <w:rPr>
          <w:szCs w:val="24"/>
        </w:rPr>
        <w:t xml:space="preserve">zasedli </w:t>
      </w:r>
      <w:r w:rsidR="00B233D3">
        <w:rPr>
          <w:szCs w:val="24"/>
        </w:rPr>
        <w:t>'</w:t>
      </w:r>
      <w:r w:rsidRPr="00733C41">
        <w:rPr>
          <w:szCs w:val="24"/>
        </w:rPr>
        <w:t>njegovo</w:t>
      </w:r>
      <w:r w:rsidR="00B233D3">
        <w:rPr>
          <w:szCs w:val="24"/>
        </w:rPr>
        <w:t>'</w:t>
      </w:r>
      <w:r w:rsidRPr="00733C41">
        <w:rPr>
          <w:szCs w:val="24"/>
        </w:rPr>
        <w:t xml:space="preserve"> Dolnjo Bistrico. </w:t>
      </w:r>
    </w:p>
    <w:p w:rsidR="001D3FFE" w:rsidRDefault="001D3FFE" w:rsidP="00A7582B">
      <w:pPr>
        <w:pStyle w:val="Brezrazmikov"/>
      </w:pPr>
    </w:p>
    <w:p w:rsidR="00A834B1" w:rsidRDefault="00A834B1" w:rsidP="00A7582B">
      <w:pPr>
        <w:pStyle w:val="Brezrazmikov"/>
      </w:pPr>
      <w:r>
        <w:t>#SLIKA2</w:t>
      </w:r>
    </w:p>
    <w:p w:rsidR="00A834B1" w:rsidRPr="00A7582B" w:rsidRDefault="00A834B1" w:rsidP="00A7582B">
      <w:pPr>
        <w:pStyle w:val="Brezrazmikov"/>
      </w:pPr>
    </w:p>
    <w:p w:rsidR="001C1723" w:rsidRPr="00195E97" w:rsidRDefault="001C1723" w:rsidP="00195E97">
      <w:pPr>
        <w:pStyle w:val="Brezrazmikov"/>
        <w:spacing w:line="360" w:lineRule="auto"/>
        <w:ind w:firstLine="709"/>
        <w:jc w:val="both"/>
        <w:rPr>
          <w:szCs w:val="24"/>
        </w:rPr>
      </w:pPr>
      <w:r w:rsidRPr="00195E97">
        <w:rPr>
          <w:szCs w:val="24"/>
        </w:rPr>
        <w:t xml:space="preserve">O uspešni akciji pa niso nič javili Jurišiću. Kmalu po zavzetju </w:t>
      </w:r>
      <w:r w:rsidR="001474C9" w:rsidRPr="00195E97">
        <w:rPr>
          <w:szCs w:val="24"/>
        </w:rPr>
        <w:t>vasi</w:t>
      </w:r>
      <w:r w:rsidRPr="00195E97">
        <w:rPr>
          <w:szCs w:val="24"/>
        </w:rPr>
        <w:t xml:space="preserve"> je </w:t>
      </w:r>
      <w:r w:rsidR="001474C9" w:rsidRPr="00195E97">
        <w:rPr>
          <w:szCs w:val="24"/>
        </w:rPr>
        <w:t>poveljnik Antić Godini predal poveljstvo nad maloštevilno enoto svojih vojakov, ki mu jih je prepustil</w:t>
      </w:r>
      <w:r w:rsidR="009F65DD" w:rsidRPr="00195E97">
        <w:rPr>
          <w:szCs w:val="24"/>
        </w:rPr>
        <w:t>,</w:t>
      </w:r>
      <w:r w:rsidR="001474C9" w:rsidRPr="00195E97">
        <w:rPr>
          <w:szCs w:val="24"/>
        </w:rPr>
        <w:t xml:space="preserve"> z</w:t>
      </w:r>
      <w:r w:rsidRPr="00195E97">
        <w:rPr>
          <w:szCs w:val="24"/>
        </w:rPr>
        <w:t xml:space="preserve"> večin</w:t>
      </w:r>
      <w:r w:rsidR="001474C9" w:rsidRPr="00195E97">
        <w:rPr>
          <w:szCs w:val="24"/>
        </w:rPr>
        <w:t>o</w:t>
      </w:r>
      <w:r w:rsidRPr="00195E97">
        <w:rPr>
          <w:szCs w:val="24"/>
        </w:rPr>
        <w:t xml:space="preserve"> vojakov </w:t>
      </w:r>
      <w:r w:rsidR="001474C9" w:rsidRPr="00195E97">
        <w:rPr>
          <w:szCs w:val="24"/>
        </w:rPr>
        <w:t>pa se takoj</w:t>
      </w:r>
      <w:r w:rsidRPr="00195E97">
        <w:rPr>
          <w:szCs w:val="24"/>
        </w:rPr>
        <w:t xml:space="preserve"> z brodom odpravil nazaj čez Muro in se po desnem bregu hitel pridružiti Jurišiću v </w:t>
      </w:r>
      <w:r w:rsidRPr="00195E97">
        <w:t>Sv. Martin/Muri</w:t>
      </w:r>
      <w:r w:rsidRPr="00195E97">
        <w:rPr>
          <w:szCs w:val="24"/>
        </w:rPr>
        <w:t xml:space="preserve"> oziroma Mur</w:t>
      </w:r>
      <w:r w:rsidR="00B233D3">
        <w:rPr>
          <w:szCs w:val="24"/>
        </w:rPr>
        <w:t>sko</w:t>
      </w:r>
      <w:r w:rsidRPr="00195E97">
        <w:rPr>
          <w:szCs w:val="24"/>
        </w:rPr>
        <w:t xml:space="preserve"> Središće. </w:t>
      </w:r>
      <w:r w:rsidR="006B57C0">
        <w:rPr>
          <w:szCs w:val="24"/>
        </w:rPr>
        <w:t>Ta</w:t>
      </w:r>
      <w:r w:rsidR="006B57C0" w:rsidRPr="00195E97">
        <w:rPr>
          <w:szCs w:val="24"/>
        </w:rPr>
        <w:t xml:space="preserve"> </w:t>
      </w:r>
      <w:r w:rsidR="009F65DD" w:rsidRPr="00195E97">
        <w:rPr>
          <w:szCs w:val="24"/>
        </w:rPr>
        <w:t>je</w:t>
      </w:r>
      <w:r w:rsidRPr="00195E97">
        <w:rPr>
          <w:szCs w:val="24"/>
        </w:rPr>
        <w:t xml:space="preserve"> </w:t>
      </w:r>
      <w:r w:rsidR="006B57C0">
        <w:rPr>
          <w:szCs w:val="24"/>
        </w:rPr>
        <w:t>na</w:t>
      </w:r>
      <w:r w:rsidRPr="00195E97">
        <w:rPr>
          <w:szCs w:val="24"/>
        </w:rPr>
        <w:t xml:space="preserve"> božičn</w:t>
      </w:r>
      <w:r w:rsidR="006B57C0">
        <w:rPr>
          <w:szCs w:val="24"/>
        </w:rPr>
        <w:t>i</w:t>
      </w:r>
      <w:r w:rsidRPr="00195E97">
        <w:rPr>
          <w:szCs w:val="24"/>
        </w:rPr>
        <w:t xml:space="preserve"> d</w:t>
      </w:r>
      <w:r w:rsidR="006B57C0">
        <w:rPr>
          <w:szCs w:val="24"/>
        </w:rPr>
        <w:t>a</w:t>
      </w:r>
      <w:r w:rsidRPr="00195E97">
        <w:rPr>
          <w:szCs w:val="24"/>
        </w:rPr>
        <w:t xml:space="preserve">n pridobil podatke o stanju v Dolnji Lendavi in </w:t>
      </w:r>
      <w:r w:rsidRPr="00195E97">
        <w:t>se, očitno v noči s 25. na 26. december, odločil za nadaljnjo akcijo,</w:t>
      </w:r>
      <w:r w:rsidRPr="00195E97">
        <w:rPr>
          <w:szCs w:val="24"/>
        </w:rPr>
        <w:t xml:space="preserve"> za usodni korak osvajanja levega brega</w:t>
      </w:r>
      <w:r w:rsidR="009F65DD" w:rsidRPr="00195E97">
        <w:rPr>
          <w:szCs w:val="24"/>
        </w:rPr>
        <w:t>.</w:t>
      </w:r>
      <w:r w:rsidRPr="00195E97">
        <w:rPr>
          <w:szCs w:val="24"/>
        </w:rPr>
        <w:t xml:space="preserve"> </w:t>
      </w:r>
      <w:r w:rsidR="009F65DD" w:rsidRPr="00195E97">
        <w:rPr>
          <w:szCs w:val="24"/>
        </w:rPr>
        <w:t>Že</w:t>
      </w:r>
      <w:r w:rsidRPr="00195E97">
        <w:rPr>
          <w:szCs w:val="24"/>
        </w:rPr>
        <w:t xml:space="preserve"> </w:t>
      </w:r>
      <w:r w:rsidRPr="00195E97">
        <w:t xml:space="preserve">zgodaj zjutraj </w:t>
      </w:r>
      <w:r w:rsidR="009F65DD" w:rsidRPr="00195E97">
        <w:t xml:space="preserve">je prestopil reko in </w:t>
      </w:r>
      <w:r w:rsidRPr="00195E97">
        <w:rPr>
          <w:szCs w:val="24"/>
        </w:rPr>
        <w:t>zasedel tamkajšnji prostor do Dol</w:t>
      </w:r>
      <w:r w:rsidR="001474C9" w:rsidRPr="00195E97">
        <w:rPr>
          <w:szCs w:val="24"/>
        </w:rPr>
        <w:t>.</w:t>
      </w:r>
      <w:r w:rsidRPr="00195E97">
        <w:rPr>
          <w:szCs w:val="24"/>
        </w:rPr>
        <w:t xml:space="preserve"> Lendave skupaj z osrednjim krajem</w:t>
      </w:r>
      <w:r w:rsidR="009F65DD" w:rsidRPr="00195E97">
        <w:rPr>
          <w:szCs w:val="24"/>
        </w:rPr>
        <w:t>.</w:t>
      </w:r>
      <w:r w:rsidRPr="00195E97">
        <w:rPr>
          <w:szCs w:val="24"/>
        </w:rPr>
        <w:t xml:space="preserve"> </w:t>
      </w:r>
      <w:r w:rsidR="009F65DD" w:rsidRPr="00195E97">
        <w:rPr>
          <w:szCs w:val="24"/>
        </w:rPr>
        <w:t>Naslednji dan</w:t>
      </w:r>
      <w:r w:rsidR="00062DB3">
        <w:rPr>
          <w:szCs w:val="24"/>
        </w:rPr>
        <w:t>,</w:t>
      </w:r>
      <w:r w:rsidR="009F65DD" w:rsidRPr="00195E97">
        <w:rPr>
          <w:szCs w:val="24"/>
        </w:rPr>
        <w:t xml:space="preserve"> 27.</w:t>
      </w:r>
      <w:r w:rsidR="00B233D3">
        <w:rPr>
          <w:szCs w:val="24"/>
        </w:rPr>
        <w:t xml:space="preserve"> decembra</w:t>
      </w:r>
      <w:r w:rsidR="00062DB3">
        <w:rPr>
          <w:szCs w:val="24"/>
        </w:rPr>
        <w:t>,</w:t>
      </w:r>
      <w:r w:rsidR="009F65DD" w:rsidRPr="00195E97">
        <w:rPr>
          <w:szCs w:val="24"/>
        </w:rPr>
        <w:t xml:space="preserve"> se je, n</w:t>
      </w:r>
      <w:r w:rsidRPr="00195E97">
        <w:rPr>
          <w:szCs w:val="24"/>
        </w:rPr>
        <w:t>e ve</w:t>
      </w:r>
      <w:r w:rsidR="009F65DD" w:rsidRPr="00195E97">
        <w:rPr>
          <w:szCs w:val="24"/>
        </w:rPr>
        <w:t>doč</w:t>
      </w:r>
      <w:r w:rsidRPr="00195E97">
        <w:rPr>
          <w:szCs w:val="24"/>
        </w:rPr>
        <w:t xml:space="preserve"> o Godinovi </w:t>
      </w:r>
      <w:r w:rsidR="009F65DD" w:rsidRPr="00195E97">
        <w:rPr>
          <w:szCs w:val="24"/>
        </w:rPr>
        <w:t xml:space="preserve">nadaljnji </w:t>
      </w:r>
      <w:r w:rsidRPr="00195E97">
        <w:rPr>
          <w:szCs w:val="24"/>
        </w:rPr>
        <w:t>akciji</w:t>
      </w:r>
      <w:r w:rsidR="009F65DD" w:rsidRPr="00195E97">
        <w:rPr>
          <w:szCs w:val="24"/>
        </w:rPr>
        <w:t>, odločil za združitev z njim in takojšnjo skupno osvojitev Murske Sobote ter krenil po cesti proti Črensovcem</w:t>
      </w:r>
      <w:r w:rsidRPr="00195E97">
        <w:rPr>
          <w:szCs w:val="24"/>
        </w:rPr>
        <w:t>. Dogodki so se nato kar prehitevali. Zelo hitro se je prav ta nekomunikacija, izostanek medsebojne povezave, izkazala kot usodna za Godinovo nadalj</w:t>
      </w:r>
      <w:r w:rsidR="009F65DD" w:rsidRPr="00195E97">
        <w:rPr>
          <w:szCs w:val="24"/>
        </w:rPr>
        <w:t>eva</w:t>
      </w:r>
      <w:r w:rsidRPr="00195E97">
        <w:rPr>
          <w:szCs w:val="24"/>
        </w:rPr>
        <w:t xml:space="preserve">nje. </w:t>
      </w:r>
      <w:r w:rsidR="001474C9" w:rsidRPr="00195E97">
        <w:rPr>
          <w:szCs w:val="24"/>
        </w:rPr>
        <w:t>J</w:t>
      </w:r>
      <w:r w:rsidR="00B233D3">
        <w:rPr>
          <w:szCs w:val="24"/>
        </w:rPr>
        <w:t>ožef</w:t>
      </w:r>
      <w:r w:rsidRPr="00195E97">
        <w:rPr>
          <w:szCs w:val="24"/>
        </w:rPr>
        <w:t xml:space="preserve"> je namreč</w:t>
      </w:r>
      <w:r w:rsidR="001474C9" w:rsidRPr="00195E97">
        <w:rPr>
          <w:szCs w:val="24"/>
        </w:rPr>
        <w:t xml:space="preserve"> </w:t>
      </w:r>
      <w:r w:rsidR="009F65DD" w:rsidRPr="00195E97">
        <w:rPr>
          <w:szCs w:val="24"/>
        </w:rPr>
        <w:t>na božič v vlogi</w:t>
      </w:r>
      <w:r w:rsidR="001474C9" w:rsidRPr="00195E97">
        <w:rPr>
          <w:szCs w:val="24"/>
        </w:rPr>
        <w:t xml:space="preserve"> poveljnik</w:t>
      </w:r>
      <w:r w:rsidR="009F65DD" w:rsidRPr="00195E97">
        <w:rPr>
          <w:szCs w:val="24"/>
        </w:rPr>
        <w:t xml:space="preserve">a in </w:t>
      </w:r>
      <w:r w:rsidR="00B233D3">
        <w:rPr>
          <w:szCs w:val="24"/>
        </w:rPr>
        <w:t>'</w:t>
      </w:r>
      <w:r w:rsidR="009F65DD" w:rsidRPr="00195E97">
        <w:rPr>
          <w:szCs w:val="24"/>
        </w:rPr>
        <w:t>lokalne oblasti</w:t>
      </w:r>
      <w:r w:rsidR="00B233D3">
        <w:rPr>
          <w:szCs w:val="24"/>
        </w:rPr>
        <w:t>'</w:t>
      </w:r>
      <w:r w:rsidR="009F65DD" w:rsidRPr="00195E97">
        <w:rPr>
          <w:szCs w:val="24"/>
        </w:rPr>
        <w:t xml:space="preserve"> </w:t>
      </w:r>
      <w:r w:rsidRPr="00195E97">
        <w:rPr>
          <w:szCs w:val="24"/>
        </w:rPr>
        <w:t xml:space="preserve">na hitro sklical </w:t>
      </w:r>
      <w:r w:rsidR="009F65DD" w:rsidRPr="00195E97">
        <w:rPr>
          <w:szCs w:val="24"/>
        </w:rPr>
        <w:t xml:space="preserve">še </w:t>
      </w:r>
      <w:r w:rsidRPr="00195E97">
        <w:rPr>
          <w:szCs w:val="24"/>
        </w:rPr>
        <w:t>slabi dve desetini prostovoljcev iz Dol</w:t>
      </w:r>
      <w:r w:rsidR="001474C9" w:rsidRPr="00195E97">
        <w:rPr>
          <w:szCs w:val="24"/>
        </w:rPr>
        <w:t>.</w:t>
      </w:r>
      <w:r w:rsidRPr="00195E97">
        <w:rPr>
          <w:szCs w:val="24"/>
        </w:rPr>
        <w:t xml:space="preserve"> Bistrice, </w:t>
      </w:r>
      <w:r w:rsidR="005C20AF" w:rsidRPr="00195E97">
        <w:rPr>
          <w:szCs w:val="24"/>
        </w:rPr>
        <w:t>hkrati</w:t>
      </w:r>
      <w:r w:rsidR="009F65DD" w:rsidRPr="00195E97">
        <w:rPr>
          <w:szCs w:val="24"/>
        </w:rPr>
        <w:t xml:space="preserve"> </w:t>
      </w:r>
      <w:r w:rsidR="00062DB3">
        <w:rPr>
          <w:szCs w:val="24"/>
        </w:rPr>
        <w:t xml:space="preserve">pa </w:t>
      </w:r>
      <w:r w:rsidRPr="00195E97">
        <w:rPr>
          <w:szCs w:val="24"/>
        </w:rPr>
        <w:t xml:space="preserve">okoliškim vaškim županom razglasil zavzetje </w:t>
      </w:r>
      <w:r w:rsidR="009F65DD" w:rsidRPr="00195E97">
        <w:rPr>
          <w:szCs w:val="24"/>
        </w:rPr>
        <w:t xml:space="preserve">sosednjih </w:t>
      </w:r>
      <w:r w:rsidRPr="00195E97">
        <w:rPr>
          <w:szCs w:val="24"/>
        </w:rPr>
        <w:t>Gornje Bistrice in Črensovcev</w:t>
      </w:r>
      <w:r w:rsidR="009F65DD" w:rsidRPr="00195E97">
        <w:rPr>
          <w:szCs w:val="24"/>
        </w:rPr>
        <w:t>.</w:t>
      </w:r>
      <w:r w:rsidRPr="00195E97">
        <w:rPr>
          <w:szCs w:val="24"/>
        </w:rPr>
        <w:t xml:space="preserve"> </w:t>
      </w:r>
      <w:r w:rsidR="009F65DD" w:rsidRPr="00195E97">
        <w:rPr>
          <w:szCs w:val="24"/>
        </w:rPr>
        <w:t>Ta njegova dejanja</w:t>
      </w:r>
      <w:r w:rsidRPr="00195E97">
        <w:rPr>
          <w:szCs w:val="24"/>
        </w:rPr>
        <w:t xml:space="preserve"> danes zapisujemo tudi kot »osvobojenje, osvoboditev« teh vasi. Vendar je raje kot </w:t>
      </w:r>
      <w:r w:rsidR="00062DB3">
        <w:rPr>
          <w:szCs w:val="24"/>
        </w:rPr>
        <w:t>k</w:t>
      </w:r>
      <w:r w:rsidRPr="00195E97">
        <w:rPr>
          <w:szCs w:val="24"/>
        </w:rPr>
        <w:t xml:space="preserve"> Jurišiću šel </w:t>
      </w:r>
      <w:r w:rsidR="005C20AF" w:rsidRPr="00195E97">
        <w:rPr>
          <w:szCs w:val="24"/>
        </w:rPr>
        <w:t xml:space="preserve">še isti dan </w:t>
      </w:r>
      <w:r w:rsidRPr="00195E97">
        <w:rPr>
          <w:szCs w:val="24"/>
        </w:rPr>
        <w:t>iskat pomoč celo v Štrigovo ter zvečer še v Ljutomer, kjer je dobil nekaj orožja. G</w:t>
      </w:r>
      <w:r w:rsidR="00B233D3">
        <w:rPr>
          <w:szCs w:val="24"/>
        </w:rPr>
        <w:t>odina</w:t>
      </w:r>
      <w:r w:rsidRPr="00195E97">
        <w:rPr>
          <w:szCs w:val="24"/>
        </w:rPr>
        <w:t xml:space="preserve"> je </w:t>
      </w:r>
      <w:r w:rsidR="00062DB3">
        <w:rPr>
          <w:szCs w:val="24"/>
        </w:rPr>
        <w:t xml:space="preserve">skratka </w:t>
      </w:r>
      <w:r w:rsidRPr="00195E97">
        <w:rPr>
          <w:szCs w:val="24"/>
        </w:rPr>
        <w:t xml:space="preserve">hipoma postal vnovični vojak z velikimi pričakovanji Maistrove zasedbe Prekmurja. Pa se je obrnilo drugače. </w:t>
      </w:r>
    </w:p>
    <w:p w:rsidR="001C1723" w:rsidRPr="00195E97" w:rsidRDefault="001C1723" w:rsidP="00195E97">
      <w:pPr>
        <w:pStyle w:val="Brezrazmikov"/>
        <w:spacing w:line="360" w:lineRule="auto"/>
        <w:ind w:firstLine="709"/>
        <w:jc w:val="both"/>
      </w:pPr>
      <w:r w:rsidRPr="00195E97">
        <w:rPr>
          <w:szCs w:val="24"/>
        </w:rPr>
        <w:t>Že naslednji dan</w:t>
      </w:r>
      <w:r w:rsidR="00B233D3">
        <w:rPr>
          <w:szCs w:val="24"/>
        </w:rPr>
        <w:t>,</w:t>
      </w:r>
      <w:r w:rsidRPr="00195E97">
        <w:rPr>
          <w:szCs w:val="24"/>
        </w:rPr>
        <w:t xml:space="preserve"> </w:t>
      </w:r>
      <w:r w:rsidR="00062DB3">
        <w:rPr>
          <w:szCs w:val="24"/>
        </w:rPr>
        <w:t xml:space="preserve">v </w:t>
      </w:r>
      <w:r w:rsidRPr="00195E97">
        <w:rPr>
          <w:szCs w:val="24"/>
        </w:rPr>
        <w:t>četrtek</w:t>
      </w:r>
      <w:r w:rsidR="00B9525F">
        <w:rPr>
          <w:szCs w:val="24"/>
        </w:rPr>
        <w:t>,</w:t>
      </w:r>
      <w:r w:rsidRPr="00195E97">
        <w:rPr>
          <w:szCs w:val="24"/>
        </w:rPr>
        <w:t xml:space="preserve"> 26. </w:t>
      </w:r>
      <w:r w:rsidR="00B233D3">
        <w:rPr>
          <w:szCs w:val="24"/>
        </w:rPr>
        <w:t>decembra,</w:t>
      </w:r>
      <w:r w:rsidRPr="00195E97">
        <w:rPr>
          <w:szCs w:val="24"/>
        </w:rPr>
        <w:t xml:space="preserve"> so madžarske enote po kratkem, krvavem boju, ki je na nasprotni strani terjal več mrtvih in ranjenih, pregnale Godino in njegove, da so se komaj zmogli umakniti čez Muro v Ljutomer. Nato pa je prav te Madžare 27. </w:t>
      </w:r>
      <w:r w:rsidR="00B233D3">
        <w:rPr>
          <w:szCs w:val="24"/>
        </w:rPr>
        <w:t>decembra</w:t>
      </w:r>
      <w:r w:rsidRPr="00195E97">
        <w:rPr>
          <w:szCs w:val="24"/>
        </w:rPr>
        <w:t xml:space="preserve"> pregnal iz Dol</w:t>
      </w:r>
      <w:r w:rsidR="00B233D3">
        <w:rPr>
          <w:szCs w:val="24"/>
        </w:rPr>
        <w:t>nje</w:t>
      </w:r>
      <w:r w:rsidRPr="00195E97">
        <w:rPr>
          <w:szCs w:val="24"/>
        </w:rPr>
        <w:t xml:space="preserve"> Lendave do Črensovcev prispeli Jurišić, dan zatem</w:t>
      </w:r>
      <w:r w:rsidR="00B9525F">
        <w:rPr>
          <w:szCs w:val="24"/>
        </w:rPr>
        <w:t>,</w:t>
      </w:r>
      <w:r w:rsidRPr="00195E97">
        <w:rPr>
          <w:szCs w:val="24"/>
        </w:rPr>
        <w:t xml:space="preserve"> v petek</w:t>
      </w:r>
      <w:r w:rsidR="00B9525F">
        <w:rPr>
          <w:szCs w:val="24"/>
        </w:rPr>
        <w:t>,</w:t>
      </w:r>
      <w:r w:rsidRPr="00195E97">
        <w:rPr>
          <w:szCs w:val="24"/>
        </w:rPr>
        <w:t xml:space="preserve"> prodrl v Beltince, tam prespal, nato šel v soboto</w:t>
      </w:r>
      <w:r w:rsidR="00B9525F">
        <w:rPr>
          <w:szCs w:val="24"/>
        </w:rPr>
        <w:t>,</w:t>
      </w:r>
      <w:r w:rsidRPr="00195E97">
        <w:rPr>
          <w:szCs w:val="24"/>
        </w:rPr>
        <w:t xml:space="preserve"> 28. </w:t>
      </w:r>
      <w:r w:rsidR="00B233D3">
        <w:rPr>
          <w:szCs w:val="24"/>
        </w:rPr>
        <w:t>decembra</w:t>
      </w:r>
      <w:r w:rsidRPr="00195E97">
        <w:rPr>
          <w:szCs w:val="24"/>
        </w:rPr>
        <w:t xml:space="preserve"> zjutraj</w:t>
      </w:r>
      <w:r w:rsidR="00B9525F">
        <w:rPr>
          <w:szCs w:val="24"/>
        </w:rPr>
        <w:t>,</w:t>
      </w:r>
      <w:r w:rsidRPr="00195E97">
        <w:rPr>
          <w:szCs w:val="24"/>
        </w:rPr>
        <w:t xml:space="preserve"> do Murske Sobote in jo zasedel. </w:t>
      </w:r>
      <w:r w:rsidR="008476D5">
        <w:rPr>
          <w:szCs w:val="24"/>
        </w:rPr>
        <w:t>V</w:t>
      </w:r>
      <w:r w:rsidRPr="00195E97">
        <w:rPr>
          <w:szCs w:val="24"/>
        </w:rPr>
        <w:t xml:space="preserve">se </w:t>
      </w:r>
      <w:r w:rsidR="008476D5">
        <w:rPr>
          <w:szCs w:val="24"/>
        </w:rPr>
        <w:t xml:space="preserve">to </w:t>
      </w:r>
      <w:r w:rsidRPr="00195E97">
        <w:rPr>
          <w:szCs w:val="24"/>
        </w:rPr>
        <w:t>mu je uspelo z do največ sto voja</w:t>
      </w:r>
      <w:r w:rsidR="00B9525F">
        <w:rPr>
          <w:szCs w:val="24"/>
        </w:rPr>
        <w:t>kov</w:t>
      </w:r>
      <w:r w:rsidRPr="00195E97">
        <w:rPr>
          <w:szCs w:val="24"/>
        </w:rPr>
        <w:t xml:space="preserve">, med katerimi je bilo tudi nekaj Maistrovih Slovencev z Rakušo, Deklevo in še nekaterimi. Udarno silo teh osvajalcev so tvorili legionarji oziroma elitna četa prostovoljske </w:t>
      </w:r>
      <w:r w:rsidRPr="00195E97">
        <w:rPr>
          <w:i/>
          <w:iCs/>
          <w:szCs w:val="24"/>
        </w:rPr>
        <w:t>sokolske legije</w:t>
      </w:r>
      <w:r w:rsidRPr="00195E97">
        <w:rPr>
          <w:szCs w:val="18"/>
        </w:rPr>
        <w:t xml:space="preserve"> pod poveljstvom dr. Jerka Franetovića, namestnika poveljnika Roberta Antića</w:t>
      </w:r>
      <w:r w:rsidRPr="00195E97">
        <w:rPr>
          <w:szCs w:val="24"/>
        </w:rPr>
        <w:t xml:space="preserve">, ki mu je bila kot taka dodeljena le nekaj dni pred </w:t>
      </w:r>
      <w:r w:rsidRPr="00195E97">
        <w:rPr>
          <w:szCs w:val="24"/>
        </w:rPr>
        <w:lastRenderedPageBreak/>
        <w:t>akcijo (</w:t>
      </w:r>
      <w:r w:rsidRPr="00195E97">
        <w:rPr>
          <w:szCs w:val="18"/>
        </w:rPr>
        <w:t xml:space="preserve">20. </w:t>
      </w:r>
      <w:r w:rsidR="00B233D3">
        <w:rPr>
          <w:szCs w:val="18"/>
        </w:rPr>
        <w:t>decembra</w:t>
      </w:r>
      <w:r w:rsidRPr="00195E97">
        <w:rPr>
          <w:szCs w:val="24"/>
        </w:rPr>
        <w:t xml:space="preserve">) </w:t>
      </w:r>
      <w:r w:rsidRPr="00195E97">
        <w:rPr>
          <w:szCs w:val="18"/>
        </w:rPr>
        <w:t xml:space="preserve">za najtežje naloge. </w:t>
      </w:r>
      <w:r w:rsidR="005C20AF" w:rsidRPr="00195E97">
        <w:rPr>
          <w:szCs w:val="18"/>
        </w:rPr>
        <w:t>Franetović</w:t>
      </w:r>
      <w:r w:rsidRPr="00195E97">
        <w:rPr>
          <w:szCs w:val="18"/>
        </w:rPr>
        <w:t xml:space="preserve"> je v spominskem zapisu trdil, da je </w:t>
      </w:r>
      <w:r w:rsidRPr="00195E97">
        <w:t xml:space="preserve">legija kot predhodnica že na božič zvečer vstopila v Dolnjo Lendavo za zavarovanje nastopa Jurišićevega odreda proti Murski Soboti. Ko se je ta pohod nesrečno končal, pa je legija varovala umik vseh čet iz Prekmurja in ga sama zapustila zadnja s čolni </w:t>
      </w:r>
      <w:r w:rsidR="00B9525F">
        <w:t>čez</w:t>
      </w:r>
      <w:r w:rsidR="00B9525F" w:rsidRPr="00195E97">
        <w:t xml:space="preserve"> </w:t>
      </w:r>
      <w:r w:rsidRPr="00195E97">
        <w:t>Mur</w:t>
      </w:r>
      <w:r w:rsidR="00B9525F">
        <w:t>o</w:t>
      </w:r>
      <w:r w:rsidRPr="00195E97">
        <w:t xml:space="preserve"> pri Hotizi do Sv. Martina/Muri.</w:t>
      </w:r>
      <w:r w:rsidRPr="00195E97">
        <w:rPr>
          <w:rStyle w:val="Sprotnaopomba-sklic"/>
        </w:rPr>
        <w:footnoteReference w:id="32"/>
      </w:r>
      <w:r w:rsidRPr="00195E97">
        <w:t xml:space="preserve"> </w:t>
      </w:r>
    </w:p>
    <w:p w:rsidR="001C1723" w:rsidRPr="00195E97" w:rsidRDefault="001C1723" w:rsidP="00195E97">
      <w:pPr>
        <w:pStyle w:val="Telobesedila"/>
        <w:spacing w:line="360" w:lineRule="auto"/>
        <w:ind w:firstLine="709"/>
        <w:jc w:val="both"/>
        <w:rPr>
          <w:sz w:val="24"/>
          <w:szCs w:val="24"/>
        </w:rPr>
      </w:pPr>
      <w:r w:rsidRPr="00195E97">
        <w:rPr>
          <w:sz w:val="24"/>
          <w:szCs w:val="24"/>
        </w:rPr>
        <w:t>V Mursko Soboto je kmalu nato pri</w:t>
      </w:r>
      <w:r w:rsidR="002F2B3E" w:rsidRPr="00195E97">
        <w:rPr>
          <w:sz w:val="24"/>
          <w:szCs w:val="24"/>
        </w:rPr>
        <w:t>š</w:t>
      </w:r>
      <w:r w:rsidRPr="00195E97">
        <w:rPr>
          <w:sz w:val="24"/>
          <w:szCs w:val="24"/>
        </w:rPr>
        <w:t>el tudi G</w:t>
      </w:r>
      <w:r w:rsidR="00B233D3">
        <w:rPr>
          <w:sz w:val="24"/>
          <w:szCs w:val="24"/>
        </w:rPr>
        <w:t>odina</w:t>
      </w:r>
      <w:r w:rsidRPr="00195E97">
        <w:rPr>
          <w:sz w:val="24"/>
          <w:szCs w:val="24"/>
        </w:rPr>
        <w:t xml:space="preserve"> s svojimi še preostalimi prostovoljci ter se nastanil</w:t>
      </w:r>
      <w:r w:rsidR="00D345B8" w:rsidRPr="00195E97">
        <w:rPr>
          <w:sz w:val="24"/>
          <w:szCs w:val="24"/>
        </w:rPr>
        <w:t xml:space="preserve"> v hotelu Dobray</w:t>
      </w:r>
      <w:r w:rsidR="005C20AF" w:rsidRPr="00195E97">
        <w:rPr>
          <w:sz w:val="24"/>
          <w:szCs w:val="24"/>
        </w:rPr>
        <w:t>;</w:t>
      </w:r>
      <w:r w:rsidRPr="00195E97">
        <w:rPr>
          <w:sz w:val="24"/>
          <w:szCs w:val="24"/>
        </w:rPr>
        <w:t xml:space="preserve"> pozneje</w:t>
      </w:r>
      <w:r w:rsidR="005C20AF" w:rsidRPr="00195E97">
        <w:rPr>
          <w:sz w:val="24"/>
          <w:szCs w:val="24"/>
        </w:rPr>
        <w:t>, 2. januarja zvečer, se mu je pridružil še</w:t>
      </w:r>
      <w:r w:rsidRPr="00195E97">
        <w:rPr>
          <w:sz w:val="24"/>
          <w:szCs w:val="24"/>
        </w:rPr>
        <w:t xml:space="preserve"> iz Veržeja </w:t>
      </w:r>
      <w:r w:rsidR="005C20AF" w:rsidRPr="00195E97">
        <w:rPr>
          <w:sz w:val="24"/>
          <w:szCs w:val="24"/>
        </w:rPr>
        <w:t xml:space="preserve">prispeli </w:t>
      </w:r>
      <w:r w:rsidRPr="00195E97">
        <w:rPr>
          <w:sz w:val="24"/>
          <w:szCs w:val="24"/>
        </w:rPr>
        <w:t>A. Osterc. Brez pomoči pa se niso dolgo obdržali. 3. januarja</w:t>
      </w:r>
      <w:r w:rsidR="00B9525F">
        <w:rPr>
          <w:sz w:val="24"/>
          <w:szCs w:val="24"/>
        </w:rPr>
        <w:t>,</w:t>
      </w:r>
      <w:r w:rsidR="00D345B8" w:rsidRPr="00195E97">
        <w:rPr>
          <w:sz w:val="24"/>
          <w:szCs w:val="24"/>
        </w:rPr>
        <w:t xml:space="preserve"> krepko pred svitom</w:t>
      </w:r>
      <w:r w:rsidR="00B9525F">
        <w:rPr>
          <w:sz w:val="24"/>
          <w:szCs w:val="24"/>
        </w:rPr>
        <w:t>,</w:t>
      </w:r>
      <w:r w:rsidRPr="00195E97">
        <w:rPr>
          <w:sz w:val="24"/>
          <w:szCs w:val="24"/>
        </w:rPr>
        <w:t xml:space="preserve"> so Madžari – </w:t>
      </w:r>
      <w:r w:rsidR="00B233D3">
        <w:rPr>
          <w:sz w:val="24"/>
          <w:szCs w:val="24"/>
        </w:rPr>
        <w:t>po pridobljenih informacijah ali izdajstvu in</w:t>
      </w:r>
      <w:r w:rsidR="00B233D3" w:rsidRPr="00195E97">
        <w:rPr>
          <w:sz w:val="24"/>
          <w:szCs w:val="24"/>
        </w:rPr>
        <w:t xml:space="preserve"> </w:t>
      </w:r>
      <w:r w:rsidRPr="00195E97">
        <w:rPr>
          <w:sz w:val="24"/>
          <w:szCs w:val="24"/>
        </w:rPr>
        <w:t xml:space="preserve">pa z odlično izvedbo akcije – s hitrim vpadom zavzeli kraj. Vse presenečene, tudi Godino in Jurišića, so zajeli </w:t>
      </w:r>
      <w:r w:rsidR="00B9525F">
        <w:rPr>
          <w:sz w:val="24"/>
          <w:szCs w:val="24"/>
        </w:rPr>
        <w:t>in</w:t>
      </w:r>
      <w:r w:rsidR="00B9525F" w:rsidRPr="00195E97">
        <w:rPr>
          <w:sz w:val="24"/>
          <w:szCs w:val="24"/>
        </w:rPr>
        <w:t xml:space="preserve"> </w:t>
      </w:r>
      <w:r w:rsidRPr="00195E97">
        <w:rPr>
          <w:sz w:val="24"/>
          <w:szCs w:val="24"/>
        </w:rPr>
        <w:t xml:space="preserve">najprej hoteli kar tam takoj ustreliti; vendar so si zadnji hip premislili in jih odpeljali v zapor v Sombotel ter na postopek pred izrednim sodiščem. Od tam pa je </w:t>
      </w:r>
      <w:r w:rsidR="005C20AF" w:rsidRPr="00195E97">
        <w:rPr>
          <w:sz w:val="24"/>
          <w:szCs w:val="24"/>
        </w:rPr>
        <w:t>tre</w:t>
      </w:r>
      <w:r w:rsidRPr="00195E97">
        <w:rPr>
          <w:sz w:val="24"/>
          <w:szCs w:val="24"/>
        </w:rPr>
        <w:t xml:space="preserve">m, </w:t>
      </w:r>
      <w:r w:rsidR="005C20AF" w:rsidRPr="00195E97">
        <w:rPr>
          <w:sz w:val="24"/>
          <w:szCs w:val="24"/>
        </w:rPr>
        <w:t>med njim</w:t>
      </w:r>
      <w:r w:rsidRPr="00195E97">
        <w:rPr>
          <w:sz w:val="24"/>
          <w:szCs w:val="24"/>
        </w:rPr>
        <w:t>i G</w:t>
      </w:r>
      <w:r w:rsidR="00BF7F1C">
        <w:rPr>
          <w:sz w:val="24"/>
          <w:szCs w:val="24"/>
        </w:rPr>
        <w:t>odini</w:t>
      </w:r>
      <w:r w:rsidRPr="00195E97">
        <w:rPr>
          <w:sz w:val="24"/>
          <w:szCs w:val="24"/>
        </w:rPr>
        <w:t xml:space="preserve">, uspelo v zgodnjem februarju pobegniti proti najbližjemu delu državne meje z Avstrijo in se </w:t>
      </w:r>
      <w:r w:rsidR="005C20AF" w:rsidRPr="00195E97">
        <w:rPr>
          <w:sz w:val="24"/>
          <w:szCs w:val="24"/>
        </w:rPr>
        <w:t xml:space="preserve">vrniti </w:t>
      </w:r>
      <w:r w:rsidR="00B9525F">
        <w:rPr>
          <w:sz w:val="24"/>
          <w:szCs w:val="24"/>
        </w:rPr>
        <w:t>čez</w:t>
      </w:r>
      <w:r w:rsidR="00B9525F" w:rsidRPr="00195E97">
        <w:rPr>
          <w:sz w:val="24"/>
          <w:szCs w:val="24"/>
        </w:rPr>
        <w:t xml:space="preserve"> </w:t>
      </w:r>
      <w:r w:rsidRPr="00195E97">
        <w:rPr>
          <w:sz w:val="24"/>
          <w:szCs w:val="24"/>
        </w:rPr>
        <w:t>Pinkafeld, Grad</w:t>
      </w:r>
      <w:r w:rsidR="00B9525F">
        <w:rPr>
          <w:sz w:val="24"/>
          <w:szCs w:val="24"/>
        </w:rPr>
        <w:t>e</w:t>
      </w:r>
      <w:r w:rsidRPr="00195E97">
        <w:rPr>
          <w:sz w:val="24"/>
          <w:szCs w:val="24"/>
        </w:rPr>
        <w:t xml:space="preserve">c </w:t>
      </w:r>
      <w:r w:rsidR="005C20AF" w:rsidRPr="00195E97">
        <w:rPr>
          <w:sz w:val="24"/>
          <w:szCs w:val="24"/>
        </w:rPr>
        <w:t xml:space="preserve">v </w:t>
      </w:r>
      <w:r w:rsidRPr="00195E97">
        <w:rPr>
          <w:sz w:val="24"/>
          <w:szCs w:val="24"/>
        </w:rPr>
        <w:t>Maribor.</w:t>
      </w:r>
      <w:r w:rsidR="002F2B3E" w:rsidRPr="00195E97">
        <w:rPr>
          <w:sz w:val="24"/>
          <w:szCs w:val="24"/>
        </w:rPr>
        <w:t xml:space="preserve"> Že naslednji dan je Jožef o vsem poročal Maistru.</w:t>
      </w:r>
      <w:r w:rsidRPr="00195E97">
        <w:rPr>
          <w:sz w:val="24"/>
          <w:szCs w:val="24"/>
        </w:rPr>
        <w:t xml:space="preserve"> </w:t>
      </w:r>
    </w:p>
    <w:p w:rsidR="001C1723" w:rsidRPr="00195E97" w:rsidRDefault="001C1723" w:rsidP="00195E97">
      <w:pPr>
        <w:pStyle w:val="Brezrazmikov"/>
        <w:spacing w:line="360" w:lineRule="auto"/>
        <w:ind w:firstLine="709"/>
        <w:jc w:val="both"/>
        <w:rPr>
          <w:szCs w:val="24"/>
        </w:rPr>
      </w:pPr>
      <w:r w:rsidRPr="00195E97">
        <w:rPr>
          <w:szCs w:val="24"/>
        </w:rPr>
        <w:t xml:space="preserve">General Maister je kljub začrtani začasni demarkacijski meji na severovzhodu – ta je potekala po reki Muri do stika s Ščavnico, nato po takratni državni meji do Drave in nato po Dravi do stika z Muro − decembra 1918 že snoval tudi vojaško zasedbo </w:t>
      </w:r>
      <w:r w:rsidR="00132565" w:rsidRPr="00195E97">
        <w:rPr>
          <w:szCs w:val="24"/>
        </w:rPr>
        <w:t>Pr</w:t>
      </w:r>
      <w:r w:rsidRPr="00195E97">
        <w:rPr>
          <w:szCs w:val="24"/>
        </w:rPr>
        <w:t>e</w:t>
      </w:r>
      <w:r w:rsidR="00132565" w:rsidRPr="00195E97">
        <w:rPr>
          <w:szCs w:val="24"/>
        </w:rPr>
        <w:t>kmurja</w:t>
      </w:r>
      <w:r w:rsidRPr="00195E97">
        <w:rPr>
          <w:szCs w:val="24"/>
        </w:rPr>
        <w:t xml:space="preserve">. V zvezi s tem je podprl načrte Hrvatov za zasedbo Medmurja, s katerimi so ga seznanili kmalu po novembrski katastrofi, in jim na pomoč poslal dve stotniji svojih vojakov. Ne </w:t>
      </w:r>
      <w:r w:rsidR="004040EA">
        <w:rPr>
          <w:szCs w:val="24"/>
        </w:rPr>
        <w:t xml:space="preserve">da bi </w:t>
      </w:r>
      <w:r w:rsidR="00132565" w:rsidRPr="00195E97">
        <w:rPr>
          <w:szCs w:val="24"/>
        </w:rPr>
        <w:t>slut</w:t>
      </w:r>
      <w:r w:rsidR="004040EA">
        <w:rPr>
          <w:szCs w:val="24"/>
        </w:rPr>
        <w:t>ili</w:t>
      </w:r>
      <w:r w:rsidRPr="00195E97">
        <w:rPr>
          <w:szCs w:val="24"/>
        </w:rPr>
        <w:t xml:space="preserve"> </w:t>
      </w:r>
      <w:r w:rsidR="00132565" w:rsidRPr="00195E97">
        <w:rPr>
          <w:szCs w:val="24"/>
        </w:rPr>
        <w:t>kakršn</w:t>
      </w:r>
      <w:r w:rsidR="004040EA">
        <w:rPr>
          <w:szCs w:val="24"/>
        </w:rPr>
        <w:t>o</w:t>
      </w:r>
      <w:r w:rsidR="00132565" w:rsidRPr="00195E97">
        <w:rPr>
          <w:szCs w:val="24"/>
        </w:rPr>
        <w:t xml:space="preserve"> koli </w:t>
      </w:r>
      <w:r w:rsidRPr="00195E97">
        <w:rPr>
          <w:szCs w:val="24"/>
        </w:rPr>
        <w:t>Jurišićev</w:t>
      </w:r>
      <w:r w:rsidR="004040EA">
        <w:rPr>
          <w:szCs w:val="24"/>
        </w:rPr>
        <w:t>o</w:t>
      </w:r>
      <w:r w:rsidRPr="00195E97">
        <w:rPr>
          <w:szCs w:val="24"/>
        </w:rPr>
        <w:t xml:space="preserve"> in Godinov</w:t>
      </w:r>
      <w:r w:rsidR="004040EA">
        <w:rPr>
          <w:szCs w:val="24"/>
        </w:rPr>
        <w:t>o</w:t>
      </w:r>
      <w:r w:rsidRPr="00195E97">
        <w:rPr>
          <w:szCs w:val="24"/>
        </w:rPr>
        <w:t xml:space="preserve"> </w:t>
      </w:r>
      <w:r w:rsidR="005C6F8A">
        <w:rPr>
          <w:szCs w:val="24"/>
        </w:rPr>
        <w:t>'</w:t>
      </w:r>
      <w:r w:rsidR="00132565" w:rsidRPr="00195E97">
        <w:rPr>
          <w:szCs w:val="24"/>
        </w:rPr>
        <w:t xml:space="preserve">solo </w:t>
      </w:r>
      <w:r w:rsidRPr="00195E97">
        <w:rPr>
          <w:szCs w:val="24"/>
        </w:rPr>
        <w:t>akcij</w:t>
      </w:r>
      <w:r w:rsidR="004040EA">
        <w:rPr>
          <w:szCs w:val="24"/>
        </w:rPr>
        <w:t>o</w:t>
      </w:r>
      <w:r w:rsidR="005C6F8A">
        <w:rPr>
          <w:szCs w:val="24"/>
        </w:rPr>
        <w:t>'</w:t>
      </w:r>
      <w:r w:rsidR="004040EA">
        <w:rPr>
          <w:szCs w:val="24"/>
        </w:rPr>
        <w:t>,</w:t>
      </w:r>
      <w:r w:rsidRPr="00195E97">
        <w:rPr>
          <w:szCs w:val="24"/>
        </w:rPr>
        <w:t xml:space="preserve"> so Maister, Slavič, Jerič in drugi 26. </w:t>
      </w:r>
      <w:r w:rsidR="00BF7F1C">
        <w:rPr>
          <w:szCs w:val="24"/>
        </w:rPr>
        <w:t>decembra</w:t>
      </w:r>
      <w:r w:rsidRPr="00195E97">
        <w:rPr>
          <w:szCs w:val="24"/>
        </w:rPr>
        <w:t xml:space="preserve"> pripravili veliko</w:t>
      </w:r>
      <w:r w:rsidR="00132565" w:rsidRPr="00195E97">
        <w:rPr>
          <w:szCs w:val="24"/>
        </w:rPr>
        <w:t xml:space="preserve"> in</w:t>
      </w:r>
      <w:r w:rsidRPr="00195E97">
        <w:rPr>
          <w:szCs w:val="24"/>
        </w:rPr>
        <w:t xml:space="preserve"> odlično uspelo zborovanje v Radgoni za propagando priključitve pokrajine. Po radgonskem zboru je general </w:t>
      </w:r>
      <w:r w:rsidR="00132565" w:rsidRPr="00195E97">
        <w:rPr>
          <w:szCs w:val="24"/>
        </w:rPr>
        <w:t>pri</w:t>
      </w:r>
      <w:r w:rsidRPr="00195E97">
        <w:rPr>
          <w:szCs w:val="24"/>
        </w:rPr>
        <w:t>čak</w:t>
      </w:r>
      <w:r w:rsidR="00132565" w:rsidRPr="00195E97">
        <w:rPr>
          <w:szCs w:val="24"/>
        </w:rPr>
        <w:t>ov</w:t>
      </w:r>
      <w:r w:rsidRPr="00195E97">
        <w:rPr>
          <w:szCs w:val="24"/>
        </w:rPr>
        <w:t xml:space="preserve">al vesti o </w:t>
      </w:r>
      <w:r w:rsidR="00132565" w:rsidRPr="00195E97">
        <w:rPr>
          <w:szCs w:val="24"/>
        </w:rPr>
        <w:t>hrvašk</w:t>
      </w:r>
      <w:r w:rsidRPr="00195E97">
        <w:rPr>
          <w:szCs w:val="24"/>
        </w:rPr>
        <w:t xml:space="preserve">em uspehu, saj bi na podlagi teh lahko v nadaljevanju sam ali s pomočjo nekaj hrvaških enot takoj po novem letu zasedel tudi </w:t>
      </w:r>
      <w:r w:rsidR="00765EC0">
        <w:rPr>
          <w:szCs w:val="24"/>
        </w:rPr>
        <w:t>Prekmurje</w:t>
      </w:r>
      <w:r w:rsidRPr="00195E97">
        <w:rPr>
          <w:szCs w:val="24"/>
        </w:rPr>
        <w:t xml:space="preserve">. </w:t>
      </w:r>
      <w:r w:rsidR="00132565" w:rsidRPr="00195E97">
        <w:rPr>
          <w:szCs w:val="24"/>
        </w:rPr>
        <w:t xml:space="preserve">Razsežnosti </w:t>
      </w:r>
      <w:r w:rsidRPr="00195E97">
        <w:rPr>
          <w:szCs w:val="24"/>
        </w:rPr>
        <w:t>Jurišićev</w:t>
      </w:r>
      <w:r w:rsidR="00132565" w:rsidRPr="00195E97">
        <w:rPr>
          <w:szCs w:val="24"/>
        </w:rPr>
        <w:t>e</w:t>
      </w:r>
      <w:r w:rsidRPr="00195E97">
        <w:rPr>
          <w:szCs w:val="24"/>
        </w:rPr>
        <w:t xml:space="preserve"> nenačrtovan</w:t>
      </w:r>
      <w:r w:rsidR="00132565" w:rsidRPr="00195E97">
        <w:rPr>
          <w:szCs w:val="24"/>
        </w:rPr>
        <w:t>e</w:t>
      </w:r>
      <w:r w:rsidRPr="00195E97">
        <w:rPr>
          <w:szCs w:val="24"/>
        </w:rPr>
        <w:t xml:space="preserve"> </w:t>
      </w:r>
      <w:r w:rsidR="00132565" w:rsidRPr="00195E97">
        <w:rPr>
          <w:szCs w:val="24"/>
        </w:rPr>
        <w:t>zasedb</w:t>
      </w:r>
      <w:r w:rsidRPr="00195E97">
        <w:rPr>
          <w:szCs w:val="24"/>
        </w:rPr>
        <w:t xml:space="preserve">e </w:t>
      </w:r>
      <w:r w:rsidR="00132565" w:rsidRPr="00195E97">
        <w:rPr>
          <w:szCs w:val="24"/>
        </w:rPr>
        <w:t xml:space="preserve">takoj po božiču pa so ga </w:t>
      </w:r>
      <w:r w:rsidRPr="00195E97">
        <w:rPr>
          <w:szCs w:val="24"/>
        </w:rPr>
        <w:t>zelo neprijetno presenetil</w:t>
      </w:r>
      <w:r w:rsidR="00132565" w:rsidRPr="00195E97">
        <w:rPr>
          <w:szCs w:val="24"/>
        </w:rPr>
        <w:t>e</w:t>
      </w:r>
      <w:r w:rsidRPr="00195E97">
        <w:rPr>
          <w:szCs w:val="24"/>
        </w:rPr>
        <w:t xml:space="preserve">. </w:t>
      </w:r>
      <w:r w:rsidR="00132565" w:rsidRPr="00195E97">
        <w:rPr>
          <w:szCs w:val="24"/>
        </w:rPr>
        <w:t>K</w:t>
      </w:r>
      <w:r w:rsidRPr="00195E97">
        <w:rPr>
          <w:szCs w:val="24"/>
        </w:rPr>
        <w:t xml:space="preserve">ljub </w:t>
      </w:r>
      <w:r w:rsidR="00132565" w:rsidRPr="00195E97">
        <w:rPr>
          <w:szCs w:val="24"/>
        </w:rPr>
        <w:t xml:space="preserve">že </w:t>
      </w:r>
      <w:r w:rsidRPr="00195E97">
        <w:rPr>
          <w:szCs w:val="24"/>
        </w:rPr>
        <w:t>zased</w:t>
      </w:r>
      <w:r w:rsidR="00132565" w:rsidRPr="00195E97">
        <w:rPr>
          <w:szCs w:val="24"/>
        </w:rPr>
        <w:t>en</w:t>
      </w:r>
      <w:r w:rsidRPr="00195E97">
        <w:rPr>
          <w:szCs w:val="24"/>
        </w:rPr>
        <w:t>i Radgon</w:t>
      </w:r>
      <w:r w:rsidR="00132565" w:rsidRPr="00195E97">
        <w:rPr>
          <w:szCs w:val="24"/>
        </w:rPr>
        <w:t>i</w:t>
      </w:r>
      <w:r w:rsidRPr="00195E97">
        <w:rPr>
          <w:szCs w:val="24"/>
        </w:rPr>
        <w:t xml:space="preserve"> in vroči želji po </w:t>
      </w:r>
      <w:r w:rsidR="00A849EE" w:rsidRPr="00195E97">
        <w:rPr>
          <w:szCs w:val="24"/>
        </w:rPr>
        <w:t>osvojitv</w:t>
      </w:r>
      <w:r w:rsidRPr="00195E97">
        <w:rPr>
          <w:szCs w:val="24"/>
        </w:rPr>
        <w:t>i celotnega prostora</w:t>
      </w:r>
      <w:r w:rsidR="00132565" w:rsidRPr="00195E97">
        <w:rPr>
          <w:szCs w:val="24"/>
        </w:rPr>
        <w:t xml:space="preserve"> prav zato takojšnje pomoči Maistra Hrvatu ni bilo. </w:t>
      </w:r>
      <w:r w:rsidRPr="00195E97">
        <w:rPr>
          <w:szCs w:val="24"/>
        </w:rPr>
        <w:t>P</w:t>
      </w:r>
      <w:r w:rsidR="00132565" w:rsidRPr="00195E97">
        <w:rPr>
          <w:szCs w:val="24"/>
        </w:rPr>
        <w:t>r</w:t>
      </w:r>
      <w:r w:rsidRPr="00195E97">
        <w:rPr>
          <w:szCs w:val="24"/>
        </w:rPr>
        <w:t>a</w:t>
      </w:r>
      <w:r w:rsidR="00132565" w:rsidRPr="00195E97">
        <w:rPr>
          <w:szCs w:val="24"/>
        </w:rPr>
        <w:t>v</w:t>
      </w:r>
      <w:r w:rsidRPr="00195E97">
        <w:rPr>
          <w:szCs w:val="24"/>
        </w:rPr>
        <w:t xml:space="preserve"> </w:t>
      </w:r>
      <w:r w:rsidR="00A849EE" w:rsidRPr="00195E97">
        <w:rPr>
          <w:szCs w:val="24"/>
        </w:rPr>
        <w:t xml:space="preserve">takrat je prišla </w:t>
      </w:r>
      <w:r w:rsidRPr="00195E97">
        <w:rPr>
          <w:szCs w:val="24"/>
        </w:rPr>
        <w:t xml:space="preserve">še dodatna smola, saj je moral že dva dni po radgonskem zboru zavoljo nenadnega protiudarca avstrijskih sil usmeriti vse svoje sile na Koroško, ki mu je vsekakor bila pomembnejša. </w:t>
      </w:r>
      <w:r w:rsidR="00A849EE" w:rsidRPr="00195E97">
        <w:rPr>
          <w:szCs w:val="24"/>
        </w:rPr>
        <w:t xml:space="preserve">Tako mu je za severovzhod zmanjkalo vojakov, opreme in prevoznih sredstev. </w:t>
      </w:r>
      <w:r w:rsidR="00E11E92">
        <w:rPr>
          <w:szCs w:val="24"/>
        </w:rPr>
        <w:t>Prav tako za zasedbo</w:t>
      </w:r>
      <w:r w:rsidR="00A849EE" w:rsidRPr="00195E97">
        <w:rPr>
          <w:szCs w:val="24"/>
        </w:rPr>
        <w:t xml:space="preserve"> ni imel </w:t>
      </w:r>
      <w:r w:rsidR="00E11E92">
        <w:rPr>
          <w:szCs w:val="24"/>
        </w:rPr>
        <w:lastRenderedPageBreak/>
        <w:t>neposrednega</w:t>
      </w:r>
      <w:r w:rsidR="00A849EE" w:rsidRPr="00195E97">
        <w:rPr>
          <w:szCs w:val="24"/>
        </w:rPr>
        <w:t xml:space="preserve"> ukaza iz Ljubljane. </w:t>
      </w:r>
      <w:r w:rsidRPr="00195E97">
        <w:rPr>
          <w:szCs w:val="24"/>
        </w:rPr>
        <w:t>Potem ko je v naslednjih mesecih izgubil Radgono, pa tudi dejansko ni več mogel razmišljati o vojaški zasedbi Prekmurja.</w:t>
      </w:r>
      <w:r w:rsidR="00A849EE" w:rsidRPr="00195E97">
        <w:rPr>
          <w:rStyle w:val="Sprotnaopomba-sklic"/>
          <w:szCs w:val="24"/>
        </w:rPr>
        <w:footnoteReference w:id="33"/>
      </w:r>
      <w:r w:rsidRPr="00195E97">
        <w:rPr>
          <w:szCs w:val="24"/>
        </w:rPr>
        <w:t xml:space="preserve"> </w:t>
      </w:r>
    </w:p>
    <w:p w:rsidR="001C1723" w:rsidRPr="00195E97" w:rsidRDefault="001C1723" w:rsidP="00195E97">
      <w:pPr>
        <w:pStyle w:val="Brezrazmikov"/>
        <w:spacing w:line="360" w:lineRule="auto"/>
        <w:ind w:firstLine="709"/>
        <w:jc w:val="both"/>
      </w:pPr>
      <w:r w:rsidRPr="00195E97">
        <w:t>O Jurišić</w:t>
      </w:r>
      <w:r w:rsidR="00E60B2A" w:rsidRPr="00195E97">
        <w:t>evem</w:t>
      </w:r>
      <w:r w:rsidRPr="00195E97">
        <w:t xml:space="preserve"> nenadnem vpadu čez Muro so pisali vsi takratni odmevnejši slovenski in tudi hrvaški</w:t>
      </w:r>
      <w:r w:rsidR="004254F3" w:rsidRPr="00195E97">
        <w:t xml:space="preserve"> časniki</w:t>
      </w:r>
      <w:r w:rsidRPr="00195E97">
        <w:t xml:space="preserve">, </w:t>
      </w:r>
      <w:r w:rsidR="00BF7F1C">
        <w:t xml:space="preserve">javnost je iz njih </w:t>
      </w:r>
      <w:r w:rsidR="00773A9F">
        <w:t>i</w:t>
      </w:r>
      <w:r w:rsidR="00BF7F1C">
        <w:t xml:space="preserve">zvedela nepreverjene </w:t>
      </w:r>
      <w:r w:rsidR="00773A9F">
        <w:t xml:space="preserve">vesti, </w:t>
      </w:r>
      <w:r w:rsidR="00BF7F1C">
        <w:t xml:space="preserve">nekaj </w:t>
      </w:r>
      <w:r w:rsidR="00773A9F">
        <w:t xml:space="preserve">jih je bilo tudi </w:t>
      </w:r>
      <w:r w:rsidR="00BF7F1C">
        <w:t>povsem neverjetnih</w:t>
      </w:r>
      <w:r w:rsidRPr="00195E97">
        <w:t xml:space="preserve">. V </w:t>
      </w:r>
      <w:r w:rsidRPr="00195E97">
        <w:rPr>
          <w:iCs/>
        </w:rPr>
        <w:t>opisu izvedbe zasedbe Medmurja je n</w:t>
      </w:r>
      <w:r w:rsidR="0065575F">
        <w:rPr>
          <w:iCs/>
        </w:rPr>
        <w:t xml:space="preserve">a </w:t>
      </w:r>
      <w:r w:rsidRPr="00195E97">
        <w:rPr>
          <w:iCs/>
        </w:rPr>
        <w:t>pr</w:t>
      </w:r>
      <w:r w:rsidR="0065575F">
        <w:rPr>
          <w:iCs/>
        </w:rPr>
        <w:t>imer</w:t>
      </w:r>
      <w:r w:rsidRPr="00195E97">
        <w:rPr>
          <w:iCs/>
        </w:rPr>
        <w:t xml:space="preserve"> o njem zapisano, da je </w:t>
      </w:r>
      <w:r w:rsidR="004254F3" w:rsidRPr="00195E97">
        <w:rPr>
          <w:iCs/>
        </w:rPr>
        <w:t xml:space="preserve">(v slov. prevodu) </w:t>
      </w:r>
      <w:r w:rsidRPr="00195E97">
        <w:rPr>
          <w:iCs/>
        </w:rPr>
        <w:t xml:space="preserve">»v skupini imel tri stotnije </w:t>
      </w:r>
      <w:r w:rsidR="00187991" w:rsidRPr="00195E97">
        <w:rPr>
          <w:iCs/>
        </w:rPr>
        <w:t>[</w:t>
      </w:r>
      <w:r w:rsidRPr="00195E97">
        <w:rPr>
          <w:i/>
        </w:rPr>
        <w:t>satnije</w:t>
      </w:r>
      <w:r w:rsidRPr="00195E97">
        <w:rPr>
          <w:iCs/>
        </w:rPr>
        <w:t>; dejansko</w:t>
      </w:r>
      <w:r w:rsidR="00187991" w:rsidRPr="00195E97">
        <w:rPr>
          <w:iCs/>
        </w:rPr>
        <w:t xml:space="preserve"> le</w:t>
      </w:r>
      <w:r w:rsidRPr="00195E97">
        <w:rPr>
          <w:iCs/>
        </w:rPr>
        <w:t xml:space="preserve"> dve</w:t>
      </w:r>
      <w:r w:rsidR="00187991" w:rsidRPr="00195E97">
        <w:rPr>
          <w:iCs/>
        </w:rPr>
        <w:t>]</w:t>
      </w:r>
      <w:r w:rsidRPr="00195E97">
        <w:rPr>
          <w:iCs/>
        </w:rPr>
        <w:t xml:space="preserve"> Slovencev pod poveljstvom stotnikov Rakuše in Dekleve, zagrebško prostovoljno četo in četo mornarjev, in še novogradiški bataljon, ki naj bi iz Ormoža krenil </w:t>
      </w:r>
      <w:r w:rsidR="0065575F">
        <w:rPr>
          <w:iCs/>
        </w:rPr>
        <w:t>neposredno</w:t>
      </w:r>
      <w:r w:rsidR="0065575F" w:rsidRPr="00195E97">
        <w:rPr>
          <w:iCs/>
        </w:rPr>
        <w:t xml:space="preserve"> </w:t>
      </w:r>
      <w:r w:rsidRPr="00195E97">
        <w:rPr>
          <w:iCs/>
        </w:rPr>
        <w:t>v Čakovec</w:t>
      </w:r>
      <w:r w:rsidR="004254F3" w:rsidRPr="00195E97">
        <w:rPr>
          <w:iCs/>
        </w:rPr>
        <w:t>;</w:t>
      </w:r>
      <w:r w:rsidRPr="00195E97">
        <w:rPr>
          <w:iCs/>
        </w:rPr>
        <w:t xml:space="preserve"> Jurišić je s svojimi mornarji prestopil Muro pri Lendavi in tam razorožil </w:t>
      </w:r>
      <w:r w:rsidR="0065575F">
        <w:rPr>
          <w:iCs/>
        </w:rPr>
        <w:t>več kot</w:t>
      </w:r>
      <w:r w:rsidR="0065575F" w:rsidRPr="00195E97">
        <w:rPr>
          <w:iCs/>
        </w:rPr>
        <w:t xml:space="preserve"> </w:t>
      </w:r>
      <w:r w:rsidRPr="00195E97">
        <w:rPr>
          <w:iCs/>
        </w:rPr>
        <w:t>1000 Madžarov, zaplenil je 2000 pušk, en top, kuhinje in nekaj strojnih pušk«</w:t>
      </w:r>
      <w:r w:rsidR="0065575F">
        <w:rPr>
          <w:iCs/>
        </w:rPr>
        <w:t>.</w:t>
      </w:r>
      <w:r w:rsidRPr="00195E97">
        <w:rPr>
          <w:rStyle w:val="Sprotnaopomba-sklic"/>
          <w:iCs/>
        </w:rPr>
        <w:footnoteReference w:id="34"/>
      </w:r>
      <w:r w:rsidRPr="00195E97">
        <w:rPr>
          <w:iCs/>
        </w:rPr>
        <w:t xml:space="preserve"> Še trikrat višjo številko uplenjenih pušk</w:t>
      </w:r>
      <w:r w:rsidR="00C019AC" w:rsidRPr="00195E97">
        <w:rPr>
          <w:iCs/>
        </w:rPr>
        <w:t xml:space="preserve"> −</w:t>
      </w:r>
      <w:r w:rsidRPr="00195E97">
        <w:rPr>
          <w:iCs/>
        </w:rPr>
        <w:t xml:space="preserve"> kar 6000 </w:t>
      </w:r>
      <w:r w:rsidR="00BF7F1C">
        <w:rPr>
          <w:iCs/>
        </w:rPr>
        <w:t>(</w:t>
      </w:r>
      <w:r w:rsidR="00187991" w:rsidRPr="00195E97">
        <w:rPr>
          <w:iCs/>
        </w:rPr>
        <w:t xml:space="preserve">to je </w:t>
      </w:r>
      <w:r w:rsidRPr="00195E97">
        <w:rPr>
          <w:iCs/>
        </w:rPr>
        <w:t>za celo takratno divizijo, in prav v Do</w:t>
      </w:r>
      <w:r w:rsidR="004254F3" w:rsidRPr="00195E97">
        <w:rPr>
          <w:iCs/>
        </w:rPr>
        <w:t>l</w:t>
      </w:r>
      <w:r w:rsidR="00BF7F1C">
        <w:rPr>
          <w:iCs/>
        </w:rPr>
        <w:t>nji</w:t>
      </w:r>
      <w:r w:rsidRPr="00195E97">
        <w:rPr>
          <w:iCs/>
        </w:rPr>
        <w:t xml:space="preserve"> Lendavi (?)</w:t>
      </w:r>
      <w:r w:rsidR="00BF7F1C">
        <w:rPr>
          <w:iCs/>
        </w:rPr>
        <w:t>)</w:t>
      </w:r>
      <w:r w:rsidR="0065575F">
        <w:rPr>
          <w:iCs/>
        </w:rPr>
        <w:t>,</w:t>
      </w:r>
      <w:r w:rsidR="00BF7F1C">
        <w:rPr>
          <w:iCs/>
        </w:rPr>
        <w:t xml:space="preserve"> </w:t>
      </w:r>
      <w:r w:rsidRPr="00195E97">
        <w:rPr>
          <w:iCs/>
        </w:rPr>
        <w:t xml:space="preserve">in visok znesek </w:t>
      </w:r>
      <w:r w:rsidR="00C019AC" w:rsidRPr="00195E97">
        <w:rPr>
          <w:iCs/>
        </w:rPr>
        <w:t xml:space="preserve">uplenjene </w:t>
      </w:r>
      <w:r w:rsidRPr="00195E97">
        <w:rPr>
          <w:iCs/>
        </w:rPr>
        <w:t xml:space="preserve">gotovine </w:t>
      </w:r>
      <w:r w:rsidR="004254F3" w:rsidRPr="00195E97">
        <w:rPr>
          <w:iCs/>
        </w:rPr>
        <w:t xml:space="preserve">pa </w:t>
      </w:r>
      <w:r w:rsidRPr="00195E97">
        <w:rPr>
          <w:iCs/>
        </w:rPr>
        <w:t xml:space="preserve">je navedla mariborska </w:t>
      </w:r>
      <w:r w:rsidRPr="00195E97">
        <w:rPr>
          <w:i/>
        </w:rPr>
        <w:t>Straža</w:t>
      </w:r>
      <w:r w:rsidR="0065575F">
        <w:rPr>
          <w:iCs/>
        </w:rPr>
        <w:t>,</w:t>
      </w:r>
      <w:r w:rsidR="004254F3" w:rsidRPr="00195E97">
        <w:rPr>
          <w:iCs/>
        </w:rPr>
        <w:t xml:space="preserve"> </w:t>
      </w:r>
      <w:r w:rsidRPr="00195E97">
        <w:rPr>
          <w:iCs/>
        </w:rPr>
        <w:t xml:space="preserve">po njej </w:t>
      </w:r>
      <w:r w:rsidR="0065575F">
        <w:rPr>
          <w:iCs/>
        </w:rPr>
        <w:t xml:space="preserve">je </w:t>
      </w:r>
      <w:r w:rsidRPr="00195E97">
        <w:rPr>
          <w:iCs/>
        </w:rPr>
        <w:t xml:space="preserve">enako povzel še </w:t>
      </w:r>
      <w:r w:rsidRPr="00195E97">
        <w:rPr>
          <w:i/>
          <w:iCs/>
          <w:szCs w:val="24"/>
        </w:rPr>
        <w:t>Mariborski delavec</w:t>
      </w:r>
      <w:r w:rsidRPr="00195E97">
        <w:rPr>
          <w:iCs/>
        </w:rPr>
        <w:t>.</w:t>
      </w:r>
      <w:r w:rsidRPr="00195E97">
        <w:rPr>
          <w:rStyle w:val="Sprotnaopomba-sklic"/>
          <w:iCs/>
        </w:rPr>
        <w:footnoteReference w:id="35"/>
      </w:r>
      <w:r w:rsidR="00817659" w:rsidRPr="00195E97">
        <w:rPr>
          <w:iCs/>
        </w:rPr>
        <w:t xml:space="preserve"> Najizraziteje pa je v svoji prvi objavi o tem </w:t>
      </w:r>
      <w:r w:rsidR="00BF7F1C">
        <w:rPr>
          <w:iCs/>
        </w:rPr>
        <w:t xml:space="preserve">dogajanju </w:t>
      </w:r>
      <w:r w:rsidR="00732B87">
        <w:rPr>
          <w:iCs/>
        </w:rPr>
        <w:t>2. januarja 1919</w:t>
      </w:r>
      <w:r w:rsidR="00765EC0">
        <w:rPr>
          <w:iCs/>
        </w:rPr>
        <w:t xml:space="preserve"> </w:t>
      </w:r>
      <w:r w:rsidR="00817659" w:rsidRPr="00195E97">
        <w:rPr>
          <w:iCs/>
        </w:rPr>
        <w:t xml:space="preserve">pretiraval </w:t>
      </w:r>
      <w:r w:rsidR="00817659" w:rsidRPr="00195E97">
        <w:rPr>
          <w:i/>
        </w:rPr>
        <w:t>Slovenski narod</w:t>
      </w:r>
      <w:r w:rsidR="00817659" w:rsidRPr="00195E97">
        <w:rPr>
          <w:iCs/>
        </w:rPr>
        <w:t>.</w:t>
      </w:r>
      <w:r w:rsidRPr="00195E97">
        <w:rPr>
          <w:iCs/>
        </w:rPr>
        <w:t xml:space="preserve"> </w:t>
      </w:r>
    </w:p>
    <w:p w:rsidR="001C1723" w:rsidRPr="00195E97" w:rsidRDefault="001C1723" w:rsidP="00195E97">
      <w:pPr>
        <w:pStyle w:val="Brezrazmikov"/>
        <w:spacing w:line="360" w:lineRule="auto"/>
        <w:ind w:firstLine="709"/>
        <w:jc w:val="both"/>
      </w:pPr>
      <w:r w:rsidRPr="00195E97">
        <w:t xml:space="preserve">Godinova dejavnost v dneh vse do zajetja 3. januarja 1919 bo v okviru zgoraj zapisanega predstavljena v obliki preglednice s časopisnimi in drugimi viri o le dveh najpomembnejših dneh, 24. in 25. </w:t>
      </w:r>
      <w:r w:rsidR="00994423">
        <w:t>decembru</w:t>
      </w:r>
      <w:r w:rsidRPr="00195E97">
        <w:t xml:space="preserve"> 1918. Sam J</w:t>
      </w:r>
      <w:r w:rsidR="00BF7F1C">
        <w:t>ožef</w:t>
      </w:r>
      <w:r w:rsidRPr="00195E97">
        <w:t xml:space="preserve"> jo je objavil v vsaj dveh virih kar nekaj časa po teh dogodkih, po njegovem zapisu nato še Slavič in zelo strnjeno verzijo še </w:t>
      </w:r>
      <w:r w:rsidR="0033490B" w:rsidRPr="00195E97">
        <w:t>Ka</w:t>
      </w:r>
      <w:r w:rsidR="00BF7F1C">
        <w:t xml:space="preserve">rolina </w:t>
      </w:r>
      <w:r w:rsidR="0033490B" w:rsidRPr="00195E97">
        <w:t>G</w:t>
      </w:r>
      <w:r w:rsidR="00BF7F1C">
        <w:t>odina</w:t>
      </w:r>
      <w:r w:rsidRPr="00195E97">
        <w:t xml:space="preserve"> v dokumentarno</w:t>
      </w:r>
      <w:r w:rsidR="009E13D3">
        <w:t>-</w:t>
      </w:r>
      <w:r w:rsidRPr="00195E97">
        <w:t>filmskem zapisu. V opisih se posamični elementi ne ujemajo</w:t>
      </w:r>
      <w:r w:rsidR="00F81E04" w:rsidRPr="00195E97">
        <w:t xml:space="preserve"> povsem</w:t>
      </w:r>
      <w:r w:rsidRPr="00195E97">
        <w:t>; G</w:t>
      </w:r>
      <w:r w:rsidR="00BF7F1C">
        <w:t>odina</w:t>
      </w:r>
      <w:r w:rsidRPr="00195E97">
        <w:t xml:space="preserve"> in za njim še Matija Slavič jih opisujeta v medsebojno malenkost</w:t>
      </w:r>
      <w:r w:rsidR="00F81E04" w:rsidRPr="00195E97">
        <w:t>no</w:t>
      </w:r>
      <w:r w:rsidRPr="00195E97">
        <w:t xml:space="preserve"> razlikujočih se variantah. Zato bo ustrezno soočiti ne čisto vseh, temveč večino objav, z vsemi zgrešenimi in netočnimi podatki vred.</w:t>
      </w:r>
      <w:r w:rsidRPr="00195E97">
        <w:rPr>
          <w:iCs/>
        </w:rPr>
        <w:t xml:space="preserve"> Povzemanje vesti od časnika do časnika o takratnih dogodkih in sploh o razvoju stanja v Prekmurju je sicer bila </w:t>
      </w:r>
      <w:r w:rsidR="002F2B3E" w:rsidRPr="00195E97">
        <w:rPr>
          <w:iCs/>
        </w:rPr>
        <w:t>vsakda</w:t>
      </w:r>
      <w:r w:rsidRPr="00195E97">
        <w:rPr>
          <w:iCs/>
        </w:rPr>
        <w:t>n</w:t>
      </w:r>
      <w:r w:rsidR="002F2B3E" w:rsidRPr="00195E97">
        <w:rPr>
          <w:iCs/>
        </w:rPr>
        <w:t>j</w:t>
      </w:r>
      <w:r w:rsidRPr="00195E97">
        <w:rPr>
          <w:iCs/>
        </w:rPr>
        <w:t>a praksa; v ničkoliko primerih</w:t>
      </w:r>
      <w:r w:rsidR="00F81E04" w:rsidRPr="00195E97">
        <w:rPr>
          <w:iCs/>
        </w:rPr>
        <w:t xml:space="preserve"> pa</w:t>
      </w:r>
      <w:r w:rsidRPr="00195E97">
        <w:rPr>
          <w:iCs/>
        </w:rPr>
        <w:t xml:space="preserve"> je bilo uredniško še kaj dodano (izmišljeno). Ob Kleklovih </w:t>
      </w:r>
      <w:r w:rsidRPr="00195E97">
        <w:rPr>
          <w:i/>
        </w:rPr>
        <w:t>Novinah</w:t>
      </w:r>
      <w:r w:rsidRPr="00195E97">
        <w:rPr>
          <w:iCs/>
        </w:rPr>
        <w:t xml:space="preserve"> ter Slaviču in Godini kot dokazljivih informatorjih oziroma avtorjih člankov je umestno vprašanje </w:t>
      </w:r>
      <w:r w:rsidRPr="00195E97">
        <w:rPr>
          <w:iCs/>
        </w:rPr>
        <w:lastRenderedPageBreak/>
        <w:t>informatorjev o teh in sploh številnih prekmurskih novicah</w:t>
      </w:r>
      <w:r w:rsidR="00F81E04" w:rsidRPr="00195E97">
        <w:rPr>
          <w:iCs/>
        </w:rPr>
        <w:t>.</w:t>
      </w:r>
      <w:r w:rsidRPr="00195E97">
        <w:rPr>
          <w:iCs/>
        </w:rPr>
        <w:t xml:space="preserve"> </w:t>
      </w:r>
      <w:r w:rsidR="00F81E04" w:rsidRPr="00195E97">
        <w:rPr>
          <w:iCs/>
        </w:rPr>
        <w:t>I</w:t>
      </w:r>
      <w:r w:rsidRPr="00195E97">
        <w:rPr>
          <w:iCs/>
        </w:rPr>
        <w:t xml:space="preserve">z člankov izhaja, da so v uredništva prihajale iz Prekmurju najbližjih večjih krajev Gornje Radgone, Središča ob Dravi, Ljutomera in tudi Ormoža, za dogajanje v pozni pomladi 1919 pa </w:t>
      </w:r>
      <w:r w:rsidR="00F81E04" w:rsidRPr="00195E97">
        <w:rPr>
          <w:iCs/>
        </w:rPr>
        <w:t xml:space="preserve">še </w:t>
      </w:r>
      <w:r w:rsidRPr="00195E97">
        <w:rPr>
          <w:iCs/>
        </w:rPr>
        <w:t xml:space="preserve">celo iz Štrigove.  </w:t>
      </w:r>
    </w:p>
    <w:p w:rsidR="001C1723" w:rsidRPr="00195E97" w:rsidRDefault="001C1723" w:rsidP="00195E97">
      <w:pPr>
        <w:pStyle w:val="Brezrazmikov"/>
        <w:spacing w:line="360" w:lineRule="auto"/>
        <w:ind w:firstLine="709"/>
        <w:jc w:val="both"/>
      </w:pPr>
      <w:r w:rsidRPr="00195E97">
        <w:t xml:space="preserve">Najobsežnejši in časovno glede na stopnjo verodostojnosti še </w:t>
      </w:r>
      <w:r w:rsidR="00F81E04" w:rsidRPr="00195E97">
        <w:t>z</w:t>
      </w:r>
      <w:r w:rsidRPr="00195E97">
        <w:t>e</w:t>
      </w:r>
      <w:r w:rsidR="00F81E04" w:rsidRPr="00195E97">
        <w:t>lo</w:t>
      </w:r>
      <w:r w:rsidRPr="00195E97">
        <w:t xml:space="preserve"> ustrezajoč opis dogajanj na Dolnji Bistrici na predbožični in božični dan 1918 je podal J</w:t>
      </w:r>
      <w:r w:rsidR="00BF7F1C">
        <w:t xml:space="preserve">ožef </w:t>
      </w:r>
      <w:r w:rsidRPr="00195E97">
        <w:t>G</w:t>
      </w:r>
      <w:r w:rsidR="00BF7F1C">
        <w:t>odina</w:t>
      </w:r>
      <w:r w:rsidRPr="00195E97">
        <w:t xml:space="preserve"> v Kleklovih </w:t>
      </w:r>
      <w:r w:rsidRPr="00195E97">
        <w:rPr>
          <w:i/>
          <w:iCs/>
        </w:rPr>
        <w:t>Novinah</w:t>
      </w:r>
      <w:r w:rsidRPr="00195E97">
        <w:t xml:space="preserve"> na dan po desetletnici znamenitega zborovanja v Beltincih 17. </w:t>
      </w:r>
      <w:r w:rsidR="00BF7F1C">
        <w:t>avgusta</w:t>
      </w:r>
      <w:r w:rsidRPr="00195E97">
        <w:t xml:space="preserve"> 1919.</w:t>
      </w:r>
      <w:r w:rsidRPr="00195E97">
        <w:rPr>
          <w:rStyle w:val="Sprotnaopomba-sklic"/>
        </w:rPr>
        <w:footnoteReference w:id="36"/>
      </w:r>
      <w:r w:rsidRPr="00195E97">
        <w:t xml:space="preserve"> Enako obsežen </w:t>
      </w:r>
      <w:r w:rsidR="007E59D6">
        <w:t>in</w:t>
      </w:r>
      <w:r w:rsidR="007E59D6" w:rsidRPr="00195E97">
        <w:t xml:space="preserve"> </w:t>
      </w:r>
      <w:r w:rsidRPr="00195E97">
        <w:t>natančen, sestavljen po več virih, je bil šest let pozneje objavljen Slavičev opis.</w:t>
      </w:r>
      <w:r w:rsidRPr="00195E97">
        <w:rPr>
          <w:rStyle w:val="Sprotnaopomba-sklic"/>
        </w:rPr>
        <w:footnoteReference w:id="37"/>
      </w:r>
      <w:r w:rsidRPr="00195E97">
        <w:t xml:space="preserve"> Čeprav je Slavič poznal vse prejšnje zapise/objave, je </w:t>
      </w:r>
      <w:r w:rsidR="002F2B3E" w:rsidRPr="00195E97">
        <w:t>− po mnenju avtorja − s tem</w:t>
      </w:r>
      <w:r w:rsidRPr="00195E97">
        <w:t xml:space="preserve"> d</w:t>
      </w:r>
      <w:r w:rsidR="002F2B3E" w:rsidRPr="00195E97">
        <w:t>aljš</w:t>
      </w:r>
      <w:r w:rsidRPr="00195E97">
        <w:t xml:space="preserve">im zapisom v bistvu poravnal svoj </w:t>
      </w:r>
      <w:r w:rsidR="00BF7F1C">
        <w:t>'</w:t>
      </w:r>
      <w:r w:rsidRPr="00195E97">
        <w:t>dolg</w:t>
      </w:r>
      <w:r w:rsidR="00BF7F1C">
        <w:t>'</w:t>
      </w:r>
      <w:r w:rsidRPr="00195E97">
        <w:t xml:space="preserve"> oziroma dejstvo neomembe J</w:t>
      </w:r>
      <w:r w:rsidR="00BF7F1C">
        <w:t xml:space="preserve">ožefa </w:t>
      </w:r>
      <w:r w:rsidRPr="00195E97">
        <w:t>G</w:t>
      </w:r>
      <w:r w:rsidR="00BF7F1C">
        <w:t>odine</w:t>
      </w:r>
      <w:r w:rsidRPr="00195E97">
        <w:t xml:space="preserve"> v svoji slovenski izdaji knjižice o Prekmurju iz leta 1921. V njej je ob opisu dogajanj okrog božiča 1918 poudaril Jurišićevo dejanje in omenil nekaj drugih mož, medtem ko o Godini tam ni sledu.</w:t>
      </w:r>
      <w:r w:rsidRPr="00195E97">
        <w:rPr>
          <w:rStyle w:val="Sprotnaopomba-sklic"/>
        </w:rPr>
        <w:footnoteReference w:id="38"/>
      </w:r>
      <w:r w:rsidRPr="00195E97">
        <w:t xml:space="preserve"> Novejši daljši opis dejanj dvojca Jurišić</w:t>
      </w:r>
      <w:r w:rsidR="007E59D6">
        <w:t>-</w:t>
      </w:r>
      <w:r w:rsidRPr="00195E97">
        <w:t>G</w:t>
      </w:r>
      <w:r w:rsidR="00A653E1">
        <w:t>odina</w:t>
      </w:r>
      <w:r w:rsidRPr="00195E97">
        <w:t xml:space="preserve"> </w:t>
      </w:r>
      <w:r w:rsidR="007E59D6">
        <w:t>ter</w:t>
      </w:r>
      <w:r w:rsidRPr="00195E97">
        <w:t xml:space="preserve"> poudarjeno vlogo </w:t>
      </w:r>
      <w:r w:rsidR="007E59D6">
        <w:t>zadnjega</w:t>
      </w:r>
      <w:r w:rsidR="007E59D6" w:rsidRPr="00195E97">
        <w:t xml:space="preserve"> </w:t>
      </w:r>
      <w:r w:rsidRPr="00195E97">
        <w:t>je po večletnem zbiranju ustreznega gradiva prispeval Viktor Vrbnjak.</w:t>
      </w:r>
      <w:r w:rsidRPr="00195E97">
        <w:rPr>
          <w:rStyle w:val="Sprotnaopomba-sklic"/>
        </w:rPr>
        <w:footnoteReference w:id="39"/>
      </w:r>
      <w:r w:rsidRPr="00195E97">
        <w:t xml:space="preserve"> Izvirno spominsko podobo novoletnih in ponovoletnih dni v Murski Soboti, zajetja in ujetništva s pobegom vred je podal Anton Osterc.</w:t>
      </w:r>
      <w:r w:rsidRPr="00195E97">
        <w:rPr>
          <w:rStyle w:val="Sprotnaopomba-sklic"/>
        </w:rPr>
        <w:footnoteReference w:id="40"/>
      </w:r>
      <w:r w:rsidRPr="00195E97">
        <w:t xml:space="preserve"> Mag. Karolina Godina pa je o stričevih takratnih dneh spregovorila kot avtorica </w:t>
      </w:r>
      <w:r w:rsidR="00E768F4" w:rsidRPr="00195E97">
        <w:t xml:space="preserve">celotnega </w:t>
      </w:r>
      <w:r w:rsidRPr="00195E97">
        <w:t xml:space="preserve">scenarija v </w:t>
      </w:r>
      <w:r w:rsidR="00E768F4" w:rsidRPr="00195E97">
        <w:t>tr</w:t>
      </w:r>
      <w:r w:rsidRPr="00195E97">
        <w:t>odelnem dokumentarnem filmu.</w:t>
      </w:r>
      <w:r w:rsidRPr="00195E97">
        <w:rPr>
          <w:rStyle w:val="Sprotnaopomba-sklic"/>
        </w:rPr>
        <w:footnoteReference w:id="41"/>
      </w:r>
    </w:p>
    <w:p w:rsidR="001C1723" w:rsidRPr="00195E97" w:rsidRDefault="001C1723" w:rsidP="00195E97">
      <w:pPr>
        <w:pStyle w:val="Brezrazmikov"/>
        <w:jc w:val="both"/>
      </w:pPr>
      <w:r w:rsidRPr="00195E97">
        <w:rPr>
          <w:i/>
          <w:iCs/>
        </w:rPr>
        <w:t>Preglednica 2: Dogajanje ob Muri in na Dolnji Bistrici v torek</w:t>
      </w:r>
      <w:r w:rsidR="007E59D6">
        <w:rPr>
          <w:i/>
          <w:iCs/>
        </w:rPr>
        <w:t>,</w:t>
      </w:r>
      <w:r w:rsidRPr="00195E97">
        <w:rPr>
          <w:i/>
          <w:iCs/>
        </w:rPr>
        <w:t xml:space="preserve"> 24. </w:t>
      </w:r>
      <w:r w:rsidR="007E59D6">
        <w:rPr>
          <w:i/>
          <w:iCs/>
        </w:rPr>
        <w:t>decembra,</w:t>
      </w:r>
      <w:r w:rsidRPr="00195E97">
        <w:rPr>
          <w:i/>
          <w:iCs/>
        </w:rPr>
        <w:t xml:space="preserve"> in sredo</w:t>
      </w:r>
      <w:r w:rsidR="007E59D6">
        <w:rPr>
          <w:i/>
          <w:iCs/>
        </w:rPr>
        <w:t>,</w:t>
      </w:r>
      <w:r w:rsidRPr="00195E97">
        <w:rPr>
          <w:i/>
          <w:iCs/>
        </w:rPr>
        <w:t xml:space="preserve"> 25. </w:t>
      </w:r>
      <w:r w:rsidR="007E59D6">
        <w:rPr>
          <w:i/>
          <w:iCs/>
        </w:rPr>
        <w:t>decembra</w:t>
      </w:r>
      <w:r w:rsidRPr="00195E97">
        <w:rPr>
          <w:i/>
          <w:iCs/>
        </w:rPr>
        <w:t xml:space="preserve"> 1918 po zaporedju časovno najbližjih in poznejših časopisnih objav ter dok. filmu</w:t>
      </w:r>
    </w:p>
    <w:p w:rsidR="001C1723" w:rsidRPr="00DF3D9E" w:rsidRDefault="001C1723" w:rsidP="001C1723">
      <w:pPr>
        <w:pStyle w:val="Brezrazmikov"/>
      </w:pPr>
    </w:p>
    <w:tbl>
      <w:tblPr>
        <w:tblStyle w:val="Tabela-mrea"/>
        <w:tblW w:w="0" w:type="auto"/>
        <w:tblLook w:val="04A0"/>
      </w:tblPr>
      <w:tblGrid>
        <w:gridCol w:w="9062"/>
      </w:tblGrid>
      <w:tr w:rsidR="001C1723" w:rsidTr="00D17446">
        <w:tc>
          <w:tcPr>
            <w:tcW w:w="9062" w:type="dxa"/>
          </w:tcPr>
          <w:p w:rsidR="001C1723" w:rsidRPr="00F60969" w:rsidRDefault="007E59D6" w:rsidP="00195E97">
            <w:pPr>
              <w:pStyle w:val="Brezrazmikov"/>
              <w:jc w:val="both"/>
              <w:rPr>
                <w:sz w:val="20"/>
                <w:szCs w:val="18"/>
              </w:rPr>
            </w:pPr>
            <w:r>
              <w:rPr>
                <w:sz w:val="20"/>
                <w:szCs w:val="20"/>
              </w:rPr>
              <w:t>–</w:t>
            </w:r>
            <w:r w:rsidR="001C1723" w:rsidRPr="00F60969">
              <w:rPr>
                <w:sz w:val="20"/>
                <w:szCs w:val="20"/>
              </w:rPr>
              <w:t xml:space="preserve"> »</w:t>
            </w:r>
            <w:r w:rsidR="001C1723" w:rsidRPr="00CD007E">
              <w:rPr>
                <w:i/>
                <w:iCs/>
                <w:sz w:val="20"/>
                <w:szCs w:val="20"/>
              </w:rPr>
              <w:t xml:space="preserve">Naše jugoslovanske čete so zavzele že vse ozemlje med Muro in Dravo, kjer prebivajo ogrski Slovenci. Dne 24 dec. so naše čete zavzele trdnjavico Čakovec. </w:t>
            </w:r>
            <w:r>
              <w:rPr>
                <w:i/>
                <w:iCs/>
                <w:sz w:val="20"/>
                <w:szCs w:val="20"/>
              </w:rPr>
              <w:t>/</w:t>
            </w:r>
            <w:r w:rsidR="001C1723" w:rsidRPr="00CD007E">
              <w:rPr>
                <w:i/>
                <w:iCs/>
                <w:sz w:val="20"/>
                <w:szCs w:val="20"/>
              </w:rPr>
              <w:t>…</w:t>
            </w:r>
            <w:r>
              <w:rPr>
                <w:i/>
                <w:iCs/>
                <w:sz w:val="20"/>
                <w:szCs w:val="20"/>
              </w:rPr>
              <w:t>/</w:t>
            </w:r>
            <w:r w:rsidR="001C1723" w:rsidRPr="00CD007E">
              <w:rPr>
                <w:i/>
                <w:iCs/>
                <w:sz w:val="20"/>
                <w:szCs w:val="20"/>
              </w:rPr>
              <w:t xml:space="preserve"> En naš oddelek je dne 27. dec. prekoračil celo Muro pri Razkrižju in je zasedel na ogrski strani nekaj vasi. Ogri so se takoj zbrali in so po vročem boju potisnili naše nazaj čez</w:t>
            </w:r>
            <w:r w:rsidR="001C1723" w:rsidRPr="00CD007E">
              <w:rPr>
                <w:i/>
                <w:iCs/>
                <w:sz w:val="20"/>
                <w:szCs w:val="18"/>
              </w:rPr>
              <w:t xml:space="preserve"> Muro. Ogri so bili v veliki premoči napram naši četi, ki je štela samo 15 mož. Naši so se nad Ogri maščevali in so napadalce drugi dan skoro vse zajeli</w:t>
            </w:r>
            <w:r w:rsidR="001C1723" w:rsidRPr="00F60969">
              <w:rPr>
                <w:sz w:val="20"/>
                <w:szCs w:val="18"/>
              </w:rPr>
              <w:t>.«</w:t>
            </w:r>
            <w:r w:rsidR="001C1723" w:rsidRPr="00F60969">
              <w:rPr>
                <w:rStyle w:val="Sprotnaopomba-sklic"/>
              </w:rPr>
              <w:footnoteReference w:id="42"/>
            </w:r>
          </w:p>
          <w:p w:rsidR="001C1723" w:rsidRDefault="007E59D6" w:rsidP="00CD007E">
            <w:pPr>
              <w:pStyle w:val="Brezrazmikov"/>
              <w:jc w:val="both"/>
              <w:rPr>
                <w:sz w:val="20"/>
                <w:szCs w:val="18"/>
              </w:rPr>
            </w:pPr>
            <w:r>
              <w:rPr>
                <w:sz w:val="20"/>
                <w:szCs w:val="18"/>
              </w:rPr>
              <w:t>–</w:t>
            </w:r>
            <w:r w:rsidR="001C1723" w:rsidRPr="00F60969">
              <w:rPr>
                <w:sz w:val="20"/>
                <w:szCs w:val="18"/>
              </w:rPr>
              <w:t xml:space="preserve"> »</w:t>
            </w:r>
            <w:r w:rsidR="001C1723" w:rsidRPr="00CD007E">
              <w:rPr>
                <w:i/>
                <w:iCs/>
                <w:sz w:val="20"/>
                <w:szCs w:val="18"/>
              </w:rPr>
              <w:t xml:space="preserve">V južnem delu Prekmurja živahno deluje osmošolec ljubljanske gimnazije g. Godina. On je bil tisti, ki je s četo 15 mož prekoračil pri Razkrižju Muro in je zasedel nekaj ogrskih vasi. Njegovega očeta so Ogri vjeli. </w:t>
            </w:r>
            <w:r w:rsidR="001C1723" w:rsidRPr="00CD007E">
              <w:rPr>
                <w:i/>
                <w:iCs/>
                <w:sz w:val="20"/>
                <w:szCs w:val="18"/>
              </w:rPr>
              <w:lastRenderedPageBreak/>
              <w:t>Mladi Godina pa ni miroval. Z zvijačo se mu je posrečilo, da je vjel 60 Ogrov, jim odvzel plen in svojega vjetega očeta</w:t>
            </w:r>
            <w:r w:rsidR="001C1723" w:rsidRPr="00F60969">
              <w:rPr>
                <w:sz w:val="20"/>
                <w:szCs w:val="18"/>
              </w:rPr>
              <w:t>.</w:t>
            </w:r>
            <w:r w:rsidR="001C1723">
              <w:rPr>
                <w:sz w:val="20"/>
                <w:szCs w:val="18"/>
              </w:rPr>
              <w:t>«</w:t>
            </w:r>
            <w:r w:rsidR="001C1723" w:rsidRPr="00F60969">
              <w:rPr>
                <w:rStyle w:val="Sprotnaopomba-sklic"/>
              </w:rPr>
              <w:footnoteReference w:id="43"/>
            </w:r>
          </w:p>
          <w:p w:rsidR="001C1723" w:rsidRPr="00140395" w:rsidRDefault="007E59D6" w:rsidP="00195E97">
            <w:pPr>
              <w:pStyle w:val="Brezrazmikov"/>
              <w:jc w:val="both"/>
              <w:rPr>
                <w:sz w:val="20"/>
                <w:szCs w:val="20"/>
              </w:rPr>
            </w:pPr>
            <w:r>
              <w:rPr>
                <w:sz w:val="20"/>
                <w:szCs w:val="18"/>
              </w:rPr>
              <w:t>–</w:t>
            </w:r>
            <w:r w:rsidR="00817659">
              <w:rPr>
                <w:sz w:val="20"/>
                <w:szCs w:val="18"/>
              </w:rPr>
              <w:t xml:space="preserve"> </w:t>
            </w:r>
            <w:r w:rsidR="001C1723" w:rsidRPr="00140395">
              <w:rPr>
                <w:sz w:val="20"/>
                <w:szCs w:val="18"/>
              </w:rPr>
              <w:t>»</w:t>
            </w:r>
            <w:r w:rsidR="001C1723" w:rsidRPr="00CD007E">
              <w:rPr>
                <w:i/>
                <w:iCs/>
                <w:sz w:val="20"/>
                <w:szCs w:val="18"/>
              </w:rPr>
              <w:t>Ko so na Božič, dne 25. decembra udarile naše čete pri Ormožu v Prekmurje, se je na murskem mostu razvila ljuta bitka, v kateri je na naši strani padlo 15 mož, ranjenih pa je bilo 72. Madžari so imeli 102 mrtva in okrog 150 ranjenih.</w:t>
            </w:r>
            <w:r w:rsidR="001C1723" w:rsidRPr="00140395">
              <w:rPr>
                <w:sz w:val="20"/>
                <w:szCs w:val="18"/>
              </w:rPr>
              <w:t>«</w:t>
            </w:r>
            <w:r w:rsidR="001C1723">
              <w:rPr>
                <w:rStyle w:val="Sprotnaopomba-sklic"/>
                <w:sz w:val="20"/>
                <w:szCs w:val="18"/>
              </w:rPr>
              <w:footnoteReference w:id="44"/>
            </w:r>
          </w:p>
          <w:p w:rsidR="001C1723" w:rsidRPr="00F60969" w:rsidRDefault="007E59D6" w:rsidP="00195E97">
            <w:pPr>
              <w:pStyle w:val="Brezrazmikov"/>
              <w:jc w:val="both"/>
              <w:rPr>
                <w:sz w:val="20"/>
                <w:szCs w:val="18"/>
              </w:rPr>
            </w:pPr>
            <w:r>
              <w:rPr>
                <w:sz w:val="20"/>
                <w:szCs w:val="18"/>
              </w:rPr>
              <w:t>–</w:t>
            </w:r>
            <w:r w:rsidR="001C1723" w:rsidRPr="00F60969">
              <w:rPr>
                <w:sz w:val="20"/>
                <w:szCs w:val="18"/>
              </w:rPr>
              <w:t xml:space="preserve"> </w:t>
            </w:r>
            <w:r w:rsidR="001C1723">
              <w:rPr>
                <w:sz w:val="20"/>
                <w:szCs w:val="18"/>
              </w:rPr>
              <w:t>»</w:t>
            </w:r>
            <w:r w:rsidR="001C1723" w:rsidRPr="00CD007E">
              <w:rPr>
                <w:i/>
                <w:iCs/>
                <w:sz w:val="20"/>
                <w:szCs w:val="18"/>
              </w:rPr>
              <w:t>V par dneh so zasedle naše čete vse Medžimurje do izliva Mure v Dravo. Ko so dne 27. decembra nekateri naši oddelki pri Razkrižju prekoračili Muro, so jih Madžari prvotno potisnili nazaj. Drugi dan so naše čete zopet udarile preko Mure. Pri tem pohodu se je zlasti odlikoval osmošolec ljubljanske gimnazije Godina. Prvi dan so Madžari njegovega očeta vjeli, drugi dan pa se je Godinovi četi posrečilo, očeta osvoboditi, zajeti 60 Madžarov in jim odvzeti velik plen</w:t>
            </w:r>
            <w:r w:rsidR="001C1723" w:rsidRPr="00F60969">
              <w:rPr>
                <w:sz w:val="20"/>
                <w:szCs w:val="18"/>
              </w:rPr>
              <w:t>.</w:t>
            </w:r>
            <w:r w:rsidR="001C1723">
              <w:rPr>
                <w:sz w:val="20"/>
                <w:szCs w:val="18"/>
              </w:rPr>
              <w:t>«</w:t>
            </w:r>
            <w:r w:rsidR="001C1723" w:rsidRPr="00F60969">
              <w:rPr>
                <w:rStyle w:val="Sprotnaopomba-sklic"/>
              </w:rPr>
              <w:footnoteReference w:id="45"/>
            </w:r>
          </w:p>
          <w:p w:rsidR="001C1723" w:rsidRPr="00F60969" w:rsidRDefault="007E59D6" w:rsidP="00195E97">
            <w:pPr>
              <w:pStyle w:val="Brezrazmikov"/>
              <w:jc w:val="both"/>
              <w:rPr>
                <w:sz w:val="20"/>
                <w:szCs w:val="18"/>
              </w:rPr>
            </w:pPr>
            <w:r>
              <w:rPr>
                <w:sz w:val="20"/>
                <w:szCs w:val="18"/>
              </w:rPr>
              <w:t>–</w:t>
            </w:r>
            <w:r w:rsidR="001C1723" w:rsidRPr="00F60969">
              <w:rPr>
                <w:sz w:val="20"/>
                <w:szCs w:val="18"/>
              </w:rPr>
              <w:t xml:space="preserve"> </w:t>
            </w:r>
            <w:r w:rsidR="001C1723">
              <w:rPr>
                <w:sz w:val="20"/>
                <w:szCs w:val="18"/>
              </w:rPr>
              <w:t>»</w:t>
            </w:r>
            <w:r w:rsidR="001C1723" w:rsidRPr="00CD007E">
              <w:rPr>
                <w:i/>
                <w:iCs/>
                <w:sz w:val="20"/>
                <w:szCs w:val="18"/>
              </w:rPr>
              <w:t>Pri bistriškem brodu (med Razkrižjem in Spodnjo Bistrico) so jugoslovanske patrulje nenadoma napadle ogrske vojake, 12 mož, ki so stražili brod. Med streljanjem je jugoslovanske vojake prepeljal ljubljanski gimnazijec sedmošolec Godina in jih vodil do velike ceste Belotinci−Spodnja Lendava in tam pretrgal brzojavno in telefonsko zvezo med imenovanima trgoma. Ko so prvič stopili osvoboditelji na prekmurska tla, so jih domačini pozdravili z »Živio Jugoslavija!« klici. Prinesli so vojakom obilo prazniških jedi in so jim tožili, kako so morali trpeti pod Ogri posebno zadnje čase.</w:t>
            </w:r>
            <w:r w:rsidR="00473860">
              <w:rPr>
                <w:i/>
                <w:iCs/>
                <w:sz w:val="20"/>
                <w:szCs w:val="18"/>
              </w:rPr>
              <w:t xml:space="preserve"> </w:t>
            </w:r>
            <w:r w:rsidR="001C1723" w:rsidRPr="00CD007E">
              <w:rPr>
                <w:i/>
                <w:iCs/>
                <w:sz w:val="20"/>
                <w:szCs w:val="18"/>
              </w:rPr>
              <w:t>− Drugi dan, na Božič, so bili vsi prebivalci Spodnje Bistrice zbrani sredi sela, kjer jim je poveljnik male jugoslovanske posadke naznanil, da so padle tisočletne verige ogrskega suženjstva in da so tako postali svobodni državljani svobodne Jugoslavije. Drugi jim je govoril sedmošolec Godina in prvič javno zaklical sovaščanom: »Jugoslavija naj živi!, kar je stokratno odmevalo od zbranega občinstva. Razložil je v razumljivi obliki svetovni in domači položaj, pokazal zbranim razpadajočo ogrsko prisilno delavnico in razvijajočo se svobodno Jugoslavijo. Na koncu malega slavja ni bilo konca navdušenih živio klicev Jugoslaviji</w:t>
            </w:r>
            <w:r w:rsidR="001C1723" w:rsidRPr="00F60969">
              <w:rPr>
                <w:sz w:val="20"/>
                <w:szCs w:val="18"/>
              </w:rPr>
              <w:t>.</w:t>
            </w:r>
            <w:r w:rsidR="001C1723">
              <w:rPr>
                <w:sz w:val="20"/>
                <w:szCs w:val="18"/>
              </w:rPr>
              <w:t>«</w:t>
            </w:r>
            <w:r w:rsidR="001C1723" w:rsidRPr="00F60969">
              <w:rPr>
                <w:rStyle w:val="Sprotnaopomba-sklic"/>
              </w:rPr>
              <w:footnoteReference w:id="46"/>
            </w:r>
            <w:r w:rsidR="001C1723" w:rsidRPr="00F60969">
              <w:rPr>
                <w:sz w:val="20"/>
                <w:szCs w:val="18"/>
              </w:rPr>
              <w:t xml:space="preserve"> </w:t>
            </w:r>
          </w:p>
          <w:p w:rsidR="001C1723" w:rsidRPr="00F60969" w:rsidRDefault="00473860" w:rsidP="00195E97">
            <w:pPr>
              <w:pStyle w:val="Brezrazmikov"/>
              <w:jc w:val="both"/>
              <w:rPr>
                <w:sz w:val="20"/>
                <w:szCs w:val="18"/>
              </w:rPr>
            </w:pPr>
            <w:r>
              <w:rPr>
                <w:sz w:val="20"/>
                <w:szCs w:val="18"/>
              </w:rPr>
              <w:t>–</w:t>
            </w:r>
            <w:r w:rsidR="001C1723" w:rsidRPr="00F60969">
              <w:rPr>
                <w:sz w:val="20"/>
                <w:szCs w:val="18"/>
              </w:rPr>
              <w:t xml:space="preserve"> </w:t>
            </w:r>
            <w:r w:rsidR="001C1723">
              <w:rPr>
                <w:sz w:val="20"/>
                <w:szCs w:val="18"/>
              </w:rPr>
              <w:t>»</w:t>
            </w:r>
            <w:r w:rsidR="001C1723" w:rsidRPr="00CD007E">
              <w:rPr>
                <w:i/>
                <w:iCs/>
                <w:sz w:val="20"/>
                <w:szCs w:val="18"/>
              </w:rPr>
              <w:t>Dne 24. decembra 1918 so Jugoslovani zasedli Medjimurje in del posadke kapetana Jurišiča je pri treh Bistricah hotel prekoračiti Muro in pregnati tamkajšnje ogrsko vojaštvo. Posrečilo se mi je z brodom prepeljati Jugoslovane čez reko, nato sem se javil kot prostovoljec v jugoslovansko vojaško službo ter vodil zasledovanje Ogrov</w:t>
            </w:r>
            <w:r w:rsidR="00CD007E">
              <w:rPr>
                <w:i/>
                <w:iCs/>
                <w:sz w:val="20"/>
                <w:szCs w:val="18"/>
              </w:rPr>
              <w:t>.</w:t>
            </w:r>
            <w:r w:rsidR="001C1723">
              <w:rPr>
                <w:sz w:val="20"/>
                <w:szCs w:val="18"/>
              </w:rPr>
              <w:t>«</w:t>
            </w:r>
            <w:r w:rsidR="001C1723" w:rsidRPr="00F60969">
              <w:rPr>
                <w:rStyle w:val="Sprotnaopomba-sklic"/>
                <w:sz w:val="22"/>
                <w:szCs w:val="20"/>
              </w:rPr>
              <w:footnoteReference w:id="47"/>
            </w:r>
          </w:p>
          <w:p w:rsidR="001C1723" w:rsidRPr="00F60969" w:rsidRDefault="00473860" w:rsidP="00195E97">
            <w:pPr>
              <w:pStyle w:val="Brezrazmikov"/>
              <w:jc w:val="both"/>
              <w:rPr>
                <w:sz w:val="20"/>
                <w:szCs w:val="18"/>
              </w:rPr>
            </w:pPr>
            <w:r>
              <w:rPr>
                <w:sz w:val="20"/>
                <w:szCs w:val="18"/>
              </w:rPr>
              <w:t xml:space="preserve">– </w:t>
            </w:r>
            <w:r w:rsidR="001C1723">
              <w:rPr>
                <w:sz w:val="20"/>
                <w:szCs w:val="18"/>
              </w:rPr>
              <w:t>»</w:t>
            </w:r>
            <w:r w:rsidR="001C1723" w:rsidRPr="00CD007E">
              <w:rPr>
                <w:i/>
                <w:iCs/>
                <w:sz w:val="20"/>
                <w:szCs w:val="18"/>
              </w:rPr>
              <w:t>Skrajno mučni in nič manj usodni so bili dogodki v Slovenski krajini okoli Božiča 1918 in novega leta 1919. Jugoslovani so 24. dec. zasedli Medjimurje in oddelek bataljona kapetana Jurišiča tudi tri Bistrice in Dolenjo Lendavo.</w:t>
            </w:r>
            <w:r w:rsidR="001C1723">
              <w:rPr>
                <w:sz w:val="20"/>
                <w:szCs w:val="18"/>
              </w:rPr>
              <w:t>«</w:t>
            </w:r>
            <w:r w:rsidR="001C1723" w:rsidRPr="00F60969">
              <w:rPr>
                <w:rStyle w:val="Sprotnaopomba-sklic"/>
              </w:rPr>
              <w:footnoteReference w:id="48"/>
            </w:r>
          </w:p>
          <w:p w:rsidR="001C1723" w:rsidRPr="003054AD" w:rsidRDefault="00473860" w:rsidP="00195E97">
            <w:pPr>
              <w:pStyle w:val="Brezrazmikov"/>
              <w:jc w:val="both"/>
            </w:pPr>
            <w:r>
              <w:rPr>
                <w:sz w:val="20"/>
                <w:szCs w:val="18"/>
              </w:rPr>
              <w:t>–</w:t>
            </w:r>
            <w:r w:rsidR="001C1723" w:rsidRPr="00F60969">
              <w:rPr>
                <w:sz w:val="20"/>
                <w:szCs w:val="18"/>
              </w:rPr>
              <w:t xml:space="preserve"> </w:t>
            </w:r>
            <w:r w:rsidR="00CD007E">
              <w:rPr>
                <w:sz w:val="20"/>
                <w:szCs w:val="18"/>
              </w:rPr>
              <w:t>»</w:t>
            </w:r>
            <w:r w:rsidR="001C1723" w:rsidRPr="00CD007E">
              <w:rPr>
                <w:i/>
                <w:iCs/>
                <w:sz w:val="20"/>
                <w:szCs w:val="18"/>
              </w:rPr>
              <w:t xml:space="preserve">24. 12. 1918 so jugoslovanske čete pričele z zasedbo Međimurja. </w:t>
            </w:r>
            <w:r>
              <w:rPr>
                <w:i/>
                <w:iCs/>
                <w:sz w:val="20"/>
                <w:szCs w:val="18"/>
              </w:rPr>
              <w:t>/</w:t>
            </w:r>
            <w:r w:rsidR="001C1723" w:rsidRPr="00CD007E">
              <w:rPr>
                <w:i/>
                <w:iCs/>
                <w:sz w:val="20"/>
                <w:szCs w:val="18"/>
              </w:rPr>
              <w:t>…</w:t>
            </w:r>
            <w:r>
              <w:rPr>
                <w:i/>
                <w:iCs/>
                <w:sz w:val="20"/>
                <w:szCs w:val="18"/>
              </w:rPr>
              <w:t>/</w:t>
            </w:r>
            <w:r w:rsidR="001C1723" w:rsidRPr="00CD007E">
              <w:rPr>
                <w:i/>
                <w:iCs/>
                <w:sz w:val="20"/>
                <w:szCs w:val="18"/>
              </w:rPr>
              <w:t xml:space="preserve"> 24. 12. sem bil </w:t>
            </w:r>
            <w:r w:rsidR="001C1723" w:rsidRPr="00A653E1">
              <w:rPr>
                <w:sz w:val="20"/>
                <w:szCs w:val="18"/>
              </w:rPr>
              <w:t>(</w:t>
            </w:r>
            <w:r w:rsidR="00A653E1">
              <w:rPr>
                <w:sz w:val="20"/>
                <w:szCs w:val="18"/>
              </w:rPr>
              <w:t xml:space="preserve">J. </w:t>
            </w:r>
            <w:r w:rsidR="001C1723" w:rsidRPr="00A653E1">
              <w:rPr>
                <w:sz w:val="20"/>
                <w:szCs w:val="18"/>
              </w:rPr>
              <w:t>G</w:t>
            </w:r>
            <w:r w:rsidR="00A653E1" w:rsidRPr="00A653E1">
              <w:rPr>
                <w:sz w:val="20"/>
                <w:szCs w:val="18"/>
              </w:rPr>
              <w:t>odina</w:t>
            </w:r>
            <w:r w:rsidR="001C1723" w:rsidRPr="00A653E1">
              <w:rPr>
                <w:sz w:val="20"/>
                <w:szCs w:val="18"/>
              </w:rPr>
              <w:t>)</w:t>
            </w:r>
            <w:r w:rsidR="001C1723" w:rsidRPr="00CD007E">
              <w:rPr>
                <w:i/>
                <w:iCs/>
                <w:sz w:val="20"/>
                <w:szCs w:val="18"/>
              </w:rPr>
              <w:t xml:space="preserve"> doma na počitnicah, tega dne smo sedeli v gostilni z nekaj ogrskimi vojaki. Naenkrat zaslišimo streljanje ob Muri, prepričan sem bil, da so to Jugoslovani, kot mi je obljubil general Maister. </w:t>
            </w:r>
            <w:r>
              <w:rPr>
                <w:i/>
                <w:iCs/>
                <w:sz w:val="20"/>
                <w:szCs w:val="18"/>
              </w:rPr>
              <w:t>/</w:t>
            </w:r>
            <w:r w:rsidR="001C1723" w:rsidRPr="00CD007E">
              <w:rPr>
                <w:i/>
                <w:iCs/>
                <w:sz w:val="20"/>
                <w:szCs w:val="18"/>
              </w:rPr>
              <w:t>…</w:t>
            </w:r>
            <w:r>
              <w:rPr>
                <w:i/>
                <w:iCs/>
                <w:sz w:val="20"/>
                <w:szCs w:val="18"/>
              </w:rPr>
              <w:t>/</w:t>
            </w:r>
            <w:r w:rsidR="001C1723" w:rsidRPr="00CD007E">
              <w:rPr>
                <w:i/>
                <w:iCs/>
                <w:sz w:val="20"/>
                <w:szCs w:val="18"/>
              </w:rPr>
              <w:t xml:space="preserve"> Stečem do Mure </w:t>
            </w:r>
            <w:r>
              <w:rPr>
                <w:i/>
                <w:iCs/>
                <w:sz w:val="20"/>
                <w:szCs w:val="18"/>
              </w:rPr>
              <w:t>/</w:t>
            </w:r>
            <w:r w:rsidR="001C1723" w:rsidRPr="00CD007E">
              <w:rPr>
                <w:i/>
                <w:iCs/>
                <w:sz w:val="20"/>
                <w:szCs w:val="18"/>
              </w:rPr>
              <w:t>…</w:t>
            </w:r>
            <w:r>
              <w:rPr>
                <w:i/>
                <w:iCs/>
                <w:sz w:val="20"/>
                <w:szCs w:val="18"/>
              </w:rPr>
              <w:t>/</w:t>
            </w:r>
            <w:r w:rsidR="001C1723" w:rsidRPr="00CD007E">
              <w:rPr>
                <w:i/>
                <w:iCs/>
                <w:sz w:val="20"/>
                <w:szCs w:val="18"/>
              </w:rPr>
              <w:t xml:space="preserve"> srečam brodarja, in nekaj ogrskih vojakov; prideva do broda </w:t>
            </w:r>
            <w:r>
              <w:rPr>
                <w:i/>
                <w:iCs/>
                <w:sz w:val="20"/>
                <w:szCs w:val="18"/>
              </w:rPr>
              <w:t>/</w:t>
            </w:r>
            <w:r w:rsidR="001C1723" w:rsidRPr="00CD007E">
              <w:rPr>
                <w:i/>
                <w:iCs/>
                <w:sz w:val="20"/>
                <w:szCs w:val="18"/>
              </w:rPr>
              <w:t>…</w:t>
            </w:r>
            <w:r>
              <w:rPr>
                <w:i/>
                <w:iCs/>
                <w:sz w:val="20"/>
                <w:szCs w:val="18"/>
              </w:rPr>
              <w:t>/</w:t>
            </w:r>
            <w:r w:rsidR="001C1723" w:rsidRPr="00CD007E">
              <w:rPr>
                <w:i/>
                <w:iCs/>
                <w:sz w:val="20"/>
                <w:szCs w:val="18"/>
              </w:rPr>
              <w:t xml:space="preserve"> bil sem v nezavidljivem položaju med dvema sovražnima vojskama </w:t>
            </w:r>
            <w:r>
              <w:rPr>
                <w:i/>
                <w:iCs/>
                <w:sz w:val="20"/>
                <w:szCs w:val="18"/>
              </w:rPr>
              <w:t>/</w:t>
            </w:r>
            <w:r w:rsidR="001C1723" w:rsidRPr="00CD007E">
              <w:rPr>
                <w:i/>
                <w:iCs/>
                <w:sz w:val="20"/>
                <w:szCs w:val="18"/>
              </w:rPr>
              <w:t>…</w:t>
            </w:r>
            <w:r>
              <w:rPr>
                <w:i/>
                <w:iCs/>
                <w:sz w:val="20"/>
                <w:szCs w:val="18"/>
              </w:rPr>
              <w:t>/</w:t>
            </w:r>
            <w:r w:rsidR="001C1723" w:rsidRPr="00CD007E">
              <w:rPr>
                <w:i/>
                <w:iCs/>
                <w:sz w:val="20"/>
                <w:szCs w:val="18"/>
              </w:rPr>
              <w:t xml:space="preserve"> Postopoma sem prepeljal okrog 400 vojakov z brodom na prekmurska tla </w:t>
            </w:r>
            <w:r>
              <w:rPr>
                <w:i/>
                <w:iCs/>
                <w:sz w:val="20"/>
                <w:szCs w:val="18"/>
              </w:rPr>
              <w:t>/</w:t>
            </w:r>
            <w:r w:rsidR="001C1723" w:rsidRPr="00CD007E">
              <w:rPr>
                <w:i/>
                <w:iCs/>
                <w:sz w:val="20"/>
                <w:szCs w:val="18"/>
              </w:rPr>
              <w:t>…</w:t>
            </w:r>
            <w:r>
              <w:rPr>
                <w:i/>
                <w:iCs/>
                <w:sz w:val="20"/>
                <w:szCs w:val="18"/>
              </w:rPr>
              <w:t>/</w:t>
            </w:r>
            <w:r w:rsidR="001C1723" w:rsidRPr="00CD007E">
              <w:rPr>
                <w:i/>
                <w:iCs/>
                <w:sz w:val="20"/>
                <w:szCs w:val="18"/>
              </w:rPr>
              <w:t xml:space="preserve"> Prevzel sem vodstvo in prišli smo do Dolnje Bistrice</w:t>
            </w:r>
            <w:r w:rsidR="001C1723">
              <w:rPr>
                <w:sz w:val="20"/>
                <w:szCs w:val="18"/>
              </w:rPr>
              <w:t xml:space="preserve"> </w:t>
            </w:r>
            <w:r w:rsidR="00CD007E">
              <w:rPr>
                <w:sz w:val="20"/>
                <w:szCs w:val="18"/>
              </w:rPr>
              <w:t>/</w:t>
            </w:r>
            <w:r w:rsidR="001C1723">
              <w:rPr>
                <w:sz w:val="20"/>
                <w:szCs w:val="18"/>
              </w:rPr>
              <w:t>…</w:t>
            </w:r>
            <w:r w:rsidR="00CD007E">
              <w:rPr>
                <w:sz w:val="20"/>
                <w:szCs w:val="18"/>
              </w:rPr>
              <w:t xml:space="preserve">/« </w:t>
            </w:r>
            <w:r w:rsidR="001C1723">
              <w:rPr>
                <w:sz w:val="20"/>
                <w:szCs w:val="18"/>
              </w:rPr>
              <w:t>(</w:t>
            </w:r>
            <w:r w:rsidR="0033490B">
              <w:rPr>
                <w:sz w:val="20"/>
                <w:szCs w:val="18"/>
              </w:rPr>
              <w:t>Ka</w:t>
            </w:r>
            <w:r w:rsidR="00A653E1">
              <w:rPr>
                <w:sz w:val="20"/>
                <w:szCs w:val="18"/>
              </w:rPr>
              <w:t xml:space="preserve">rolina </w:t>
            </w:r>
            <w:r w:rsidR="0033490B">
              <w:rPr>
                <w:sz w:val="20"/>
                <w:szCs w:val="18"/>
              </w:rPr>
              <w:t>G</w:t>
            </w:r>
            <w:r w:rsidR="00A653E1">
              <w:rPr>
                <w:sz w:val="20"/>
                <w:szCs w:val="18"/>
              </w:rPr>
              <w:t>odina</w:t>
            </w:r>
            <w:r w:rsidR="001C1723">
              <w:rPr>
                <w:sz w:val="20"/>
                <w:szCs w:val="18"/>
              </w:rPr>
              <w:t xml:space="preserve"> po izjavi J</w:t>
            </w:r>
            <w:r w:rsidR="00A653E1">
              <w:rPr>
                <w:sz w:val="20"/>
                <w:szCs w:val="18"/>
              </w:rPr>
              <w:t xml:space="preserve">ožefa </w:t>
            </w:r>
            <w:r w:rsidR="001C1723">
              <w:rPr>
                <w:sz w:val="20"/>
                <w:szCs w:val="18"/>
              </w:rPr>
              <w:t>G</w:t>
            </w:r>
            <w:r w:rsidR="00A653E1">
              <w:rPr>
                <w:sz w:val="20"/>
                <w:szCs w:val="18"/>
              </w:rPr>
              <w:t>odine</w:t>
            </w:r>
            <w:r w:rsidR="001C1723">
              <w:rPr>
                <w:sz w:val="20"/>
                <w:szCs w:val="18"/>
              </w:rPr>
              <w:t xml:space="preserve"> v citiranem dokumentarnem filmu)</w:t>
            </w:r>
          </w:p>
        </w:tc>
      </w:tr>
    </w:tbl>
    <w:p w:rsidR="001C1723" w:rsidRDefault="001C1723" w:rsidP="001C1723">
      <w:pPr>
        <w:pStyle w:val="Brezrazmikov"/>
        <w:spacing w:line="276" w:lineRule="auto"/>
      </w:pPr>
      <w:r>
        <w:lastRenderedPageBreak/>
        <w:t xml:space="preserve">  </w:t>
      </w:r>
    </w:p>
    <w:p w:rsidR="001C1723" w:rsidRPr="00195E97" w:rsidRDefault="001C1723" w:rsidP="00195E97">
      <w:pPr>
        <w:pStyle w:val="Brezrazmikov"/>
        <w:spacing w:line="360" w:lineRule="auto"/>
        <w:ind w:firstLine="708"/>
        <w:jc w:val="both"/>
      </w:pPr>
      <w:r w:rsidRPr="00195E97">
        <w:t>Že iz predstavljenih</w:t>
      </w:r>
      <w:r w:rsidR="00A653E1">
        <w:t xml:space="preserve"> delov</w:t>
      </w:r>
      <w:r w:rsidRPr="00195E97">
        <w:t xml:space="preserve"> člankov in </w:t>
      </w:r>
      <w:r w:rsidR="00473860">
        <w:t xml:space="preserve">iztrganih delov </w:t>
      </w:r>
      <w:r w:rsidRPr="00195E97">
        <w:t>dok</w:t>
      </w:r>
      <w:r w:rsidR="00E768F4" w:rsidRPr="00195E97">
        <w:t>umentarnega</w:t>
      </w:r>
      <w:r w:rsidRPr="00195E97">
        <w:t xml:space="preserve"> filma </w:t>
      </w:r>
      <w:r w:rsidR="00A653E1">
        <w:t>si je mo</w:t>
      </w:r>
      <w:r w:rsidR="00473860">
        <w:t>goče</w:t>
      </w:r>
      <w:r w:rsidR="00A653E1">
        <w:t xml:space="preserve"> predočiti</w:t>
      </w:r>
      <w:r w:rsidRPr="00195E97">
        <w:t xml:space="preserve">, kako je bila slovenska javnost obveščena o dogajanju v obeh dneh. Netočni dnevi/datumi, napačni posamični </w:t>
      </w:r>
      <w:r w:rsidR="00F94664">
        <w:t xml:space="preserve">ali skoraj vsi številčni in dogodkovni elementi </w:t>
      </w:r>
      <w:r w:rsidRPr="00195E97">
        <w:t xml:space="preserve">in še kaj so temeljna značilnost takratnega poročanja. Ponekod je poročanje prehajalo v domala pravljične razsežnosti. Od časnikov je daleč najmanj zanimanja za dogodke izkazal </w:t>
      </w:r>
      <w:r w:rsidRPr="00195E97">
        <w:rPr>
          <w:i/>
          <w:iCs/>
        </w:rPr>
        <w:t>Slovenski narod</w:t>
      </w:r>
      <w:r w:rsidRPr="00195E97">
        <w:t xml:space="preserve">, ki je sicer izjemno prednjačil z objavami v sklopu kompleksa o Koroški in tamkajšnjem dogajanju. Je pa prav ta časnik že </w:t>
      </w:r>
      <w:r w:rsidR="00817659" w:rsidRPr="00195E97">
        <w:t xml:space="preserve">tik </w:t>
      </w:r>
      <w:r w:rsidRPr="00195E97">
        <w:t xml:space="preserve">pred koncem decembra v </w:t>
      </w:r>
      <w:r w:rsidR="00A653E1">
        <w:t>sklop</w:t>
      </w:r>
      <w:r w:rsidRPr="00195E97">
        <w:t xml:space="preserve">u novic iz Madžarske </w:t>
      </w:r>
      <w:r w:rsidRPr="00195E97">
        <w:lastRenderedPageBreak/>
        <w:t>objavil več zanesljivih in točnih vesti, dobljenih iz Prlekije o osvojenem Medmurju</w:t>
      </w:r>
      <w:r w:rsidR="00D917CB">
        <w:t xml:space="preserve"> ter</w:t>
      </w:r>
      <w:r w:rsidRPr="00195E97">
        <w:t xml:space="preserve"> celo iz Budimpešte na dan dogodka, namreč</w:t>
      </w:r>
      <w:r w:rsidR="00D917CB">
        <w:t xml:space="preserve"> o</w:t>
      </w:r>
      <w:r w:rsidRPr="00195E97">
        <w:t xml:space="preserve"> Jurišićev</w:t>
      </w:r>
      <w:r w:rsidR="00D917CB">
        <w:t>i</w:t>
      </w:r>
      <w:r w:rsidRPr="00195E97">
        <w:t xml:space="preserve"> osvojitv</w:t>
      </w:r>
      <w:r w:rsidR="00D917CB">
        <w:t>i</w:t>
      </w:r>
      <w:r w:rsidRPr="00195E97">
        <w:t xml:space="preserve"> Dolnje Lendave pa tudi o njegovem prodoru </w:t>
      </w:r>
      <w:r w:rsidR="00D917CB">
        <w:t>proti</w:t>
      </w:r>
      <w:r w:rsidRPr="00195E97">
        <w:t xml:space="preserve"> Mursk</w:t>
      </w:r>
      <w:r w:rsidR="00D917CB">
        <w:t>i</w:t>
      </w:r>
      <w:r w:rsidRPr="00195E97">
        <w:t xml:space="preserve"> Sobot</w:t>
      </w:r>
      <w:r w:rsidR="00D917CB">
        <w:t>i</w:t>
      </w:r>
      <w:r w:rsidRPr="00195E97">
        <w:t>.</w:t>
      </w:r>
      <w:r w:rsidRPr="00195E97">
        <w:rPr>
          <w:rStyle w:val="Sprotnaopomba-sklic"/>
        </w:rPr>
        <w:footnoteReference w:id="49"/>
      </w:r>
      <w:r w:rsidRPr="00195E97">
        <w:t xml:space="preserve"> O </w:t>
      </w:r>
      <w:r w:rsidR="00682EF4">
        <w:t>tem</w:t>
      </w:r>
      <w:r w:rsidR="00682EF4" w:rsidRPr="00195E97">
        <w:t xml:space="preserve"> </w:t>
      </w:r>
      <w:r w:rsidRPr="00195E97">
        <w:t xml:space="preserve">je lahko še isti dan vest v madžarsko prestolnico </w:t>
      </w:r>
      <w:r w:rsidR="00682EF4" w:rsidRPr="00195E97">
        <w:t xml:space="preserve">prišla </w:t>
      </w:r>
      <w:r w:rsidRPr="00195E97">
        <w:t xml:space="preserve">le iz samega kraja, kar pa daje vtis o res hitrem pretoku </w:t>
      </w:r>
      <w:r w:rsidR="00682EF4">
        <w:t>novice</w:t>
      </w:r>
      <w:r w:rsidRPr="00195E97">
        <w:t xml:space="preserve">, ki so jo že dva dni pozneje prebrali natisnjeno v Ljubljani. Vendar so se že v zadnji številki </w:t>
      </w:r>
      <w:r w:rsidR="00732B87" w:rsidRPr="00423166">
        <w:rPr>
          <w:i/>
          <w:iCs/>
        </w:rPr>
        <w:t>N</w:t>
      </w:r>
      <w:r w:rsidRPr="00195E97">
        <w:rPr>
          <w:i/>
          <w:iCs/>
        </w:rPr>
        <w:t>aroda</w:t>
      </w:r>
      <w:r w:rsidR="00682EF4">
        <w:t>,</w:t>
      </w:r>
      <w:r w:rsidRPr="00195E97">
        <w:t xml:space="preserve"> </w:t>
      </w:r>
      <w:r w:rsidR="00682EF4">
        <w:t>izdani</w:t>
      </w:r>
      <w:r w:rsidRPr="00195E97">
        <w:t xml:space="preserve"> 31. </w:t>
      </w:r>
      <w:r w:rsidR="00732B87">
        <w:t>decembra</w:t>
      </w:r>
      <w:r w:rsidR="00682EF4">
        <w:t>,</w:t>
      </w:r>
      <w:r w:rsidRPr="00195E97">
        <w:t xml:space="preserve"> po vesteh iz istega vira – torej iz Budimpešte –</w:t>
      </w:r>
      <w:r w:rsidR="00730619">
        <w:t>,</w:t>
      </w:r>
      <w:r w:rsidRPr="00195E97">
        <w:t xml:space="preserve"> lahko prebrale zastarele in tudi netočne informacije, celo o </w:t>
      </w:r>
      <w:r w:rsidRPr="00F23BC3">
        <w:rPr>
          <w:iCs/>
        </w:rPr>
        <w:t>»drugi skupini jugoslov. vojske, ki je iz Radgone vdrla v Prekmurje ter se pojavila na črti Murska Sobota –</w:t>
      </w:r>
      <w:r w:rsidRPr="00F23BC3">
        <w:t xml:space="preserve"> </w:t>
      </w:r>
      <w:r w:rsidRPr="00F23BC3">
        <w:rPr>
          <w:iCs/>
        </w:rPr>
        <w:t>Behavin«</w:t>
      </w:r>
      <w:r w:rsidRPr="00195E97">
        <w:t xml:space="preserve"> </w:t>
      </w:r>
      <w:r w:rsidR="00A653E1">
        <w:t>(</w:t>
      </w:r>
      <w:r w:rsidR="00682EF4">
        <w:t>z</w:t>
      </w:r>
      <w:r w:rsidRPr="00195E97">
        <w:t xml:space="preserve"> </w:t>
      </w:r>
      <w:r w:rsidR="00682EF4">
        <w:t>zadnjim</w:t>
      </w:r>
      <w:r w:rsidRPr="00195E97">
        <w:t xml:space="preserve"> </w:t>
      </w:r>
      <w:r w:rsidR="00682EF4">
        <w:t xml:space="preserve">so </w:t>
      </w:r>
      <w:r w:rsidR="00A653E1">
        <w:t>go</w:t>
      </w:r>
      <w:r w:rsidRPr="00195E97">
        <w:t>t</w:t>
      </w:r>
      <w:r w:rsidR="00A653E1">
        <w:t>ov</w:t>
      </w:r>
      <w:r w:rsidRPr="00195E97">
        <w:t>o mišljeni Beltinci</w:t>
      </w:r>
      <w:r w:rsidR="00A653E1">
        <w:t>)</w:t>
      </w:r>
      <w:r w:rsidRPr="00195E97">
        <w:t xml:space="preserve">. O tamkajšnjem dogajanju po prvih ponovoletnih dneh je </w:t>
      </w:r>
      <w:r w:rsidR="00A04402" w:rsidRPr="00195E97">
        <w:t xml:space="preserve">ta </w:t>
      </w:r>
      <w:r w:rsidRPr="00195E97">
        <w:t xml:space="preserve">časnik nato objavljal le še izjemno kratke skope vesti o </w:t>
      </w:r>
      <w:r w:rsidR="00730619">
        <w:t>položaju</w:t>
      </w:r>
      <w:r w:rsidRPr="00195E97">
        <w:t xml:space="preserve">, največkrat dobljene kar iz madžarske prestolnice </w:t>
      </w:r>
      <w:r w:rsidR="00A653E1">
        <w:t>(</w:t>
      </w:r>
      <w:r w:rsidR="00A04402" w:rsidRPr="00195E97">
        <w:t>gl</w:t>
      </w:r>
      <w:r w:rsidRPr="00195E97">
        <w:t>. preglednico 2</w:t>
      </w:r>
      <w:r w:rsidR="00A653E1">
        <w:t>)</w:t>
      </w:r>
      <w:r w:rsidRPr="00195E97">
        <w:t>.</w:t>
      </w:r>
    </w:p>
    <w:p w:rsidR="001C1723" w:rsidRPr="00195E97" w:rsidRDefault="00A653E1" w:rsidP="00195E97">
      <w:pPr>
        <w:pStyle w:val="Brezrazmikov"/>
        <w:spacing w:line="360" w:lineRule="auto"/>
        <w:ind w:firstLine="708"/>
        <w:jc w:val="both"/>
      </w:pPr>
      <w:r>
        <w:t xml:space="preserve">Kaj se je 24. decembra 1918 dejansko zgodilo </w:t>
      </w:r>
      <w:r w:rsidR="001C1723" w:rsidRPr="00195E97">
        <w:t>na Dolnji Bistrici</w:t>
      </w:r>
      <w:r>
        <w:t>?</w:t>
      </w:r>
      <w:r w:rsidR="001C1723" w:rsidRPr="00195E97">
        <w:t xml:space="preserve"> Jožef Godina je </w:t>
      </w:r>
      <w:r>
        <w:t>tega dne dopoldne</w:t>
      </w:r>
      <w:r w:rsidR="001C1723" w:rsidRPr="00195E97">
        <w:t xml:space="preserve"> ob spoznanju, da so na nasprotni desni breg Mure dospeli vojaki, sovražno nastrojeni do madžarskih orožnikov na levem bregu in streljajoči nanje, takoj pomislil na dvoje:</w:t>
      </w:r>
    </w:p>
    <w:p w:rsidR="001C1723" w:rsidRPr="00195E97" w:rsidRDefault="00FB1DC0" w:rsidP="00195E97">
      <w:pPr>
        <w:pStyle w:val="Brezrazmikov"/>
        <w:spacing w:line="360" w:lineRule="auto"/>
        <w:jc w:val="both"/>
      </w:pPr>
      <w:r>
        <w:t>–</w:t>
      </w:r>
      <w:r w:rsidR="001C1723" w:rsidRPr="00195E97">
        <w:t xml:space="preserve"> da so to »jugoslovanski vojaki«, </w:t>
      </w:r>
      <w:r w:rsidR="00055DA1">
        <w:t xml:space="preserve">ki jih je </w:t>
      </w:r>
      <w:r w:rsidR="001C1723" w:rsidRPr="00195E97">
        <w:t>posla</w:t>
      </w:r>
      <w:r w:rsidR="00055DA1">
        <w:t>l</w:t>
      </w:r>
      <w:r w:rsidR="001C1723" w:rsidRPr="00195E97">
        <w:t xml:space="preserve"> general Maist</w:t>
      </w:r>
      <w:r w:rsidR="00055DA1">
        <w:t>e</w:t>
      </w:r>
      <w:r w:rsidR="001C1723" w:rsidRPr="00195E97">
        <w:t>r za osvojitev Prekmurja, o katerih pa tisti hip ni vedel drugega – niti približnega števila</w:t>
      </w:r>
      <w:r w:rsidR="00965D72">
        <w:t xml:space="preserve"> </w:t>
      </w:r>
      <w:r w:rsidR="001C1723" w:rsidRPr="00195E97">
        <w:t>–</w:t>
      </w:r>
      <w:r>
        <w:t>,</w:t>
      </w:r>
      <w:r w:rsidR="001C1723" w:rsidRPr="00195E97">
        <w:t xml:space="preserve"> kot da so tam in ga prosijo za pomoč s prevozom na brodu na prekmurski breg</w:t>
      </w:r>
      <w:r>
        <w:t>;</w:t>
      </w:r>
      <w:r w:rsidR="001C1723" w:rsidRPr="00195E97">
        <w:t xml:space="preserve"> </w:t>
      </w:r>
    </w:p>
    <w:p w:rsidR="001C1723" w:rsidRPr="00195E97" w:rsidRDefault="00FB1DC0" w:rsidP="00195E97">
      <w:pPr>
        <w:pStyle w:val="Brezrazmikov"/>
        <w:spacing w:line="360" w:lineRule="auto"/>
        <w:jc w:val="both"/>
      </w:pPr>
      <w:r>
        <w:t>–</w:t>
      </w:r>
      <w:r w:rsidR="001C1723" w:rsidRPr="00195E97">
        <w:t xml:space="preserve"> da se je treba v hipu odločiti za ukrepanje v pomoč ali pa se umakniti in jih pustiti tam, kjer so bili. </w:t>
      </w:r>
    </w:p>
    <w:p w:rsidR="001C1723" w:rsidRPr="00195E97" w:rsidRDefault="001C1723" w:rsidP="00195E97">
      <w:pPr>
        <w:pStyle w:val="Brezrazmikov"/>
        <w:spacing w:line="360" w:lineRule="auto"/>
        <w:ind w:firstLine="708"/>
        <w:jc w:val="both"/>
      </w:pPr>
      <w:r w:rsidRPr="00195E97">
        <w:t xml:space="preserve">V danem trenutku se je odločil za pomoč napadalcem, skočil na brod </w:t>
      </w:r>
      <w:r w:rsidR="00965D72">
        <w:t>in</w:t>
      </w:r>
      <w:r w:rsidR="00965D72" w:rsidRPr="00195E97">
        <w:t xml:space="preserve"> </w:t>
      </w:r>
      <w:r w:rsidR="00A653E1">
        <w:t>ga usmeri</w:t>
      </w:r>
      <w:r w:rsidRPr="00195E97">
        <w:t xml:space="preserve">l usodi naproti. Ga je v to instinktivno napeljalo še kako drugo čustvo kot misel, da bi se s tem lahko </w:t>
      </w:r>
      <w:r w:rsidR="00965D72">
        <w:t>za</w:t>
      </w:r>
      <w:r w:rsidRPr="00195E97">
        <w:t xml:space="preserve">čela </w:t>
      </w:r>
      <w:r w:rsidR="00A653E1">
        <w:t>jugoslovanska</w:t>
      </w:r>
      <w:r w:rsidR="00A653E1" w:rsidRPr="00195E97">
        <w:t xml:space="preserve"> </w:t>
      </w:r>
      <w:r w:rsidRPr="00195E97">
        <w:t xml:space="preserve">zasedba Prekmurja, z njo </w:t>
      </w:r>
      <w:r w:rsidR="00965D72">
        <w:t xml:space="preserve">pa </w:t>
      </w:r>
      <w:r w:rsidRPr="00195E97">
        <w:t xml:space="preserve">konec </w:t>
      </w:r>
      <w:r w:rsidR="00017A1E" w:rsidRPr="00195E97">
        <w:t xml:space="preserve">osovražene </w:t>
      </w:r>
      <w:r w:rsidRPr="00195E97">
        <w:t>madžarske oblasti? Od tega trenutka ga smemo označ</w:t>
      </w:r>
      <w:r w:rsidR="00DB76E2" w:rsidRPr="00195E97">
        <w:t>eva</w:t>
      </w:r>
      <w:r w:rsidRPr="00195E97">
        <w:t>ti vsaj za domoljuba. Od večera istega dne pa še za poveljnika prvega, čeprav miniaturnega oddelka vojakov in prostovoljcev, ki so</w:t>
      </w:r>
      <w:r w:rsidR="007B3286" w:rsidRPr="00195E97">
        <w:t xml:space="preserve"> zasedli in</w:t>
      </w:r>
      <w:r w:rsidRPr="00195E97">
        <w:t xml:space="preserve"> držali oblast v vasi v lastnih rokah </w:t>
      </w:r>
      <w:r w:rsidR="007B3286" w:rsidRPr="00195E97">
        <w:t>ter</w:t>
      </w:r>
      <w:r w:rsidRPr="00195E97">
        <w:t xml:space="preserve"> imeli štab v njihovi</w:t>
      </w:r>
      <w:r w:rsidR="007B3286" w:rsidRPr="00195E97">
        <w:t xml:space="preserve"> −</w:t>
      </w:r>
      <w:r w:rsidRPr="00195E97">
        <w:t xml:space="preserve"> Godinovi hiši. Vsega drugega takrat še ni vedel. Niti tega ne, da se prispel</w:t>
      </w:r>
      <w:r w:rsidR="007B3286" w:rsidRPr="00195E97">
        <w:t>i</w:t>
      </w:r>
      <w:r w:rsidRPr="00195E97">
        <w:t xml:space="preserve"> vojak</w:t>
      </w:r>
      <w:r w:rsidR="00FF09A9">
        <w:t>i</w:t>
      </w:r>
      <w:r w:rsidRPr="00195E97">
        <w:t xml:space="preserve"> ni</w:t>
      </w:r>
      <w:r w:rsidR="00FF09A9">
        <w:t>so</w:t>
      </w:r>
      <w:r w:rsidRPr="00195E97">
        <w:t xml:space="preserve"> mogl</w:t>
      </w:r>
      <w:r w:rsidR="00FF09A9">
        <w:t>i</w:t>
      </w:r>
      <w:r w:rsidRPr="00195E97">
        <w:t xml:space="preserve"> označiti – in tudi danes se </w:t>
      </w:r>
      <w:r w:rsidRPr="00195E97">
        <w:rPr>
          <w:i/>
          <w:iCs/>
        </w:rPr>
        <w:t>pro forma</w:t>
      </w:r>
      <w:r w:rsidRPr="00195E97">
        <w:t xml:space="preserve"> nikakor ne more</w:t>
      </w:r>
      <w:r w:rsidR="00FF09A9">
        <w:t>jo</w:t>
      </w:r>
      <w:r w:rsidRPr="00195E97">
        <w:t xml:space="preserve"> – kot »jugoslovansk</w:t>
      </w:r>
      <w:r w:rsidR="00FF09A9">
        <w:t>i</w:t>
      </w:r>
      <w:r w:rsidRPr="00195E97">
        <w:t>«, temveč le kot hrvašk</w:t>
      </w:r>
      <w:r w:rsidR="00A923F5">
        <w:t>i</w:t>
      </w:r>
      <w:r w:rsidRPr="00195E97">
        <w:t xml:space="preserve"> </w:t>
      </w:r>
      <w:r w:rsidR="00A923F5">
        <w:t>ali kot</w:t>
      </w:r>
      <w:r w:rsidRPr="00195E97">
        <w:t xml:space="preserve"> vojaštvo zagrebškega </w:t>
      </w:r>
      <w:r w:rsidRPr="00195E97">
        <w:rPr>
          <w:i/>
          <w:iCs/>
        </w:rPr>
        <w:t>Narodnog vijeća</w:t>
      </w:r>
      <w:r w:rsidRPr="00195E97">
        <w:t xml:space="preserve">, saj celotna akcija osvojitve Medmurja ni imela </w:t>
      </w:r>
      <w:r w:rsidR="007B3286" w:rsidRPr="00195E97">
        <w:t xml:space="preserve">formalnega </w:t>
      </w:r>
      <w:r w:rsidRPr="00195E97">
        <w:lastRenderedPageBreak/>
        <w:t>pokritja, se pravi odobritve najvišjih državnih oblast</w:t>
      </w:r>
      <w:r w:rsidR="007B3286" w:rsidRPr="00195E97">
        <w:t>i</w:t>
      </w:r>
      <w:r w:rsidR="00AD30ED">
        <w:t xml:space="preserve"> Kraljestva SHS</w:t>
      </w:r>
      <w:r w:rsidRPr="00195E97">
        <w:t xml:space="preserve">. Ko so Madžari po prvotnem šoku ob izgubi </w:t>
      </w:r>
      <w:r w:rsidR="007B3286" w:rsidRPr="00195E97">
        <w:t xml:space="preserve">te </w:t>
      </w:r>
      <w:r w:rsidRPr="00195E97">
        <w:t xml:space="preserve">pokrajine januarja 1919 sprožili diplomatsko protestno akcijo v krogih na mirovni konferenci v Parizu, </w:t>
      </w:r>
      <w:r w:rsidR="00AD30ED">
        <w:t xml:space="preserve">so voditelji konference </w:t>
      </w:r>
      <w:r w:rsidRPr="00195E97">
        <w:t xml:space="preserve">od </w:t>
      </w:r>
      <w:r w:rsidR="00B677FE" w:rsidRPr="00195E97">
        <w:t>K</w:t>
      </w:r>
      <w:r w:rsidRPr="00195E97">
        <w:t>ralje</w:t>
      </w:r>
      <w:r w:rsidR="00A653E1">
        <w:t>stva</w:t>
      </w:r>
      <w:r w:rsidRPr="00195E97">
        <w:t xml:space="preserve"> SHS zahteval</w:t>
      </w:r>
      <w:r w:rsidR="00AD30ED">
        <w:t>i</w:t>
      </w:r>
      <w:r w:rsidRPr="00195E97">
        <w:t xml:space="preserve"> pojasnilo, ki pa je prišlo iz vrhovnega štaba srbske vojske v Beogradu</w:t>
      </w:r>
      <w:r w:rsidR="00B677FE" w:rsidRPr="00195E97">
        <w:t xml:space="preserve"> – da je to pač bila samostojna hrvaška akcija</w:t>
      </w:r>
      <w:r w:rsidRPr="00195E97">
        <w:t>.</w:t>
      </w:r>
      <w:r w:rsidRPr="00195E97">
        <w:rPr>
          <w:rStyle w:val="Sprotnaopomba-sklic"/>
        </w:rPr>
        <w:footnoteReference w:id="50"/>
      </w:r>
      <w:r w:rsidRPr="00195E97">
        <w:t xml:space="preserve"> </w:t>
      </w:r>
    </w:p>
    <w:p w:rsidR="001C1723" w:rsidRPr="00195E97" w:rsidRDefault="001C1723" w:rsidP="00195E97">
      <w:pPr>
        <w:pStyle w:val="Brezrazmikov"/>
        <w:spacing w:line="360" w:lineRule="auto"/>
        <w:ind w:firstLine="708"/>
        <w:jc w:val="both"/>
      </w:pPr>
      <w:r w:rsidRPr="00195E97">
        <w:t xml:space="preserve">Elementov, vrednih </w:t>
      </w:r>
      <w:r w:rsidR="00AD30ED">
        <w:t>zgodovinopis</w:t>
      </w:r>
      <w:r w:rsidRPr="00195E97">
        <w:t xml:space="preserve">nega </w:t>
      </w:r>
      <w:r w:rsidR="00AD30ED">
        <w:t>pre</w:t>
      </w:r>
      <w:r w:rsidRPr="00195E97">
        <w:t xml:space="preserve">čiščenja, je še več. Vendar namen </w:t>
      </w:r>
      <w:r w:rsidR="000951EB" w:rsidRPr="00195E97">
        <w:rPr>
          <w:szCs w:val="24"/>
        </w:rPr>
        <w:t>članka</w:t>
      </w:r>
      <w:r w:rsidRPr="00195E97">
        <w:t xml:space="preserve"> </w:t>
      </w:r>
      <w:r w:rsidR="00A923F5" w:rsidRPr="00195E97">
        <w:t xml:space="preserve">ni do </w:t>
      </w:r>
      <w:r w:rsidR="00A923F5">
        <w:t>potan</w:t>
      </w:r>
      <w:r w:rsidR="00A923F5" w:rsidRPr="00195E97">
        <w:t xml:space="preserve">kosti </w:t>
      </w:r>
      <w:r w:rsidRPr="00195E97">
        <w:t>analizirati dogajanj</w:t>
      </w:r>
      <w:r w:rsidR="00A923F5">
        <w:t>a</w:t>
      </w:r>
      <w:r w:rsidRPr="00195E97">
        <w:t xml:space="preserve">. </w:t>
      </w:r>
      <w:r w:rsidR="007432BA">
        <w:t>Tukaj</w:t>
      </w:r>
      <w:r w:rsidRPr="00195E97">
        <w:t xml:space="preserve"> je treb</w:t>
      </w:r>
      <w:r w:rsidR="007432BA">
        <w:t>a</w:t>
      </w:r>
      <w:r w:rsidRPr="00195E97">
        <w:t xml:space="preserve"> opozoriti na dejstvo, da je bil</w:t>
      </w:r>
      <w:r w:rsidR="00B25AE5">
        <w:t xml:space="preserve"> Ivan Jerič edini</w:t>
      </w:r>
      <w:r w:rsidRPr="00195E97">
        <w:t>, kolikor je znano, ki je pozneje sploh podvomil o ustreznosti Godinovega ravnanja v obeh kritičnih dneh</w:t>
      </w:r>
      <w:r w:rsidR="00732B87">
        <w:t>.</w:t>
      </w:r>
      <w:r w:rsidRPr="00195E97">
        <w:t xml:space="preserve"> Kljub temu tu ne bo analize ne komentarja, saj so njegove besede takoj po izidu doživele odzivni komentar </w:t>
      </w:r>
      <w:r w:rsidR="0033490B" w:rsidRPr="00195E97">
        <w:t>Ka</w:t>
      </w:r>
      <w:r w:rsidR="00AD30ED">
        <w:t xml:space="preserve">roline </w:t>
      </w:r>
      <w:r w:rsidR="0033490B" w:rsidRPr="00195E97">
        <w:t>G</w:t>
      </w:r>
      <w:r w:rsidR="00AD30ED">
        <w:t>odina</w:t>
      </w:r>
      <w:r w:rsidRPr="00195E97">
        <w:t>.</w:t>
      </w:r>
      <w:r w:rsidRPr="00195E97">
        <w:rPr>
          <w:rStyle w:val="Sprotnaopomba-sklic"/>
        </w:rPr>
        <w:footnoteReference w:id="51"/>
      </w:r>
      <w:r w:rsidRPr="00195E97">
        <w:t xml:space="preserve"> Končno podobo ustreznosti ravnanja J</w:t>
      </w:r>
      <w:r w:rsidR="00AD30ED">
        <w:t xml:space="preserve">ožefa </w:t>
      </w:r>
      <w:r w:rsidRPr="00195E97">
        <w:t>G</w:t>
      </w:r>
      <w:r w:rsidR="00AD30ED">
        <w:t>odine</w:t>
      </w:r>
      <w:r w:rsidRPr="00195E97">
        <w:t xml:space="preserve"> </w:t>
      </w:r>
      <w:r w:rsidR="00AD30ED">
        <w:t xml:space="preserve">naj </w:t>
      </w:r>
      <w:r w:rsidRPr="00195E97">
        <w:t xml:space="preserve">si bralec ustvari sam. </w:t>
      </w:r>
    </w:p>
    <w:p w:rsidR="001C1723" w:rsidRPr="00195E97" w:rsidRDefault="001C1723" w:rsidP="00195E97">
      <w:pPr>
        <w:pStyle w:val="Brezrazmikov"/>
        <w:spacing w:line="360" w:lineRule="auto"/>
        <w:ind w:firstLine="708"/>
        <w:jc w:val="both"/>
      </w:pPr>
      <w:r w:rsidRPr="00195E97">
        <w:t xml:space="preserve">Od 26. </w:t>
      </w:r>
      <w:r w:rsidR="00AD30ED">
        <w:t>decembra 1918</w:t>
      </w:r>
      <w:r w:rsidRPr="00195E97">
        <w:t xml:space="preserve"> se je </w:t>
      </w:r>
      <w:r w:rsidR="00C93E08">
        <w:t>položaj</w:t>
      </w:r>
      <w:r w:rsidR="00C93E08" w:rsidRPr="00195E97">
        <w:t xml:space="preserve"> </w:t>
      </w:r>
      <w:r w:rsidRPr="00195E97">
        <w:t>v dolnjem Prekmurju iz prvotne</w:t>
      </w:r>
      <w:r w:rsidR="00C93E08">
        <w:t>ga</w:t>
      </w:r>
      <w:r w:rsidRPr="00195E97">
        <w:t xml:space="preserve"> Jurišićeve</w:t>
      </w:r>
      <w:r w:rsidR="00C93E08">
        <w:t>ga</w:t>
      </w:r>
      <w:r w:rsidRPr="00195E97">
        <w:t xml:space="preserve"> nedvomno pustolovske</w:t>
      </w:r>
      <w:r w:rsidR="00C93E08">
        <w:t>ga</w:t>
      </w:r>
      <w:r w:rsidRPr="00195E97">
        <w:t xml:space="preserve"> – sam G</w:t>
      </w:r>
      <w:r w:rsidR="00AD30ED">
        <w:t>odina</w:t>
      </w:r>
      <w:r w:rsidRPr="00195E97">
        <w:t xml:space="preserve"> </w:t>
      </w:r>
      <w:r w:rsidR="00C93E08">
        <w:t>ga</w:t>
      </w:r>
      <w:r w:rsidR="00C93E08" w:rsidRPr="00195E97">
        <w:t xml:space="preserve"> </w:t>
      </w:r>
      <w:r w:rsidRPr="00195E97">
        <w:t>je v ve</w:t>
      </w:r>
      <w:r w:rsidR="00B677FE" w:rsidRPr="00195E97">
        <w:t>č</w:t>
      </w:r>
      <w:r w:rsidRPr="00195E97">
        <w:t xml:space="preserve"> slovenskih časnikih v </w:t>
      </w:r>
      <w:r w:rsidR="00AD30ED">
        <w:t xml:space="preserve">letu </w:t>
      </w:r>
      <w:r w:rsidRPr="00195E97">
        <w:t>1919 grajal kot neustrezn</w:t>
      </w:r>
      <w:r w:rsidR="00C93E08">
        <w:t>ega</w:t>
      </w:r>
      <w:r w:rsidRPr="00195E97">
        <w:t xml:space="preserve"> – prelevil v </w:t>
      </w:r>
      <w:r w:rsidR="00C93E08">
        <w:t>precej</w:t>
      </w:r>
      <w:r w:rsidR="00C93E08" w:rsidRPr="00195E97">
        <w:t xml:space="preserve"> </w:t>
      </w:r>
      <w:r w:rsidRPr="00195E97">
        <w:t>realno možnost zavzetja cele pokrajine.</w:t>
      </w:r>
      <w:r w:rsidRPr="00195E97">
        <w:rPr>
          <w:rStyle w:val="Sprotnaopomba-sklic"/>
        </w:rPr>
        <w:footnoteReference w:id="52"/>
      </w:r>
      <w:r w:rsidRPr="00195E97">
        <w:t xml:space="preserve"> Godina in Jurišić </w:t>
      </w:r>
      <w:r w:rsidR="0059016C">
        <w:t xml:space="preserve">sta </w:t>
      </w:r>
      <w:r w:rsidRPr="00195E97">
        <w:t>se osebno sreča</w:t>
      </w:r>
      <w:r w:rsidR="0059016C">
        <w:t>l</w:t>
      </w:r>
      <w:r w:rsidRPr="00195E97">
        <w:t xml:space="preserve">a šele v že osvojeni Murski Soboti; tam </w:t>
      </w:r>
      <w:r w:rsidR="0059016C">
        <w:t xml:space="preserve">so </w:t>
      </w:r>
      <w:r w:rsidRPr="00195E97">
        <w:t>se zna</w:t>
      </w:r>
      <w:r w:rsidR="0059016C">
        <w:t>šli</w:t>
      </w:r>
      <w:r w:rsidRPr="00195E97">
        <w:t xml:space="preserve"> tudi drugi Slovenci</w:t>
      </w:r>
      <w:r w:rsidR="0059016C">
        <w:t>,</w:t>
      </w:r>
      <w:r w:rsidRPr="00195E97">
        <w:t xml:space="preserve"> </w:t>
      </w:r>
      <w:r w:rsidR="0059016C">
        <w:t>denimo</w:t>
      </w:r>
      <w:r w:rsidRPr="00195E97">
        <w:t xml:space="preserve"> častniki Osterc, Rakuša in še dva, nekaj Hrvatov in Božidar Sever, predstavnik pravkar ustanovljenega </w:t>
      </w:r>
      <w:r w:rsidR="00B342A2">
        <w:t>N</w:t>
      </w:r>
      <w:r w:rsidRPr="00195E97">
        <w:t xml:space="preserve">arodnega sveta za Prekmurje. Vendar Jurišiću, ki </w:t>
      </w:r>
      <w:r w:rsidR="0059016C">
        <w:t xml:space="preserve">je </w:t>
      </w:r>
      <w:r w:rsidRPr="00195E97">
        <w:t>takoj po zavzetju odrin</w:t>
      </w:r>
      <w:r w:rsidR="0059016C">
        <w:t>il</w:t>
      </w:r>
      <w:r w:rsidRPr="00195E97">
        <w:t xml:space="preserve"> v Medmurje in prosi</w:t>
      </w:r>
      <w:r w:rsidR="0059016C">
        <w:t>l</w:t>
      </w:r>
      <w:r w:rsidRPr="00195E97">
        <w:t xml:space="preserve"> za vojaško pomoč, </w:t>
      </w:r>
      <w:r w:rsidR="0059016C">
        <w:t xml:space="preserve">za akcijo </w:t>
      </w:r>
      <w:r w:rsidRPr="00195E97">
        <w:t>n</w:t>
      </w:r>
      <w:r w:rsidR="0059016C">
        <w:t>i</w:t>
      </w:r>
      <w:r w:rsidRPr="00195E97">
        <w:t xml:space="preserve"> uspe</w:t>
      </w:r>
      <w:r w:rsidR="0059016C">
        <w:t>lo</w:t>
      </w:r>
      <w:r w:rsidRPr="00195E97">
        <w:t xml:space="preserve"> pridobiti prav nikogar. Tako je bila brezupno obsojena na hiter konec, ki se je zgodil že ob prvem dobro pripravljenem in izvedenem madžarskem protinapadu. </w:t>
      </w:r>
      <w:r w:rsidRPr="00195E97">
        <w:rPr>
          <w:szCs w:val="24"/>
        </w:rPr>
        <w:t>Ta edina vojaška akcija v Prekmurju</w:t>
      </w:r>
      <w:r w:rsidR="001C6C1C">
        <w:rPr>
          <w:szCs w:val="24"/>
        </w:rPr>
        <w:t>,</w:t>
      </w:r>
      <w:r w:rsidRPr="00195E97">
        <w:rPr>
          <w:szCs w:val="24"/>
        </w:rPr>
        <w:t xml:space="preserve"> </w:t>
      </w:r>
      <w:r w:rsidR="001C6C1C">
        <w:rPr>
          <w:szCs w:val="24"/>
        </w:rPr>
        <w:t>katere</w:t>
      </w:r>
      <w:r w:rsidRPr="00195E97">
        <w:rPr>
          <w:szCs w:val="24"/>
        </w:rPr>
        <w:t xml:space="preserve"> cilj </w:t>
      </w:r>
      <w:r w:rsidR="001C6C1C">
        <w:rPr>
          <w:szCs w:val="24"/>
        </w:rPr>
        <w:t xml:space="preserve">je bila </w:t>
      </w:r>
      <w:r w:rsidRPr="00195E97">
        <w:rPr>
          <w:szCs w:val="24"/>
        </w:rPr>
        <w:t>priključit</w:t>
      </w:r>
      <w:r w:rsidR="001C6C1C">
        <w:rPr>
          <w:szCs w:val="24"/>
        </w:rPr>
        <w:t>e</w:t>
      </w:r>
      <w:r w:rsidRPr="00195E97">
        <w:rPr>
          <w:szCs w:val="24"/>
        </w:rPr>
        <w:t>v pokrajin</w:t>
      </w:r>
      <w:r w:rsidR="001C6C1C">
        <w:rPr>
          <w:szCs w:val="24"/>
        </w:rPr>
        <w:t>e</w:t>
      </w:r>
      <w:r w:rsidRPr="00195E97">
        <w:rPr>
          <w:szCs w:val="24"/>
        </w:rPr>
        <w:t xml:space="preserve"> h Kralje</w:t>
      </w:r>
      <w:r w:rsidR="00A653E1">
        <w:rPr>
          <w:szCs w:val="24"/>
        </w:rPr>
        <w:t>stvu</w:t>
      </w:r>
      <w:r w:rsidRPr="00195E97">
        <w:rPr>
          <w:szCs w:val="24"/>
        </w:rPr>
        <w:t xml:space="preserve"> SHS</w:t>
      </w:r>
      <w:r w:rsidR="005C6F8A">
        <w:rPr>
          <w:szCs w:val="24"/>
        </w:rPr>
        <w:t>,</w:t>
      </w:r>
      <w:r w:rsidRPr="00195E97">
        <w:rPr>
          <w:szCs w:val="24"/>
        </w:rPr>
        <w:t xml:space="preserve"> do trenutka ustanovitve </w:t>
      </w:r>
      <w:r w:rsidR="00A653E1">
        <w:rPr>
          <w:szCs w:val="24"/>
        </w:rPr>
        <w:t>'</w:t>
      </w:r>
      <w:r w:rsidR="005C6F8A">
        <w:rPr>
          <w:szCs w:val="24"/>
        </w:rPr>
        <w:t>M</w:t>
      </w:r>
      <w:r w:rsidRPr="00195E97">
        <w:rPr>
          <w:szCs w:val="24"/>
        </w:rPr>
        <w:t>urske republike</w:t>
      </w:r>
      <w:r w:rsidR="00A653E1">
        <w:rPr>
          <w:szCs w:val="24"/>
        </w:rPr>
        <w:t>'</w:t>
      </w:r>
      <w:r w:rsidRPr="00195E97">
        <w:rPr>
          <w:szCs w:val="24"/>
        </w:rPr>
        <w:t xml:space="preserve"> − ki pa je s tem ciljem ne gre povezovati –</w:t>
      </w:r>
      <w:r w:rsidR="001C6C1C">
        <w:rPr>
          <w:szCs w:val="24"/>
        </w:rPr>
        <w:t>,</w:t>
      </w:r>
      <w:r w:rsidRPr="00195E97">
        <w:rPr>
          <w:szCs w:val="24"/>
        </w:rPr>
        <w:t xml:space="preserve"> je bila vseskozi spontana</w:t>
      </w:r>
      <w:r w:rsidR="004C7B36" w:rsidRPr="00195E97">
        <w:rPr>
          <w:szCs w:val="24"/>
        </w:rPr>
        <w:t xml:space="preserve"> in</w:t>
      </w:r>
      <w:r w:rsidRPr="00195E97">
        <w:rPr>
          <w:szCs w:val="24"/>
        </w:rPr>
        <w:t xml:space="preserve"> končno tudi </w:t>
      </w:r>
      <w:r w:rsidRPr="00195E97">
        <w:rPr>
          <w:szCs w:val="24"/>
        </w:rPr>
        <w:lastRenderedPageBreak/>
        <w:t xml:space="preserve">neusklajena z Maistrom. Očitno nihče ni razmišljal o </w:t>
      </w:r>
      <w:r w:rsidR="004C7B36" w:rsidRPr="00195E97">
        <w:rPr>
          <w:szCs w:val="24"/>
        </w:rPr>
        <w:t xml:space="preserve">nujnih </w:t>
      </w:r>
      <w:r w:rsidRPr="00195E97">
        <w:rPr>
          <w:szCs w:val="24"/>
        </w:rPr>
        <w:t xml:space="preserve">medsebojnih stikih; tudi med Jurišićem in Godino jih v kritičnih trenutkih ni bilo. </w:t>
      </w:r>
    </w:p>
    <w:p w:rsidR="001C1723" w:rsidRPr="00195E97" w:rsidRDefault="001C1723" w:rsidP="00195E97">
      <w:pPr>
        <w:pStyle w:val="Brezrazmikov"/>
        <w:spacing w:line="360" w:lineRule="auto"/>
        <w:ind w:firstLine="708"/>
        <w:jc w:val="both"/>
      </w:pPr>
      <w:r w:rsidRPr="00195E97">
        <w:t xml:space="preserve">3. januarja 1919 je bilo v Murski Soboti v res le nekaj urah vsega konec: Madžari </w:t>
      </w:r>
      <w:r w:rsidR="004C7B36" w:rsidRPr="00195E97">
        <w:t xml:space="preserve">so </w:t>
      </w:r>
      <w:r w:rsidR="009E24B2" w:rsidRPr="00195E97">
        <w:t xml:space="preserve">še pred svitom </w:t>
      </w:r>
      <w:r w:rsidRPr="00195E97">
        <w:t xml:space="preserve">po kratkem boju in osvojitvi središča kraja </w:t>
      </w:r>
      <w:r w:rsidR="004C7B36" w:rsidRPr="00195E97">
        <w:t>za</w:t>
      </w:r>
      <w:r w:rsidRPr="00195E97">
        <w:t>je</w:t>
      </w:r>
      <w:r w:rsidR="004C7B36" w:rsidRPr="00195E97">
        <w:t>li</w:t>
      </w:r>
      <w:r w:rsidRPr="00195E97">
        <w:t xml:space="preserve"> vse naštete.</w:t>
      </w:r>
      <w:r w:rsidRPr="00195E97">
        <w:rPr>
          <w:rStyle w:val="Sprotnaopomba-sklic"/>
        </w:rPr>
        <w:footnoteReference w:id="53"/>
      </w:r>
      <w:r w:rsidRPr="00195E97">
        <w:t xml:space="preserve"> </w:t>
      </w:r>
      <w:r w:rsidR="00AD30ED">
        <w:t xml:space="preserve">Vsi omenjeni </w:t>
      </w:r>
      <w:r w:rsidRPr="00195E97">
        <w:t xml:space="preserve">– razen ranjenega Jurišića − </w:t>
      </w:r>
      <w:r w:rsidR="00AD30ED" w:rsidRPr="00195E97">
        <w:t>so</w:t>
      </w:r>
      <w:r w:rsidR="00AD30ED" w:rsidRPr="00AD30ED">
        <w:t xml:space="preserve"> </w:t>
      </w:r>
      <w:r w:rsidR="00AD30ED">
        <w:t>ž</w:t>
      </w:r>
      <w:r w:rsidR="00AD30ED" w:rsidRPr="00195E97">
        <w:t xml:space="preserve">e </w:t>
      </w:r>
      <w:r w:rsidRPr="00195E97">
        <w:t xml:space="preserve">stali pred strelskim vodom, ko si </w:t>
      </w:r>
      <w:r w:rsidR="004C7B36" w:rsidRPr="00195E97">
        <w:t xml:space="preserve">je </w:t>
      </w:r>
      <w:r w:rsidRPr="00195E97">
        <w:t>madžarski častnik premisli</w:t>
      </w:r>
      <w:r w:rsidR="004C7B36" w:rsidRPr="00195E97">
        <w:t>l</w:t>
      </w:r>
      <w:r w:rsidRPr="00195E97">
        <w:t xml:space="preserve"> in jih po</w:t>
      </w:r>
      <w:r w:rsidR="004C7B36" w:rsidRPr="00195E97">
        <w:t>slal</w:t>
      </w:r>
      <w:r w:rsidRPr="00195E97">
        <w:t xml:space="preserve"> v županijsko prestolnico Sombotel </w:t>
      </w:r>
      <w:r w:rsidR="009E24B2" w:rsidRPr="00195E97">
        <w:t>v ječo. G</w:t>
      </w:r>
      <w:r w:rsidR="00AD30ED">
        <w:t>odina</w:t>
      </w:r>
      <w:r w:rsidR="009E24B2" w:rsidRPr="00195E97">
        <w:t xml:space="preserve"> pa se je takoj zbal, da bo postavljen pred</w:t>
      </w:r>
      <w:r w:rsidRPr="00195E97">
        <w:t xml:space="preserve"> hitro </w:t>
      </w:r>
      <w:r w:rsidR="00AD30ED">
        <w:t>izred</w:t>
      </w:r>
      <w:r w:rsidRPr="00195E97">
        <w:t xml:space="preserve">no sodišče. To sodišče so županijske oblasti vseh obmejnih županij na ukaz notranjega ministrstva ustanovile že v zgodnjem novembru 1918 in je </w:t>
      </w:r>
      <w:r w:rsidR="001C6C1C" w:rsidRPr="00195E97">
        <w:t xml:space="preserve">po potrebi </w:t>
      </w:r>
      <w:r w:rsidR="004C7B36" w:rsidRPr="00195E97">
        <w:t>takoj</w:t>
      </w:r>
      <w:r w:rsidRPr="00195E97">
        <w:t xml:space="preserve"> delovalo.</w:t>
      </w:r>
      <w:r w:rsidR="00D33E75">
        <w:rPr>
          <w:rStyle w:val="Sprotnaopomba-sklic"/>
        </w:rPr>
        <w:footnoteReference w:id="54"/>
      </w:r>
      <w:r w:rsidRPr="00195E97">
        <w:t xml:space="preserve"> </w:t>
      </w:r>
      <w:r w:rsidR="009E24B2" w:rsidRPr="00195E97">
        <w:t>Zato</w:t>
      </w:r>
      <w:r w:rsidRPr="00195E97">
        <w:t xml:space="preserve"> se je po Osterčevem nasvetu od trenutka </w:t>
      </w:r>
      <w:r w:rsidR="00D33E75">
        <w:t>za</w:t>
      </w:r>
      <w:r w:rsidRPr="00195E97">
        <w:t xml:space="preserve">jetja naprej izdajal za študenta Franca Petovarja iz prleških Bunčan, torej Štajerca, v strahu, da bi ga – ob razkrinkanju </w:t>
      </w:r>
      <w:r w:rsidR="001C6C1C">
        <w:t xml:space="preserve">resnične </w:t>
      </w:r>
      <w:r w:rsidRPr="00195E97">
        <w:t>identitete – brez odlašanja ustrelili kot veleizdajalca. Epizoda njihovega ujetništva in</w:t>
      </w:r>
      <w:r w:rsidR="00C84B4E" w:rsidRPr="00195E97">
        <w:t xml:space="preserve"> posebej</w:t>
      </w:r>
      <w:r w:rsidRPr="00195E97">
        <w:t xml:space="preserve"> pobega iz dobro zastražene sombotelske ječe v dve skupini ločenih jetnikov se je, po </w:t>
      </w:r>
      <w:r w:rsidR="009E24B2" w:rsidRPr="00195E97">
        <w:t xml:space="preserve">kar </w:t>
      </w:r>
      <w:r w:rsidR="003E3C35" w:rsidRPr="00195E97">
        <w:t>tr</w:t>
      </w:r>
      <w:r w:rsidR="009E24B2" w:rsidRPr="00195E97">
        <w:t xml:space="preserve">eh </w:t>
      </w:r>
      <w:r w:rsidRPr="00195E97">
        <w:t>prepričljiv</w:t>
      </w:r>
      <w:r w:rsidR="009E24B2" w:rsidRPr="00195E97">
        <w:t>ih</w:t>
      </w:r>
      <w:r w:rsidRPr="00195E97">
        <w:t xml:space="preserve"> </w:t>
      </w:r>
      <w:r w:rsidR="003E3C35" w:rsidRPr="00195E97">
        <w:t>objava</w:t>
      </w:r>
      <w:r w:rsidR="009E24B2" w:rsidRPr="00195E97">
        <w:t>h</w:t>
      </w:r>
      <w:r w:rsidRPr="00195E97">
        <w:t xml:space="preserve"> G</w:t>
      </w:r>
      <w:r w:rsidR="00D33E75">
        <w:t>odine</w:t>
      </w:r>
      <w:r w:rsidRPr="00195E97">
        <w:t>, zgodila v noči s 5. na 6. februar</w:t>
      </w:r>
      <w:r w:rsidR="00D33E75">
        <w:t xml:space="preserve"> 1919</w:t>
      </w:r>
      <w:r w:rsidRPr="00195E97">
        <w:t>.</w:t>
      </w:r>
      <w:r w:rsidR="009E24B2" w:rsidRPr="00195E97">
        <w:rPr>
          <w:rStyle w:val="Sprotnaopomba-sklic"/>
        </w:rPr>
        <w:footnoteReference w:id="55"/>
      </w:r>
      <w:r w:rsidRPr="00195E97">
        <w:t xml:space="preserve"> Vendar se je srečno rešila le prva</w:t>
      </w:r>
      <w:r w:rsidR="009E24B2" w:rsidRPr="00195E97">
        <w:t xml:space="preserve"> skupina</w:t>
      </w:r>
      <w:r w:rsidRPr="00195E97">
        <w:t xml:space="preserve"> tre</w:t>
      </w:r>
      <w:r w:rsidR="009E24B2" w:rsidRPr="00195E97">
        <w:t>h ubežnikov</w:t>
      </w:r>
      <w:r w:rsidR="00C528D3" w:rsidRPr="00195E97">
        <w:t>:</w:t>
      </w:r>
      <w:r w:rsidRPr="00195E97">
        <w:t xml:space="preserve"> </w:t>
      </w:r>
      <w:r w:rsidR="00C528D3" w:rsidRPr="00195E97">
        <w:t>on</w:t>
      </w:r>
      <w:r w:rsidRPr="00195E97">
        <w:t xml:space="preserve">, Osterc in Polak; druge štiri pa so </w:t>
      </w:r>
      <w:r w:rsidR="004E3328">
        <w:t xml:space="preserve">Madžari </w:t>
      </w:r>
      <w:r w:rsidRPr="00195E97">
        <w:t xml:space="preserve">v nesrečnih okoliščinah </w:t>
      </w:r>
      <w:r w:rsidR="00E87607">
        <w:t>malo</w:t>
      </w:r>
      <w:r w:rsidRPr="00195E97">
        <w:t xml:space="preserve"> pred mejo zajeli in odpeljali nazaj v ječo.</w:t>
      </w:r>
      <w:r w:rsidR="009E24B2" w:rsidRPr="00195E97">
        <w:t xml:space="preserve"> Rešili so se šele pred koncem marca</w:t>
      </w:r>
      <w:r w:rsidR="00187991" w:rsidRPr="00195E97">
        <w:t>, že v dneh boljševiške oblasti</w:t>
      </w:r>
      <w:r w:rsidR="009E24B2" w:rsidRPr="00195E97">
        <w:t>.</w:t>
      </w:r>
    </w:p>
    <w:p w:rsidR="001C1723" w:rsidRPr="00195E97" w:rsidRDefault="001C1723" w:rsidP="00195E97">
      <w:pPr>
        <w:pStyle w:val="Brezrazmikov"/>
        <w:spacing w:line="360" w:lineRule="auto"/>
        <w:ind w:firstLine="708"/>
        <w:jc w:val="both"/>
      </w:pPr>
      <w:r w:rsidRPr="00195E97">
        <w:t xml:space="preserve">Še enkrat </w:t>
      </w:r>
      <w:r w:rsidR="00A718EB">
        <w:t xml:space="preserve">je treba zapisati </w:t>
      </w:r>
      <w:r w:rsidRPr="00195E97">
        <w:t xml:space="preserve">o vojakih: v citiranih in drugih takratnih časopisnih vesteh </w:t>
      </w:r>
      <w:r w:rsidR="00E87607">
        <w:t>in</w:t>
      </w:r>
      <w:r w:rsidR="00E87607" w:rsidRPr="00195E97">
        <w:t xml:space="preserve"> </w:t>
      </w:r>
      <w:r w:rsidRPr="00195E97">
        <w:t xml:space="preserve">spominskih zapisih je precej govora o prisotnih madžarskih vojakih. Zato je na mestu pripomba, da teh </w:t>
      </w:r>
      <w:r w:rsidR="00C528D3" w:rsidRPr="00195E97">
        <w:t>na prelomu let</w:t>
      </w:r>
      <w:r w:rsidRPr="00195E97">
        <w:t xml:space="preserve"> v Prekmurju ni bilo v večjem številu oziroma </w:t>
      </w:r>
      <w:r w:rsidR="00E87607">
        <w:t xml:space="preserve">da </w:t>
      </w:r>
      <w:r w:rsidRPr="00195E97">
        <w:t xml:space="preserve">so le oba največja kraja varovale </w:t>
      </w:r>
      <w:r w:rsidR="00C528D3" w:rsidRPr="00195E97">
        <w:t xml:space="preserve">nekoliko </w:t>
      </w:r>
      <w:r w:rsidRPr="00195E97">
        <w:t>močnejše vojaške posadke. Za red in mir so tam, in tudi v postojankah na državni meji ob Muri, po zgodnjenovembrskih dogajanjih skrbeli stalni policijski orožniki. Medtem je pred novim letom meščanska vlada skušala vzpostaviti novo državno voj</w:t>
      </w:r>
      <w:r w:rsidR="00D33E75">
        <w:t>sk</w:t>
      </w:r>
      <w:r w:rsidRPr="00195E97">
        <w:t>o. Dokaz za to je Godinovo čudenje ob madžarskem prevzemu Murske Sobote, ko ni mogel prepoznati</w:t>
      </w:r>
      <w:r w:rsidR="00C528D3" w:rsidRPr="00195E97">
        <w:t xml:space="preserve"> </w:t>
      </w:r>
      <w:r w:rsidRPr="00195E97">
        <w:t>vojak</w:t>
      </w:r>
      <w:r w:rsidR="00C528D3" w:rsidRPr="00195E97">
        <w:t>ov</w:t>
      </w:r>
      <w:r w:rsidRPr="00195E97">
        <w:t xml:space="preserve"> z rdečimi našitki in so mu to pojasnili sami. Oblasti so po </w:t>
      </w:r>
      <w:r w:rsidR="00C528D3" w:rsidRPr="00195E97">
        <w:lastRenderedPageBreak/>
        <w:t xml:space="preserve">Jurišićevem </w:t>
      </w:r>
      <w:r w:rsidRPr="00195E97">
        <w:t xml:space="preserve">poskusu osvojitve takoj </w:t>
      </w:r>
      <w:r w:rsidR="00C528D3" w:rsidRPr="00195E97">
        <w:t>vzpost</w:t>
      </w:r>
      <w:r w:rsidRPr="00195E97">
        <w:t>a</w:t>
      </w:r>
      <w:r w:rsidR="00C528D3" w:rsidRPr="00195E97">
        <w:t>vi</w:t>
      </w:r>
      <w:r w:rsidRPr="00195E97">
        <w:t xml:space="preserve">le vir sredstev, iz katerega so vzdrževale nastavitev </w:t>
      </w:r>
      <w:r w:rsidR="00C528D3" w:rsidRPr="00195E97">
        <w:t xml:space="preserve">tristo </w:t>
      </w:r>
      <w:r w:rsidRPr="00195E97">
        <w:t>naje</w:t>
      </w:r>
      <w:r w:rsidR="00C528D3" w:rsidRPr="00195E97">
        <w:t>t</w:t>
      </w:r>
      <w:r w:rsidRPr="00195E97">
        <w:t xml:space="preserve">ih vojakov v pokrajini ter na meji ob Muri. Kaj so si Madžari mislili, ko so </w:t>
      </w:r>
      <w:r w:rsidR="00E87607">
        <w:t>i</w:t>
      </w:r>
      <w:r w:rsidRPr="00195E97">
        <w:t xml:space="preserve">zvedeli priimek (Jurišić) človeka, ki je kot poveljnik sodeloval v hrvaški osvojitvi Medmurja in hotel </w:t>
      </w:r>
      <w:r w:rsidR="00E87607">
        <w:t>zavzeti</w:t>
      </w:r>
      <w:r w:rsidR="00E87607" w:rsidRPr="00195E97">
        <w:t xml:space="preserve"> </w:t>
      </w:r>
      <w:r w:rsidRPr="00195E97">
        <w:t xml:space="preserve">še Prekmurje </w:t>
      </w:r>
      <w:r w:rsidR="00E87607">
        <w:t>ter</w:t>
      </w:r>
      <w:r w:rsidR="00E87607" w:rsidRPr="00195E97">
        <w:t xml:space="preserve"> </w:t>
      </w:r>
      <w:r w:rsidRPr="00195E97">
        <w:t xml:space="preserve">jih je </w:t>
      </w:r>
      <w:r w:rsidR="00732B87">
        <w:t>verjetn</w:t>
      </w:r>
      <w:r w:rsidRPr="00195E97">
        <w:t xml:space="preserve">o spomnil na </w:t>
      </w:r>
      <w:r w:rsidR="00E87607">
        <w:t>svojega</w:t>
      </w:r>
      <w:r w:rsidR="00E87607" w:rsidRPr="00195E97">
        <w:t xml:space="preserve"> </w:t>
      </w:r>
      <w:r w:rsidRPr="00195E97">
        <w:t>soimenjaka in sonarodnjaka, ki je leta 1532 s trdovratnim kljubovanjem in herojsko obrambo rešil trg Kőszeg pred obleganjem mogočne osmanske armade na čelu s sultanom Sulejmanom ter zato postal madžarski nacionalni junak, pa bo najverjetneje ostalo skrivnost.</w:t>
      </w:r>
    </w:p>
    <w:p w:rsidR="00CB1E19" w:rsidRPr="00CB1E19" w:rsidRDefault="00CB1E19" w:rsidP="00CB1E19">
      <w:pPr>
        <w:pStyle w:val="Brezrazmikov"/>
      </w:pPr>
    </w:p>
    <w:p w:rsidR="001C1723" w:rsidRPr="00195E97" w:rsidRDefault="001C1723" w:rsidP="00195E97">
      <w:pPr>
        <w:pStyle w:val="Brezrazmikov"/>
        <w:jc w:val="both"/>
        <w:rPr>
          <w:i/>
          <w:iCs/>
        </w:rPr>
      </w:pPr>
      <w:r w:rsidRPr="00195E97">
        <w:rPr>
          <w:i/>
          <w:iCs/>
        </w:rPr>
        <w:t xml:space="preserve">Preglednica 3: Madžarski prevzem osvojene Murske Sobote 3. januarja 1919 ter ujetje in pobeg Jožefa Godine po zaporedju drugih časovno najbližjih in poznejših časopisnih objav </w:t>
      </w:r>
    </w:p>
    <w:p w:rsidR="001C1723" w:rsidRDefault="001C1723" w:rsidP="001C1723">
      <w:pPr>
        <w:pStyle w:val="Brezrazmikov"/>
        <w:jc w:val="both"/>
        <w:rPr>
          <w:szCs w:val="24"/>
        </w:rPr>
      </w:pPr>
    </w:p>
    <w:tbl>
      <w:tblPr>
        <w:tblStyle w:val="Tabela-mrea"/>
        <w:tblW w:w="0" w:type="auto"/>
        <w:tblLook w:val="04A0"/>
      </w:tblPr>
      <w:tblGrid>
        <w:gridCol w:w="9062"/>
      </w:tblGrid>
      <w:tr w:rsidR="001C1723" w:rsidTr="00D17446">
        <w:tc>
          <w:tcPr>
            <w:tcW w:w="9062" w:type="dxa"/>
          </w:tcPr>
          <w:p w:rsidR="001C1723" w:rsidRPr="00195E97" w:rsidRDefault="00E87607" w:rsidP="00195E97">
            <w:pPr>
              <w:pStyle w:val="Brezrazmikov"/>
              <w:jc w:val="both"/>
              <w:rPr>
                <w:sz w:val="20"/>
                <w:szCs w:val="20"/>
              </w:rPr>
            </w:pPr>
            <w:r>
              <w:rPr>
                <w:sz w:val="20"/>
                <w:szCs w:val="20"/>
              </w:rPr>
              <w:t>–</w:t>
            </w:r>
            <w:r w:rsidR="001C1723" w:rsidRPr="00195E97">
              <w:rPr>
                <w:sz w:val="20"/>
                <w:szCs w:val="20"/>
              </w:rPr>
              <w:t xml:space="preserve"> »Boji v Medjimurju«</w:t>
            </w:r>
            <w:r w:rsidR="00174AFD">
              <w:rPr>
                <w:sz w:val="20"/>
                <w:szCs w:val="20"/>
              </w:rPr>
              <w:t>,</w:t>
            </w:r>
            <w:r w:rsidR="001C1723" w:rsidRPr="00195E97">
              <w:rPr>
                <w:sz w:val="20"/>
                <w:szCs w:val="20"/>
              </w:rPr>
              <w:t xml:space="preserve"> Zagreb, 4. (Lj</w:t>
            </w:r>
            <w:r>
              <w:rPr>
                <w:sz w:val="20"/>
                <w:szCs w:val="20"/>
              </w:rPr>
              <w:t>.</w:t>
            </w:r>
            <w:r w:rsidR="001C1723" w:rsidRPr="00195E97">
              <w:rPr>
                <w:sz w:val="20"/>
                <w:szCs w:val="20"/>
              </w:rPr>
              <w:t xml:space="preserve"> k. u.)</w:t>
            </w:r>
            <w:r w:rsidR="00174AFD">
              <w:rPr>
                <w:sz w:val="20"/>
                <w:szCs w:val="20"/>
              </w:rPr>
              <w:t>:</w:t>
            </w:r>
            <w:r w:rsidR="001C1723" w:rsidRPr="00195E97">
              <w:rPr>
                <w:sz w:val="20"/>
                <w:szCs w:val="20"/>
              </w:rPr>
              <w:t xml:space="preserve"> »</w:t>
            </w:r>
            <w:r w:rsidR="001C1723" w:rsidRPr="00B2458E">
              <w:rPr>
                <w:i/>
                <w:iCs/>
                <w:sz w:val="20"/>
                <w:szCs w:val="20"/>
              </w:rPr>
              <w:t>Jugoslovanski dopisni urad javlja: Poverjenik za narodno obrano poroča: V Murski Soboti so mažarski vojaki napadli oddelek prostovoljcev in mornarjev, ki so se kljub ponovnim prepovedim oddaljili od glavnih jugoslovanskih čet v Medjimurju. Drugih napadov na naše čete ni bilo. Mostove če z Muro so zasedle naše čete</w:t>
            </w:r>
            <w:r w:rsidR="001C1723" w:rsidRPr="00195E97">
              <w:rPr>
                <w:sz w:val="20"/>
                <w:szCs w:val="20"/>
              </w:rPr>
              <w:t xml:space="preserve"> </w:t>
            </w:r>
            <w:r w:rsidR="00B2458E">
              <w:rPr>
                <w:sz w:val="20"/>
                <w:szCs w:val="20"/>
              </w:rPr>
              <w:t>/</w:t>
            </w:r>
            <w:r w:rsidR="001C1723" w:rsidRPr="00195E97">
              <w:rPr>
                <w:sz w:val="20"/>
                <w:szCs w:val="20"/>
              </w:rPr>
              <w:t>…</w:t>
            </w:r>
            <w:r w:rsidR="00B2458E">
              <w:rPr>
                <w:sz w:val="20"/>
                <w:szCs w:val="20"/>
              </w:rPr>
              <w:t>/</w:t>
            </w:r>
            <w:r w:rsidR="001C1723" w:rsidRPr="00195E97">
              <w:rPr>
                <w:sz w:val="20"/>
                <w:szCs w:val="20"/>
              </w:rPr>
              <w:t>«</w:t>
            </w:r>
            <w:r w:rsidR="001C1723" w:rsidRPr="00195E97">
              <w:rPr>
                <w:rStyle w:val="Sprotnaopomba-sklic"/>
                <w:sz w:val="20"/>
                <w:szCs w:val="20"/>
              </w:rPr>
              <w:footnoteReference w:id="56"/>
            </w:r>
            <w:r w:rsidR="001C1723" w:rsidRPr="00195E97">
              <w:rPr>
                <w:sz w:val="20"/>
                <w:szCs w:val="20"/>
              </w:rPr>
              <w:t xml:space="preserve">  </w:t>
            </w:r>
          </w:p>
          <w:p w:rsidR="001C1723" w:rsidRPr="00195E97" w:rsidRDefault="00E87607" w:rsidP="00195E97">
            <w:pPr>
              <w:pStyle w:val="Brezrazmikov"/>
              <w:jc w:val="both"/>
              <w:rPr>
                <w:sz w:val="20"/>
                <w:szCs w:val="20"/>
              </w:rPr>
            </w:pPr>
            <w:r>
              <w:rPr>
                <w:sz w:val="20"/>
                <w:szCs w:val="20"/>
              </w:rPr>
              <w:t>–</w:t>
            </w:r>
            <w:r w:rsidR="001C1723" w:rsidRPr="00195E97">
              <w:rPr>
                <w:sz w:val="20"/>
                <w:szCs w:val="20"/>
              </w:rPr>
              <w:t xml:space="preserve"> Budimpešta, 4. januarja (Lj. Kor. ur.)</w:t>
            </w:r>
            <w:r w:rsidR="00174AFD">
              <w:rPr>
                <w:sz w:val="20"/>
                <w:szCs w:val="20"/>
              </w:rPr>
              <w:t>:</w:t>
            </w:r>
            <w:r w:rsidR="001C1723" w:rsidRPr="00195E97">
              <w:rPr>
                <w:sz w:val="20"/>
                <w:szCs w:val="20"/>
              </w:rPr>
              <w:t xml:space="preserve"> »</w:t>
            </w:r>
            <w:r>
              <w:rPr>
                <w:i/>
                <w:iCs/>
                <w:sz w:val="20"/>
                <w:szCs w:val="20"/>
              </w:rPr>
              <w:t>'</w:t>
            </w:r>
            <w:r w:rsidR="001C1723" w:rsidRPr="00B2458E">
              <w:rPr>
                <w:i/>
                <w:iCs/>
                <w:sz w:val="20"/>
                <w:szCs w:val="20"/>
              </w:rPr>
              <w:t>Pester Lloyd</w:t>
            </w:r>
            <w:r>
              <w:rPr>
                <w:i/>
                <w:iCs/>
                <w:sz w:val="20"/>
                <w:szCs w:val="20"/>
              </w:rPr>
              <w:t>'</w:t>
            </w:r>
            <w:r w:rsidR="001C1723" w:rsidRPr="00B2458E">
              <w:rPr>
                <w:i/>
                <w:iCs/>
                <w:sz w:val="20"/>
                <w:szCs w:val="20"/>
              </w:rPr>
              <w:t xml:space="preserve"> poroča: V (Murski, A.</w:t>
            </w:r>
            <w:r>
              <w:rPr>
                <w:i/>
                <w:iCs/>
                <w:sz w:val="20"/>
                <w:szCs w:val="20"/>
              </w:rPr>
              <w:t xml:space="preserve"> </w:t>
            </w:r>
            <w:r w:rsidR="001C1723" w:rsidRPr="00B2458E">
              <w:rPr>
                <w:i/>
                <w:iCs/>
                <w:sz w:val="20"/>
                <w:szCs w:val="20"/>
              </w:rPr>
              <w:t>H.) Soboti je prišlo do hudega spopada med jugoslovanskimi oddelki in našimi vojaki. Jugoslovani so vdrli v Soboto, nakar je prebivalstvo zaprosilo 38. pehotni polk v Šopronju za pomoč. Stotnija tega polka, približno 200 mož, je prišla v Soboto in napadla Jugoslovane. Boj je bil hud. Napad nas je stal 3 mrtve in 8 ranjenih; Jugoslovani so zgubili 8 mrtvih in svojega poveljnika, ki je tudi padel. Zajeli smo 38 ujetnikov, med temi 8 častnikov, in zaplenili 2 topa in 3 strojnice. Jugoslovanske čete so se umaknile proti Radgoni</w:t>
            </w:r>
            <w:r w:rsidR="001C1723" w:rsidRPr="00195E97">
              <w:rPr>
                <w:sz w:val="20"/>
                <w:szCs w:val="20"/>
              </w:rPr>
              <w:t>.«</w:t>
            </w:r>
            <w:r w:rsidR="001C1723" w:rsidRPr="00195E97">
              <w:rPr>
                <w:rStyle w:val="Sprotnaopomba-sklic"/>
                <w:sz w:val="20"/>
                <w:szCs w:val="20"/>
              </w:rPr>
              <w:footnoteReference w:id="57"/>
            </w:r>
          </w:p>
          <w:p w:rsidR="001C1723" w:rsidRPr="00195E97" w:rsidRDefault="00E87607" w:rsidP="00195E97">
            <w:pPr>
              <w:pStyle w:val="Brezrazmikov"/>
              <w:jc w:val="both"/>
              <w:rPr>
                <w:sz w:val="20"/>
                <w:szCs w:val="20"/>
              </w:rPr>
            </w:pPr>
            <w:r w:rsidRPr="00143675">
              <w:rPr>
                <w:sz w:val="20"/>
                <w:szCs w:val="20"/>
              </w:rPr>
              <w:t>–</w:t>
            </w:r>
            <w:r w:rsidR="001C1723" w:rsidRPr="00174AFD">
              <w:rPr>
                <w:sz w:val="20"/>
                <w:szCs w:val="20"/>
              </w:rPr>
              <w:t xml:space="preserve"> »</w:t>
            </w:r>
            <w:r w:rsidR="001C1723" w:rsidRPr="00423166">
              <w:rPr>
                <w:sz w:val="20"/>
                <w:szCs w:val="20"/>
              </w:rPr>
              <w:t>Mažari. Ogrsko vojno poročilo</w:t>
            </w:r>
            <w:r w:rsidRPr="00423166">
              <w:rPr>
                <w:sz w:val="20"/>
                <w:szCs w:val="20"/>
              </w:rPr>
              <w:t>«</w:t>
            </w:r>
            <w:r w:rsidR="001C1723" w:rsidRPr="00423166">
              <w:rPr>
                <w:sz w:val="20"/>
                <w:szCs w:val="20"/>
              </w:rPr>
              <w:t xml:space="preserve"> Budimpešta, 4. (Lj. K. u.)</w:t>
            </w:r>
            <w:r w:rsidR="00174AFD" w:rsidRPr="00423166">
              <w:rPr>
                <w:sz w:val="20"/>
                <w:szCs w:val="20"/>
              </w:rPr>
              <w:t>:</w:t>
            </w:r>
            <w:r w:rsidR="001C1723" w:rsidRPr="00B2458E">
              <w:rPr>
                <w:i/>
                <w:iCs/>
                <w:sz w:val="20"/>
                <w:szCs w:val="20"/>
              </w:rPr>
              <w:t xml:space="preserve"> </w:t>
            </w:r>
            <w:r>
              <w:rPr>
                <w:i/>
                <w:iCs/>
                <w:sz w:val="20"/>
                <w:szCs w:val="20"/>
              </w:rPr>
              <w:t>»</w:t>
            </w:r>
            <w:r w:rsidR="001C1723" w:rsidRPr="00B2458E">
              <w:rPr>
                <w:i/>
                <w:iCs/>
                <w:sz w:val="20"/>
                <w:szCs w:val="20"/>
              </w:rPr>
              <w:t xml:space="preserve">Glasom ogr. Kor. Urada javlja vojno ministrstvo: </w:t>
            </w:r>
            <w:r>
              <w:rPr>
                <w:i/>
                <w:iCs/>
                <w:sz w:val="20"/>
                <w:szCs w:val="20"/>
              </w:rPr>
              <w:t>/</w:t>
            </w:r>
            <w:r w:rsidR="001C1723" w:rsidRPr="00B2458E">
              <w:rPr>
                <w:i/>
                <w:iCs/>
                <w:sz w:val="20"/>
                <w:szCs w:val="20"/>
              </w:rPr>
              <w:t>…</w:t>
            </w:r>
            <w:r>
              <w:rPr>
                <w:i/>
                <w:iCs/>
                <w:sz w:val="20"/>
                <w:szCs w:val="20"/>
              </w:rPr>
              <w:t>/</w:t>
            </w:r>
            <w:r w:rsidR="001C1723" w:rsidRPr="00B2458E">
              <w:rPr>
                <w:i/>
                <w:iCs/>
                <w:sz w:val="20"/>
                <w:szCs w:val="20"/>
              </w:rPr>
              <w:t xml:space="preserve"> Na ozemlju severno od Medjimurja so plenili jugoslovanski tropi, ki so jih narodne garde in orožništvo razpršili na zahtevo slovinskega prebivalstva. Mursko Soboto smo zopet zasedli</w:t>
            </w:r>
            <w:r w:rsidR="001C1723" w:rsidRPr="00195E97">
              <w:rPr>
                <w:sz w:val="20"/>
                <w:szCs w:val="20"/>
              </w:rPr>
              <w:t>.«</w:t>
            </w:r>
            <w:r w:rsidR="001C1723" w:rsidRPr="00195E97">
              <w:rPr>
                <w:rStyle w:val="Sprotnaopomba-sklic"/>
                <w:sz w:val="20"/>
                <w:szCs w:val="20"/>
              </w:rPr>
              <w:footnoteReference w:id="58"/>
            </w:r>
          </w:p>
          <w:p w:rsidR="001C1723" w:rsidRPr="00195E97" w:rsidRDefault="00E87607" w:rsidP="00195E97">
            <w:pPr>
              <w:pStyle w:val="Brezrazmikov"/>
              <w:jc w:val="both"/>
              <w:rPr>
                <w:sz w:val="20"/>
                <w:szCs w:val="20"/>
              </w:rPr>
            </w:pPr>
            <w:r>
              <w:rPr>
                <w:sz w:val="20"/>
                <w:szCs w:val="20"/>
              </w:rPr>
              <w:t>–</w:t>
            </w:r>
            <w:r w:rsidR="001C1723" w:rsidRPr="00195E97">
              <w:rPr>
                <w:sz w:val="20"/>
                <w:szCs w:val="20"/>
              </w:rPr>
              <w:t xml:space="preserve"> »Najnovejše«</w:t>
            </w:r>
            <w:r w:rsidR="00174AFD">
              <w:rPr>
                <w:sz w:val="20"/>
                <w:szCs w:val="20"/>
              </w:rPr>
              <w:t>:</w:t>
            </w:r>
            <w:r w:rsidR="001C1723" w:rsidRPr="00195E97">
              <w:rPr>
                <w:sz w:val="20"/>
                <w:szCs w:val="20"/>
              </w:rPr>
              <w:t xml:space="preserve"> »</w:t>
            </w:r>
            <w:r w:rsidR="001C1723" w:rsidRPr="00B2458E">
              <w:rPr>
                <w:i/>
                <w:iCs/>
                <w:sz w:val="20"/>
                <w:szCs w:val="20"/>
              </w:rPr>
              <w:t>Celo Prekmurje zasedeno od Mažarov. Maribor, 7. januarja. Celo Prekmurje so zasedli Mažari. Poveljnik naših čet v Prekmurju stotnik Jurišić je padel; dobil je strel v glavo in je ostal na mestu mrtev</w:t>
            </w:r>
            <w:r w:rsidR="001C1723" w:rsidRPr="00195E97">
              <w:rPr>
                <w:sz w:val="20"/>
                <w:szCs w:val="20"/>
              </w:rPr>
              <w:t>.«</w:t>
            </w:r>
            <w:r w:rsidR="001C1723" w:rsidRPr="00195E97">
              <w:rPr>
                <w:rStyle w:val="Sprotnaopomba-sklic"/>
                <w:sz w:val="20"/>
                <w:szCs w:val="20"/>
              </w:rPr>
              <w:footnoteReference w:id="59"/>
            </w:r>
          </w:p>
          <w:p w:rsidR="001C1723" w:rsidRPr="00195E97" w:rsidRDefault="00E87607" w:rsidP="00195E97">
            <w:pPr>
              <w:pStyle w:val="Brezrazmikov"/>
              <w:jc w:val="both"/>
              <w:rPr>
                <w:sz w:val="20"/>
                <w:szCs w:val="20"/>
              </w:rPr>
            </w:pPr>
            <w:r>
              <w:rPr>
                <w:sz w:val="20"/>
                <w:szCs w:val="20"/>
              </w:rPr>
              <w:t>–</w:t>
            </w:r>
            <w:r w:rsidR="001C1723" w:rsidRPr="00195E97">
              <w:rPr>
                <w:sz w:val="20"/>
                <w:szCs w:val="20"/>
              </w:rPr>
              <w:t xml:space="preserve"> </w:t>
            </w:r>
            <w:r w:rsidR="001C1723" w:rsidRPr="00423166">
              <w:rPr>
                <w:sz w:val="20"/>
                <w:szCs w:val="20"/>
              </w:rPr>
              <w:t>Zagreb, 4. januarja. (Ljub. Kor. Urad.)</w:t>
            </w:r>
            <w:r w:rsidR="00174AFD">
              <w:rPr>
                <w:sz w:val="20"/>
                <w:szCs w:val="20"/>
              </w:rPr>
              <w:t>:</w:t>
            </w:r>
            <w:r w:rsidR="001C1723" w:rsidRPr="00B2458E">
              <w:rPr>
                <w:i/>
                <w:iCs/>
                <w:sz w:val="20"/>
                <w:szCs w:val="20"/>
              </w:rPr>
              <w:t xml:space="preserve"> </w:t>
            </w:r>
            <w:r w:rsidR="004E67C6">
              <w:rPr>
                <w:sz w:val="20"/>
                <w:szCs w:val="20"/>
              </w:rPr>
              <w:t>»</w:t>
            </w:r>
            <w:r w:rsidR="001C1723" w:rsidRPr="00B2458E">
              <w:rPr>
                <w:i/>
                <w:iCs/>
                <w:sz w:val="20"/>
                <w:szCs w:val="20"/>
              </w:rPr>
              <w:t>Jugoslovanski dopisovalni urad poroča: Poverjenik za narodno obrano poroča: V Murski Soboti so madžarski vojaki napadli oddelek prostovoljcev in mornarjev, ki so se kljub ponovnim prepovedim oddaljili od glavnih jugoslovanskih čet v Medžimurju. Drugih napadov na naše čete ni bilo. Mostove čez Muro so zasedle naše čete in je tako vse Medžimurje zavarovano.</w:t>
            </w:r>
            <w:r w:rsidR="001C1723" w:rsidRPr="00195E97">
              <w:rPr>
                <w:sz w:val="20"/>
                <w:szCs w:val="20"/>
              </w:rPr>
              <w:t>«</w:t>
            </w:r>
            <w:r w:rsidR="001C1723" w:rsidRPr="00195E97">
              <w:rPr>
                <w:rStyle w:val="Sprotnaopomba-sklic"/>
                <w:sz w:val="20"/>
                <w:szCs w:val="20"/>
              </w:rPr>
              <w:footnoteReference w:id="60"/>
            </w:r>
            <w:r w:rsidR="001C1723" w:rsidRPr="00195E97">
              <w:rPr>
                <w:sz w:val="20"/>
                <w:szCs w:val="20"/>
              </w:rPr>
              <w:t xml:space="preserve"> </w:t>
            </w:r>
          </w:p>
          <w:p w:rsidR="001C1723" w:rsidRPr="00195E97" w:rsidRDefault="00E87607" w:rsidP="00195E97">
            <w:pPr>
              <w:pStyle w:val="Brezrazmikov"/>
              <w:jc w:val="both"/>
              <w:rPr>
                <w:sz w:val="20"/>
                <w:szCs w:val="20"/>
              </w:rPr>
            </w:pPr>
            <w:r>
              <w:rPr>
                <w:sz w:val="20"/>
                <w:szCs w:val="20"/>
              </w:rPr>
              <w:t>–</w:t>
            </w:r>
            <w:r w:rsidR="001C1723" w:rsidRPr="00195E97">
              <w:rPr>
                <w:sz w:val="20"/>
                <w:szCs w:val="20"/>
              </w:rPr>
              <w:t xml:space="preserve"> Budimpešta. 4. januarja. (Lj. K. u.)</w:t>
            </w:r>
            <w:r w:rsidR="00174AFD">
              <w:rPr>
                <w:sz w:val="20"/>
                <w:szCs w:val="20"/>
              </w:rPr>
              <w:t>:</w:t>
            </w:r>
            <w:r w:rsidR="001C1723" w:rsidRPr="00195E97">
              <w:rPr>
                <w:sz w:val="20"/>
                <w:szCs w:val="20"/>
              </w:rPr>
              <w:t xml:space="preserve"> »</w:t>
            </w:r>
            <w:r w:rsidR="001C1723" w:rsidRPr="00B2458E">
              <w:rPr>
                <w:i/>
                <w:iCs/>
                <w:sz w:val="20"/>
                <w:szCs w:val="20"/>
              </w:rPr>
              <w:t>Mursko Soboto smo zopet zasedli</w:t>
            </w:r>
            <w:r w:rsidR="00B2458E">
              <w:rPr>
                <w:i/>
                <w:iCs/>
                <w:sz w:val="20"/>
                <w:szCs w:val="20"/>
              </w:rPr>
              <w:t>.</w:t>
            </w:r>
            <w:r w:rsidR="001C1723" w:rsidRPr="00195E97">
              <w:rPr>
                <w:sz w:val="20"/>
                <w:szCs w:val="20"/>
              </w:rPr>
              <w:t>«</w:t>
            </w:r>
            <w:r w:rsidR="001C1723" w:rsidRPr="00195E97">
              <w:rPr>
                <w:rStyle w:val="Sprotnaopomba-sklic"/>
                <w:sz w:val="20"/>
                <w:szCs w:val="20"/>
              </w:rPr>
              <w:footnoteReference w:id="61"/>
            </w:r>
          </w:p>
          <w:p w:rsidR="001C1723" w:rsidRPr="00195E97" w:rsidRDefault="00043350" w:rsidP="00195E97">
            <w:pPr>
              <w:pStyle w:val="Brezrazmikov"/>
              <w:jc w:val="both"/>
              <w:rPr>
                <w:sz w:val="20"/>
                <w:szCs w:val="20"/>
              </w:rPr>
            </w:pPr>
            <w:r>
              <w:rPr>
                <w:iCs/>
                <w:sz w:val="20"/>
                <w:szCs w:val="20"/>
              </w:rPr>
              <w:t>–</w:t>
            </w:r>
            <w:r w:rsidR="001C1723" w:rsidRPr="00195E97">
              <w:rPr>
                <w:iCs/>
                <w:sz w:val="20"/>
                <w:szCs w:val="20"/>
              </w:rPr>
              <w:t xml:space="preserve"> »</w:t>
            </w:r>
            <w:r w:rsidR="001C1723" w:rsidRPr="00195E97">
              <w:rPr>
                <w:sz w:val="20"/>
                <w:szCs w:val="20"/>
              </w:rPr>
              <w:t>Žrtve u Prekomurju«</w:t>
            </w:r>
            <w:r w:rsidR="00174AFD">
              <w:rPr>
                <w:sz w:val="20"/>
                <w:szCs w:val="20"/>
              </w:rPr>
              <w:t>:</w:t>
            </w:r>
            <w:r w:rsidR="001C1723" w:rsidRPr="00195E97">
              <w:rPr>
                <w:sz w:val="20"/>
                <w:szCs w:val="20"/>
              </w:rPr>
              <w:t xml:space="preserve"> </w:t>
            </w:r>
            <w:r w:rsidR="001C1723" w:rsidRPr="00195E97">
              <w:rPr>
                <w:iCs/>
                <w:sz w:val="20"/>
                <w:szCs w:val="20"/>
              </w:rPr>
              <w:t>»</w:t>
            </w:r>
            <w:r w:rsidR="001C1723" w:rsidRPr="00B2458E">
              <w:rPr>
                <w:i/>
                <w:iCs/>
                <w:sz w:val="20"/>
                <w:szCs w:val="20"/>
              </w:rPr>
              <w:t xml:space="preserve">Kod pohoda odreda kapetana Jurišića u Prekomurju poginuli su vodnik dobrovoljac dr. Dimović, Srbin iz Bosne </w:t>
            </w:r>
            <w:r>
              <w:rPr>
                <w:i/>
                <w:iCs/>
                <w:sz w:val="20"/>
                <w:szCs w:val="20"/>
              </w:rPr>
              <w:t>/</w:t>
            </w:r>
            <w:r w:rsidR="001C1723" w:rsidRPr="00B2458E">
              <w:rPr>
                <w:i/>
                <w:iCs/>
                <w:sz w:val="20"/>
                <w:szCs w:val="20"/>
              </w:rPr>
              <w:t>…</w:t>
            </w:r>
            <w:r>
              <w:rPr>
                <w:i/>
                <w:iCs/>
                <w:sz w:val="20"/>
                <w:szCs w:val="20"/>
              </w:rPr>
              <w:t>/</w:t>
            </w:r>
            <w:r w:rsidR="001C1723" w:rsidRPr="00B2458E">
              <w:rPr>
                <w:i/>
                <w:iCs/>
                <w:sz w:val="20"/>
                <w:szCs w:val="20"/>
              </w:rPr>
              <w:t xml:space="preserve"> Ranjeni leže u V. Kaniži kapetan Jurišić, Ivan Deželek, Robert Karlović i Ciril Cesarec te slov. oružnik Josip Jerić</w:t>
            </w:r>
            <w:r w:rsidR="001C1723" w:rsidRPr="00195E97">
              <w:rPr>
                <w:sz w:val="20"/>
                <w:szCs w:val="20"/>
              </w:rPr>
              <w:t>.«</w:t>
            </w:r>
            <w:r w:rsidR="001C1723" w:rsidRPr="00195E97">
              <w:rPr>
                <w:rStyle w:val="Sprotnaopomba-sklic"/>
                <w:sz w:val="20"/>
                <w:szCs w:val="20"/>
              </w:rPr>
              <w:footnoteReference w:id="62"/>
            </w:r>
          </w:p>
          <w:p w:rsidR="001C1723" w:rsidRPr="00195E97" w:rsidRDefault="00043350" w:rsidP="00195E97">
            <w:pPr>
              <w:pStyle w:val="Brezrazmikov"/>
              <w:jc w:val="both"/>
              <w:rPr>
                <w:sz w:val="20"/>
                <w:szCs w:val="20"/>
              </w:rPr>
            </w:pPr>
            <w:r>
              <w:rPr>
                <w:sz w:val="20"/>
                <w:szCs w:val="20"/>
              </w:rPr>
              <w:t>–</w:t>
            </w:r>
            <w:r w:rsidR="001C1723" w:rsidRPr="00195E97">
              <w:rPr>
                <w:sz w:val="20"/>
                <w:szCs w:val="20"/>
              </w:rPr>
              <w:t xml:space="preserve"> </w:t>
            </w:r>
            <w:r w:rsidR="001C1723" w:rsidRPr="00143675">
              <w:rPr>
                <w:sz w:val="20"/>
                <w:szCs w:val="20"/>
              </w:rPr>
              <w:t>»</w:t>
            </w:r>
            <w:r w:rsidR="001C1723" w:rsidRPr="00423166">
              <w:rPr>
                <w:sz w:val="20"/>
                <w:szCs w:val="20"/>
              </w:rPr>
              <w:t>Iz madžarskega ujetništva utekli«</w:t>
            </w:r>
            <w:r w:rsidR="00174AFD">
              <w:rPr>
                <w:sz w:val="20"/>
                <w:szCs w:val="20"/>
              </w:rPr>
              <w:t>:</w:t>
            </w:r>
            <w:r w:rsidR="001C1723" w:rsidRPr="00B2458E">
              <w:rPr>
                <w:i/>
                <w:iCs/>
                <w:sz w:val="20"/>
                <w:szCs w:val="20"/>
              </w:rPr>
              <w:t xml:space="preserve"> </w:t>
            </w:r>
            <w:r>
              <w:rPr>
                <w:i/>
                <w:iCs/>
                <w:sz w:val="20"/>
                <w:szCs w:val="20"/>
              </w:rPr>
              <w:t>»</w:t>
            </w:r>
            <w:r w:rsidR="001C1723" w:rsidRPr="00B2458E">
              <w:rPr>
                <w:i/>
                <w:iCs/>
                <w:sz w:val="20"/>
                <w:szCs w:val="20"/>
              </w:rPr>
              <w:t>Gimnazijec Godina, (ki je obiskoval ljubljansko gimnazijo) rodom prekmurski Slovenec iz Bistrice, katerega so Madžari ob priliki ponesrečenega Jurišičevega vpada v Prekmurje ujeli in ga potem vlačili celih 5 tednov po madžarskih ječah, se je te dni srečno vrnil v Maribor. Ž njim vred so utekli tudi stotnik Rakuša, nadporočnik Osterc in več drugih tovarišev. Napravili so dolgo pot čez Pinkapolje (Pinkafeld), Gradec, Lipnico, Špilje v Maribor. Trpeli so na Madžarskem nepopisne muke. Madžari so jih neusmiljeno tepli ter jih pustili zmrzovati in stradati</w:t>
            </w:r>
            <w:r w:rsidR="001C1723" w:rsidRPr="00195E97">
              <w:rPr>
                <w:sz w:val="20"/>
                <w:szCs w:val="20"/>
              </w:rPr>
              <w:t>.</w:t>
            </w:r>
            <w:r>
              <w:rPr>
                <w:sz w:val="20"/>
                <w:szCs w:val="20"/>
              </w:rPr>
              <w:t>«</w:t>
            </w:r>
            <w:r w:rsidR="001C1723" w:rsidRPr="00195E97">
              <w:rPr>
                <w:rStyle w:val="Sprotnaopomba-sklic"/>
                <w:sz w:val="20"/>
                <w:szCs w:val="20"/>
              </w:rPr>
              <w:footnoteReference w:id="63"/>
            </w:r>
            <w:r w:rsidR="001C1723" w:rsidRPr="00195E97">
              <w:rPr>
                <w:sz w:val="20"/>
                <w:szCs w:val="20"/>
              </w:rPr>
              <w:t xml:space="preserve"> </w:t>
            </w:r>
          </w:p>
          <w:p w:rsidR="001C1723" w:rsidRPr="00195E97" w:rsidRDefault="004E67C6" w:rsidP="00195E97">
            <w:pPr>
              <w:pStyle w:val="Brezrazmikov"/>
              <w:jc w:val="both"/>
              <w:rPr>
                <w:szCs w:val="24"/>
              </w:rPr>
            </w:pPr>
            <w:r>
              <w:rPr>
                <w:sz w:val="20"/>
                <w:szCs w:val="20"/>
              </w:rPr>
              <w:lastRenderedPageBreak/>
              <w:t>–</w:t>
            </w:r>
            <w:r w:rsidR="001C1723" w:rsidRPr="00195E97">
              <w:rPr>
                <w:sz w:val="20"/>
                <w:szCs w:val="20"/>
              </w:rPr>
              <w:t xml:space="preserve"> »</w:t>
            </w:r>
            <w:r w:rsidR="001C1723" w:rsidRPr="00B2458E">
              <w:rPr>
                <w:i/>
                <w:iCs/>
                <w:sz w:val="20"/>
                <w:szCs w:val="20"/>
              </w:rPr>
              <w:t xml:space="preserve">Slovenska Krajina in general Maister.« »Prvič je namreč nameraval Maister zasesti Prekmurje januarja 1919 in sicer prve dni v mesecu. Ta prvi načrt mu je pa pokvarila predčasna in nestrokovna zasedba Prekmurja po Jurišičevih četah. </w:t>
            </w:r>
            <w:r>
              <w:rPr>
                <w:i/>
                <w:iCs/>
                <w:sz w:val="20"/>
                <w:szCs w:val="20"/>
              </w:rPr>
              <w:t>/</w:t>
            </w:r>
            <w:r w:rsidR="001C1723" w:rsidRPr="00B2458E">
              <w:rPr>
                <w:i/>
                <w:iCs/>
                <w:sz w:val="20"/>
                <w:szCs w:val="20"/>
              </w:rPr>
              <w:t>…</w:t>
            </w:r>
            <w:r>
              <w:rPr>
                <w:i/>
                <w:iCs/>
                <w:sz w:val="20"/>
                <w:szCs w:val="20"/>
              </w:rPr>
              <w:t>/</w:t>
            </w:r>
            <w:r w:rsidR="001C1723" w:rsidRPr="00B2458E">
              <w:rPr>
                <w:i/>
                <w:iCs/>
                <w:sz w:val="20"/>
                <w:szCs w:val="20"/>
              </w:rPr>
              <w:t xml:space="preserve"> J.(ožef) Godina, CM</w:t>
            </w:r>
            <w:r w:rsidR="001C1723" w:rsidRPr="00195E97">
              <w:rPr>
                <w:sz w:val="20"/>
                <w:szCs w:val="20"/>
              </w:rPr>
              <w:t>«</w:t>
            </w:r>
            <w:r w:rsidR="001C1723" w:rsidRPr="00195E97">
              <w:rPr>
                <w:rStyle w:val="Sprotnaopomba-sklic"/>
                <w:sz w:val="20"/>
                <w:szCs w:val="20"/>
              </w:rPr>
              <w:footnoteReference w:id="64"/>
            </w:r>
          </w:p>
        </w:tc>
      </w:tr>
    </w:tbl>
    <w:p w:rsidR="001C1723" w:rsidRDefault="001C1723" w:rsidP="001C1723">
      <w:pPr>
        <w:pStyle w:val="Brezrazmikov"/>
        <w:spacing w:line="276" w:lineRule="auto"/>
      </w:pPr>
    </w:p>
    <w:p w:rsidR="001C1723" w:rsidRPr="00195E97" w:rsidRDefault="001C1723" w:rsidP="00195E97">
      <w:pPr>
        <w:pStyle w:val="Brezrazmikov"/>
        <w:spacing w:line="360" w:lineRule="auto"/>
        <w:ind w:firstLine="709"/>
        <w:jc w:val="both"/>
        <w:rPr>
          <w:szCs w:val="24"/>
        </w:rPr>
      </w:pPr>
      <w:r w:rsidRPr="00195E97">
        <w:rPr>
          <w:szCs w:val="24"/>
        </w:rPr>
        <w:t xml:space="preserve">Tudi v teh vesteh je bilo več netočnosti in pretiravanj, recimo ta, da je bil v skupinici ujetnikov iz Murske Sobote, ki so jih z Jurišićem vred pripeljali v Veliko Kanižo, tudi </w:t>
      </w:r>
      <w:r w:rsidR="007E56B7" w:rsidRPr="00195E97">
        <w:rPr>
          <w:szCs w:val="24"/>
        </w:rPr>
        <w:t>»</w:t>
      </w:r>
      <w:r w:rsidRPr="00195E97">
        <w:rPr>
          <w:szCs w:val="24"/>
        </w:rPr>
        <w:t>slov. oružnik Josip Jerić</w:t>
      </w:r>
      <w:r w:rsidR="007E56B7" w:rsidRPr="00195E97">
        <w:rPr>
          <w:szCs w:val="24"/>
        </w:rPr>
        <w:t>«</w:t>
      </w:r>
      <w:r w:rsidRPr="00195E97">
        <w:rPr>
          <w:szCs w:val="24"/>
        </w:rPr>
        <w:t>.</w:t>
      </w:r>
    </w:p>
    <w:p w:rsidR="001C1723" w:rsidRPr="00195E97" w:rsidRDefault="001C1723" w:rsidP="00195E97">
      <w:pPr>
        <w:pStyle w:val="Brezrazmikov"/>
        <w:spacing w:line="360" w:lineRule="auto"/>
        <w:ind w:firstLine="709"/>
        <w:jc w:val="both"/>
        <w:rPr>
          <w:szCs w:val="24"/>
        </w:rPr>
      </w:pPr>
      <w:r w:rsidRPr="00195E97">
        <w:rPr>
          <w:szCs w:val="24"/>
        </w:rPr>
        <w:t xml:space="preserve">V Godinovi zgodbi leta 1919 je pobeg iz sombotelske ječe edini vsebinsko </w:t>
      </w:r>
      <w:r w:rsidR="00F640E8" w:rsidRPr="00195E97">
        <w:rPr>
          <w:szCs w:val="24"/>
        </w:rPr>
        <w:t xml:space="preserve">res </w:t>
      </w:r>
      <w:r w:rsidRPr="00195E97">
        <w:rPr>
          <w:szCs w:val="24"/>
        </w:rPr>
        <w:t>sporen dogodek, kar sicer ne bi bil</w:t>
      </w:r>
      <w:r w:rsidR="00187991" w:rsidRPr="00195E97">
        <w:rPr>
          <w:szCs w:val="24"/>
        </w:rPr>
        <w:t>,</w:t>
      </w:r>
      <w:r w:rsidRPr="00195E97">
        <w:rPr>
          <w:szCs w:val="24"/>
        </w:rPr>
        <w:t xml:space="preserve"> če ne bi doživel še Jeričevega opisa. Obširno in verodostojno sta ga opisala G</w:t>
      </w:r>
      <w:r w:rsidR="00D33E75">
        <w:rPr>
          <w:szCs w:val="24"/>
        </w:rPr>
        <w:t>odina</w:t>
      </w:r>
      <w:r w:rsidR="00187991" w:rsidRPr="00195E97">
        <w:rPr>
          <w:szCs w:val="24"/>
        </w:rPr>
        <w:t xml:space="preserve"> </w:t>
      </w:r>
      <w:r w:rsidR="004E67C6">
        <w:rPr>
          <w:szCs w:val="24"/>
        </w:rPr>
        <w:t>(</w:t>
      </w:r>
      <w:r w:rsidR="00187991" w:rsidRPr="00195E97">
        <w:rPr>
          <w:szCs w:val="24"/>
        </w:rPr>
        <w:t>večkrat</w:t>
      </w:r>
      <w:r w:rsidR="004E67C6">
        <w:rPr>
          <w:szCs w:val="24"/>
        </w:rPr>
        <w:t>)</w:t>
      </w:r>
      <w:r w:rsidRPr="00195E97">
        <w:rPr>
          <w:szCs w:val="24"/>
        </w:rPr>
        <w:t xml:space="preserve"> </w:t>
      </w:r>
      <w:r w:rsidR="004E67C6">
        <w:rPr>
          <w:szCs w:val="24"/>
        </w:rPr>
        <w:t>in</w:t>
      </w:r>
      <w:r w:rsidRPr="00195E97">
        <w:rPr>
          <w:szCs w:val="24"/>
        </w:rPr>
        <w:t xml:space="preserve"> tudi</w:t>
      </w:r>
      <w:r w:rsidR="00D33E75">
        <w:rPr>
          <w:szCs w:val="24"/>
        </w:rPr>
        <w:t xml:space="preserve"> </w:t>
      </w:r>
      <w:r w:rsidRPr="00195E97">
        <w:rPr>
          <w:szCs w:val="24"/>
        </w:rPr>
        <w:t xml:space="preserve">Osterc; vendar </w:t>
      </w:r>
      <w:r w:rsidR="004E67C6">
        <w:rPr>
          <w:szCs w:val="24"/>
        </w:rPr>
        <w:t xml:space="preserve">sta </w:t>
      </w:r>
      <w:r w:rsidRPr="00195E97">
        <w:rPr>
          <w:szCs w:val="24"/>
        </w:rPr>
        <w:t>ga oba opi</w:t>
      </w:r>
      <w:r w:rsidR="004E67C6">
        <w:rPr>
          <w:szCs w:val="24"/>
        </w:rPr>
        <w:t>sala</w:t>
      </w:r>
      <w:r w:rsidRPr="00195E97">
        <w:rPr>
          <w:szCs w:val="24"/>
        </w:rPr>
        <w:t xml:space="preserve"> brez omembe kakršne koli pomoči </w:t>
      </w:r>
      <w:r w:rsidR="00D33E75">
        <w:rPr>
          <w:szCs w:val="24"/>
        </w:rPr>
        <w:t>'</w:t>
      </w:r>
      <w:r w:rsidRPr="00195E97">
        <w:rPr>
          <w:szCs w:val="24"/>
        </w:rPr>
        <w:t>od zunaj</w:t>
      </w:r>
      <w:r w:rsidR="00D33E75">
        <w:rPr>
          <w:szCs w:val="24"/>
        </w:rPr>
        <w:t>'</w:t>
      </w:r>
      <w:r w:rsidRPr="00195E97">
        <w:rPr>
          <w:szCs w:val="24"/>
        </w:rPr>
        <w:t>.</w:t>
      </w:r>
      <w:r w:rsidRPr="00195E97">
        <w:rPr>
          <w:rStyle w:val="Sprotnaopomba-sklic"/>
          <w:szCs w:val="24"/>
        </w:rPr>
        <w:footnoteReference w:id="65"/>
      </w:r>
      <w:r w:rsidRPr="00195E97">
        <w:rPr>
          <w:szCs w:val="24"/>
        </w:rPr>
        <w:t xml:space="preserve"> Jožef je pobeg </w:t>
      </w:r>
      <w:r w:rsidR="00187991" w:rsidRPr="00195E97">
        <w:rPr>
          <w:szCs w:val="24"/>
        </w:rPr>
        <w:t xml:space="preserve">do </w:t>
      </w:r>
      <w:r w:rsidR="00010672" w:rsidRPr="00195E97">
        <w:rPr>
          <w:szCs w:val="24"/>
        </w:rPr>
        <w:t xml:space="preserve">res najdrobnejših </w:t>
      </w:r>
      <w:r w:rsidR="00187991" w:rsidRPr="00195E97">
        <w:rPr>
          <w:szCs w:val="24"/>
        </w:rPr>
        <w:t>po</w:t>
      </w:r>
      <w:r w:rsidRPr="00195E97">
        <w:rPr>
          <w:szCs w:val="24"/>
        </w:rPr>
        <w:t>tanko</w:t>
      </w:r>
      <w:r w:rsidR="00187991" w:rsidRPr="00195E97">
        <w:rPr>
          <w:szCs w:val="24"/>
        </w:rPr>
        <w:t>sti</w:t>
      </w:r>
      <w:r w:rsidRPr="00195E97">
        <w:rPr>
          <w:szCs w:val="24"/>
        </w:rPr>
        <w:t xml:space="preserve"> opisal desetletje pozneje</w:t>
      </w:r>
      <w:r w:rsidR="00010672" w:rsidRPr="00195E97">
        <w:rPr>
          <w:szCs w:val="24"/>
        </w:rPr>
        <w:t xml:space="preserve"> kar dvakrat</w:t>
      </w:r>
      <w:r w:rsidRPr="00195E97">
        <w:rPr>
          <w:szCs w:val="24"/>
        </w:rPr>
        <w:t xml:space="preserve">, se pravi po še razmeroma kratki dobi in zagotovo brez pozabljanja, kar </w:t>
      </w:r>
      <w:r w:rsidR="007E56B7" w:rsidRPr="00195E97">
        <w:rPr>
          <w:szCs w:val="24"/>
        </w:rPr>
        <w:t xml:space="preserve">prepričljivo </w:t>
      </w:r>
      <w:r w:rsidRPr="00195E97">
        <w:rPr>
          <w:szCs w:val="24"/>
        </w:rPr>
        <w:t>veje iz prav vsakega njegovega stavka</w:t>
      </w:r>
      <w:r w:rsidR="007E56B7" w:rsidRPr="00195E97">
        <w:rPr>
          <w:szCs w:val="24"/>
        </w:rPr>
        <w:t xml:space="preserve"> −</w:t>
      </w:r>
      <w:r w:rsidRPr="00195E97">
        <w:rPr>
          <w:szCs w:val="24"/>
        </w:rPr>
        <w:t xml:space="preserve"> citiral je celo takratne dialoge med </w:t>
      </w:r>
      <w:r w:rsidR="00010672" w:rsidRPr="00195E97">
        <w:rPr>
          <w:szCs w:val="24"/>
        </w:rPr>
        <w:t>soje</w:t>
      </w:r>
      <w:r w:rsidRPr="00195E97">
        <w:rPr>
          <w:szCs w:val="24"/>
        </w:rPr>
        <w:t>t</w:t>
      </w:r>
      <w:r w:rsidR="00010672" w:rsidRPr="00195E97">
        <w:rPr>
          <w:szCs w:val="24"/>
        </w:rPr>
        <w:t>nik</w:t>
      </w:r>
      <w:r w:rsidRPr="00195E97">
        <w:rPr>
          <w:szCs w:val="24"/>
        </w:rPr>
        <w:t>i</w:t>
      </w:r>
      <w:r w:rsidR="007E56B7" w:rsidRPr="00195E97">
        <w:rPr>
          <w:szCs w:val="24"/>
        </w:rPr>
        <w:t xml:space="preserve"> −,</w:t>
      </w:r>
      <w:r w:rsidRPr="00195E97">
        <w:rPr>
          <w:szCs w:val="24"/>
        </w:rPr>
        <w:t xml:space="preserve"> tako svež</w:t>
      </w:r>
      <w:r w:rsidR="004E67C6">
        <w:rPr>
          <w:szCs w:val="24"/>
        </w:rPr>
        <w:t>a</w:t>
      </w:r>
      <w:r w:rsidRPr="00195E97">
        <w:rPr>
          <w:szCs w:val="24"/>
        </w:rPr>
        <w:t xml:space="preserve"> </w:t>
      </w:r>
      <w:r w:rsidR="004E67C6" w:rsidRPr="00195E97">
        <w:rPr>
          <w:szCs w:val="24"/>
        </w:rPr>
        <w:t>pred očmi</w:t>
      </w:r>
      <w:r w:rsidR="004E67C6">
        <w:rPr>
          <w:szCs w:val="24"/>
        </w:rPr>
        <w:t xml:space="preserve"> sta </w:t>
      </w:r>
      <w:r w:rsidRPr="00195E97">
        <w:rPr>
          <w:szCs w:val="24"/>
        </w:rPr>
        <w:t xml:space="preserve">mu še bila ta noč </w:t>
      </w:r>
      <w:r w:rsidR="00010672" w:rsidRPr="00195E97">
        <w:rPr>
          <w:szCs w:val="24"/>
        </w:rPr>
        <w:t>in prihod v Maribor</w:t>
      </w:r>
      <w:r w:rsidRPr="00195E97">
        <w:rPr>
          <w:szCs w:val="24"/>
        </w:rPr>
        <w:t>.</w:t>
      </w:r>
    </w:p>
    <w:p w:rsidR="001C1723" w:rsidRPr="00195E97" w:rsidRDefault="001C1723" w:rsidP="00195E97">
      <w:pPr>
        <w:pStyle w:val="Brezrazmikov"/>
        <w:spacing w:line="360" w:lineRule="auto"/>
        <w:ind w:firstLine="709"/>
        <w:jc w:val="both"/>
        <w:rPr>
          <w:szCs w:val="24"/>
        </w:rPr>
      </w:pPr>
      <w:r w:rsidRPr="00195E97">
        <w:rPr>
          <w:szCs w:val="24"/>
        </w:rPr>
        <w:t xml:space="preserve">Zato </w:t>
      </w:r>
      <w:r w:rsidR="0003166C" w:rsidRPr="00195E97">
        <w:rPr>
          <w:szCs w:val="24"/>
        </w:rPr>
        <w:t>je</w:t>
      </w:r>
      <w:r w:rsidRPr="00195E97">
        <w:rPr>
          <w:szCs w:val="24"/>
        </w:rPr>
        <w:t xml:space="preserve"> tež</w:t>
      </w:r>
      <w:r w:rsidR="00010672" w:rsidRPr="00195E97">
        <w:rPr>
          <w:szCs w:val="24"/>
        </w:rPr>
        <w:t>ko</w:t>
      </w:r>
      <w:r w:rsidRPr="00195E97">
        <w:rPr>
          <w:szCs w:val="24"/>
        </w:rPr>
        <w:t xml:space="preserve"> dojemljivo, kaj je </w:t>
      </w:r>
      <w:r w:rsidR="0003166C" w:rsidRPr="00195E97">
        <w:rPr>
          <w:szCs w:val="24"/>
        </w:rPr>
        <w:t>v</w:t>
      </w:r>
      <w:r w:rsidRPr="00195E97">
        <w:rPr>
          <w:szCs w:val="24"/>
        </w:rPr>
        <w:t xml:space="preserve"> svoj</w:t>
      </w:r>
      <w:r w:rsidR="007E56B7" w:rsidRPr="00195E97">
        <w:rPr>
          <w:szCs w:val="24"/>
        </w:rPr>
        <w:t>ih</w:t>
      </w:r>
      <w:r w:rsidRPr="00195E97">
        <w:rPr>
          <w:szCs w:val="24"/>
        </w:rPr>
        <w:t xml:space="preserve"> </w:t>
      </w:r>
      <w:r w:rsidR="0003166C" w:rsidRPr="00195E97">
        <w:rPr>
          <w:szCs w:val="24"/>
        </w:rPr>
        <w:t>spominsk</w:t>
      </w:r>
      <w:r w:rsidR="007E56B7" w:rsidRPr="00195E97">
        <w:rPr>
          <w:szCs w:val="24"/>
        </w:rPr>
        <w:t>ih</w:t>
      </w:r>
      <w:r w:rsidR="0003166C" w:rsidRPr="00195E97">
        <w:rPr>
          <w:szCs w:val="24"/>
        </w:rPr>
        <w:t xml:space="preserve"> </w:t>
      </w:r>
      <w:r w:rsidRPr="00195E97">
        <w:rPr>
          <w:szCs w:val="24"/>
        </w:rPr>
        <w:t>zapis</w:t>
      </w:r>
      <w:r w:rsidR="007E56B7" w:rsidRPr="00195E97">
        <w:rPr>
          <w:szCs w:val="24"/>
        </w:rPr>
        <w:t>ih</w:t>
      </w:r>
      <w:r w:rsidRPr="00195E97">
        <w:rPr>
          <w:szCs w:val="24"/>
        </w:rPr>
        <w:t xml:space="preserve"> o reševanju prav teh ujetnikov dvakrat izpovedal Ivan Jerič</w:t>
      </w:r>
      <w:r w:rsidR="0095674E" w:rsidRPr="00195E97">
        <w:rPr>
          <w:szCs w:val="24"/>
        </w:rPr>
        <w:t>. Tako piše:</w:t>
      </w:r>
      <w:r w:rsidRPr="00195E97">
        <w:rPr>
          <w:szCs w:val="24"/>
        </w:rPr>
        <w:t xml:space="preserve"> skupaj z Mihaelom Küharjem ga je general Maister </w:t>
      </w:r>
      <w:r w:rsidR="0003166C" w:rsidRPr="00195E97">
        <w:rPr>
          <w:szCs w:val="24"/>
        </w:rPr>
        <w:t xml:space="preserve">poklical k sebi in ju </w:t>
      </w:r>
      <w:r w:rsidRPr="00195E97">
        <w:rPr>
          <w:szCs w:val="24"/>
        </w:rPr>
        <w:t xml:space="preserve">napotil v Sombotel rešit »ujete jugoslovanske častnike«. To naj bi se po njegovi prvi verziji zgodilo </w:t>
      </w:r>
      <w:r w:rsidR="0003166C" w:rsidRPr="00195E97">
        <w:rPr>
          <w:szCs w:val="24"/>
        </w:rPr>
        <w:t>malo</w:t>
      </w:r>
      <w:r w:rsidRPr="00195E97">
        <w:rPr>
          <w:szCs w:val="24"/>
        </w:rPr>
        <w:t xml:space="preserve"> pred sredino februarja; po drugi verziji v bistveno obširnejšem opisu akcije pa je taisto reševanje časovno postavil v dneve po 21. marcu</w:t>
      </w:r>
      <w:r w:rsidR="0003166C" w:rsidRPr="00195E97">
        <w:rPr>
          <w:szCs w:val="24"/>
        </w:rPr>
        <w:t>,</w:t>
      </w:r>
      <w:r w:rsidRPr="00195E97">
        <w:rPr>
          <w:szCs w:val="24"/>
        </w:rPr>
        <w:t xml:space="preserve"> po </w:t>
      </w:r>
      <w:r w:rsidR="0003166C" w:rsidRPr="00195E97">
        <w:rPr>
          <w:szCs w:val="24"/>
        </w:rPr>
        <w:t>boljševišk</w:t>
      </w:r>
      <w:r w:rsidRPr="00195E97">
        <w:rPr>
          <w:szCs w:val="24"/>
        </w:rPr>
        <w:t>em prevzemu oblasti</w:t>
      </w:r>
      <w:r w:rsidR="0003166C" w:rsidRPr="00195E97">
        <w:rPr>
          <w:szCs w:val="24"/>
        </w:rPr>
        <w:t xml:space="preserve"> na Madžarskem</w:t>
      </w:r>
      <w:r w:rsidRPr="00195E97">
        <w:rPr>
          <w:szCs w:val="24"/>
        </w:rPr>
        <w:t>.</w:t>
      </w:r>
      <w:r w:rsidRPr="00195E97">
        <w:rPr>
          <w:rStyle w:val="Sprotnaopomba-sklic"/>
          <w:szCs w:val="24"/>
        </w:rPr>
        <w:footnoteReference w:id="66"/>
      </w:r>
      <w:r w:rsidRPr="00195E97">
        <w:rPr>
          <w:szCs w:val="24"/>
        </w:rPr>
        <w:t xml:space="preserve"> Dejstvo je, da </w:t>
      </w:r>
      <w:r w:rsidRPr="00195E97">
        <w:rPr>
          <w:szCs w:val="24"/>
          <w:shd w:val="clear" w:color="auto" w:fill="FFFFFF"/>
        </w:rPr>
        <w:t xml:space="preserve">sta bila kot Prekmurca in aktivna govorca madžarščine idealna za </w:t>
      </w:r>
      <w:r w:rsidR="00B062A9">
        <w:rPr>
          <w:szCs w:val="24"/>
          <w:shd w:val="clear" w:color="auto" w:fill="FFFFFF"/>
        </w:rPr>
        <w:t>takšno</w:t>
      </w:r>
      <w:r w:rsidR="00B062A9" w:rsidRPr="00195E97">
        <w:rPr>
          <w:szCs w:val="24"/>
          <w:shd w:val="clear" w:color="auto" w:fill="FFFFFF"/>
        </w:rPr>
        <w:t xml:space="preserve"> </w:t>
      </w:r>
      <w:r w:rsidRPr="00195E97">
        <w:rPr>
          <w:szCs w:val="24"/>
          <w:shd w:val="clear" w:color="auto" w:fill="FFFFFF"/>
        </w:rPr>
        <w:t>reševa</w:t>
      </w:r>
      <w:r w:rsidR="0044564E" w:rsidRPr="00195E97">
        <w:rPr>
          <w:szCs w:val="24"/>
          <w:shd w:val="clear" w:color="auto" w:fill="FFFFFF"/>
        </w:rPr>
        <w:t>nje</w:t>
      </w:r>
      <w:r w:rsidRPr="00195E97">
        <w:rPr>
          <w:szCs w:val="24"/>
          <w:shd w:val="clear" w:color="auto" w:fill="FFFFFF"/>
        </w:rPr>
        <w:t>.</w:t>
      </w:r>
      <w:r w:rsidRPr="00195E97">
        <w:rPr>
          <w:szCs w:val="24"/>
        </w:rPr>
        <w:t xml:space="preserve"> Očitno je, da se njegova prva </w:t>
      </w:r>
      <w:r w:rsidRPr="00195E97">
        <w:rPr>
          <w:szCs w:val="24"/>
        </w:rPr>
        <w:lastRenderedPageBreak/>
        <w:t>verzija časovno sicer ujema s prejšnjim</w:t>
      </w:r>
      <w:r w:rsidR="00F81E04" w:rsidRPr="00195E97">
        <w:rPr>
          <w:szCs w:val="24"/>
        </w:rPr>
        <w:t>i</w:t>
      </w:r>
      <w:r w:rsidRPr="00195E97">
        <w:rPr>
          <w:szCs w:val="24"/>
        </w:rPr>
        <w:t xml:space="preserve"> </w:t>
      </w:r>
      <w:r w:rsidR="00F81E04" w:rsidRPr="00195E97">
        <w:rPr>
          <w:szCs w:val="24"/>
        </w:rPr>
        <w:t>n</w:t>
      </w:r>
      <w:r w:rsidRPr="00195E97">
        <w:rPr>
          <w:szCs w:val="24"/>
        </w:rPr>
        <w:t>a</w:t>
      </w:r>
      <w:r w:rsidR="00F81E04" w:rsidRPr="00195E97">
        <w:rPr>
          <w:szCs w:val="24"/>
        </w:rPr>
        <w:t>vedki</w:t>
      </w:r>
      <w:r w:rsidRPr="00195E97">
        <w:rPr>
          <w:szCs w:val="24"/>
        </w:rPr>
        <w:t xml:space="preserve"> G</w:t>
      </w:r>
      <w:r w:rsidR="00A40136">
        <w:rPr>
          <w:szCs w:val="24"/>
        </w:rPr>
        <w:t>odine</w:t>
      </w:r>
      <w:r w:rsidRPr="00195E97">
        <w:rPr>
          <w:szCs w:val="24"/>
        </w:rPr>
        <w:t xml:space="preserve"> in Osterca, vsebinsko − v variantah konkretne izvedbe pobega brez zunanje pomoči oziroma z njo − pa ne. </w:t>
      </w:r>
      <w:r w:rsidR="00A40136">
        <w:t xml:space="preserve">Po dneh/datumih je </w:t>
      </w:r>
      <w:r w:rsidR="00045A30">
        <w:t xml:space="preserve">bil </w:t>
      </w:r>
      <w:r w:rsidR="00A40136">
        <w:t xml:space="preserve">potek dogajanj </w:t>
      </w:r>
      <w:r w:rsidR="00045A30">
        <w:t xml:space="preserve">videti </w:t>
      </w:r>
      <w:r w:rsidR="00A40136">
        <w:t xml:space="preserve">takole. </w:t>
      </w:r>
      <w:r w:rsidRPr="00195E97">
        <w:rPr>
          <w:szCs w:val="24"/>
        </w:rPr>
        <w:t>G</w:t>
      </w:r>
      <w:r w:rsidR="00A40136">
        <w:rPr>
          <w:szCs w:val="24"/>
        </w:rPr>
        <w:t>odina</w:t>
      </w:r>
      <w:r w:rsidRPr="00195E97">
        <w:rPr>
          <w:szCs w:val="24"/>
        </w:rPr>
        <w:t xml:space="preserve"> in Osterc prav nikjer ne omenjata zunanje pomoči, ki bi jo sicer nujno morala, če bi do nje dejansko prišlo. Po besedah prvega sta že </w:t>
      </w:r>
      <w:r w:rsidR="00010672" w:rsidRPr="00195E97">
        <w:rPr>
          <w:szCs w:val="24"/>
        </w:rPr>
        <w:t>7</w:t>
      </w:r>
      <w:r w:rsidRPr="00195E97">
        <w:rPr>
          <w:szCs w:val="24"/>
        </w:rPr>
        <w:t xml:space="preserve">. </w:t>
      </w:r>
      <w:r w:rsidR="00A40136">
        <w:rPr>
          <w:szCs w:val="24"/>
        </w:rPr>
        <w:t>februarja</w:t>
      </w:r>
      <w:r w:rsidR="004348C1" w:rsidRPr="00195E97">
        <w:rPr>
          <w:szCs w:val="24"/>
        </w:rPr>
        <w:t>, kar je bolj verjeten datum</w:t>
      </w:r>
      <w:r w:rsidR="0044564E" w:rsidRPr="00195E97">
        <w:rPr>
          <w:szCs w:val="24"/>
        </w:rPr>
        <w:t xml:space="preserve">, </w:t>
      </w:r>
      <w:r w:rsidRPr="00195E97">
        <w:rPr>
          <w:szCs w:val="24"/>
        </w:rPr>
        <w:t xml:space="preserve">po </w:t>
      </w:r>
      <w:r w:rsidR="00010672" w:rsidRPr="00195E97">
        <w:rPr>
          <w:szCs w:val="24"/>
        </w:rPr>
        <w:t>zapisu Osterca</w:t>
      </w:r>
      <w:r w:rsidRPr="00195E97">
        <w:rPr>
          <w:szCs w:val="24"/>
        </w:rPr>
        <w:t xml:space="preserve"> pa najpozneje 10. </w:t>
      </w:r>
      <w:r w:rsidR="00A40136">
        <w:rPr>
          <w:szCs w:val="24"/>
        </w:rPr>
        <w:t>februarja</w:t>
      </w:r>
      <w:r w:rsidRPr="00195E97">
        <w:rPr>
          <w:szCs w:val="24"/>
        </w:rPr>
        <w:t xml:space="preserve"> prispela v Maribor</w:t>
      </w:r>
      <w:r w:rsidR="008328DB">
        <w:rPr>
          <w:szCs w:val="24"/>
        </w:rPr>
        <w:t xml:space="preserve"> in</w:t>
      </w:r>
      <w:r w:rsidRPr="00195E97">
        <w:rPr>
          <w:szCs w:val="24"/>
        </w:rPr>
        <w:t xml:space="preserve"> </w:t>
      </w:r>
      <w:r w:rsidR="004348C1" w:rsidRPr="00195E97">
        <w:rPr>
          <w:szCs w:val="24"/>
        </w:rPr>
        <w:t>G</w:t>
      </w:r>
      <w:r w:rsidR="00A40136">
        <w:rPr>
          <w:szCs w:val="24"/>
        </w:rPr>
        <w:t>odina</w:t>
      </w:r>
      <w:r w:rsidR="004348C1" w:rsidRPr="00195E97">
        <w:rPr>
          <w:szCs w:val="24"/>
        </w:rPr>
        <w:t xml:space="preserve"> </w:t>
      </w:r>
      <w:r w:rsidR="008328DB">
        <w:rPr>
          <w:szCs w:val="24"/>
        </w:rPr>
        <w:t xml:space="preserve">se je </w:t>
      </w:r>
      <w:r w:rsidR="0044564E" w:rsidRPr="00195E97">
        <w:rPr>
          <w:szCs w:val="24"/>
        </w:rPr>
        <w:t>naslednji dan</w:t>
      </w:r>
      <w:r w:rsidRPr="00195E97">
        <w:rPr>
          <w:szCs w:val="24"/>
        </w:rPr>
        <w:t xml:space="preserve"> pojavil pred Maistrom</w:t>
      </w:r>
      <w:r w:rsidR="004348C1" w:rsidRPr="00195E97">
        <w:rPr>
          <w:szCs w:val="24"/>
        </w:rPr>
        <w:t>.</w:t>
      </w:r>
      <w:r w:rsidRPr="00195E97">
        <w:rPr>
          <w:szCs w:val="24"/>
        </w:rPr>
        <w:t xml:space="preserve"> General je torej </w:t>
      </w:r>
      <w:r w:rsidR="004348C1" w:rsidRPr="00195E97">
        <w:rPr>
          <w:szCs w:val="24"/>
        </w:rPr>
        <w:t>8</w:t>
      </w:r>
      <w:r w:rsidRPr="00195E97">
        <w:rPr>
          <w:szCs w:val="24"/>
        </w:rPr>
        <w:t xml:space="preserve">. februarja </w:t>
      </w:r>
      <w:r w:rsidR="008328DB">
        <w:rPr>
          <w:szCs w:val="24"/>
        </w:rPr>
        <w:t>i</w:t>
      </w:r>
      <w:r w:rsidRPr="00195E97">
        <w:rPr>
          <w:szCs w:val="24"/>
        </w:rPr>
        <w:t xml:space="preserve">zvedel o </w:t>
      </w:r>
      <w:r w:rsidR="008328DB">
        <w:rPr>
          <w:szCs w:val="24"/>
        </w:rPr>
        <w:t xml:space="preserve">njihovem </w:t>
      </w:r>
      <w:r w:rsidRPr="00195E97">
        <w:rPr>
          <w:szCs w:val="24"/>
        </w:rPr>
        <w:t>pobegu, nič</w:t>
      </w:r>
      <w:r w:rsidR="008328DB">
        <w:rPr>
          <w:szCs w:val="24"/>
        </w:rPr>
        <w:t>esar</w:t>
      </w:r>
      <w:r w:rsidRPr="00195E97">
        <w:rPr>
          <w:szCs w:val="24"/>
        </w:rPr>
        <w:t xml:space="preserve"> pa še o usodi druge skupine</w:t>
      </w:r>
      <w:r w:rsidR="004348C1" w:rsidRPr="00195E97">
        <w:rPr>
          <w:szCs w:val="24"/>
        </w:rPr>
        <w:t>, za katero je J</w:t>
      </w:r>
      <w:r w:rsidR="00A40136">
        <w:rPr>
          <w:szCs w:val="24"/>
        </w:rPr>
        <w:t>ožef</w:t>
      </w:r>
      <w:r w:rsidR="004348C1" w:rsidRPr="00195E97">
        <w:rPr>
          <w:szCs w:val="24"/>
        </w:rPr>
        <w:t xml:space="preserve"> predvideval, da so jih na begu zajeli</w:t>
      </w:r>
      <w:r w:rsidRPr="00195E97">
        <w:rPr>
          <w:szCs w:val="24"/>
        </w:rPr>
        <w:t xml:space="preserve">. </w:t>
      </w:r>
      <w:r w:rsidRPr="00195E97">
        <w:rPr>
          <w:i/>
          <w:iCs/>
          <w:szCs w:val="24"/>
        </w:rPr>
        <w:t>Slovenec</w:t>
      </w:r>
      <w:r w:rsidRPr="00195E97">
        <w:rPr>
          <w:szCs w:val="24"/>
        </w:rPr>
        <w:t xml:space="preserve"> je vest o </w:t>
      </w:r>
      <w:r w:rsidR="0044564E" w:rsidRPr="00195E97">
        <w:rPr>
          <w:szCs w:val="24"/>
        </w:rPr>
        <w:t xml:space="preserve">uspešnem </w:t>
      </w:r>
      <w:r w:rsidRPr="00195E97">
        <w:rPr>
          <w:szCs w:val="24"/>
        </w:rPr>
        <w:t xml:space="preserve">pobegu </w:t>
      </w:r>
      <w:r w:rsidR="0044564E" w:rsidRPr="00195E97">
        <w:rPr>
          <w:szCs w:val="24"/>
        </w:rPr>
        <w:t xml:space="preserve">in vrnitvi treh </w:t>
      </w:r>
      <w:r w:rsidRPr="00195E97">
        <w:rPr>
          <w:szCs w:val="24"/>
        </w:rPr>
        <w:t xml:space="preserve">objavil 12. </w:t>
      </w:r>
      <w:r w:rsidR="00A40136">
        <w:rPr>
          <w:szCs w:val="24"/>
        </w:rPr>
        <w:t>februarja</w:t>
      </w:r>
      <w:r w:rsidRPr="00195E97">
        <w:rPr>
          <w:szCs w:val="24"/>
        </w:rPr>
        <w:t xml:space="preserve">, </w:t>
      </w:r>
      <w:r w:rsidR="00E8413F" w:rsidRPr="00195E97">
        <w:rPr>
          <w:szCs w:val="24"/>
        </w:rPr>
        <w:t>v</w:t>
      </w:r>
      <w:r w:rsidR="004348C1" w:rsidRPr="00195E97">
        <w:rPr>
          <w:szCs w:val="24"/>
        </w:rPr>
        <w:t>endar</w:t>
      </w:r>
      <w:r w:rsidRPr="00195E97">
        <w:rPr>
          <w:szCs w:val="24"/>
        </w:rPr>
        <w:t xml:space="preserve"> so jo v uredništvu </w:t>
      </w:r>
      <w:r w:rsidR="008328DB">
        <w:rPr>
          <w:szCs w:val="24"/>
        </w:rPr>
        <w:t>i</w:t>
      </w:r>
      <w:r w:rsidRPr="00195E97">
        <w:rPr>
          <w:szCs w:val="24"/>
        </w:rPr>
        <w:t xml:space="preserve">zvedeli vsaj </w:t>
      </w:r>
      <w:r w:rsidR="004348C1" w:rsidRPr="00195E97">
        <w:rPr>
          <w:szCs w:val="24"/>
        </w:rPr>
        <w:t xml:space="preserve">dan </w:t>
      </w:r>
      <w:r w:rsidR="008328DB">
        <w:rPr>
          <w:szCs w:val="24"/>
        </w:rPr>
        <w:t xml:space="preserve">ali </w:t>
      </w:r>
      <w:r w:rsidR="004348C1" w:rsidRPr="00195E97">
        <w:rPr>
          <w:szCs w:val="24"/>
        </w:rPr>
        <w:t>dva</w:t>
      </w:r>
      <w:r w:rsidRPr="00195E97">
        <w:rPr>
          <w:szCs w:val="24"/>
        </w:rPr>
        <w:t xml:space="preserve"> poprej</w:t>
      </w:r>
      <w:r w:rsidR="008328DB">
        <w:rPr>
          <w:szCs w:val="24"/>
        </w:rPr>
        <w:t>,</w:t>
      </w:r>
      <w:r w:rsidRPr="00195E97">
        <w:rPr>
          <w:szCs w:val="24"/>
        </w:rPr>
        <w:t xml:space="preserve"> zagotovo iz Maribora. </w:t>
      </w:r>
      <w:r w:rsidR="004348C1" w:rsidRPr="00195E97">
        <w:rPr>
          <w:szCs w:val="24"/>
        </w:rPr>
        <w:t xml:space="preserve">Godina je Maistra prosil za ukrepanje za rešitev še preostalih. </w:t>
      </w:r>
      <w:r w:rsidR="0044564E" w:rsidRPr="00195E97">
        <w:rPr>
          <w:szCs w:val="24"/>
        </w:rPr>
        <w:t>N</w:t>
      </w:r>
      <w:r w:rsidRPr="00195E97">
        <w:rPr>
          <w:szCs w:val="24"/>
        </w:rPr>
        <w:t>a</w:t>
      </w:r>
      <w:r w:rsidR="0044564E" w:rsidRPr="00195E97">
        <w:rPr>
          <w:szCs w:val="24"/>
        </w:rPr>
        <w:t>jverjetneje</w:t>
      </w:r>
      <w:r w:rsidRPr="00195E97">
        <w:rPr>
          <w:szCs w:val="24"/>
        </w:rPr>
        <w:t xml:space="preserve"> se je general takoj po vesteh o usodi drugih štirih odločil</w:t>
      </w:r>
      <w:r w:rsidR="00EA5EEA">
        <w:rPr>
          <w:szCs w:val="24"/>
        </w:rPr>
        <w:t>,</w:t>
      </w:r>
      <w:r w:rsidRPr="00195E97">
        <w:rPr>
          <w:szCs w:val="24"/>
        </w:rPr>
        <w:t xml:space="preserve"> </w:t>
      </w:r>
      <w:r w:rsidR="00EA5EEA">
        <w:rPr>
          <w:szCs w:val="24"/>
        </w:rPr>
        <w:t xml:space="preserve">da jim bo </w:t>
      </w:r>
      <w:r w:rsidRPr="00195E97">
        <w:rPr>
          <w:szCs w:val="24"/>
        </w:rPr>
        <w:t>pomaga</w:t>
      </w:r>
      <w:r w:rsidR="00EA5EEA">
        <w:rPr>
          <w:szCs w:val="24"/>
        </w:rPr>
        <w:t>l</w:t>
      </w:r>
      <w:r w:rsidRPr="00195E97">
        <w:rPr>
          <w:szCs w:val="24"/>
        </w:rPr>
        <w:t>.</w:t>
      </w:r>
      <w:r w:rsidR="0003166C" w:rsidRPr="00195E97">
        <w:rPr>
          <w:szCs w:val="24"/>
        </w:rPr>
        <w:t xml:space="preserve"> </w:t>
      </w:r>
    </w:p>
    <w:p w:rsidR="00C55E3E" w:rsidRPr="00195E97" w:rsidRDefault="00A40136" w:rsidP="00195E97">
      <w:pPr>
        <w:pStyle w:val="Brezrazmikov"/>
        <w:spacing w:line="360" w:lineRule="auto"/>
        <w:ind w:firstLine="709"/>
        <w:jc w:val="both"/>
        <w:rPr>
          <w:szCs w:val="24"/>
        </w:rPr>
      </w:pPr>
      <w:r>
        <w:t xml:space="preserve">Bistvo neustreznosti podajanja dogodkov je v naslednjem: </w:t>
      </w:r>
      <w:r w:rsidR="001C1723" w:rsidRPr="00195E97">
        <w:rPr>
          <w:szCs w:val="24"/>
        </w:rPr>
        <w:t xml:space="preserve">Jerič v </w:t>
      </w:r>
      <w:r w:rsidR="001C1723" w:rsidRPr="00195E97">
        <w:rPr>
          <w:i/>
          <w:iCs/>
          <w:szCs w:val="24"/>
        </w:rPr>
        <w:t>Mojih spominih</w:t>
      </w:r>
      <w:r w:rsidR="001C1723" w:rsidRPr="00195E97">
        <w:rPr>
          <w:szCs w:val="24"/>
        </w:rPr>
        <w:t xml:space="preserve"> trdi, da sta s Küharjem uspešno rešila obe skupini hkrati, v prvi je bil Godina (</w:t>
      </w:r>
      <w:r w:rsidR="001C1723" w:rsidRPr="00F23BC3">
        <w:rPr>
          <w:szCs w:val="24"/>
        </w:rPr>
        <w:t>»</w:t>
      </w:r>
      <w:r w:rsidR="001C1723" w:rsidRPr="00F23BC3">
        <w:rPr>
          <w:iCs/>
          <w:szCs w:val="24"/>
        </w:rPr>
        <w:t>Beg se je posrečil in po trudapolnih ovinkih so prišli v Jugoslavijo</w:t>
      </w:r>
      <w:r w:rsidR="001C1723" w:rsidRPr="00F23BC3">
        <w:rPr>
          <w:szCs w:val="24"/>
        </w:rPr>
        <w:t>.«</w:t>
      </w:r>
      <w:r w:rsidR="001C1723" w:rsidRPr="00195E97">
        <w:rPr>
          <w:szCs w:val="24"/>
        </w:rPr>
        <w:t>). Tako G</w:t>
      </w:r>
      <w:r w:rsidR="007B7E80">
        <w:rPr>
          <w:szCs w:val="24"/>
        </w:rPr>
        <w:t>odina</w:t>
      </w:r>
      <w:r w:rsidR="001C1723" w:rsidRPr="00195E97">
        <w:rPr>
          <w:szCs w:val="24"/>
        </w:rPr>
        <w:t xml:space="preserve"> kot Osterc pa o času rešitve drugih štirih trdita drugače, izjavi </w:t>
      </w:r>
      <w:r w:rsidR="00CE78B5">
        <w:rPr>
          <w:szCs w:val="24"/>
        </w:rPr>
        <w:t xml:space="preserve">pa </w:t>
      </w:r>
      <w:r w:rsidR="001C1723" w:rsidRPr="00195E97">
        <w:rPr>
          <w:szCs w:val="24"/>
        </w:rPr>
        <w:t>sta časovno povsem usklajeni (G</w:t>
      </w:r>
      <w:r w:rsidR="007B7E80">
        <w:rPr>
          <w:szCs w:val="24"/>
        </w:rPr>
        <w:t>odina</w:t>
      </w:r>
      <w:r w:rsidR="001C1723" w:rsidRPr="00195E97">
        <w:rPr>
          <w:szCs w:val="24"/>
        </w:rPr>
        <w:t xml:space="preserve">: </w:t>
      </w:r>
      <w:r w:rsidR="001C1723" w:rsidRPr="00F23BC3">
        <w:rPr>
          <w:szCs w:val="24"/>
        </w:rPr>
        <w:t>»</w:t>
      </w:r>
      <w:r w:rsidR="001C1723" w:rsidRPr="00F23BC3">
        <w:rPr>
          <w:iCs/>
          <w:szCs w:val="24"/>
        </w:rPr>
        <w:t>Rešeni so bili šele enkrat spomladi</w:t>
      </w:r>
      <w:r w:rsidR="001C1723" w:rsidRPr="00F23BC3">
        <w:rPr>
          <w:szCs w:val="24"/>
        </w:rPr>
        <w:t xml:space="preserve">.«; Osterc: </w:t>
      </w:r>
      <w:r w:rsidR="0044564E" w:rsidRPr="00F23BC3">
        <w:rPr>
          <w:szCs w:val="24"/>
        </w:rPr>
        <w:t>»</w:t>
      </w:r>
      <w:r w:rsidR="0044564E" w:rsidRPr="00F23BC3">
        <w:rPr>
          <w:iCs/>
          <w:szCs w:val="24"/>
        </w:rPr>
        <w:t xml:space="preserve">Za drugo četverico smo pozneje zvedeli, da so se ustavili v neki vasi </w:t>
      </w:r>
      <w:r w:rsidR="00CE78B5" w:rsidRPr="00F23BC3">
        <w:rPr>
          <w:iCs/>
          <w:szCs w:val="24"/>
        </w:rPr>
        <w:t>/</w:t>
      </w:r>
      <w:r w:rsidR="001C1723" w:rsidRPr="00F23BC3">
        <w:rPr>
          <w:iCs/>
          <w:szCs w:val="24"/>
        </w:rPr>
        <w:t>…</w:t>
      </w:r>
      <w:r w:rsidR="00CE78B5" w:rsidRPr="00F23BC3">
        <w:rPr>
          <w:iCs/>
          <w:szCs w:val="24"/>
        </w:rPr>
        <w:t>/</w:t>
      </w:r>
      <w:r w:rsidR="001C1723" w:rsidRPr="00F23BC3">
        <w:rPr>
          <w:iCs/>
          <w:szCs w:val="24"/>
        </w:rPr>
        <w:t xml:space="preserve"> Izpustili so jih boljševiki, ko so na Madžarskem prišli na oblast</w:t>
      </w:r>
      <w:r w:rsidR="00CE78B5" w:rsidRPr="00F23BC3">
        <w:rPr>
          <w:iCs/>
          <w:szCs w:val="24"/>
        </w:rPr>
        <w:t>.</w:t>
      </w:r>
      <w:r w:rsidR="001C1723" w:rsidRPr="00F23BC3">
        <w:rPr>
          <w:szCs w:val="24"/>
        </w:rPr>
        <w:t>«</w:t>
      </w:r>
      <w:r w:rsidR="001C1723" w:rsidRPr="00195E97">
        <w:rPr>
          <w:szCs w:val="24"/>
        </w:rPr>
        <w:t>) in s tem nujno zavračata Jerič</w:t>
      </w:r>
      <w:r w:rsidR="00CE78B5">
        <w:rPr>
          <w:szCs w:val="24"/>
        </w:rPr>
        <w:t>evo in</w:t>
      </w:r>
      <w:r w:rsidR="001C1723" w:rsidRPr="00195E97">
        <w:rPr>
          <w:szCs w:val="24"/>
        </w:rPr>
        <w:t xml:space="preserve"> Küharjevo februarsko </w:t>
      </w:r>
      <w:r w:rsidR="00CE78B5">
        <w:rPr>
          <w:szCs w:val="24"/>
        </w:rPr>
        <w:t>in</w:t>
      </w:r>
      <w:r w:rsidR="00CE78B5" w:rsidRPr="00195E97">
        <w:rPr>
          <w:szCs w:val="24"/>
        </w:rPr>
        <w:t xml:space="preserve"> </w:t>
      </w:r>
      <w:r w:rsidR="001C1723" w:rsidRPr="00195E97">
        <w:rPr>
          <w:szCs w:val="24"/>
        </w:rPr>
        <w:t xml:space="preserve">marčno rešitev vseh hkrati. </w:t>
      </w:r>
      <w:r w:rsidR="00C55E3E" w:rsidRPr="00195E97">
        <w:rPr>
          <w:szCs w:val="24"/>
        </w:rPr>
        <w:t xml:space="preserve">Godina je o usodi teh štirih </w:t>
      </w:r>
      <w:r w:rsidR="00CE78B5">
        <w:rPr>
          <w:szCs w:val="24"/>
        </w:rPr>
        <w:t>i</w:t>
      </w:r>
      <w:r w:rsidR="00C55E3E" w:rsidRPr="00195E97">
        <w:rPr>
          <w:szCs w:val="24"/>
        </w:rPr>
        <w:t xml:space="preserve">zvedel od </w:t>
      </w:r>
      <w:r w:rsidR="00FA27F4" w:rsidRPr="00195E97">
        <w:rPr>
          <w:szCs w:val="24"/>
        </w:rPr>
        <w:t>en</w:t>
      </w:r>
      <w:r w:rsidR="00C55E3E" w:rsidRPr="00195E97">
        <w:rPr>
          <w:szCs w:val="24"/>
        </w:rPr>
        <w:t>ega</w:t>
      </w:r>
      <w:r w:rsidR="00FA27F4" w:rsidRPr="00195E97">
        <w:rPr>
          <w:szCs w:val="24"/>
        </w:rPr>
        <w:t xml:space="preserve"> od njih,</w:t>
      </w:r>
      <w:r w:rsidR="00C55E3E" w:rsidRPr="00195E97">
        <w:rPr>
          <w:szCs w:val="24"/>
        </w:rPr>
        <w:t xml:space="preserve"> M. Rakuše, ki ga je leta </w:t>
      </w:r>
      <w:r w:rsidR="00CE78B5">
        <w:rPr>
          <w:szCs w:val="24"/>
        </w:rPr>
        <w:t>kasneje</w:t>
      </w:r>
      <w:r w:rsidR="00CE78B5" w:rsidRPr="00195E97">
        <w:rPr>
          <w:szCs w:val="24"/>
        </w:rPr>
        <w:t xml:space="preserve"> </w:t>
      </w:r>
      <w:r w:rsidR="00C55E3E" w:rsidRPr="00195E97">
        <w:rPr>
          <w:szCs w:val="24"/>
        </w:rPr>
        <w:t xml:space="preserve">(očitno pa pred objavo podlistka </w:t>
      </w:r>
      <w:r w:rsidR="00C55E3E" w:rsidRPr="00195E97">
        <w:rPr>
          <w:i/>
          <w:iCs/>
          <w:szCs w:val="24"/>
        </w:rPr>
        <w:t>V mongolskem ujetništvu</w:t>
      </w:r>
      <w:r w:rsidR="00C55E3E" w:rsidRPr="00195E97">
        <w:rPr>
          <w:szCs w:val="24"/>
        </w:rPr>
        <w:t xml:space="preserve">) šel obiskat </w:t>
      </w:r>
      <w:r w:rsidR="0044564E" w:rsidRPr="00195E97">
        <w:rPr>
          <w:szCs w:val="24"/>
        </w:rPr>
        <w:t xml:space="preserve">celo </w:t>
      </w:r>
      <w:r w:rsidR="00C55E3E" w:rsidRPr="00195E97">
        <w:rPr>
          <w:szCs w:val="24"/>
        </w:rPr>
        <w:t xml:space="preserve">v Bitolo, kjer je </w:t>
      </w:r>
      <w:r w:rsidR="007B7E80">
        <w:rPr>
          <w:szCs w:val="24"/>
        </w:rPr>
        <w:t xml:space="preserve">Rakuša </w:t>
      </w:r>
      <w:r w:rsidR="007B7E80" w:rsidRPr="00195E97">
        <w:rPr>
          <w:szCs w:val="24"/>
        </w:rPr>
        <w:t xml:space="preserve">služboval </w:t>
      </w:r>
      <w:r w:rsidR="00FA27F4" w:rsidRPr="00195E97">
        <w:rPr>
          <w:szCs w:val="24"/>
        </w:rPr>
        <w:t>kot</w:t>
      </w:r>
      <w:r w:rsidR="00C55E3E" w:rsidRPr="00195E97">
        <w:rPr>
          <w:szCs w:val="24"/>
        </w:rPr>
        <w:t xml:space="preserve"> podpolkovni</w:t>
      </w:r>
      <w:r w:rsidR="00FA27F4" w:rsidRPr="00195E97">
        <w:rPr>
          <w:szCs w:val="24"/>
        </w:rPr>
        <w:t>k</w:t>
      </w:r>
      <w:r w:rsidR="00C55E3E" w:rsidRPr="00195E97">
        <w:rPr>
          <w:szCs w:val="24"/>
        </w:rPr>
        <w:t xml:space="preserve">. </w:t>
      </w:r>
      <w:r w:rsidR="00FA27F4" w:rsidRPr="00195E97">
        <w:rPr>
          <w:szCs w:val="24"/>
        </w:rPr>
        <w:t>T</w:t>
      </w:r>
      <w:r w:rsidR="00C55E3E" w:rsidRPr="00195E97">
        <w:rPr>
          <w:szCs w:val="24"/>
        </w:rPr>
        <w:t>a mu je točno opisal pot v svobodo</w:t>
      </w:r>
      <w:r w:rsidR="00FA27F4" w:rsidRPr="00195E97">
        <w:rPr>
          <w:szCs w:val="24"/>
        </w:rPr>
        <w:t xml:space="preserve"> malce pred koncem marca</w:t>
      </w:r>
      <w:r w:rsidR="00C55E3E" w:rsidRPr="00195E97">
        <w:rPr>
          <w:szCs w:val="24"/>
        </w:rPr>
        <w:t xml:space="preserve">, ki se je zgodila po čisti sreči in brez pomoči drugih. </w:t>
      </w:r>
      <w:r w:rsidR="00FA27F4" w:rsidRPr="00195E97">
        <w:rPr>
          <w:szCs w:val="24"/>
        </w:rPr>
        <w:t>Je bila ta takrat enormno dolga pot k Rakuši za G</w:t>
      </w:r>
      <w:r w:rsidR="007B7E80">
        <w:rPr>
          <w:szCs w:val="24"/>
        </w:rPr>
        <w:t>odino</w:t>
      </w:r>
      <w:r w:rsidR="00FA27F4" w:rsidRPr="00195E97">
        <w:rPr>
          <w:szCs w:val="24"/>
        </w:rPr>
        <w:t xml:space="preserve"> tako </w:t>
      </w:r>
      <w:r w:rsidR="00CE78B5">
        <w:rPr>
          <w:szCs w:val="24"/>
        </w:rPr>
        <w:t>pomembna</w:t>
      </w:r>
      <w:r w:rsidR="00FA27F4" w:rsidRPr="00195E97">
        <w:rPr>
          <w:szCs w:val="24"/>
        </w:rPr>
        <w:t xml:space="preserve">, da jo je </w:t>
      </w:r>
      <w:r w:rsidR="007B7E80">
        <w:rPr>
          <w:szCs w:val="24"/>
        </w:rPr>
        <w:t xml:space="preserve">hotel </w:t>
      </w:r>
      <w:r w:rsidR="00FA27F4" w:rsidRPr="00195E97">
        <w:rPr>
          <w:szCs w:val="24"/>
        </w:rPr>
        <w:t>opravi</w:t>
      </w:r>
      <w:r w:rsidR="007B7E80">
        <w:rPr>
          <w:szCs w:val="24"/>
        </w:rPr>
        <w:t>ti</w:t>
      </w:r>
      <w:r w:rsidR="00FA27F4" w:rsidRPr="00195E97">
        <w:rPr>
          <w:szCs w:val="24"/>
        </w:rPr>
        <w:t xml:space="preserve"> </w:t>
      </w:r>
      <w:r w:rsidR="007B7E80">
        <w:rPr>
          <w:szCs w:val="24"/>
        </w:rPr>
        <w:t>'</w:t>
      </w:r>
      <w:r w:rsidR="00FA27F4" w:rsidRPr="00195E97">
        <w:rPr>
          <w:szCs w:val="24"/>
        </w:rPr>
        <w:t>v imenu resnice</w:t>
      </w:r>
      <w:r w:rsidR="007B7E80">
        <w:rPr>
          <w:szCs w:val="24"/>
        </w:rPr>
        <w:t>'</w:t>
      </w:r>
      <w:r w:rsidR="007B7E80">
        <w:t xml:space="preserve"> in jo je</w:t>
      </w:r>
      <w:r w:rsidR="00CE78B5">
        <w:t xml:space="preserve"> tudi</w:t>
      </w:r>
      <w:r w:rsidR="007B7E80">
        <w:t xml:space="preserve"> opravil</w:t>
      </w:r>
      <w:r w:rsidR="00FA27F4" w:rsidRPr="00195E97">
        <w:rPr>
          <w:szCs w:val="24"/>
        </w:rPr>
        <w:t>?</w:t>
      </w:r>
    </w:p>
    <w:p w:rsidR="0003166C" w:rsidRPr="00195E97" w:rsidRDefault="0003166C" w:rsidP="00195E97">
      <w:pPr>
        <w:pStyle w:val="Brezrazmikov"/>
        <w:spacing w:line="360" w:lineRule="auto"/>
        <w:ind w:firstLine="709"/>
        <w:jc w:val="both"/>
        <w:rPr>
          <w:szCs w:val="24"/>
        </w:rPr>
      </w:pPr>
      <w:r w:rsidRPr="00195E97">
        <w:rPr>
          <w:szCs w:val="24"/>
        </w:rPr>
        <w:t xml:space="preserve">Edina točka, v kateri </w:t>
      </w:r>
      <w:r w:rsidR="001A012C" w:rsidRPr="00195E97">
        <w:rPr>
          <w:szCs w:val="24"/>
        </w:rPr>
        <w:t xml:space="preserve">sta </w:t>
      </w:r>
      <w:r w:rsidRPr="00195E97">
        <w:rPr>
          <w:szCs w:val="24"/>
        </w:rPr>
        <w:t>se obe varianti cele zgodbe neposredno »stika</w:t>
      </w:r>
      <w:r w:rsidR="001A012C" w:rsidRPr="00195E97">
        <w:rPr>
          <w:szCs w:val="24"/>
        </w:rPr>
        <w:t>li</w:t>
      </w:r>
      <w:r w:rsidRPr="00195E97">
        <w:rPr>
          <w:szCs w:val="24"/>
        </w:rPr>
        <w:t xml:space="preserve">«, je </w:t>
      </w:r>
      <w:r w:rsidR="001A012C" w:rsidRPr="00195E97">
        <w:rPr>
          <w:szCs w:val="24"/>
        </w:rPr>
        <w:t xml:space="preserve">bila </w:t>
      </w:r>
      <w:r w:rsidRPr="00195E97">
        <w:rPr>
          <w:szCs w:val="24"/>
        </w:rPr>
        <w:t xml:space="preserve">omemba Viktorja Vöröša, ki </w:t>
      </w:r>
      <w:r w:rsidR="00EA171C">
        <w:rPr>
          <w:szCs w:val="24"/>
        </w:rPr>
        <w:t xml:space="preserve">sta </w:t>
      </w:r>
      <w:r w:rsidRPr="00195E97">
        <w:rPr>
          <w:szCs w:val="24"/>
        </w:rPr>
        <w:t>ga vključi</w:t>
      </w:r>
      <w:r w:rsidR="001A012C" w:rsidRPr="00195E97">
        <w:rPr>
          <w:szCs w:val="24"/>
        </w:rPr>
        <w:t>l</w:t>
      </w:r>
      <w:r w:rsidR="00EA171C">
        <w:rPr>
          <w:szCs w:val="24"/>
        </w:rPr>
        <w:t>a</w:t>
      </w:r>
      <w:r w:rsidRPr="00195E97">
        <w:rPr>
          <w:szCs w:val="24"/>
        </w:rPr>
        <w:t xml:space="preserve"> Jerič </w:t>
      </w:r>
      <w:r w:rsidR="00EA171C">
        <w:rPr>
          <w:szCs w:val="24"/>
        </w:rPr>
        <w:t>in</w:t>
      </w:r>
      <w:r w:rsidRPr="00195E97">
        <w:rPr>
          <w:szCs w:val="24"/>
        </w:rPr>
        <w:t xml:space="preserve"> G</w:t>
      </w:r>
      <w:r w:rsidR="007B7E80">
        <w:rPr>
          <w:szCs w:val="24"/>
        </w:rPr>
        <w:t>odina</w:t>
      </w:r>
      <w:r w:rsidRPr="00195E97">
        <w:rPr>
          <w:szCs w:val="24"/>
        </w:rPr>
        <w:t>. Prvi piše, da sta ga s Küharjem poznala kot Prekmurca in častnika z italijanske fronte, ga poiskala v Sombotelu, kjer je po vojni nadaljeval študij bogoslovj</w:t>
      </w:r>
      <w:r w:rsidR="00EA171C">
        <w:rPr>
          <w:szCs w:val="24"/>
        </w:rPr>
        <w:t>a</w:t>
      </w:r>
      <w:r w:rsidRPr="00195E97">
        <w:rPr>
          <w:szCs w:val="24"/>
        </w:rPr>
        <w:t>, ter ga s še enim bogoslovcem</w:t>
      </w:r>
      <w:r w:rsidR="001A012C" w:rsidRPr="00195E97">
        <w:rPr>
          <w:szCs w:val="24"/>
        </w:rPr>
        <w:t xml:space="preserve"> </w:t>
      </w:r>
      <w:r w:rsidR="00FA27F4" w:rsidRPr="00195E97">
        <w:rPr>
          <w:szCs w:val="24"/>
        </w:rPr>
        <w:t xml:space="preserve">Prekmurcem </w:t>
      </w:r>
      <w:r w:rsidR="001A012C" w:rsidRPr="00195E97">
        <w:rPr>
          <w:szCs w:val="24"/>
        </w:rPr>
        <w:t>pregovorila za</w:t>
      </w:r>
      <w:r w:rsidRPr="00195E97">
        <w:rPr>
          <w:szCs w:val="24"/>
        </w:rPr>
        <w:t xml:space="preserve"> aktivno </w:t>
      </w:r>
      <w:r w:rsidR="001A012C" w:rsidRPr="00195E97">
        <w:rPr>
          <w:szCs w:val="24"/>
        </w:rPr>
        <w:t>pomoč</w:t>
      </w:r>
      <w:r w:rsidRPr="00195E97">
        <w:rPr>
          <w:szCs w:val="24"/>
        </w:rPr>
        <w:t xml:space="preserve"> v njun</w:t>
      </w:r>
      <w:r w:rsidR="001A012C" w:rsidRPr="00195E97">
        <w:rPr>
          <w:szCs w:val="24"/>
        </w:rPr>
        <w:t>em</w:t>
      </w:r>
      <w:r w:rsidRPr="00195E97">
        <w:rPr>
          <w:szCs w:val="24"/>
        </w:rPr>
        <w:t xml:space="preserve"> »uspešn</w:t>
      </w:r>
      <w:r w:rsidR="001A012C" w:rsidRPr="00195E97">
        <w:rPr>
          <w:szCs w:val="24"/>
        </w:rPr>
        <w:t>em</w:t>
      </w:r>
      <w:r w:rsidRPr="00195E97">
        <w:rPr>
          <w:szCs w:val="24"/>
        </w:rPr>
        <w:t xml:space="preserve"> reševanj</w:t>
      </w:r>
      <w:r w:rsidR="001A012C" w:rsidRPr="00195E97">
        <w:rPr>
          <w:szCs w:val="24"/>
        </w:rPr>
        <w:t>u</w:t>
      </w:r>
      <w:r w:rsidR="00A61DC9">
        <w:rPr>
          <w:szCs w:val="24"/>
        </w:rPr>
        <w:t>«</w:t>
      </w:r>
      <w:r w:rsidRPr="00195E97">
        <w:rPr>
          <w:szCs w:val="24"/>
        </w:rPr>
        <w:t>. G</w:t>
      </w:r>
      <w:r w:rsidR="007B7E80">
        <w:rPr>
          <w:szCs w:val="24"/>
        </w:rPr>
        <w:t>odina</w:t>
      </w:r>
      <w:r w:rsidRPr="00195E97">
        <w:rPr>
          <w:szCs w:val="24"/>
        </w:rPr>
        <w:t xml:space="preserve"> pa je Vöröša poznal </w:t>
      </w:r>
      <w:r w:rsidR="0044564E" w:rsidRPr="00195E97">
        <w:rPr>
          <w:szCs w:val="24"/>
        </w:rPr>
        <w:t xml:space="preserve">že iz Ljubljane, bil z njim </w:t>
      </w:r>
      <w:r w:rsidR="001A012C" w:rsidRPr="00195E97">
        <w:rPr>
          <w:szCs w:val="24"/>
        </w:rPr>
        <w:t xml:space="preserve">na fronti </w:t>
      </w:r>
      <w:r w:rsidR="0044564E" w:rsidRPr="00195E97">
        <w:rPr>
          <w:szCs w:val="24"/>
        </w:rPr>
        <w:t>na Tirolskem</w:t>
      </w:r>
      <w:r w:rsidR="001A012C" w:rsidRPr="00195E97">
        <w:rPr>
          <w:szCs w:val="24"/>
        </w:rPr>
        <w:t xml:space="preserve"> in se v ječi spomnil, da je bil v </w:t>
      </w:r>
      <w:r w:rsidR="0044564E" w:rsidRPr="00195E97">
        <w:rPr>
          <w:szCs w:val="24"/>
        </w:rPr>
        <w:t xml:space="preserve">sombotelskem </w:t>
      </w:r>
      <w:r w:rsidR="001A012C" w:rsidRPr="00195E97">
        <w:rPr>
          <w:szCs w:val="24"/>
        </w:rPr>
        <w:t>bogoslovju. Tik pred koncem januarja mu je p</w:t>
      </w:r>
      <w:r w:rsidR="00EA171C">
        <w:rPr>
          <w:szCs w:val="24"/>
        </w:rPr>
        <w:t>o</w:t>
      </w:r>
      <w:r w:rsidR="001A012C" w:rsidRPr="00195E97">
        <w:rPr>
          <w:szCs w:val="24"/>
        </w:rPr>
        <w:t xml:space="preserve"> nek</w:t>
      </w:r>
      <w:r w:rsidR="00EA171C">
        <w:rPr>
          <w:szCs w:val="24"/>
        </w:rPr>
        <w:t>i</w:t>
      </w:r>
      <w:r w:rsidR="001A012C" w:rsidRPr="00195E97">
        <w:rPr>
          <w:szCs w:val="24"/>
        </w:rPr>
        <w:t xml:space="preserve"> natakaric</w:t>
      </w:r>
      <w:r w:rsidR="00EA171C">
        <w:rPr>
          <w:szCs w:val="24"/>
        </w:rPr>
        <w:t>i</w:t>
      </w:r>
      <w:r w:rsidR="001A012C" w:rsidRPr="00195E97">
        <w:rPr>
          <w:szCs w:val="24"/>
        </w:rPr>
        <w:t xml:space="preserve"> pisal za pomoč v denarju in priboljških ter ga spomnil na njune tirolske dni; pisemce pa je podpisal seveda z izmišljenim imenom in priimkom Franc Petovar. Vöröš je takoj spoznal identiteto pisca in</w:t>
      </w:r>
      <w:r w:rsidR="004F5013" w:rsidRPr="00195E97">
        <w:rPr>
          <w:szCs w:val="24"/>
        </w:rPr>
        <w:t xml:space="preserve"> mu to </w:t>
      </w:r>
      <w:r w:rsidR="001A012C" w:rsidRPr="00195E97">
        <w:rPr>
          <w:szCs w:val="24"/>
        </w:rPr>
        <w:t>v pisnem odgovoru</w:t>
      </w:r>
      <w:r w:rsidR="004F5013" w:rsidRPr="00195E97">
        <w:rPr>
          <w:szCs w:val="24"/>
        </w:rPr>
        <w:t xml:space="preserve"> dal vedeti:</w:t>
      </w:r>
      <w:r w:rsidR="004F5013" w:rsidRPr="00195E97">
        <w:rPr>
          <w:i/>
          <w:iCs/>
          <w:szCs w:val="24"/>
        </w:rPr>
        <w:t xml:space="preserve"> </w:t>
      </w:r>
      <w:r w:rsidR="0044564E" w:rsidRPr="00F23BC3">
        <w:rPr>
          <w:iCs/>
          <w:szCs w:val="24"/>
        </w:rPr>
        <w:t>»</w:t>
      </w:r>
      <w:r w:rsidR="004F5013" w:rsidRPr="00F23BC3">
        <w:rPr>
          <w:iCs/>
          <w:szCs w:val="24"/>
        </w:rPr>
        <w:t>Kdo bi si mislil, da se skrivaš ti</w:t>
      </w:r>
      <w:r w:rsidR="001A012C" w:rsidRPr="00F23BC3">
        <w:rPr>
          <w:iCs/>
          <w:szCs w:val="24"/>
        </w:rPr>
        <w:t xml:space="preserve"> </w:t>
      </w:r>
      <w:r w:rsidR="004F5013" w:rsidRPr="00F23BC3">
        <w:rPr>
          <w:iCs/>
          <w:szCs w:val="24"/>
        </w:rPr>
        <w:t>pod te</w:t>
      </w:r>
      <w:r w:rsidR="001A012C" w:rsidRPr="00F23BC3">
        <w:rPr>
          <w:iCs/>
          <w:szCs w:val="24"/>
        </w:rPr>
        <w:t>m imenom</w:t>
      </w:r>
      <w:r w:rsidR="004F5013" w:rsidRPr="00F23BC3">
        <w:rPr>
          <w:iCs/>
          <w:szCs w:val="24"/>
        </w:rPr>
        <w:t>?!</w:t>
      </w:r>
      <w:r w:rsidR="0044564E" w:rsidRPr="00F23BC3">
        <w:rPr>
          <w:szCs w:val="24"/>
        </w:rPr>
        <w:t>«</w:t>
      </w:r>
      <w:r w:rsidR="001A012C" w:rsidRPr="00195E97">
        <w:rPr>
          <w:szCs w:val="24"/>
        </w:rPr>
        <w:t xml:space="preserve"> Madžari so pismo kar več dni premlevali in skušali ugotoviti, kdo naj bi prejemnik v resnici bil. Godina se je v smrtnem </w:t>
      </w:r>
      <w:r w:rsidR="001A012C" w:rsidRPr="00195E97">
        <w:rPr>
          <w:szCs w:val="24"/>
        </w:rPr>
        <w:lastRenderedPageBreak/>
        <w:t>strahu</w:t>
      </w:r>
      <w:r w:rsidR="004F5013" w:rsidRPr="00195E97">
        <w:rPr>
          <w:szCs w:val="24"/>
        </w:rPr>
        <w:t xml:space="preserve"> −</w:t>
      </w:r>
      <w:r w:rsidR="001A012C" w:rsidRPr="00195E97">
        <w:rPr>
          <w:szCs w:val="24"/>
        </w:rPr>
        <w:t xml:space="preserve"> saj je na zaslišanjih izjavo</w:t>
      </w:r>
      <w:r w:rsidR="004F5013" w:rsidRPr="00195E97">
        <w:rPr>
          <w:szCs w:val="24"/>
        </w:rPr>
        <w:t xml:space="preserve"> </w:t>
      </w:r>
      <w:r w:rsidR="00EA171C" w:rsidRPr="00195E97">
        <w:rPr>
          <w:szCs w:val="24"/>
        </w:rPr>
        <w:t xml:space="preserve">podpisal </w:t>
      </w:r>
      <w:r w:rsidR="00EA171C">
        <w:rPr>
          <w:szCs w:val="24"/>
        </w:rPr>
        <w:t>s priimkom</w:t>
      </w:r>
      <w:r w:rsidR="004F5013" w:rsidRPr="00195E97">
        <w:rPr>
          <w:szCs w:val="24"/>
        </w:rPr>
        <w:t xml:space="preserve"> Petovar – odločil za kar samostojen beg iz ječe. Nato pa so po preudarku sklenili, da v usodni noči pobegnejo vsi.</w:t>
      </w:r>
      <w:r w:rsidR="004F5013" w:rsidRPr="00195E97">
        <w:rPr>
          <w:rStyle w:val="Sprotnaopomba-sklic"/>
          <w:szCs w:val="24"/>
        </w:rPr>
        <w:footnoteReference w:id="67"/>
      </w:r>
      <w:r w:rsidR="004F5013" w:rsidRPr="00195E97">
        <w:rPr>
          <w:szCs w:val="24"/>
        </w:rPr>
        <w:t xml:space="preserve"> Prav lahko bi se zgodilo, da bi ga ta Vöröšev stavek nehote pokončal. </w:t>
      </w:r>
      <w:r w:rsidR="00FA27F4" w:rsidRPr="00195E97">
        <w:rPr>
          <w:szCs w:val="24"/>
        </w:rPr>
        <w:t xml:space="preserve">No, že maja </w:t>
      </w:r>
      <w:r w:rsidR="003828FF" w:rsidRPr="00195E97">
        <w:rPr>
          <w:szCs w:val="24"/>
        </w:rPr>
        <w:t xml:space="preserve">1919 </w:t>
      </w:r>
      <w:r w:rsidR="00FA27F4" w:rsidRPr="00195E97">
        <w:rPr>
          <w:szCs w:val="24"/>
        </w:rPr>
        <w:t>sta se znova srečala, tokrat v Mariboru, kamor je J</w:t>
      </w:r>
      <w:r w:rsidR="007B7E80">
        <w:rPr>
          <w:szCs w:val="24"/>
        </w:rPr>
        <w:t>ožef</w:t>
      </w:r>
      <w:r w:rsidR="00FA27F4" w:rsidRPr="00195E97">
        <w:rPr>
          <w:szCs w:val="24"/>
        </w:rPr>
        <w:t xml:space="preserve"> prispel na Maistrovo vabilo, tam pa je že bil tudi Vöröš.</w:t>
      </w:r>
      <w:r w:rsidR="003828FF" w:rsidRPr="00195E97">
        <w:rPr>
          <w:szCs w:val="24"/>
        </w:rPr>
        <w:t xml:space="preserve"> Gotovo sta si imela kaj povedati.</w:t>
      </w:r>
    </w:p>
    <w:p w:rsidR="00E5126F" w:rsidRDefault="001C1723" w:rsidP="00195E97">
      <w:pPr>
        <w:pStyle w:val="Brezrazmikov"/>
        <w:spacing w:line="360" w:lineRule="auto"/>
        <w:ind w:firstLine="709"/>
        <w:jc w:val="both"/>
        <w:rPr>
          <w:szCs w:val="24"/>
        </w:rPr>
      </w:pPr>
      <w:r w:rsidRPr="00195E97">
        <w:rPr>
          <w:szCs w:val="24"/>
        </w:rPr>
        <w:t>Mo</w:t>
      </w:r>
      <w:r w:rsidR="00EA171C">
        <w:rPr>
          <w:szCs w:val="24"/>
        </w:rPr>
        <w:t>goče</w:t>
      </w:r>
      <w:r w:rsidRPr="00195E97">
        <w:rPr>
          <w:szCs w:val="24"/>
        </w:rPr>
        <w:t xml:space="preserve"> je torej</w:t>
      </w:r>
      <w:r w:rsidR="003828FF" w:rsidRPr="00195E97">
        <w:rPr>
          <w:szCs w:val="24"/>
        </w:rPr>
        <w:t>,</w:t>
      </w:r>
      <w:r w:rsidRPr="00195E97">
        <w:rPr>
          <w:szCs w:val="24"/>
        </w:rPr>
        <w:t xml:space="preserve"> z logičnim razmislekom pa le malo verjetno, da se je Jerič ob pisanju </w:t>
      </w:r>
      <w:r w:rsidRPr="00195E97">
        <w:rPr>
          <w:i/>
          <w:iCs/>
          <w:szCs w:val="24"/>
        </w:rPr>
        <w:t xml:space="preserve">Spominov </w:t>
      </w:r>
      <w:r w:rsidRPr="00195E97">
        <w:rPr>
          <w:szCs w:val="24"/>
        </w:rPr>
        <w:t>po desetletjih od t</w:t>
      </w:r>
      <w:r w:rsidR="00176E37" w:rsidRPr="00195E97">
        <w:rPr>
          <w:szCs w:val="24"/>
        </w:rPr>
        <w:t>e</w:t>
      </w:r>
      <w:r w:rsidRPr="00195E97">
        <w:rPr>
          <w:szCs w:val="24"/>
        </w:rPr>
        <w:t>h d</w:t>
      </w:r>
      <w:r w:rsidR="00176E37" w:rsidRPr="00195E97">
        <w:rPr>
          <w:szCs w:val="24"/>
        </w:rPr>
        <w:t>ogodkov</w:t>
      </w:r>
      <w:r w:rsidRPr="00195E97">
        <w:rPr>
          <w:szCs w:val="24"/>
        </w:rPr>
        <w:t xml:space="preserve"> časovno zmotil </w:t>
      </w:r>
      <w:r w:rsidR="003A7E3A">
        <w:rPr>
          <w:szCs w:val="24"/>
        </w:rPr>
        <w:t>za</w:t>
      </w:r>
      <w:r w:rsidRPr="00195E97">
        <w:rPr>
          <w:szCs w:val="24"/>
        </w:rPr>
        <w:t xml:space="preserve"> mesec in pol </w:t>
      </w:r>
      <w:r w:rsidR="00FA27F4" w:rsidRPr="00195E97">
        <w:rPr>
          <w:szCs w:val="24"/>
        </w:rPr>
        <w:t xml:space="preserve">in se </w:t>
      </w:r>
      <w:r w:rsidR="003A7E3A">
        <w:rPr>
          <w:szCs w:val="24"/>
        </w:rPr>
        <w:t xml:space="preserve">je </w:t>
      </w:r>
      <w:r w:rsidRPr="00195E97">
        <w:rPr>
          <w:szCs w:val="24"/>
        </w:rPr>
        <w:t xml:space="preserve">pozneje </w:t>
      </w:r>
      <w:r w:rsidR="00921097" w:rsidRPr="00195E97">
        <w:rPr>
          <w:szCs w:val="24"/>
        </w:rPr>
        <w:t xml:space="preserve">v </w:t>
      </w:r>
      <w:r w:rsidR="00921097" w:rsidRPr="00195E97">
        <w:rPr>
          <w:i/>
          <w:iCs/>
          <w:szCs w:val="24"/>
        </w:rPr>
        <w:t>Zgodovini madžarizacije</w:t>
      </w:r>
      <w:r w:rsidR="00921097" w:rsidRPr="00195E97">
        <w:rPr>
          <w:szCs w:val="24"/>
        </w:rPr>
        <w:t xml:space="preserve"> skušal </w:t>
      </w:r>
      <w:r w:rsidRPr="00195E97">
        <w:rPr>
          <w:szCs w:val="24"/>
        </w:rPr>
        <w:t>popravi</w:t>
      </w:r>
      <w:r w:rsidR="00921097" w:rsidRPr="00195E97">
        <w:rPr>
          <w:szCs w:val="24"/>
        </w:rPr>
        <w:t xml:space="preserve">ti vsaj v tem elementu </w:t>
      </w:r>
      <w:r w:rsidR="003A7E3A">
        <w:rPr>
          <w:szCs w:val="24"/>
        </w:rPr>
        <w:t>svoje</w:t>
      </w:r>
      <w:r w:rsidR="003A7E3A" w:rsidRPr="00195E97">
        <w:rPr>
          <w:szCs w:val="24"/>
        </w:rPr>
        <w:t xml:space="preserve"> </w:t>
      </w:r>
      <w:r w:rsidR="00921097" w:rsidRPr="00195E97">
        <w:rPr>
          <w:szCs w:val="24"/>
        </w:rPr>
        <w:t>zgodbe</w:t>
      </w:r>
      <w:r w:rsidRPr="00195E97">
        <w:rPr>
          <w:szCs w:val="24"/>
        </w:rPr>
        <w:t xml:space="preserve">. </w:t>
      </w:r>
      <w:r w:rsidR="00E5126F">
        <w:t xml:space="preserve">Zastavlja se več vprašanj, najbistvenejše pa je: </w:t>
      </w:r>
      <w:r w:rsidRPr="00195E97">
        <w:rPr>
          <w:szCs w:val="24"/>
        </w:rPr>
        <w:t xml:space="preserve">Ali </w:t>
      </w:r>
      <w:r w:rsidR="00E5126F">
        <w:t>je ujetnikom v danih razmerah sploh bilo mo</w:t>
      </w:r>
      <w:r w:rsidR="003A7E3A">
        <w:t>goče</w:t>
      </w:r>
      <w:r w:rsidR="00E5126F">
        <w:t xml:space="preserve"> pomagati od zunaj? Neusklajenost izpovedi </w:t>
      </w:r>
      <w:r w:rsidRPr="00195E97">
        <w:rPr>
          <w:szCs w:val="24"/>
        </w:rPr>
        <w:t>dveh</w:t>
      </w:r>
      <w:r w:rsidR="00921097" w:rsidRPr="00195E97">
        <w:rPr>
          <w:szCs w:val="24"/>
        </w:rPr>
        <w:t xml:space="preserve"> oziroma celo treh</w:t>
      </w:r>
      <w:r w:rsidRPr="00195E97">
        <w:rPr>
          <w:szCs w:val="24"/>
        </w:rPr>
        <w:t xml:space="preserve"> </w:t>
      </w:r>
      <w:r w:rsidR="003A7E3A">
        <w:rPr>
          <w:szCs w:val="24"/>
        </w:rPr>
        <w:t xml:space="preserve">ubežnikov </w:t>
      </w:r>
      <w:r w:rsidR="003A7E3A" w:rsidRPr="00195E97">
        <w:rPr>
          <w:szCs w:val="24"/>
        </w:rPr>
        <w:t>(G</w:t>
      </w:r>
      <w:r w:rsidR="003A7E3A">
        <w:rPr>
          <w:szCs w:val="24"/>
        </w:rPr>
        <w:t>odine</w:t>
      </w:r>
      <w:r w:rsidR="003A7E3A" w:rsidRPr="00195E97">
        <w:rPr>
          <w:szCs w:val="24"/>
        </w:rPr>
        <w:t>, Osterc</w:t>
      </w:r>
      <w:r w:rsidR="003A7E3A">
        <w:rPr>
          <w:szCs w:val="24"/>
        </w:rPr>
        <w:t>a</w:t>
      </w:r>
      <w:r w:rsidR="003A7E3A" w:rsidRPr="00195E97">
        <w:rPr>
          <w:szCs w:val="24"/>
        </w:rPr>
        <w:t>, Rakuš</w:t>
      </w:r>
      <w:r w:rsidR="003A7E3A">
        <w:rPr>
          <w:szCs w:val="24"/>
        </w:rPr>
        <w:t>e</w:t>
      </w:r>
      <w:r w:rsidR="003A7E3A" w:rsidRPr="00195E97">
        <w:rPr>
          <w:szCs w:val="24"/>
        </w:rPr>
        <w:t>)</w:t>
      </w:r>
      <w:r w:rsidR="003A7E3A">
        <w:rPr>
          <w:szCs w:val="24"/>
        </w:rPr>
        <w:t xml:space="preserve"> –</w:t>
      </w:r>
      <w:r w:rsidRPr="00195E97">
        <w:rPr>
          <w:szCs w:val="24"/>
        </w:rPr>
        <w:t xml:space="preserve"> </w:t>
      </w:r>
      <w:r w:rsidR="003A7E3A">
        <w:rPr>
          <w:szCs w:val="24"/>
        </w:rPr>
        <w:t xml:space="preserve">usklajenih </w:t>
      </w:r>
      <w:r w:rsidRPr="00195E97">
        <w:rPr>
          <w:szCs w:val="24"/>
        </w:rPr>
        <w:t>v naknadnem dogovoru o njunih izjavah</w:t>
      </w:r>
      <w:r w:rsidR="003A7E3A">
        <w:rPr>
          <w:szCs w:val="24"/>
        </w:rPr>
        <w:t xml:space="preserve"> </w:t>
      </w:r>
      <w:r w:rsidR="00921097" w:rsidRPr="00195E97">
        <w:rPr>
          <w:szCs w:val="24"/>
        </w:rPr>
        <w:t>–</w:t>
      </w:r>
      <w:r w:rsidRPr="00195E97">
        <w:rPr>
          <w:szCs w:val="24"/>
        </w:rPr>
        <w:t xml:space="preserve"> </w:t>
      </w:r>
      <w:r w:rsidR="00E5126F">
        <w:rPr>
          <w:szCs w:val="24"/>
        </w:rPr>
        <w:t>in</w:t>
      </w:r>
      <w:r w:rsidRPr="00195E97">
        <w:rPr>
          <w:szCs w:val="24"/>
        </w:rPr>
        <w:t xml:space="preserve"> Jeriča</w:t>
      </w:r>
      <w:r w:rsidR="00E5126F">
        <w:rPr>
          <w:szCs w:val="24"/>
        </w:rPr>
        <w:t xml:space="preserve"> bode v oči</w:t>
      </w:r>
      <w:r w:rsidRPr="00195E97">
        <w:rPr>
          <w:szCs w:val="24"/>
        </w:rPr>
        <w:t xml:space="preserve">. Tudi </w:t>
      </w:r>
      <w:r w:rsidR="00921097" w:rsidRPr="00195E97">
        <w:rPr>
          <w:szCs w:val="24"/>
        </w:rPr>
        <w:t>o</w:t>
      </w:r>
      <w:r w:rsidRPr="00195E97">
        <w:rPr>
          <w:szCs w:val="24"/>
        </w:rPr>
        <w:t xml:space="preserve"> tem </w:t>
      </w:r>
      <w:r w:rsidR="00921097" w:rsidRPr="00195E97">
        <w:rPr>
          <w:szCs w:val="24"/>
        </w:rPr>
        <w:t>del</w:t>
      </w:r>
      <w:r w:rsidRPr="00195E97">
        <w:rPr>
          <w:szCs w:val="24"/>
        </w:rPr>
        <w:t>u Godinove</w:t>
      </w:r>
      <w:r w:rsidR="00921097" w:rsidRPr="00195E97">
        <w:rPr>
          <w:szCs w:val="24"/>
        </w:rPr>
        <w:t>ga leta 1919</w:t>
      </w:r>
      <w:r w:rsidRPr="00195E97">
        <w:rPr>
          <w:szCs w:val="24"/>
        </w:rPr>
        <w:t xml:space="preserve"> si </w:t>
      </w:r>
      <w:r w:rsidR="00E5126F">
        <w:rPr>
          <w:szCs w:val="24"/>
        </w:rPr>
        <w:t xml:space="preserve">naj </w:t>
      </w:r>
      <w:r w:rsidR="00FA27F4" w:rsidRPr="00195E97">
        <w:rPr>
          <w:szCs w:val="24"/>
        </w:rPr>
        <w:t xml:space="preserve">bralec </w:t>
      </w:r>
      <w:r w:rsidRPr="00195E97">
        <w:rPr>
          <w:szCs w:val="24"/>
        </w:rPr>
        <w:t>resnico ustvari sam</w:t>
      </w:r>
      <w:r w:rsidR="00E5126F">
        <w:rPr>
          <w:szCs w:val="24"/>
        </w:rPr>
        <w:t xml:space="preserve">. </w:t>
      </w:r>
    </w:p>
    <w:p w:rsidR="001C1723" w:rsidRPr="00E5126F" w:rsidRDefault="00E5126F" w:rsidP="00E5126F">
      <w:pPr>
        <w:pStyle w:val="Brezrazmikov"/>
        <w:spacing w:line="360" w:lineRule="auto"/>
        <w:ind w:firstLine="709"/>
        <w:jc w:val="both"/>
        <w:rPr>
          <w:szCs w:val="24"/>
        </w:rPr>
      </w:pPr>
      <w:r>
        <w:rPr>
          <w:szCs w:val="24"/>
        </w:rPr>
        <w:t>V</w:t>
      </w:r>
      <w:r w:rsidR="001C1723" w:rsidRPr="00195E97">
        <w:rPr>
          <w:szCs w:val="24"/>
        </w:rPr>
        <w:t xml:space="preserve"> </w:t>
      </w:r>
      <w:r>
        <w:t>naslednjih</w:t>
      </w:r>
      <w:r w:rsidR="001C1723" w:rsidRPr="00195E97">
        <w:rPr>
          <w:szCs w:val="24"/>
        </w:rPr>
        <w:t xml:space="preserve"> pomladnih mesecih 1919 je trojec Jerič</w:t>
      </w:r>
      <w:r w:rsidR="003A7E3A">
        <w:rPr>
          <w:szCs w:val="24"/>
        </w:rPr>
        <w:t>,</w:t>
      </w:r>
      <w:r w:rsidR="001C1723" w:rsidRPr="00195E97">
        <w:rPr>
          <w:szCs w:val="24"/>
        </w:rPr>
        <w:t xml:space="preserve"> M. Kühar </w:t>
      </w:r>
      <w:r w:rsidR="003A7E3A">
        <w:rPr>
          <w:szCs w:val="24"/>
        </w:rPr>
        <w:t>in</w:t>
      </w:r>
      <w:r w:rsidR="001C1723" w:rsidRPr="00195E97">
        <w:rPr>
          <w:szCs w:val="24"/>
        </w:rPr>
        <w:t xml:space="preserve"> J</w:t>
      </w:r>
      <w:r w:rsidR="003A7E3A">
        <w:rPr>
          <w:szCs w:val="24"/>
        </w:rPr>
        <w:t xml:space="preserve">. </w:t>
      </w:r>
      <w:r w:rsidR="001C1723" w:rsidRPr="00195E97">
        <w:rPr>
          <w:szCs w:val="24"/>
        </w:rPr>
        <w:t>G</w:t>
      </w:r>
      <w:r w:rsidR="003A7E3A">
        <w:rPr>
          <w:szCs w:val="24"/>
        </w:rPr>
        <w:t>.</w:t>
      </w:r>
      <w:r w:rsidR="001C1723" w:rsidRPr="00195E97">
        <w:rPr>
          <w:szCs w:val="24"/>
        </w:rPr>
        <w:t xml:space="preserve"> vseskozi usklajeno deloval za enoten cilj</w:t>
      </w:r>
      <w:r w:rsidR="00CA7AEC" w:rsidRPr="00195E97">
        <w:rPr>
          <w:szCs w:val="24"/>
        </w:rPr>
        <w:t>:</w:t>
      </w:r>
      <w:r w:rsidR="001C1723" w:rsidRPr="00195E97">
        <w:rPr>
          <w:szCs w:val="24"/>
        </w:rPr>
        <w:t xml:space="preserve"> vojašk</w:t>
      </w:r>
      <w:r w:rsidR="00B90094" w:rsidRPr="00195E97">
        <w:rPr>
          <w:szCs w:val="24"/>
        </w:rPr>
        <w:t>a</w:t>
      </w:r>
      <w:r w:rsidR="001C1723" w:rsidRPr="00195E97">
        <w:rPr>
          <w:szCs w:val="24"/>
        </w:rPr>
        <w:t xml:space="preserve"> zasedb</w:t>
      </w:r>
      <w:r w:rsidR="00B90094" w:rsidRPr="00195E97">
        <w:rPr>
          <w:szCs w:val="24"/>
        </w:rPr>
        <w:t>a</w:t>
      </w:r>
      <w:r w:rsidR="001C1723" w:rsidRPr="00195E97">
        <w:rPr>
          <w:szCs w:val="24"/>
        </w:rPr>
        <w:t xml:space="preserve"> in priključitev Prekmurja </w:t>
      </w:r>
      <w:r>
        <w:rPr>
          <w:szCs w:val="24"/>
        </w:rPr>
        <w:t>h Kraljestvu</w:t>
      </w:r>
      <w:r w:rsidR="001C1723" w:rsidRPr="00195E97">
        <w:rPr>
          <w:szCs w:val="24"/>
        </w:rPr>
        <w:t xml:space="preserve"> SHS. </w:t>
      </w:r>
      <w:r w:rsidR="001C1723" w:rsidRPr="00195E97">
        <w:rPr>
          <w:szCs w:val="24"/>
          <w:shd w:val="clear" w:color="auto" w:fill="FFFFFF"/>
        </w:rPr>
        <w:t xml:space="preserve">Godina se je torej po lastni trditvi zaobljubil postati katoliški duhovnik, če se </w:t>
      </w:r>
      <w:r w:rsidR="003A7E3A">
        <w:rPr>
          <w:szCs w:val="24"/>
          <w:shd w:val="clear" w:color="auto" w:fill="FFFFFF"/>
        </w:rPr>
        <w:t xml:space="preserve">mu </w:t>
      </w:r>
      <w:r w:rsidR="001C1723" w:rsidRPr="00195E97">
        <w:rPr>
          <w:szCs w:val="24"/>
          <w:shd w:val="clear" w:color="auto" w:fill="FFFFFF"/>
        </w:rPr>
        <w:t xml:space="preserve">uspe rešiti. </w:t>
      </w:r>
      <w:r w:rsidR="00921097" w:rsidRPr="00195E97">
        <w:rPr>
          <w:szCs w:val="24"/>
          <w:shd w:val="clear" w:color="auto" w:fill="FFFFFF"/>
        </w:rPr>
        <w:t>Skoraj zagotovo je</w:t>
      </w:r>
      <w:r w:rsidR="003828FF" w:rsidRPr="00195E97">
        <w:rPr>
          <w:szCs w:val="24"/>
          <w:shd w:val="clear" w:color="auto" w:fill="FFFFFF"/>
        </w:rPr>
        <w:t xml:space="preserve"> le</w:t>
      </w:r>
      <w:r w:rsidR="00921097" w:rsidRPr="00195E97">
        <w:rPr>
          <w:szCs w:val="24"/>
          <w:shd w:val="clear" w:color="auto" w:fill="FFFFFF"/>
        </w:rPr>
        <w:t xml:space="preserve"> za las ušel smrti. </w:t>
      </w:r>
      <w:r w:rsidR="001C1723" w:rsidRPr="00195E97">
        <w:rPr>
          <w:szCs w:val="24"/>
          <w:shd w:val="clear" w:color="auto" w:fill="FFFFFF"/>
        </w:rPr>
        <w:t xml:space="preserve">Dejansko </w:t>
      </w:r>
      <w:r w:rsidR="003A7E3A">
        <w:rPr>
          <w:szCs w:val="24"/>
          <w:shd w:val="clear" w:color="auto" w:fill="FFFFFF"/>
        </w:rPr>
        <w:t>sta ga</w:t>
      </w:r>
      <w:r w:rsidR="001C1723" w:rsidRPr="00195E97">
        <w:rPr>
          <w:szCs w:val="24"/>
          <w:shd w:val="clear" w:color="auto" w:fill="FFFFFF"/>
        </w:rPr>
        <w:t xml:space="preserve"> ta dogod</w:t>
      </w:r>
      <w:r w:rsidR="003A7E3A">
        <w:rPr>
          <w:szCs w:val="24"/>
          <w:shd w:val="clear" w:color="auto" w:fill="FFFFFF"/>
        </w:rPr>
        <w:t>e</w:t>
      </w:r>
      <w:r w:rsidR="001C1723" w:rsidRPr="00195E97">
        <w:rPr>
          <w:szCs w:val="24"/>
          <w:shd w:val="clear" w:color="auto" w:fill="FFFFFF"/>
        </w:rPr>
        <w:t>k in predvsem rešit</w:t>
      </w:r>
      <w:r w:rsidR="003A7E3A">
        <w:rPr>
          <w:szCs w:val="24"/>
          <w:shd w:val="clear" w:color="auto" w:fill="FFFFFF"/>
        </w:rPr>
        <w:t>e</w:t>
      </w:r>
      <w:r w:rsidR="001C1723" w:rsidRPr="00195E97">
        <w:rPr>
          <w:szCs w:val="24"/>
          <w:shd w:val="clear" w:color="auto" w:fill="FFFFFF"/>
        </w:rPr>
        <w:t>v tako prevze</w:t>
      </w:r>
      <w:r w:rsidR="003A7E3A">
        <w:rPr>
          <w:szCs w:val="24"/>
          <w:shd w:val="clear" w:color="auto" w:fill="FFFFFF"/>
        </w:rPr>
        <w:t>la</w:t>
      </w:r>
      <w:r w:rsidR="001C1723" w:rsidRPr="00195E97">
        <w:rPr>
          <w:szCs w:val="24"/>
          <w:shd w:val="clear" w:color="auto" w:fill="FFFFFF"/>
        </w:rPr>
        <w:t xml:space="preserve">, da se je dokončno odločil za </w:t>
      </w:r>
      <w:r w:rsidR="00A61DC9">
        <w:rPr>
          <w:szCs w:val="24"/>
          <w:shd w:val="clear" w:color="auto" w:fill="FFFFFF"/>
        </w:rPr>
        <w:t xml:space="preserve">redovništvo in nato še za </w:t>
      </w:r>
      <w:r w:rsidR="001C1723" w:rsidRPr="00195E97">
        <w:rPr>
          <w:szCs w:val="24"/>
          <w:shd w:val="clear" w:color="auto" w:fill="FFFFFF"/>
        </w:rPr>
        <w:t>duhovniš</w:t>
      </w:r>
      <w:r w:rsidR="00A61DC9">
        <w:rPr>
          <w:szCs w:val="24"/>
          <w:shd w:val="clear" w:color="auto" w:fill="FFFFFF"/>
        </w:rPr>
        <w:t>k</w:t>
      </w:r>
      <w:r w:rsidR="001C1723" w:rsidRPr="00195E97">
        <w:rPr>
          <w:szCs w:val="24"/>
          <w:shd w:val="clear" w:color="auto" w:fill="FFFFFF"/>
        </w:rPr>
        <w:t>o</w:t>
      </w:r>
      <w:r w:rsidR="00A61DC9">
        <w:rPr>
          <w:szCs w:val="24"/>
          <w:shd w:val="clear" w:color="auto" w:fill="FFFFFF"/>
        </w:rPr>
        <w:t xml:space="preserve"> posvetitev</w:t>
      </w:r>
      <w:r w:rsidR="001C1723" w:rsidRPr="00195E97">
        <w:rPr>
          <w:szCs w:val="24"/>
          <w:shd w:val="clear" w:color="auto" w:fill="FFFFFF"/>
        </w:rPr>
        <w:t>.</w:t>
      </w:r>
      <w:r w:rsidR="00921097" w:rsidRPr="00195E97">
        <w:rPr>
          <w:szCs w:val="24"/>
          <w:shd w:val="clear" w:color="auto" w:fill="FFFFFF"/>
        </w:rPr>
        <w:t xml:space="preserve"> </w:t>
      </w:r>
      <w:r>
        <w:rPr>
          <w:szCs w:val="24"/>
          <w:shd w:val="clear" w:color="auto" w:fill="FFFFFF"/>
        </w:rPr>
        <w:t>Pred koncem l</w:t>
      </w:r>
      <w:r w:rsidR="00921097" w:rsidRPr="00195E97">
        <w:rPr>
          <w:szCs w:val="24"/>
          <w:shd w:val="clear" w:color="auto" w:fill="FFFFFF"/>
        </w:rPr>
        <w:t xml:space="preserve">eta 1941 se je ob nemški okupaciji Gorenjske, ko je kaplanoval na Jesenicah in živel </w:t>
      </w:r>
      <w:r w:rsidR="003A7E3A">
        <w:rPr>
          <w:szCs w:val="24"/>
          <w:shd w:val="clear" w:color="auto" w:fill="FFFFFF"/>
        </w:rPr>
        <w:t>v</w:t>
      </w:r>
      <w:r w:rsidR="00921097" w:rsidRPr="00195E97">
        <w:rPr>
          <w:szCs w:val="24"/>
          <w:shd w:val="clear" w:color="auto" w:fill="FFFFFF"/>
        </w:rPr>
        <w:t xml:space="preserve"> župnišču, po pravočasnem obvestilu tamkajšnjega župana v trenutku umaknil na </w:t>
      </w:r>
      <w:r>
        <w:rPr>
          <w:szCs w:val="24"/>
          <w:shd w:val="clear" w:color="auto" w:fill="FFFFFF"/>
        </w:rPr>
        <w:t>'</w:t>
      </w:r>
      <w:r w:rsidR="00921097" w:rsidRPr="00195E97">
        <w:rPr>
          <w:szCs w:val="24"/>
          <w:shd w:val="clear" w:color="auto" w:fill="FFFFFF"/>
        </w:rPr>
        <w:t>varno</w:t>
      </w:r>
      <w:r>
        <w:rPr>
          <w:szCs w:val="24"/>
          <w:shd w:val="clear" w:color="auto" w:fill="FFFFFF"/>
        </w:rPr>
        <w:t>'</w:t>
      </w:r>
      <w:r w:rsidR="00921097" w:rsidRPr="00195E97">
        <w:rPr>
          <w:szCs w:val="24"/>
          <w:shd w:val="clear" w:color="auto" w:fill="FFFFFF"/>
        </w:rPr>
        <w:t xml:space="preserve"> in si tako z begom </w:t>
      </w:r>
      <w:r w:rsidR="003A7E3A" w:rsidRPr="00195E97">
        <w:rPr>
          <w:szCs w:val="24"/>
          <w:shd w:val="clear" w:color="auto" w:fill="FFFFFF"/>
        </w:rPr>
        <w:t xml:space="preserve">najverjetneje </w:t>
      </w:r>
      <w:r w:rsidR="00921097" w:rsidRPr="00195E97">
        <w:rPr>
          <w:szCs w:val="24"/>
          <w:shd w:val="clear" w:color="auto" w:fill="FFFFFF"/>
        </w:rPr>
        <w:t xml:space="preserve">znova rešil glavo. </w:t>
      </w:r>
      <w:r w:rsidR="003F0054" w:rsidRPr="00195E97">
        <w:rPr>
          <w:szCs w:val="24"/>
          <w:shd w:val="clear" w:color="auto" w:fill="FFFFFF"/>
        </w:rPr>
        <w:t>Iskala naj bi ga nemška tajna policija, ki je dobila podatke o njem od Madžarov – ti pa so ga še zmeraj iskali kot veleizdajalca. Vendar je to že neka druga njegova zgodba, ki pa je imela</w:t>
      </w:r>
      <w:r w:rsidR="00921097" w:rsidRPr="00195E97">
        <w:rPr>
          <w:szCs w:val="24"/>
          <w:shd w:val="clear" w:color="auto" w:fill="FFFFFF"/>
        </w:rPr>
        <w:t xml:space="preserve"> </w:t>
      </w:r>
      <w:r w:rsidR="003F0054" w:rsidRPr="00195E97">
        <w:rPr>
          <w:szCs w:val="24"/>
          <w:shd w:val="clear" w:color="auto" w:fill="FFFFFF"/>
        </w:rPr>
        <w:t>korenine v zgoraj opisanih dogajanjih.</w:t>
      </w:r>
    </w:p>
    <w:p w:rsidR="001D3FFE" w:rsidRDefault="001D3FFE" w:rsidP="003828FF">
      <w:pPr>
        <w:pStyle w:val="Brezrazmikov"/>
        <w:rPr>
          <w:shd w:val="clear" w:color="auto" w:fill="FFFFFF"/>
        </w:rPr>
      </w:pPr>
    </w:p>
    <w:p w:rsidR="00A834B1" w:rsidRDefault="00A834B1" w:rsidP="003828FF">
      <w:pPr>
        <w:pStyle w:val="Brezrazmikov"/>
        <w:rPr>
          <w:shd w:val="clear" w:color="auto" w:fill="FFFFFF"/>
        </w:rPr>
      </w:pPr>
      <w:r>
        <w:rPr>
          <w:shd w:val="clear" w:color="auto" w:fill="FFFFFF"/>
        </w:rPr>
        <w:t>#SLIKA 3</w:t>
      </w:r>
    </w:p>
    <w:p w:rsidR="00A834B1" w:rsidRPr="003D2F79" w:rsidRDefault="00A834B1" w:rsidP="003828FF">
      <w:pPr>
        <w:pStyle w:val="Brezrazmikov"/>
        <w:rPr>
          <w:shd w:val="clear" w:color="auto" w:fill="FFFFFF"/>
        </w:rPr>
      </w:pPr>
    </w:p>
    <w:p w:rsidR="00195E97" w:rsidRDefault="001C1723" w:rsidP="00195E97">
      <w:pPr>
        <w:pStyle w:val="Brezrazmikov"/>
        <w:jc w:val="both"/>
        <w:rPr>
          <w:b/>
          <w:bCs/>
        </w:rPr>
      </w:pPr>
      <w:r w:rsidRPr="00195E97">
        <w:rPr>
          <w:b/>
          <w:bCs/>
        </w:rPr>
        <w:t xml:space="preserve">Od </w:t>
      </w:r>
      <w:r w:rsidR="00E766F0" w:rsidRPr="00195E97">
        <w:rPr>
          <w:b/>
          <w:bCs/>
        </w:rPr>
        <w:t>prihoda v Maribor</w:t>
      </w:r>
      <w:r w:rsidRPr="00195E97">
        <w:rPr>
          <w:b/>
          <w:bCs/>
        </w:rPr>
        <w:t xml:space="preserve"> do poznega septembra 1919</w:t>
      </w:r>
    </w:p>
    <w:p w:rsidR="00E5126F" w:rsidRDefault="00E5126F" w:rsidP="00E5126F">
      <w:pPr>
        <w:pStyle w:val="Brezrazmikov"/>
        <w:spacing w:line="360" w:lineRule="auto"/>
        <w:jc w:val="both"/>
        <w:rPr>
          <w:b/>
          <w:bCs/>
        </w:rPr>
      </w:pPr>
    </w:p>
    <w:p w:rsidR="001C1723" w:rsidRDefault="00E5126F" w:rsidP="00A834B1">
      <w:pPr>
        <w:pStyle w:val="Brezrazmikov"/>
        <w:spacing w:line="360" w:lineRule="auto"/>
        <w:ind w:firstLine="708"/>
        <w:jc w:val="both"/>
        <w:rPr>
          <w:szCs w:val="24"/>
        </w:rPr>
      </w:pPr>
      <w:r>
        <w:rPr>
          <w:szCs w:val="24"/>
        </w:rPr>
        <w:t>Godina</w:t>
      </w:r>
      <w:r w:rsidR="003F0054">
        <w:rPr>
          <w:szCs w:val="24"/>
        </w:rPr>
        <w:t xml:space="preserve"> se </w:t>
      </w:r>
      <w:r>
        <w:rPr>
          <w:szCs w:val="24"/>
        </w:rPr>
        <w:t xml:space="preserve">ni </w:t>
      </w:r>
      <w:r w:rsidR="003F0054">
        <w:rPr>
          <w:szCs w:val="24"/>
        </w:rPr>
        <w:t>vrnil</w:t>
      </w:r>
      <w:r w:rsidR="001C1723">
        <w:rPr>
          <w:szCs w:val="24"/>
        </w:rPr>
        <w:t xml:space="preserve"> v Ljubljano na šolanj</w:t>
      </w:r>
      <w:r w:rsidR="00DD126C">
        <w:rPr>
          <w:szCs w:val="24"/>
        </w:rPr>
        <w:t>e</w:t>
      </w:r>
      <w:r w:rsidR="001C1723">
        <w:rPr>
          <w:szCs w:val="24"/>
        </w:rPr>
        <w:t xml:space="preserve">. </w:t>
      </w:r>
      <w:r w:rsidR="003F0054">
        <w:t xml:space="preserve">Tudi ne domov – tam bi ga oblasti slej ko prej zagotovo aretirale. </w:t>
      </w:r>
      <w:r w:rsidR="001C1723">
        <w:rPr>
          <w:szCs w:val="24"/>
        </w:rPr>
        <w:t xml:space="preserve">Naslednji </w:t>
      </w:r>
      <w:r w:rsidR="003F0054">
        <w:rPr>
          <w:szCs w:val="24"/>
        </w:rPr>
        <w:t>dnev</w:t>
      </w:r>
      <w:r w:rsidR="001C1723">
        <w:rPr>
          <w:szCs w:val="24"/>
        </w:rPr>
        <w:t>i</w:t>
      </w:r>
      <w:r w:rsidR="003F0054">
        <w:rPr>
          <w:szCs w:val="24"/>
        </w:rPr>
        <w:t xml:space="preserve"> in tedni</w:t>
      </w:r>
      <w:r w:rsidR="001C1723">
        <w:rPr>
          <w:szCs w:val="24"/>
        </w:rPr>
        <w:t xml:space="preserve"> so ga kar hitro vnovič potegnili v vrtinec dogodkov glede nadaljnje usode pokrajine: </w:t>
      </w:r>
      <w:r w:rsidR="003A7E3A">
        <w:rPr>
          <w:szCs w:val="24"/>
        </w:rPr>
        <w:t xml:space="preserve">na </w:t>
      </w:r>
      <w:r w:rsidR="001C1723">
        <w:rPr>
          <w:szCs w:val="24"/>
        </w:rPr>
        <w:t>njegov</w:t>
      </w:r>
      <w:r w:rsidR="003A7E3A">
        <w:rPr>
          <w:szCs w:val="24"/>
        </w:rPr>
        <w:t>o</w:t>
      </w:r>
      <w:r w:rsidR="001C1723">
        <w:rPr>
          <w:szCs w:val="24"/>
        </w:rPr>
        <w:t xml:space="preserve"> marčn</w:t>
      </w:r>
      <w:r w:rsidR="003A7E3A">
        <w:rPr>
          <w:szCs w:val="24"/>
        </w:rPr>
        <w:t>o</w:t>
      </w:r>
      <w:r w:rsidR="001C1723">
        <w:rPr>
          <w:szCs w:val="24"/>
        </w:rPr>
        <w:t xml:space="preserve"> pot v okviru delegacije iz Ljutomera v Ljubljano in Beograd</w:t>
      </w:r>
      <w:r w:rsidR="001F4B50">
        <w:rPr>
          <w:szCs w:val="24"/>
        </w:rPr>
        <w:t>;</w:t>
      </w:r>
      <w:r w:rsidR="001C1723">
        <w:rPr>
          <w:szCs w:val="24"/>
        </w:rPr>
        <w:t xml:space="preserve"> </w:t>
      </w:r>
      <w:r w:rsidR="003A7E3A">
        <w:rPr>
          <w:szCs w:val="24"/>
        </w:rPr>
        <w:t xml:space="preserve">v </w:t>
      </w:r>
      <w:r w:rsidR="001C1723">
        <w:rPr>
          <w:szCs w:val="24"/>
        </w:rPr>
        <w:t xml:space="preserve">majsko soorganiziranje </w:t>
      </w:r>
      <w:r w:rsidR="001C1723" w:rsidRPr="00935C2E">
        <w:rPr>
          <w:i/>
          <w:iCs/>
          <w:szCs w:val="24"/>
        </w:rPr>
        <w:t>prekmurske legije</w:t>
      </w:r>
      <w:r w:rsidR="001C1723">
        <w:rPr>
          <w:szCs w:val="24"/>
        </w:rPr>
        <w:t xml:space="preserve"> v Ljutomeru v okviru priprav na zasedbo Prekmurja in po prekinitvi teh </w:t>
      </w:r>
      <w:r w:rsidR="00841B4B">
        <w:rPr>
          <w:szCs w:val="24"/>
        </w:rPr>
        <w:t xml:space="preserve">v </w:t>
      </w:r>
      <w:r w:rsidR="001C1723">
        <w:rPr>
          <w:szCs w:val="24"/>
        </w:rPr>
        <w:t xml:space="preserve">sodelovanje </w:t>
      </w:r>
      <w:r w:rsidR="00841B4B">
        <w:rPr>
          <w:szCs w:val="24"/>
        </w:rPr>
        <w:t>pri</w:t>
      </w:r>
      <w:r w:rsidR="001C1723">
        <w:rPr>
          <w:szCs w:val="24"/>
        </w:rPr>
        <w:t xml:space="preserve"> izpis</w:t>
      </w:r>
      <w:r w:rsidR="00841B4B">
        <w:rPr>
          <w:szCs w:val="24"/>
        </w:rPr>
        <w:t>u</w:t>
      </w:r>
      <w:r w:rsidR="001C1723">
        <w:rPr>
          <w:szCs w:val="24"/>
        </w:rPr>
        <w:t xml:space="preserve"> spomenice oziroma memoranduma prekmurskih Slovencev za pariško mirovno konferenco</w:t>
      </w:r>
      <w:r w:rsidR="001C1723" w:rsidRPr="00466166">
        <w:rPr>
          <w:szCs w:val="24"/>
        </w:rPr>
        <w:t xml:space="preserve"> </w:t>
      </w:r>
      <w:r w:rsidR="001C1723">
        <w:rPr>
          <w:szCs w:val="24"/>
        </w:rPr>
        <w:t>v juniju</w:t>
      </w:r>
      <w:r w:rsidR="001F4B50">
        <w:rPr>
          <w:szCs w:val="24"/>
        </w:rPr>
        <w:t>;</w:t>
      </w:r>
      <w:r w:rsidR="001C1723">
        <w:rPr>
          <w:szCs w:val="24"/>
        </w:rPr>
        <w:t xml:space="preserve"> </w:t>
      </w:r>
      <w:r w:rsidR="003A7E3A">
        <w:rPr>
          <w:szCs w:val="24"/>
        </w:rPr>
        <w:t xml:space="preserve">v </w:t>
      </w:r>
      <w:r w:rsidR="001C1723">
        <w:rPr>
          <w:szCs w:val="24"/>
        </w:rPr>
        <w:lastRenderedPageBreak/>
        <w:t>nastop na ljudskem zborovanju v Beltincih 17. avgusta</w:t>
      </w:r>
      <w:r>
        <w:rPr>
          <w:szCs w:val="24"/>
        </w:rPr>
        <w:t xml:space="preserve"> 1919</w:t>
      </w:r>
      <w:r w:rsidR="001C1723">
        <w:rPr>
          <w:szCs w:val="24"/>
        </w:rPr>
        <w:t xml:space="preserve"> in kmalu nato </w:t>
      </w:r>
      <w:r w:rsidR="00841B4B">
        <w:rPr>
          <w:szCs w:val="24"/>
        </w:rPr>
        <w:t xml:space="preserve">v </w:t>
      </w:r>
      <w:r w:rsidR="001C1723">
        <w:rPr>
          <w:szCs w:val="24"/>
        </w:rPr>
        <w:t>odkrit</w:t>
      </w:r>
      <w:r w:rsidR="00841B4B">
        <w:rPr>
          <w:szCs w:val="24"/>
        </w:rPr>
        <w:t>o</w:t>
      </w:r>
      <w:r w:rsidR="001C1723">
        <w:rPr>
          <w:szCs w:val="24"/>
        </w:rPr>
        <w:t xml:space="preserve"> hrvašk</w:t>
      </w:r>
      <w:r w:rsidR="00841B4B">
        <w:rPr>
          <w:szCs w:val="24"/>
        </w:rPr>
        <w:t>o</w:t>
      </w:r>
      <w:r w:rsidR="001C1723">
        <w:rPr>
          <w:szCs w:val="24"/>
        </w:rPr>
        <w:t xml:space="preserve"> aspiracij</w:t>
      </w:r>
      <w:r w:rsidR="00841B4B">
        <w:rPr>
          <w:szCs w:val="24"/>
        </w:rPr>
        <w:t>o</w:t>
      </w:r>
      <w:r w:rsidR="001C1723">
        <w:rPr>
          <w:szCs w:val="24"/>
        </w:rPr>
        <w:t xml:space="preserve"> po nastavitvi njihove administracije v dolnjem Prekmurju ter </w:t>
      </w:r>
      <w:r w:rsidR="00841B4B">
        <w:rPr>
          <w:szCs w:val="24"/>
        </w:rPr>
        <w:t xml:space="preserve">v </w:t>
      </w:r>
      <w:r w:rsidR="001C1723">
        <w:rPr>
          <w:szCs w:val="24"/>
        </w:rPr>
        <w:t>članstvo delegacij</w:t>
      </w:r>
      <w:r w:rsidR="00841B4B">
        <w:rPr>
          <w:szCs w:val="24"/>
        </w:rPr>
        <w:t>e</w:t>
      </w:r>
      <w:r w:rsidR="001C1723">
        <w:rPr>
          <w:szCs w:val="24"/>
        </w:rPr>
        <w:t xml:space="preserve"> k vladi v Beograd zavoljo tega v septembru. </w:t>
      </w:r>
    </w:p>
    <w:p w:rsidR="001C1723" w:rsidRPr="00E5126F" w:rsidRDefault="001C1723" w:rsidP="00E5126F">
      <w:pPr>
        <w:pStyle w:val="Brezrazmikov"/>
      </w:pPr>
    </w:p>
    <w:p w:rsidR="001C1723" w:rsidRPr="00B2458E" w:rsidRDefault="001C1723" w:rsidP="00195E97">
      <w:pPr>
        <w:pStyle w:val="Brezrazmikov"/>
        <w:spacing w:line="360" w:lineRule="auto"/>
        <w:jc w:val="both"/>
        <w:rPr>
          <w:b/>
          <w:bCs/>
          <w:szCs w:val="24"/>
        </w:rPr>
      </w:pPr>
      <w:r w:rsidRPr="00B2458E">
        <w:rPr>
          <w:b/>
          <w:bCs/>
          <w:szCs w:val="24"/>
        </w:rPr>
        <w:t>Marec–maj: Ljutomer, prekmurska legija, priprave na zasedbo Prekmurja in konec sanj o zasedbi</w:t>
      </w:r>
    </w:p>
    <w:p w:rsidR="00E5126F" w:rsidRPr="00E5126F" w:rsidRDefault="00E5126F" w:rsidP="00E5126F">
      <w:pPr>
        <w:pStyle w:val="Brezrazmikov"/>
      </w:pPr>
    </w:p>
    <w:p w:rsidR="001C1723" w:rsidRPr="00195E97" w:rsidRDefault="001C1723" w:rsidP="00A834B1">
      <w:pPr>
        <w:pStyle w:val="Brezrazmikov"/>
        <w:spacing w:line="360" w:lineRule="auto"/>
        <w:ind w:firstLine="708"/>
        <w:jc w:val="both"/>
        <w:rPr>
          <w:szCs w:val="24"/>
        </w:rPr>
      </w:pPr>
      <w:r w:rsidRPr="00195E97">
        <w:rPr>
          <w:szCs w:val="24"/>
        </w:rPr>
        <w:t xml:space="preserve">Po Jurišićevem </w:t>
      </w:r>
      <w:r w:rsidR="0075166B">
        <w:rPr>
          <w:szCs w:val="24"/>
        </w:rPr>
        <w:t>decembrsko</w:t>
      </w:r>
      <w:r w:rsidR="00841B4B">
        <w:rPr>
          <w:szCs w:val="24"/>
        </w:rPr>
        <w:t>-</w:t>
      </w:r>
      <w:r w:rsidR="0075166B">
        <w:rPr>
          <w:szCs w:val="24"/>
        </w:rPr>
        <w:t xml:space="preserve">januarskem </w:t>
      </w:r>
      <w:r w:rsidRPr="00195E97">
        <w:rPr>
          <w:szCs w:val="24"/>
        </w:rPr>
        <w:t xml:space="preserve">polomu je postal vsakdanjik v pokrajini zavoljo </w:t>
      </w:r>
      <w:r w:rsidR="003F0054" w:rsidRPr="00195E97">
        <w:rPr>
          <w:szCs w:val="24"/>
        </w:rPr>
        <w:t xml:space="preserve">represalij </w:t>
      </w:r>
      <w:r w:rsidR="001F4B50" w:rsidRPr="00195E97">
        <w:rPr>
          <w:szCs w:val="24"/>
        </w:rPr>
        <w:t>ter</w:t>
      </w:r>
      <w:r w:rsidR="003F0054" w:rsidRPr="00195E97">
        <w:rPr>
          <w:szCs w:val="24"/>
        </w:rPr>
        <w:t xml:space="preserve"> </w:t>
      </w:r>
      <w:r w:rsidRPr="00195E97">
        <w:rPr>
          <w:szCs w:val="24"/>
        </w:rPr>
        <w:t>močno poostrene</w:t>
      </w:r>
      <w:r w:rsidR="00841B4B">
        <w:rPr>
          <w:szCs w:val="24"/>
        </w:rPr>
        <w:t>ga</w:t>
      </w:r>
      <w:r w:rsidRPr="00195E97">
        <w:rPr>
          <w:szCs w:val="24"/>
        </w:rPr>
        <w:t xml:space="preserve"> oblastne</w:t>
      </w:r>
      <w:r w:rsidR="00841B4B">
        <w:rPr>
          <w:szCs w:val="24"/>
        </w:rPr>
        <w:t>ga</w:t>
      </w:r>
      <w:r w:rsidRPr="00195E97">
        <w:rPr>
          <w:szCs w:val="24"/>
        </w:rPr>
        <w:t xml:space="preserve"> </w:t>
      </w:r>
      <w:r w:rsidR="00841B4B">
        <w:rPr>
          <w:szCs w:val="24"/>
        </w:rPr>
        <w:t>nadzora</w:t>
      </w:r>
      <w:r w:rsidR="00841B4B" w:rsidRPr="00195E97">
        <w:rPr>
          <w:szCs w:val="24"/>
        </w:rPr>
        <w:t xml:space="preserve"> </w:t>
      </w:r>
      <w:r w:rsidRPr="00195E97">
        <w:rPr>
          <w:szCs w:val="24"/>
        </w:rPr>
        <w:t xml:space="preserve">in </w:t>
      </w:r>
      <w:r w:rsidR="001F4B50" w:rsidRPr="00195E97">
        <w:rPr>
          <w:szCs w:val="24"/>
        </w:rPr>
        <w:t xml:space="preserve">sploh </w:t>
      </w:r>
      <w:r w:rsidRPr="00195E97">
        <w:rPr>
          <w:szCs w:val="24"/>
        </w:rPr>
        <w:t xml:space="preserve">bistveno večje prisotnosti vojaštva še otežen v primerjavi s prejšnjim stanjem. </w:t>
      </w:r>
      <w:r w:rsidR="001F4B50" w:rsidRPr="00195E97">
        <w:rPr>
          <w:szCs w:val="24"/>
        </w:rPr>
        <w:t>N</w:t>
      </w:r>
      <w:r w:rsidR="003F0054" w:rsidRPr="00195E97">
        <w:rPr>
          <w:szCs w:val="24"/>
        </w:rPr>
        <w:t>e</w:t>
      </w:r>
      <w:r w:rsidR="001F4B50" w:rsidRPr="00195E97">
        <w:rPr>
          <w:szCs w:val="24"/>
        </w:rPr>
        <w:t>kaj dni</w:t>
      </w:r>
      <w:r w:rsidRPr="00195E97">
        <w:rPr>
          <w:szCs w:val="24"/>
        </w:rPr>
        <w:t xml:space="preserve"> </w:t>
      </w:r>
      <w:r w:rsidR="003F0054" w:rsidRPr="00195E97">
        <w:rPr>
          <w:szCs w:val="24"/>
        </w:rPr>
        <w:t>pred koncem februarja</w:t>
      </w:r>
      <w:r w:rsidRPr="00195E97">
        <w:rPr>
          <w:szCs w:val="24"/>
        </w:rPr>
        <w:t xml:space="preserve"> </w:t>
      </w:r>
      <w:r w:rsidR="0075166B">
        <w:rPr>
          <w:szCs w:val="24"/>
        </w:rPr>
        <w:t xml:space="preserve">1919 </w:t>
      </w:r>
      <w:r w:rsidRPr="00195E97">
        <w:rPr>
          <w:szCs w:val="24"/>
        </w:rPr>
        <w:t>se je G</w:t>
      </w:r>
      <w:r w:rsidR="0075166B">
        <w:rPr>
          <w:szCs w:val="24"/>
        </w:rPr>
        <w:t>odina</w:t>
      </w:r>
      <w:r w:rsidRPr="00195E97">
        <w:rPr>
          <w:szCs w:val="24"/>
        </w:rPr>
        <w:t xml:space="preserve"> </w:t>
      </w:r>
      <w:r w:rsidR="003F0054" w:rsidRPr="00195E97">
        <w:rPr>
          <w:szCs w:val="24"/>
        </w:rPr>
        <w:t>znašel v</w:t>
      </w:r>
      <w:r w:rsidRPr="00195E97">
        <w:rPr>
          <w:szCs w:val="24"/>
        </w:rPr>
        <w:t xml:space="preserve"> Ljutomer</w:t>
      </w:r>
      <w:r w:rsidR="003F0054" w:rsidRPr="00195E97">
        <w:rPr>
          <w:szCs w:val="24"/>
        </w:rPr>
        <w:t>u</w:t>
      </w:r>
      <w:r w:rsidR="001F4B50" w:rsidRPr="00195E97">
        <w:rPr>
          <w:szCs w:val="24"/>
        </w:rPr>
        <w:t>.</w:t>
      </w:r>
      <w:r w:rsidRPr="00195E97">
        <w:rPr>
          <w:szCs w:val="24"/>
        </w:rPr>
        <w:t xml:space="preserve"> </w:t>
      </w:r>
      <w:r w:rsidR="001F4B50" w:rsidRPr="00195E97">
        <w:rPr>
          <w:szCs w:val="24"/>
        </w:rPr>
        <w:t>O</w:t>
      </w:r>
      <w:r w:rsidRPr="00195E97">
        <w:rPr>
          <w:szCs w:val="24"/>
        </w:rPr>
        <w:t>menjeni</w:t>
      </w:r>
      <w:r w:rsidR="003F0054" w:rsidRPr="00195E97">
        <w:rPr>
          <w:szCs w:val="24"/>
        </w:rPr>
        <w:t xml:space="preserve"> trojec je skupaj</w:t>
      </w:r>
      <w:r w:rsidRPr="00195E97">
        <w:rPr>
          <w:szCs w:val="24"/>
        </w:rPr>
        <w:t xml:space="preserve"> </w:t>
      </w:r>
      <w:r w:rsidR="003F0054" w:rsidRPr="00195E97">
        <w:rPr>
          <w:szCs w:val="24"/>
        </w:rPr>
        <w:t>s</w:t>
      </w:r>
      <w:r w:rsidRPr="00195E97">
        <w:rPr>
          <w:szCs w:val="24"/>
        </w:rPr>
        <w:t xml:space="preserve"> še nekaterimi, tudi tamkajšnjimi narodno</w:t>
      </w:r>
      <w:r w:rsidR="00266AAC">
        <w:rPr>
          <w:szCs w:val="24"/>
        </w:rPr>
        <w:t xml:space="preserve"> </w:t>
      </w:r>
      <w:r w:rsidRPr="00195E97">
        <w:rPr>
          <w:szCs w:val="24"/>
        </w:rPr>
        <w:t xml:space="preserve">zagretimi Štajerci, </w:t>
      </w:r>
      <w:r w:rsidR="003F0054" w:rsidRPr="00195E97">
        <w:rPr>
          <w:szCs w:val="24"/>
        </w:rPr>
        <w:t>osnoval</w:t>
      </w:r>
      <w:r w:rsidRPr="00195E97">
        <w:rPr>
          <w:szCs w:val="24"/>
        </w:rPr>
        <w:t xml:space="preserve"> prav</w:t>
      </w:r>
      <w:r w:rsidR="003F0054" w:rsidRPr="00195E97">
        <w:rPr>
          <w:szCs w:val="24"/>
        </w:rPr>
        <w:t>o</w:t>
      </w:r>
      <w:r w:rsidRPr="00195E97">
        <w:rPr>
          <w:szCs w:val="24"/>
        </w:rPr>
        <w:t xml:space="preserve"> zarotniško skupino: ustanovili oziroma ponovno obudili </w:t>
      </w:r>
      <w:r w:rsidR="00D21A07">
        <w:rPr>
          <w:szCs w:val="24"/>
        </w:rPr>
        <w:t xml:space="preserve">so </w:t>
      </w:r>
      <w:r w:rsidRPr="00195E97">
        <w:rPr>
          <w:szCs w:val="24"/>
        </w:rPr>
        <w:t xml:space="preserve">Narodni svet za Prekmurje, za vodjo postavili Viktorja Kukovca in si določili </w:t>
      </w:r>
      <w:r w:rsidR="00FB091E" w:rsidRPr="00195E97">
        <w:rPr>
          <w:szCs w:val="24"/>
        </w:rPr>
        <w:t xml:space="preserve">že znane </w:t>
      </w:r>
      <w:r w:rsidRPr="00195E97">
        <w:rPr>
          <w:szCs w:val="24"/>
        </w:rPr>
        <w:t>cilj</w:t>
      </w:r>
      <w:r w:rsidR="00FB091E" w:rsidRPr="00195E97">
        <w:rPr>
          <w:szCs w:val="24"/>
        </w:rPr>
        <w:t>e</w:t>
      </w:r>
      <w:r w:rsidRPr="00195E97">
        <w:rPr>
          <w:szCs w:val="24"/>
        </w:rPr>
        <w:t xml:space="preserve">. 6. in 7. marca se je delegacija petih – med njimi </w:t>
      </w:r>
      <w:r w:rsidR="00FB091E" w:rsidRPr="00195E97">
        <w:rPr>
          <w:szCs w:val="24"/>
        </w:rPr>
        <w:t>trojc</w:t>
      </w:r>
      <w:r w:rsidR="00D21A07">
        <w:rPr>
          <w:szCs w:val="24"/>
        </w:rPr>
        <w:t>a</w:t>
      </w:r>
      <w:r w:rsidR="00FB091E" w:rsidRPr="00195E97">
        <w:rPr>
          <w:szCs w:val="24"/>
        </w:rPr>
        <w:t xml:space="preserve"> </w:t>
      </w:r>
      <w:r w:rsidRPr="00195E97">
        <w:rPr>
          <w:szCs w:val="24"/>
        </w:rPr>
        <w:t>Jerič, G</w:t>
      </w:r>
      <w:r w:rsidR="0075166B">
        <w:rPr>
          <w:szCs w:val="24"/>
        </w:rPr>
        <w:t>odina</w:t>
      </w:r>
      <w:r w:rsidRPr="00195E97">
        <w:rPr>
          <w:szCs w:val="24"/>
        </w:rPr>
        <w:t xml:space="preserve"> in Kühar – odpravila v Ljubljano po zagotovitev podpore </w:t>
      </w:r>
      <w:r w:rsidR="00D21A07">
        <w:rPr>
          <w:szCs w:val="24"/>
        </w:rPr>
        <w:t xml:space="preserve">za </w:t>
      </w:r>
      <w:r w:rsidRPr="00195E97">
        <w:rPr>
          <w:szCs w:val="24"/>
        </w:rPr>
        <w:t>njihov</w:t>
      </w:r>
      <w:r w:rsidR="00D21A07">
        <w:rPr>
          <w:szCs w:val="24"/>
        </w:rPr>
        <w:t>e</w:t>
      </w:r>
      <w:r w:rsidRPr="00195E97">
        <w:rPr>
          <w:szCs w:val="24"/>
        </w:rPr>
        <w:t xml:space="preserve"> načrt</w:t>
      </w:r>
      <w:r w:rsidR="00D21A07">
        <w:rPr>
          <w:szCs w:val="24"/>
        </w:rPr>
        <w:t>e</w:t>
      </w:r>
      <w:r w:rsidRPr="00195E97">
        <w:rPr>
          <w:szCs w:val="24"/>
        </w:rPr>
        <w:t>. Pot so s priporočili iz Ljubljane podaljšali še v Beograd</w:t>
      </w:r>
      <w:r w:rsidR="002457A7">
        <w:rPr>
          <w:szCs w:val="24"/>
        </w:rPr>
        <w:t xml:space="preserve"> in se</w:t>
      </w:r>
      <w:r w:rsidRPr="00195E97">
        <w:rPr>
          <w:szCs w:val="24"/>
        </w:rPr>
        <w:t xml:space="preserve"> tam celo </w:t>
      </w:r>
      <w:r w:rsidR="002457A7">
        <w:rPr>
          <w:szCs w:val="24"/>
        </w:rPr>
        <w:t>udeležili</w:t>
      </w:r>
      <w:r w:rsidRPr="00195E97">
        <w:rPr>
          <w:szCs w:val="24"/>
        </w:rPr>
        <w:t xml:space="preserve"> sestank</w:t>
      </w:r>
      <w:r w:rsidR="002457A7">
        <w:rPr>
          <w:szCs w:val="24"/>
        </w:rPr>
        <w:t>a</w:t>
      </w:r>
      <w:r w:rsidRPr="00195E97">
        <w:rPr>
          <w:szCs w:val="24"/>
        </w:rPr>
        <w:t xml:space="preserve"> s podpredsednikom vlade </w:t>
      </w:r>
      <w:r w:rsidR="006436BA" w:rsidRPr="00195E97">
        <w:rPr>
          <w:szCs w:val="24"/>
        </w:rPr>
        <w:t xml:space="preserve">dr. </w:t>
      </w:r>
      <w:r w:rsidRPr="00195E97">
        <w:rPr>
          <w:szCs w:val="24"/>
        </w:rPr>
        <w:t xml:space="preserve">Antonom Korošcem − kar je bil začetek </w:t>
      </w:r>
      <w:r w:rsidR="0075166B">
        <w:rPr>
          <w:szCs w:val="24"/>
        </w:rPr>
        <w:t xml:space="preserve">dolgoletnega </w:t>
      </w:r>
      <w:r w:rsidRPr="00195E97">
        <w:rPr>
          <w:szCs w:val="24"/>
        </w:rPr>
        <w:t xml:space="preserve">poznanstva </w:t>
      </w:r>
      <w:r w:rsidR="00FC2123">
        <w:rPr>
          <w:szCs w:val="24"/>
        </w:rPr>
        <w:t xml:space="preserve">med njim in </w:t>
      </w:r>
      <w:r w:rsidRPr="00195E97">
        <w:rPr>
          <w:szCs w:val="24"/>
        </w:rPr>
        <w:t>G</w:t>
      </w:r>
      <w:r w:rsidR="0075166B">
        <w:rPr>
          <w:szCs w:val="24"/>
        </w:rPr>
        <w:t>odin</w:t>
      </w:r>
      <w:r w:rsidR="00FC2123">
        <w:rPr>
          <w:szCs w:val="24"/>
        </w:rPr>
        <w:t>o</w:t>
      </w:r>
      <w:r w:rsidRPr="00195E97">
        <w:rPr>
          <w:szCs w:val="24"/>
        </w:rPr>
        <w:t xml:space="preserve"> – in še s predsednikom Protićem</w:t>
      </w:r>
      <w:r w:rsidR="0075166B">
        <w:rPr>
          <w:szCs w:val="24"/>
        </w:rPr>
        <w:t>.</w:t>
      </w:r>
      <w:r w:rsidRPr="00195E97">
        <w:rPr>
          <w:szCs w:val="24"/>
        </w:rPr>
        <w:t xml:space="preserve"> </w:t>
      </w:r>
      <w:r w:rsidR="0075166B">
        <w:rPr>
          <w:szCs w:val="24"/>
        </w:rPr>
        <w:t>P</w:t>
      </w:r>
      <w:r w:rsidR="00FB091E" w:rsidRPr="00195E97">
        <w:rPr>
          <w:szCs w:val="24"/>
        </w:rPr>
        <w:t xml:space="preserve">rosili </w:t>
      </w:r>
      <w:r w:rsidR="0075166B">
        <w:rPr>
          <w:szCs w:val="24"/>
        </w:rPr>
        <w:t xml:space="preserve">so ju </w:t>
      </w:r>
      <w:r w:rsidR="00FB091E" w:rsidRPr="00195E97">
        <w:rPr>
          <w:szCs w:val="24"/>
        </w:rPr>
        <w:t xml:space="preserve">za vojaško zasedbo Prekmurja, </w:t>
      </w:r>
      <w:r w:rsidR="001F4B50" w:rsidRPr="00195E97">
        <w:rPr>
          <w:szCs w:val="24"/>
        </w:rPr>
        <w:t>dob</w:t>
      </w:r>
      <w:r w:rsidRPr="00195E97">
        <w:rPr>
          <w:szCs w:val="24"/>
        </w:rPr>
        <w:t>ili pa</w:t>
      </w:r>
      <w:r w:rsidR="001F4B50" w:rsidRPr="00195E97">
        <w:rPr>
          <w:szCs w:val="24"/>
        </w:rPr>
        <w:t xml:space="preserve"> le</w:t>
      </w:r>
      <w:r w:rsidRPr="00195E97">
        <w:rPr>
          <w:szCs w:val="24"/>
        </w:rPr>
        <w:t xml:space="preserve"> </w:t>
      </w:r>
      <w:r w:rsidR="001F4B50" w:rsidRPr="00195E97">
        <w:rPr>
          <w:szCs w:val="24"/>
        </w:rPr>
        <w:t xml:space="preserve">besedno podporo in </w:t>
      </w:r>
      <w:r w:rsidRPr="00195E97">
        <w:rPr>
          <w:szCs w:val="24"/>
        </w:rPr>
        <w:t>tolažb</w:t>
      </w:r>
      <w:r w:rsidR="001F4B50" w:rsidRPr="00195E97">
        <w:rPr>
          <w:szCs w:val="24"/>
        </w:rPr>
        <w:t>o</w:t>
      </w:r>
      <w:r w:rsidRPr="00195E97">
        <w:rPr>
          <w:szCs w:val="24"/>
        </w:rPr>
        <w:t xml:space="preserve"> o </w:t>
      </w:r>
      <w:r w:rsidR="001F4B50" w:rsidRPr="00195E97">
        <w:rPr>
          <w:szCs w:val="24"/>
        </w:rPr>
        <w:t xml:space="preserve">zaupanju v </w:t>
      </w:r>
      <w:r w:rsidRPr="00195E97">
        <w:rPr>
          <w:szCs w:val="24"/>
        </w:rPr>
        <w:t>edin</w:t>
      </w:r>
      <w:r w:rsidR="001F4B50" w:rsidRPr="00195E97">
        <w:rPr>
          <w:szCs w:val="24"/>
        </w:rPr>
        <w:t>o</w:t>
      </w:r>
      <w:r w:rsidRPr="00195E97">
        <w:rPr>
          <w:szCs w:val="24"/>
        </w:rPr>
        <w:t xml:space="preserve"> mo</w:t>
      </w:r>
      <w:r w:rsidR="00FC2123">
        <w:rPr>
          <w:szCs w:val="24"/>
        </w:rPr>
        <w:t>gočo</w:t>
      </w:r>
      <w:r w:rsidRPr="00195E97">
        <w:rPr>
          <w:szCs w:val="24"/>
        </w:rPr>
        <w:t xml:space="preserve"> diplomatsk</w:t>
      </w:r>
      <w:r w:rsidR="001F4B50" w:rsidRPr="00195E97">
        <w:rPr>
          <w:szCs w:val="24"/>
        </w:rPr>
        <w:t>o</w:t>
      </w:r>
      <w:r w:rsidRPr="00195E97">
        <w:rPr>
          <w:szCs w:val="24"/>
        </w:rPr>
        <w:t xml:space="preserve"> pot. Niti argument, da je srbsko vojaško poveljstvo z orožjem na </w:t>
      </w:r>
      <w:r w:rsidR="0075166B">
        <w:rPr>
          <w:szCs w:val="24"/>
        </w:rPr>
        <w:t>skrivaj</w:t>
      </w:r>
      <w:r w:rsidRPr="00195E97">
        <w:rPr>
          <w:szCs w:val="24"/>
        </w:rPr>
        <w:t xml:space="preserve"> izdatno pomagalo Hrvatom </w:t>
      </w:r>
      <w:r w:rsidR="00FC2123">
        <w:rPr>
          <w:szCs w:val="24"/>
        </w:rPr>
        <w:t>pri</w:t>
      </w:r>
      <w:r w:rsidRPr="00195E97">
        <w:rPr>
          <w:szCs w:val="24"/>
        </w:rPr>
        <w:t xml:space="preserve"> zasedb</w:t>
      </w:r>
      <w:r w:rsidR="00FC2123">
        <w:rPr>
          <w:szCs w:val="24"/>
        </w:rPr>
        <w:t>i</w:t>
      </w:r>
      <w:r w:rsidRPr="00195E97">
        <w:rPr>
          <w:szCs w:val="24"/>
        </w:rPr>
        <w:t xml:space="preserve"> Medmurja, ni deloval. </w:t>
      </w:r>
      <w:r w:rsidR="001F4B50" w:rsidRPr="00195E97">
        <w:rPr>
          <w:szCs w:val="24"/>
        </w:rPr>
        <w:t>Nekaj pa so dosegli:</w:t>
      </w:r>
      <w:r w:rsidRPr="00195E97">
        <w:rPr>
          <w:szCs w:val="24"/>
        </w:rPr>
        <w:t xml:space="preserve"> vlada se je po njihovem </w:t>
      </w:r>
      <w:r w:rsidR="001F4B50" w:rsidRPr="00195E97">
        <w:rPr>
          <w:szCs w:val="24"/>
        </w:rPr>
        <w:t>od</w:t>
      </w:r>
      <w:r w:rsidRPr="00195E97">
        <w:rPr>
          <w:szCs w:val="24"/>
        </w:rPr>
        <w:t xml:space="preserve">hodu s posebno resolucijo prvič jasno izrekla za priključitev </w:t>
      </w:r>
      <w:r w:rsidR="001F4B50" w:rsidRPr="00195E97">
        <w:rPr>
          <w:szCs w:val="24"/>
        </w:rPr>
        <w:t>Prekmurja</w:t>
      </w:r>
      <w:r w:rsidRPr="00195E97">
        <w:rPr>
          <w:szCs w:val="24"/>
        </w:rPr>
        <w:t xml:space="preserve"> </w:t>
      </w:r>
      <w:r w:rsidR="0075166B">
        <w:rPr>
          <w:szCs w:val="24"/>
        </w:rPr>
        <w:t>h</w:t>
      </w:r>
      <w:r w:rsidRPr="00195E97">
        <w:rPr>
          <w:szCs w:val="24"/>
        </w:rPr>
        <w:t xml:space="preserve"> </w:t>
      </w:r>
      <w:r w:rsidR="0075166B">
        <w:rPr>
          <w:szCs w:val="24"/>
        </w:rPr>
        <w:t xml:space="preserve">Kraljestvu </w:t>
      </w:r>
      <w:r w:rsidRPr="00195E97">
        <w:rPr>
          <w:szCs w:val="24"/>
        </w:rPr>
        <w:t xml:space="preserve">SHS.  </w:t>
      </w:r>
    </w:p>
    <w:p w:rsidR="001C1723" w:rsidRPr="00195E97" w:rsidRDefault="001C1723" w:rsidP="00195E97">
      <w:pPr>
        <w:pStyle w:val="Brezrazmikov"/>
        <w:spacing w:line="360" w:lineRule="auto"/>
        <w:ind w:firstLine="708"/>
        <w:jc w:val="both"/>
        <w:rPr>
          <w:szCs w:val="24"/>
        </w:rPr>
      </w:pPr>
      <w:r w:rsidRPr="00195E97">
        <w:rPr>
          <w:szCs w:val="24"/>
        </w:rPr>
        <w:t xml:space="preserve">Gotovo nezadovoljen se je </w:t>
      </w:r>
      <w:r w:rsidR="00FB091E" w:rsidRPr="00195E97">
        <w:rPr>
          <w:szCs w:val="24"/>
        </w:rPr>
        <w:t xml:space="preserve">končno </w:t>
      </w:r>
      <w:r w:rsidRPr="00195E97">
        <w:rPr>
          <w:szCs w:val="24"/>
        </w:rPr>
        <w:t>vrnil v ljubljansko šolo. Ko so v drugi polovici marca</w:t>
      </w:r>
      <w:r w:rsidR="008378FD" w:rsidRPr="00195E97">
        <w:rPr>
          <w:szCs w:val="24"/>
        </w:rPr>
        <w:t>, s koncem težko preživete zime,</w:t>
      </w:r>
      <w:r w:rsidRPr="00195E97">
        <w:rPr>
          <w:szCs w:val="24"/>
        </w:rPr>
        <w:t xml:space="preserve"> na </w:t>
      </w:r>
      <w:r w:rsidR="00FB091E" w:rsidRPr="00195E97">
        <w:rPr>
          <w:szCs w:val="24"/>
        </w:rPr>
        <w:t xml:space="preserve">Madžarskem </w:t>
      </w:r>
      <w:r w:rsidRPr="00195E97">
        <w:rPr>
          <w:szCs w:val="24"/>
        </w:rPr>
        <w:t>oblast p</w:t>
      </w:r>
      <w:r w:rsidR="00FB091E" w:rsidRPr="00195E97">
        <w:rPr>
          <w:szCs w:val="24"/>
        </w:rPr>
        <w:t>revz</w:t>
      </w:r>
      <w:r w:rsidRPr="00195E97">
        <w:rPr>
          <w:szCs w:val="24"/>
        </w:rPr>
        <w:t xml:space="preserve">eli komunisti Bele Kuna, so </w:t>
      </w:r>
      <w:r w:rsidR="008378FD" w:rsidRPr="00195E97">
        <w:rPr>
          <w:szCs w:val="24"/>
        </w:rPr>
        <w:t>v pokrajini</w:t>
      </w:r>
      <w:r w:rsidRPr="00195E97">
        <w:rPr>
          <w:szCs w:val="24"/>
        </w:rPr>
        <w:t xml:space="preserve"> nastopili najhujši meseci vojnega </w:t>
      </w:r>
      <w:r w:rsidR="00FC2123">
        <w:rPr>
          <w:szCs w:val="24"/>
        </w:rPr>
        <w:t>in</w:t>
      </w:r>
      <w:r w:rsidR="00FC2123" w:rsidRPr="00195E97">
        <w:rPr>
          <w:szCs w:val="24"/>
        </w:rPr>
        <w:t xml:space="preserve"> </w:t>
      </w:r>
      <w:r w:rsidRPr="00195E97">
        <w:rPr>
          <w:szCs w:val="24"/>
        </w:rPr>
        <w:t>tudi povojnega obdobja</w:t>
      </w:r>
      <w:r w:rsidR="00FB091E" w:rsidRPr="00195E97">
        <w:rPr>
          <w:szCs w:val="24"/>
        </w:rPr>
        <w:t>.</w:t>
      </w:r>
      <w:r w:rsidRPr="00195E97">
        <w:rPr>
          <w:szCs w:val="24"/>
        </w:rPr>
        <w:t xml:space="preserve"> </w:t>
      </w:r>
      <w:r w:rsidR="00FB091E" w:rsidRPr="00195E97">
        <w:rPr>
          <w:szCs w:val="24"/>
        </w:rPr>
        <w:t>L</w:t>
      </w:r>
      <w:r w:rsidRPr="00195E97">
        <w:rPr>
          <w:szCs w:val="24"/>
        </w:rPr>
        <w:t xml:space="preserve">judje </w:t>
      </w:r>
      <w:r w:rsidR="00FB091E" w:rsidRPr="00195E97">
        <w:rPr>
          <w:szCs w:val="24"/>
        </w:rPr>
        <w:t xml:space="preserve">so </w:t>
      </w:r>
      <w:r w:rsidR="008378FD" w:rsidRPr="00195E97">
        <w:rPr>
          <w:szCs w:val="24"/>
        </w:rPr>
        <w:t xml:space="preserve">se </w:t>
      </w:r>
      <w:r w:rsidRPr="00195E97">
        <w:rPr>
          <w:szCs w:val="24"/>
        </w:rPr>
        <w:t xml:space="preserve">že </w:t>
      </w:r>
      <w:r w:rsidR="008378FD" w:rsidRPr="00195E97">
        <w:rPr>
          <w:szCs w:val="24"/>
        </w:rPr>
        <w:t>pripravlja</w:t>
      </w:r>
      <w:r w:rsidRPr="00195E97">
        <w:rPr>
          <w:szCs w:val="24"/>
        </w:rPr>
        <w:t>li na prva poljedelska opravila in na vse</w:t>
      </w:r>
      <w:r w:rsidR="00FC2123">
        <w:rPr>
          <w:szCs w:val="24"/>
        </w:rPr>
        <w:t>h</w:t>
      </w:r>
      <w:r w:rsidRPr="00195E97">
        <w:rPr>
          <w:szCs w:val="24"/>
        </w:rPr>
        <w:t xml:space="preserve"> stran</w:t>
      </w:r>
      <w:r w:rsidR="00FC2123">
        <w:rPr>
          <w:szCs w:val="24"/>
        </w:rPr>
        <w:t>eh</w:t>
      </w:r>
      <w:r w:rsidRPr="00195E97">
        <w:rPr>
          <w:szCs w:val="24"/>
        </w:rPr>
        <w:t xml:space="preserve"> iskali prepotrebno opremo, semena idr. Godino </w:t>
      </w:r>
      <w:r w:rsidR="00FC2123">
        <w:rPr>
          <w:szCs w:val="24"/>
        </w:rPr>
        <w:t xml:space="preserve">je </w:t>
      </w:r>
      <w:r w:rsidRPr="00195E97">
        <w:rPr>
          <w:szCs w:val="24"/>
        </w:rPr>
        <w:t>v začetku maja vnovič prevz</w:t>
      </w:r>
      <w:r w:rsidR="00FC2123">
        <w:rPr>
          <w:szCs w:val="24"/>
        </w:rPr>
        <w:t>el</w:t>
      </w:r>
      <w:r w:rsidRPr="00195E97">
        <w:rPr>
          <w:szCs w:val="24"/>
        </w:rPr>
        <w:t xml:space="preserve"> domoljubni nemir</w:t>
      </w:r>
      <w:r w:rsidR="00FB091E" w:rsidRPr="00195E97">
        <w:rPr>
          <w:szCs w:val="24"/>
        </w:rPr>
        <w:t xml:space="preserve"> − znova</w:t>
      </w:r>
      <w:r w:rsidRPr="00195E97">
        <w:rPr>
          <w:szCs w:val="24"/>
        </w:rPr>
        <w:t xml:space="preserve"> so ga kontaktirali iz ljutomerskega </w:t>
      </w:r>
      <w:r w:rsidR="007F086C">
        <w:rPr>
          <w:szCs w:val="24"/>
        </w:rPr>
        <w:t>n</w:t>
      </w:r>
      <w:r w:rsidRPr="00195E97">
        <w:rPr>
          <w:szCs w:val="24"/>
        </w:rPr>
        <w:t xml:space="preserve">arodnega sveta. </w:t>
      </w:r>
      <w:r w:rsidR="008378FD" w:rsidRPr="00195E97">
        <w:rPr>
          <w:szCs w:val="24"/>
        </w:rPr>
        <w:t>Vnovič je p</w:t>
      </w:r>
      <w:r w:rsidRPr="00195E97">
        <w:rPr>
          <w:szCs w:val="24"/>
        </w:rPr>
        <w:t xml:space="preserve">rišel v Ljutomer </w:t>
      </w:r>
      <w:r w:rsidR="007F086C">
        <w:rPr>
          <w:szCs w:val="24"/>
        </w:rPr>
        <w:t>in</w:t>
      </w:r>
      <w:r w:rsidR="007F086C" w:rsidRPr="00195E97">
        <w:rPr>
          <w:szCs w:val="24"/>
        </w:rPr>
        <w:t xml:space="preserve"> </w:t>
      </w:r>
      <w:r w:rsidRPr="00195E97">
        <w:rPr>
          <w:szCs w:val="24"/>
        </w:rPr>
        <w:t>ta</w:t>
      </w:r>
      <w:r w:rsidR="00FB091E" w:rsidRPr="00195E97">
        <w:rPr>
          <w:szCs w:val="24"/>
        </w:rPr>
        <w:t>ko</w:t>
      </w:r>
      <w:r w:rsidRPr="00195E97">
        <w:rPr>
          <w:szCs w:val="24"/>
        </w:rPr>
        <w:t xml:space="preserve">j </w:t>
      </w:r>
      <w:r w:rsidR="007F086C">
        <w:rPr>
          <w:szCs w:val="24"/>
        </w:rPr>
        <w:t>za</w:t>
      </w:r>
      <w:r w:rsidRPr="00195E97">
        <w:rPr>
          <w:szCs w:val="24"/>
        </w:rPr>
        <w:t xml:space="preserve">čel vsestransko delovati </w:t>
      </w:r>
      <w:r w:rsidR="008378FD" w:rsidRPr="00195E97">
        <w:rPr>
          <w:szCs w:val="24"/>
        </w:rPr>
        <w:t>za</w:t>
      </w:r>
      <w:r w:rsidRPr="00195E97">
        <w:rPr>
          <w:szCs w:val="24"/>
        </w:rPr>
        <w:t xml:space="preserve"> uresniče</w:t>
      </w:r>
      <w:r w:rsidR="0010046A" w:rsidRPr="00195E97">
        <w:rPr>
          <w:szCs w:val="24"/>
        </w:rPr>
        <w:t>nj</w:t>
      </w:r>
      <w:r w:rsidR="008378FD" w:rsidRPr="00195E97">
        <w:rPr>
          <w:szCs w:val="24"/>
        </w:rPr>
        <w:t>e</w:t>
      </w:r>
      <w:r w:rsidRPr="00195E97">
        <w:rPr>
          <w:szCs w:val="24"/>
        </w:rPr>
        <w:t xml:space="preserve"> zamisl</w:t>
      </w:r>
      <w:r w:rsidR="0010046A" w:rsidRPr="00195E97">
        <w:rPr>
          <w:szCs w:val="24"/>
        </w:rPr>
        <w:t>i</w:t>
      </w:r>
      <w:r w:rsidRPr="00195E97">
        <w:rPr>
          <w:szCs w:val="24"/>
        </w:rPr>
        <w:t xml:space="preserve"> o konkretni vojaški zasedbi večjega dela pokrajine</w:t>
      </w:r>
      <w:r w:rsidR="008378FD" w:rsidRPr="00195E97">
        <w:rPr>
          <w:szCs w:val="24"/>
        </w:rPr>
        <w:t>, vendar tokrat</w:t>
      </w:r>
      <w:r w:rsidRPr="00195E97">
        <w:rPr>
          <w:szCs w:val="24"/>
        </w:rPr>
        <w:t xml:space="preserve"> </w:t>
      </w:r>
      <w:r w:rsidR="008378FD" w:rsidRPr="00195E97">
        <w:rPr>
          <w:szCs w:val="24"/>
        </w:rPr>
        <w:t xml:space="preserve">izključno </w:t>
      </w:r>
      <w:r w:rsidRPr="00195E97">
        <w:rPr>
          <w:szCs w:val="24"/>
        </w:rPr>
        <w:t>z lastnimi silami, s Prekmurci. Jerič jo je pozneje t</w:t>
      </w:r>
      <w:r w:rsidR="00176E37" w:rsidRPr="00195E97">
        <w:rPr>
          <w:szCs w:val="24"/>
        </w:rPr>
        <w:t>ak</w:t>
      </w:r>
      <w:r w:rsidRPr="00195E97">
        <w:rPr>
          <w:szCs w:val="24"/>
        </w:rPr>
        <w:t>o</w:t>
      </w:r>
      <w:r w:rsidR="00176E37" w:rsidRPr="00195E97">
        <w:rPr>
          <w:szCs w:val="24"/>
        </w:rPr>
        <w:t>le</w:t>
      </w:r>
      <w:r w:rsidRPr="00195E97">
        <w:rPr>
          <w:szCs w:val="24"/>
        </w:rPr>
        <w:t xml:space="preserve"> definiral: </w:t>
      </w:r>
      <w:r w:rsidR="008378FD" w:rsidRPr="00F23BC3">
        <w:rPr>
          <w:szCs w:val="24"/>
        </w:rPr>
        <w:t>»</w:t>
      </w:r>
      <w:r w:rsidRPr="00F23BC3">
        <w:rPr>
          <w:iCs/>
          <w:szCs w:val="24"/>
        </w:rPr>
        <w:t>Iz dneva v dan nam je postajalo jasneje, da je vojaška zasedba pokrajine najzanesljivejši dokaz samoodločbe.</w:t>
      </w:r>
      <w:r w:rsidR="008378FD" w:rsidRPr="00F23BC3">
        <w:rPr>
          <w:szCs w:val="24"/>
        </w:rPr>
        <w:t>«</w:t>
      </w:r>
      <w:r w:rsidRPr="00195E97">
        <w:rPr>
          <w:rStyle w:val="Sprotnaopomba-sklic"/>
          <w:szCs w:val="24"/>
        </w:rPr>
        <w:footnoteReference w:id="68"/>
      </w:r>
      <w:r w:rsidRPr="00195E97">
        <w:rPr>
          <w:szCs w:val="24"/>
        </w:rPr>
        <w:t xml:space="preserve"> </w:t>
      </w:r>
    </w:p>
    <w:p w:rsidR="001C1723" w:rsidRPr="00195E97" w:rsidRDefault="001C1723" w:rsidP="00195E97">
      <w:pPr>
        <w:pStyle w:val="Brezrazmikov"/>
        <w:spacing w:line="360" w:lineRule="auto"/>
        <w:ind w:firstLine="708"/>
        <w:jc w:val="both"/>
        <w:rPr>
          <w:szCs w:val="24"/>
        </w:rPr>
      </w:pPr>
      <w:r w:rsidRPr="00195E97">
        <w:rPr>
          <w:szCs w:val="24"/>
        </w:rPr>
        <w:lastRenderedPageBreak/>
        <w:t>V dogovoru z Maistrom so oklicali ustan</w:t>
      </w:r>
      <w:r w:rsidR="008378FD" w:rsidRPr="00195E97">
        <w:rPr>
          <w:szCs w:val="24"/>
        </w:rPr>
        <w:t>ovit</w:t>
      </w:r>
      <w:r w:rsidRPr="00195E97">
        <w:rPr>
          <w:szCs w:val="24"/>
        </w:rPr>
        <w:t>e</w:t>
      </w:r>
      <w:r w:rsidR="008378FD" w:rsidRPr="00195E97">
        <w:rPr>
          <w:szCs w:val="24"/>
        </w:rPr>
        <w:t>v</w:t>
      </w:r>
      <w:r w:rsidRPr="00195E97">
        <w:rPr>
          <w:szCs w:val="24"/>
        </w:rPr>
        <w:t xml:space="preserve"> </w:t>
      </w:r>
      <w:r w:rsidRPr="00195E97">
        <w:rPr>
          <w:i/>
          <w:iCs/>
          <w:szCs w:val="24"/>
        </w:rPr>
        <w:t>prekmurske legije</w:t>
      </w:r>
      <w:r w:rsidRPr="00195E97">
        <w:rPr>
          <w:szCs w:val="24"/>
        </w:rPr>
        <w:t xml:space="preserve"> </w:t>
      </w:r>
      <w:r w:rsidR="00E478B8">
        <w:rPr>
          <w:szCs w:val="24"/>
        </w:rPr>
        <w:t>in</w:t>
      </w:r>
      <w:r w:rsidR="00E478B8" w:rsidRPr="00195E97">
        <w:rPr>
          <w:szCs w:val="24"/>
        </w:rPr>
        <w:t xml:space="preserve"> </w:t>
      </w:r>
      <w:r w:rsidR="00E478B8">
        <w:rPr>
          <w:szCs w:val="24"/>
        </w:rPr>
        <w:t>za</w:t>
      </w:r>
      <w:r w:rsidRPr="00195E97">
        <w:rPr>
          <w:szCs w:val="24"/>
        </w:rPr>
        <w:t xml:space="preserve">čeli sklicevati prostovoljce iz pokrajine – predvsem povrnjene bivše vojake, </w:t>
      </w:r>
      <w:r w:rsidR="0010046A" w:rsidRPr="00195E97">
        <w:rPr>
          <w:szCs w:val="24"/>
        </w:rPr>
        <w:t>našli so zanesljive može, ki so agitirali po Prekmurju, vzpostavljali skrivne kurirske vezi</w:t>
      </w:r>
      <w:r w:rsidR="007D61B8" w:rsidRPr="00195E97">
        <w:rPr>
          <w:szCs w:val="24"/>
        </w:rPr>
        <w:t>,</w:t>
      </w:r>
      <w:r w:rsidR="0010046A" w:rsidRPr="00195E97">
        <w:rPr>
          <w:szCs w:val="24"/>
        </w:rPr>
        <w:t xml:space="preserve"> </w:t>
      </w:r>
      <w:r w:rsidRPr="00195E97">
        <w:rPr>
          <w:szCs w:val="24"/>
        </w:rPr>
        <w:t>iska</w:t>
      </w:r>
      <w:r w:rsidR="0010046A" w:rsidRPr="00195E97">
        <w:rPr>
          <w:szCs w:val="24"/>
        </w:rPr>
        <w:t>l</w:t>
      </w:r>
      <w:r w:rsidRPr="00195E97">
        <w:rPr>
          <w:szCs w:val="24"/>
        </w:rPr>
        <w:t>i orožje in strelivo, material</w:t>
      </w:r>
      <w:r w:rsidR="00B2458E">
        <w:rPr>
          <w:szCs w:val="24"/>
        </w:rPr>
        <w:t>.</w:t>
      </w:r>
      <w:r w:rsidRPr="00195E97">
        <w:rPr>
          <w:szCs w:val="24"/>
        </w:rPr>
        <w:t xml:space="preserve"> Maister ji</w:t>
      </w:r>
      <w:r w:rsidR="00434900" w:rsidRPr="00195E97">
        <w:rPr>
          <w:szCs w:val="24"/>
        </w:rPr>
        <w:t>h</w:t>
      </w:r>
      <w:r w:rsidRPr="00195E97">
        <w:rPr>
          <w:szCs w:val="24"/>
        </w:rPr>
        <w:t xml:space="preserve"> je </w:t>
      </w:r>
      <w:r w:rsidR="00434900" w:rsidRPr="00195E97">
        <w:rPr>
          <w:szCs w:val="24"/>
        </w:rPr>
        <w:t xml:space="preserve">sprva podpiral in </w:t>
      </w:r>
      <w:r w:rsidRPr="00195E97">
        <w:rPr>
          <w:szCs w:val="24"/>
        </w:rPr>
        <w:t xml:space="preserve">vsestransko pomagal, najbolj z orožjem. </w:t>
      </w:r>
      <w:r w:rsidR="007D61B8" w:rsidRPr="00195E97">
        <w:rPr>
          <w:szCs w:val="24"/>
        </w:rPr>
        <w:t xml:space="preserve">Izjemno dejaven je bil pri tem Mihael Erjavec. </w:t>
      </w:r>
      <w:r w:rsidRPr="00195E97">
        <w:rPr>
          <w:szCs w:val="24"/>
        </w:rPr>
        <w:t>J</w:t>
      </w:r>
      <w:r w:rsidR="00CD3DFA">
        <w:rPr>
          <w:szCs w:val="24"/>
        </w:rPr>
        <w:t xml:space="preserve">. </w:t>
      </w:r>
      <w:r w:rsidRPr="00195E97">
        <w:rPr>
          <w:szCs w:val="24"/>
        </w:rPr>
        <w:t>G</w:t>
      </w:r>
      <w:r w:rsidR="00CD3DFA">
        <w:rPr>
          <w:szCs w:val="24"/>
        </w:rPr>
        <w:t>.</w:t>
      </w:r>
      <w:r w:rsidRPr="00195E97">
        <w:rPr>
          <w:szCs w:val="24"/>
        </w:rPr>
        <w:t xml:space="preserve"> se je znova z vsem srcem vpregel v priprave</w:t>
      </w:r>
      <w:r w:rsidR="0010046A" w:rsidRPr="00195E97">
        <w:rPr>
          <w:szCs w:val="24"/>
        </w:rPr>
        <w:t>.</w:t>
      </w:r>
      <w:r w:rsidRPr="00195E97">
        <w:rPr>
          <w:szCs w:val="24"/>
        </w:rPr>
        <w:t xml:space="preserve"> </w:t>
      </w:r>
      <w:r w:rsidR="0010046A" w:rsidRPr="00195E97">
        <w:rPr>
          <w:szCs w:val="24"/>
        </w:rPr>
        <w:t>Č</w:t>
      </w:r>
      <w:r w:rsidRPr="00195E97">
        <w:rPr>
          <w:szCs w:val="24"/>
        </w:rPr>
        <w:t>ez desetletje je v res obširnem članku podrobneje opisal tudi to:</w:t>
      </w:r>
      <w:r w:rsidR="00195E97" w:rsidRPr="00195E97">
        <w:rPr>
          <w:szCs w:val="24"/>
        </w:rPr>
        <w:t xml:space="preserve"> </w:t>
      </w:r>
      <w:r w:rsidRPr="00F23BC3">
        <w:rPr>
          <w:szCs w:val="24"/>
        </w:rPr>
        <w:t>»</w:t>
      </w:r>
      <w:r w:rsidRPr="00F23BC3">
        <w:rPr>
          <w:iCs/>
          <w:szCs w:val="24"/>
        </w:rPr>
        <w:t xml:space="preserve">Pobudo je dal g. general Maister. Njegovi točnejši načrti za to akcijo mi niso točno znani. Inicijativa je pa čisto gotovo izšla vsaj v svojem votku od njega, kajti brzojavka, s katero so mene poklicali iz Ljubljane v Ljutomer, je bila oddana pri obmejnem poveljstvu v Mariboru, torej v glavnem stanu g. generala. V Ljutomeru smo na mah sestavili načrt. Bili smo trije Prekmurci: Ivan Jerič, poznejši državni poslanec, Miha Kuhar, sedaj železniški uradnik in jaz. </w:t>
      </w:r>
      <w:r w:rsidR="00CD3DFA" w:rsidRPr="00F23BC3">
        <w:rPr>
          <w:iCs/>
          <w:szCs w:val="24"/>
        </w:rPr>
        <w:t>/</w:t>
      </w:r>
      <w:r w:rsidRPr="00F23BC3">
        <w:rPr>
          <w:iCs/>
          <w:szCs w:val="24"/>
        </w:rPr>
        <w:t>…</w:t>
      </w:r>
      <w:r w:rsidR="00CD3DFA" w:rsidRPr="00F23BC3">
        <w:rPr>
          <w:iCs/>
          <w:szCs w:val="24"/>
        </w:rPr>
        <w:t>/</w:t>
      </w:r>
      <w:r w:rsidRPr="00F23BC3">
        <w:rPr>
          <w:iCs/>
          <w:szCs w:val="24"/>
        </w:rPr>
        <w:t xml:space="preserve"> Naša zamisel je bila sledeča: V Prekmurju dvignemo upor z orožjem, preženemo Ogre iz obmejnih občin in iz Murske Sobote, zasedemo državne urade in kot gospodarji v deželi pokličemo takoj jugoslovanske čete na pomoč, kar bo za generala Maistra upravičen razlog, da kljub demarkacijski črti ob Muri vojaško zasede celo Prekmurje.</w:t>
      </w:r>
      <w:r w:rsidRPr="00F23BC3">
        <w:rPr>
          <w:szCs w:val="24"/>
        </w:rPr>
        <w:t>«</w:t>
      </w:r>
      <w:r w:rsidRPr="00195E97">
        <w:rPr>
          <w:rStyle w:val="Sprotnaopomba-sklic"/>
          <w:szCs w:val="24"/>
        </w:rPr>
        <w:footnoteReference w:id="69"/>
      </w:r>
      <w:r w:rsidRPr="00195E97">
        <w:rPr>
          <w:szCs w:val="24"/>
        </w:rPr>
        <w:t xml:space="preserve"> </w:t>
      </w:r>
    </w:p>
    <w:p w:rsidR="00E43586" w:rsidRPr="00195E97" w:rsidRDefault="001C1723" w:rsidP="00195E97">
      <w:pPr>
        <w:pStyle w:val="Brezrazmikov"/>
        <w:spacing w:line="360" w:lineRule="auto"/>
        <w:ind w:firstLine="708"/>
        <w:jc w:val="both"/>
        <w:rPr>
          <w:szCs w:val="24"/>
        </w:rPr>
      </w:pPr>
      <w:r w:rsidRPr="00195E97">
        <w:rPr>
          <w:szCs w:val="24"/>
        </w:rPr>
        <w:t>Izdelali so si celo izris/situacijsko skico</w:t>
      </w:r>
      <w:r w:rsidR="00266AAC">
        <w:rPr>
          <w:rStyle w:val="Sprotnaopomba-sklic"/>
          <w:szCs w:val="24"/>
        </w:rPr>
        <w:footnoteReference w:id="70"/>
      </w:r>
      <w:r w:rsidRPr="00195E97">
        <w:rPr>
          <w:szCs w:val="24"/>
        </w:rPr>
        <w:t xml:space="preserve"> načrta </w:t>
      </w:r>
      <w:r w:rsidR="00CD3DFA">
        <w:rPr>
          <w:szCs w:val="24"/>
        </w:rPr>
        <w:t>svoje</w:t>
      </w:r>
      <w:r w:rsidR="00CD3DFA" w:rsidRPr="00195E97">
        <w:rPr>
          <w:szCs w:val="24"/>
        </w:rPr>
        <w:t xml:space="preserve"> </w:t>
      </w:r>
      <w:r w:rsidRPr="00195E97">
        <w:rPr>
          <w:szCs w:val="24"/>
        </w:rPr>
        <w:t xml:space="preserve">akcije: šli bi iz Ljutomera in Veržeja čez Muro, zasedli obmejne kraje in </w:t>
      </w:r>
      <w:r w:rsidR="00CD3DFA">
        <w:rPr>
          <w:szCs w:val="24"/>
        </w:rPr>
        <w:t xml:space="preserve">se </w:t>
      </w:r>
      <w:r w:rsidRPr="00195E97">
        <w:rPr>
          <w:szCs w:val="24"/>
        </w:rPr>
        <w:t xml:space="preserve">nato takoj </w:t>
      </w:r>
      <w:r w:rsidR="00CD3DFA">
        <w:rPr>
          <w:szCs w:val="24"/>
        </w:rPr>
        <w:t xml:space="preserve">podali </w:t>
      </w:r>
      <w:r w:rsidRPr="00195E97">
        <w:rPr>
          <w:szCs w:val="24"/>
        </w:rPr>
        <w:t xml:space="preserve">proti Murski Soboti, medtem ko zasedba Dolnje Lendave ni spadala med cilje. Nato bi po načrtu nastopil Maister z rednim vojaštvom in formalno zasedel ozemlje ter razglasil priključitev. Pred 10. majem so imeli zbranih, če je verjeti Jeriču, nekaj sto mož, baje kar okrog petsto. </w:t>
      </w:r>
      <w:r w:rsidR="007D61B8" w:rsidRPr="00195E97">
        <w:rPr>
          <w:i/>
          <w:iCs/>
          <w:szCs w:val="24"/>
        </w:rPr>
        <w:t>Legijo</w:t>
      </w:r>
      <w:r w:rsidR="007D61B8" w:rsidRPr="00195E97">
        <w:rPr>
          <w:szCs w:val="24"/>
        </w:rPr>
        <w:t xml:space="preserve"> so sovodili Jerič, G</w:t>
      </w:r>
      <w:r w:rsidR="0075166B">
        <w:rPr>
          <w:szCs w:val="24"/>
        </w:rPr>
        <w:t>odina</w:t>
      </w:r>
      <w:r w:rsidR="007D61B8" w:rsidRPr="00195E97">
        <w:rPr>
          <w:szCs w:val="24"/>
        </w:rPr>
        <w:t xml:space="preserve"> in Kühar.</w:t>
      </w:r>
    </w:p>
    <w:p w:rsidR="001C1723" w:rsidRPr="00195E97" w:rsidRDefault="001C1723" w:rsidP="00195E97">
      <w:pPr>
        <w:pStyle w:val="Brezrazmikov"/>
        <w:spacing w:line="360" w:lineRule="auto"/>
        <w:ind w:firstLine="708"/>
        <w:jc w:val="both"/>
        <w:rPr>
          <w:szCs w:val="24"/>
        </w:rPr>
      </w:pPr>
      <w:r w:rsidRPr="00195E97">
        <w:rPr>
          <w:szCs w:val="24"/>
        </w:rPr>
        <w:t>Ko pa so hoteli preiti v konkretno izvedbo, so</w:t>
      </w:r>
      <w:r w:rsidR="00CD3DFA">
        <w:rPr>
          <w:szCs w:val="24"/>
        </w:rPr>
        <w:t xml:space="preserve"> </w:t>
      </w:r>
      <w:r w:rsidRPr="00195E97">
        <w:rPr>
          <w:szCs w:val="24"/>
        </w:rPr>
        <w:t xml:space="preserve">– glede na navodila takrat navzoče antantne komisije − Maister </w:t>
      </w:r>
      <w:r w:rsidR="00CD3DFA">
        <w:rPr>
          <w:szCs w:val="24"/>
        </w:rPr>
        <w:t>ter</w:t>
      </w:r>
      <w:r w:rsidRPr="00195E97">
        <w:rPr>
          <w:szCs w:val="24"/>
        </w:rPr>
        <w:t xml:space="preserve"> vs</w:t>
      </w:r>
      <w:r w:rsidR="00CD3DFA">
        <w:rPr>
          <w:szCs w:val="24"/>
        </w:rPr>
        <w:t>e</w:t>
      </w:r>
      <w:r w:rsidRPr="00195E97">
        <w:rPr>
          <w:szCs w:val="24"/>
        </w:rPr>
        <w:t xml:space="preserve"> </w:t>
      </w:r>
      <w:r w:rsidR="00CD3DFA">
        <w:rPr>
          <w:szCs w:val="24"/>
        </w:rPr>
        <w:t>rav</w:t>
      </w:r>
      <w:r w:rsidRPr="00195E97">
        <w:rPr>
          <w:szCs w:val="24"/>
        </w:rPr>
        <w:t xml:space="preserve">ni oblasti in vojaška poveljstva od še delujoče </w:t>
      </w:r>
      <w:r w:rsidR="00B342A2">
        <w:rPr>
          <w:szCs w:val="24"/>
        </w:rPr>
        <w:t>N</w:t>
      </w:r>
      <w:r w:rsidRPr="00195E97">
        <w:rPr>
          <w:szCs w:val="24"/>
        </w:rPr>
        <w:t xml:space="preserve">arodne vlade </w:t>
      </w:r>
      <w:r w:rsidR="00203297">
        <w:rPr>
          <w:szCs w:val="24"/>
        </w:rPr>
        <w:t xml:space="preserve">v </w:t>
      </w:r>
      <w:r w:rsidRPr="00195E97">
        <w:rPr>
          <w:szCs w:val="24"/>
        </w:rPr>
        <w:t>Ljubljani</w:t>
      </w:r>
      <w:r w:rsidR="0075166B">
        <w:rPr>
          <w:szCs w:val="24"/>
        </w:rPr>
        <w:t xml:space="preserve"> in</w:t>
      </w:r>
      <w:r w:rsidRPr="00195E97">
        <w:rPr>
          <w:szCs w:val="24"/>
        </w:rPr>
        <w:t xml:space="preserve"> Zagrebu zapovrstjo zavrnili tako vojaško sodelovanje kot politično podporo zasedbi ali vsaj pomoč v orožju. </w:t>
      </w:r>
      <w:r w:rsidR="00CD3DFA">
        <w:rPr>
          <w:szCs w:val="24"/>
        </w:rPr>
        <w:t>G</w:t>
      </w:r>
      <w:r w:rsidRPr="00195E97">
        <w:rPr>
          <w:szCs w:val="24"/>
        </w:rPr>
        <w:t>eneral je prav takrat moral razmišljati o koroškem bojišču, čeprav naj bi tudi on imel istočasno v glavi enak podvig</w:t>
      </w:r>
      <w:r w:rsidR="00E43586" w:rsidRPr="00195E97">
        <w:rPr>
          <w:szCs w:val="24"/>
        </w:rPr>
        <w:t>,</w:t>
      </w:r>
      <w:r w:rsidRPr="00195E97">
        <w:rPr>
          <w:szCs w:val="24"/>
        </w:rPr>
        <w:t xml:space="preserve"> zasedbo pokrajine. </w:t>
      </w:r>
      <w:r w:rsidR="00434900" w:rsidRPr="00195E97">
        <w:rPr>
          <w:szCs w:val="24"/>
        </w:rPr>
        <w:t xml:space="preserve">Tako je </w:t>
      </w:r>
      <w:r w:rsidR="001173FC" w:rsidRPr="00195E97">
        <w:rPr>
          <w:szCs w:val="24"/>
        </w:rPr>
        <w:t>vsaj</w:t>
      </w:r>
      <w:r w:rsidR="00434900" w:rsidRPr="00195E97">
        <w:rPr>
          <w:szCs w:val="24"/>
        </w:rPr>
        <w:t xml:space="preserve"> zatrdil Godini, ko ga je ta prišel v Maribor osebno prosit za pomoč. Pa mu je to preprečil </w:t>
      </w:r>
      <w:r w:rsidR="00CD3DFA">
        <w:rPr>
          <w:szCs w:val="24"/>
        </w:rPr>
        <w:t xml:space="preserve">nenaden </w:t>
      </w:r>
      <w:r w:rsidR="00434900" w:rsidRPr="00195E97">
        <w:rPr>
          <w:szCs w:val="24"/>
        </w:rPr>
        <w:t xml:space="preserve">avstrijski napad na Koroškem, </w:t>
      </w:r>
      <w:r w:rsidR="00D40383">
        <w:rPr>
          <w:szCs w:val="24"/>
        </w:rPr>
        <w:t>zato</w:t>
      </w:r>
      <w:r w:rsidR="00D40383" w:rsidRPr="00195E97">
        <w:rPr>
          <w:szCs w:val="24"/>
        </w:rPr>
        <w:t xml:space="preserve"> </w:t>
      </w:r>
      <w:r w:rsidR="00434900" w:rsidRPr="00195E97">
        <w:rPr>
          <w:szCs w:val="24"/>
        </w:rPr>
        <w:t xml:space="preserve">je moral vse svoje sile </w:t>
      </w:r>
      <w:r w:rsidR="00E43586" w:rsidRPr="00195E97">
        <w:rPr>
          <w:szCs w:val="24"/>
        </w:rPr>
        <w:t>znova posl</w:t>
      </w:r>
      <w:r w:rsidR="00434900" w:rsidRPr="00195E97">
        <w:rPr>
          <w:szCs w:val="24"/>
        </w:rPr>
        <w:t xml:space="preserve">ati na sever. </w:t>
      </w:r>
      <w:r w:rsidRPr="00195E97">
        <w:rPr>
          <w:szCs w:val="24"/>
        </w:rPr>
        <w:t>Od</w:t>
      </w:r>
      <w:r w:rsidR="00445B0E">
        <w:rPr>
          <w:szCs w:val="24"/>
        </w:rPr>
        <w:t xml:space="preserve"> ljutomerskega</w:t>
      </w:r>
      <w:r w:rsidRPr="00195E97">
        <w:rPr>
          <w:szCs w:val="24"/>
        </w:rPr>
        <w:t xml:space="preserve"> </w:t>
      </w:r>
      <w:r w:rsidR="00D40383">
        <w:rPr>
          <w:szCs w:val="24"/>
        </w:rPr>
        <w:t>n</w:t>
      </w:r>
      <w:r w:rsidR="00E43586" w:rsidRPr="00195E97">
        <w:rPr>
          <w:szCs w:val="24"/>
        </w:rPr>
        <w:t xml:space="preserve">arodnega </w:t>
      </w:r>
      <w:r w:rsidRPr="00195E97">
        <w:rPr>
          <w:szCs w:val="24"/>
        </w:rPr>
        <w:t xml:space="preserve">sveta je zahteval takojšnjo ukinitev in razformiranje </w:t>
      </w:r>
      <w:r w:rsidRPr="00195E97">
        <w:rPr>
          <w:i/>
          <w:iCs/>
          <w:szCs w:val="24"/>
        </w:rPr>
        <w:t>legije</w:t>
      </w:r>
      <w:r w:rsidRPr="00195E97">
        <w:rPr>
          <w:szCs w:val="24"/>
        </w:rPr>
        <w:t>, kar so tudi storili. Odklonilno mnenje o zasedbi je dodala še prav takrat</w:t>
      </w:r>
      <w:r w:rsidRPr="00195E97">
        <w:rPr>
          <w:szCs w:val="24"/>
          <w:shd w:val="clear" w:color="auto" w:fill="FFFFFF"/>
        </w:rPr>
        <w:t xml:space="preserve"> v Ljutomer prispela antantna komisija s predsednikom majorjem dr. </w:t>
      </w:r>
      <w:hyperlink r:id="rId8" w:tooltip="Gaston Reverdy (stran ne obstaja)" w:history="1">
        <w:r w:rsidRPr="00195E97">
          <w:rPr>
            <w:rStyle w:val="Hiperpovezava"/>
            <w:color w:val="auto"/>
            <w:szCs w:val="24"/>
            <w:u w:val="none"/>
            <w:shd w:val="clear" w:color="auto" w:fill="FFFFFF"/>
          </w:rPr>
          <w:t>Gastonom Reverdy</w:t>
        </w:r>
      </w:hyperlink>
      <w:r w:rsidRPr="00195E97">
        <w:rPr>
          <w:rStyle w:val="Hiperpovezava"/>
          <w:color w:val="auto"/>
          <w:szCs w:val="24"/>
          <w:u w:val="none"/>
          <w:shd w:val="clear" w:color="auto" w:fill="FFFFFF"/>
        </w:rPr>
        <w:t>jem,</w:t>
      </w:r>
      <w:r w:rsidRPr="00195E97">
        <w:rPr>
          <w:szCs w:val="24"/>
          <w:shd w:val="clear" w:color="auto" w:fill="FFFFFF"/>
        </w:rPr>
        <w:t xml:space="preserve"> s katero se je </w:t>
      </w:r>
      <w:r w:rsidR="00D40383">
        <w:rPr>
          <w:szCs w:val="24"/>
          <w:shd w:val="clear" w:color="auto" w:fill="FFFFFF"/>
        </w:rPr>
        <w:t>n</w:t>
      </w:r>
      <w:r w:rsidRPr="00195E97">
        <w:rPr>
          <w:szCs w:val="24"/>
          <w:shd w:val="clear" w:color="auto" w:fill="FFFFFF"/>
        </w:rPr>
        <w:t xml:space="preserve">arodni svet, in </w:t>
      </w:r>
      <w:r w:rsidRPr="00195E97">
        <w:rPr>
          <w:szCs w:val="24"/>
          <w:shd w:val="clear" w:color="auto" w:fill="FFFFFF"/>
        </w:rPr>
        <w:lastRenderedPageBreak/>
        <w:t>posebej tudi sam G</w:t>
      </w:r>
      <w:r w:rsidR="0075166B">
        <w:rPr>
          <w:szCs w:val="24"/>
          <w:shd w:val="clear" w:color="auto" w:fill="FFFFFF"/>
        </w:rPr>
        <w:t>odina</w:t>
      </w:r>
      <w:r w:rsidRPr="00195E97">
        <w:rPr>
          <w:szCs w:val="24"/>
          <w:shd w:val="clear" w:color="auto" w:fill="FFFFFF"/>
        </w:rPr>
        <w:t xml:space="preserve"> na štiri oči z majorjem, pogajal o morebitni antantni podpori akciji. </w:t>
      </w:r>
      <w:r w:rsidR="007D61B8" w:rsidRPr="00195E97">
        <w:rPr>
          <w:szCs w:val="24"/>
          <w:shd w:val="clear" w:color="auto" w:fill="FFFFFF"/>
        </w:rPr>
        <w:t xml:space="preserve">Godina </w:t>
      </w:r>
      <w:r w:rsidR="00665B19" w:rsidRPr="00195E97">
        <w:rPr>
          <w:szCs w:val="24"/>
          <w:shd w:val="clear" w:color="auto" w:fill="FFFFFF"/>
        </w:rPr>
        <w:t xml:space="preserve">– to je bil njegov prvi stik z diplomacijo − </w:t>
      </w:r>
      <w:r w:rsidR="0075166B" w:rsidRPr="00195E97">
        <w:rPr>
          <w:szCs w:val="24"/>
          <w:shd w:val="clear" w:color="auto" w:fill="FFFFFF"/>
        </w:rPr>
        <w:t xml:space="preserve">je </w:t>
      </w:r>
      <w:r w:rsidR="007D61B8" w:rsidRPr="00195E97">
        <w:rPr>
          <w:szCs w:val="24"/>
          <w:shd w:val="clear" w:color="auto" w:fill="FFFFFF"/>
        </w:rPr>
        <w:t xml:space="preserve">z njim govoril v imenu </w:t>
      </w:r>
      <w:r w:rsidR="007D61B8" w:rsidRPr="00195E97">
        <w:rPr>
          <w:i/>
          <w:iCs/>
          <w:szCs w:val="24"/>
          <w:shd w:val="clear" w:color="auto" w:fill="FFFFFF"/>
        </w:rPr>
        <w:t>legije</w:t>
      </w:r>
      <w:r w:rsidR="007D61B8" w:rsidRPr="00195E97">
        <w:rPr>
          <w:szCs w:val="24"/>
          <w:shd w:val="clear" w:color="auto" w:fill="FFFFFF"/>
        </w:rPr>
        <w:t xml:space="preserve"> in </w:t>
      </w:r>
      <w:r w:rsidR="00D40383">
        <w:rPr>
          <w:szCs w:val="24"/>
          <w:shd w:val="clear" w:color="auto" w:fill="FFFFFF"/>
        </w:rPr>
        <w:t>poudarjal</w:t>
      </w:r>
      <w:r w:rsidR="00D40383" w:rsidRPr="00195E97">
        <w:rPr>
          <w:szCs w:val="24"/>
          <w:shd w:val="clear" w:color="auto" w:fill="FFFFFF"/>
        </w:rPr>
        <w:t xml:space="preserve"> </w:t>
      </w:r>
      <w:r w:rsidR="007D61B8" w:rsidRPr="00195E97">
        <w:rPr>
          <w:szCs w:val="24"/>
          <w:shd w:val="clear" w:color="auto" w:fill="FFFFFF"/>
        </w:rPr>
        <w:t>odločenost domačinov, da sami zasedejo rojstno krajino.</w:t>
      </w:r>
      <w:r w:rsidR="004E309C" w:rsidRPr="00195E97">
        <w:rPr>
          <w:szCs w:val="24"/>
        </w:rPr>
        <w:t xml:space="preserve"> Reverdy</w:t>
      </w:r>
      <w:r w:rsidR="001173FC" w:rsidRPr="00195E97">
        <w:rPr>
          <w:szCs w:val="24"/>
        </w:rPr>
        <w:t xml:space="preserve"> pa</w:t>
      </w:r>
      <w:r w:rsidR="004E309C" w:rsidRPr="00195E97">
        <w:rPr>
          <w:szCs w:val="24"/>
        </w:rPr>
        <w:t xml:space="preserve"> je tudi pred njim do konca vztrajal </w:t>
      </w:r>
      <w:r w:rsidR="00D40383">
        <w:rPr>
          <w:szCs w:val="24"/>
        </w:rPr>
        <w:t>pri</w:t>
      </w:r>
      <w:r w:rsidR="004E309C" w:rsidRPr="00195E97">
        <w:rPr>
          <w:szCs w:val="24"/>
        </w:rPr>
        <w:t xml:space="preserve"> opustitv</w:t>
      </w:r>
      <w:r w:rsidR="00D40383">
        <w:rPr>
          <w:szCs w:val="24"/>
        </w:rPr>
        <w:t>i</w:t>
      </w:r>
      <w:r w:rsidR="004E309C" w:rsidRPr="00195E97">
        <w:rPr>
          <w:szCs w:val="24"/>
        </w:rPr>
        <w:t xml:space="preserve"> akcije in mu slednjič obljubil, da bo teritorialni komisiji v Versaillesu na podlagi ostrih zahtev </w:t>
      </w:r>
      <w:r w:rsidR="001173FC" w:rsidRPr="00195E97">
        <w:rPr>
          <w:szCs w:val="24"/>
        </w:rPr>
        <w:t xml:space="preserve">bojevitih </w:t>
      </w:r>
      <w:r w:rsidR="004E309C" w:rsidRPr="00195E97">
        <w:rPr>
          <w:szCs w:val="24"/>
        </w:rPr>
        <w:t xml:space="preserve">Prekmurcev priporočil priključitev Prekmurja </w:t>
      </w:r>
      <w:r w:rsidR="0075166B">
        <w:rPr>
          <w:szCs w:val="24"/>
        </w:rPr>
        <w:t>h Kraljestvu</w:t>
      </w:r>
      <w:r w:rsidR="004E309C" w:rsidRPr="00195E97">
        <w:rPr>
          <w:szCs w:val="24"/>
        </w:rPr>
        <w:t xml:space="preserve"> SHS.</w:t>
      </w:r>
    </w:p>
    <w:p w:rsidR="004E309C" w:rsidRPr="00195E97" w:rsidRDefault="00E43586" w:rsidP="00195E97">
      <w:pPr>
        <w:pStyle w:val="Brezrazmikov"/>
        <w:spacing w:line="360" w:lineRule="auto"/>
        <w:ind w:firstLine="708"/>
        <w:jc w:val="both"/>
        <w:rPr>
          <w:szCs w:val="24"/>
        </w:rPr>
      </w:pPr>
      <w:r w:rsidRPr="00195E97">
        <w:rPr>
          <w:szCs w:val="24"/>
          <w:shd w:val="clear" w:color="auto" w:fill="FFFFFF"/>
        </w:rPr>
        <w:t>Namesto zasedbe</w:t>
      </w:r>
      <w:r w:rsidR="001C1723" w:rsidRPr="00195E97">
        <w:rPr>
          <w:szCs w:val="24"/>
        </w:rPr>
        <w:t xml:space="preserve"> </w:t>
      </w:r>
      <w:r w:rsidRPr="00195E97">
        <w:rPr>
          <w:szCs w:val="24"/>
        </w:rPr>
        <w:t xml:space="preserve">so si </w:t>
      </w:r>
      <w:r w:rsidR="001C1723" w:rsidRPr="00195E97">
        <w:rPr>
          <w:szCs w:val="24"/>
        </w:rPr>
        <w:t xml:space="preserve">premislili in </w:t>
      </w:r>
      <w:r w:rsidRPr="00195E97">
        <w:rPr>
          <w:szCs w:val="24"/>
        </w:rPr>
        <w:t>j</w:t>
      </w:r>
      <w:r w:rsidR="001C1723" w:rsidRPr="00195E97">
        <w:rPr>
          <w:szCs w:val="24"/>
        </w:rPr>
        <w:t xml:space="preserve">o preklicali, celo zanje je bilo vztrajanje preabsurdno. </w:t>
      </w:r>
      <w:r w:rsidRPr="00195E97">
        <w:rPr>
          <w:szCs w:val="24"/>
        </w:rPr>
        <w:t>J</w:t>
      </w:r>
      <w:r w:rsidR="0075166B">
        <w:rPr>
          <w:szCs w:val="24"/>
        </w:rPr>
        <w:t xml:space="preserve">ožef </w:t>
      </w:r>
      <w:r w:rsidRPr="00195E97">
        <w:rPr>
          <w:szCs w:val="24"/>
        </w:rPr>
        <w:t>G</w:t>
      </w:r>
      <w:r w:rsidR="0075166B">
        <w:rPr>
          <w:szCs w:val="24"/>
        </w:rPr>
        <w:t>odina</w:t>
      </w:r>
      <w:r w:rsidRPr="00195E97">
        <w:rPr>
          <w:szCs w:val="24"/>
        </w:rPr>
        <w:t xml:space="preserve"> se je o tem izrazil prav po špartansko: »</w:t>
      </w:r>
      <w:r w:rsidR="004E309C" w:rsidRPr="00195E97">
        <w:rPr>
          <w:szCs w:val="24"/>
        </w:rPr>
        <w:t>In smo odnehali</w:t>
      </w:r>
      <w:r w:rsidR="00BF62A0">
        <w:rPr>
          <w:szCs w:val="24"/>
        </w:rPr>
        <w:t>.</w:t>
      </w:r>
      <w:r w:rsidRPr="00195E97">
        <w:rPr>
          <w:szCs w:val="24"/>
        </w:rPr>
        <w:t>«</w:t>
      </w:r>
      <w:r w:rsidR="004E309C" w:rsidRPr="00195E97">
        <w:rPr>
          <w:rStyle w:val="Sprotnaopomba-sklic"/>
          <w:szCs w:val="24"/>
        </w:rPr>
        <w:footnoteReference w:id="71"/>
      </w:r>
      <w:r w:rsidR="004E309C" w:rsidRPr="00195E97">
        <w:rPr>
          <w:szCs w:val="24"/>
        </w:rPr>
        <w:t xml:space="preserve"> </w:t>
      </w:r>
      <w:r w:rsidR="001C1723" w:rsidRPr="00195E97">
        <w:rPr>
          <w:szCs w:val="24"/>
        </w:rPr>
        <w:t xml:space="preserve">Hkrati so se kot </w:t>
      </w:r>
      <w:r w:rsidR="00BF62A0">
        <w:rPr>
          <w:szCs w:val="24"/>
        </w:rPr>
        <w:t>n</w:t>
      </w:r>
      <w:r w:rsidR="001C1723" w:rsidRPr="00195E97">
        <w:rPr>
          <w:szCs w:val="24"/>
        </w:rPr>
        <w:t xml:space="preserve">arodni svet samoukinili. Razočaranje pa je bilo veliko, o čemer pričajo tudi članki v </w:t>
      </w:r>
      <w:r w:rsidR="001C1723" w:rsidRPr="00195E97">
        <w:rPr>
          <w:i/>
          <w:iCs/>
          <w:szCs w:val="24"/>
        </w:rPr>
        <w:t>Slovencu</w:t>
      </w:r>
      <w:r w:rsidR="001C1723" w:rsidRPr="00195E97">
        <w:rPr>
          <w:szCs w:val="24"/>
        </w:rPr>
        <w:t xml:space="preserve">: ti so razen tega govorili o katastrofalnem stanju, o nerazumevajoči ljubljanski deželni vladi ter celo o takratnih bojih v pokrajini. Prostovoljci legionarji so vedeli, da se </w:t>
      </w:r>
      <w:r w:rsidR="004E309C" w:rsidRPr="00195E97">
        <w:rPr>
          <w:szCs w:val="24"/>
        </w:rPr>
        <w:t>domov</w:t>
      </w:r>
      <w:r w:rsidR="001C1723" w:rsidRPr="00195E97">
        <w:rPr>
          <w:szCs w:val="24"/>
        </w:rPr>
        <w:t xml:space="preserve"> ne smejo vrniti. Zato so iskali možnosti preživetja v več </w:t>
      </w:r>
      <w:r w:rsidR="004E309C" w:rsidRPr="00195E97">
        <w:rPr>
          <w:szCs w:val="24"/>
        </w:rPr>
        <w:t xml:space="preserve">prleških </w:t>
      </w:r>
      <w:r w:rsidR="001C1723" w:rsidRPr="00195E97">
        <w:rPr>
          <w:szCs w:val="24"/>
        </w:rPr>
        <w:t xml:space="preserve">krajih, nekaj </w:t>
      </w:r>
      <w:r w:rsidR="004E309C" w:rsidRPr="00195E97">
        <w:rPr>
          <w:szCs w:val="24"/>
        </w:rPr>
        <w:t xml:space="preserve">pa </w:t>
      </w:r>
      <w:r w:rsidR="001C1723" w:rsidRPr="00195E97">
        <w:rPr>
          <w:szCs w:val="24"/>
        </w:rPr>
        <w:t xml:space="preserve">se jih je ustalilo celo v Štrigovi. V Prekmurju </w:t>
      </w:r>
      <w:r w:rsidR="00276E9F">
        <w:rPr>
          <w:szCs w:val="24"/>
        </w:rPr>
        <w:t>so</w:t>
      </w:r>
      <w:r w:rsidR="001C1723" w:rsidRPr="00195E97">
        <w:rPr>
          <w:szCs w:val="24"/>
        </w:rPr>
        <w:t xml:space="preserve"> sledil</w:t>
      </w:r>
      <w:r w:rsidR="00276E9F">
        <w:rPr>
          <w:szCs w:val="24"/>
        </w:rPr>
        <w:t>i</w:t>
      </w:r>
      <w:r w:rsidR="001C1723" w:rsidRPr="00195E97">
        <w:rPr>
          <w:szCs w:val="24"/>
        </w:rPr>
        <w:t xml:space="preserve"> preganjanje maloštevilnih prostovoljcev</w:t>
      </w:r>
      <w:r w:rsidR="00276E9F">
        <w:rPr>
          <w:szCs w:val="24"/>
        </w:rPr>
        <w:t xml:space="preserve"> povratnikov</w:t>
      </w:r>
      <w:r w:rsidR="001C1723" w:rsidRPr="00195E97">
        <w:rPr>
          <w:szCs w:val="24"/>
        </w:rPr>
        <w:t xml:space="preserve">, osumljenih narodnozavednih oseb, mučne represalije </w:t>
      </w:r>
      <w:r w:rsidR="004E309C" w:rsidRPr="00195E97">
        <w:rPr>
          <w:szCs w:val="24"/>
        </w:rPr>
        <w:t xml:space="preserve">in nasilje </w:t>
      </w:r>
      <w:r w:rsidR="001C1723" w:rsidRPr="00195E97">
        <w:rPr>
          <w:szCs w:val="24"/>
        </w:rPr>
        <w:t xml:space="preserve">oblasti nad </w:t>
      </w:r>
      <w:r w:rsidR="004E309C" w:rsidRPr="00195E97">
        <w:rPr>
          <w:szCs w:val="24"/>
        </w:rPr>
        <w:t xml:space="preserve">njihovimi </w:t>
      </w:r>
      <w:r w:rsidR="001C1723" w:rsidRPr="00195E97">
        <w:rPr>
          <w:szCs w:val="24"/>
        </w:rPr>
        <w:t>družinami ter sorodniki</w:t>
      </w:r>
      <w:r w:rsidR="004E309C" w:rsidRPr="00195E97">
        <w:rPr>
          <w:szCs w:val="24"/>
        </w:rPr>
        <w:t>,</w:t>
      </w:r>
      <w:r w:rsidR="001C1723" w:rsidRPr="00195E97">
        <w:rPr>
          <w:szCs w:val="24"/>
        </w:rPr>
        <w:t xml:space="preserve"> kar je sprožilo pobege čez Muro.</w:t>
      </w:r>
      <w:r w:rsidR="001C1723" w:rsidRPr="00195E97">
        <w:rPr>
          <w:rStyle w:val="Sprotnaopomba-sklic"/>
          <w:szCs w:val="24"/>
        </w:rPr>
        <w:footnoteReference w:id="72"/>
      </w:r>
      <w:r w:rsidR="001C1723" w:rsidRPr="00195E97">
        <w:rPr>
          <w:szCs w:val="24"/>
        </w:rPr>
        <w:t xml:space="preserve"> </w:t>
      </w:r>
    </w:p>
    <w:p w:rsidR="001C1723" w:rsidRPr="00195E97" w:rsidRDefault="001C1723" w:rsidP="00195E97">
      <w:pPr>
        <w:pStyle w:val="Brezrazmikov"/>
        <w:spacing w:line="360" w:lineRule="auto"/>
        <w:ind w:firstLine="708"/>
        <w:jc w:val="both"/>
        <w:rPr>
          <w:szCs w:val="24"/>
        </w:rPr>
      </w:pPr>
      <w:r w:rsidRPr="00195E97">
        <w:rPr>
          <w:szCs w:val="24"/>
        </w:rPr>
        <w:t xml:space="preserve">Na točki odločitve </w:t>
      </w:r>
      <w:r w:rsidR="00276E9F">
        <w:rPr>
          <w:szCs w:val="24"/>
        </w:rPr>
        <w:t xml:space="preserve">za </w:t>
      </w:r>
      <w:r w:rsidRPr="00195E97">
        <w:rPr>
          <w:szCs w:val="24"/>
        </w:rPr>
        <w:t xml:space="preserve">da ali ne preklicu zasedbe se je očitno nekaj prelomilo v medsebojnih odnosih med vsaj nekaterimi člani </w:t>
      </w:r>
      <w:r w:rsidR="00276E9F">
        <w:rPr>
          <w:szCs w:val="24"/>
        </w:rPr>
        <w:t>n</w:t>
      </w:r>
      <w:r w:rsidRPr="00195E97">
        <w:rPr>
          <w:szCs w:val="24"/>
        </w:rPr>
        <w:t>arodnega sveta</w:t>
      </w:r>
      <w:r w:rsidR="00E53D4F" w:rsidRPr="00195E97">
        <w:rPr>
          <w:szCs w:val="24"/>
        </w:rPr>
        <w:t xml:space="preserve"> </w:t>
      </w:r>
      <w:r w:rsidR="00276E9F">
        <w:rPr>
          <w:szCs w:val="24"/>
        </w:rPr>
        <w:t>ali</w:t>
      </w:r>
      <w:r w:rsidR="00276E9F" w:rsidRPr="00195E97">
        <w:rPr>
          <w:szCs w:val="24"/>
        </w:rPr>
        <w:t xml:space="preserve"> </w:t>
      </w:r>
      <w:r w:rsidR="00E53D4F" w:rsidRPr="00195E97">
        <w:rPr>
          <w:szCs w:val="24"/>
        </w:rPr>
        <w:t xml:space="preserve">poveljniki </w:t>
      </w:r>
      <w:r w:rsidR="00E53D4F" w:rsidRPr="00195E97">
        <w:rPr>
          <w:i/>
          <w:iCs/>
          <w:szCs w:val="24"/>
        </w:rPr>
        <w:t>legije</w:t>
      </w:r>
      <w:r w:rsidRPr="00195E97">
        <w:rPr>
          <w:szCs w:val="24"/>
        </w:rPr>
        <w:t>, t</w:t>
      </w:r>
      <w:r w:rsidR="00176E37" w:rsidRPr="00195E97">
        <w:rPr>
          <w:szCs w:val="24"/>
        </w:rPr>
        <w:t>oč</w:t>
      </w:r>
      <w:r w:rsidRPr="00195E97">
        <w:rPr>
          <w:szCs w:val="24"/>
        </w:rPr>
        <w:t>n</w:t>
      </w:r>
      <w:r w:rsidR="00176E37" w:rsidRPr="00195E97">
        <w:rPr>
          <w:szCs w:val="24"/>
        </w:rPr>
        <w:t>eje</w:t>
      </w:r>
      <w:r w:rsidRPr="00195E97">
        <w:rPr>
          <w:szCs w:val="24"/>
        </w:rPr>
        <w:t xml:space="preserve"> med Godino in Jeričem. Seveda lahko le ugiba</w:t>
      </w:r>
      <w:r w:rsidR="00276E9F">
        <w:rPr>
          <w:szCs w:val="24"/>
        </w:rPr>
        <w:t>mo</w:t>
      </w:r>
      <w:r w:rsidRPr="00195E97">
        <w:rPr>
          <w:szCs w:val="24"/>
        </w:rPr>
        <w:t xml:space="preserve">, kaj in kako. Očiten dokaz tega preloma pa je bil Jeričev </w:t>
      </w:r>
      <w:r w:rsidR="0004639E" w:rsidRPr="00195E97">
        <w:rPr>
          <w:szCs w:val="24"/>
        </w:rPr>
        <w:t>izraz</w:t>
      </w:r>
      <w:r w:rsidRPr="00195E97">
        <w:rPr>
          <w:szCs w:val="24"/>
        </w:rPr>
        <w:t xml:space="preserve"> v</w:t>
      </w:r>
      <w:r w:rsidR="0004639E" w:rsidRPr="00195E97">
        <w:rPr>
          <w:szCs w:val="24"/>
        </w:rPr>
        <w:t xml:space="preserve"> pravkar citiranem delu</w:t>
      </w:r>
      <w:r w:rsidRPr="00195E97">
        <w:rPr>
          <w:szCs w:val="24"/>
        </w:rPr>
        <w:t xml:space="preserve"> </w:t>
      </w:r>
      <w:r w:rsidRPr="00195E97">
        <w:rPr>
          <w:i/>
          <w:iCs/>
          <w:szCs w:val="24"/>
        </w:rPr>
        <w:t>Spomin</w:t>
      </w:r>
      <w:r w:rsidR="0004639E" w:rsidRPr="00195E97">
        <w:rPr>
          <w:i/>
          <w:iCs/>
          <w:szCs w:val="24"/>
        </w:rPr>
        <w:t>ov</w:t>
      </w:r>
      <w:r w:rsidRPr="00195E97">
        <w:rPr>
          <w:szCs w:val="24"/>
        </w:rPr>
        <w:t xml:space="preserve">, da je »obračunal z delom </w:t>
      </w:r>
      <w:r w:rsidR="00276E9F">
        <w:rPr>
          <w:szCs w:val="24"/>
        </w:rPr>
        <w:t>/</w:t>
      </w:r>
      <w:r w:rsidRPr="00195E97">
        <w:rPr>
          <w:szCs w:val="24"/>
        </w:rPr>
        <w:t>…</w:t>
      </w:r>
      <w:r w:rsidR="00276E9F">
        <w:rPr>
          <w:szCs w:val="24"/>
        </w:rPr>
        <w:t>/</w:t>
      </w:r>
      <w:r w:rsidRPr="00195E97">
        <w:rPr>
          <w:szCs w:val="24"/>
        </w:rPr>
        <w:t xml:space="preserve"> sveta«, ki vodi v sklepanje, da se G</w:t>
      </w:r>
      <w:r w:rsidR="001B0BBF">
        <w:rPr>
          <w:szCs w:val="24"/>
        </w:rPr>
        <w:t>odina</w:t>
      </w:r>
      <w:r w:rsidRPr="00195E97">
        <w:rPr>
          <w:szCs w:val="24"/>
        </w:rPr>
        <w:t xml:space="preserve"> − in morda še kdo od članov sveta (?) − v bistvu ni bil zmožen</w:t>
      </w:r>
      <w:r w:rsidR="0004639E" w:rsidRPr="00195E97">
        <w:rPr>
          <w:szCs w:val="24"/>
        </w:rPr>
        <w:t xml:space="preserve"> </w:t>
      </w:r>
      <w:r w:rsidRPr="00195E97">
        <w:rPr>
          <w:szCs w:val="24"/>
        </w:rPr>
        <w:t xml:space="preserve">pomiriti s preklicem zasedbe in je krivce zanj iskal tudi v drugih članih sveta, najverjetneje tudi v Jeriču. Odziv </w:t>
      </w:r>
      <w:r w:rsidR="0033490B" w:rsidRPr="00195E97">
        <w:rPr>
          <w:szCs w:val="24"/>
        </w:rPr>
        <w:t>K</w:t>
      </w:r>
      <w:r w:rsidR="001B0BBF">
        <w:rPr>
          <w:szCs w:val="24"/>
        </w:rPr>
        <w:t xml:space="preserve">aroline </w:t>
      </w:r>
      <w:r w:rsidR="0033490B" w:rsidRPr="00195E97">
        <w:rPr>
          <w:szCs w:val="24"/>
        </w:rPr>
        <w:t>G</w:t>
      </w:r>
      <w:r w:rsidR="001B0BBF">
        <w:rPr>
          <w:szCs w:val="24"/>
        </w:rPr>
        <w:t>odina</w:t>
      </w:r>
      <w:r w:rsidRPr="00195E97">
        <w:rPr>
          <w:szCs w:val="24"/>
        </w:rPr>
        <w:t xml:space="preserve"> na Jeriča</w:t>
      </w:r>
      <w:r w:rsidR="00266AAC">
        <w:rPr>
          <w:rStyle w:val="Sprotnaopomba-sklic"/>
          <w:szCs w:val="24"/>
        </w:rPr>
        <w:footnoteReference w:id="73"/>
      </w:r>
      <w:r w:rsidRPr="00195E97">
        <w:rPr>
          <w:szCs w:val="24"/>
        </w:rPr>
        <w:t xml:space="preserve"> bi zatorej lahko </w:t>
      </w:r>
      <w:r w:rsidR="00276E9F">
        <w:rPr>
          <w:szCs w:val="24"/>
        </w:rPr>
        <w:t>bil namenjen</w:t>
      </w:r>
      <w:r w:rsidRPr="00195E97">
        <w:rPr>
          <w:szCs w:val="24"/>
        </w:rPr>
        <w:t xml:space="preserve"> tudi temu razmerju. </w:t>
      </w:r>
      <w:r w:rsidR="001B0BBF">
        <w:rPr>
          <w:szCs w:val="24"/>
        </w:rPr>
        <w:t>Na dlani je š</w:t>
      </w:r>
      <w:r w:rsidRPr="00195E97">
        <w:rPr>
          <w:szCs w:val="24"/>
        </w:rPr>
        <w:t xml:space="preserve">e en pomislek: </w:t>
      </w:r>
      <w:r w:rsidR="00D64486">
        <w:rPr>
          <w:szCs w:val="24"/>
        </w:rPr>
        <w:t>j</w:t>
      </w:r>
      <w:r w:rsidRPr="00195E97">
        <w:rPr>
          <w:szCs w:val="24"/>
        </w:rPr>
        <w:t>e bil G</w:t>
      </w:r>
      <w:r w:rsidR="001B0BBF">
        <w:rPr>
          <w:szCs w:val="24"/>
        </w:rPr>
        <w:t>odina,</w:t>
      </w:r>
      <w:r w:rsidR="001B0BBF" w:rsidRPr="001B0BBF">
        <w:rPr>
          <w:szCs w:val="24"/>
        </w:rPr>
        <w:t xml:space="preserve"> </w:t>
      </w:r>
      <w:r w:rsidR="001B0BBF" w:rsidRPr="00195E97">
        <w:rPr>
          <w:szCs w:val="24"/>
        </w:rPr>
        <w:t xml:space="preserve">pri svojih 21 letih nedvomno že </w:t>
      </w:r>
      <w:r w:rsidR="001B0BBF">
        <w:rPr>
          <w:szCs w:val="24"/>
        </w:rPr>
        <w:t>'</w:t>
      </w:r>
      <w:r w:rsidR="001B0BBF" w:rsidRPr="00195E97">
        <w:rPr>
          <w:szCs w:val="24"/>
        </w:rPr>
        <w:t>pravi</w:t>
      </w:r>
      <w:r w:rsidR="001B0BBF">
        <w:rPr>
          <w:szCs w:val="24"/>
        </w:rPr>
        <w:t>'</w:t>
      </w:r>
      <w:r w:rsidR="001B0BBF" w:rsidRPr="00195E97">
        <w:rPr>
          <w:szCs w:val="24"/>
        </w:rPr>
        <w:t xml:space="preserve"> vojak, </w:t>
      </w:r>
      <w:r w:rsidRPr="00195E97">
        <w:rPr>
          <w:szCs w:val="24"/>
        </w:rPr>
        <w:t xml:space="preserve">v očeh drugih članov </w:t>
      </w:r>
      <w:r w:rsidR="00276E9F">
        <w:rPr>
          <w:szCs w:val="24"/>
        </w:rPr>
        <w:t>n</w:t>
      </w:r>
      <w:r w:rsidR="0004639E" w:rsidRPr="00195E97">
        <w:rPr>
          <w:szCs w:val="24"/>
        </w:rPr>
        <w:t xml:space="preserve">arodnega </w:t>
      </w:r>
      <w:r w:rsidRPr="00195E97">
        <w:rPr>
          <w:szCs w:val="24"/>
        </w:rPr>
        <w:t xml:space="preserve">sveta, recimo Jeriča, </w:t>
      </w:r>
      <w:r w:rsidR="001B0BBF">
        <w:rPr>
          <w:szCs w:val="24"/>
        </w:rPr>
        <w:t>vojaško pre</w:t>
      </w:r>
      <w:r w:rsidR="00D64486">
        <w:rPr>
          <w:szCs w:val="24"/>
        </w:rPr>
        <w:t>oster</w:t>
      </w:r>
      <w:r w:rsidR="001B0BBF">
        <w:rPr>
          <w:szCs w:val="24"/>
        </w:rPr>
        <w:t xml:space="preserve"> in </w:t>
      </w:r>
      <w:r w:rsidRPr="00195E97">
        <w:rPr>
          <w:szCs w:val="24"/>
        </w:rPr>
        <w:t xml:space="preserve">tisti trenutek še premalo diplomatski? </w:t>
      </w:r>
    </w:p>
    <w:p w:rsidR="00346BAD" w:rsidRPr="00195E97" w:rsidRDefault="001C1723" w:rsidP="00195E97">
      <w:pPr>
        <w:pStyle w:val="Brezrazmikov"/>
        <w:spacing w:line="360" w:lineRule="auto"/>
        <w:ind w:firstLine="708"/>
        <w:jc w:val="both"/>
        <w:rPr>
          <w:szCs w:val="24"/>
        </w:rPr>
      </w:pPr>
      <w:r w:rsidRPr="00195E97">
        <w:rPr>
          <w:szCs w:val="24"/>
        </w:rPr>
        <w:t>Godini takrat zagotovo ni bilo lahko pri duši; predstavljajmo si njegovo osebno stisko. Že v</w:t>
      </w:r>
      <w:r w:rsidR="00E43586" w:rsidRPr="00195E97">
        <w:rPr>
          <w:szCs w:val="24"/>
        </w:rPr>
        <w:t xml:space="preserve"> </w:t>
      </w:r>
      <w:r w:rsidRPr="00195E97">
        <w:rPr>
          <w:szCs w:val="24"/>
        </w:rPr>
        <w:t>drugo je aktivno sodel</w:t>
      </w:r>
      <w:r w:rsidR="00610C88">
        <w:rPr>
          <w:szCs w:val="24"/>
        </w:rPr>
        <w:t>ov</w:t>
      </w:r>
      <w:r w:rsidRPr="00195E97">
        <w:rPr>
          <w:szCs w:val="24"/>
        </w:rPr>
        <w:t xml:space="preserve">al </w:t>
      </w:r>
      <w:r w:rsidR="00610C88">
        <w:rPr>
          <w:szCs w:val="24"/>
        </w:rPr>
        <w:t>pri</w:t>
      </w:r>
      <w:r w:rsidR="00610C88" w:rsidRPr="00195E97">
        <w:rPr>
          <w:szCs w:val="24"/>
        </w:rPr>
        <w:t xml:space="preserve"> </w:t>
      </w:r>
      <w:r w:rsidRPr="00195E97">
        <w:rPr>
          <w:szCs w:val="24"/>
        </w:rPr>
        <w:t>tudi svoj</w:t>
      </w:r>
      <w:r w:rsidR="00610C88">
        <w:rPr>
          <w:szCs w:val="24"/>
        </w:rPr>
        <w:t>em</w:t>
      </w:r>
      <w:r w:rsidRPr="00195E97">
        <w:rPr>
          <w:szCs w:val="24"/>
        </w:rPr>
        <w:t xml:space="preserve"> osebn</w:t>
      </w:r>
      <w:r w:rsidR="00610C88">
        <w:rPr>
          <w:szCs w:val="24"/>
        </w:rPr>
        <w:t>em</w:t>
      </w:r>
      <w:r w:rsidRPr="00195E97">
        <w:rPr>
          <w:szCs w:val="24"/>
        </w:rPr>
        <w:t xml:space="preserve"> cilj</w:t>
      </w:r>
      <w:r w:rsidR="00610C88">
        <w:rPr>
          <w:szCs w:val="24"/>
        </w:rPr>
        <w:t>u</w:t>
      </w:r>
      <w:r w:rsidRPr="00195E97">
        <w:rPr>
          <w:szCs w:val="24"/>
        </w:rPr>
        <w:t xml:space="preserve">, vendar znova zaman. Vrnil se je v Ljubljano, sedaj kot preizkušen </w:t>
      </w:r>
      <w:r w:rsidR="0004639E" w:rsidRPr="00195E97">
        <w:rPr>
          <w:szCs w:val="24"/>
        </w:rPr>
        <w:t xml:space="preserve">in razočaran </w:t>
      </w:r>
      <w:r w:rsidRPr="00195E97">
        <w:rPr>
          <w:szCs w:val="24"/>
        </w:rPr>
        <w:t xml:space="preserve">domoljub, v mislih pa verjetno premleval </w:t>
      </w:r>
      <w:r w:rsidRPr="00195E97">
        <w:rPr>
          <w:szCs w:val="24"/>
        </w:rPr>
        <w:lastRenderedPageBreak/>
        <w:t>minule tedne. Le kdo bi t</w:t>
      </w:r>
      <w:r w:rsidR="00FF2385" w:rsidRPr="00195E97">
        <w:rPr>
          <w:szCs w:val="24"/>
        </w:rPr>
        <w:t>isti trenutek</w:t>
      </w:r>
      <w:r w:rsidRPr="00195E97">
        <w:rPr>
          <w:szCs w:val="24"/>
        </w:rPr>
        <w:t xml:space="preserve"> lahko upal na končno </w:t>
      </w:r>
      <w:r w:rsidR="001173FC" w:rsidRPr="00195E97">
        <w:rPr>
          <w:szCs w:val="24"/>
        </w:rPr>
        <w:t xml:space="preserve">diplomatsko </w:t>
      </w:r>
      <w:r w:rsidRPr="00195E97">
        <w:rPr>
          <w:szCs w:val="24"/>
        </w:rPr>
        <w:t xml:space="preserve">priključitev Prekmurja, </w:t>
      </w:r>
      <w:r w:rsidR="001173FC" w:rsidRPr="00195E97">
        <w:rPr>
          <w:szCs w:val="24"/>
        </w:rPr>
        <w:t>kljub</w:t>
      </w:r>
      <w:r w:rsidRPr="00195E97">
        <w:rPr>
          <w:szCs w:val="24"/>
        </w:rPr>
        <w:t xml:space="preserve"> Reverdy</w:t>
      </w:r>
      <w:r w:rsidR="001173FC" w:rsidRPr="00195E97">
        <w:rPr>
          <w:szCs w:val="24"/>
        </w:rPr>
        <w:t>jevi</w:t>
      </w:r>
      <w:r w:rsidRPr="00195E97">
        <w:rPr>
          <w:szCs w:val="24"/>
        </w:rPr>
        <w:t xml:space="preserve"> obljubi</w:t>
      </w:r>
      <w:r w:rsidR="001173FC" w:rsidRPr="00195E97">
        <w:rPr>
          <w:szCs w:val="24"/>
        </w:rPr>
        <w:t>?</w:t>
      </w:r>
      <w:r w:rsidRPr="00195E97">
        <w:rPr>
          <w:szCs w:val="24"/>
        </w:rPr>
        <w:t xml:space="preserve"> Mu je J</w:t>
      </w:r>
      <w:r w:rsidR="001B0BBF">
        <w:rPr>
          <w:szCs w:val="24"/>
        </w:rPr>
        <w:t>ožef</w:t>
      </w:r>
      <w:r w:rsidRPr="00195E97">
        <w:rPr>
          <w:szCs w:val="24"/>
        </w:rPr>
        <w:t xml:space="preserve"> verjel? Obljubo pa je Francoz držal, saj je tako posredoval pri svojem osebnem prijatelju A. Tardieuju</w:t>
      </w:r>
      <w:r w:rsidR="00346BAD" w:rsidRPr="00195E97">
        <w:rPr>
          <w:szCs w:val="24"/>
        </w:rPr>
        <w:t xml:space="preserve">. </w:t>
      </w:r>
      <w:r w:rsidR="002265AF" w:rsidRPr="00195E97">
        <w:rPr>
          <w:szCs w:val="24"/>
        </w:rPr>
        <w:t>T</w:t>
      </w:r>
      <w:r w:rsidR="00346BAD" w:rsidRPr="00195E97">
        <w:rPr>
          <w:szCs w:val="24"/>
        </w:rPr>
        <w:t>o posredovanje je zanesljivo pripomoglo, da se je francoska delegacija še pred 20. majem kot prva nenadoma odločila</w:t>
      </w:r>
      <w:r w:rsidR="00EB1ED5">
        <w:rPr>
          <w:szCs w:val="24"/>
        </w:rPr>
        <w:t xml:space="preserve"> o</w:t>
      </w:r>
      <w:r w:rsidR="001173FC" w:rsidRPr="00195E97">
        <w:rPr>
          <w:szCs w:val="24"/>
        </w:rPr>
        <w:t xml:space="preserve"> </w:t>
      </w:r>
      <w:r w:rsidR="00346BAD" w:rsidRPr="00195E97">
        <w:rPr>
          <w:szCs w:val="24"/>
        </w:rPr>
        <w:t>pripadnost</w:t>
      </w:r>
      <w:r w:rsidR="001173FC" w:rsidRPr="00195E97">
        <w:rPr>
          <w:szCs w:val="24"/>
        </w:rPr>
        <w:t>i</w:t>
      </w:r>
      <w:r w:rsidR="00346BAD" w:rsidRPr="00195E97">
        <w:rPr>
          <w:szCs w:val="24"/>
        </w:rPr>
        <w:t xml:space="preserve"> </w:t>
      </w:r>
      <w:r w:rsidR="001173FC" w:rsidRPr="00195E97">
        <w:rPr>
          <w:szCs w:val="24"/>
        </w:rPr>
        <w:t>pokrajine</w:t>
      </w:r>
      <w:r w:rsidR="00346BAD" w:rsidRPr="00195E97">
        <w:rPr>
          <w:szCs w:val="24"/>
        </w:rPr>
        <w:t xml:space="preserve"> </w:t>
      </w:r>
      <w:r w:rsidR="001B0BBF">
        <w:rPr>
          <w:szCs w:val="24"/>
        </w:rPr>
        <w:t xml:space="preserve">Kraljestvu </w:t>
      </w:r>
      <w:r w:rsidR="00346BAD" w:rsidRPr="00195E97">
        <w:rPr>
          <w:szCs w:val="24"/>
        </w:rPr>
        <w:t>SHS</w:t>
      </w:r>
      <w:r w:rsidR="002265AF" w:rsidRPr="00195E97">
        <w:rPr>
          <w:szCs w:val="24"/>
        </w:rPr>
        <w:t>.</w:t>
      </w:r>
      <w:r w:rsidRPr="00195E97">
        <w:rPr>
          <w:szCs w:val="24"/>
        </w:rPr>
        <w:t xml:space="preserve"> </w:t>
      </w:r>
      <w:r w:rsidR="002265AF" w:rsidRPr="00195E97">
        <w:rPr>
          <w:szCs w:val="24"/>
        </w:rPr>
        <w:t>L</w:t>
      </w:r>
      <w:r w:rsidRPr="00195E97">
        <w:rPr>
          <w:szCs w:val="24"/>
        </w:rPr>
        <w:t>e teden po sestanku</w:t>
      </w:r>
      <w:r w:rsidR="001173FC" w:rsidRPr="00195E97">
        <w:rPr>
          <w:szCs w:val="24"/>
        </w:rPr>
        <w:t xml:space="preserve"> v Ljutomeru</w:t>
      </w:r>
      <w:r w:rsidRPr="00195E97">
        <w:rPr>
          <w:szCs w:val="24"/>
        </w:rPr>
        <w:t xml:space="preserve"> je teritorialna komisija</w:t>
      </w:r>
      <w:r w:rsidR="00346BAD" w:rsidRPr="00195E97">
        <w:rPr>
          <w:szCs w:val="24"/>
        </w:rPr>
        <w:t xml:space="preserve"> s Tardieujem na čelu, ki jo je prepričal </w:t>
      </w:r>
      <w:r w:rsidR="001173FC" w:rsidRPr="00195E97">
        <w:rPr>
          <w:szCs w:val="24"/>
        </w:rPr>
        <w:t xml:space="preserve">tudi </w:t>
      </w:r>
      <w:r w:rsidR="00346BAD" w:rsidRPr="00195E97">
        <w:rPr>
          <w:szCs w:val="24"/>
        </w:rPr>
        <w:t>izjemen nastop dr. Ivana Žolgerja,</w:t>
      </w:r>
      <w:r w:rsidRPr="00195E97">
        <w:rPr>
          <w:szCs w:val="24"/>
        </w:rPr>
        <w:t xml:space="preserve"> sklenila </w:t>
      </w:r>
      <w:r w:rsidR="00346BAD" w:rsidRPr="00195E97">
        <w:rPr>
          <w:szCs w:val="24"/>
        </w:rPr>
        <w:t xml:space="preserve">vodstvu konference </w:t>
      </w:r>
      <w:r w:rsidRPr="00195E97">
        <w:rPr>
          <w:szCs w:val="24"/>
        </w:rPr>
        <w:t>predlagati premik demarkacijske linije z Mure na današnjo državno mejo, kar je bil sploh prvi konkreten konferenčni sklep o mo</w:t>
      </w:r>
      <w:r w:rsidR="00DE154B">
        <w:rPr>
          <w:szCs w:val="24"/>
        </w:rPr>
        <w:t>goči</w:t>
      </w:r>
      <w:r w:rsidRPr="00195E97">
        <w:rPr>
          <w:szCs w:val="24"/>
        </w:rPr>
        <w:t xml:space="preserve"> pripadnosti pokrajine po določitvi začasne meje v novembru 1918. </w:t>
      </w:r>
      <w:r w:rsidR="002265AF" w:rsidRPr="00195E97">
        <w:rPr>
          <w:szCs w:val="24"/>
        </w:rPr>
        <w:t>Zadnji dan</w:t>
      </w:r>
      <w:r w:rsidR="00346BAD" w:rsidRPr="00195E97">
        <w:rPr>
          <w:szCs w:val="24"/>
        </w:rPr>
        <w:t xml:space="preserve"> maja </w:t>
      </w:r>
      <w:r w:rsidR="001173FC" w:rsidRPr="00195E97">
        <w:rPr>
          <w:szCs w:val="24"/>
        </w:rPr>
        <w:t xml:space="preserve">pa </w:t>
      </w:r>
      <w:r w:rsidR="00346BAD" w:rsidRPr="00195E97">
        <w:rPr>
          <w:szCs w:val="24"/>
        </w:rPr>
        <w:t xml:space="preserve">je </w:t>
      </w:r>
      <w:r w:rsidR="002265AF" w:rsidRPr="00195E97">
        <w:rPr>
          <w:szCs w:val="24"/>
        </w:rPr>
        <w:t>mnenje</w:t>
      </w:r>
      <w:r w:rsidR="00346BAD" w:rsidRPr="00195E97">
        <w:rPr>
          <w:szCs w:val="24"/>
        </w:rPr>
        <w:t xml:space="preserve"> ameriškega </w:t>
      </w:r>
      <w:r w:rsidR="002265AF" w:rsidRPr="00195E97">
        <w:rPr>
          <w:szCs w:val="24"/>
        </w:rPr>
        <w:t>kartografskega izvedenca</w:t>
      </w:r>
      <w:r w:rsidR="00C73D5C">
        <w:rPr>
          <w:szCs w:val="24"/>
        </w:rPr>
        <w:t>,</w:t>
      </w:r>
      <w:r w:rsidR="002265AF" w:rsidRPr="00195E97">
        <w:rPr>
          <w:szCs w:val="24"/>
        </w:rPr>
        <w:t xml:space="preserve"> majorja Douglasa W. Johnsona</w:t>
      </w:r>
      <w:r w:rsidR="00C73D5C">
        <w:rPr>
          <w:szCs w:val="24"/>
        </w:rPr>
        <w:t>,</w:t>
      </w:r>
      <w:r w:rsidR="002265AF" w:rsidRPr="00195E97">
        <w:rPr>
          <w:szCs w:val="24"/>
        </w:rPr>
        <w:t xml:space="preserve"> prepričalo vrhovni svet konference o mo</w:t>
      </w:r>
      <w:r w:rsidR="00C73D5C">
        <w:rPr>
          <w:szCs w:val="24"/>
        </w:rPr>
        <w:t>goči</w:t>
      </w:r>
      <w:r w:rsidR="002265AF" w:rsidRPr="00195E97">
        <w:rPr>
          <w:szCs w:val="24"/>
        </w:rPr>
        <w:t xml:space="preserve">, pravičnejši novi meji po razvodnici med Muro in Rabo. </w:t>
      </w:r>
      <w:r w:rsidR="001B0BBF">
        <w:rPr>
          <w:szCs w:val="24"/>
        </w:rPr>
        <w:t>S</w:t>
      </w:r>
      <w:r w:rsidR="00346BAD" w:rsidRPr="00195E97">
        <w:rPr>
          <w:szCs w:val="24"/>
        </w:rPr>
        <w:t>laba dva meseca</w:t>
      </w:r>
      <w:r w:rsidR="002265AF" w:rsidRPr="00195E97">
        <w:rPr>
          <w:szCs w:val="24"/>
        </w:rPr>
        <w:t xml:space="preserve"> po sestanku G</w:t>
      </w:r>
      <w:r w:rsidR="001173FC" w:rsidRPr="00195E97">
        <w:rPr>
          <w:szCs w:val="24"/>
        </w:rPr>
        <w:t>odine</w:t>
      </w:r>
      <w:r w:rsidR="002265AF" w:rsidRPr="00195E97">
        <w:rPr>
          <w:szCs w:val="24"/>
        </w:rPr>
        <w:t xml:space="preserve"> in Reverdyja</w:t>
      </w:r>
      <w:r w:rsidR="001B0BBF">
        <w:rPr>
          <w:szCs w:val="24"/>
        </w:rPr>
        <w:t>,</w:t>
      </w:r>
      <w:r w:rsidR="00346BAD" w:rsidRPr="00195E97">
        <w:rPr>
          <w:szCs w:val="24"/>
        </w:rPr>
        <w:t xml:space="preserve"> 9. julija, se je na konferenci izkazalo, da je bila odločitev</w:t>
      </w:r>
      <w:r w:rsidR="002265AF" w:rsidRPr="00195E97">
        <w:rPr>
          <w:szCs w:val="24"/>
        </w:rPr>
        <w:t xml:space="preserve"> o odstopu od zasedbe</w:t>
      </w:r>
      <w:r w:rsidR="00346BAD" w:rsidRPr="00195E97">
        <w:rPr>
          <w:szCs w:val="24"/>
        </w:rPr>
        <w:t xml:space="preserve">, kljub prvotnemu razdiralnemu učinku in </w:t>
      </w:r>
      <w:r w:rsidR="00C73D5C">
        <w:rPr>
          <w:szCs w:val="24"/>
        </w:rPr>
        <w:t xml:space="preserve">temu, da je bila </w:t>
      </w:r>
      <w:r w:rsidR="00346BAD" w:rsidRPr="00195E97">
        <w:rPr>
          <w:szCs w:val="24"/>
        </w:rPr>
        <w:t>na</w:t>
      </w:r>
      <w:r w:rsidR="00C73D5C">
        <w:rPr>
          <w:szCs w:val="24"/>
        </w:rPr>
        <w:t xml:space="preserve"> </w:t>
      </w:r>
      <w:r w:rsidR="00346BAD" w:rsidRPr="00195E97">
        <w:rPr>
          <w:szCs w:val="24"/>
        </w:rPr>
        <w:t xml:space="preserve">videz strahopetna, </w:t>
      </w:r>
      <w:r w:rsidR="002265AF" w:rsidRPr="00195E97">
        <w:rPr>
          <w:szCs w:val="24"/>
        </w:rPr>
        <w:t xml:space="preserve">dolgoročneje </w:t>
      </w:r>
      <w:r w:rsidR="00346BAD" w:rsidRPr="00195E97">
        <w:rPr>
          <w:szCs w:val="24"/>
        </w:rPr>
        <w:t>strateško in diplomatsko pravilna</w:t>
      </w:r>
      <w:r w:rsidR="002265AF" w:rsidRPr="00195E97">
        <w:rPr>
          <w:szCs w:val="24"/>
        </w:rPr>
        <w:t xml:space="preserve"> in celo najboljša poteza</w:t>
      </w:r>
      <w:r w:rsidR="00346BAD" w:rsidRPr="00195E97">
        <w:rPr>
          <w:szCs w:val="24"/>
        </w:rPr>
        <w:t>.</w:t>
      </w:r>
      <w:r w:rsidR="002265AF" w:rsidRPr="00195E97">
        <w:rPr>
          <w:rStyle w:val="Sprotnaopomba-sklic"/>
          <w:szCs w:val="24"/>
        </w:rPr>
        <w:footnoteReference w:id="74"/>
      </w:r>
    </w:p>
    <w:p w:rsidR="001C1723" w:rsidRPr="00195E97" w:rsidRDefault="001C1723" w:rsidP="00195E97">
      <w:pPr>
        <w:pStyle w:val="Brezrazmikov"/>
        <w:spacing w:line="360" w:lineRule="auto"/>
        <w:ind w:firstLine="708"/>
        <w:jc w:val="both"/>
        <w:rPr>
          <w:szCs w:val="24"/>
        </w:rPr>
      </w:pPr>
      <w:r w:rsidRPr="00195E97">
        <w:rPr>
          <w:szCs w:val="24"/>
        </w:rPr>
        <w:t xml:space="preserve">Z Reverdyjevim </w:t>
      </w:r>
      <w:r w:rsidR="001173FC" w:rsidRPr="00195E97">
        <w:rPr>
          <w:szCs w:val="24"/>
        </w:rPr>
        <w:t xml:space="preserve">neposrednim </w:t>
      </w:r>
      <w:r w:rsidRPr="00195E97">
        <w:rPr>
          <w:szCs w:val="24"/>
        </w:rPr>
        <w:t>poročanjem na konferenci o dogovorih v Ljutomeru je G</w:t>
      </w:r>
      <w:r w:rsidR="001B0BBF">
        <w:rPr>
          <w:szCs w:val="24"/>
        </w:rPr>
        <w:t>odina</w:t>
      </w:r>
      <w:r w:rsidRPr="00195E97">
        <w:rPr>
          <w:szCs w:val="24"/>
        </w:rPr>
        <w:t xml:space="preserve"> postal znan versajskim diplomatskim krogom</w:t>
      </w:r>
      <w:r w:rsidR="001173FC" w:rsidRPr="00195E97">
        <w:rPr>
          <w:szCs w:val="24"/>
        </w:rPr>
        <w:t>.</w:t>
      </w:r>
      <w:r w:rsidRPr="00195E97">
        <w:rPr>
          <w:szCs w:val="24"/>
        </w:rPr>
        <w:t xml:space="preserve"> </w:t>
      </w:r>
      <w:r w:rsidR="001173FC" w:rsidRPr="00195E97">
        <w:rPr>
          <w:szCs w:val="24"/>
        </w:rPr>
        <w:t>N</w:t>
      </w:r>
      <w:r w:rsidRPr="00195E97">
        <w:rPr>
          <w:szCs w:val="24"/>
        </w:rPr>
        <w:t xml:space="preserve">jegovo delovanje je dobilo evropske, če ne tudi svetovne razsežnosti. </w:t>
      </w:r>
    </w:p>
    <w:p w:rsidR="001C1723" w:rsidRPr="00195E97" w:rsidRDefault="001C1723" w:rsidP="00195E97">
      <w:pPr>
        <w:pStyle w:val="Brezrazmikov"/>
        <w:spacing w:line="360" w:lineRule="auto"/>
        <w:ind w:firstLine="708"/>
        <w:jc w:val="both"/>
        <w:rPr>
          <w:szCs w:val="24"/>
        </w:rPr>
      </w:pPr>
      <w:r w:rsidRPr="00195E97">
        <w:rPr>
          <w:szCs w:val="24"/>
        </w:rPr>
        <w:t xml:space="preserve">O Jožefovih takratnih stikih z družino </w:t>
      </w:r>
      <w:r w:rsidR="00EA43E2">
        <w:rPr>
          <w:szCs w:val="24"/>
        </w:rPr>
        <w:t>ni nič znanega</w:t>
      </w:r>
      <w:r w:rsidRPr="00195E97">
        <w:rPr>
          <w:szCs w:val="24"/>
        </w:rPr>
        <w:t xml:space="preserve">, kaj je bilo </w:t>
      </w:r>
      <w:r w:rsidR="00EA43E2">
        <w:rPr>
          <w:szCs w:val="24"/>
        </w:rPr>
        <w:t xml:space="preserve">denimo </w:t>
      </w:r>
      <w:r w:rsidRPr="00195E97">
        <w:rPr>
          <w:szCs w:val="24"/>
        </w:rPr>
        <w:t>z mlajšim bratom Markom, ki mu je ob zasedbi Dolnje Bistrice s prijavo v oddelek prostovoljcev takoj pristopil na pomoč. Očitno pa je vseskozi imel stalne korespondenčne stike s svojim tako</w:t>
      </w:r>
      <w:r w:rsidR="00981FDB">
        <w:rPr>
          <w:szCs w:val="24"/>
        </w:rPr>
        <w:t xml:space="preserve"> </w:t>
      </w:r>
      <w:r w:rsidRPr="00195E97">
        <w:rPr>
          <w:szCs w:val="24"/>
        </w:rPr>
        <w:t>rekoč zaščitnikom Kleklom, kar se je pokazalo že kmalu.</w:t>
      </w:r>
    </w:p>
    <w:p w:rsidR="001C1723" w:rsidRPr="00434C01" w:rsidRDefault="001C1723" w:rsidP="001C1723">
      <w:pPr>
        <w:pStyle w:val="Brezrazmikov"/>
      </w:pPr>
    </w:p>
    <w:p w:rsidR="001C1723" w:rsidRPr="00B2458E" w:rsidRDefault="001C1723" w:rsidP="001C1723">
      <w:pPr>
        <w:pStyle w:val="Brezrazmikov"/>
        <w:rPr>
          <w:b/>
          <w:bCs/>
        </w:rPr>
      </w:pPr>
      <w:r w:rsidRPr="00B2458E">
        <w:rPr>
          <w:b/>
          <w:bCs/>
        </w:rPr>
        <w:t>Junijska spomenica</w:t>
      </w:r>
      <w:r w:rsidR="001173FC" w:rsidRPr="00B2458E">
        <w:rPr>
          <w:b/>
          <w:bCs/>
        </w:rPr>
        <w:t>,</w:t>
      </w:r>
      <w:r w:rsidRPr="00B2458E">
        <w:rPr>
          <w:b/>
          <w:bCs/>
        </w:rPr>
        <w:t xml:space="preserve"> najpomembnejše formalno diplomatsko dejanje Jožefa Godine </w:t>
      </w:r>
    </w:p>
    <w:p w:rsidR="001C1723" w:rsidRDefault="001C1723" w:rsidP="001C1723">
      <w:pPr>
        <w:pStyle w:val="Brezrazmikov"/>
      </w:pPr>
    </w:p>
    <w:p w:rsidR="001C1723" w:rsidRPr="00B2458E" w:rsidRDefault="001C1723" w:rsidP="00A834B1">
      <w:pPr>
        <w:pStyle w:val="Brezrazmikov"/>
        <w:spacing w:line="360" w:lineRule="auto"/>
        <w:ind w:firstLine="708"/>
        <w:jc w:val="both"/>
        <w:rPr>
          <w:szCs w:val="24"/>
        </w:rPr>
      </w:pPr>
      <w:r w:rsidRPr="00B2458E">
        <w:rPr>
          <w:szCs w:val="24"/>
        </w:rPr>
        <w:t>V Ljutomer se J</w:t>
      </w:r>
      <w:r w:rsidR="001B0BBF">
        <w:rPr>
          <w:szCs w:val="24"/>
        </w:rPr>
        <w:t>ožef</w:t>
      </w:r>
      <w:r w:rsidRPr="00B2458E">
        <w:rPr>
          <w:szCs w:val="24"/>
        </w:rPr>
        <w:t xml:space="preserve"> po 15. maju ni v</w:t>
      </w:r>
      <w:r w:rsidR="00FB091E" w:rsidRPr="00B2458E">
        <w:rPr>
          <w:szCs w:val="24"/>
        </w:rPr>
        <w:t>rni</w:t>
      </w:r>
      <w:r w:rsidRPr="00B2458E">
        <w:rPr>
          <w:szCs w:val="24"/>
        </w:rPr>
        <w:t>l, živel je v Ljubljani</w:t>
      </w:r>
      <w:r w:rsidR="0008378A" w:rsidRPr="00B2458E">
        <w:rPr>
          <w:szCs w:val="24"/>
        </w:rPr>
        <w:t>.</w:t>
      </w:r>
      <w:r w:rsidR="003A70E1" w:rsidRPr="00B2458E">
        <w:rPr>
          <w:szCs w:val="24"/>
        </w:rPr>
        <w:t xml:space="preserve"> </w:t>
      </w:r>
      <w:r w:rsidR="0008378A" w:rsidRPr="00B2458E">
        <w:rPr>
          <w:szCs w:val="24"/>
        </w:rPr>
        <w:t>N</w:t>
      </w:r>
      <w:r w:rsidR="003A70E1" w:rsidRPr="00B2458E">
        <w:rPr>
          <w:szCs w:val="24"/>
        </w:rPr>
        <w:t xml:space="preserve">ajverjetneje ga je priključitvena vnema </w:t>
      </w:r>
      <w:r w:rsidR="00FB091E" w:rsidRPr="00B2458E">
        <w:rPr>
          <w:szCs w:val="24"/>
        </w:rPr>
        <w:t>vsaj za nek</w:t>
      </w:r>
      <w:r w:rsidR="00981FDB">
        <w:rPr>
          <w:szCs w:val="24"/>
        </w:rPr>
        <w:t>aj</w:t>
      </w:r>
      <w:r w:rsidR="00FB091E" w:rsidRPr="00B2458E">
        <w:rPr>
          <w:szCs w:val="24"/>
        </w:rPr>
        <w:t xml:space="preserve"> čas</w:t>
      </w:r>
      <w:r w:rsidR="00981FDB">
        <w:rPr>
          <w:szCs w:val="24"/>
        </w:rPr>
        <w:t>a</w:t>
      </w:r>
      <w:r w:rsidR="00FB091E" w:rsidRPr="00B2458E">
        <w:rPr>
          <w:szCs w:val="24"/>
        </w:rPr>
        <w:t xml:space="preserve"> </w:t>
      </w:r>
      <w:r w:rsidR="003A70E1" w:rsidRPr="00B2458E">
        <w:rPr>
          <w:szCs w:val="24"/>
        </w:rPr>
        <w:t>minila</w:t>
      </w:r>
      <w:r w:rsidRPr="00B2458E">
        <w:rPr>
          <w:szCs w:val="24"/>
        </w:rPr>
        <w:t xml:space="preserve">. Zgodila se je in minila Tkalčeva </w:t>
      </w:r>
      <w:r w:rsidRPr="00B2458E">
        <w:rPr>
          <w:i/>
          <w:iCs/>
          <w:szCs w:val="24"/>
        </w:rPr>
        <w:t>murska republika</w:t>
      </w:r>
      <w:r w:rsidRPr="00B2458E">
        <w:rPr>
          <w:szCs w:val="24"/>
        </w:rPr>
        <w:t xml:space="preserve">, še tretja možnost zasedbe in priključitve Prekmurja </w:t>
      </w:r>
      <w:r w:rsidR="001B0BBF">
        <w:rPr>
          <w:szCs w:val="24"/>
        </w:rPr>
        <w:t>h Kraljestvu</w:t>
      </w:r>
      <w:r w:rsidRPr="00B2458E">
        <w:rPr>
          <w:szCs w:val="24"/>
        </w:rPr>
        <w:t xml:space="preserve"> SHS – čeprav sam Tkalec o njej ni </w:t>
      </w:r>
      <w:r w:rsidR="00176E37" w:rsidRPr="00B2458E">
        <w:rPr>
          <w:szCs w:val="24"/>
        </w:rPr>
        <w:t>resn</w:t>
      </w:r>
      <w:r w:rsidRPr="00B2458E">
        <w:rPr>
          <w:szCs w:val="24"/>
        </w:rPr>
        <w:t>eje razmišljal</w:t>
      </w:r>
      <w:r w:rsidR="0008378A" w:rsidRPr="00B2458E">
        <w:rPr>
          <w:szCs w:val="24"/>
        </w:rPr>
        <w:t>;</w:t>
      </w:r>
      <w:r w:rsidRPr="00B2458E">
        <w:rPr>
          <w:szCs w:val="24"/>
        </w:rPr>
        <w:t xml:space="preserve"> v maloštevilnih stikih z ljudmi onkraj Mure jo je pač navrgel kot tako. Diplomatski mlini v Versaillesu pa so v juniju vse bolje mleli za </w:t>
      </w:r>
      <w:r w:rsidR="001B0BBF">
        <w:rPr>
          <w:szCs w:val="24"/>
        </w:rPr>
        <w:t>jugoslovansko</w:t>
      </w:r>
      <w:r w:rsidRPr="00B2458E">
        <w:rPr>
          <w:szCs w:val="24"/>
        </w:rPr>
        <w:t xml:space="preserve"> stran, tudi v zadevi </w:t>
      </w:r>
      <w:r w:rsidR="001B0BBF">
        <w:rPr>
          <w:szCs w:val="24"/>
        </w:rPr>
        <w:t xml:space="preserve">te </w:t>
      </w:r>
      <w:r w:rsidRPr="00B2458E">
        <w:rPr>
          <w:szCs w:val="24"/>
        </w:rPr>
        <w:t xml:space="preserve">pokrajine. Slavič je ob odhodu s konference </w:t>
      </w:r>
      <w:r w:rsidR="001B0BBF">
        <w:rPr>
          <w:szCs w:val="24"/>
        </w:rPr>
        <w:t xml:space="preserve">predlagal bistveno močnejše zavzemanje </w:t>
      </w:r>
      <w:r w:rsidRPr="00B2458E">
        <w:rPr>
          <w:szCs w:val="24"/>
        </w:rPr>
        <w:t xml:space="preserve">domačinov za priključitev še </w:t>
      </w:r>
      <w:r w:rsidR="00154573" w:rsidRPr="00B2458E">
        <w:rPr>
          <w:szCs w:val="24"/>
        </w:rPr>
        <w:t xml:space="preserve">osmih slovenskih vasi </w:t>
      </w:r>
      <w:r w:rsidRPr="00B2458E">
        <w:rPr>
          <w:szCs w:val="24"/>
        </w:rPr>
        <w:t xml:space="preserve">Porabja, </w:t>
      </w:r>
      <w:r w:rsidR="001B0BBF">
        <w:rPr>
          <w:szCs w:val="24"/>
        </w:rPr>
        <w:lastRenderedPageBreak/>
        <w:t>kar se je tudi zgodilo</w:t>
      </w:r>
      <w:r w:rsidRPr="00B2458E">
        <w:rPr>
          <w:szCs w:val="24"/>
        </w:rPr>
        <w:t xml:space="preserve">. </w:t>
      </w:r>
      <w:r w:rsidR="003A70E1" w:rsidRPr="00B2458E">
        <w:rPr>
          <w:szCs w:val="24"/>
        </w:rPr>
        <w:t>Klekl</w:t>
      </w:r>
      <w:r w:rsidRPr="00B2458E">
        <w:rPr>
          <w:szCs w:val="24"/>
        </w:rPr>
        <w:t xml:space="preserve">u je z osebno avtoriteto </w:t>
      </w:r>
      <w:r w:rsidR="00981FDB">
        <w:rPr>
          <w:szCs w:val="24"/>
        </w:rPr>
        <w:t>v drugi polovici</w:t>
      </w:r>
      <w:r w:rsidRPr="00B2458E">
        <w:rPr>
          <w:szCs w:val="24"/>
        </w:rPr>
        <w:t xml:space="preserve"> junija uspelo prepričati </w:t>
      </w:r>
      <w:r w:rsidR="003A70E1" w:rsidRPr="00B2458E">
        <w:rPr>
          <w:szCs w:val="24"/>
        </w:rPr>
        <w:t>Jeriča in G</w:t>
      </w:r>
      <w:r w:rsidR="001B0BBF">
        <w:rPr>
          <w:szCs w:val="24"/>
        </w:rPr>
        <w:t>odino</w:t>
      </w:r>
      <w:r w:rsidRPr="00B2458E">
        <w:rPr>
          <w:szCs w:val="24"/>
        </w:rPr>
        <w:t xml:space="preserve"> </w:t>
      </w:r>
      <w:r w:rsidR="00981FDB">
        <w:rPr>
          <w:szCs w:val="24"/>
        </w:rPr>
        <w:t>o</w:t>
      </w:r>
      <w:r w:rsidRPr="00B2458E">
        <w:rPr>
          <w:szCs w:val="24"/>
        </w:rPr>
        <w:t xml:space="preserve"> vnovičn</w:t>
      </w:r>
      <w:r w:rsidR="00981FDB">
        <w:rPr>
          <w:szCs w:val="24"/>
        </w:rPr>
        <w:t>em</w:t>
      </w:r>
      <w:r w:rsidRPr="00B2458E">
        <w:rPr>
          <w:szCs w:val="24"/>
        </w:rPr>
        <w:t xml:space="preserve"> sodelovanj</w:t>
      </w:r>
      <w:r w:rsidR="00981FDB">
        <w:rPr>
          <w:szCs w:val="24"/>
        </w:rPr>
        <w:t>u</w:t>
      </w:r>
      <w:r w:rsidRPr="00B2458E">
        <w:rPr>
          <w:szCs w:val="24"/>
        </w:rPr>
        <w:t xml:space="preserve"> </w:t>
      </w:r>
      <w:r w:rsidR="0008378A" w:rsidRPr="00B2458E">
        <w:rPr>
          <w:szCs w:val="24"/>
        </w:rPr>
        <w:t>za</w:t>
      </w:r>
      <w:r w:rsidRPr="00B2458E">
        <w:rPr>
          <w:szCs w:val="24"/>
        </w:rPr>
        <w:t xml:space="preserve"> podpis po Slaviču sestavljene </w:t>
      </w:r>
      <w:r w:rsidRPr="00B2458E">
        <w:rPr>
          <w:i/>
          <w:iCs/>
          <w:szCs w:val="24"/>
        </w:rPr>
        <w:t xml:space="preserve">Spomenice prekmurskih Slovencev </w:t>
      </w:r>
      <w:r w:rsidRPr="00B2458E">
        <w:rPr>
          <w:szCs w:val="24"/>
        </w:rPr>
        <w:t xml:space="preserve">za jugoslovanske oblasti in pariško mirovno konferenco. In res, 21. junija </w:t>
      </w:r>
      <w:r w:rsidR="00EB1ED5">
        <w:rPr>
          <w:szCs w:val="24"/>
        </w:rPr>
        <w:t xml:space="preserve">1919 </w:t>
      </w:r>
      <w:r w:rsidRPr="00B2458E">
        <w:rPr>
          <w:szCs w:val="24"/>
        </w:rPr>
        <w:t>so vsi trije, Klekl, Jerič in G</w:t>
      </w:r>
      <w:r w:rsidR="003A70E1" w:rsidRPr="00B2458E">
        <w:rPr>
          <w:szCs w:val="24"/>
        </w:rPr>
        <w:t>odina</w:t>
      </w:r>
      <w:r w:rsidR="001B0BBF">
        <w:rPr>
          <w:szCs w:val="24"/>
        </w:rPr>
        <w:t>,</w:t>
      </w:r>
      <w:r w:rsidRPr="00B2458E">
        <w:rPr>
          <w:szCs w:val="24"/>
        </w:rPr>
        <w:t xml:space="preserve"> v Ljubljani, kamor sta očitno po dogovoru prva dva</w:t>
      </w:r>
      <w:r w:rsidR="00981FDB" w:rsidRPr="00981FDB">
        <w:rPr>
          <w:szCs w:val="24"/>
        </w:rPr>
        <w:t xml:space="preserve"> </w:t>
      </w:r>
      <w:r w:rsidR="00981FDB" w:rsidRPr="00B2458E">
        <w:rPr>
          <w:szCs w:val="24"/>
        </w:rPr>
        <w:t>prišla</w:t>
      </w:r>
      <w:r w:rsidRPr="00B2458E">
        <w:rPr>
          <w:szCs w:val="24"/>
        </w:rPr>
        <w:t xml:space="preserve"> k Jožefu, podpisali in na mnoge naslove v </w:t>
      </w:r>
      <w:r w:rsidR="00A653E1">
        <w:rPr>
          <w:szCs w:val="24"/>
        </w:rPr>
        <w:t>K</w:t>
      </w:r>
      <w:r w:rsidRPr="00B2458E">
        <w:rPr>
          <w:szCs w:val="24"/>
        </w:rPr>
        <w:t>ralje</w:t>
      </w:r>
      <w:r w:rsidR="00A653E1">
        <w:rPr>
          <w:szCs w:val="24"/>
        </w:rPr>
        <w:t>stvu SHS</w:t>
      </w:r>
      <w:r w:rsidRPr="00B2458E">
        <w:rPr>
          <w:szCs w:val="24"/>
        </w:rPr>
        <w:t xml:space="preserve"> ter </w:t>
      </w:r>
      <w:r w:rsidR="0008378A" w:rsidRPr="00B2458E">
        <w:rPr>
          <w:szCs w:val="24"/>
        </w:rPr>
        <w:t xml:space="preserve">predvsem </w:t>
      </w:r>
      <w:r w:rsidRPr="00B2458E">
        <w:rPr>
          <w:szCs w:val="24"/>
        </w:rPr>
        <w:t>na konferenci predali</w:t>
      </w:r>
      <w:r w:rsidR="0008378A" w:rsidRPr="00B2458E">
        <w:rPr>
          <w:szCs w:val="24"/>
        </w:rPr>
        <w:t xml:space="preserve"> v angleščino</w:t>
      </w:r>
      <w:r w:rsidRPr="00B2458E">
        <w:rPr>
          <w:szCs w:val="24"/>
        </w:rPr>
        <w:t xml:space="preserve"> </w:t>
      </w:r>
      <w:r w:rsidR="0008378A" w:rsidRPr="00B2458E">
        <w:rPr>
          <w:szCs w:val="24"/>
        </w:rPr>
        <w:t xml:space="preserve">preveden, </w:t>
      </w:r>
      <w:r w:rsidRPr="00B2458E">
        <w:rPr>
          <w:szCs w:val="24"/>
        </w:rPr>
        <w:t>danes znamenit dokument v več točkah.</w:t>
      </w:r>
      <w:r w:rsidRPr="00B2458E">
        <w:rPr>
          <w:rStyle w:val="Sprotnaopomba-sklic"/>
          <w:szCs w:val="24"/>
        </w:rPr>
        <w:footnoteReference w:id="75"/>
      </w:r>
      <w:r w:rsidRPr="00B2458E">
        <w:rPr>
          <w:szCs w:val="24"/>
        </w:rPr>
        <w:t xml:space="preserve"> </w:t>
      </w:r>
    </w:p>
    <w:p w:rsidR="001C1723" w:rsidRPr="00B2458E" w:rsidRDefault="001C1723" w:rsidP="00A834B1">
      <w:pPr>
        <w:pStyle w:val="Brezrazmikov"/>
        <w:spacing w:line="360" w:lineRule="auto"/>
        <w:ind w:firstLine="708"/>
        <w:jc w:val="both"/>
      </w:pPr>
      <w:r w:rsidRPr="00B2458E">
        <w:t>Zgodaj julija so v Ljubljani nastopile šolske počitnice. G</w:t>
      </w:r>
      <w:r w:rsidR="001B0BBF">
        <w:t>odina</w:t>
      </w:r>
      <w:r w:rsidRPr="00B2458E">
        <w:t xml:space="preserve"> se je </w:t>
      </w:r>
      <w:r w:rsidR="00FB091E" w:rsidRPr="00B2458E">
        <w:t xml:space="preserve">tokrat </w:t>
      </w:r>
      <w:r w:rsidRPr="00B2458E">
        <w:t>umaknil k svojim legionarjem v Štrigovo</w:t>
      </w:r>
      <w:r w:rsidR="008A6227" w:rsidRPr="00B2458E">
        <w:t xml:space="preserve"> in Ljutomer</w:t>
      </w:r>
      <w:r w:rsidRPr="00B2458E">
        <w:t xml:space="preserve">, kjer so vsi skupaj nestrpno čakali </w:t>
      </w:r>
      <w:r w:rsidR="00E53D4F" w:rsidRPr="00B2458E">
        <w:t xml:space="preserve">dokončno </w:t>
      </w:r>
      <w:r w:rsidRPr="00B2458E">
        <w:t>odločitev mirovne konference.</w:t>
      </w:r>
    </w:p>
    <w:p w:rsidR="00154573" w:rsidRPr="0008378A" w:rsidRDefault="00154573" w:rsidP="0008378A">
      <w:pPr>
        <w:pStyle w:val="Brezrazmikov"/>
      </w:pPr>
    </w:p>
    <w:p w:rsidR="001C1723" w:rsidRPr="00B2458E" w:rsidRDefault="001C1723" w:rsidP="00195E97">
      <w:pPr>
        <w:pStyle w:val="Brezrazmikov"/>
        <w:spacing w:line="276" w:lineRule="auto"/>
        <w:jc w:val="both"/>
        <w:rPr>
          <w:b/>
          <w:bCs/>
          <w:szCs w:val="24"/>
        </w:rPr>
      </w:pPr>
      <w:r w:rsidRPr="00B2458E">
        <w:rPr>
          <w:b/>
          <w:bCs/>
          <w:szCs w:val="24"/>
        </w:rPr>
        <w:t>Avgust–september: zborovanje v Beltincih in septembrska pot v Beograd</w:t>
      </w:r>
    </w:p>
    <w:p w:rsidR="009961F6" w:rsidRPr="00195E97" w:rsidRDefault="001C1723" w:rsidP="00195E97">
      <w:pPr>
        <w:pStyle w:val="Brezrazmikov"/>
        <w:spacing w:line="360" w:lineRule="auto"/>
        <w:ind w:firstLine="708"/>
        <w:jc w:val="both"/>
      </w:pPr>
      <w:r w:rsidRPr="00195E97">
        <w:t xml:space="preserve">Le na enem mestu in le posredno je zapisano, kakšna čustva so ga spreletavala, ko je </w:t>
      </w:r>
      <w:r w:rsidR="00981FDB">
        <w:t>i</w:t>
      </w:r>
      <w:r w:rsidRPr="00195E97">
        <w:t xml:space="preserve">zvedel o dokončnosti sklepa, da sme vojska </w:t>
      </w:r>
      <w:r w:rsidR="005A6B3A">
        <w:t xml:space="preserve">Kraljestva </w:t>
      </w:r>
      <w:r w:rsidRPr="00195E97">
        <w:t xml:space="preserve">SHS zasesti pokrajino. Jožefovi − podpisani z začetnicama J. G. ali tudi ne − avgustovski članki v </w:t>
      </w:r>
      <w:r w:rsidRPr="00195E97">
        <w:rPr>
          <w:i/>
          <w:iCs/>
        </w:rPr>
        <w:t>Murski straži</w:t>
      </w:r>
      <w:r w:rsidRPr="00195E97">
        <w:t xml:space="preserve"> in posebej že prvi njegov članek z dne 1. avgusta</w:t>
      </w:r>
      <w:r w:rsidR="005A6B3A">
        <w:t xml:space="preserve"> 1919</w:t>
      </w:r>
      <w:r w:rsidRPr="00195E97">
        <w:rPr>
          <w:rStyle w:val="Sprotnaopomba-sklic"/>
        </w:rPr>
        <w:footnoteReference w:id="76"/>
      </w:r>
      <w:r w:rsidRPr="00195E97">
        <w:t xml:space="preserve"> pričajo, da se je v dneh pred </w:t>
      </w:r>
      <w:r w:rsidR="0008378A" w:rsidRPr="00195E97">
        <w:t>razplet</w:t>
      </w:r>
      <w:r w:rsidRPr="00195E97">
        <w:t>o</w:t>
      </w:r>
      <w:r w:rsidR="0008378A" w:rsidRPr="00195E97">
        <w:t>m dileme</w:t>
      </w:r>
      <w:r w:rsidRPr="00195E97">
        <w:t xml:space="preserve"> o pokrajini vnovič lotil tudi časnikarsko</w:t>
      </w:r>
      <w:r w:rsidR="00981FDB">
        <w:t>-</w:t>
      </w:r>
      <w:r w:rsidRPr="00195E97">
        <w:t xml:space="preserve">poročevalskega dela. Vojaški vrhunec in dotlej neizpolnjen sen </w:t>
      </w:r>
      <w:r w:rsidR="0008378A" w:rsidRPr="00195E97">
        <w:t>zasedbe</w:t>
      </w:r>
      <w:r w:rsidRPr="00195E97">
        <w:t xml:space="preserve"> Prekmurja je doživel v dneh od 9. do 12. avgusta. Kot eden od </w:t>
      </w:r>
      <w:r w:rsidR="0008378A" w:rsidRPr="00195E97">
        <w:t>so</w:t>
      </w:r>
      <w:r w:rsidRPr="00195E97">
        <w:t xml:space="preserve">poveljujočih vnovič formalno ustanovljene </w:t>
      </w:r>
      <w:r w:rsidRPr="00195E97">
        <w:rPr>
          <w:i/>
          <w:iCs/>
        </w:rPr>
        <w:t>prekmurske legije</w:t>
      </w:r>
      <w:r w:rsidRPr="00195E97">
        <w:t xml:space="preserve"> se je nekaj dni pred zasedbo moral hitro pripraviti na sodelovanje v akciji. </w:t>
      </w:r>
      <w:r w:rsidR="0008378A" w:rsidRPr="00195E97">
        <w:t>Prekmurc</w:t>
      </w:r>
      <w:r w:rsidRPr="00195E97">
        <w:t xml:space="preserve">i </w:t>
      </w:r>
      <w:r w:rsidR="009961F6" w:rsidRPr="00195E97">
        <w:t xml:space="preserve">in štrigovska </w:t>
      </w:r>
      <w:r w:rsidR="009961F6" w:rsidRPr="00195E97">
        <w:rPr>
          <w:i/>
          <w:iCs/>
        </w:rPr>
        <w:t>sokolska legija</w:t>
      </w:r>
      <w:r w:rsidR="009961F6" w:rsidRPr="00195E97">
        <w:t xml:space="preserve"> </w:t>
      </w:r>
      <w:r w:rsidRPr="00195E97">
        <w:t xml:space="preserve">so skupaj z drugimi četami 12. </w:t>
      </w:r>
      <w:r w:rsidR="005A6B3A">
        <w:t>avgusta</w:t>
      </w:r>
      <w:r w:rsidRPr="00195E97">
        <w:t xml:space="preserve"> prekoračili Muro in šli vse do Kobilja</w:t>
      </w:r>
      <w:r w:rsidR="00FB091E" w:rsidRPr="00195E97">
        <w:t xml:space="preserve"> in Motvarjevcev</w:t>
      </w:r>
      <w:r w:rsidRPr="00195E97">
        <w:t>, torej do začrtane skrajne meje zasedbenega prostora.</w:t>
      </w:r>
      <w:r w:rsidRPr="00195E97">
        <w:rPr>
          <w:rStyle w:val="Sprotnaopomba-sklic"/>
        </w:rPr>
        <w:footnoteReference w:id="77"/>
      </w:r>
      <w:r w:rsidR="00FB091E" w:rsidRPr="00195E97">
        <w:t xml:space="preserve"> Sam</w:t>
      </w:r>
      <w:r w:rsidR="00981FDB">
        <w:t xml:space="preserve"> </w:t>
      </w:r>
      <w:r w:rsidR="00FB091E" w:rsidRPr="00195E97">
        <w:rPr>
          <w:szCs w:val="24"/>
          <w:shd w:val="clear" w:color="auto" w:fill="FFFFFF"/>
        </w:rPr>
        <w:t xml:space="preserve">se je </w:t>
      </w:r>
      <w:r w:rsidR="009961F6" w:rsidRPr="00195E97">
        <w:rPr>
          <w:szCs w:val="24"/>
          <w:shd w:val="clear" w:color="auto" w:fill="FFFFFF"/>
        </w:rPr>
        <w:t xml:space="preserve">ta dan </w:t>
      </w:r>
      <w:r w:rsidR="00981FDB" w:rsidRPr="00195E97">
        <w:rPr>
          <w:szCs w:val="24"/>
          <w:shd w:val="clear" w:color="auto" w:fill="FFFFFF"/>
        </w:rPr>
        <w:t xml:space="preserve">skupaj s Kleklom </w:t>
      </w:r>
      <w:r w:rsidR="00FB091E" w:rsidRPr="00195E97">
        <w:rPr>
          <w:szCs w:val="24"/>
          <w:shd w:val="clear" w:color="auto" w:fill="FFFFFF"/>
        </w:rPr>
        <w:t>pripeljal v avtu iz Radgone</w:t>
      </w:r>
      <w:r w:rsidR="009961F6" w:rsidRPr="00195E97">
        <w:rPr>
          <w:szCs w:val="24"/>
          <w:shd w:val="clear" w:color="auto" w:fill="FFFFFF"/>
        </w:rPr>
        <w:t xml:space="preserve"> mimo Murske Sobote do Čren</w:t>
      </w:r>
      <w:r w:rsidR="0008378A" w:rsidRPr="00195E97">
        <w:rPr>
          <w:szCs w:val="24"/>
          <w:shd w:val="clear" w:color="auto" w:fill="FFFFFF"/>
        </w:rPr>
        <w:t>s</w:t>
      </w:r>
      <w:r w:rsidR="009961F6" w:rsidRPr="00195E97">
        <w:rPr>
          <w:szCs w:val="24"/>
          <w:shd w:val="clear" w:color="auto" w:fill="FFFFFF"/>
        </w:rPr>
        <w:t>ovcev</w:t>
      </w:r>
      <w:r w:rsidR="0008378A" w:rsidRPr="00195E97">
        <w:rPr>
          <w:szCs w:val="24"/>
          <w:shd w:val="clear" w:color="auto" w:fill="FFFFFF"/>
        </w:rPr>
        <w:t>.</w:t>
      </w:r>
      <w:r w:rsidR="009961F6" w:rsidRPr="00195E97">
        <w:rPr>
          <w:szCs w:val="24"/>
          <w:shd w:val="clear" w:color="auto" w:fill="FFFFFF"/>
        </w:rPr>
        <w:t xml:space="preserve"> </w:t>
      </w:r>
      <w:r w:rsidR="0008378A" w:rsidRPr="00195E97">
        <w:rPr>
          <w:szCs w:val="24"/>
          <w:shd w:val="clear" w:color="auto" w:fill="FFFFFF"/>
        </w:rPr>
        <w:t>V</w:t>
      </w:r>
      <w:r w:rsidR="009961F6" w:rsidRPr="00195E97">
        <w:rPr>
          <w:szCs w:val="24"/>
          <w:shd w:val="clear" w:color="auto" w:fill="FFFFFF"/>
        </w:rPr>
        <w:t xml:space="preserve">ožnja in prihod </w:t>
      </w:r>
      <w:r w:rsidR="0008378A" w:rsidRPr="00195E97">
        <w:rPr>
          <w:szCs w:val="24"/>
          <w:shd w:val="clear" w:color="auto" w:fill="FFFFFF"/>
        </w:rPr>
        <w:t>v rojstno župnijo</w:t>
      </w:r>
      <w:r w:rsidR="009961F6" w:rsidRPr="00195E97">
        <w:rPr>
          <w:szCs w:val="24"/>
          <w:shd w:val="clear" w:color="auto" w:fill="FFFFFF"/>
        </w:rPr>
        <w:t xml:space="preserve"> sta mu predstavljala pravcati užitek.</w:t>
      </w:r>
      <w:r w:rsidR="009961F6" w:rsidRPr="00195E97">
        <w:rPr>
          <w:rStyle w:val="Sprotnaopomba-sklic"/>
          <w:szCs w:val="24"/>
          <w:shd w:val="clear" w:color="auto" w:fill="FFFFFF"/>
        </w:rPr>
        <w:footnoteReference w:id="78"/>
      </w:r>
    </w:p>
    <w:p w:rsidR="001C1723" w:rsidRPr="00195E97" w:rsidRDefault="001C1723" w:rsidP="00195E97">
      <w:pPr>
        <w:pStyle w:val="Brezrazmikov"/>
        <w:spacing w:line="360" w:lineRule="auto"/>
        <w:ind w:firstLine="708"/>
        <w:jc w:val="both"/>
      </w:pPr>
      <w:r w:rsidRPr="00195E97">
        <w:t xml:space="preserve">Njegov zvezdni trenutek leta 1919 je nastopil </w:t>
      </w:r>
      <w:r w:rsidR="00CE3502" w:rsidRPr="00195E97">
        <w:t xml:space="preserve">na </w:t>
      </w:r>
      <w:r w:rsidRPr="00195E97">
        <w:rPr>
          <w:szCs w:val="24"/>
          <w:shd w:val="clear" w:color="auto" w:fill="FFFFFF"/>
        </w:rPr>
        <w:t>velikem ljudskem zborovanju v</w:t>
      </w:r>
      <w:r w:rsidR="00981FDB">
        <w:rPr>
          <w:szCs w:val="24"/>
          <w:shd w:val="clear" w:color="auto" w:fill="FFFFFF"/>
        </w:rPr>
        <w:t xml:space="preserve"> </w:t>
      </w:r>
      <w:hyperlink r:id="rId9" w:tooltip="Beltinci" w:history="1">
        <w:r w:rsidRPr="00195E97">
          <w:rPr>
            <w:rStyle w:val="Hiperpovezava"/>
            <w:color w:val="auto"/>
            <w:szCs w:val="24"/>
            <w:u w:val="none"/>
            <w:shd w:val="clear" w:color="auto" w:fill="FFFFFF"/>
          </w:rPr>
          <w:t>Beltincih</w:t>
        </w:r>
      </w:hyperlink>
      <w:r w:rsidR="00981FDB">
        <w:rPr>
          <w:szCs w:val="24"/>
          <w:shd w:val="clear" w:color="auto" w:fill="FFFFFF"/>
        </w:rPr>
        <w:t xml:space="preserve"> </w:t>
      </w:r>
      <w:r w:rsidRPr="00195E97">
        <w:rPr>
          <w:szCs w:val="24"/>
          <w:shd w:val="clear" w:color="auto" w:fill="FFFFFF"/>
        </w:rPr>
        <w:t xml:space="preserve">17. avgusta </w:t>
      </w:r>
      <w:r w:rsidR="00D04FCF">
        <w:rPr>
          <w:szCs w:val="24"/>
          <w:shd w:val="clear" w:color="auto" w:fill="FFFFFF"/>
        </w:rPr>
        <w:t xml:space="preserve">– </w:t>
      </w:r>
      <w:r w:rsidR="00FA49A7" w:rsidRPr="00195E97">
        <w:rPr>
          <w:szCs w:val="24"/>
          <w:shd w:val="clear" w:color="auto" w:fill="FFFFFF"/>
        </w:rPr>
        <w:t>s</w:t>
      </w:r>
      <w:r w:rsidRPr="00195E97">
        <w:rPr>
          <w:szCs w:val="24"/>
          <w:shd w:val="clear" w:color="auto" w:fill="FFFFFF"/>
        </w:rPr>
        <w:t xml:space="preserve"> predaj</w:t>
      </w:r>
      <w:r w:rsidR="00FA49A7" w:rsidRPr="00195E97">
        <w:rPr>
          <w:szCs w:val="24"/>
          <w:shd w:val="clear" w:color="auto" w:fill="FFFFFF"/>
        </w:rPr>
        <w:t>o</w:t>
      </w:r>
      <w:r w:rsidRPr="00195E97">
        <w:rPr>
          <w:szCs w:val="24"/>
          <w:shd w:val="clear" w:color="auto" w:fill="FFFFFF"/>
        </w:rPr>
        <w:t xml:space="preserve"> vojaške uprave nad pokrajino v civilne roke</w:t>
      </w:r>
      <w:r w:rsidRPr="00195E97">
        <w:rPr>
          <w:rStyle w:val="Hiperpovezava"/>
          <w:color w:val="auto"/>
          <w:szCs w:val="24"/>
          <w:u w:val="none"/>
          <w:shd w:val="clear" w:color="auto" w:fill="FFFFFF"/>
        </w:rPr>
        <w:t>.</w:t>
      </w:r>
      <w:r w:rsidRPr="00195E97">
        <w:t xml:space="preserve"> </w:t>
      </w:r>
      <w:r w:rsidRPr="00195E97">
        <w:rPr>
          <w:szCs w:val="24"/>
          <w:shd w:val="clear" w:color="auto" w:fill="FFFFFF"/>
        </w:rPr>
        <w:t>Po nepodpisanem poročilu naj bi se ga udeležilo med 18.000 in 20.000 ljudi, čeprav so razni poročevalci</w:t>
      </w:r>
      <w:r w:rsidR="00CE3502" w:rsidRPr="00195E97">
        <w:rPr>
          <w:szCs w:val="24"/>
          <w:shd w:val="clear" w:color="auto" w:fill="FFFFFF"/>
        </w:rPr>
        <w:t xml:space="preserve"> o dogodku</w:t>
      </w:r>
      <w:r w:rsidRPr="00195E97">
        <w:rPr>
          <w:szCs w:val="24"/>
          <w:shd w:val="clear" w:color="auto" w:fill="FFFFFF"/>
        </w:rPr>
        <w:t xml:space="preserve"> število prisotnih ocenjevali </w:t>
      </w:r>
      <w:r w:rsidR="00D04FCF">
        <w:rPr>
          <w:szCs w:val="24"/>
          <w:shd w:val="clear" w:color="auto" w:fill="FFFFFF"/>
        </w:rPr>
        <w:t>s precej</w:t>
      </w:r>
      <w:r w:rsidRPr="00195E97">
        <w:rPr>
          <w:szCs w:val="24"/>
          <w:shd w:val="clear" w:color="auto" w:fill="FFFFFF"/>
        </w:rPr>
        <w:t xml:space="preserve"> različnimi očmi.</w:t>
      </w:r>
      <w:r w:rsidRPr="00195E97">
        <w:rPr>
          <w:rStyle w:val="Sprotnaopomba-sklic"/>
          <w:szCs w:val="24"/>
          <w:shd w:val="clear" w:color="auto" w:fill="FFFFFF"/>
        </w:rPr>
        <w:footnoteReference w:id="79"/>
      </w:r>
      <w:r w:rsidRPr="00195E97">
        <w:rPr>
          <w:szCs w:val="24"/>
          <w:shd w:val="clear" w:color="auto" w:fill="FFFFFF"/>
        </w:rPr>
        <w:t xml:space="preserve"> </w:t>
      </w:r>
      <w:r w:rsidRPr="00195E97">
        <w:rPr>
          <w:rStyle w:val="Hiperpovezava"/>
          <w:color w:val="auto"/>
          <w:szCs w:val="24"/>
          <w:u w:val="none"/>
          <w:shd w:val="clear" w:color="auto" w:fill="FFFFFF"/>
        </w:rPr>
        <w:t>T</w:t>
      </w:r>
      <w:r w:rsidR="00FB091E" w:rsidRPr="00195E97">
        <w:rPr>
          <w:rStyle w:val="Hiperpovezava"/>
          <w:color w:val="auto"/>
          <w:szCs w:val="24"/>
          <w:u w:val="none"/>
          <w:shd w:val="clear" w:color="auto" w:fill="FFFFFF"/>
        </w:rPr>
        <w:t>akrat je</w:t>
      </w:r>
      <w:r w:rsidRPr="00195E97">
        <w:rPr>
          <w:szCs w:val="24"/>
          <w:shd w:val="clear" w:color="auto" w:fill="FFFFFF"/>
        </w:rPr>
        <w:t xml:space="preserve">, </w:t>
      </w:r>
      <w:r w:rsidRPr="00195E97">
        <w:rPr>
          <w:szCs w:val="24"/>
          <w:shd w:val="clear" w:color="auto" w:fill="FFFFFF"/>
        </w:rPr>
        <w:lastRenderedPageBreak/>
        <w:t xml:space="preserve">slavljen od domačinov kot osvoboditelj in sopoveljnik </w:t>
      </w:r>
      <w:r w:rsidRPr="00195E97">
        <w:rPr>
          <w:i/>
          <w:iCs/>
          <w:szCs w:val="24"/>
          <w:shd w:val="clear" w:color="auto" w:fill="FFFFFF"/>
        </w:rPr>
        <w:t>legije</w:t>
      </w:r>
      <w:r w:rsidRPr="00195E97">
        <w:rPr>
          <w:szCs w:val="24"/>
          <w:shd w:val="clear" w:color="auto" w:fill="FFFFFF"/>
        </w:rPr>
        <w:t xml:space="preserve">, dobil privilegij prvega govornika in je zborovanje otvoril. Pripadla mu je čast v imenu zbranih pozdraviti prisotnega predstavnika vojske </w:t>
      </w:r>
      <w:r w:rsidR="005A6B3A">
        <w:rPr>
          <w:szCs w:val="24"/>
          <w:shd w:val="clear" w:color="auto" w:fill="FFFFFF"/>
        </w:rPr>
        <w:t xml:space="preserve">Kraljestva </w:t>
      </w:r>
      <w:r w:rsidR="005A6B3A" w:rsidRPr="00195E97">
        <w:rPr>
          <w:szCs w:val="24"/>
          <w:shd w:val="clear" w:color="auto" w:fill="FFFFFF"/>
        </w:rPr>
        <w:t>SHS</w:t>
      </w:r>
      <w:r w:rsidR="000329E7">
        <w:rPr>
          <w:szCs w:val="24"/>
          <w:shd w:val="clear" w:color="auto" w:fill="FFFFFF"/>
        </w:rPr>
        <w:t>,</w:t>
      </w:r>
      <w:r w:rsidR="005A6B3A">
        <w:rPr>
          <w:szCs w:val="24"/>
          <w:shd w:val="clear" w:color="auto" w:fill="FFFFFF"/>
        </w:rPr>
        <w:t xml:space="preserve"> </w:t>
      </w:r>
      <w:r w:rsidRPr="00195E97">
        <w:rPr>
          <w:szCs w:val="24"/>
          <w:shd w:val="clear" w:color="auto" w:fill="FFFFFF"/>
        </w:rPr>
        <w:t>podpolkovnika Uzorinca. Sklep</w:t>
      </w:r>
      <w:r w:rsidRPr="00195E97">
        <w:t xml:space="preserve"> o njem kot prvem govorniku je najverjetneje </w:t>
      </w:r>
      <w:r w:rsidR="005A6B3A">
        <w:t>'</w:t>
      </w:r>
      <w:r w:rsidRPr="00195E97">
        <w:t>uredil</w:t>
      </w:r>
      <w:r w:rsidR="005A6B3A">
        <w:t>'</w:t>
      </w:r>
      <w:r w:rsidRPr="00195E97">
        <w:t xml:space="preserve"> njegov zaščitnik Klekl. Za njim se je v več kot dve</w:t>
      </w:r>
      <w:r w:rsidR="000329E7">
        <w:t xml:space="preserve">h </w:t>
      </w:r>
      <w:r w:rsidRPr="00195E97">
        <w:t>ur</w:t>
      </w:r>
      <w:r w:rsidR="000329E7">
        <w:t>ah</w:t>
      </w:r>
      <w:r w:rsidRPr="00195E97">
        <w:t xml:space="preserve"> zvrstilo še kar nekaj govornikov. </w:t>
      </w:r>
    </w:p>
    <w:p w:rsidR="001C1723" w:rsidRPr="00195E97" w:rsidRDefault="001C1723" w:rsidP="00195E97">
      <w:pPr>
        <w:pStyle w:val="Brezrazmikov"/>
        <w:spacing w:line="360" w:lineRule="auto"/>
        <w:ind w:firstLine="708"/>
        <w:jc w:val="both"/>
      </w:pPr>
      <w:r w:rsidRPr="00195E97">
        <w:t>Med njimi pa ni bilo Ivana Jeriča, ki se je že pred sredino julija nastanil v zavodu v Šentvidu</w:t>
      </w:r>
      <w:r w:rsidR="000329E7">
        <w:t>, da bi</w:t>
      </w:r>
      <w:r w:rsidRPr="00195E97">
        <w:t xml:space="preserve"> nadaljeva</w:t>
      </w:r>
      <w:r w:rsidR="000329E7">
        <w:t>l</w:t>
      </w:r>
      <w:r w:rsidRPr="00195E97">
        <w:t xml:space="preserve"> svoje šolanj</w:t>
      </w:r>
      <w:r w:rsidR="000329E7">
        <w:t>e</w:t>
      </w:r>
      <w:r w:rsidRPr="00195E97">
        <w:t xml:space="preserve">. Očitno ga nihče ni posebej povabil v Beltince; ali pa so ga in pač ni šel. V </w:t>
      </w:r>
      <w:r w:rsidRPr="00195E97">
        <w:rPr>
          <w:i/>
          <w:iCs/>
        </w:rPr>
        <w:t>Spominih</w:t>
      </w:r>
      <w:r w:rsidRPr="00195E97">
        <w:t xml:space="preserve"> omeni zborovanje v polovici enega stavka – </w:t>
      </w:r>
      <w:r w:rsidR="00A35D07" w:rsidRPr="00195E97">
        <w:t>nedvomno</w:t>
      </w:r>
      <w:r w:rsidRPr="00195E97">
        <w:t xml:space="preserve"> ga ni bilo zraven. </w:t>
      </w:r>
      <w:r w:rsidR="005A6B3A">
        <w:t>O</w:t>
      </w:r>
      <w:r w:rsidRPr="00195E97">
        <w:t xml:space="preserve"> nadaljnjem razmerju </w:t>
      </w:r>
      <w:r w:rsidR="007034C9">
        <w:t xml:space="preserve">med Jeričem in Godino </w:t>
      </w:r>
      <w:r w:rsidRPr="00195E97">
        <w:t>je</w:t>
      </w:r>
      <w:r w:rsidR="005A6B3A">
        <w:t xml:space="preserve"> upravičeno </w:t>
      </w:r>
      <w:r w:rsidR="005A6B3A" w:rsidRPr="00195E97">
        <w:t>sklepa</w:t>
      </w:r>
      <w:r w:rsidR="007034C9">
        <w:t>ti</w:t>
      </w:r>
      <w:r w:rsidRPr="00195E97">
        <w:t xml:space="preserve">, da je med njima </w:t>
      </w:r>
      <w:r w:rsidR="005A6B3A">
        <w:t>prišlo do popolnega razdora.</w:t>
      </w:r>
      <w:r w:rsidRPr="00195E97">
        <w:t xml:space="preserve"> </w:t>
      </w:r>
      <w:r w:rsidR="005A6B3A">
        <w:t>V</w:t>
      </w:r>
      <w:r w:rsidRPr="00195E97">
        <w:t xml:space="preserve">endar – vsaj </w:t>
      </w:r>
      <w:r w:rsidR="007034C9">
        <w:t xml:space="preserve">ne </w:t>
      </w:r>
      <w:r w:rsidRPr="00195E97">
        <w:t>odkrito zaznavno − ne že pred dokončno zasedbo pokrajine avgust</w:t>
      </w:r>
      <w:r w:rsidR="009961F6" w:rsidRPr="00195E97">
        <w:t>a</w:t>
      </w:r>
      <w:r w:rsidRPr="00195E97">
        <w:t xml:space="preserve"> 1919, temveč</w:t>
      </w:r>
      <w:r w:rsidR="00176E37" w:rsidRPr="00195E97">
        <w:t xml:space="preserve"> </w:t>
      </w:r>
      <w:r w:rsidRPr="00195E97">
        <w:t xml:space="preserve">pozneje. Argumenti </w:t>
      </w:r>
      <w:r w:rsidR="00CE3502" w:rsidRPr="00195E97">
        <w:t xml:space="preserve">za to </w:t>
      </w:r>
      <w:r w:rsidR="007034C9">
        <w:t>(</w:t>
      </w:r>
      <w:r w:rsidR="007034C9" w:rsidRPr="00195E97">
        <w:t>ob že doslej predstavljenih</w:t>
      </w:r>
      <w:r w:rsidR="007034C9">
        <w:t>) so naslednji</w:t>
      </w:r>
      <w:r w:rsidRPr="00195E97">
        <w:t>:</w:t>
      </w:r>
    </w:p>
    <w:p w:rsidR="001C1723" w:rsidRPr="00195E97" w:rsidRDefault="009942A2" w:rsidP="00195E97">
      <w:pPr>
        <w:pStyle w:val="Brezrazmikov"/>
        <w:spacing w:line="360" w:lineRule="auto"/>
        <w:jc w:val="both"/>
      </w:pPr>
      <w:r>
        <w:t>–</w:t>
      </w:r>
      <w:r w:rsidR="001C1723" w:rsidRPr="00195E97">
        <w:t xml:space="preserve"> tako v obletniških kot spominskih zapisih obeh, </w:t>
      </w:r>
      <w:r w:rsidR="004348C1" w:rsidRPr="00195E97">
        <w:t xml:space="preserve">v Jeričevem primeru </w:t>
      </w:r>
      <w:r w:rsidR="001C1723" w:rsidRPr="00195E97">
        <w:t xml:space="preserve">nastalih res bistveno pozneje po dogajanjih v </w:t>
      </w:r>
      <w:r>
        <w:t xml:space="preserve">letu </w:t>
      </w:r>
      <w:r w:rsidR="001C1723" w:rsidRPr="00195E97">
        <w:t>1919, drug drugega res minimalno</w:t>
      </w:r>
      <w:r w:rsidRPr="009942A2">
        <w:t xml:space="preserve"> </w:t>
      </w:r>
      <w:r w:rsidRPr="00195E97">
        <w:t>omenjata</w:t>
      </w:r>
      <w:r w:rsidR="001C1723" w:rsidRPr="00195E97">
        <w:t>: recimo G</w:t>
      </w:r>
      <w:r w:rsidR="005A6B3A">
        <w:t>odina</w:t>
      </w:r>
      <w:r w:rsidR="001C1723" w:rsidRPr="00195E97">
        <w:t xml:space="preserve"> v poročilu o dogajanjih okrog božiča 1918 Jeriča niti </w:t>
      </w:r>
      <w:r w:rsidR="004348C1" w:rsidRPr="00195E97">
        <w:t xml:space="preserve">enkrat </w:t>
      </w:r>
      <w:r w:rsidR="001C1723" w:rsidRPr="00195E97">
        <w:t xml:space="preserve">ne imenuje poimensko, čeprav je </w:t>
      </w:r>
      <w:r w:rsidR="005F7B91" w:rsidRPr="00195E97">
        <w:t xml:space="preserve">moral vedeti </w:t>
      </w:r>
      <w:r w:rsidR="00A35D07" w:rsidRPr="00195E97">
        <w:t xml:space="preserve">− </w:t>
      </w:r>
      <w:r w:rsidR="005F7B91" w:rsidRPr="00195E97">
        <w:t xml:space="preserve">in </w:t>
      </w:r>
      <w:r w:rsidR="00F420DC" w:rsidRPr="00195E97">
        <w:t>seveda</w:t>
      </w:r>
      <w:r w:rsidR="005F7B91" w:rsidRPr="00195E97">
        <w:t xml:space="preserve"> je </w:t>
      </w:r>
      <w:r w:rsidR="001C1723" w:rsidRPr="00195E97">
        <w:t>vedel</w:t>
      </w:r>
      <w:r w:rsidR="00A35D07" w:rsidRPr="00195E97">
        <w:t xml:space="preserve"> −</w:t>
      </w:r>
      <w:r w:rsidR="001C1723" w:rsidRPr="00195E97">
        <w:t xml:space="preserve">, </w:t>
      </w:r>
      <w:r w:rsidR="00A35D07" w:rsidRPr="00195E97">
        <w:t>da</w:t>
      </w:r>
      <w:r w:rsidR="001C1723" w:rsidRPr="00195E97">
        <w:t xml:space="preserve"> je</w:t>
      </w:r>
      <w:r w:rsidR="00A35D07" w:rsidRPr="00195E97">
        <w:t xml:space="preserve"> </w:t>
      </w:r>
      <w:r w:rsidR="001C1723" w:rsidRPr="00195E97">
        <w:t>vod</w:t>
      </w:r>
      <w:r w:rsidR="00A35D07" w:rsidRPr="00195E97">
        <w:t>il</w:t>
      </w:r>
      <w:r w:rsidR="001C1723" w:rsidRPr="00195E97">
        <w:t xml:space="preserve"> radgonsk</w:t>
      </w:r>
      <w:r w:rsidR="00A35D07" w:rsidRPr="00195E97">
        <w:t>o</w:t>
      </w:r>
      <w:r w:rsidR="001C1723" w:rsidRPr="00195E97">
        <w:t xml:space="preserve"> zborovanj</w:t>
      </w:r>
      <w:r w:rsidR="00A35D07" w:rsidRPr="00195E97">
        <w:t>e</w:t>
      </w:r>
      <w:r w:rsidR="001C1723" w:rsidRPr="00195E97">
        <w:t xml:space="preserve"> 26.</w:t>
      </w:r>
      <w:r w:rsidR="005A6B3A">
        <w:t xml:space="preserve"> decembra 1918</w:t>
      </w:r>
      <w:r w:rsidR="001C1723" w:rsidRPr="00195E97">
        <w:t>.</w:t>
      </w:r>
      <w:r w:rsidR="001C1723" w:rsidRPr="00195E97">
        <w:rPr>
          <w:rStyle w:val="Sprotnaopomba-sklic"/>
        </w:rPr>
        <w:footnoteReference w:id="80"/>
      </w:r>
      <w:r w:rsidR="001C1723" w:rsidRPr="00195E97">
        <w:t xml:space="preserve"> Jerič pa v </w:t>
      </w:r>
      <w:r w:rsidR="001C1723" w:rsidRPr="00195E97">
        <w:rPr>
          <w:i/>
          <w:iCs/>
        </w:rPr>
        <w:t>Mojih spominih</w:t>
      </w:r>
      <w:r w:rsidR="001C1723" w:rsidRPr="00195E97">
        <w:t xml:space="preserve"> po res izčrpnem večstranskem opisu majskih dogajanj v Ljutomeru nato nikjer niti z besedico ne omeni junijskega stika z Godino v Ljubljani</w:t>
      </w:r>
      <w:r w:rsidR="00C41592">
        <w:t>,</w:t>
      </w:r>
      <w:r w:rsidR="001C1723" w:rsidRPr="00195E97">
        <w:t xml:space="preserve"> niti podpisa in predaje </w:t>
      </w:r>
      <w:r w:rsidR="001C1723" w:rsidRPr="00195E97">
        <w:rPr>
          <w:i/>
          <w:iCs/>
        </w:rPr>
        <w:t>Spomenice</w:t>
      </w:r>
      <w:r w:rsidR="009961F6" w:rsidRPr="00195E97">
        <w:t>, niti govor</w:t>
      </w:r>
      <w:r w:rsidR="00A35D07" w:rsidRPr="00195E97">
        <w:t>nikov</w:t>
      </w:r>
      <w:r w:rsidR="009961F6" w:rsidRPr="00195E97">
        <w:t xml:space="preserve"> na beltinskem zborovanju</w:t>
      </w:r>
      <w:r w:rsidR="001C1723" w:rsidRPr="00195E97">
        <w:t xml:space="preserve">. </w:t>
      </w:r>
    </w:p>
    <w:p w:rsidR="00CE3502" w:rsidRDefault="00C41592" w:rsidP="00195E97">
      <w:pPr>
        <w:pStyle w:val="Brezrazmikov"/>
        <w:spacing w:line="360" w:lineRule="auto"/>
        <w:jc w:val="both"/>
      </w:pPr>
      <w:r>
        <w:t>–</w:t>
      </w:r>
      <w:r w:rsidR="001C1723" w:rsidRPr="00195E97">
        <w:t xml:space="preserve"> </w:t>
      </w:r>
      <w:r w:rsidR="00D10F28">
        <w:t xml:space="preserve">Jožef </w:t>
      </w:r>
      <w:r w:rsidR="001C1723" w:rsidRPr="00195E97">
        <w:t xml:space="preserve">Godina </w:t>
      </w:r>
      <w:r w:rsidR="005A6B3A">
        <w:t xml:space="preserve">je </w:t>
      </w:r>
      <w:r w:rsidR="001C1723" w:rsidRPr="00195E97">
        <w:t>za Jeriča po maju 1919</w:t>
      </w:r>
      <w:r>
        <w:t>,</w:t>
      </w:r>
      <w:r w:rsidR="001C1723" w:rsidRPr="00195E97">
        <w:t xml:space="preserve"> če natančno preberemo </w:t>
      </w:r>
      <w:r w:rsidR="001C1723" w:rsidRPr="00195E97">
        <w:rPr>
          <w:i/>
          <w:iCs/>
        </w:rPr>
        <w:t>Spomine</w:t>
      </w:r>
      <w:r w:rsidR="001C1723" w:rsidRPr="00195E97">
        <w:t xml:space="preserve"> </w:t>
      </w:r>
      <w:r>
        <w:t>in</w:t>
      </w:r>
      <w:r w:rsidRPr="00195E97">
        <w:t xml:space="preserve"> </w:t>
      </w:r>
      <w:r w:rsidR="001C1723" w:rsidRPr="00195E97">
        <w:rPr>
          <w:i/>
          <w:iCs/>
        </w:rPr>
        <w:t>Zgodovino madžarizacije</w:t>
      </w:r>
      <w:r>
        <w:t>,</w:t>
      </w:r>
      <w:r w:rsidR="001C1723" w:rsidRPr="00195E97">
        <w:t xml:space="preserve"> anonimna oseba, </w:t>
      </w:r>
      <w:r w:rsidR="00A35D07" w:rsidRPr="00195E97">
        <w:t>klju</w:t>
      </w:r>
      <w:r w:rsidR="005F7B91" w:rsidRPr="00195E97">
        <w:t>b</w:t>
      </w:r>
      <w:r w:rsidR="001C1723" w:rsidRPr="00195E97">
        <w:t xml:space="preserve"> dejstv</w:t>
      </w:r>
      <w:r w:rsidR="005F7B91" w:rsidRPr="00195E97">
        <w:t>u</w:t>
      </w:r>
      <w:r w:rsidR="001C1723" w:rsidRPr="00195E97">
        <w:t xml:space="preserve">, da sta </w:t>
      </w:r>
      <w:r w:rsidR="00CE3502" w:rsidRPr="00195E97">
        <w:t xml:space="preserve">nato </w:t>
      </w:r>
      <w:r w:rsidR="001C1723" w:rsidRPr="00195E97">
        <w:t xml:space="preserve">bila </w:t>
      </w:r>
      <w:r w:rsidR="00CE3502" w:rsidRPr="00195E97">
        <w:t xml:space="preserve">še </w:t>
      </w:r>
      <w:r w:rsidR="005F7B91" w:rsidRPr="00195E97">
        <w:t>cel</w:t>
      </w:r>
      <w:r w:rsidR="001C1723" w:rsidRPr="00195E97">
        <w:t xml:space="preserve">o </w:t>
      </w:r>
      <w:r w:rsidR="005F7B91" w:rsidRPr="00195E97">
        <w:t xml:space="preserve">šolsko </w:t>
      </w:r>
      <w:r w:rsidR="001C1723" w:rsidRPr="00195E97">
        <w:t xml:space="preserve">leto </w:t>
      </w:r>
      <w:r w:rsidR="005F7B91" w:rsidRPr="00195E97">
        <w:t>1919</w:t>
      </w:r>
      <w:r>
        <w:t>/</w:t>
      </w:r>
      <w:r w:rsidR="005F7B91" w:rsidRPr="00195E97">
        <w:t xml:space="preserve">1920 </w:t>
      </w:r>
      <w:r w:rsidR="001C1723" w:rsidRPr="00195E97">
        <w:t>sopotnika dijaka v Ljubljani</w:t>
      </w:r>
      <w:r w:rsidR="005F7B91" w:rsidRPr="00195E97">
        <w:t>:</w:t>
      </w:r>
      <w:r w:rsidR="001C1723" w:rsidRPr="00195E97">
        <w:t xml:space="preserve"> </w:t>
      </w:r>
      <w:r w:rsidR="005A6B3A">
        <w:t>Jožef</w:t>
      </w:r>
      <w:r w:rsidR="001C1723" w:rsidRPr="00195E97">
        <w:t xml:space="preserve"> pri lazaristih, Jerič v </w:t>
      </w:r>
      <w:r w:rsidR="005F7B91" w:rsidRPr="00195E97">
        <w:t>Šentvidu</w:t>
      </w:r>
      <w:r w:rsidR="001C1723" w:rsidRPr="00195E97">
        <w:t xml:space="preserve">. </w:t>
      </w:r>
      <w:r w:rsidR="00F81E04" w:rsidRPr="00195E97">
        <w:t>E</w:t>
      </w:r>
      <w:r w:rsidR="004348C1" w:rsidRPr="00195E97">
        <w:t xml:space="preserve">nako pa velja tudi za </w:t>
      </w:r>
      <w:r w:rsidR="005A6B3A">
        <w:t xml:space="preserve">Jožefove </w:t>
      </w:r>
      <w:r w:rsidR="004348C1" w:rsidRPr="00195E97">
        <w:t>zapise.</w:t>
      </w:r>
    </w:p>
    <w:p w:rsidR="005A6B3A" w:rsidRDefault="005A6B3A" w:rsidP="005A6B3A">
      <w:pPr>
        <w:pStyle w:val="Brezrazmikov"/>
        <w:spacing w:line="360" w:lineRule="auto"/>
        <w:jc w:val="center"/>
      </w:pPr>
      <w:r>
        <w:t>⁎  ⁎  ⁎</w:t>
      </w:r>
    </w:p>
    <w:p w:rsidR="005A6B3A" w:rsidRPr="005A6B3A" w:rsidRDefault="005A6B3A" w:rsidP="005A6B3A">
      <w:pPr>
        <w:pStyle w:val="Brezrazmikov"/>
      </w:pPr>
    </w:p>
    <w:p w:rsidR="001C1723" w:rsidRPr="00195E97" w:rsidRDefault="00904B06" w:rsidP="00A834B1">
      <w:pPr>
        <w:pStyle w:val="Brezrazmikov"/>
        <w:spacing w:line="360" w:lineRule="auto"/>
        <w:ind w:firstLine="708"/>
        <w:jc w:val="both"/>
      </w:pPr>
      <w:r>
        <w:t>Njego</w:t>
      </w:r>
      <w:r w:rsidR="001C1723" w:rsidRPr="00195E97">
        <w:t>vih aktivnosti za Prekmurje pa z avgustom 1919 še ni bilo konec.</w:t>
      </w:r>
      <w:r w:rsidR="00C24C60" w:rsidRPr="00195E97">
        <w:t xml:space="preserve"> </w:t>
      </w:r>
      <w:r w:rsidR="00DF200F" w:rsidRPr="00195E97">
        <w:t>Omeniti je treba še njegov septembrski prihod v Beograd.</w:t>
      </w:r>
      <w:r w:rsidR="001C1723" w:rsidRPr="00195E97">
        <w:t xml:space="preserve"> Od trenutka znane odločitve o pripadnosti pokrajine so zanjo </w:t>
      </w:r>
      <w:r w:rsidR="00C41592">
        <w:t>za</w:t>
      </w:r>
      <w:r w:rsidR="001C1723" w:rsidRPr="00195E97">
        <w:t xml:space="preserve">čeli večje zanimanje </w:t>
      </w:r>
      <w:r w:rsidR="00C41592" w:rsidRPr="00195E97">
        <w:t xml:space="preserve">izražati </w:t>
      </w:r>
      <w:r w:rsidR="001C1723" w:rsidRPr="00195E97">
        <w:t xml:space="preserve">tudi v hrvaški javnosti, </w:t>
      </w:r>
      <w:r w:rsidR="00E8413F" w:rsidRPr="00195E97">
        <w:t>nedvomno</w:t>
      </w:r>
      <w:r w:rsidR="001C1723" w:rsidRPr="00195E97">
        <w:t xml:space="preserve"> v smislu</w:t>
      </w:r>
      <w:r w:rsidR="00EA56C0" w:rsidRPr="00195E97">
        <w:t>,</w:t>
      </w:r>
      <w:r w:rsidR="001C1723" w:rsidRPr="00195E97">
        <w:t xml:space="preserve"> da naj bi vsaj v dolnjem Prekmurju živelo večje število etničnih Hrvatov</w:t>
      </w:r>
      <w:r w:rsidR="00A35D07" w:rsidRPr="00195E97">
        <w:t>.</w:t>
      </w:r>
      <w:r w:rsidR="001C1723" w:rsidRPr="00195E97">
        <w:t xml:space="preserve"> </w:t>
      </w:r>
      <w:r w:rsidR="00F420DC" w:rsidRPr="00195E97">
        <w:rPr>
          <w:rStyle w:val="Krepko"/>
          <w:b w:val="0"/>
          <w:bCs w:val="0"/>
          <w:szCs w:val="24"/>
          <w:bdr w:val="none" w:sz="0" w:space="0" w:color="auto" w:frame="1"/>
          <w:shd w:val="clear" w:color="auto" w:fill="FFFFFF"/>
        </w:rPr>
        <w:t xml:space="preserve">Kar naenkrat je iz </w:t>
      </w:r>
      <w:r w:rsidR="00F420DC" w:rsidRPr="00195E97">
        <w:rPr>
          <w:rStyle w:val="Krepko"/>
          <w:b w:val="0"/>
          <w:bCs w:val="0"/>
          <w:szCs w:val="24"/>
          <w:bdr w:val="none" w:sz="0" w:space="0" w:color="auto" w:frame="1"/>
          <w:shd w:val="clear" w:color="auto" w:fill="FFFFFF"/>
        </w:rPr>
        <w:lastRenderedPageBreak/>
        <w:t xml:space="preserve">vrst hrvaških politikov vzniknila ideja o razdelitvi pokrajine na dva dela, pri čemer naj </w:t>
      </w:r>
      <w:r w:rsidR="00F75A0C" w:rsidRPr="00195E97">
        <w:rPr>
          <w:rStyle w:val="Krepko"/>
          <w:b w:val="0"/>
          <w:bCs w:val="0"/>
          <w:szCs w:val="24"/>
          <w:bdr w:val="none" w:sz="0" w:space="0" w:color="auto" w:frame="1"/>
          <w:shd w:val="clear" w:color="auto" w:fill="FFFFFF"/>
        </w:rPr>
        <w:t xml:space="preserve">bi </w:t>
      </w:r>
      <w:r w:rsidR="00F420DC" w:rsidRPr="00195E97">
        <w:rPr>
          <w:rStyle w:val="Krepko"/>
          <w:b w:val="0"/>
          <w:bCs w:val="0"/>
          <w:szCs w:val="24"/>
          <w:bdr w:val="none" w:sz="0" w:space="0" w:color="auto" w:frame="1"/>
          <w:shd w:val="clear" w:color="auto" w:fill="FFFFFF"/>
        </w:rPr>
        <w:t>spodnji del prišel pod hrvaško</w:t>
      </w:r>
      <w:r w:rsidR="003C477F">
        <w:rPr>
          <w:rStyle w:val="Krepko"/>
          <w:b w:val="0"/>
          <w:bCs w:val="0"/>
          <w:szCs w:val="24"/>
          <w:bdr w:val="none" w:sz="0" w:space="0" w:color="auto" w:frame="1"/>
          <w:shd w:val="clear" w:color="auto" w:fill="FFFFFF"/>
        </w:rPr>
        <w:t xml:space="preserve"> </w:t>
      </w:r>
      <w:r w:rsidR="003C477F" w:rsidRPr="00195E97">
        <w:rPr>
          <w:rStyle w:val="Krepko"/>
          <w:b w:val="0"/>
          <w:bCs w:val="0"/>
          <w:szCs w:val="24"/>
          <w:bdr w:val="none" w:sz="0" w:space="0" w:color="auto" w:frame="1"/>
          <w:shd w:val="clear" w:color="auto" w:fill="FFFFFF"/>
        </w:rPr>
        <w:t>jezi</w:t>
      </w:r>
      <w:r w:rsidR="003C477F">
        <w:rPr>
          <w:rStyle w:val="Krepko"/>
          <w:b w:val="0"/>
          <w:bCs w:val="0"/>
          <w:szCs w:val="24"/>
          <w:bdr w:val="none" w:sz="0" w:space="0" w:color="auto" w:frame="1"/>
          <w:shd w:val="clear" w:color="auto" w:fill="FFFFFF"/>
        </w:rPr>
        <w:t>kov</w:t>
      </w:r>
      <w:r w:rsidR="003C477F" w:rsidRPr="00195E97">
        <w:rPr>
          <w:rStyle w:val="Krepko"/>
          <w:b w:val="0"/>
          <w:bCs w:val="0"/>
          <w:szCs w:val="24"/>
          <w:bdr w:val="none" w:sz="0" w:space="0" w:color="auto" w:frame="1"/>
          <w:shd w:val="clear" w:color="auto" w:fill="FFFFFF"/>
        </w:rPr>
        <w:t xml:space="preserve">no </w:t>
      </w:r>
      <w:r w:rsidR="00F420DC" w:rsidRPr="00195E97">
        <w:rPr>
          <w:rStyle w:val="Krepko"/>
          <w:b w:val="0"/>
          <w:bCs w:val="0"/>
          <w:szCs w:val="24"/>
          <w:bdr w:val="none" w:sz="0" w:space="0" w:color="auto" w:frame="1"/>
          <w:shd w:val="clear" w:color="auto" w:fill="FFFFFF"/>
        </w:rPr>
        <w:t>upravo.</w:t>
      </w:r>
      <w:r w:rsidR="00F420DC" w:rsidRPr="00195E97">
        <w:t xml:space="preserve"> </w:t>
      </w:r>
      <w:r w:rsidR="001C1723" w:rsidRPr="00195E97">
        <w:t xml:space="preserve">Članki s </w:t>
      </w:r>
      <w:r w:rsidR="003920B3">
        <w:t>takšnimi</w:t>
      </w:r>
      <w:r w:rsidR="003920B3" w:rsidRPr="00195E97">
        <w:t xml:space="preserve"> </w:t>
      </w:r>
      <w:r w:rsidR="001C1723" w:rsidRPr="00195E97">
        <w:t>zapisi</w:t>
      </w:r>
      <w:r w:rsidR="00C24C60" w:rsidRPr="00195E97">
        <w:t xml:space="preserve">, v katerih se je znašlo polno neresničnih informacij in tendencioznih zamisli, </w:t>
      </w:r>
      <w:r w:rsidR="001C1723" w:rsidRPr="00195E97">
        <w:t xml:space="preserve">so se </w:t>
      </w:r>
      <w:r w:rsidR="00EA56C0" w:rsidRPr="00195E97">
        <w:t xml:space="preserve">v hrvaških časopisnih medijih </w:t>
      </w:r>
      <w:r w:rsidR="003920B3">
        <w:t>za</w:t>
      </w:r>
      <w:r w:rsidR="001C1723" w:rsidRPr="00195E97">
        <w:t xml:space="preserve">čeli množiti od sredine avgusta naprej </w:t>
      </w:r>
      <w:r w:rsidR="003920B3">
        <w:t>in</w:t>
      </w:r>
      <w:r w:rsidR="003920B3" w:rsidRPr="00195E97">
        <w:t xml:space="preserve"> </w:t>
      </w:r>
      <w:r w:rsidR="001C1723" w:rsidRPr="00195E97">
        <w:t>so že v začetku septembra dosegli vrhunec.</w:t>
      </w:r>
    </w:p>
    <w:p w:rsidR="00CB1E19" w:rsidRPr="00CB1E19" w:rsidRDefault="00CB1E19" w:rsidP="00CB1E19">
      <w:pPr>
        <w:pStyle w:val="Brezrazmikov"/>
      </w:pPr>
    </w:p>
    <w:p w:rsidR="001C1723" w:rsidRPr="00195E97" w:rsidRDefault="001C1723" w:rsidP="00195E97">
      <w:pPr>
        <w:pStyle w:val="Brezrazmikov"/>
        <w:spacing w:line="276" w:lineRule="auto"/>
        <w:jc w:val="both"/>
      </w:pPr>
      <w:r w:rsidRPr="00195E97">
        <w:rPr>
          <w:i/>
          <w:iCs/>
        </w:rPr>
        <w:t>Preglednica 4: Časopisje, avgusta in septembra 1919 izšlo v Varaždinu</w:t>
      </w:r>
      <w:r w:rsidR="00EA56C0" w:rsidRPr="00195E97">
        <w:rPr>
          <w:i/>
          <w:iCs/>
        </w:rPr>
        <w:t xml:space="preserve"> – članki </w:t>
      </w:r>
      <w:r w:rsidRPr="00195E97">
        <w:rPr>
          <w:i/>
          <w:iCs/>
        </w:rPr>
        <w:t>o Prekmurju</w:t>
      </w:r>
    </w:p>
    <w:p w:rsidR="001C1723" w:rsidRPr="00346D0D" w:rsidRDefault="001C1723" w:rsidP="001C1723">
      <w:pPr>
        <w:pStyle w:val="Brezrazmikov"/>
      </w:pPr>
    </w:p>
    <w:tbl>
      <w:tblPr>
        <w:tblStyle w:val="Tabela-mrea"/>
        <w:tblW w:w="0" w:type="auto"/>
        <w:tblLook w:val="04A0"/>
      </w:tblPr>
      <w:tblGrid>
        <w:gridCol w:w="9062"/>
      </w:tblGrid>
      <w:tr w:rsidR="001C1723" w:rsidTr="00D17446">
        <w:tc>
          <w:tcPr>
            <w:tcW w:w="9062" w:type="dxa"/>
          </w:tcPr>
          <w:p w:rsidR="001C1723" w:rsidRPr="00195E97" w:rsidRDefault="003920B3" w:rsidP="00195E97">
            <w:pPr>
              <w:pStyle w:val="Brezrazmikov"/>
              <w:jc w:val="both"/>
              <w:rPr>
                <w:sz w:val="20"/>
                <w:szCs w:val="20"/>
              </w:rPr>
            </w:pPr>
            <w:r>
              <w:rPr>
                <w:sz w:val="20"/>
                <w:szCs w:val="20"/>
              </w:rPr>
              <w:t>–</w:t>
            </w:r>
            <w:r w:rsidR="001C1723" w:rsidRPr="00195E97">
              <w:rPr>
                <w:sz w:val="20"/>
                <w:szCs w:val="20"/>
              </w:rPr>
              <w:t xml:space="preserve"> »Prekomurje pripada Jugoslaviji«: »</w:t>
            </w:r>
            <w:r w:rsidR="001C1723" w:rsidRPr="00B2458E">
              <w:rPr>
                <w:i/>
                <w:iCs/>
                <w:sz w:val="20"/>
                <w:szCs w:val="20"/>
              </w:rPr>
              <w:t>Prekomurjem dobit će naša država do 120 hiljada stanovnika i mnogo veći teritorij od Medjumurja. U Prekomurju živi 70.000 Slovenaca 20.000 Hrvata, a ostalo su Madjari</w:t>
            </w:r>
            <w:r w:rsidR="00F420DC" w:rsidRPr="00B2458E">
              <w:rPr>
                <w:i/>
                <w:iCs/>
                <w:sz w:val="20"/>
                <w:szCs w:val="20"/>
              </w:rPr>
              <w:t xml:space="preserve"> </w:t>
            </w:r>
            <w:r w:rsidR="001C1723" w:rsidRPr="00B2458E">
              <w:rPr>
                <w:i/>
                <w:iCs/>
                <w:sz w:val="20"/>
                <w:szCs w:val="20"/>
              </w:rPr>
              <w:t>i druge narodnosti.</w:t>
            </w:r>
            <w:r w:rsidR="001C1723" w:rsidRPr="00195E97">
              <w:rPr>
                <w:sz w:val="20"/>
                <w:szCs w:val="20"/>
              </w:rPr>
              <w:t>«</w:t>
            </w:r>
            <w:r w:rsidR="001C1723" w:rsidRPr="00195E97">
              <w:rPr>
                <w:rStyle w:val="Sprotnaopomba-sklic"/>
                <w:sz w:val="20"/>
                <w:szCs w:val="20"/>
              </w:rPr>
              <w:footnoteReference w:id="81"/>
            </w:r>
          </w:p>
          <w:p w:rsidR="001C1723" w:rsidRPr="00195E97" w:rsidRDefault="003920B3" w:rsidP="00195E97">
            <w:pPr>
              <w:pStyle w:val="Brezrazmikov"/>
              <w:jc w:val="both"/>
              <w:rPr>
                <w:sz w:val="20"/>
                <w:szCs w:val="20"/>
              </w:rPr>
            </w:pPr>
            <w:r>
              <w:rPr>
                <w:sz w:val="20"/>
                <w:szCs w:val="20"/>
              </w:rPr>
              <w:t>–</w:t>
            </w:r>
            <w:r w:rsidR="001C1723" w:rsidRPr="00195E97">
              <w:rPr>
                <w:sz w:val="20"/>
                <w:szCs w:val="20"/>
              </w:rPr>
              <w:t xml:space="preserve"> »Iz Medjimurja. </w:t>
            </w:r>
            <w:r w:rsidR="001C1723" w:rsidRPr="00195E97">
              <w:rPr>
                <w:i/>
                <w:iCs/>
                <w:sz w:val="20"/>
                <w:szCs w:val="20"/>
              </w:rPr>
              <w:t>Zaposjednuće Prekomurja</w:t>
            </w:r>
            <w:r w:rsidR="001C1723" w:rsidRPr="00195E97">
              <w:rPr>
                <w:sz w:val="20"/>
                <w:szCs w:val="20"/>
              </w:rPr>
              <w:t>«</w:t>
            </w:r>
            <w:r>
              <w:rPr>
                <w:sz w:val="20"/>
                <w:szCs w:val="20"/>
              </w:rPr>
              <w:t>:</w:t>
            </w:r>
            <w:r w:rsidR="001C1723" w:rsidRPr="00195E97">
              <w:rPr>
                <w:sz w:val="20"/>
                <w:szCs w:val="20"/>
              </w:rPr>
              <w:t xml:space="preserve"> »</w:t>
            </w:r>
            <w:r w:rsidR="001C1723" w:rsidRPr="00B2458E">
              <w:rPr>
                <w:i/>
                <w:iCs/>
                <w:sz w:val="20"/>
                <w:szCs w:val="20"/>
              </w:rPr>
              <w:t>Ljubljanska vlada počela je izašiljati činovništvo i oružništvo za organizaciju uprave Prekomurja, a varaždinsko kr. Financijsko ravnateljstvo već je po nalogu ministarstva iz Beograda preuzelo kotare Belatinec i Also Lendvu. Ovi kotari leže pred Medjumurjem, te geografski i gospodarski sačinjavaju sa Medjumurjem jedno područje, pa će se morati jedinstveno upravljati. Sa Prekomurjem dobiva naše kraljevstvo bogat i gospodarski napredan kraj a i naš će grad od toga imati mnoge koristi, jer se granica ispred njega daleko pomakla na sjever, pa ako bude u Varaždinu dosta naprednog trgovačkog duha i dobrih željezničkih veza imat će od Medjimurja i Prekomurja svaka grana privrede velike koristi.</w:t>
            </w:r>
            <w:r w:rsidR="001C1723" w:rsidRPr="00195E97">
              <w:rPr>
                <w:sz w:val="20"/>
                <w:szCs w:val="20"/>
              </w:rPr>
              <w:t>«</w:t>
            </w:r>
            <w:r w:rsidR="001C1723" w:rsidRPr="00195E97">
              <w:rPr>
                <w:rStyle w:val="Sprotnaopomba-sklic"/>
                <w:sz w:val="20"/>
                <w:szCs w:val="20"/>
              </w:rPr>
              <w:footnoteReference w:id="82"/>
            </w:r>
          </w:p>
          <w:p w:rsidR="001C1723" w:rsidRPr="00195E97" w:rsidRDefault="003920B3" w:rsidP="00195E97">
            <w:pPr>
              <w:pStyle w:val="Brezrazmikov"/>
              <w:jc w:val="both"/>
              <w:rPr>
                <w:sz w:val="20"/>
                <w:szCs w:val="20"/>
              </w:rPr>
            </w:pPr>
            <w:r>
              <w:rPr>
                <w:sz w:val="20"/>
                <w:szCs w:val="20"/>
              </w:rPr>
              <w:t>–</w:t>
            </w:r>
            <w:r w:rsidR="001C1723" w:rsidRPr="00195E97">
              <w:rPr>
                <w:sz w:val="20"/>
                <w:szCs w:val="20"/>
              </w:rPr>
              <w:t xml:space="preserve"> »Iz Medjumurja. Prekomurje zaposjednuto«</w:t>
            </w:r>
            <w:r>
              <w:rPr>
                <w:sz w:val="20"/>
                <w:szCs w:val="20"/>
              </w:rPr>
              <w:t>:</w:t>
            </w:r>
            <w:r w:rsidR="001C1723" w:rsidRPr="00195E97">
              <w:rPr>
                <w:sz w:val="20"/>
                <w:szCs w:val="20"/>
              </w:rPr>
              <w:t xml:space="preserve"> »</w:t>
            </w:r>
            <w:r w:rsidR="001C1723" w:rsidRPr="00B2458E">
              <w:rPr>
                <w:i/>
                <w:iCs/>
                <w:sz w:val="20"/>
                <w:szCs w:val="20"/>
              </w:rPr>
              <w:t>Doček u Lendavi bio je služben i hladan, ali su zato slovenska sela</w:t>
            </w:r>
            <w:r w:rsidR="001C1723" w:rsidRPr="00195E97">
              <w:rPr>
                <w:sz w:val="20"/>
                <w:szCs w:val="20"/>
              </w:rPr>
              <w:t xml:space="preserve"> </w:t>
            </w:r>
            <w:r w:rsidR="00B2458E">
              <w:rPr>
                <w:sz w:val="20"/>
                <w:szCs w:val="20"/>
              </w:rPr>
              <w:t>/</w:t>
            </w:r>
            <w:r w:rsidR="001C1723" w:rsidRPr="00195E97">
              <w:rPr>
                <w:sz w:val="20"/>
                <w:szCs w:val="20"/>
              </w:rPr>
              <w:t>…</w:t>
            </w:r>
            <w:r w:rsidR="00B2458E">
              <w:rPr>
                <w:sz w:val="20"/>
                <w:szCs w:val="20"/>
              </w:rPr>
              <w:t>/</w:t>
            </w:r>
            <w:r w:rsidR="001C1723" w:rsidRPr="00195E97">
              <w:rPr>
                <w:sz w:val="20"/>
                <w:szCs w:val="20"/>
              </w:rPr>
              <w:t>«</w:t>
            </w:r>
            <w:r w:rsidR="001C1723" w:rsidRPr="00195E97">
              <w:rPr>
                <w:rStyle w:val="Sprotnaopomba-sklic"/>
                <w:sz w:val="20"/>
                <w:szCs w:val="20"/>
              </w:rPr>
              <w:footnoteReference w:id="83"/>
            </w:r>
            <w:r w:rsidR="001C1723" w:rsidRPr="00195E97">
              <w:rPr>
                <w:sz w:val="20"/>
                <w:szCs w:val="20"/>
              </w:rPr>
              <w:t xml:space="preserve">  </w:t>
            </w:r>
          </w:p>
          <w:p w:rsidR="001C1723" w:rsidRPr="00195E97" w:rsidRDefault="003920B3" w:rsidP="00195E97">
            <w:pPr>
              <w:pStyle w:val="Brezrazmikov"/>
              <w:jc w:val="both"/>
              <w:rPr>
                <w:sz w:val="20"/>
                <w:szCs w:val="20"/>
              </w:rPr>
            </w:pPr>
            <w:r>
              <w:rPr>
                <w:sz w:val="20"/>
                <w:szCs w:val="20"/>
              </w:rPr>
              <w:t>–</w:t>
            </w:r>
            <w:r w:rsidR="001C1723" w:rsidRPr="00195E97">
              <w:rPr>
                <w:sz w:val="20"/>
                <w:szCs w:val="20"/>
              </w:rPr>
              <w:t xml:space="preserve"> »Okupacija Prekomurja po našoj državi«</w:t>
            </w:r>
            <w:r w:rsidR="001C1723" w:rsidRPr="00195E97">
              <w:rPr>
                <w:rStyle w:val="Sprotnaopomba-sklic"/>
                <w:sz w:val="20"/>
                <w:szCs w:val="20"/>
              </w:rPr>
              <w:footnoteReference w:id="84"/>
            </w:r>
            <w:r w:rsidR="001C1723" w:rsidRPr="00195E97">
              <w:rPr>
                <w:sz w:val="20"/>
                <w:szCs w:val="20"/>
              </w:rPr>
              <w:t xml:space="preserve"> </w:t>
            </w:r>
          </w:p>
          <w:p w:rsidR="001C1723" w:rsidRPr="00195E97" w:rsidRDefault="003920B3" w:rsidP="00195E97">
            <w:pPr>
              <w:pStyle w:val="Brezrazmikov"/>
              <w:jc w:val="both"/>
              <w:rPr>
                <w:sz w:val="20"/>
                <w:szCs w:val="20"/>
              </w:rPr>
            </w:pPr>
            <w:r>
              <w:rPr>
                <w:sz w:val="20"/>
                <w:szCs w:val="20"/>
              </w:rPr>
              <w:t>–</w:t>
            </w:r>
            <w:r w:rsidR="001C1723" w:rsidRPr="00195E97">
              <w:rPr>
                <w:sz w:val="20"/>
                <w:szCs w:val="20"/>
              </w:rPr>
              <w:t xml:space="preserve"> »Iz Medjumurja. Oslobođenje Prekomurja«</w:t>
            </w:r>
            <w:r w:rsidR="001C1723" w:rsidRPr="00195E97">
              <w:rPr>
                <w:rStyle w:val="Sprotnaopomba-sklic"/>
                <w:sz w:val="20"/>
                <w:szCs w:val="20"/>
              </w:rPr>
              <w:footnoteReference w:id="85"/>
            </w:r>
            <w:r w:rsidR="001C1723" w:rsidRPr="00195E97">
              <w:rPr>
                <w:sz w:val="20"/>
                <w:szCs w:val="20"/>
              </w:rPr>
              <w:t xml:space="preserve"> </w:t>
            </w:r>
          </w:p>
          <w:p w:rsidR="001C1723" w:rsidRPr="00195E97" w:rsidRDefault="003920B3" w:rsidP="00195E97">
            <w:pPr>
              <w:pStyle w:val="Brezrazmikov"/>
              <w:jc w:val="both"/>
              <w:rPr>
                <w:sz w:val="20"/>
                <w:szCs w:val="20"/>
              </w:rPr>
            </w:pPr>
            <w:r>
              <w:rPr>
                <w:sz w:val="20"/>
                <w:szCs w:val="20"/>
              </w:rPr>
              <w:t>–</w:t>
            </w:r>
            <w:r w:rsidR="001C1723" w:rsidRPr="00195E97">
              <w:rPr>
                <w:sz w:val="20"/>
                <w:szCs w:val="20"/>
              </w:rPr>
              <w:t xml:space="preserve"> »Slovenci i Prekomurje«</w:t>
            </w:r>
            <w:r>
              <w:rPr>
                <w:sz w:val="20"/>
                <w:szCs w:val="20"/>
              </w:rPr>
              <w:t>:</w:t>
            </w:r>
            <w:r w:rsidR="001C1723" w:rsidRPr="00195E97">
              <w:rPr>
                <w:sz w:val="20"/>
                <w:szCs w:val="20"/>
              </w:rPr>
              <w:t xml:space="preserve"> »</w:t>
            </w:r>
            <w:r w:rsidR="001C1723" w:rsidRPr="00B2458E">
              <w:rPr>
                <w:i/>
                <w:iCs/>
                <w:sz w:val="20"/>
                <w:szCs w:val="20"/>
              </w:rPr>
              <w:t xml:space="preserve">Ako daklem Slovenci preuzmu financijalnu upravu u Prekomurju, to će bezuvjetno nastati potpuni zastoj uplate državnih daća, što će biti od velike štete za državni dohodak, jer je to jedan od najbogatijih krajeva naše države. </w:t>
            </w:r>
            <w:r>
              <w:rPr>
                <w:i/>
                <w:iCs/>
                <w:sz w:val="20"/>
                <w:szCs w:val="20"/>
              </w:rPr>
              <w:t>/</w:t>
            </w:r>
            <w:r w:rsidR="001C1723" w:rsidRPr="00B2458E">
              <w:rPr>
                <w:i/>
                <w:iCs/>
                <w:sz w:val="20"/>
                <w:szCs w:val="20"/>
              </w:rPr>
              <w:t>…</w:t>
            </w:r>
            <w:r>
              <w:rPr>
                <w:i/>
                <w:iCs/>
                <w:sz w:val="20"/>
                <w:szCs w:val="20"/>
              </w:rPr>
              <w:t>/</w:t>
            </w:r>
            <w:r w:rsidR="001C1723" w:rsidRPr="00B2458E">
              <w:rPr>
                <w:i/>
                <w:iCs/>
                <w:sz w:val="20"/>
                <w:szCs w:val="20"/>
              </w:rPr>
              <w:t xml:space="preserve"> Držimo da smo time posve jasno razložili, da je u interesu države i pučanstva u Prekomurju, ne samo privremeno nego i definitivno zaposjednuće po našim financima i žandarima kotara Belatinec i Gornja Lendava, te očekujemo</w:t>
            </w:r>
            <w:r w:rsidR="00B2458E">
              <w:rPr>
                <w:i/>
                <w:iCs/>
                <w:sz w:val="20"/>
                <w:szCs w:val="20"/>
              </w:rPr>
              <w:t>.</w:t>
            </w:r>
            <w:r w:rsidR="001C1723" w:rsidRPr="00195E97">
              <w:rPr>
                <w:sz w:val="20"/>
                <w:szCs w:val="20"/>
              </w:rPr>
              <w:t>«</w:t>
            </w:r>
            <w:r w:rsidR="001C1723" w:rsidRPr="00195E97">
              <w:rPr>
                <w:rStyle w:val="Sprotnaopomba-sklic"/>
                <w:sz w:val="20"/>
                <w:szCs w:val="20"/>
              </w:rPr>
              <w:footnoteReference w:id="86"/>
            </w:r>
            <w:r w:rsidR="001C1723" w:rsidRPr="00195E97">
              <w:rPr>
                <w:sz w:val="20"/>
                <w:szCs w:val="20"/>
              </w:rPr>
              <w:t xml:space="preserve"> </w:t>
            </w:r>
          </w:p>
          <w:p w:rsidR="001C1723" w:rsidRPr="00346D0D" w:rsidRDefault="003920B3" w:rsidP="00195E97">
            <w:pPr>
              <w:pStyle w:val="Brezrazmikov"/>
              <w:jc w:val="both"/>
              <w:rPr>
                <w:sz w:val="20"/>
                <w:szCs w:val="18"/>
              </w:rPr>
            </w:pPr>
            <w:r>
              <w:rPr>
                <w:sz w:val="20"/>
                <w:szCs w:val="20"/>
              </w:rPr>
              <w:t>–</w:t>
            </w:r>
            <w:r w:rsidR="001C1723" w:rsidRPr="00195E97">
              <w:rPr>
                <w:sz w:val="20"/>
                <w:szCs w:val="20"/>
              </w:rPr>
              <w:t xml:space="preserve"> »Slovenci i Prekomurje«</w:t>
            </w:r>
            <w:r>
              <w:rPr>
                <w:sz w:val="20"/>
                <w:szCs w:val="20"/>
              </w:rPr>
              <w:t>:</w:t>
            </w:r>
            <w:r w:rsidR="001C1723" w:rsidRPr="00195E97">
              <w:rPr>
                <w:sz w:val="20"/>
                <w:szCs w:val="20"/>
              </w:rPr>
              <w:t xml:space="preserve"> »</w:t>
            </w:r>
            <w:r w:rsidR="001C1723" w:rsidRPr="00B2458E">
              <w:rPr>
                <w:i/>
                <w:iCs/>
                <w:sz w:val="20"/>
                <w:szCs w:val="20"/>
              </w:rPr>
              <w:t xml:space="preserve">Pitanje preuzeća političke i financijalne uprave u Prekomurju postaje sve ljepše i dražesnije </w:t>
            </w:r>
            <w:r>
              <w:rPr>
                <w:i/>
                <w:iCs/>
                <w:sz w:val="20"/>
                <w:szCs w:val="20"/>
              </w:rPr>
              <w:t>/</w:t>
            </w:r>
            <w:r w:rsidR="001C1723" w:rsidRPr="00B2458E">
              <w:rPr>
                <w:i/>
                <w:iCs/>
                <w:sz w:val="20"/>
                <w:szCs w:val="20"/>
              </w:rPr>
              <w:t>…</w:t>
            </w:r>
            <w:r>
              <w:rPr>
                <w:i/>
                <w:iCs/>
                <w:sz w:val="20"/>
                <w:szCs w:val="20"/>
              </w:rPr>
              <w:t>/</w:t>
            </w:r>
            <w:r w:rsidR="00A94C30" w:rsidRPr="00423166">
              <w:rPr>
                <w:sz w:val="20"/>
                <w:szCs w:val="20"/>
              </w:rPr>
              <w:t>«</w:t>
            </w:r>
            <w:r w:rsidR="001C1723" w:rsidRPr="00B2458E">
              <w:rPr>
                <w:i/>
                <w:iCs/>
                <w:sz w:val="20"/>
                <w:szCs w:val="20"/>
              </w:rPr>
              <w:t xml:space="preserve"> </w:t>
            </w:r>
            <w:r w:rsidR="001C1723" w:rsidRPr="00423166">
              <w:rPr>
                <w:sz w:val="20"/>
                <w:szCs w:val="20"/>
              </w:rPr>
              <w:t xml:space="preserve">[Članek na dolgo in široko piše o okoliščinah, kdo naj bi v prihodnje upravljal prostor (!). Omenja zagrebška časopisa </w:t>
            </w:r>
            <w:r w:rsidR="001C1723" w:rsidRPr="00143675">
              <w:rPr>
                <w:i/>
                <w:iCs/>
                <w:sz w:val="20"/>
                <w:szCs w:val="20"/>
              </w:rPr>
              <w:t>Obzor</w:t>
            </w:r>
            <w:r w:rsidR="001C1723" w:rsidRPr="00423166">
              <w:rPr>
                <w:sz w:val="20"/>
                <w:szCs w:val="20"/>
              </w:rPr>
              <w:t xml:space="preserve"> in </w:t>
            </w:r>
            <w:r w:rsidR="001C1723" w:rsidRPr="00143675">
              <w:rPr>
                <w:i/>
                <w:iCs/>
                <w:sz w:val="20"/>
                <w:szCs w:val="20"/>
              </w:rPr>
              <w:t>Hrvat</w:t>
            </w:r>
            <w:r w:rsidR="001C1723" w:rsidRPr="00423166">
              <w:rPr>
                <w:sz w:val="20"/>
                <w:szCs w:val="20"/>
              </w:rPr>
              <w:t xml:space="preserve">, ki po svoje opisujeta napotke ministra Svetozarja Pribičevića glede tamkajšnje uprave </w:t>
            </w:r>
            <w:r>
              <w:rPr>
                <w:sz w:val="20"/>
                <w:szCs w:val="20"/>
              </w:rPr>
              <w:t>/</w:t>
            </w:r>
            <w:r w:rsidR="001C1723" w:rsidRPr="00423166">
              <w:rPr>
                <w:sz w:val="20"/>
                <w:szCs w:val="20"/>
              </w:rPr>
              <w:t>…</w:t>
            </w:r>
            <w:r>
              <w:rPr>
                <w:sz w:val="20"/>
                <w:szCs w:val="20"/>
              </w:rPr>
              <w:t>/</w:t>
            </w:r>
            <w:r w:rsidR="001C1723" w:rsidRPr="00423166">
              <w:rPr>
                <w:sz w:val="20"/>
                <w:szCs w:val="20"/>
              </w:rPr>
              <w:t xml:space="preserve"> </w:t>
            </w:r>
            <w:r w:rsidR="00A94C30">
              <w:rPr>
                <w:sz w:val="20"/>
                <w:szCs w:val="20"/>
              </w:rPr>
              <w:t>D</w:t>
            </w:r>
            <w:r w:rsidR="001C1723" w:rsidRPr="00423166">
              <w:rPr>
                <w:sz w:val="20"/>
                <w:szCs w:val="20"/>
              </w:rPr>
              <w:t xml:space="preserve">r. Lajnšiču </w:t>
            </w:r>
            <w:r w:rsidR="00A94C30">
              <w:rPr>
                <w:sz w:val="20"/>
                <w:szCs w:val="20"/>
              </w:rPr>
              <w:t xml:space="preserve">so oporekali </w:t>
            </w:r>
            <w:r w:rsidR="001C1723" w:rsidRPr="00423166">
              <w:rPr>
                <w:sz w:val="20"/>
                <w:szCs w:val="20"/>
              </w:rPr>
              <w:t xml:space="preserve">funkcijo civilnega upravitelja, saj ga ni imenovala vlada v Beogradu </w:t>
            </w:r>
            <w:r w:rsidR="00A94C30">
              <w:rPr>
                <w:sz w:val="20"/>
                <w:szCs w:val="20"/>
              </w:rPr>
              <w:t>/</w:t>
            </w:r>
            <w:r w:rsidR="001C1723" w:rsidRPr="00423166">
              <w:rPr>
                <w:sz w:val="20"/>
                <w:szCs w:val="20"/>
              </w:rPr>
              <w:t>…</w:t>
            </w:r>
            <w:r w:rsidR="00A94C30">
              <w:rPr>
                <w:sz w:val="20"/>
                <w:szCs w:val="20"/>
              </w:rPr>
              <w:t>/</w:t>
            </w:r>
            <w:r w:rsidR="001C1723" w:rsidRPr="00423166">
              <w:rPr>
                <w:sz w:val="20"/>
                <w:szCs w:val="20"/>
              </w:rPr>
              <w:t xml:space="preserve"> Napoveduje pa že imenovanje dveh višjih financarjev iz Zagreba za dolnje Prekmurje </w:t>
            </w:r>
            <w:r w:rsidR="00A94C30">
              <w:rPr>
                <w:sz w:val="20"/>
                <w:szCs w:val="20"/>
              </w:rPr>
              <w:t>/</w:t>
            </w:r>
            <w:r w:rsidR="001C1723" w:rsidRPr="00423166">
              <w:rPr>
                <w:sz w:val="20"/>
                <w:szCs w:val="20"/>
              </w:rPr>
              <w:t>…</w:t>
            </w:r>
            <w:r w:rsidR="00A94C30">
              <w:rPr>
                <w:sz w:val="20"/>
                <w:szCs w:val="20"/>
              </w:rPr>
              <w:t>/</w:t>
            </w:r>
            <w:r w:rsidR="001C1723" w:rsidRPr="00423166">
              <w:rPr>
                <w:sz w:val="20"/>
                <w:szCs w:val="20"/>
              </w:rPr>
              <w:t xml:space="preserve"> Vse izjemno tendenciozno za hrvaško stran. Hrvaške financarje iz Beltincev je pregnal/jim odvzel pooblastila]</w:t>
            </w:r>
            <w:r w:rsidR="001C1723" w:rsidRPr="00B2458E">
              <w:rPr>
                <w:i/>
                <w:iCs/>
                <w:sz w:val="20"/>
                <w:szCs w:val="20"/>
              </w:rPr>
              <w:t xml:space="preserve"> </w:t>
            </w:r>
            <w:r w:rsidR="001C1723" w:rsidRPr="00423166">
              <w:rPr>
                <w:sz w:val="20"/>
                <w:szCs w:val="20"/>
              </w:rPr>
              <w:t>»</w:t>
            </w:r>
            <w:r w:rsidR="001C1723" w:rsidRPr="00B2458E">
              <w:rPr>
                <w:i/>
                <w:iCs/>
                <w:sz w:val="20"/>
                <w:szCs w:val="20"/>
              </w:rPr>
              <w:t>po nalogu nekog slovenskog komandanta, koji valjda nije ništa drugo nego prikriveni nemškutar, ali tim svojim postupkom očito hoće u ovom pitanju još veću zbrku i poteškoće praviti</w:t>
            </w:r>
            <w:r w:rsidR="001C1723" w:rsidRPr="00195E97">
              <w:rPr>
                <w:sz w:val="20"/>
                <w:szCs w:val="20"/>
              </w:rPr>
              <w:t>«</w:t>
            </w:r>
            <w:r w:rsidR="00A94C30">
              <w:rPr>
                <w:sz w:val="20"/>
                <w:szCs w:val="20"/>
              </w:rPr>
              <w:t>.</w:t>
            </w:r>
            <w:r w:rsidR="001C1723" w:rsidRPr="00195E97">
              <w:rPr>
                <w:rStyle w:val="Sprotnaopomba-sklic"/>
                <w:sz w:val="20"/>
                <w:szCs w:val="20"/>
              </w:rPr>
              <w:footnoteReference w:id="87"/>
            </w:r>
            <w:r w:rsidR="001C1723" w:rsidRPr="00195E97">
              <w:rPr>
                <w:sz w:val="20"/>
                <w:szCs w:val="20"/>
              </w:rPr>
              <w:t xml:space="preserve"> </w:t>
            </w:r>
          </w:p>
        </w:tc>
      </w:tr>
    </w:tbl>
    <w:p w:rsidR="001C1723" w:rsidRDefault="001C1723" w:rsidP="001C1723">
      <w:pPr>
        <w:pStyle w:val="Brezrazmikov"/>
        <w:jc w:val="both"/>
      </w:pPr>
    </w:p>
    <w:p w:rsidR="00A67C97" w:rsidRPr="00195E97" w:rsidRDefault="00C24C60" w:rsidP="00195E97">
      <w:pPr>
        <w:pStyle w:val="Brezrazmikov"/>
        <w:spacing w:line="360" w:lineRule="auto"/>
        <w:ind w:firstLine="709"/>
        <w:jc w:val="both"/>
        <w:rPr>
          <w:rStyle w:val="Krepko"/>
          <w:b w:val="0"/>
          <w:bCs w:val="0"/>
          <w:szCs w:val="24"/>
          <w:bdr w:val="none" w:sz="0" w:space="0" w:color="auto" w:frame="1"/>
          <w:shd w:val="clear" w:color="auto" w:fill="FFFFFF"/>
        </w:rPr>
      </w:pPr>
      <w:r w:rsidRPr="00195E97">
        <w:rPr>
          <w:rStyle w:val="Krepko"/>
          <w:b w:val="0"/>
          <w:bCs w:val="0"/>
          <w:szCs w:val="24"/>
          <w:bdr w:val="none" w:sz="0" w:space="0" w:color="auto" w:frame="1"/>
          <w:shd w:val="clear" w:color="auto" w:fill="FFFFFF"/>
        </w:rPr>
        <w:t>Kot neposredni ukrep proti temu se je na slovenski strani izoblikovala ad hoc delegacija, sestavljena v največji meri iz prekmurskih Slovencev</w:t>
      </w:r>
      <w:r w:rsidR="00FB53D8" w:rsidRPr="00195E97">
        <w:rPr>
          <w:rStyle w:val="Krepko"/>
          <w:b w:val="0"/>
          <w:bCs w:val="0"/>
          <w:szCs w:val="24"/>
          <w:bdr w:val="none" w:sz="0" w:space="0" w:color="auto" w:frame="1"/>
          <w:shd w:val="clear" w:color="auto" w:fill="FFFFFF"/>
        </w:rPr>
        <w:t>,</w:t>
      </w:r>
      <w:r w:rsidRPr="00195E97">
        <w:rPr>
          <w:rStyle w:val="Krepko"/>
          <w:b w:val="0"/>
          <w:bCs w:val="0"/>
          <w:szCs w:val="24"/>
          <w:bdr w:val="none" w:sz="0" w:space="0" w:color="auto" w:frame="1"/>
          <w:shd w:val="clear" w:color="auto" w:fill="FFFFFF"/>
        </w:rPr>
        <w:t xml:space="preserve"> izvirajočih iz dolnjega Prekmurja, </w:t>
      </w:r>
      <w:r w:rsidR="00DF200F" w:rsidRPr="00195E97">
        <w:rPr>
          <w:rStyle w:val="Krepko"/>
          <w:b w:val="0"/>
          <w:bCs w:val="0"/>
          <w:szCs w:val="24"/>
          <w:bdr w:val="none" w:sz="0" w:space="0" w:color="auto" w:frame="1"/>
          <w:shd w:val="clear" w:color="auto" w:fill="FFFFFF"/>
        </w:rPr>
        <w:t>ter še Prlek</w:t>
      </w:r>
      <w:r w:rsidR="003920B3">
        <w:rPr>
          <w:rStyle w:val="Krepko"/>
          <w:b w:val="0"/>
          <w:bCs w:val="0"/>
          <w:szCs w:val="24"/>
          <w:bdr w:val="none" w:sz="0" w:space="0" w:color="auto" w:frame="1"/>
          <w:shd w:val="clear" w:color="auto" w:fill="FFFFFF"/>
        </w:rPr>
        <w:t>ov</w:t>
      </w:r>
      <w:r w:rsidR="00DF200F" w:rsidRPr="00195E97">
        <w:rPr>
          <w:rStyle w:val="Krepko"/>
          <w:b w:val="0"/>
          <w:bCs w:val="0"/>
          <w:szCs w:val="24"/>
          <w:bdr w:val="none" w:sz="0" w:space="0" w:color="auto" w:frame="1"/>
          <w:shd w:val="clear" w:color="auto" w:fill="FFFFFF"/>
        </w:rPr>
        <w:t xml:space="preserve"> Viktor</w:t>
      </w:r>
      <w:r w:rsidR="003920B3">
        <w:rPr>
          <w:rStyle w:val="Krepko"/>
          <w:b w:val="0"/>
          <w:bCs w:val="0"/>
          <w:szCs w:val="24"/>
          <w:bdr w:val="none" w:sz="0" w:space="0" w:color="auto" w:frame="1"/>
          <w:shd w:val="clear" w:color="auto" w:fill="FFFFFF"/>
        </w:rPr>
        <w:t>ja</w:t>
      </w:r>
      <w:r w:rsidR="00DF200F" w:rsidRPr="00195E97">
        <w:rPr>
          <w:rStyle w:val="Krepko"/>
          <w:b w:val="0"/>
          <w:bCs w:val="0"/>
          <w:szCs w:val="24"/>
          <w:bdr w:val="none" w:sz="0" w:space="0" w:color="auto" w:frame="1"/>
          <w:shd w:val="clear" w:color="auto" w:fill="FFFFFF"/>
        </w:rPr>
        <w:t xml:space="preserve"> Kukovc</w:t>
      </w:r>
      <w:r w:rsidR="003920B3">
        <w:rPr>
          <w:rStyle w:val="Krepko"/>
          <w:b w:val="0"/>
          <w:bCs w:val="0"/>
          <w:szCs w:val="24"/>
          <w:bdr w:val="none" w:sz="0" w:space="0" w:color="auto" w:frame="1"/>
          <w:shd w:val="clear" w:color="auto" w:fill="FFFFFF"/>
        </w:rPr>
        <w:t>a</w:t>
      </w:r>
      <w:r w:rsidR="00DF200F" w:rsidRPr="00195E97">
        <w:rPr>
          <w:rStyle w:val="Krepko"/>
          <w:b w:val="0"/>
          <w:bCs w:val="0"/>
          <w:szCs w:val="24"/>
          <w:bdr w:val="none" w:sz="0" w:space="0" w:color="auto" w:frame="1"/>
          <w:shd w:val="clear" w:color="auto" w:fill="FFFFFF"/>
        </w:rPr>
        <w:t xml:space="preserve"> in M. Slavič</w:t>
      </w:r>
      <w:r w:rsidR="003920B3">
        <w:rPr>
          <w:rStyle w:val="Krepko"/>
          <w:b w:val="0"/>
          <w:bCs w:val="0"/>
          <w:szCs w:val="24"/>
          <w:bdr w:val="none" w:sz="0" w:space="0" w:color="auto" w:frame="1"/>
          <w:shd w:val="clear" w:color="auto" w:fill="FFFFFF"/>
        </w:rPr>
        <w:t>a</w:t>
      </w:r>
      <w:r w:rsidR="00DF200F" w:rsidRPr="00195E97">
        <w:rPr>
          <w:rStyle w:val="Krepko"/>
          <w:b w:val="0"/>
          <w:bCs w:val="0"/>
          <w:szCs w:val="24"/>
          <w:bdr w:val="none" w:sz="0" w:space="0" w:color="auto" w:frame="1"/>
          <w:shd w:val="clear" w:color="auto" w:fill="FFFFFF"/>
        </w:rPr>
        <w:t xml:space="preserve">, </w:t>
      </w:r>
      <w:r w:rsidRPr="00195E97">
        <w:rPr>
          <w:rStyle w:val="Krepko"/>
          <w:b w:val="0"/>
          <w:bCs w:val="0"/>
          <w:szCs w:val="24"/>
          <w:bdr w:val="none" w:sz="0" w:space="0" w:color="auto" w:frame="1"/>
          <w:shd w:val="clear" w:color="auto" w:fill="FFFFFF"/>
        </w:rPr>
        <w:t xml:space="preserve">ki </w:t>
      </w:r>
      <w:r w:rsidR="00F420DC" w:rsidRPr="00195E97">
        <w:rPr>
          <w:rStyle w:val="Krepko"/>
          <w:b w:val="0"/>
          <w:bCs w:val="0"/>
          <w:szCs w:val="24"/>
          <w:bdr w:val="none" w:sz="0" w:space="0" w:color="auto" w:frame="1"/>
          <w:shd w:val="clear" w:color="auto" w:fill="FFFFFF"/>
        </w:rPr>
        <w:t>se je nameni</w:t>
      </w:r>
      <w:r w:rsidRPr="00195E97">
        <w:rPr>
          <w:rStyle w:val="Krepko"/>
          <w:b w:val="0"/>
          <w:bCs w:val="0"/>
          <w:szCs w:val="24"/>
          <w:bdr w:val="none" w:sz="0" w:space="0" w:color="auto" w:frame="1"/>
          <w:shd w:val="clear" w:color="auto" w:fill="FFFFFF"/>
        </w:rPr>
        <w:t>la v Beograd k vladi. Njen član je postal tudi J</w:t>
      </w:r>
      <w:r w:rsidR="00D10F28">
        <w:rPr>
          <w:rStyle w:val="Krepko"/>
          <w:b w:val="0"/>
          <w:bCs w:val="0"/>
          <w:szCs w:val="24"/>
          <w:bdr w:val="none" w:sz="0" w:space="0" w:color="auto" w:frame="1"/>
          <w:shd w:val="clear" w:color="auto" w:fill="FFFFFF"/>
        </w:rPr>
        <w:t>ožef</w:t>
      </w:r>
      <w:r w:rsidR="003920B3">
        <w:rPr>
          <w:rStyle w:val="Krepko"/>
          <w:b w:val="0"/>
          <w:bCs w:val="0"/>
          <w:szCs w:val="24"/>
          <w:bdr w:val="none" w:sz="0" w:space="0" w:color="auto" w:frame="1"/>
          <w:shd w:val="clear" w:color="auto" w:fill="FFFFFF"/>
        </w:rPr>
        <w:t xml:space="preserve"> </w:t>
      </w:r>
      <w:r w:rsidRPr="00195E97">
        <w:rPr>
          <w:rStyle w:val="Krepko"/>
          <w:b w:val="0"/>
          <w:bCs w:val="0"/>
          <w:szCs w:val="24"/>
          <w:bdr w:val="none" w:sz="0" w:space="0" w:color="auto" w:frame="1"/>
          <w:shd w:val="clear" w:color="auto" w:fill="FFFFFF"/>
        </w:rPr>
        <w:t>G</w:t>
      </w:r>
      <w:r w:rsidR="00D10F28">
        <w:rPr>
          <w:rStyle w:val="Krepko"/>
          <w:b w:val="0"/>
          <w:bCs w:val="0"/>
          <w:szCs w:val="24"/>
          <w:bdr w:val="none" w:sz="0" w:space="0" w:color="auto" w:frame="1"/>
          <w:shd w:val="clear" w:color="auto" w:fill="FFFFFF"/>
        </w:rPr>
        <w:t>odina</w:t>
      </w:r>
      <w:r w:rsidR="00F420DC" w:rsidRPr="00195E97">
        <w:rPr>
          <w:rStyle w:val="Krepko"/>
          <w:b w:val="0"/>
          <w:bCs w:val="0"/>
          <w:szCs w:val="24"/>
          <w:bdr w:val="none" w:sz="0" w:space="0" w:color="auto" w:frame="1"/>
          <w:shd w:val="clear" w:color="auto" w:fill="FFFFFF"/>
        </w:rPr>
        <w:t>.</w:t>
      </w:r>
      <w:r w:rsidRPr="00195E97">
        <w:rPr>
          <w:rStyle w:val="Krepko"/>
          <w:b w:val="0"/>
          <w:bCs w:val="0"/>
          <w:szCs w:val="24"/>
          <w:bdr w:val="none" w:sz="0" w:space="0" w:color="auto" w:frame="1"/>
          <w:shd w:val="clear" w:color="auto" w:fill="FFFFFF"/>
        </w:rPr>
        <w:t xml:space="preserve"> </w:t>
      </w:r>
      <w:r w:rsidR="00F420DC" w:rsidRPr="00195E97">
        <w:rPr>
          <w:rStyle w:val="Krepko"/>
          <w:b w:val="0"/>
          <w:bCs w:val="0"/>
          <w:szCs w:val="24"/>
          <w:bdr w:val="none" w:sz="0" w:space="0" w:color="auto" w:frame="1"/>
          <w:shd w:val="clear" w:color="auto" w:fill="FFFFFF"/>
        </w:rPr>
        <w:t>T</w:t>
      </w:r>
      <w:r w:rsidR="00DF200F" w:rsidRPr="00195E97">
        <w:t xml:space="preserve">okrat ga je v akcijo očitno vključil Slavič </w:t>
      </w:r>
      <w:r w:rsidR="003920B3">
        <w:t>ali pa</w:t>
      </w:r>
      <w:r w:rsidR="003920B3" w:rsidRPr="00195E97">
        <w:t xml:space="preserve"> </w:t>
      </w:r>
      <w:r w:rsidR="00DF200F" w:rsidRPr="00195E97">
        <w:t xml:space="preserve">so ga na njegov predlog uradno imenovali na pravkar oblikovanem sosvetu, pokrajinskem upravnem telesu. Glede članov delegacije se je pozneje celo sicer zanesljivemu Slaviču </w:t>
      </w:r>
      <w:r w:rsidR="00DF200F" w:rsidRPr="00195E97">
        <w:lastRenderedPageBreak/>
        <w:t>prikradla površnost: še v slov</w:t>
      </w:r>
      <w:r w:rsidR="00904B06">
        <w:t>enski</w:t>
      </w:r>
      <w:r w:rsidR="00DF200F" w:rsidRPr="00195E97">
        <w:t xml:space="preserve"> izdaji knjige o Prekmurju je z</w:t>
      </w:r>
      <w:r w:rsidR="00EB1ED5">
        <w:t>a Godino</w:t>
      </w:r>
      <w:r w:rsidR="00DF200F" w:rsidRPr="00195E97">
        <w:t xml:space="preserve"> napisal, da je iz Črensovcev</w:t>
      </w:r>
      <w:r w:rsidR="00EB1ED5">
        <w:t>,</w:t>
      </w:r>
      <w:r w:rsidR="00DF200F" w:rsidRPr="00195E97">
        <w:t xml:space="preserve"> </w:t>
      </w:r>
      <w:r w:rsidR="00FB53D8" w:rsidRPr="00195E97">
        <w:t>član</w:t>
      </w:r>
      <w:r w:rsidR="00DF200F" w:rsidRPr="00195E97">
        <w:t xml:space="preserve"> pa </w:t>
      </w:r>
      <w:r w:rsidR="00FB53D8" w:rsidRPr="00195E97">
        <w:t>je b</w:t>
      </w:r>
      <w:r w:rsidR="00DF200F" w:rsidRPr="00195E97">
        <w:t xml:space="preserve">il tudi </w:t>
      </w:r>
      <w:r w:rsidR="00EA56C0" w:rsidRPr="00195E97">
        <w:rPr>
          <w:rStyle w:val="Krepko"/>
          <w:b w:val="0"/>
          <w:bCs w:val="0"/>
          <w:szCs w:val="24"/>
          <w:bdr w:val="none" w:sz="0" w:space="0" w:color="auto" w:frame="1"/>
          <w:shd w:val="clear" w:color="auto" w:fill="FFFFFF"/>
        </w:rPr>
        <w:t xml:space="preserve">Jožef </w:t>
      </w:r>
      <w:r w:rsidR="0021530E" w:rsidRPr="00195E97">
        <w:rPr>
          <w:rStyle w:val="Krepko"/>
          <w:b w:val="0"/>
          <w:bCs w:val="0"/>
          <w:szCs w:val="24"/>
          <w:bdr w:val="none" w:sz="0" w:space="0" w:color="auto" w:frame="1"/>
          <w:shd w:val="clear" w:color="auto" w:fill="FFFFFF"/>
        </w:rPr>
        <w:t>Škafar</w:t>
      </w:r>
      <w:r w:rsidR="00FB53D8" w:rsidRPr="00195E97">
        <w:rPr>
          <w:rStyle w:val="Krepko"/>
          <w:b w:val="0"/>
          <w:bCs w:val="0"/>
          <w:szCs w:val="24"/>
          <w:bdr w:val="none" w:sz="0" w:space="0" w:color="auto" w:frame="1"/>
          <w:shd w:val="clear" w:color="auto" w:fill="FFFFFF"/>
        </w:rPr>
        <w:t xml:space="preserve"> iz Beltincev, medtem ko je </w:t>
      </w:r>
      <w:r w:rsidR="001557D4" w:rsidRPr="00195E97">
        <w:rPr>
          <w:rStyle w:val="Krepko"/>
          <w:b w:val="0"/>
          <w:bCs w:val="0"/>
          <w:szCs w:val="24"/>
          <w:bdr w:val="none" w:sz="0" w:space="0" w:color="auto" w:frame="1"/>
          <w:shd w:val="clear" w:color="auto" w:fill="FFFFFF"/>
        </w:rPr>
        <w:t xml:space="preserve">v sestavku </w:t>
      </w:r>
      <w:r w:rsidR="00FB53D8" w:rsidRPr="00195E97">
        <w:rPr>
          <w:rStyle w:val="Krepko"/>
          <w:b w:val="0"/>
          <w:bCs w:val="0"/>
          <w:szCs w:val="24"/>
          <w:bdr w:val="none" w:sz="0" w:space="0" w:color="auto" w:frame="1"/>
          <w:shd w:val="clear" w:color="auto" w:fill="FFFFFF"/>
        </w:rPr>
        <w:t xml:space="preserve">leta 1935 na </w:t>
      </w:r>
      <w:r w:rsidR="003920B3">
        <w:rPr>
          <w:rStyle w:val="Krepko"/>
          <w:b w:val="0"/>
          <w:bCs w:val="0"/>
          <w:szCs w:val="24"/>
          <w:bdr w:val="none" w:sz="0" w:space="0" w:color="auto" w:frame="1"/>
          <w:shd w:val="clear" w:color="auto" w:fill="FFFFFF"/>
        </w:rPr>
        <w:t>zadnjega</w:t>
      </w:r>
      <w:r w:rsidR="003920B3" w:rsidRPr="00195E97">
        <w:rPr>
          <w:rStyle w:val="Krepko"/>
          <w:b w:val="0"/>
          <w:bCs w:val="0"/>
          <w:szCs w:val="24"/>
          <w:bdr w:val="none" w:sz="0" w:space="0" w:color="auto" w:frame="1"/>
          <w:shd w:val="clear" w:color="auto" w:fill="FFFFFF"/>
        </w:rPr>
        <w:t xml:space="preserve"> </w:t>
      </w:r>
      <w:r w:rsidR="00904B06">
        <w:rPr>
          <w:rStyle w:val="Krepko"/>
          <w:b w:val="0"/>
          <w:bCs w:val="0"/>
          <w:szCs w:val="24"/>
          <w:bdr w:val="none" w:sz="0" w:space="0" w:color="auto" w:frame="1"/>
          <w:shd w:val="clear" w:color="auto" w:fill="FFFFFF"/>
        </w:rPr>
        <w:t>'</w:t>
      </w:r>
      <w:r w:rsidR="00FB53D8" w:rsidRPr="00195E97">
        <w:rPr>
          <w:rStyle w:val="Krepko"/>
          <w:b w:val="0"/>
          <w:bCs w:val="0"/>
          <w:szCs w:val="24"/>
          <w:bdr w:val="none" w:sz="0" w:space="0" w:color="auto" w:frame="1"/>
          <w:shd w:val="clear" w:color="auto" w:fill="FFFFFF"/>
        </w:rPr>
        <w:t>pozabil</w:t>
      </w:r>
      <w:r w:rsidR="00904B06">
        <w:rPr>
          <w:rStyle w:val="Krepko"/>
          <w:b w:val="0"/>
          <w:bCs w:val="0"/>
          <w:szCs w:val="24"/>
          <w:bdr w:val="none" w:sz="0" w:space="0" w:color="auto" w:frame="1"/>
          <w:shd w:val="clear" w:color="auto" w:fill="FFFFFF"/>
        </w:rPr>
        <w:t>'</w:t>
      </w:r>
      <w:r w:rsidR="00FB53D8" w:rsidRPr="00195E97">
        <w:rPr>
          <w:rStyle w:val="Krepko"/>
          <w:b w:val="0"/>
          <w:bCs w:val="0"/>
          <w:szCs w:val="24"/>
          <w:bdr w:val="none" w:sz="0" w:space="0" w:color="auto" w:frame="1"/>
          <w:shd w:val="clear" w:color="auto" w:fill="FFFFFF"/>
        </w:rPr>
        <w:t>. Zato je Škafar v svojem članku ob dvajsetletnici zasedbe in priključitve v stavkih o prihodu v Beograd to posebej poudaril.</w:t>
      </w:r>
      <w:r w:rsidR="00FB53D8" w:rsidRPr="00195E97">
        <w:rPr>
          <w:rStyle w:val="Sprotnaopomba-sklic"/>
          <w:szCs w:val="24"/>
          <w:bdr w:val="none" w:sz="0" w:space="0" w:color="auto" w:frame="1"/>
          <w:shd w:val="clear" w:color="auto" w:fill="FFFFFF"/>
        </w:rPr>
        <w:footnoteReference w:id="88"/>
      </w:r>
      <w:r w:rsidR="00FB53D8" w:rsidRPr="00195E97">
        <w:rPr>
          <w:rStyle w:val="Krepko"/>
          <w:b w:val="0"/>
          <w:bCs w:val="0"/>
          <w:szCs w:val="24"/>
          <w:bdr w:val="none" w:sz="0" w:space="0" w:color="auto" w:frame="1"/>
          <w:shd w:val="clear" w:color="auto" w:fill="FFFFFF"/>
        </w:rPr>
        <w:t xml:space="preserve"> Delegacija je pri notranjem ministru Pribičeviću očitno zelo uspešno zahtevala enovito slovensko upravo pokrajine, </w:t>
      </w:r>
      <w:r w:rsidR="00154573" w:rsidRPr="00195E97">
        <w:rPr>
          <w:rStyle w:val="Krepko"/>
          <w:b w:val="0"/>
          <w:bCs w:val="0"/>
          <w:szCs w:val="24"/>
          <w:bdr w:val="none" w:sz="0" w:space="0" w:color="auto" w:frame="1"/>
          <w:shd w:val="clear" w:color="auto" w:fill="FFFFFF"/>
        </w:rPr>
        <w:t>saj je vlada to takoj formalno potrdila. N</w:t>
      </w:r>
      <w:r w:rsidR="00FB53D8" w:rsidRPr="00195E97">
        <w:rPr>
          <w:rStyle w:val="Krepko"/>
          <w:b w:val="0"/>
          <w:bCs w:val="0"/>
          <w:szCs w:val="24"/>
          <w:bdr w:val="none" w:sz="0" w:space="0" w:color="auto" w:frame="1"/>
          <w:shd w:val="clear" w:color="auto" w:fill="FFFFFF"/>
        </w:rPr>
        <w:t xml:space="preserve">a dlani pa je, da </w:t>
      </w:r>
      <w:r w:rsidR="00904B06">
        <w:rPr>
          <w:rStyle w:val="Krepko"/>
          <w:b w:val="0"/>
          <w:bCs w:val="0"/>
          <w:szCs w:val="24"/>
          <w:bdr w:val="none" w:sz="0" w:space="0" w:color="auto" w:frame="1"/>
          <w:shd w:val="clear" w:color="auto" w:fill="FFFFFF"/>
        </w:rPr>
        <w:t xml:space="preserve">si je za tak sklep vlade ustrezno prizadeval </w:t>
      </w:r>
      <w:r w:rsidR="00154573" w:rsidRPr="00195E97">
        <w:rPr>
          <w:rStyle w:val="Krepko"/>
          <w:b w:val="0"/>
          <w:bCs w:val="0"/>
          <w:szCs w:val="24"/>
          <w:bdr w:val="none" w:sz="0" w:space="0" w:color="auto" w:frame="1"/>
          <w:shd w:val="clear" w:color="auto" w:fill="FFFFFF"/>
        </w:rPr>
        <w:t>podpredsednik A</w:t>
      </w:r>
      <w:r w:rsidR="001557D4" w:rsidRPr="00195E97">
        <w:rPr>
          <w:rStyle w:val="Krepko"/>
          <w:b w:val="0"/>
          <w:bCs w:val="0"/>
          <w:szCs w:val="24"/>
          <w:bdr w:val="none" w:sz="0" w:space="0" w:color="auto" w:frame="1"/>
          <w:shd w:val="clear" w:color="auto" w:fill="FFFFFF"/>
        </w:rPr>
        <w:t>nton</w:t>
      </w:r>
      <w:r w:rsidR="00154573" w:rsidRPr="00195E97">
        <w:rPr>
          <w:rStyle w:val="Krepko"/>
          <w:b w:val="0"/>
          <w:bCs w:val="0"/>
          <w:szCs w:val="24"/>
          <w:bdr w:val="none" w:sz="0" w:space="0" w:color="auto" w:frame="1"/>
          <w:shd w:val="clear" w:color="auto" w:fill="FFFFFF"/>
        </w:rPr>
        <w:t xml:space="preserve"> Korošec. </w:t>
      </w:r>
      <w:r w:rsidR="003920B3">
        <w:rPr>
          <w:rStyle w:val="Krepko"/>
          <w:b w:val="0"/>
          <w:bCs w:val="0"/>
          <w:szCs w:val="24"/>
          <w:bdr w:val="none" w:sz="0" w:space="0" w:color="auto" w:frame="1"/>
          <w:shd w:val="clear" w:color="auto" w:fill="FFFFFF"/>
        </w:rPr>
        <w:t>Do danes pa ostaja v</w:t>
      </w:r>
      <w:r w:rsidR="00154573" w:rsidRPr="00195E97">
        <w:rPr>
          <w:rStyle w:val="Krepko"/>
          <w:b w:val="0"/>
          <w:bCs w:val="0"/>
          <w:szCs w:val="24"/>
          <w:bdr w:val="none" w:sz="0" w:space="0" w:color="auto" w:frame="1"/>
          <w:shd w:val="clear" w:color="auto" w:fill="FFFFFF"/>
        </w:rPr>
        <w:t xml:space="preserve">prašanje, kaj bi se zgodilo, če ga tisti trenutek ne bi bilo v prestolnici </w:t>
      </w:r>
      <w:r w:rsidR="003920B3">
        <w:rPr>
          <w:rStyle w:val="Krepko"/>
          <w:b w:val="0"/>
          <w:bCs w:val="0"/>
          <w:szCs w:val="24"/>
          <w:bdr w:val="none" w:sz="0" w:space="0" w:color="auto" w:frame="1"/>
          <w:shd w:val="clear" w:color="auto" w:fill="FFFFFF"/>
        </w:rPr>
        <w:t>ali</w:t>
      </w:r>
      <w:r w:rsidR="003920B3" w:rsidRPr="00195E97">
        <w:rPr>
          <w:rStyle w:val="Krepko"/>
          <w:b w:val="0"/>
          <w:bCs w:val="0"/>
          <w:szCs w:val="24"/>
          <w:bdr w:val="none" w:sz="0" w:space="0" w:color="auto" w:frame="1"/>
          <w:shd w:val="clear" w:color="auto" w:fill="FFFFFF"/>
        </w:rPr>
        <w:t xml:space="preserve"> </w:t>
      </w:r>
      <w:r w:rsidR="00154573" w:rsidRPr="00195E97">
        <w:rPr>
          <w:rStyle w:val="Krepko"/>
          <w:b w:val="0"/>
          <w:bCs w:val="0"/>
          <w:szCs w:val="24"/>
          <w:bdr w:val="none" w:sz="0" w:space="0" w:color="auto" w:frame="1"/>
          <w:shd w:val="clear" w:color="auto" w:fill="FFFFFF"/>
        </w:rPr>
        <w:t xml:space="preserve">če bi njegov takratni vpliv na dvoru ne bil tak, kot je </w:t>
      </w:r>
      <w:r w:rsidR="00904B06">
        <w:rPr>
          <w:rStyle w:val="Krepko"/>
          <w:b w:val="0"/>
          <w:bCs w:val="0"/>
          <w:szCs w:val="24"/>
          <w:bdr w:val="none" w:sz="0" w:space="0" w:color="auto" w:frame="1"/>
          <w:shd w:val="clear" w:color="auto" w:fill="FFFFFF"/>
        </w:rPr>
        <w:t xml:space="preserve">dejansko </w:t>
      </w:r>
      <w:r w:rsidR="00154573" w:rsidRPr="00195E97">
        <w:rPr>
          <w:rStyle w:val="Krepko"/>
          <w:b w:val="0"/>
          <w:bCs w:val="0"/>
          <w:szCs w:val="24"/>
          <w:bdr w:val="none" w:sz="0" w:space="0" w:color="auto" w:frame="1"/>
          <w:shd w:val="clear" w:color="auto" w:fill="FFFFFF"/>
        </w:rPr>
        <w:t xml:space="preserve">bil. </w:t>
      </w:r>
      <w:r w:rsidR="00E91312" w:rsidRPr="00195E97">
        <w:rPr>
          <w:rStyle w:val="Krepko"/>
          <w:b w:val="0"/>
          <w:bCs w:val="0"/>
          <w:szCs w:val="24"/>
          <w:bdr w:val="none" w:sz="0" w:space="0" w:color="auto" w:frame="1"/>
          <w:shd w:val="clear" w:color="auto" w:fill="FFFFFF"/>
        </w:rPr>
        <w:t>Ob robu tega: k</w:t>
      </w:r>
      <w:r w:rsidR="001557D4" w:rsidRPr="00195E97">
        <w:rPr>
          <w:rStyle w:val="Krepko"/>
          <w:b w:val="0"/>
          <w:bCs w:val="0"/>
          <w:szCs w:val="24"/>
          <w:bdr w:val="none" w:sz="0" w:space="0" w:color="auto" w:frame="1"/>
          <w:shd w:val="clear" w:color="auto" w:fill="FFFFFF"/>
        </w:rPr>
        <w:t xml:space="preserve">ar dve srečanji Godine in Korošca v tem za oba tako usodnem letu sta zastavili temelj njunega poznejšega tesnega znanstva </w:t>
      </w:r>
      <w:r w:rsidR="003920B3">
        <w:rPr>
          <w:rStyle w:val="Krepko"/>
          <w:b w:val="0"/>
          <w:bCs w:val="0"/>
          <w:szCs w:val="24"/>
          <w:bdr w:val="none" w:sz="0" w:space="0" w:color="auto" w:frame="1"/>
          <w:shd w:val="clear" w:color="auto" w:fill="FFFFFF"/>
        </w:rPr>
        <w:t>in</w:t>
      </w:r>
      <w:r w:rsidR="003920B3" w:rsidRPr="00195E97">
        <w:rPr>
          <w:rStyle w:val="Krepko"/>
          <w:b w:val="0"/>
          <w:bCs w:val="0"/>
          <w:szCs w:val="24"/>
          <w:bdr w:val="none" w:sz="0" w:space="0" w:color="auto" w:frame="1"/>
          <w:shd w:val="clear" w:color="auto" w:fill="FFFFFF"/>
        </w:rPr>
        <w:t xml:space="preserve"> </w:t>
      </w:r>
      <w:r w:rsidR="001557D4" w:rsidRPr="00195E97">
        <w:rPr>
          <w:rStyle w:val="Krepko"/>
          <w:b w:val="0"/>
          <w:bCs w:val="0"/>
          <w:szCs w:val="24"/>
          <w:bdr w:val="none" w:sz="0" w:space="0" w:color="auto" w:frame="1"/>
          <w:shd w:val="clear" w:color="auto" w:fill="FFFFFF"/>
        </w:rPr>
        <w:t xml:space="preserve">sodelovanja. </w:t>
      </w:r>
    </w:p>
    <w:p w:rsidR="0022627B" w:rsidRDefault="005F7B91" w:rsidP="00195E97">
      <w:pPr>
        <w:spacing w:after="0" w:line="360" w:lineRule="auto"/>
        <w:ind w:firstLine="709"/>
        <w:jc w:val="both"/>
        <w:rPr>
          <w:szCs w:val="24"/>
        </w:rPr>
      </w:pPr>
      <w:r w:rsidRPr="00195E97">
        <w:rPr>
          <w:szCs w:val="24"/>
        </w:rPr>
        <w:t xml:space="preserve">Za konec </w:t>
      </w:r>
      <w:r w:rsidR="00E91312" w:rsidRPr="00195E97">
        <w:rPr>
          <w:szCs w:val="24"/>
        </w:rPr>
        <w:t>j</w:t>
      </w:r>
      <w:r w:rsidRPr="00195E97">
        <w:rPr>
          <w:szCs w:val="24"/>
        </w:rPr>
        <w:t xml:space="preserve">e </w:t>
      </w:r>
      <w:r w:rsidR="00E91312" w:rsidRPr="00195E97">
        <w:rPr>
          <w:szCs w:val="24"/>
        </w:rPr>
        <w:t xml:space="preserve">ustrezno </w:t>
      </w:r>
      <w:r w:rsidRPr="00195E97">
        <w:rPr>
          <w:szCs w:val="24"/>
        </w:rPr>
        <w:t>resignirano ponovi</w:t>
      </w:r>
      <w:r w:rsidR="00E91312" w:rsidRPr="00195E97">
        <w:rPr>
          <w:szCs w:val="24"/>
        </w:rPr>
        <w:t>ti</w:t>
      </w:r>
      <w:r w:rsidRPr="00195E97">
        <w:rPr>
          <w:szCs w:val="24"/>
        </w:rPr>
        <w:t xml:space="preserve"> za V. Vrbnjakom: </w:t>
      </w:r>
      <w:r w:rsidRPr="00F23BC3">
        <w:rPr>
          <w:szCs w:val="24"/>
        </w:rPr>
        <w:t>»</w:t>
      </w:r>
      <w:r w:rsidRPr="00F23BC3">
        <w:rPr>
          <w:iCs/>
          <w:szCs w:val="24"/>
        </w:rPr>
        <w:t>Borcu za priključitev Prekmurja k osrednji Sloveniji oziroma Jugoslaviji po prvi svetovni vojni – Jožefu Godini – ni bilo dano niti to, da bi v zemlji domači</w:t>
      </w:r>
      <w:r w:rsidR="00A67C97" w:rsidRPr="00F23BC3">
        <w:rPr>
          <w:iCs/>
          <w:szCs w:val="24"/>
        </w:rPr>
        <w:t xml:space="preserve"> </w:t>
      </w:r>
      <w:r w:rsidR="00D76685" w:rsidRPr="00F23BC3">
        <w:rPr>
          <w:iCs/>
          <w:szCs w:val="24"/>
        </w:rPr>
        <w:t>'</w:t>
      </w:r>
      <w:r w:rsidR="00A67C97" w:rsidRPr="00F23BC3">
        <w:rPr>
          <w:iCs/>
          <w:szCs w:val="24"/>
        </w:rPr>
        <w:t>našel svoj večni mir</w:t>
      </w:r>
      <w:r w:rsidR="00D76685" w:rsidRPr="00F23BC3">
        <w:rPr>
          <w:iCs/>
          <w:szCs w:val="24"/>
        </w:rPr>
        <w:t>'</w:t>
      </w:r>
      <w:r w:rsidR="00A67C97" w:rsidRPr="00F23BC3">
        <w:rPr>
          <w:iCs/>
          <w:szCs w:val="24"/>
        </w:rPr>
        <w:t>.</w:t>
      </w:r>
      <w:r w:rsidR="00A67C97" w:rsidRPr="00F23BC3">
        <w:rPr>
          <w:szCs w:val="24"/>
        </w:rPr>
        <w:t>«</w:t>
      </w:r>
      <w:r w:rsidR="00A67C97" w:rsidRPr="00195E97">
        <w:rPr>
          <w:rStyle w:val="Sprotnaopomba-sklic"/>
          <w:szCs w:val="24"/>
        </w:rPr>
        <w:footnoteReference w:id="89"/>
      </w:r>
    </w:p>
    <w:p w:rsidR="00787535" w:rsidRPr="00195E97" w:rsidRDefault="00787535" w:rsidP="00195E97">
      <w:pPr>
        <w:spacing w:after="0" w:line="360" w:lineRule="auto"/>
        <w:ind w:firstLine="709"/>
        <w:jc w:val="both"/>
        <w:rPr>
          <w:szCs w:val="24"/>
        </w:rPr>
      </w:pPr>
    </w:p>
    <w:p w:rsidR="00632F8F" w:rsidRPr="00787535" w:rsidRDefault="00632F8F" w:rsidP="00787535">
      <w:pPr>
        <w:spacing w:line="240" w:lineRule="auto"/>
        <w:jc w:val="center"/>
        <w:rPr>
          <w:b/>
          <w:bCs/>
          <w:sz w:val="20"/>
          <w:szCs w:val="20"/>
        </w:rPr>
      </w:pPr>
      <w:r w:rsidRPr="00787535">
        <w:rPr>
          <w:b/>
          <w:bCs/>
          <w:sz w:val="20"/>
          <w:szCs w:val="20"/>
        </w:rPr>
        <w:t>Viri in literatura</w:t>
      </w:r>
    </w:p>
    <w:p w:rsidR="00632F8F" w:rsidRPr="00787535" w:rsidRDefault="00787535" w:rsidP="00787535">
      <w:pPr>
        <w:pStyle w:val="Brezrazmikov"/>
        <w:jc w:val="center"/>
        <w:rPr>
          <w:bCs/>
          <w:sz w:val="20"/>
          <w:szCs w:val="20"/>
          <w:lang w:eastAsia="sl-SI"/>
        </w:rPr>
      </w:pPr>
      <w:r>
        <w:rPr>
          <w:bCs/>
          <w:sz w:val="20"/>
          <w:szCs w:val="20"/>
          <w:lang w:eastAsia="sl-SI"/>
        </w:rPr>
        <w:t>Arhivski viri</w:t>
      </w:r>
    </w:p>
    <w:p w:rsidR="00632F8F" w:rsidRPr="00787535" w:rsidRDefault="00632F8F" w:rsidP="00787535">
      <w:pPr>
        <w:pStyle w:val="Brezrazmikov"/>
        <w:numPr>
          <w:ilvl w:val="0"/>
          <w:numId w:val="2"/>
        </w:numPr>
        <w:jc w:val="both"/>
        <w:rPr>
          <w:bCs/>
          <w:sz w:val="20"/>
          <w:szCs w:val="20"/>
          <w:lang w:eastAsia="sl-SI"/>
        </w:rPr>
      </w:pPr>
      <w:r w:rsidRPr="00787535">
        <w:rPr>
          <w:bCs/>
          <w:sz w:val="20"/>
          <w:szCs w:val="20"/>
          <w:lang w:eastAsia="sl-SI"/>
        </w:rPr>
        <w:t>NŠAM − Nadškofijski arhiv Maribor:</w:t>
      </w:r>
    </w:p>
    <w:p w:rsidR="00632F8F" w:rsidRPr="00787535" w:rsidRDefault="00632F8F" w:rsidP="00787535">
      <w:pPr>
        <w:pStyle w:val="Brezrazmikov"/>
        <w:numPr>
          <w:ilvl w:val="0"/>
          <w:numId w:val="3"/>
        </w:numPr>
        <w:jc w:val="both"/>
        <w:rPr>
          <w:bCs/>
          <w:sz w:val="20"/>
          <w:szCs w:val="20"/>
          <w:lang w:eastAsia="sl-SI"/>
        </w:rPr>
      </w:pPr>
      <w:r w:rsidRPr="00787535">
        <w:rPr>
          <w:bCs/>
          <w:sz w:val="20"/>
          <w:szCs w:val="20"/>
          <w:lang w:eastAsia="sl-SI"/>
        </w:rPr>
        <w:t>Mrliška matična knjiga župnije Črensovci: 1808−1869.</w:t>
      </w:r>
    </w:p>
    <w:p w:rsidR="00632F8F" w:rsidRPr="00787535" w:rsidRDefault="00632F8F" w:rsidP="00787535">
      <w:pPr>
        <w:pStyle w:val="Brezrazmikov"/>
        <w:numPr>
          <w:ilvl w:val="0"/>
          <w:numId w:val="3"/>
        </w:numPr>
        <w:jc w:val="both"/>
        <w:rPr>
          <w:bCs/>
          <w:sz w:val="20"/>
          <w:szCs w:val="20"/>
          <w:lang w:eastAsia="sl-SI"/>
        </w:rPr>
      </w:pPr>
      <w:r w:rsidRPr="00787535">
        <w:rPr>
          <w:bCs/>
          <w:sz w:val="20"/>
          <w:szCs w:val="20"/>
          <w:lang w:eastAsia="sl-SI"/>
        </w:rPr>
        <w:t xml:space="preserve">NŠAM, Krstna matična knjiga župnije Črensovci: 1808−1849. </w:t>
      </w:r>
    </w:p>
    <w:p w:rsidR="00632F8F" w:rsidRPr="00787535" w:rsidRDefault="00632F8F" w:rsidP="00787535">
      <w:pPr>
        <w:pStyle w:val="Brezrazmikov"/>
        <w:numPr>
          <w:ilvl w:val="0"/>
          <w:numId w:val="3"/>
        </w:numPr>
        <w:jc w:val="both"/>
        <w:rPr>
          <w:bCs/>
          <w:sz w:val="20"/>
          <w:szCs w:val="20"/>
          <w:lang w:eastAsia="sl-SI"/>
        </w:rPr>
      </w:pPr>
      <w:r w:rsidRPr="00787535">
        <w:rPr>
          <w:bCs/>
          <w:sz w:val="20"/>
          <w:szCs w:val="20"/>
          <w:lang w:eastAsia="sl-SI"/>
        </w:rPr>
        <w:t xml:space="preserve">NŠAM, Krstna matična knjiga župnije Črensovci: 1862−1882. </w:t>
      </w:r>
    </w:p>
    <w:p w:rsidR="00632F8F" w:rsidRPr="00787535" w:rsidRDefault="00632F8F" w:rsidP="00787535">
      <w:pPr>
        <w:pStyle w:val="Brezrazmikov"/>
        <w:numPr>
          <w:ilvl w:val="0"/>
          <w:numId w:val="3"/>
        </w:numPr>
        <w:jc w:val="both"/>
        <w:rPr>
          <w:bCs/>
          <w:sz w:val="20"/>
          <w:szCs w:val="20"/>
          <w:lang w:eastAsia="sl-SI"/>
        </w:rPr>
      </w:pPr>
      <w:r w:rsidRPr="00787535">
        <w:rPr>
          <w:bCs/>
          <w:sz w:val="20"/>
          <w:szCs w:val="20"/>
          <w:lang w:eastAsia="sl-SI"/>
        </w:rPr>
        <w:t xml:space="preserve">NŠAM, Krstna matična knjiga župnije Črensovci: </w:t>
      </w:r>
      <w:r w:rsidRPr="00787535">
        <w:rPr>
          <w:rFonts w:eastAsia="Times New Roman"/>
          <w:sz w:val="20"/>
          <w:szCs w:val="20"/>
        </w:rPr>
        <w:t>1894−1909</w:t>
      </w:r>
      <w:r w:rsidRPr="00787535">
        <w:rPr>
          <w:bCs/>
          <w:sz w:val="20"/>
          <w:szCs w:val="20"/>
          <w:lang w:eastAsia="sl-SI"/>
        </w:rPr>
        <w:t xml:space="preserve">. </w:t>
      </w:r>
    </w:p>
    <w:p w:rsidR="00632F8F" w:rsidRDefault="00632F8F" w:rsidP="00787535">
      <w:pPr>
        <w:pStyle w:val="Brezrazmikov"/>
        <w:numPr>
          <w:ilvl w:val="0"/>
          <w:numId w:val="3"/>
        </w:numPr>
        <w:jc w:val="both"/>
        <w:rPr>
          <w:bCs/>
          <w:sz w:val="20"/>
          <w:szCs w:val="20"/>
          <w:lang w:eastAsia="sl-SI"/>
        </w:rPr>
      </w:pPr>
      <w:r w:rsidRPr="00787535">
        <w:rPr>
          <w:bCs/>
          <w:sz w:val="20"/>
          <w:szCs w:val="20"/>
          <w:lang w:eastAsia="sl-SI"/>
        </w:rPr>
        <w:t xml:space="preserve">Poročna matična knjiga župnije Črensovci: 1808−1882. </w:t>
      </w:r>
    </w:p>
    <w:p w:rsidR="00787535" w:rsidRPr="00787535" w:rsidRDefault="00787535" w:rsidP="00787535">
      <w:pPr>
        <w:pStyle w:val="Brezrazmikov"/>
        <w:ind w:left="720"/>
        <w:jc w:val="both"/>
        <w:rPr>
          <w:bCs/>
          <w:sz w:val="20"/>
          <w:szCs w:val="20"/>
          <w:lang w:eastAsia="sl-SI"/>
        </w:rPr>
      </w:pPr>
    </w:p>
    <w:p w:rsidR="00632F8F" w:rsidRPr="00787535" w:rsidRDefault="00632F8F" w:rsidP="00787535">
      <w:pPr>
        <w:pStyle w:val="Brezrazmikov"/>
        <w:numPr>
          <w:ilvl w:val="0"/>
          <w:numId w:val="2"/>
        </w:numPr>
        <w:jc w:val="both"/>
        <w:rPr>
          <w:sz w:val="20"/>
          <w:szCs w:val="20"/>
          <w:shd w:val="clear" w:color="auto" w:fill="FFFFFF"/>
        </w:rPr>
      </w:pPr>
      <w:r w:rsidRPr="00787535">
        <w:rPr>
          <w:sz w:val="20"/>
          <w:szCs w:val="20"/>
          <w:shd w:val="clear" w:color="auto" w:fill="FFFFFF"/>
        </w:rPr>
        <w:t xml:space="preserve">OAKaG </w:t>
      </w:r>
      <w:r w:rsidRPr="00787535">
        <w:rPr>
          <w:bCs/>
          <w:sz w:val="20"/>
          <w:szCs w:val="20"/>
          <w:lang w:eastAsia="sl-SI"/>
        </w:rPr>
        <w:t xml:space="preserve">− </w:t>
      </w:r>
      <w:r w:rsidRPr="00787535">
        <w:rPr>
          <w:sz w:val="20"/>
          <w:szCs w:val="20"/>
          <w:shd w:val="clear" w:color="auto" w:fill="FFFFFF"/>
        </w:rPr>
        <w:t xml:space="preserve">Osebni arhiv mag. Karoline Godina: </w:t>
      </w:r>
    </w:p>
    <w:p w:rsidR="00632F8F" w:rsidRPr="00787535" w:rsidRDefault="00632F8F" w:rsidP="00787535">
      <w:pPr>
        <w:pStyle w:val="Brezrazmikov"/>
        <w:numPr>
          <w:ilvl w:val="0"/>
          <w:numId w:val="17"/>
        </w:numPr>
        <w:rPr>
          <w:bCs/>
          <w:sz w:val="20"/>
          <w:szCs w:val="20"/>
          <w:shd w:val="clear" w:color="auto" w:fill="FFFFFF"/>
        </w:rPr>
      </w:pPr>
      <w:r w:rsidRPr="00787535">
        <w:rPr>
          <w:bCs/>
          <w:sz w:val="20"/>
          <w:szCs w:val="20"/>
          <w:shd w:val="clear" w:color="auto" w:fill="FFFFFF"/>
        </w:rPr>
        <w:t xml:space="preserve">Godina, Karolina. »Maistrov borec, duhovnik in publicist Jožef Godina med nami. Ob </w:t>
      </w:r>
    </w:p>
    <w:p w:rsidR="00632F8F" w:rsidRPr="00787535" w:rsidRDefault="00632F8F" w:rsidP="00787535">
      <w:pPr>
        <w:pStyle w:val="Brezrazmikov"/>
        <w:ind w:left="708"/>
        <w:rPr>
          <w:bCs/>
          <w:sz w:val="20"/>
          <w:szCs w:val="20"/>
          <w:shd w:val="clear" w:color="auto" w:fill="FFFFFF"/>
        </w:rPr>
      </w:pPr>
      <w:r w:rsidRPr="00787535">
        <w:rPr>
          <w:bCs/>
          <w:sz w:val="20"/>
          <w:szCs w:val="20"/>
          <w:shd w:val="clear" w:color="auto" w:fill="FFFFFF"/>
        </w:rPr>
        <w:t xml:space="preserve">izidu knjige Lojzeta Gajška CM.« </w:t>
      </w:r>
      <w:r w:rsidRPr="00787535">
        <w:rPr>
          <w:bCs/>
          <w:i/>
          <w:iCs/>
          <w:sz w:val="20"/>
          <w:szCs w:val="20"/>
          <w:shd w:val="clear" w:color="auto" w:fill="FFFFFF"/>
        </w:rPr>
        <w:t>Vredni spomina</w:t>
      </w:r>
      <w:r w:rsidRPr="00787535">
        <w:rPr>
          <w:bCs/>
          <w:sz w:val="20"/>
          <w:szCs w:val="20"/>
          <w:shd w:val="clear" w:color="auto" w:fill="FFFFFF"/>
        </w:rPr>
        <w:t xml:space="preserve"> (Ljubljana, 2009). Tipkopis. Celje, 2009.</w:t>
      </w:r>
    </w:p>
    <w:p w:rsidR="00632F8F" w:rsidRPr="00787535" w:rsidRDefault="00632F8F" w:rsidP="00787535">
      <w:pPr>
        <w:pStyle w:val="Brezrazmikov"/>
        <w:numPr>
          <w:ilvl w:val="0"/>
          <w:numId w:val="17"/>
        </w:numPr>
        <w:rPr>
          <w:bCs/>
          <w:sz w:val="20"/>
          <w:szCs w:val="20"/>
          <w:shd w:val="clear" w:color="auto" w:fill="FFFFFF"/>
        </w:rPr>
      </w:pPr>
      <w:r w:rsidRPr="00787535">
        <w:rPr>
          <w:sz w:val="20"/>
          <w:szCs w:val="20"/>
          <w:shd w:val="clear" w:color="auto" w:fill="FFFFFF"/>
        </w:rPr>
        <w:t>OAKaG,</w:t>
      </w:r>
      <w:r w:rsidRPr="00787535">
        <w:rPr>
          <w:sz w:val="20"/>
          <w:szCs w:val="20"/>
        </w:rPr>
        <w:t xml:space="preserve"> televizijski dokumentarni film </w:t>
      </w:r>
      <w:r w:rsidRPr="00787535">
        <w:rPr>
          <w:i/>
          <w:iCs/>
          <w:sz w:val="20"/>
          <w:szCs w:val="20"/>
        </w:rPr>
        <w:t>Ob 100. obletnici priključitve Prekmurja in združitve prekmurskih Slovencev z matičnim narodom, 1. del: Prekmurje po prvi svetovni vojni</w:t>
      </w:r>
      <w:r w:rsidRPr="00787535">
        <w:rPr>
          <w:sz w:val="20"/>
          <w:szCs w:val="20"/>
        </w:rPr>
        <w:t xml:space="preserve">, </w:t>
      </w:r>
      <w:r w:rsidRPr="00787535">
        <w:rPr>
          <w:i/>
          <w:iCs/>
          <w:sz w:val="20"/>
          <w:szCs w:val="20"/>
        </w:rPr>
        <w:t xml:space="preserve">2. del: Vas Dolnja Bistrica v občini Črenšovci, prvo osvobojeno prekmursko ozemlje po prvi svetovni </w:t>
      </w:r>
      <w:r w:rsidRPr="00787535">
        <w:rPr>
          <w:sz w:val="20"/>
          <w:szCs w:val="20"/>
        </w:rPr>
        <w:t>vojni, scenarij: mag. Karolina Godina (Maribor: TV Eksodus, 2019).</w:t>
      </w:r>
      <w:r w:rsidRPr="00787535">
        <w:rPr>
          <w:bCs/>
          <w:sz w:val="20"/>
          <w:szCs w:val="20"/>
          <w:shd w:val="clear" w:color="auto" w:fill="FFFFFF"/>
        </w:rPr>
        <w:t xml:space="preserve"> </w:t>
      </w:r>
    </w:p>
    <w:p w:rsidR="00632F8F" w:rsidRDefault="00632F8F" w:rsidP="00787535">
      <w:pPr>
        <w:pStyle w:val="Brezrazmikov"/>
        <w:numPr>
          <w:ilvl w:val="0"/>
          <w:numId w:val="17"/>
        </w:numPr>
        <w:rPr>
          <w:bCs/>
          <w:sz w:val="20"/>
          <w:szCs w:val="20"/>
          <w:shd w:val="clear" w:color="auto" w:fill="FFFFFF"/>
        </w:rPr>
      </w:pPr>
      <w:r w:rsidRPr="00787535">
        <w:rPr>
          <w:bCs/>
          <w:sz w:val="20"/>
          <w:szCs w:val="20"/>
          <w:shd w:val="clear" w:color="auto" w:fill="FFFFFF"/>
        </w:rPr>
        <w:t>Zbrano gradivo: pisma.</w:t>
      </w:r>
    </w:p>
    <w:p w:rsidR="00787535" w:rsidRPr="00787535" w:rsidRDefault="00787535" w:rsidP="00787535">
      <w:pPr>
        <w:pStyle w:val="Brezrazmikov"/>
        <w:ind w:left="720"/>
        <w:rPr>
          <w:bCs/>
          <w:sz w:val="20"/>
          <w:szCs w:val="20"/>
          <w:shd w:val="clear" w:color="auto" w:fill="FFFFFF"/>
        </w:rPr>
      </w:pPr>
    </w:p>
    <w:p w:rsidR="00632F8F" w:rsidRPr="00787535" w:rsidRDefault="00632F8F" w:rsidP="00787535">
      <w:pPr>
        <w:pStyle w:val="Brezrazmikov"/>
        <w:numPr>
          <w:ilvl w:val="0"/>
          <w:numId w:val="2"/>
        </w:numPr>
        <w:jc w:val="both"/>
        <w:rPr>
          <w:sz w:val="20"/>
          <w:szCs w:val="20"/>
        </w:rPr>
      </w:pPr>
      <w:r w:rsidRPr="00787535">
        <w:rPr>
          <w:sz w:val="20"/>
          <w:szCs w:val="20"/>
        </w:rPr>
        <w:t>Provincialni arhiv Misijonske družbe (CM) Ljubljana:</w:t>
      </w:r>
    </w:p>
    <w:p w:rsidR="00632F8F" w:rsidRPr="00787535" w:rsidRDefault="00632F8F" w:rsidP="00787535">
      <w:pPr>
        <w:pStyle w:val="Brezrazmikov"/>
        <w:numPr>
          <w:ilvl w:val="0"/>
          <w:numId w:val="10"/>
        </w:numPr>
        <w:jc w:val="both"/>
        <w:rPr>
          <w:sz w:val="20"/>
          <w:szCs w:val="20"/>
        </w:rPr>
      </w:pPr>
      <w:bookmarkStart w:id="8" w:name="_GoBack"/>
      <w:bookmarkEnd w:id="8"/>
      <w:r w:rsidRPr="00787535">
        <w:rPr>
          <w:sz w:val="20"/>
          <w:szCs w:val="20"/>
        </w:rPr>
        <w:t>prošnja Jožefa Godine na vodstvo reda lazaristov, datirana: Sp. Bistrica, 14. 7. 1915.</w:t>
      </w:r>
    </w:p>
    <w:p w:rsidR="00632F8F" w:rsidRPr="00787535" w:rsidRDefault="00632F8F" w:rsidP="00787535">
      <w:pPr>
        <w:pStyle w:val="Brezrazmikov"/>
        <w:jc w:val="both"/>
        <w:rPr>
          <w:sz w:val="20"/>
          <w:szCs w:val="20"/>
        </w:rPr>
      </w:pPr>
    </w:p>
    <w:p w:rsidR="00632F8F" w:rsidRPr="00787535" w:rsidRDefault="00787535" w:rsidP="00787535">
      <w:pPr>
        <w:pStyle w:val="Brezrazmikov"/>
        <w:jc w:val="center"/>
        <w:rPr>
          <w:sz w:val="20"/>
          <w:szCs w:val="20"/>
        </w:rPr>
      </w:pPr>
      <w:r>
        <w:rPr>
          <w:sz w:val="20"/>
          <w:szCs w:val="20"/>
        </w:rPr>
        <w:t>Časopisni viri</w:t>
      </w:r>
    </w:p>
    <w:p w:rsidR="00632F8F" w:rsidRPr="00787535" w:rsidRDefault="00632F8F" w:rsidP="00787535">
      <w:pPr>
        <w:pStyle w:val="Brezrazmikov"/>
        <w:numPr>
          <w:ilvl w:val="0"/>
          <w:numId w:val="2"/>
        </w:numPr>
        <w:rPr>
          <w:sz w:val="20"/>
          <w:szCs w:val="20"/>
        </w:rPr>
      </w:pPr>
      <w:r w:rsidRPr="00787535">
        <w:rPr>
          <w:i/>
          <w:iCs/>
          <w:sz w:val="20"/>
          <w:szCs w:val="20"/>
        </w:rPr>
        <w:t>Mariborski delavec</w:t>
      </w:r>
      <w:r w:rsidRPr="00787535">
        <w:rPr>
          <w:sz w:val="20"/>
          <w:szCs w:val="20"/>
        </w:rPr>
        <w:t xml:space="preserve">. </w:t>
      </w:r>
      <w:r w:rsidRPr="00787535">
        <w:rPr>
          <w:i/>
          <w:iCs/>
          <w:sz w:val="20"/>
          <w:szCs w:val="20"/>
        </w:rPr>
        <w:t>Neodvisen delavski list za mesto in okolico.</w:t>
      </w:r>
      <w:r w:rsidRPr="00787535">
        <w:rPr>
          <w:sz w:val="20"/>
          <w:szCs w:val="20"/>
        </w:rPr>
        <w:t xml:space="preserve"> Maribor, 1918, 1919.</w:t>
      </w:r>
    </w:p>
    <w:p w:rsidR="00632F8F" w:rsidRPr="00787535" w:rsidRDefault="00632F8F" w:rsidP="00787535">
      <w:pPr>
        <w:pStyle w:val="Brezrazmikov"/>
        <w:numPr>
          <w:ilvl w:val="0"/>
          <w:numId w:val="2"/>
        </w:numPr>
        <w:rPr>
          <w:sz w:val="20"/>
          <w:szCs w:val="20"/>
        </w:rPr>
      </w:pPr>
      <w:r w:rsidRPr="00787535">
        <w:rPr>
          <w:i/>
          <w:iCs/>
          <w:sz w:val="20"/>
          <w:szCs w:val="20"/>
        </w:rPr>
        <w:t>Murska straža</w:t>
      </w:r>
      <w:r w:rsidRPr="00787535">
        <w:rPr>
          <w:sz w:val="20"/>
          <w:szCs w:val="20"/>
        </w:rPr>
        <w:t xml:space="preserve">. </w:t>
      </w:r>
      <w:r w:rsidRPr="00787535">
        <w:rPr>
          <w:i/>
          <w:iCs/>
          <w:sz w:val="20"/>
          <w:szCs w:val="20"/>
        </w:rPr>
        <w:t>Glasilo obmejnih Slovencev.</w:t>
      </w:r>
      <w:r w:rsidRPr="00787535">
        <w:rPr>
          <w:sz w:val="20"/>
          <w:szCs w:val="20"/>
        </w:rPr>
        <w:t xml:space="preserve"> Radgona, 1919.</w:t>
      </w:r>
    </w:p>
    <w:p w:rsidR="00632F8F" w:rsidRPr="00787535" w:rsidRDefault="00632F8F" w:rsidP="00787535">
      <w:pPr>
        <w:pStyle w:val="Brezrazmikov"/>
        <w:numPr>
          <w:ilvl w:val="0"/>
          <w:numId w:val="2"/>
        </w:numPr>
        <w:rPr>
          <w:i/>
          <w:iCs/>
          <w:sz w:val="20"/>
          <w:szCs w:val="20"/>
        </w:rPr>
      </w:pPr>
      <w:r w:rsidRPr="00787535">
        <w:rPr>
          <w:i/>
          <w:iCs/>
          <w:sz w:val="20"/>
          <w:szCs w:val="20"/>
        </w:rPr>
        <w:t>Novine</w:t>
      </w:r>
      <w:r w:rsidRPr="00787535">
        <w:rPr>
          <w:sz w:val="20"/>
          <w:szCs w:val="20"/>
        </w:rPr>
        <w:t xml:space="preserve">. </w:t>
      </w:r>
      <w:r w:rsidRPr="00787535">
        <w:rPr>
          <w:i/>
          <w:iCs/>
          <w:sz w:val="20"/>
          <w:szCs w:val="20"/>
        </w:rPr>
        <w:t>Pobožen, drüžbeni, pismeni list za vogrske Slovence.</w:t>
      </w:r>
      <w:r w:rsidRPr="00787535">
        <w:rPr>
          <w:sz w:val="20"/>
          <w:szCs w:val="20"/>
        </w:rPr>
        <w:t xml:space="preserve"> Szombathely, Maribor, 1918, 1919.</w:t>
      </w:r>
    </w:p>
    <w:p w:rsidR="00632F8F" w:rsidRPr="00787535" w:rsidRDefault="00632F8F" w:rsidP="00787535">
      <w:pPr>
        <w:pStyle w:val="Brezrazmikov"/>
        <w:numPr>
          <w:ilvl w:val="0"/>
          <w:numId w:val="2"/>
        </w:numPr>
        <w:rPr>
          <w:sz w:val="20"/>
          <w:szCs w:val="20"/>
        </w:rPr>
      </w:pPr>
      <w:r w:rsidRPr="00787535">
        <w:rPr>
          <w:i/>
          <w:iCs/>
          <w:sz w:val="20"/>
          <w:szCs w:val="20"/>
        </w:rPr>
        <w:t>Slobodni građanin</w:t>
      </w:r>
      <w:r w:rsidRPr="00787535">
        <w:rPr>
          <w:sz w:val="20"/>
          <w:szCs w:val="20"/>
        </w:rPr>
        <w:t xml:space="preserve">. </w:t>
      </w:r>
      <w:r w:rsidRPr="00787535">
        <w:rPr>
          <w:i/>
          <w:iCs/>
          <w:sz w:val="20"/>
          <w:szCs w:val="20"/>
        </w:rPr>
        <w:t>Neovisno demokratsko glasilo.</w:t>
      </w:r>
      <w:r w:rsidRPr="00787535">
        <w:rPr>
          <w:sz w:val="20"/>
          <w:szCs w:val="20"/>
        </w:rPr>
        <w:t xml:space="preserve"> Varaždin, 1919.</w:t>
      </w:r>
    </w:p>
    <w:p w:rsidR="00632F8F" w:rsidRPr="00787535" w:rsidRDefault="00632F8F" w:rsidP="00787535">
      <w:pPr>
        <w:pStyle w:val="Brezrazmikov"/>
        <w:numPr>
          <w:ilvl w:val="0"/>
          <w:numId w:val="2"/>
        </w:numPr>
        <w:rPr>
          <w:sz w:val="20"/>
          <w:szCs w:val="20"/>
        </w:rPr>
      </w:pPr>
      <w:r w:rsidRPr="00787535">
        <w:rPr>
          <w:i/>
          <w:iCs/>
          <w:sz w:val="20"/>
          <w:szCs w:val="20"/>
        </w:rPr>
        <w:t>Slovenec: političen list za slovenski narod</w:t>
      </w:r>
      <w:r w:rsidRPr="00787535">
        <w:rPr>
          <w:sz w:val="20"/>
          <w:szCs w:val="20"/>
        </w:rPr>
        <w:t>. Ljubljana, 1918, 1919.</w:t>
      </w:r>
    </w:p>
    <w:p w:rsidR="00632F8F" w:rsidRPr="00787535" w:rsidRDefault="00632F8F" w:rsidP="00787535">
      <w:pPr>
        <w:pStyle w:val="Brezrazmikov"/>
        <w:numPr>
          <w:ilvl w:val="0"/>
          <w:numId w:val="2"/>
        </w:numPr>
        <w:rPr>
          <w:sz w:val="20"/>
          <w:szCs w:val="20"/>
        </w:rPr>
      </w:pPr>
      <w:r w:rsidRPr="00787535">
        <w:rPr>
          <w:i/>
          <w:iCs/>
          <w:sz w:val="20"/>
          <w:szCs w:val="20"/>
        </w:rPr>
        <w:t>Slovenski narod</w:t>
      </w:r>
      <w:r w:rsidRPr="00787535">
        <w:rPr>
          <w:sz w:val="20"/>
          <w:szCs w:val="20"/>
        </w:rPr>
        <w:t>. Ljubljana, 1918, 1919.</w:t>
      </w:r>
    </w:p>
    <w:p w:rsidR="00632F8F" w:rsidRPr="00787535" w:rsidRDefault="00632F8F" w:rsidP="00787535">
      <w:pPr>
        <w:pStyle w:val="Brezrazmikov"/>
        <w:numPr>
          <w:ilvl w:val="0"/>
          <w:numId w:val="2"/>
        </w:numPr>
        <w:rPr>
          <w:sz w:val="20"/>
          <w:szCs w:val="20"/>
        </w:rPr>
      </w:pPr>
      <w:r w:rsidRPr="00787535">
        <w:rPr>
          <w:i/>
          <w:iCs/>
          <w:sz w:val="20"/>
          <w:szCs w:val="20"/>
        </w:rPr>
        <w:t>Straža</w:t>
      </w:r>
      <w:r w:rsidRPr="00787535">
        <w:rPr>
          <w:sz w:val="20"/>
          <w:szCs w:val="20"/>
        </w:rPr>
        <w:t xml:space="preserve">. </w:t>
      </w:r>
      <w:r w:rsidRPr="00787535">
        <w:rPr>
          <w:i/>
          <w:iCs/>
          <w:sz w:val="20"/>
          <w:szCs w:val="20"/>
        </w:rPr>
        <w:t>Neodvisen političen list za slovensko ljudstvo</w:t>
      </w:r>
      <w:r w:rsidRPr="00787535">
        <w:rPr>
          <w:sz w:val="20"/>
          <w:szCs w:val="20"/>
        </w:rPr>
        <w:t>. Maribor, 1918, 1919, 1920.</w:t>
      </w:r>
    </w:p>
    <w:p w:rsidR="00632F8F" w:rsidRPr="00787535" w:rsidRDefault="00632F8F" w:rsidP="00787535">
      <w:pPr>
        <w:pStyle w:val="Brezrazmikov"/>
        <w:numPr>
          <w:ilvl w:val="0"/>
          <w:numId w:val="2"/>
        </w:numPr>
        <w:rPr>
          <w:sz w:val="20"/>
          <w:szCs w:val="20"/>
        </w:rPr>
      </w:pPr>
      <w:r w:rsidRPr="00787535">
        <w:rPr>
          <w:i/>
          <w:iCs/>
          <w:sz w:val="20"/>
          <w:szCs w:val="20"/>
        </w:rPr>
        <w:t>Volja naroda</w:t>
      </w:r>
      <w:r w:rsidRPr="00787535">
        <w:rPr>
          <w:sz w:val="20"/>
          <w:szCs w:val="20"/>
        </w:rPr>
        <w:t xml:space="preserve">. </w:t>
      </w:r>
      <w:r w:rsidRPr="00787535">
        <w:rPr>
          <w:i/>
          <w:iCs/>
          <w:sz w:val="20"/>
          <w:szCs w:val="20"/>
        </w:rPr>
        <w:t>Glasilo jugoslavenske demokratske stranke.</w:t>
      </w:r>
      <w:r w:rsidRPr="00787535">
        <w:rPr>
          <w:sz w:val="20"/>
          <w:szCs w:val="20"/>
        </w:rPr>
        <w:t xml:space="preserve"> Varaždin, 1918, 1919.</w:t>
      </w:r>
    </w:p>
    <w:p w:rsidR="00632F8F" w:rsidRPr="00787535" w:rsidRDefault="00632F8F" w:rsidP="00787535">
      <w:pPr>
        <w:pStyle w:val="Brezrazmikov"/>
        <w:jc w:val="both"/>
        <w:rPr>
          <w:sz w:val="20"/>
          <w:szCs w:val="20"/>
        </w:rPr>
      </w:pPr>
    </w:p>
    <w:p w:rsidR="00632F8F" w:rsidRPr="00787535" w:rsidRDefault="00787535" w:rsidP="00787535">
      <w:pPr>
        <w:pStyle w:val="Brezrazmikov"/>
        <w:jc w:val="center"/>
        <w:rPr>
          <w:sz w:val="20"/>
          <w:szCs w:val="20"/>
        </w:rPr>
      </w:pPr>
      <w:r>
        <w:rPr>
          <w:sz w:val="20"/>
          <w:szCs w:val="20"/>
        </w:rPr>
        <w:t>Literatura</w:t>
      </w:r>
    </w:p>
    <w:p w:rsidR="00632F8F" w:rsidRPr="00787535" w:rsidRDefault="00632F8F" w:rsidP="00787535">
      <w:pPr>
        <w:pStyle w:val="Brezrazmikov"/>
        <w:numPr>
          <w:ilvl w:val="0"/>
          <w:numId w:val="11"/>
        </w:numPr>
        <w:jc w:val="both"/>
        <w:rPr>
          <w:sz w:val="20"/>
          <w:szCs w:val="20"/>
        </w:rPr>
      </w:pPr>
      <w:r w:rsidRPr="00787535">
        <w:rPr>
          <w:sz w:val="20"/>
          <w:szCs w:val="20"/>
        </w:rPr>
        <w:t xml:space="preserve">Bernik, Valerija. »Vojaštvo v Prekmurju.« </w:t>
      </w:r>
      <w:r w:rsidRPr="00787535">
        <w:rPr>
          <w:i/>
          <w:iCs/>
          <w:sz w:val="20"/>
          <w:szCs w:val="20"/>
        </w:rPr>
        <w:t xml:space="preserve">Revija SV </w:t>
      </w:r>
      <w:r w:rsidRPr="00787535">
        <w:rPr>
          <w:sz w:val="20"/>
          <w:szCs w:val="20"/>
        </w:rPr>
        <w:t>27, št. 12 (2019): 43.</w:t>
      </w:r>
    </w:p>
    <w:p w:rsidR="00632F8F" w:rsidRPr="00787535" w:rsidRDefault="00632F8F" w:rsidP="00787535">
      <w:pPr>
        <w:pStyle w:val="Brezrazmikov"/>
        <w:numPr>
          <w:ilvl w:val="0"/>
          <w:numId w:val="11"/>
        </w:numPr>
        <w:jc w:val="both"/>
        <w:rPr>
          <w:sz w:val="20"/>
          <w:szCs w:val="20"/>
        </w:rPr>
      </w:pPr>
      <w:r w:rsidRPr="00787535">
        <w:rPr>
          <w:sz w:val="20"/>
          <w:szCs w:val="20"/>
        </w:rPr>
        <w:t xml:space="preserve">Dolinar, France M. ur. </w:t>
      </w:r>
      <w:r w:rsidRPr="00787535">
        <w:rPr>
          <w:i/>
          <w:iCs/>
          <w:sz w:val="20"/>
          <w:szCs w:val="20"/>
        </w:rPr>
        <w:t>Sto let Zavoda sv. Stanislava</w:t>
      </w:r>
      <w:r w:rsidRPr="00787535">
        <w:rPr>
          <w:sz w:val="20"/>
          <w:szCs w:val="20"/>
        </w:rPr>
        <w:t>. Ljubljana: Družina, 2005.</w:t>
      </w:r>
    </w:p>
    <w:p w:rsidR="00632F8F" w:rsidRPr="00787535" w:rsidRDefault="00632F8F" w:rsidP="00787535">
      <w:pPr>
        <w:pStyle w:val="Brezrazmikov"/>
        <w:numPr>
          <w:ilvl w:val="0"/>
          <w:numId w:val="11"/>
        </w:numPr>
        <w:jc w:val="both"/>
        <w:rPr>
          <w:sz w:val="20"/>
          <w:szCs w:val="20"/>
        </w:rPr>
      </w:pPr>
      <w:r w:rsidRPr="00787535">
        <w:rPr>
          <w:sz w:val="20"/>
          <w:szCs w:val="20"/>
        </w:rPr>
        <w:t xml:space="preserve">Franetović, Jerko. »Dobrovoljačka Sokolska legija u borbama za oslobođenje Međumurja.« V: </w:t>
      </w:r>
      <w:r w:rsidRPr="00787535">
        <w:rPr>
          <w:i/>
          <w:sz w:val="20"/>
          <w:szCs w:val="20"/>
        </w:rPr>
        <w:t>Hrvati u borbama za oslobođenje sjevernih krajeva Jugoslavije: Međumurja, Prekomurja, Koruške i Štajerske</w:t>
      </w:r>
      <w:r w:rsidRPr="00787535">
        <w:rPr>
          <w:sz w:val="20"/>
          <w:szCs w:val="20"/>
          <w:shd w:val="clear" w:color="auto" w:fill="FFFFFF"/>
        </w:rPr>
        <w:t xml:space="preserve">, ur. </w:t>
      </w:r>
      <w:r w:rsidRPr="00787535">
        <w:rPr>
          <w:sz w:val="20"/>
          <w:szCs w:val="20"/>
        </w:rPr>
        <w:t xml:space="preserve">Petar Jelavić, 131−37. Zagreb: Udruženje ratnih dobrovoljaca Međumurja, Prekomurja, Koruške i Štajerske, 1940. </w:t>
      </w:r>
    </w:p>
    <w:p w:rsidR="00632F8F" w:rsidRPr="00787535" w:rsidRDefault="00632F8F" w:rsidP="00787535">
      <w:pPr>
        <w:pStyle w:val="Brezrazmikov"/>
        <w:numPr>
          <w:ilvl w:val="0"/>
          <w:numId w:val="11"/>
        </w:numPr>
        <w:jc w:val="both"/>
        <w:rPr>
          <w:sz w:val="20"/>
          <w:szCs w:val="20"/>
        </w:rPr>
      </w:pPr>
      <w:r w:rsidRPr="00787535">
        <w:rPr>
          <w:sz w:val="20"/>
          <w:szCs w:val="20"/>
        </w:rPr>
        <w:t>Fujs, Metka. »Nekaj misli ob izidu Jeričevih spominov.« </w:t>
      </w:r>
      <w:r w:rsidRPr="00787535">
        <w:rPr>
          <w:i/>
          <w:iCs/>
          <w:sz w:val="20"/>
          <w:szCs w:val="20"/>
        </w:rPr>
        <w:t>Vestnik</w:t>
      </w:r>
      <w:r w:rsidRPr="00787535">
        <w:rPr>
          <w:sz w:val="20"/>
          <w:szCs w:val="20"/>
        </w:rPr>
        <w:t xml:space="preserve"> [tiskana izd.], 27. 4. 2000, 5.</w:t>
      </w:r>
    </w:p>
    <w:p w:rsidR="00632F8F" w:rsidRPr="00787535" w:rsidRDefault="00632F8F" w:rsidP="00787535">
      <w:pPr>
        <w:pStyle w:val="Brezrazmikov"/>
        <w:numPr>
          <w:ilvl w:val="0"/>
          <w:numId w:val="11"/>
        </w:numPr>
        <w:jc w:val="both"/>
        <w:rPr>
          <w:sz w:val="20"/>
          <w:szCs w:val="20"/>
        </w:rPr>
      </w:pPr>
      <w:r w:rsidRPr="00787535">
        <w:rPr>
          <w:sz w:val="20"/>
          <w:szCs w:val="20"/>
        </w:rPr>
        <w:t>Fujs, Metka. »Razstava o življenju in delu Jožefa Godine.« </w:t>
      </w:r>
      <w:r w:rsidRPr="00787535">
        <w:rPr>
          <w:i/>
          <w:iCs/>
          <w:sz w:val="20"/>
          <w:szCs w:val="20"/>
        </w:rPr>
        <w:t xml:space="preserve">Stopinje </w:t>
      </w:r>
      <w:r w:rsidRPr="00787535">
        <w:rPr>
          <w:sz w:val="20"/>
          <w:szCs w:val="20"/>
        </w:rPr>
        <w:t>33, št. l. (2004):</w:t>
      </w:r>
      <w:r w:rsidRPr="00787535">
        <w:rPr>
          <w:i/>
          <w:iCs/>
          <w:sz w:val="20"/>
          <w:szCs w:val="20"/>
        </w:rPr>
        <w:t xml:space="preserve"> </w:t>
      </w:r>
      <w:r w:rsidR="00787535">
        <w:rPr>
          <w:sz w:val="20"/>
          <w:szCs w:val="20"/>
        </w:rPr>
        <w:t xml:space="preserve">95, </w:t>
      </w:r>
      <w:r w:rsidRPr="00787535">
        <w:rPr>
          <w:sz w:val="20"/>
          <w:szCs w:val="20"/>
        </w:rPr>
        <w:t xml:space="preserve">96. </w:t>
      </w:r>
    </w:p>
    <w:p w:rsidR="00632F8F" w:rsidRPr="00787535" w:rsidRDefault="00632F8F" w:rsidP="00787535">
      <w:pPr>
        <w:pStyle w:val="Sprotnaopomba-besedilo"/>
        <w:numPr>
          <w:ilvl w:val="0"/>
          <w:numId w:val="11"/>
        </w:numPr>
        <w:jc w:val="both"/>
      </w:pPr>
      <w:r w:rsidRPr="00787535">
        <w:t xml:space="preserve">Gajšek, Lojze. </w:t>
      </w:r>
      <w:r w:rsidRPr="00787535">
        <w:rPr>
          <w:i/>
          <w:iCs/>
        </w:rPr>
        <w:t>Vredni spomina: rajni sobratje Slovenske province MD: ob 90-letnici province (1919</w:t>
      </w:r>
      <w:r w:rsidRPr="00787535">
        <w:t>–</w:t>
      </w:r>
      <w:r w:rsidRPr="00787535">
        <w:rPr>
          <w:i/>
          <w:iCs/>
        </w:rPr>
        <w:t>2009) in 350-letnici smrti sv. Vincencija (1660</w:t>
      </w:r>
      <w:r w:rsidRPr="00787535">
        <w:t>–</w:t>
      </w:r>
      <w:r w:rsidRPr="00787535">
        <w:rPr>
          <w:i/>
          <w:iCs/>
        </w:rPr>
        <w:t>2010)</w:t>
      </w:r>
      <w:r w:rsidRPr="00787535">
        <w:t>.</w:t>
      </w:r>
      <w:r w:rsidRPr="00787535">
        <w:rPr>
          <w:i/>
          <w:iCs/>
        </w:rPr>
        <w:t xml:space="preserve"> </w:t>
      </w:r>
      <w:r w:rsidRPr="00787535">
        <w:t>Ljubljana: Misijonska družba – Slovenska provinca, 2009.</w:t>
      </w:r>
    </w:p>
    <w:p w:rsidR="00632F8F" w:rsidRPr="00787535" w:rsidRDefault="00632F8F" w:rsidP="00787535">
      <w:pPr>
        <w:pStyle w:val="Brezrazmikov"/>
        <w:numPr>
          <w:ilvl w:val="0"/>
          <w:numId w:val="11"/>
        </w:numPr>
        <w:jc w:val="both"/>
        <w:rPr>
          <w:sz w:val="20"/>
          <w:szCs w:val="20"/>
        </w:rPr>
      </w:pPr>
      <w:r w:rsidRPr="00787535">
        <w:rPr>
          <w:sz w:val="20"/>
          <w:szCs w:val="20"/>
        </w:rPr>
        <w:t xml:space="preserve">Gašparič, Jure. »Od odprtja avstrijskega parlamenta leta 1917 do novih držav leta 1918 – o oblikovanju češkoslovaške in jugoslovanske države.« </w:t>
      </w:r>
      <w:r w:rsidRPr="00787535">
        <w:rPr>
          <w:i/>
          <w:iCs/>
          <w:sz w:val="20"/>
          <w:szCs w:val="20"/>
          <w:shd w:val="clear" w:color="auto" w:fill="FFFFFF"/>
        </w:rPr>
        <w:t>Studia Historica Slovenica</w:t>
      </w:r>
      <w:r w:rsidRPr="00787535">
        <w:rPr>
          <w:sz w:val="20"/>
          <w:szCs w:val="20"/>
          <w:shd w:val="clear" w:color="auto" w:fill="FFFFFF"/>
        </w:rPr>
        <w:t xml:space="preserve"> 18, št. 3 (2018): 827−44.</w:t>
      </w:r>
    </w:p>
    <w:p w:rsidR="00632F8F" w:rsidRPr="00787535" w:rsidRDefault="00632F8F" w:rsidP="00787535">
      <w:pPr>
        <w:pStyle w:val="Brezrazmikov"/>
        <w:numPr>
          <w:ilvl w:val="0"/>
          <w:numId w:val="11"/>
        </w:numPr>
        <w:jc w:val="both"/>
        <w:rPr>
          <w:rStyle w:val="personsourcestext"/>
          <w:sz w:val="20"/>
          <w:szCs w:val="20"/>
        </w:rPr>
      </w:pPr>
      <w:r w:rsidRPr="00787535">
        <w:rPr>
          <w:rStyle w:val="personsourcestext"/>
          <w:sz w:val="20"/>
          <w:szCs w:val="20"/>
        </w:rPr>
        <w:t>Godina, Jožef. »Na smrt obsojeni: kako smo padli v ogrsko ujetništvo v Murski Soboti, 3. januarja 1919.« V: </w:t>
      </w:r>
      <w:r w:rsidRPr="00787535">
        <w:rPr>
          <w:rStyle w:val="Poudarek"/>
          <w:sz w:val="20"/>
          <w:szCs w:val="20"/>
        </w:rPr>
        <w:t xml:space="preserve">Mohorjev koledar 2002, </w:t>
      </w:r>
      <w:r w:rsidRPr="00787535">
        <w:rPr>
          <w:rStyle w:val="Poudarek"/>
          <w:i w:val="0"/>
          <w:sz w:val="20"/>
          <w:szCs w:val="20"/>
        </w:rPr>
        <w:t>ur. Matija Remše</w:t>
      </w:r>
      <w:r w:rsidRPr="00787535">
        <w:rPr>
          <w:rStyle w:val="Poudarek"/>
          <w:sz w:val="20"/>
          <w:szCs w:val="20"/>
        </w:rPr>
        <w:t xml:space="preserve">, </w:t>
      </w:r>
      <w:r w:rsidRPr="00787535">
        <w:rPr>
          <w:rStyle w:val="Poudarek"/>
          <w:i w:val="0"/>
          <w:sz w:val="20"/>
          <w:szCs w:val="20"/>
        </w:rPr>
        <w:t>190–92.</w:t>
      </w:r>
      <w:r w:rsidRPr="00787535">
        <w:rPr>
          <w:rStyle w:val="Poudarek"/>
          <w:sz w:val="20"/>
          <w:szCs w:val="20"/>
        </w:rPr>
        <w:t xml:space="preserve"> </w:t>
      </w:r>
      <w:r w:rsidRPr="00787535">
        <w:rPr>
          <w:rStyle w:val="personsourcestext"/>
          <w:sz w:val="20"/>
          <w:szCs w:val="20"/>
        </w:rPr>
        <w:t xml:space="preserve">Celje: Mohorjeva družba, 2001. </w:t>
      </w:r>
    </w:p>
    <w:p w:rsidR="00632F8F" w:rsidRPr="00787535" w:rsidRDefault="00632F8F" w:rsidP="00787535">
      <w:pPr>
        <w:pStyle w:val="Brezrazmikov"/>
        <w:numPr>
          <w:ilvl w:val="0"/>
          <w:numId w:val="11"/>
        </w:numPr>
        <w:jc w:val="both"/>
        <w:rPr>
          <w:sz w:val="20"/>
          <w:szCs w:val="20"/>
        </w:rPr>
      </w:pPr>
      <w:r w:rsidRPr="00787535">
        <w:rPr>
          <w:sz w:val="20"/>
          <w:szCs w:val="20"/>
        </w:rPr>
        <w:t xml:space="preserve">Godina, Jožef. »Trije grobovi (Razmišljanje na grobu Jožefa Klekla).« </w:t>
      </w:r>
      <w:r w:rsidRPr="00787535">
        <w:rPr>
          <w:i/>
          <w:iCs/>
          <w:sz w:val="20"/>
          <w:szCs w:val="20"/>
        </w:rPr>
        <w:t xml:space="preserve">Stopinje </w:t>
      </w:r>
      <w:r w:rsidRPr="00787535">
        <w:rPr>
          <w:sz w:val="20"/>
          <w:szCs w:val="20"/>
        </w:rPr>
        <w:t>3, št. 1 (1973):</w:t>
      </w:r>
      <w:r w:rsidRPr="00787535">
        <w:rPr>
          <w:i/>
          <w:iCs/>
          <w:sz w:val="20"/>
          <w:szCs w:val="20"/>
        </w:rPr>
        <w:t xml:space="preserve"> </w:t>
      </w:r>
      <w:r w:rsidRPr="00787535">
        <w:rPr>
          <w:sz w:val="20"/>
          <w:szCs w:val="20"/>
        </w:rPr>
        <w:t>89−92.</w:t>
      </w:r>
    </w:p>
    <w:p w:rsidR="00632F8F" w:rsidRPr="00787535" w:rsidRDefault="00632F8F" w:rsidP="00787535">
      <w:pPr>
        <w:pStyle w:val="Brezrazmikov"/>
        <w:numPr>
          <w:ilvl w:val="0"/>
          <w:numId w:val="11"/>
        </w:numPr>
        <w:jc w:val="both"/>
        <w:rPr>
          <w:rStyle w:val="personsourcestext"/>
          <w:sz w:val="20"/>
          <w:szCs w:val="20"/>
        </w:rPr>
      </w:pPr>
      <w:r w:rsidRPr="00787535">
        <w:rPr>
          <w:rStyle w:val="personsourcestext"/>
          <w:sz w:val="20"/>
          <w:szCs w:val="20"/>
        </w:rPr>
        <w:t>Godina, Jožef. »</w:t>
      </w:r>
      <w:r w:rsidRPr="00787535">
        <w:rPr>
          <w:sz w:val="20"/>
          <w:szCs w:val="20"/>
        </w:rPr>
        <w:t xml:space="preserve">V mongolskem ujetništvu.« V: </w:t>
      </w:r>
      <w:r w:rsidRPr="00787535">
        <w:rPr>
          <w:rStyle w:val="Poudarek"/>
          <w:sz w:val="20"/>
          <w:szCs w:val="20"/>
        </w:rPr>
        <w:t xml:space="preserve">Mohorjev koledar 2004, ur. </w:t>
      </w:r>
      <w:r w:rsidRPr="00787535">
        <w:rPr>
          <w:rStyle w:val="Poudarek"/>
          <w:i w:val="0"/>
          <w:sz w:val="20"/>
          <w:szCs w:val="20"/>
        </w:rPr>
        <w:t>Matija Remše, 209–22</w:t>
      </w:r>
      <w:r w:rsidRPr="00787535">
        <w:rPr>
          <w:rStyle w:val="Poudarek"/>
          <w:sz w:val="20"/>
          <w:szCs w:val="20"/>
        </w:rPr>
        <w:t>.</w:t>
      </w:r>
      <w:r w:rsidRPr="00787535">
        <w:rPr>
          <w:rStyle w:val="personsourcestext"/>
          <w:sz w:val="20"/>
          <w:szCs w:val="20"/>
        </w:rPr>
        <w:t xml:space="preserve"> Celje: Mohorjeva družba, 2003.</w:t>
      </w:r>
    </w:p>
    <w:p w:rsidR="00632F8F" w:rsidRPr="00787535" w:rsidRDefault="00632F8F" w:rsidP="00787535">
      <w:pPr>
        <w:pStyle w:val="Brezrazmikov"/>
        <w:numPr>
          <w:ilvl w:val="0"/>
          <w:numId w:val="11"/>
        </w:numPr>
        <w:jc w:val="both"/>
        <w:rPr>
          <w:rStyle w:val="personsourcestext"/>
          <w:sz w:val="20"/>
          <w:szCs w:val="20"/>
        </w:rPr>
      </w:pPr>
      <w:r w:rsidRPr="00787535">
        <w:rPr>
          <w:rStyle w:val="personsourcestext"/>
          <w:sz w:val="20"/>
          <w:szCs w:val="20"/>
        </w:rPr>
        <w:t xml:space="preserve">Godina, Karolina. »Jožef Godina: Prekmurje, Prekmurci – Slovenska Krajina, Slovenci.« </w:t>
      </w:r>
      <w:r w:rsidRPr="00787535">
        <w:rPr>
          <w:rStyle w:val="personsourcestext"/>
          <w:i/>
          <w:iCs/>
          <w:sz w:val="20"/>
          <w:szCs w:val="20"/>
        </w:rPr>
        <w:t>Stopinje</w:t>
      </w:r>
      <w:r w:rsidRPr="00787535">
        <w:rPr>
          <w:rStyle w:val="personsourcestext"/>
          <w:sz w:val="20"/>
          <w:szCs w:val="20"/>
        </w:rPr>
        <w:t xml:space="preserve"> 43, št. 1 (2014): 135–37.</w:t>
      </w:r>
    </w:p>
    <w:p w:rsidR="00632F8F" w:rsidRPr="00787535" w:rsidRDefault="00632F8F" w:rsidP="00787535">
      <w:pPr>
        <w:pStyle w:val="Brezrazmikov"/>
        <w:numPr>
          <w:ilvl w:val="0"/>
          <w:numId w:val="11"/>
        </w:numPr>
        <w:jc w:val="both"/>
        <w:rPr>
          <w:rStyle w:val="personsourcestext"/>
          <w:sz w:val="20"/>
          <w:szCs w:val="20"/>
        </w:rPr>
      </w:pPr>
      <w:r w:rsidRPr="00787535">
        <w:rPr>
          <w:rStyle w:val="personsourcestext"/>
          <w:sz w:val="20"/>
          <w:szCs w:val="20"/>
        </w:rPr>
        <w:t>Godina, Karolina. »Spominska soba Jožefa Godine.« </w:t>
      </w:r>
      <w:r w:rsidRPr="00787535">
        <w:rPr>
          <w:rStyle w:val="Poudarek"/>
          <w:sz w:val="20"/>
          <w:szCs w:val="20"/>
        </w:rPr>
        <w:t>Stopinje</w:t>
      </w:r>
      <w:r w:rsidRPr="00787535">
        <w:rPr>
          <w:rStyle w:val="personsourcestext"/>
          <w:sz w:val="20"/>
          <w:szCs w:val="20"/>
        </w:rPr>
        <w:t>, l. 43, (2014): 137–39.</w:t>
      </w:r>
    </w:p>
    <w:p w:rsidR="00632F8F" w:rsidRPr="00787535" w:rsidRDefault="00632F8F" w:rsidP="00787535">
      <w:pPr>
        <w:pStyle w:val="Brezrazmikov"/>
        <w:numPr>
          <w:ilvl w:val="0"/>
          <w:numId w:val="11"/>
        </w:numPr>
        <w:jc w:val="both"/>
        <w:rPr>
          <w:rStyle w:val="personsourcestext"/>
          <w:sz w:val="20"/>
          <w:szCs w:val="20"/>
        </w:rPr>
      </w:pPr>
      <w:r w:rsidRPr="00787535">
        <w:rPr>
          <w:rStyle w:val="personsourcestext"/>
          <w:sz w:val="20"/>
          <w:szCs w:val="20"/>
        </w:rPr>
        <w:t xml:space="preserve">Godina, Karolina. »Zvezde odsevajo le na mirnih vodah. Ob izidu knjig </w:t>
      </w:r>
      <w:r w:rsidRPr="00787535">
        <w:rPr>
          <w:rStyle w:val="personsourcestext"/>
          <w:i/>
          <w:sz w:val="20"/>
          <w:szCs w:val="20"/>
        </w:rPr>
        <w:t>Moji spomini</w:t>
      </w:r>
      <w:r w:rsidRPr="00787535">
        <w:rPr>
          <w:rStyle w:val="personsourcestext"/>
          <w:sz w:val="20"/>
          <w:szCs w:val="20"/>
        </w:rPr>
        <w:t xml:space="preserve"> in </w:t>
      </w:r>
      <w:r w:rsidRPr="00787535">
        <w:rPr>
          <w:rStyle w:val="personsourcestext"/>
          <w:i/>
          <w:sz w:val="20"/>
          <w:szCs w:val="20"/>
        </w:rPr>
        <w:t>Zgodovina madžarizacije v Prekmurju</w:t>
      </w:r>
      <w:r w:rsidRPr="00787535">
        <w:rPr>
          <w:rStyle w:val="personsourcestext"/>
          <w:sz w:val="20"/>
          <w:szCs w:val="20"/>
        </w:rPr>
        <w:t xml:space="preserve"> Ivana Jeriča.« V: </w:t>
      </w:r>
      <w:r w:rsidRPr="00787535">
        <w:rPr>
          <w:rStyle w:val="Poudarek"/>
          <w:sz w:val="20"/>
          <w:szCs w:val="20"/>
        </w:rPr>
        <w:t xml:space="preserve">Mohorjev koledar 2002, ur. Matija Remše, </w:t>
      </w:r>
      <w:r w:rsidRPr="00787535">
        <w:rPr>
          <w:rStyle w:val="personsourcestext"/>
          <w:sz w:val="20"/>
          <w:szCs w:val="20"/>
        </w:rPr>
        <w:t>184–89</w:t>
      </w:r>
      <w:r w:rsidRPr="00787535">
        <w:rPr>
          <w:rStyle w:val="Poudarek"/>
          <w:sz w:val="20"/>
          <w:szCs w:val="20"/>
        </w:rPr>
        <w:t xml:space="preserve">. </w:t>
      </w:r>
      <w:r w:rsidRPr="00787535">
        <w:rPr>
          <w:rStyle w:val="personsourcestext"/>
          <w:sz w:val="20"/>
          <w:szCs w:val="20"/>
        </w:rPr>
        <w:t>Celje: Mohorjeva družba, 2001.</w:t>
      </w:r>
    </w:p>
    <w:p w:rsidR="00632F8F" w:rsidRPr="00787535" w:rsidRDefault="00632F8F" w:rsidP="00787535">
      <w:pPr>
        <w:pStyle w:val="Brezrazmikov"/>
        <w:numPr>
          <w:ilvl w:val="0"/>
          <w:numId w:val="11"/>
        </w:numPr>
        <w:jc w:val="both"/>
        <w:rPr>
          <w:rStyle w:val="personsourcestext"/>
          <w:sz w:val="20"/>
          <w:szCs w:val="20"/>
        </w:rPr>
      </w:pPr>
      <w:r w:rsidRPr="00787535">
        <w:rPr>
          <w:rStyle w:val="personsourcestext"/>
          <w:sz w:val="20"/>
          <w:szCs w:val="20"/>
        </w:rPr>
        <w:t xml:space="preserve">Göncz, László. »Prekmurje 1918−1919.« </w:t>
      </w:r>
      <w:r w:rsidRPr="00787535">
        <w:rPr>
          <w:rStyle w:val="personsourcestext"/>
          <w:i/>
          <w:iCs/>
          <w:sz w:val="20"/>
          <w:szCs w:val="20"/>
        </w:rPr>
        <w:t xml:space="preserve">Zbornik soboškega muzeja </w:t>
      </w:r>
      <w:r w:rsidRPr="00787535">
        <w:rPr>
          <w:rStyle w:val="personsourcestext"/>
          <w:sz w:val="20"/>
          <w:szCs w:val="20"/>
        </w:rPr>
        <w:t>24 (2017): 177−201.</w:t>
      </w:r>
    </w:p>
    <w:p w:rsidR="00632F8F" w:rsidRPr="00787535" w:rsidRDefault="00632F8F" w:rsidP="00787535">
      <w:pPr>
        <w:pStyle w:val="Brezrazmikov"/>
        <w:numPr>
          <w:ilvl w:val="0"/>
          <w:numId w:val="11"/>
        </w:numPr>
        <w:jc w:val="both"/>
        <w:rPr>
          <w:rStyle w:val="personsourcestext"/>
          <w:sz w:val="20"/>
          <w:szCs w:val="20"/>
        </w:rPr>
      </w:pPr>
      <w:r w:rsidRPr="00787535">
        <w:rPr>
          <w:rStyle w:val="personsourcestext"/>
          <w:sz w:val="20"/>
          <w:szCs w:val="20"/>
        </w:rPr>
        <w:t xml:space="preserve">Griesser−Pečar, Tamara. </w:t>
      </w:r>
      <w:r w:rsidRPr="00787535">
        <w:rPr>
          <w:rStyle w:val="Poudarek"/>
          <w:sz w:val="20"/>
          <w:szCs w:val="20"/>
        </w:rPr>
        <w:t>Cerkev na zatožni klopi : sodni procesi, administrativne kazni, posegi "ljudske oblasti" v Sloveniji od 1943 do 1960.</w:t>
      </w:r>
      <w:r w:rsidRPr="00787535">
        <w:rPr>
          <w:rStyle w:val="personsourcestext"/>
          <w:sz w:val="20"/>
          <w:szCs w:val="20"/>
        </w:rPr>
        <w:t xml:space="preserve"> Ljubljana: Družina, 2005.</w:t>
      </w:r>
    </w:p>
    <w:p w:rsidR="00632F8F" w:rsidRPr="00787535" w:rsidRDefault="00632F8F" w:rsidP="00787535">
      <w:pPr>
        <w:pStyle w:val="Brezrazmikov"/>
        <w:numPr>
          <w:ilvl w:val="0"/>
          <w:numId w:val="11"/>
        </w:numPr>
        <w:jc w:val="both"/>
        <w:rPr>
          <w:rStyle w:val="personsourcestext"/>
          <w:sz w:val="20"/>
          <w:szCs w:val="20"/>
        </w:rPr>
      </w:pPr>
      <w:r w:rsidRPr="00787535">
        <w:rPr>
          <w:rStyle w:val="personsourcestext"/>
          <w:sz w:val="20"/>
          <w:szCs w:val="20"/>
        </w:rPr>
        <w:t xml:space="preserve">Hazemali, David. »The Battle of Galicia: The Disintegration of the Austro-Hungarian Land Forces on the Eastern Front in the First World War, With Special Emphasis on the Role of the Graz's III Corps and Slovenian Soldiers.« </w:t>
      </w:r>
      <w:r w:rsidRPr="00787535">
        <w:rPr>
          <w:rStyle w:val="personsourcestext"/>
          <w:i/>
          <w:iCs/>
          <w:sz w:val="20"/>
          <w:szCs w:val="20"/>
        </w:rPr>
        <w:t>Studia Historica Slovenica</w:t>
      </w:r>
      <w:r w:rsidRPr="00787535">
        <w:rPr>
          <w:rStyle w:val="personsourcestext"/>
          <w:sz w:val="20"/>
          <w:szCs w:val="20"/>
        </w:rPr>
        <w:t xml:space="preserve"> 17, št. 1 (2017): </w:t>
      </w:r>
      <w:r w:rsidRPr="00787535">
        <w:rPr>
          <w:sz w:val="20"/>
          <w:szCs w:val="20"/>
          <w:shd w:val="clear" w:color="auto" w:fill="FFFFFF"/>
        </w:rPr>
        <w:t>161–96</w:t>
      </w:r>
      <w:r w:rsidRPr="00787535">
        <w:rPr>
          <w:rStyle w:val="personsourcestext"/>
          <w:sz w:val="20"/>
          <w:szCs w:val="20"/>
        </w:rPr>
        <w:t>.</w:t>
      </w:r>
    </w:p>
    <w:p w:rsidR="00632F8F" w:rsidRPr="00787535" w:rsidRDefault="00632F8F" w:rsidP="00787535">
      <w:pPr>
        <w:pStyle w:val="Brezrazmikov"/>
        <w:numPr>
          <w:ilvl w:val="0"/>
          <w:numId w:val="11"/>
        </w:numPr>
        <w:jc w:val="both"/>
        <w:rPr>
          <w:sz w:val="20"/>
          <w:szCs w:val="20"/>
        </w:rPr>
      </w:pPr>
      <w:r w:rsidRPr="00787535">
        <w:rPr>
          <w:sz w:val="20"/>
          <w:szCs w:val="20"/>
        </w:rPr>
        <w:t xml:space="preserve">Hozjan, Andrej. »Telegram olajšanja. Prekmurje </w:t>
      </w:r>
      <w:r w:rsidRPr="00787535">
        <w:rPr>
          <w:sz w:val="20"/>
          <w:szCs w:val="20"/>
          <w:shd w:val="clear" w:color="auto" w:fill="FFFFFF"/>
        </w:rPr>
        <w:t>1918−1919.«</w:t>
      </w:r>
      <w:r w:rsidRPr="00787535">
        <w:rPr>
          <w:sz w:val="20"/>
          <w:szCs w:val="20"/>
        </w:rPr>
        <w:t xml:space="preserve"> </w:t>
      </w:r>
      <w:r w:rsidRPr="00787535">
        <w:rPr>
          <w:i/>
          <w:iCs/>
          <w:sz w:val="20"/>
          <w:szCs w:val="20"/>
        </w:rPr>
        <w:t>Prekmurje 100, posebna priloga Slovenskih novic in Dela</w:t>
      </w:r>
      <w:r w:rsidRPr="00787535">
        <w:rPr>
          <w:sz w:val="20"/>
          <w:szCs w:val="20"/>
        </w:rPr>
        <w:t xml:space="preserve">, 10. 8. 2019, Ljubljana: Delo d. o. o., 6−10. </w:t>
      </w:r>
    </w:p>
    <w:p w:rsidR="00632F8F" w:rsidRPr="00787535" w:rsidRDefault="00632F8F" w:rsidP="00787535">
      <w:pPr>
        <w:pStyle w:val="Brezrazmikov"/>
        <w:numPr>
          <w:ilvl w:val="0"/>
          <w:numId w:val="11"/>
        </w:numPr>
        <w:jc w:val="both"/>
        <w:rPr>
          <w:sz w:val="20"/>
          <w:szCs w:val="20"/>
        </w:rPr>
      </w:pPr>
      <w:r w:rsidRPr="00787535">
        <w:rPr>
          <w:sz w:val="20"/>
          <w:szCs w:val="20"/>
        </w:rPr>
        <w:t xml:space="preserve">Jahn, Julijana. »Međimurje u suvremenom dobu.« V: </w:t>
      </w:r>
      <w:r w:rsidRPr="00787535">
        <w:rPr>
          <w:i/>
          <w:sz w:val="20"/>
          <w:szCs w:val="20"/>
        </w:rPr>
        <w:t>Pregled povijesti Međimurja, ur. Branimir Bunjac</w:t>
      </w:r>
      <w:r w:rsidRPr="00787535">
        <w:rPr>
          <w:sz w:val="20"/>
          <w:szCs w:val="20"/>
        </w:rPr>
        <w:t>, 123-73. Čakovec: Povijesno društvo Međimurske županije, 2003.</w:t>
      </w:r>
    </w:p>
    <w:p w:rsidR="00632F8F" w:rsidRPr="00787535" w:rsidRDefault="00632F8F" w:rsidP="00787535">
      <w:pPr>
        <w:pStyle w:val="Brezrazmikov"/>
        <w:numPr>
          <w:ilvl w:val="0"/>
          <w:numId w:val="11"/>
        </w:numPr>
        <w:jc w:val="both"/>
        <w:rPr>
          <w:rFonts w:eastAsia="Times New Roman"/>
          <w:sz w:val="20"/>
          <w:szCs w:val="20"/>
          <w:lang w:eastAsia="sl-SI"/>
        </w:rPr>
      </w:pPr>
      <w:r w:rsidRPr="00787535">
        <w:rPr>
          <w:sz w:val="20"/>
          <w:szCs w:val="20"/>
        </w:rPr>
        <w:t xml:space="preserve">Jerič, Ivan. </w:t>
      </w:r>
      <w:r w:rsidRPr="00787535">
        <w:rPr>
          <w:i/>
          <w:iCs/>
          <w:sz w:val="20"/>
          <w:szCs w:val="20"/>
        </w:rPr>
        <w:t>Moji spomini</w:t>
      </w:r>
      <w:r w:rsidRPr="00787535">
        <w:rPr>
          <w:sz w:val="20"/>
          <w:szCs w:val="20"/>
        </w:rPr>
        <w:t>. Murska Sobota: Zavod sv. Miklavža, 2000</w:t>
      </w:r>
      <w:r w:rsidRPr="00787535">
        <w:rPr>
          <w:rFonts w:eastAsia="Times New Roman"/>
          <w:sz w:val="20"/>
          <w:szCs w:val="20"/>
          <w:lang w:eastAsia="sl-SI"/>
        </w:rPr>
        <w:t>.</w:t>
      </w:r>
    </w:p>
    <w:p w:rsidR="00632F8F" w:rsidRPr="00787535" w:rsidRDefault="00632F8F" w:rsidP="00787535">
      <w:pPr>
        <w:pStyle w:val="Brezrazmikov"/>
        <w:numPr>
          <w:ilvl w:val="0"/>
          <w:numId w:val="11"/>
        </w:numPr>
        <w:jc w:val="both"/>
        <w:rPr>
          <w:sz w:val="20"/>
          <w:szCs w:val="20"/>
        </w:rPr>
      </w:pPr>
      <w:r w:rsidRPr="00787535">
        <w:rPr>
          <w:sz w:val="20"/>
          <w:szCs w:val="20"/>
        </w:rPr>
        <w:t xml:space="preserve">Jerič, Ivan. </w:t>
      </w:r>
      <w:r w:rsidRPr="00787535">
        <w:rPr>
          <w:i/>
          <w:iCs/>
          <w:sz w:val="20"/>
          <w:szCs w:val="20"/>
        </w:rPr>
        <w:t>Zgodovina madžarizacije v Prekmurju</w:t>
      </w:r>
      <w:r w:rsidRPr="00787535">
        <w:rPr>
          <w:sz w:val="20"/>
          <w:szCs w:val="20"/>
        </w:rPr>
        <w:t>. Murska Sobota: Stopinje, 2001.</w:t>
      </w:r>
    </w:p>
    <w:p w:rsidR="00632F8F" w:rsidRPr="00787535" w:rsidRDefault="00632F8F" w:rsidP="00787535">
      <w:pPr>
        <w:pStyle w:val="Brezrazmikov"/>
        <w:numPr>
          <w:ilvl w:val="0"/>
          <w:numId w:val="11"/>
        </w:numPr>
        <w:jc w:val="both"/>
        <w:rPr>
          <w:sz w:val="20"/>
          <w:szCs w:val="20"/>
        </w:rPr>
      </w:pPr>
      <w:r w:rsidRPr="00787535">
        <w:rPr>
          <w:sz w:val="20"/>
          <w:szCs w:val="20"/>
        </w:rPr>
        <w:t xml:space="preserve">Kerec, Darja. »Odzivi na vstop Italije v vojno v prekmurskem katoliškem tisku (s posebnim ozirom na Kleklov Marijin list in Koledar).« </w:t>
      </w:r>
      <w:r w:rsidRPr="00787535">
        <w:rPr>
          <w:i/>
          <w:iCs/>
          <w:sz w:val="20"/>
          <w:szCs w:val="20"/>
        </w:rPr>
        <w:t>Studia Historica Slovenica</w:t>
      </w:r>
      <w:r w:rsidRPr="00787535">
        <w:rPr>
          <w:sz w:val="20"/>
          <w:szCs w:val="20"/>
        </w:rPr>
        <w:t xml:space="preserve"> 15, št. 2 (2015): 441–54.</w:t>
      </w:r>
    </w:p>
    <w:p w:rsidR="00632F8F" w:rsidRPr="00787535" w:rsidRDefault="00632F8F" w:rsidP="00787535">
      <w:pPr>
        <w:pStyle w:val="Brezrazmikov"/>
        <w:numPr>
          <w:ilvl w:val="0"/>
          <w:numId w:val="11"/>
        </w:numPr>
        <w:jc w:val="both"/>
        <w:rPr>
          <w:sz w:val="20"/>
          <w:szCs w:val="20"/>
        </w:rPr>
      </w:pPr>
      <w:r w:rsidRPr="00787535">
        <w:rPr>
          <w:sz w:val="20"/>
          <w:szCs w:val="20"/>
        </w:rPr>
        <w:t xml:space="preserve">Kerec, Darja. »Položaj civilnega prebivalstva v Prekmurju ob koncu vojne.« </w:t>
      </w:r>
      <w:r w:rsidRPr="00787535">
        <w:rPr>
          <w:i/>
          <w:iCs/>
          <w:sz w:val="20"/>
          <w:szCs w:val="20"/>
        </w:rPr>
        <w:t xml:space="preserve">Studia Historica Slovenica </w:t>
      </w:r>
      <w:r w:rsidRPr="00787535">
        <w:rPr>
          <w:sz w:val="20"/>
          <w:szCs w:val="20"/>
        </w:rPr>
        <w:t>16, št. 2 (2016): 437–48.</w:t>
      </w:r>
    </w:p>
    <w:p w:rsidR="00632F8F" w:rsidRPr="00787535" w:rsidRDefault="00632F8F" w:rsidP="00787535">
      <w:pPr>
        <w:pStyle w:val="Brezrazmikov"/>
        <w:numPr>
          <w:ilvl w:val="0"/>
          <w:numId w:val="11"/>
        </w:numPr>
        <w:jc w:val="both"/>
        <w:rPr>
          <w:sz w:val="20"/>
          <w:szCs w:val="20"/>
        </w:rPr>
      </w:pPr>
      <w:r w:rsidRPr="00787535">
        <w:rPr>
          <w:sz w:val="20"/>
          <w:szCs w:val="20"/>
        </w:rPr>
        <w:t>Kerec, Darja. »Prekmurje leta 1917.«</w:t>
      </w:r>
      <w:r w:rsidRPr="00787535">
        <w:rPr>
          <w:i/>
          <w:iCs/>
          <w:sz w:val="20"/>
          <w:szCs w:val="20"/>
          <w:shd w:val="clear" w:color="auto" w:fill="FFFFFF"/>
        </w:rPr>
        <w:t xml:space="preserve"> Studia Historica Slovenica</w:t>
      </w:r>
      <w:r w:rsidRPr="00787535">
        <w:rPr>
          <w:sz w:val="20"/>
          <w:szCs w:val="20"/>
          <w:shd w:val="clear" w:color="auto" w:fill="FFFFFF"/>
        </w:rPr>
        <w:t xml:space="preserve"> 18, št. 3 (2018): 811−26.</w:t>
      </w:r>
    </w:p>
    <w:p w:rsidR="00632F8F" w:rsidRPr="00787535" w:rsidRDefault="00632F8F" w:rsidP="00787535">
      <w:pPr>
        <w:pStyle w:val="Brezrazmikov"/>
        <w:numPr>
          <w:ilvl w:val="0"/>
          <w:numId w:val="11"/>
        </w:numPr>
        <w:jc w:val="both"/>
        <w:rPr>
          <w:sz w:val="20"/>
          <w:szCs w:val="20"/>
        </w:rPr>
      </w:pPr>
      <w:r w:rsidRPr="00787535">
        <w:rPr>
          <w:sz w:val="20"/>
          <w:szCs w:val="20"/>
        </w:rPr>
        <w:t xml:space="preserve">Lažeta, Andrej. </w:t>
      </w:r>
      <w:r w:rsidRPr="00787535">
        <w:rPr>
          <w:i/>
          <w:iCs/>
          <w:sz w:val="20"/>
          <w:szCs w:val="20"/>
        </w:rPr>
        <w:t>Povsod pokažimo, da smo Slovenci</w:t>
      </w:r>
      <w:r w:rsidRPr="00787535">
        <w:rPr>
          <w:sz w:val="20"/>
          <w:szCs w:val="20"/>
        </w:rPr>
        <w:t xml:space="preserve">. </w:t>
      </w:r>
      <w:r w:rsidRPr="00787535">
        <w:rPr>
          <w:i/>
          <w:iCs/>
          <w:sz w:val="20"/>
          <w:szCs w:val="20"/>
        </w:rPr>
        <w:t>Kaj se je v Prekmurju godilo leta 1918 in do poletja 1919?.</w:t>
      </w:r>
      <w:r w:rsidRPr="00787535">
        <w:rPr>
          <w:sz w:val="20"/>
          <w:szCs w:val="20"/>
        </w:rPr>
        <w:t xml:space="preserve"> Murska Sobota: samozaložba, 2019. </w:t>
      </w:r>
    </w:p>
    <w:p w:rsidR="00632F8F" w:rsidRPr="00787535" w:rsidRDefault="00632F8F" w:rsidP="00787535">
      <w:pPr>
        <w:pStyle w:val="Brezrazmikov"/>
        <w:numPr>
          <w:ilvl w:val="0"/>
          <w:numId w:val="11"/>
        </w:numPr>
        <w:jc w:val="both"/>
        <w:rPr>
          <w:sz w:val="20"/>
          <w:szCs w:val="20"/>
        </w:rPr>
      </w:pPr>
      <w:r w:rsidRPr="00787535">
        <w:rPr>
          <w:sz w:val="20"/>
          <w:szCs w:val="20"/>
        </w:rPr>
        <w:lastRenderedPageBreak/>
        <w:t xml:space="preserve">Lipovščak, Slavko. »Bitka kod Murske Sobote – Katastrofa kapetana Jurišića.« V: </w:t>
      </w:r>
      <w:r w:rsidRPr="00787535">
        <w:rPr>
          <w:i/>
          <w:sz w:val="20"/>
          <w:szCs w:val="20"/>
        </w:rPr>
        <w:t>Hrvati u borbama za oslobođenje sjevernih krajeva Jugoslavije: Međumurja, Prekomurja, Koruške i Štajerske</w:t>
      </w:r>
      <w:r w:rsidRPr="00787535">
        <w:rPr>
          <w:sz w:val="20"/>
          <w:szCs w:val="20"/>
          <w:shd w:val="clear" w:color="auto" w:fill="FFFFFF"/>
        </w:rPr>
        <w:t xml:space="preserve">, ur. </w:t>
      </w:r>
      <w:r w:rsidRPr="00787535">
        <w:rPr>
          <w:sz w:val="20"/>
          <w:szCs w:val="20"/>
        </w:rPr>
        <w:t xml:space="preserve">Petar Jelavić, 147−50. Zagreb: Udruženje ratnih dobrovoljaca Međumurja, Prekomurja, Koruške i Štajerske, 1940.  </w:t>
      </w:r>
    </w:p>
    <w:p w:rsidR="00632F8F" w:rsidRPr="00787535" w:rsidRDefault="00632F8F" w:rsidP="00787535">
      <w:pPr>
        <w:pStyle w:val="Sprotnaopomba-besedilo"/>
        <w:numPr>
          <w:ilvl w:val="0"/>
          <w:numId w:val="11"/>
        </w:numPr>
        <w:jc w:val="both"/>
      </w:pPr>
      <w:r w:rsidRPr="00787535">
        <w:rPr>
          <w:shd w:val="clear" w:color="auto" w:fill="FFFFFF"/>
        </w:rPr>
        <w:t xml:space="preserve">Lipušček, Uroš. </w:t>
      </w:r>
      <w:r w:rsidRPr="00787535">
        <w:rPr>
          <w:i/>
          <w:iCs/>
          <w:shd w:val="clear" w:color="auto" w:fill="FFFFFF"/>
        </w:rPr>
        <w:t>Prekmurje v vrtincu pariške mirovne konference</w:t>
      </w:r>
      <w:r w:rsidRPr="00787535">
        <w:rPr>
          <w:shd w:val="clear" w:color="auto" w:fill="FFFFFF"/>
        </w:rPr>
        <w:t xml:space="preserve">. </w:t>
      </w:r>
      <w:r w:rsidRPr="00787535">
        <w:rPr>
          <w:i/>
          <w:iCs/>
          <w:shd w:val="clear" w:color="auto" w:fill="FFFFFF"/>
        </w:rPr>
        <w:t xml:space="preserve">Vloga ZDA in kartografa </w:t>
      </w:r>
      <w:r w:rsidRPr="00787535">
        <w:rPr>
          <w:i/>
          <w:iCs/>
        </w:rPr>
        <w:t xml:space="preserve">Douglasa W. Johnsona pri določanju slovenskih (prekmurskih) mej. </w:t>
      </w:r>
      <w:r w:rsidRPr="00787535">
        <w:t xml:space="preserve">Petanjci: Ustanova dr. Šiftarjeva fundacija, 2019. </w:t>
      </w:r>
    </w:p>
    <w:p w:rsidR="00632F8F" w:rsidRPr="00787535" w:rsidRDefault="00632F8F" w:rsidP="00787535">
      <w:pPr>
        <w:pStyle w:val="Brezrazmikov"/>
        <w:rPr>
          <w:rStyle w:val="personsourcestext"/>
          <w:color w:val="333333"/>
          <w:sz w:val="20"/>
          <w:szCs w:val="20"/>
        </w:rPr>
      </w:pPr>
      <w:r w:rsidRPr="00787535">
        <w:rPr>
          <w:sz w:val="20"/>
          <w:szCs w:val="20"/>
        </w:rPr>
        <w:t xml:space="preserve">      </w:t>
      </w:r>
      <w:r w:rsidR="00F23BC3">
        <w:rPr>
          <w:sz w:val="20"/>
          <w:szCs w:val="20"/>
        </w:rPr>
        <w:t xml:space="preserve">  </w:t>
      </w:r>
      <w:r w:rsidRPr="00787535">
        <w:rPr>
          <w:sz w:val="20"/>
          <w:szCs w:val="20"/>
        </w:rPr>
        <w:t>Ljubljana: Mladinska knjiga, 2008.</w:t>
      </w:r>
    </w:p>
    <w:p w:rsidR="00632F8F" w:rsidRPr="00787535" w:rsidRDefault="00632F8F" w:rsidP="00787535">
      <w:pPr>
        <w:pStyle w:val="Brezrazmikov"/>
        <w:numPr>
          <w:ilvl w:val="0"/>
          <w:numId w:val="11"/>
        </w:numPr>
        <w:jc w:val="both"/>
        <w:rPr>
          <w:sz w:val="20"/>
          <w:szCs w:val="20"/>
        </w:rPr>
      </w:pPr>
      <w:r w:rsidRPr="00787535">
        <w:rPr>
          <w:sz w:val="20"/>
          <w:szCs w:val="20"/>
        </w:rPr>
        <w:t xml:space="preserve">Lorenčič, Darjan. </w:t>
      </w:r>
      <w:r w:rsidRPr="00787535">
        <w:rPr>
          <w:i/>
          <w:iCs/>
          <w:sz w:val="20"/>
          <w:szCs w:val="20"/>
        </w:rPr>
        <w:t>1919: Rdeče Prekmurje</w:t>
      </w:r>
      <w:r w:rsidRPr="00787535">
        <w:rPr>
          <w:sz w:val="20"/>
          <w:szCs w:val="20"/>
        </w:rPr>
        <w:t>. Pekel: Zavod Volosov hram, 2019.</w:t>
      </w:r>
    </w:p>
    <w:p w:rsidR="00632F8F" w:rsidRPr="00787535" w:rsidRDefault="00632F8F" w:rsidP="00787535">
      <w:pPr>
        <w:pStyle w:val="Brezrazmikov"/>
        <w:numPr>
          <w:ilvl w:val="0"/>
          <w:numId w:val="11"/>
        </w:numPr>
        <w:rPr>
          <w:sz w:val="20"/>
          <w:szCs w:val="20"/>
        </w:rPr>
      </w:pPr>
      <w:r w:rsidRPr="00787535">
        <w:rPr>
          <w:i/>
          <w:iCs/>
          <w:sz w:val="20"/>
          <w:szCs w:val="20"/>
        </w:rPr>
        <w:t>Osebnosti. Veliki slovenski biografski leksikon</w:t>
      </w:r>
      <w:r w:rsidRPr="00787535">
        <w:rPr>
          <w:sz w:val="20"/>
          <w:szCs w:val="20"/>
        </w:rPr>
        <w:t xml:space="preserve">, </w:t>
      </w:r>
      <w:r w:rsidRPr="00787535">
        <w:rPr>
          <w:i/>
          <w:iCs/>
          <w:sz w:val="20"/>
          <w:szCs w:val="20"/>
        </w:rPr>
        <w:t>od A do L</w:t>
      </w:r>
      <w:r w:rsidRPr="00787535">
        <w:rPr>
          <w:sz w:val="20"/>
          <w:szCs w:val="20"/>
        </w:rPr>
        <w:t xml:space="preserve">, </w:t>
      </w:r>
      <w:r w:rsidRPr="00787535">
        <w:rPr>
          <w:i/>
          <w:iCs/>
          <w:sz w:val="20"/>
          <w:szCs w:val="20"/>
        </w:rPr>
        <w:t>od M do Ž</w:t>
      </w:r>
      <w:r w:rsidRPr="00787535">
        <w:rPr>
          <w:sz w:val="20"/>
          <w:szCs w:val="20"/>
        </w:rPr>
        <w:t>, 1. izd., 1. nat.</w:t>
      </w:r>
    </w:p>
    <w:p w:rsidR="00632F8F" w:rsidRPr="00787535" w:rsidRDefault="00632F8F" w:rsidP="00787535">
      <w:pPr>
        <w:pStyle w:val="Brezrazmikov"/>
        <w:numPr>
          <w:ilvl w:val="0"/>
          <w:numId w:val="11"/>
        </w:numPr>
        <w:jc w:val="both"/>
        <w:rPr>
          <w:rStyle w:val="personsourcestext"/>
          <w:sz w:val="20"/>
          <w:szCs w:val="20"/>
        </w:rPr>
      </w:pPr>
      <w:r w:rsidRPr="00787535">
        <w:rPr>
          <w:rStyle w:val="personsourcestext"/>
          <w:sz w:val="20"/>
          <w:szCs w:val="20"/>
        </w:rPr>
        <w:t xml:space="preserve">Osterc, Anton. »Moji doživljaji v borbi za slovensko severno mejo.« </w:t>
      </w:r>
      <w:r w:rsidRPr="00787535">
        <w:rPr>
          <w:rStyle w:val="personsourcestext"/>
          <w:i/>
          <w:iCs/>
          <w:sz w:val="20"/>
          <w:szCs w:val="20"/>
        </w:rPr>
        <w:t>Časopis za zgodovino in narodopisje</w:t>
      </w:r>
      <w:r w:rsidRPr="00787535">
        <w:rPr>
          <w:rStyle w:val="personsourcestext"/>
          <w:sz w:val="20"/>
          <w:szCs w:val="20"/>
        </w:rPr>
        <w:t xml:space="preserve"> 60</w:t>
      </w:r>
      <w:r w:rsidRPr="00787535">
        <w:rPr>
          <w:rStyle w:val="personsourcestext"/>
          <w:color w:val="333333"/>
          <w:sz w:val="20"/>
          <w:szCs w:val="20"/>
        </w:rPr>
        <w:t>−n. v. 25</w:t>
      </w:r>
      <w:r w:rsidRPr="00787535">
        <w:rPr>
          <w:rStyle w:val="personsourcestext"/>
          <w:sz w:val="20"/>
          <w:szCs w:val="20"/>
        </w:rPr>
        <w:t xml:space="preserve">, št. 2 (1989): 267−72. </w:t>
      </w:r>
    </w:p>
    <w:p w:rsidR="00632F8F" w:rsidRPr="00787535" w:rsidRDefault="00632F8F" w:rsidP="00787535">
      <w:pPr>
        <w:pStyle w:val="Odstavekseznama"/>
        <w:numPr>
          <w:ilvl w:val="0"/>
          <w:numId w:val="11"/>
        </w:numPr>
        <w:pBdr>
          <w:top w:val="nil"/>
          <w:left w:val="nil"/>
          <w:bottom w:val="nil"/>
          <w:right w:val="nil"/>
          <w:between w:val="nil"/>
        </w:pBdr>
        <w:spacing w:after="0" w:line="240" w:lineRule="auto"/>
        <w:jc w:val="both"/>
        <w:rPr>
          <w:rFonts w:eastAsia="Times New Roman"/>
          <w:sz w:val="20"/>
          <w:szCs w:val="20"/>
        </w:rPr>
      </w:pPr>
      <w:r w:rsidRPr="00787535">
        <w:rPr>
          <w:rFonts w:eastAsia="Times New Roman"/>
          <w:sz w:val="20"/>
          <w:szCs w:val="20"/>
        </w:rPr>
        <w:t xml:space="preserve">Paksy, Zoltán. »Dejavnost vodilnih teles za Medžimurje in Pomurje v letih 1918−1919.« </w:t>
      </w:r>
      <w:r w:rsidRPr="00787535">
        <w:rPr>
          <w:rFonts w:eastAsia="Times New Roman"/>
          <w:i/>
          <w:iCs/>
          <w:sz w:val="20"/>
          <w:szCs w:val="20"/>
        </w:rPr>
        <w:t>Zbornik soboškega muzeja</w:t>
      </w:r>
      <w:r w:rsidRPr="00787535">
        <w:rPr>
          <w:rFonts w:eastAsia="Times New Roman"/>
          <w:sz w:val="20"/>
          <w:szCs w:val="20"/>
        </w:rPr>
        <w:t>,</w:t>
      </w:r>
      <w:r w:rsidRPr="00787535">
        <w:rPr>
          <w:rFonts w:eastAsia="Times New Roman"/>
          <w:i/>
          <w:iCs/>
          <w:sz w:val="20"/>
          <w:szCs w:val="20"/>
        </w:rPr>
        <w:t xml:space="preserve"> </w:t>
      </w:r>
      <w:r w:rsidRPr="00787535">
        <w:rPr>
          <w:rFonts w:eastAsia="Times New Roman"/>
          <w:sz w:val="20"/>
          <w:szCs w:val="20"/>
        </w:rPr>
        <w:t>št.</w:t>
      </w:r>
      <w:r w:rsidRPr="00787535">
        <w:rPr>
          <w:rFonts w:eastAsia="Times New Roman"/>
          <w:i/>
          <w:iCs/>
          <w:sz w:val="20"/>
          <w:szCs w:val="20"/>
        </w:rPr>
        <w:t xml:space="preserve"> </w:t>
      </w:r>
      <w:r w:rsidRPr="00787535">
        <w:rPr>
          <w:rFonts w:eastAsia="Times New Roman"/>
          <w:sz w:val="20"/>
          <w:szCs w:val="20"/>
        </w:rPr>
        <w:t>11−12 (2008): 7−22.</w:t>
      </w:r>
      <w:r w:rsidRPr="00787535">
        <w:rPr>
          <w:sz w:val="20"/>
          <w:szCs w:val="20"/>
        </w:rPr>
        <w:t xml:space="preserve"> </w:t>
      </w:r>
    </w:p>
    <w:p w:rsidR="00632F8F" w:rsidRPr="00787535" w:rsidRDefault="00632F8F" w:rsidP="00787535">
      <w:pPr>
        <w:pStyle w:val="Brezrazmikov"/>
        <w:numPr>
          <w:ilvl w:val="0"/>
          <w:numId w:val="11"/>
        </w:numPr>
        <w:jc w:val="both"/>
        <w:rPr>
          <w:sz w:val="20"/>
          <w:szCs w:val="20"/>
        </w:rPr>
      </w:pPr>
      <w:r w:rsidRPr="00787535">
        <w:rPr>
          <w:sz w:val="20"/>
          <w:szCs w:val="20"/>
        </w:rPr>
        <w:t xml:space="preserve">Perko, Dragutin. »Oslobođenje Međumurja.« V: </w:t>
      </w:r>
      <w:r w:rsidRPr="00787535">
        <w:rPr>
          <w:i/>
          <w:sz w:val="20"/>
          <w:szCs w:val="20"/>
        </w:rPr>
        <w:t>Hrvati u borbama za oslobođenje sjevernih krajeva Jugoslavije: Međumurja, Prekomurja, Koruške i Štajerske</w:t>
      </w:r>
      <w:r w:rsidRPr="00787535">
        <w:rPr>
          <w:sz w:val="20"/>
          <w:szCs w:val="20"/>
          <w:shd w:val="clear" w:color="auto" w:fill="FFFFFF"/>
        </w:rPr>
        <w:t xml:space="preserve">, ur. </w:t>
      </w:r>
      <w:r w:rsidRPr="00787535">
        <w:rPr>
          <w:sz w:val="20"/>
          <w:szCs w:val="20"/>
        </w:rPr>
        <w:t>Petar Jelavić, 86−122. Zagreb: Udruženje ratnih dobrovoljaca Međumurja, Prekomurja, Koruške i Štajerske, 1940.</w:t>
      </w:r>
    </w:p>
    <w:p w:rsidR="00632F8F" w:rsidRPr="00787535" w:rsidRDefault="00632F8F" w:rsidP="00787535">
      <w:pPr>
        <w:pStyle w:val="Brezrazmikov"/>
        <w:numPr>
          <w:ilvl w:val="0"/>
          <w:numId w:val="11"/>
        </w:numPr>
        <w:jc w:val="both"/>
        <w:rPr>
          <w:sz w:val="20"/>
          <w:szCs w:val="20"/>
          <w:shd w:val="clear" w:color="auto" w:fill="FFFFFF"/>
        </w:rPr>
      </w:pPr>
      <w:r w:rsidRPr="00787535">
        <w:rPr>
          <w:sz w:val="20"/>
          <w:szCs w:val="20"/>
        </w:rPr>
        <w:t>Perovšek, Jurij. »Nastanek Države Slovencev, Hrvatov in Srbov 29. oktobra 1918 in njen narodnozgodovinski pomen.«</w:t>
      </w:r>
      <w:r w:rsidRPr="00787535">
        <w:rPr>
          <w:i/>
          <w:iCs/>
          <w:sz w:val="20"/>
          <w:szCs w:val="20"/>
          <w:shd w:val="clear" w:color="auto" w:fill="FFFFFF"/>
        </w:rPr>
        <w:t xml:space="preserve"> Studia Historica Slovenica</w:t>
      </w:r>
      <w:r w:rsidRPr="00787535">
        <w:rPr>
          <w:sz w:val="20"/>
          <w:szCs w:val="20"/>
          <w:shd w:val="clear" w:color="auto" w:fill="FFFFFF"/>
        </w:rPr>
        <w:t xml:space="preserve"> 19, št. 2 (2019): 369−98.</w:t>
      </w:r>
    </w:p>
    <w:p w:rsidR="00632F8F" w:rsidRPr="00787535" w:rsidRDefault="00632F8F" w:rsidP="00787535">
      <w:pPr>
        <w:pStyle w:val="Brezrazmikov"/>
        <w:numPr>
          <w:ilvl w:val="0"/>
          <w:numId w:val="11"/>
        </w:numPr>
        <w:jc w:val="both"/>
        <w:rPr>
          <w:sz w:val="20"/>
          <w:szCs w:val="20"/>
        </w:rPr>
      </w:pPr>
      <w:r w:rsidRPr="00787535">
        <w:rPr>
          <w:sz w:val="20"/>
          <w:szCs w:val="20"/>
        </w:rPr>
        <w:t xml:space="preserve">Perovšek, Jurij. »Tavčarjevo župansko devetletje 1912–1921.« </w:t>
      </w:r>
      <w:r w:rsidRPr="00787535">
        <w:rPr>
          <w:i/>
          <w:iCs/>
          <w:sz w:val="20"/>
          <w:szCs w:val="20"/>
        </w:rPr>
        <w:t>Studia Historica Slovenica</w:t>
      </w:r>
      <w:r w:rsidRPr="00787535">
        <w:rPr>
          <w:sz w:val="20"/>
          <w:szCs w:val="20"/>
        </w:rPr>
        <w:t xml:space="preserve"> 17, št. 2 (2017): 559–614.</w:t>
      </w:r>
    </w:p>
    <w:p w:rsidR="00632F8F" w:rsidRPr="00787535" w:rsidRDefault="00632F8F" w:rsidP="00787535">
      <w:pPr>
        <w:pStyle w:val="Brezrazmikov"/>
        <w:numPr>
          <w:ilvl w:val="0"/>
          <w:numId w:val="11"/>
        </w:numPr>
        <w:jc w:val="both"/>
        <w:rPr>
          <w:sz w:val="20"/>
          <w:szCs w:val="20"/>
        </w:rPr>
      </w:pPr>
      <w:r w:rsidRPr="00787535">
        <w:rPr>
          <w:sz w:val="20"/>
          <w:szCs w:val="20"/>
        </w:rPr>
        <w:t xml:space="preserve">Perovšek, Jurij. </w:t>
      </w:r>
      <w:r w:rsidRPr="00787535">
        <w:rPr>
          <w:i/>
          <w:iCs/>
          <w:sz w:val="20"/>
          <w:szCs w:val="20"/>
        </w:rPr>
        <w:t>'V zaželjeni deželi'. Slovenska izkušnja s kraljevino SHS / Jugoslavijo 1918−1941</w:t>
      </w:r>
      <w:r w:rsidRPr="00787535">
        <w:rPr>
          <w:sz w:val="20"/>
          <w:szCs w:val="20"/>
        </w:rPr>
        <w:t>.</w:t>
      </w:r>
      <w:r w:rsidRPr="00787535">
        <w:rPr>
          <w:i/>
          <w:iCs/>
          <w:sz w:val="20"/>
          <w:szCs w:val="20"/>
        </w:rPr>
        <w:t xml:space="preserve"> </w:t>
      </w:r>
      <w:r w:rsidRPr="00787535">
        <w:rPr>
          <w:sz w:val="20"/>
          <w:szCs w:val="20"/>
        </w:rPr>
        <w:t>Ljubljana: Inštitut za novejšo zgodovino, 2009.</w:t>
      </w:r>
    </w:p>
    <w:p w:rsidR="00632F8F" w:rsidRPr="00787535" w:rsidRDefault="00632F8F" w:rsidP="00787535">
      <w:pPr>
        <w:pStyle w:val="Brezrazmikov"/>
        <w:numPr>
          <w:ilvl w:val="0"/>
          <w:numId w:val="11"/>
        </w:numPr>
        <w:jc w:val="both"/>
        <w:rPr>
          <w:sz w:val="20"/>
          <w:szCs w:val="20"/>
          <w:shd w:val="clear" w:color="auto" w:fill="FFFFFF"/>
        </w:rPr>
      </w:pPr>
      <w:r w:rsidRPr="00787535">
        <w:rPr>
          <w:sz w:val="20"/>
          <w:szCs w:val="20"/>
          <w:shd w:val="clear" w:color="auto" w:fill="FFFFFF"/>
        </w:rPr>
        <w:t xml:space="preserve">Rahten, Andrej. »Diplomatska prizadevanja Ivana Žolgerja za Slovensko Štajersko in Prekmurje.« </w:t>
      </w:r>
      <w:r w:rsidRPr="00787535">
        <w:rPr>
          <w:i/>
          <w:iCs/>
          <w:sz w:val="20"/>
          <w:szCs w:val="20"/>
          <w:shd w:val="clear" w:color="auto" w:fill="FFFFFF"/>
        </w:rPr>
        <w:t>Studia Historica Slovenica</w:t>
      </w:r>
      <w:r w:rsidRPr="00787535">
        <w:rPr>
          <w:sz w:val="20"/>
          <w:szCs w:val="20"/>
          <w:shd w:val="clear" w:color="auto" w:fill="FFFFFF"/>
        </w:rPr>
        <w:t xml:space="preserve"> 18, št. 2 (2018): 489−528.</w:t>
      </w:r>
    </w:p>
    <w:p w:rsidR="00632F8F" w:rsidRPr="00787535" w:rsidRDefault="00632F8F" w:rsidP="00787535">
      <w:pPr>
        <w:pStyle w:val="Brezrazmikov"/>
        <w:numPr>
          <w:ilvl w:val="0"/>
          <w:numId w:val="11"/>
        </w:numPr>
        <w:jc w:val="both"/>
        <w:rPr>
          <w:rStyle w:val="personsourcestext"/>
          <w:sz w:val="20"/>
          <w:szCs w:val="20"/>
          <w:shd w:val="clear" w:color="auto" w:fill="FFFFFF"/>
        </w:rPr>
      </w:pPr>
      <w:r w:rsidRPr="00787535">
        <w:rPr>
          <w:sz w:val="20"/>
          <w:szCs w:val="20"/>
          <w:shd w:val="clear" w:color="auto" w:fill="FFFFFF"/>
        </w:rPr>
        <w:t xml:space="preserve">Slavič, Matija. »Narodnost in osvoboditev Prekmurcev.« V: </w:t>
      </w:r>
      <w:r w:rsidRPr="00787535">
        <w:rPr>
          <w:i/>
          <w:iCs/>
          <w:sz w:val="20"/>
          <w:szCs w:val="20"/>
          <w:shd w:val="clear" w:color="auto" w:fill="FFFFFF"/>
        </w:rPr>
        <w:t>Slovenska krajina. Zbornik ob petnajstletnici osvobojenja</w:t>
      </w:r>
      <w:r w:rsidRPr="00787535">
        <w:rPr>
          <w:sz w:val="20"/>
          <w:szCs w:val="20"/>
          <w:shd w:val="clear" w:color="auto" w:fill="FFFFFF"/>
        </w:rPr>
        <w:t xml:space="preserve">, ur. Vilko Novak, </w:t>
      </w:r>
      <w:r w:rsidRPr="00787535">
        <w:rPr>
          <w:rStyle w:val="personsourcestext"/>
          <w:sz w:val="20"/>
          <w:szCs w:val="20"/>
        </w:rPr>
        <w:t>46−82.</w:t>
      </w:r>
      <w:r w:rsidRPr="00787535">
        <w:rPr>
          <w:sz w:val="20"/>
          <w:szCs w:val="20"/>
          <w:shd w:val="clear" w:color="auto" w:fill="FFFFFF"/>
        </w:rPr>
        <w:t xml:space="preserve"> Beltinci:</w:t>
      </w:r>
      <w:r w:rsidRPr="00787535">
        <w:rPr>
          <w:sz w:val="20"/>
          <w:szCs w:val="20"/>
        </w:rPr>
        <w:t xml:space="preserve"> </w:t>
      </w:r>
      <w:r w:rsidRPr="00787535">
        <w:rPr>
          <w:sz w:val="20"/>
          <w:szCs w:val="20"/>
          <w:shd w:val="clear" w:color="auto" w:fill="FFFFFF"/>
        </w:rPr>
        <w:t>Konzorcij, 1935.</w:t>
      </w:r>
      <w:r w:rsidRPr="00787535">
        <w:rPr>
          <w:rFonts w:eastAsia="Times New Roman"/>
          <w:sz w:val="20"/>
          <w:szCs w:val="20"/>
          <w:lang w:eastAsia="sl-SI"/>
        </w:rPr>
        <w:t xml:space="preserve"> </w:t>
      </w:r>
      <w:r w:rsidRPr="00787535">
        <w:rPr>
          <w:sz w:val="20"/>
          <w:szCs w:val="20"/>
          <w:shd w:val="clear" w:color="auto" w:fill="FFFFFF"/>
        </w:rPr>
        <w:t xml:space="preserve"> </w:t>
      </w:r>
    </w:p>
    <w:p w:rsidR="00632F8F" w:rsidRPr="00787535" w:rsidRDefault="00632F8F" w:rsidP="00787535">
      <w:pPr>
        <w:pStyle w:val="Brezrazmikov"/>
        <w:numPr>
          <w:ilvl w:val="0"/>
          <w:numId w:val="11"/>
        </w:numPr>
        <w:jc w:val="both"/>
        <w:rPr>
          <w:sz w:val="20"/>
          <w:szCs w:val="20"/>
        </w:rPr>
      </w:pPr>
      <w:r w:rsidRPr="00787535">
        <w:rPr>
          <w:sz w:val="20"/>
          <w:szCs w:val="20"/>
          <w:shd w:val="clear" w:color="auto" w:fill="FFFFFF"/>
        </w:rPr>
        <w:t xml:space="preserve">Slavič, Matija. »O prekmurski statistiki. Narodnosti v Prekmurju po uradnem madžarskem štetju iz 1890 in 1910.« V: </w:t>
      </w:r>
      <w:r w:rsidRPr="00787535">
        <w:rPr>
          <w:i/>
          <w:iCs/>
          <w:sz w:val="20"/>
          <w:szCs w:val="20"/>
          <w:shd w:val="clear" w:color="auto" w:fill="FFFFFF"/>
        </w:rPr>
        <w:t>Naše Prekmurje</w:t>
      </w:r>
      <w:r w:rsidRPr="00787535">
        <w:rPr>
          <w:sz w:val="20"/>
          <w:szCs w:val="20"/>
          <w:shd w:val="clear" w:color="auto" w:fill="FFFFFF"/>
        </w:rPr>
        <w:t>: z</w:t>
      </w:r>
      <w:r w:rsidRPr="00787535">
        <w:rPr>
          <w:i/>
          <w:iCs/>
          <w:sz w:val="20"/>
          <w:szCs w:val="20"/>
          <w:shd w:val="clear" w:color="auto" w:fill="FFFFFF"/>
        </w:rPr>
        <w:t>brane razprave in članki</w:t>
      </w:r>
      <w:r w:rsidRPr="00787535">
        <w:rPr>
          <w:sz w:val="20"/>
          <w:szCs w:val="20"/>
          <w:shd w:val="clear" w:color="auto" w:fill="FFFFFF"/>
        </w:rPr>
        <w:t>, ur. Viktor Vrbnjak, 123–35. Murska Sobota: Pomurska založba, 1999.</w:t>
      </w:r>
    </w:p>
    <w:p w:rsidR="00632F8F" w:rsidRPr="00787535" w:rsidRDefault="00632F8F" w:rsidP="00787535">
      <w:pPr>
        <w:pStyle w:val="Brezrazmikov"/>
        <w:numPr>
          <w:ilvl w:val="0"/>
          <w:numId w:val="11"/>
        </w:numPr>
        <w:jc w:val="both"/>
        <w:rPr>
          <w:sz w:val="20"/>
          <w:szCs w:val="20"/>
        </w:rPr>
      </w:pPr>
      <w:r w:rsidRPr="00787535">
        <w:rPr>
          <w:sz w:val="20"/>
          <w:szCs w:val="20"/>
          <w:shd w:val="clear" w:color="auto" w:fill="FFFFFF"/>
        </w:rPr>
        <w:t xml:space="preserve">Slavič, Matija. </w:t>
      </w:r>
      <w:r w:rsidRPr="00787535">
        <w:rPr>
          <w:i/>
          <w:iCs/>
          <w:sz w:val="20"/>
          <w:szCs w:val="20"/>
          <w:shd w:val="clear" w:color="auto" w:fill="FFFFFF"/>
        </w:rPr>
        <w:t>Prekmurje</w:t>
      </w:r>
      <w:r w:rsidRPr="00787535">
        <w:rPr>
          <w:sz w:val="20"/>
          <w:szCs w:val="20"/>
          <w:shd w:val="clear" w:color="auto" w:fill="FFFFFF"/>
        </w:rPr>
        <w:t>. Ljubljana: Slovenska krščansko-socialna zveza, 1921.</w:t>
      </w:r>
    </w:p>
    <w:p w:rsidR="00632F8F" w:rsidRPr="00787535" w:rsidRDefault="00632F8F" w:rsidP="00787535">
      <w:pPr>
        <w:pStyle w:val="Brezrazmikov"/>
        <w:numPr>
          <w:ilvl w:val="0"/>
          <w:numId w:val="11"/>
        </w:numPr>
        <w:jc w:val="both"/>
        <w:rPr>
          <w:sz w:val="20"/>
          <w:szCs w:val="20"/>
        </w:rPr>
      </w:pPr>
      <w:r w:rsidRPr="00787535">
        <w:rPr>
          <w:sz w:val="20"/>
          <w:szCs w:val="20"/>
        </w:rPr>
        <w:t xml:space="preserve">St. M. M. (Maršič, Stanislav M.). »Jožef Godina – 110-letnica rojstva »prekmurskega generala Maistra.« </w:t>
      </w:r>
      <w:r w:rsidRPr="00787535">
        <w:rPr>
          <w:i/>
          <w:iCs/>
          <w:sz w:val="20"/>
          <w:szCs w:val="20"/>
        </w:rPr>
        <w:t>Koledar Mohorjeve družbe v Celovcu 2008</w:t>
      </w:r>
      <w:r w:rsidRPr="00787535">
        <w:rPr>
          <w:sz w:val="20"/>
          <w:szCs w:val="20"/>
        </w:rPr>
        <w:t xml:space="preserve">, 143−45. Celovec: Mohorjeva družba, 2007. </w:t>
      </w:r>
    </w:p>
    <w:p w:rsidR="00632F8F" w:rsidRPr="00787535" w:rsidRDefault="00632F8F" w:rsidP="00787535">
      <w:pPr>
        <w:pStyle w:val="Brezrazmikov"/>
        <w:numPr>
          <w:ilvl w:val="0"/>
          <w:numId w:val="11"/>
        </w:numPr>
        <w:jc w:val="both"/>
        <w:rPr>
          <w:sz w:val="20"/>
          <w:szCs w:val="20"/>
        </w:rPr>
      </w:pPr>
      <w:r w:rsidRPr="00787535">
        <w:rPr>
          <w:sz w:val="20"/>
          <w:szCs w:val="20"/>
        </w:rPr>
        <w:t xml:space="preserve">Škafar, Vinko. »Mihael Kühar (25. 5. 1893–7. 12. 1976) Maistrov borec in legionar, borec za Prekmurje.« </w:t>
      </w:r>
      <w:r w:rsidRPr="00787535">
        <w:rPr>
          <w:i/>
          <w:iCs/>
          <w:sz w:val="20"/>
          <w:szCs w:val="20"/>
        </w:rPr>
        <w:t>Zbornik soboškega muzeja</w:t>
      </w:r>
      <w:r w:rsidRPr="00787535">
        <w:rPr>
          <w:sz w:val="20"/>
          <w:szCs w:val="20"/>
        </w:rPr>
        <w:t>,</w:t>
      </w:r>
      <w:r w:rsidRPr="00787535">
        <w:rPr>
          <w:i/>
          <w:iCs/>
          <w:sz w:val="20"/>
          <w:szCs w:val="20"/>
        </w:rPr>
        <w:t xml:space="preserve"> </w:t>
      </w:r>
      <w:r w:rsidRPr="00787535">
        <w:rPr>
          <w:sz w:val="20"/>
          <w:szCs w:val="20"/>
        </w:rPr>
        <w:t>št. 25 (2019): 327−43.</w:t>
      </w:r>
    </w:p>
    <w:p w:rsidR="00632F8F" w:rsidRPr="00787535" w:rsidRDefault="00632F8F" w:rsidP="00787535">
      <w:pPr>
        <w:pStyle w:val="Brezrazmikov"/>
        <w:numPr>
          <w:ilvl w:val="0"/>
          <w:numId w:val="11"/>
        </w:numPr>
        <w:jc w:val="both"/>
        <w:rPr>
          <w:rStyle w:val="personsourcestext"/>
          <w:sz w:val="20"/>
          <w:szCs w:val="20"/>
        </w:rPr>
      </w:pPr>
      <w:r w:rsidRPr="00787535">
        <w:rPr>
          <w:sz w:val="20"/>
          <w:szCs w:val="20"/>
        </w:rPr>
        <w:t xml:space="preserve">Tkalčec, Ivan. »Mornarska četa u Međumurju«. </w:t>
      </w:r>
      <w:r w:rsidRPr="00787535">
        <w:rPr>
          <w:i/>
          <w:sz w:val="20"/>
          <w:szCs w:val="20"/>
        </w:rPr>
        <w:t>Hrvati u borbama za oslobođenje sjevernih krajeva Jugoslavije: Međumurja, Prekomurja, Koruške i Štajerske</w:t>
      </w:r>
      <w:r w:rsidRPr="00787535">
        <w:rPr>
          <w:sz w:val="20"/>
          <w:szCs w:val="20"/>
          <w:shd w:val="clear" w:color="auto" w:fill="FFFFFF"/>
        </w:rPr>
        <w:t xml:space="preserve">, ur. </w:t>
      </w:r>
      <w:r w:rsidRPr="00787535">
        <w:rPr>
          <w:sz w:val="20"/>
          <w:szCs w:val="20"/>
        </w:rPr>
        <w:t>Petar Jelavić, 138−45. Zagreb: Udruženje ratnih dobrovoljaca Međumurja, Prekomurja, Koruške i Štajerske, 1940.</w:t>
      </w:r>
    </w:p>
    <w:p w:rsidR="00632F8F" w:rsidRPr="00787535" w:rsidRDefault="00632F8F" w:rsidP="00787535">
      <w:pPr>
        <w:pStyle w:val="Brezrazmikov"/>
        <w:numPr>
          <w:ilvl w:val="0"/>
          <w:numId w:val="11"/>
        </w:numPr>
        <w:jc w:val="both"/>
        <w:rPr>
          <w:rStyle w:val="personsourcestext"/>
          <w:sz w:val="20"/>
          <w:szCs w:val="20"/>
        </w:rPr>
      </w:pPr>
      <w:r w:rsidRPr="00787535">
        <w:rPr>
          <w:rStyle w:val="personsourcestext"/>
          <w:sz w:val="20"/>
          <w:szCs w:val="20"/>
        </w:rPr>
        <w:t xml:space="preserve">Vrbnjak, Viktor. »Prekmurje po prvi svetovni vojni.« </w:t>
      </w:r>
      <w:r w:rsidRPr="00787535">
        <w:rPr>
          <w:rStyle w:val="personsourcestext"/>
          <w:i/>
          <w:iCs/>
          <w:sz w:val="20"/>
          <w:szCs w:val="20"/>
        </w:rPr>
        <w:t>Zbornik soboškega muzeja</w:t>
      </w:r>
      <w:r w:rsidRPr="00787535">
        <w:rPr>
          <w:rStyle w:val="personsourcestext"/>
          <w:sz w:val="20"/>
          <w:szCs w:val="20"/>
        </w:rPr>
        <w:t>, št.</w:t>
      </w:r>
      <w:r w:rsidRPr="00787535">
        <w:rPr>
          <w:rStyle w:val="personsourcestext"/>
          <w:i/>
          <w:iCs/>
          <w:sz w:val="20"/>
          <w:szCs w:val="20"/>
        </w:rPr>
        <w:t xml:space="preserve"> 9−10</w:t>
      </w:r>
      <w:r w:rsidRPr="00787535">
        <w:rPr>
          <w:rStyle w:val="personsourcestext"/>
          <w:sz w:val="20"/>
          <w:szCs w:val="20"/>
        </w:rPr>
        <w:t xml:space="preserve"> (2007): 71−116.  </w:t>
      </w:r>
    </w:p>
    <w:p w:rsidR="00632F8F" w:rsidRPr="00787535" w:rsidRDefault="00632F8F" w:rsidP="00787535">
      <w:pPr>
        <w:pStyle w:val="Brezrazmikov"/>
        <w:numPr>
          <w:ilvl w:val="0"/>
          <w:numId w:val="11"/>
        </w:numPr>
        <w:jc w:val="both"/>
        <w:rPr>
          <w:rStyle w:val="personsourcestext"/>
          <w:sz w:val="20"/>
          <w:szCs w:val="20"/>
        </w:rPr>
      </w:pPr>
      <w:r w:rsidRPr="00787535">
        <w:rPr>
          <w:i/>
          <w:iCs/>
          <w:sz w:val="20"/>
          <w:szCs w:val="20"/>
        </w:rPr>
        <w:t>Zala megye archontológiája 1138−2000</w:t>
      </w:r>
      <w:r w:rsidRPr="00787535">
        <w:rPr>
          <w:sz w:val="20"/>
          <w:szCs w:val="20"/>
        </w:rPr>
        <w:t>,</w:t>
      </w:r>
      <w:r w:rsidRPr="00787535">
        <w:rPr>
          <w:i/>
          <w:iCs/>
          <w:sz w:val="20"/>
          <w:szCs w:val="20"/>
        </w:rPr>
        <w:t xml:space="preserve"> </w:t>
      </w:r>
      <w:r w:rsidRPr="00787535">
        <w:rPr>
          <w:sz w:val="20"/>
          <w:szCs w:val="20"/>
        </w:rPr>
        <w:t>ur. András Molnár. Zalaegerszeg: Zala Megyei Levéltár, 2000.</w:t>
      </w:r>
    </w:p>
    <w:p w:rsidR="00632F8F" w:rsidRPr="00787535" w:rsidRDefault="00632F8F" w:rsidP="00787535">
      <w:pPr>
        <w:pStyle w:val="Brezrazmikov"/>
        <w:numPr>
          <w:ilvl w:val="0"/>
          <w:numId w:val="11"/>
        </w:numPr>
        <w:jc w:val="both"/>
        <w:rPr>
          <w:sz w:val="20"/>
          <w:szCs w:val="20"/>
        </w:rPr>
      </w:pPr>
      <w:r w:rsidRPr="00787535">
        <w:rPr>
          <w:sz w:val="20"/>
          <w:szCs w:val="20"/>
        </w:rPr>
        <w:t>Zelko, Ivan. »</w:t>
      </w:r>
      <w:bookmarkStart w:id="9" w:name="_Hlk55930537"/>
      <w:r w:rsidRPr="00787535">
        <w:rPr>
          <w:sz w:val="20"/>
          <w:szCs w:val="20"/>
        </w:rPr>
        <w:t>Zgodovina Bistric v Prekmurju</w:t>
      </w:r>
      <w:bookmarkEnd w:id="9"/>
      <w:r w:rsidRPr="00787535">
        <w:rPr>
          <w:sz w:val="20"/>
          <w:szCs w:val="20"/>
        </w:rPr>
        <w:t xml:space="preserve">.« V: </w:t>
      </w:r>
      <w:r w:rsidRPr="00787535">
        <w:rPr>
          <w:i/>
          <w:iCs/>
          <w:sz w:val="20"/>
          <w:szCs w:val="20"/>
        </w:rPr>
        <w:t>Sad ljubezni do Boga in domovine</w:t>
      </w:r>
      <w:r w:rsidRPr="00787535">
        <w:rPr>
          <w:sz w:val="20"/>
          <w:szCs w:val="20"/>
        </w:rPr>
        <w:t>, zbrala Gizela Hozjan, 5−38. Gornja Bistrica: samozaložba, 1972.</w:t>
      </w:r>
    </w:p>
    <w:p w:rsidR="00632F8F" w:rsidRPr="00787535" w:rsidRDefault="00632F8F" w:rsidP="00787535">
      <w:pPr>
        <w:pStyle w:val="Brezrazmikov"/>
        <w:numPr>
          <w:ilvl w:val="0"/>
          <w:numId w:val="11"/>
        </w:numPr>
        <w:jc w:val="both"/>
        <w:rPr>
          <w:sz w:val="20"/>
          <w:szCs w:val="20"/>
        </w:rPr>
      </w:pPr>
      <w:r w:rsidRPr="00787535">
        <w:rPr>
          <w:sz w:val="20"/>
          <w:szCs w:val="20"/>
        </w:rPr>
        <w:t xml:space="preserve">Žganec, Vinko. »Prvi dani oslobađanja Međumurja.« </w:t>
      </w:r>
      <w:r w:rsidRPr="00787535">
        <w:rPr>
          <w:i/>
          <w:sz w:val="20"/>
          <w:szCs w:val="20"/>
        </w:rPr>
        <w:t>Hrvati u borbama za oslobođenje sjevernih krajeva Jugoslavije: Međumurja, Prekomurja, Koruške i Štajerske</w:t>
      </w:r>
      <w:r w:rsidRPr="00787535">
        <w:rPr>
          <w:sz w:val="20"/>
          <w:szCs w:val="20"/>
          <w:shd w:val="clear" w:color="auto" w:fill="FFFFFF"/>
        </w:rPr>
        <w:t xml:space="preserve">, ur. </w:t>
      </w:r>
      <w:r w:rsidRPr="00787535">
        <w:rPr>
          <w:sz w:val="20"/>
          <w:szCs w:val="20"/>
        </w:rPr>
        <w:t xml:space="preserve">Petar Jelavić, 51−60. Zagreb: Udruženje ratnih dobrovoljaca Međumurja, Prekomurja, Koruške i Štajerske, 1940. </w:t>
      </w:r>
    </w:p>
    <w:p w:rsidR="00632F8F" w:rsidRPr="00787535" w:rsidRDefault="00632F8F" w:rsidP="00787535">
      <w:pPr>
        <w:pStyle w:val="Odstavekseznama"/>
        <w:numPr>
          <w:ilvl w:val="0"/>
          <w:numId w:val="11"/>
        </w:numPr>
        <w:spacing w:line="240" w:lineRule="auto"/>
        <w:rPr>
          <w:rStyle w:val="personsourcestext"/>
          <w:color w:val="333333"/>
          <w:sz w:val="20"/>
          <w:szCs w:val="20"/>
        </w:rPr>
      </w:pPr>
      <w:r w:rsidRPr="00787535">
        <w:rPr>
          <w:rStyle w:val="personsourcestext"/>
          <w:color w:val="333333"/>
          <w:sz w:val="20"/>
          <w:szCs w:val="20"/>
        </w:rPr>
        <w:t>Žunec, Branko. »Pozabljan prvi osvoboditelj Prekmurja: mineva 120 let od rojstva Jožefa Godine (1898–1986).«</w:t>
      </w:r>
      <w:r w:rsidRPr="00787535">
        <w:rPr>
          <w:rStyle w:val="Poudarek"/>
          <w:color w:val="333333"/>
          <w:sz w:val="20"/>
          <w:szCs w:val="20"/>
        </w:rPr>
        <w:t xml:space="preserve"> Vestnik </w:t>
      </w:r>
      <w:r w:rsidRPr="00787535">
        <w:rPr>
          <w:sz w:val="20"/>
          <w:szCs w:val="20"/>
        </w:rPr>
        <w:t>[tiskana izd.]</w:t>
      </w:r>
      <w:r w:rsidR="00F23BC3">
        <w:rPr>
          <w:rStyle w:val="personsourcestext"/>
          <w:color w:val="333333"/>
          <w:sz w:val="20"/>
          <w:szCs w:val="20"/>
        </w:rPr>
        <w:t xml:space="preserve">, 8. 3. 2018, 16, </w:t>
      </w:r>
      <w:r w:rsidRPr="00787535">
        <w:rPr>
          <w:rStyle w:val="personsourcestext"/>
          <w:color w:val="333333"/>
          <w:sz w:val="20"/>
          <w:szCs w:val="20"/>
        </w:rPr>
        <w:t>17.</w:t>
      </w:r>
    </w:p>
    <w:p w:rsidR="00632F8F" w:rsidRPr="00787535" w:rsidRDefault="00632F8F" w:rsidP="00787535">
      <w:pPr>
        <w:pStyle w:val="Brezrazmikov"/>
        <w:jc w:val="both"/>
        <w:rPr>
          <w:sz w:val="20"/>
          <w:szCs w:val="20"/>
        </w:rPr>
      </w:pPr>
    </w:p>
    <w:p w:rsidR="00632F8F" w:rsidRPr="00787535" w:rsidRDefault="00F23BC3" w:rsidP="00F23BC3">
      <w:pPr>
        <w:pStyle w:val="Brezrazmikov"/>
        <w:jc w:val="center"/>
        <w:rPr>
          <w:sz w:val="20"/>
          <w:szCs w:val="20"/>
        </w:rPr>
      </w:pPr>
      <w:r>
        <w:rPr>
          <w:sz w:val="20"/>
          <w:szCs w:val="20"/>
        </w:rPr>
        <w:t>Objavljeni viri</w:t>
      </w:r>
    </w:p>
    <w:p w:rsidR="00632F8F" w:rsidRPr="00787535" w:rsidRDefault="00632F8F" w:rsidP="00787535">
      <w:pPr>
        <w:pStyle w:val="Brezrazmikov"/>
        <w:numPr>
          <w:ilvl w:val="0"/>
          <w:numId w:val="12"/>
        </w:numPr>
        <w:jc w:val="both"/>
        <w:rPr>
          <w:sz w:val="20"/>
          <w:szCs w:val="20"/>
        </w:rPr>
      </w:pPr>
      <w:r w:rsidRPr="00787535">
        <w:rPr>
          <w:i/>
          <w:sz w:val="20"/>
          <w:szCs w:val="20"/>
        </w:rPr>
        <w:t>Arhivsko gradivo gospostva Beltinci v rodbinskem arhivu grofov Csáky v Avstrijskem državnem arhivu. Das Archivgut der Herrschaft Beltinci (Bellatincz) in dem Familienarchiv der Grafen Csáky in dem Österreichischen Staatsarchiv. A Beltinci (Belatinci) uradalom levéltári anyagának jegyzéke a Csáky grófok családi levéltárában, az Osztrák Állami Levéltárban</w:t>
      </w:r>
      <w:r w:rsidRPr="00787535">
        <w:rPr>
          <w:sz w:val="20"/>
          <w:szCs w:val="20"/>
        </w:rPr>
        <w:t>, 1. popr. izd., ur. Andrej Hozjan. Maribor: Pokrajinski arhiv, 2017.</w:t>
      </w:r>
    </w:p>
    <w:p w:rsidR="00632F8F" w:rsidRPr="00787535" w:rsidRDefault="00632F8F" w:rsidP="00787535">
      <w:pPr>
        <w:pStyle w:val="Brezrazmikov"/>
        <w:numPr>
          <w:ilvl w:val="0"/>
          <w:numId w:val="13"/>
        </w:numPr>
        <w:jc w:val="both"/>
        <w:rPr>
          <w:b/>
          <w:bCs/>
          <w:sz w:val="20"/>
          <w:szCs w:val="20"/>
        </w:rPr>
      </w:pPr>
      <w:r w:rsidRPr="00787535">
        <w:rPr>
          <w:i/>
          <w:iCs/>
          <w:sz w:val="20"/>
          <w:szCs w:val="20"/>
        </w:rPr>
        <w:t>Források a Muravidék történetéhez, szöveggyűjtemény, 1. kötet / Viri za zgodovino Prekmurja, zbirka dokumentov</w:t>
      </w:r>
      <w:r w:rsidRPr="00787535">
        <w:rPr>
          <w:sz w:val="20"/>
          <w:szCs w:val="20"/>
        </w:rPr>
        <w:t xml:space="preserve">, </w:t>
      </w:r>
      <w:r w:rsidRPr="00787535">
        <w:rPr>
          <w:i/>
          <w:iCs/>
          <w:sz w:val="20"/>
          <w:szCs w:val="20"/>
        </w:rPr>
        <w:t>1 zv.,</w:t>
      </w:r>
      <w:r w:rsidRPr="00787535">
        <w:rPr>
          <w:sz w:val="20"/>
          <w:szCs w:val="20"/>
        </w:rPr>
        <w:t xml:space="preserve"> </w:t>
      </w:r>
      <w:r w:rsidRPr="00787535">
        <w:rPr>
          <w:i/>
          <w:sz w:val="20"/>
          <w:szCs w:val="20"/>
        </w:rPr>
        <w:t>849–1848</w:t>
      </w:r>
      <w:r w:rsidRPr="00787535">
        <w:rPr>
          <w:iCs/>
          <w:sz w:val="20"/>
          <w:szCs w:val="20"/>
        </w:rPr>
        <w:t xml:space="preserve">, ur. Gyula Benczik et al. </w:t>
      </w:r>
      <w:r w:rsidRPr="00787535">
        <w:rPr>
          <w:sz w:val="20"/>
          <w:szCs w:val="20"/>
        </w:rPr>
        <w:t>Szombathely in Zalaegerszeg: Vas Megyei Levéltár/Arhiv županije Vas in Zala Megyei Levéltár/Arhiv županije Zala, 2008.</w:t>
      </w:r>
    </w:p>
    <w:p w:rsidR="00632F8F" w:rsidRPr="00787535" w:rsidRDefault="00632F8F" w:rsidP="00787535">
      <w:pPr>
        <w:pStyle w:val="Brezrazmikov"/>
        <w:numPr>
          <w:ilvl w:val="0"/>
          <w:numId w:val="12"/>
        </w:numPr>
        <w:jc w:val="both"/>
        <w:rPr>
          <w:sz w:val="20"/>
          <w:szCs w:val="20"/>
        </w:rPr>
      </w:pPr>
      <w:r w:rsidRPr="00787535">
        <w:rPr>
          <w:i/>
          <w:iCs/>
          <w:sz w:val="20"/>
          <w:szCs w:val="20"/>
        </w:rPr>
        <w:t>Pariška mirovna konferenca in Slovenci 1919/</w:t>
      </w:r>
      <w:r w:rsidRPr="00787535">
        <w:rPr>
          <w:sz w:val="20"/>
          <w:szCs w:val="20"/>
        </w:rPr>
        <w:t xml:space="preserve">20, ur. Lambert Ehrlich, za objavo pripravila Marija Vrečar. Ljubljana: Acta ecclesiastica Sloveniae št. 24 (2002).   </w:t>
      </w:r>
    </w:p>
    <w:p w:rsidR="00632F8F" w:rsidRPr="00787535" w:rsidRDefault="00632F8F" w:rsidP="00787535">
      <w:pPr>
        <w:pStyle w:val="Odstavekseznama"/>
        <w:numPr>
          <w:ilvl w:val="0"/>
          <w:numId w:val="12"/>
        </w:numPr>
        <w:spacing w:after="0" w:line="240" w:lineRule="auto"/>
        <w:rPr>
          <w:sz w:val="20"/>
          <w:szCs w:val="20"/>
        </w:rPr>
      </w:pPr>
      <w:r w:rsidRPr="00787535">
        <w:rPr>
          <w:i/>
          <w:iCs/>
          <w:sz w:val="20"/>
          <w:szCs w:val="20"/>
        </w:rPr>
        <w:lastRenderedPageBreak/>
        <w:t>Zala megye népességösszéírásai és egyházlátogatási jegyzőkönyvei (1745−1771)</w:t>
      </w:r>
      <w:r w:rsidRPr="00787535">
        <w:rPr>
          <w:sz w:val="20"/>
          <w:szCs w:val="20"/>
        </w:rPr>
        <w:t>,</w:t>
      </w:r>
      <w:r w:rsidRPr="00787535">
        <w:rPr>
          <w:i/>
          <w:iCs/>
          <w:sz w:val="20"/>
          <w:szCs w:val="20"/>
        </w:rPr>
        <w:t xml:space="preserve"> IV. kötet: Mutatók (Registri)</w:t>
      </w:r>
      <w:r w:rsidRPr="00787535">
        <w:rPr>
          <w:sz w:val="20"/>
          <w:szCs w:val="20"/>
        </w:rPr>
        <w:t>, ur. Ferenc Ördög. Budapest – Zalaegerszeg: MTA Nyelvtudományi Intézet, 1998.</w:t>
      </w:r>
    </w:p>
    <w:p w:rsidR="00632F8F" w:rsidRPr="00787535" w:rsidRDefault="00632F8F" w:rsidP="00787535">
      <w:pPr>
        <w:spacing w:after="0" w:line="240" w:lineRule="auto"/>
        <w:jc w:val="both"/>
        <w:rPr>
          <w:rStyle w:val="personsourcestext"/>
          <w:sz w:val="20"/>
          <w:szCs w:val="20"/>
        </w:rPr>
      </w:pPr>
    </w:p>
    <w:p w:rsidR="00632F8F" w:rsidRPr="00787535" w:rsidRDefault="00F23BC3" w:rsidP="00F23BC3">
      <w:pPr>
        <w:spacing w:after="0" w:line="240" w:lineRule="auto"/>
        <w:jc w:val="center"/>
        <w:rPr>
          <w:rStyle w:val="personsourcestext"/>
          <w:sz w:val="20"/>
          <w:szCs w:val="20"/>
        </w:rPr>
      </w:pPr>
      <w:r>
        <w:rPr>
          <w:rStyle w:val="personsourcestext"/>
          <w:sz w:val="20"/>
          <w:szCs w:val="20"/>
        </w:rPr>
        <w:t>Spletne strani</w:t>
      </w:r>
    </w:p>
    <w:p w:rsidR="00632F8F" w:rsidRPr="00787535" w:rsidRDefault="00632F8F" w:rsidP="00787535">
      <w:pPr>
        <w:pStyle w:val="Odstavekseznama"/>
        <w:numPr>
          <w:ilvl w:val="0"/>
          <w:numId w:val="14"/>
        </w:numPr>
        <w:spacing w:after="0" w:line="240" w:lineRule="auto"/>
        <w:ind w:left="357" w:hanging="357"/>
        <w:jc w:val="both"/>
        <w:rPr>
          <w:sz w:val="20"/>
          <w:szCs w:val="20"/>
          <w:u w:val="single"/>
        </w:rPr>
      </w:pPr>
      <w:r w:rsidRPr="00787535">
        <w:rPr>
          <w:i/>
          <w:sz w:val="20"/>
          <w:szCs w:val="20"/>
        </w:rPr>
        <w:t>Acta Croatica</w:t>
      </w:r>
      <w:r w:rsidRPr="00787535">
        <w:rPr>
          <w:sz w:val="20"/>
          <w:szCs w:val="20"/>
        </w:rPr>
        <w:t xml:space="preserve">. »Prezime Godina u modernoj Hrvatskoj.« Dostopno na: </w:t>
      </w:r>
      <w:hyperlink r:id="rId10" w:history="1">
        <w:r w:rsidRPr="00787535">
          <w:rPr>
            <w:rStyle w:val="Hiperpovezava"/>
            <w:color w:val="auto"/>
            <w:sz w:val="20"/>
            <w:szCs w:val="20"/>
            <w:u w:val="none"/>
          </w:rPr>
          <w:t>https://actacroatica.com/hr/surname/Godina/</w:t>
        </w:r>
      </w:hyperlink>
      <w:r w:rsidRPr="00787535">
        <w:rPr>
          <w:sz w:val="20"/>
          <w:szCs w:val="20"/>
        </w:rPr>
        <w:t>.</w:t>
      </w:r>
    </w:p>
    <w:p w:rsidR="00632F8F" w:rsidRPr="00787535" w:rsidRDefault="00632F8F" w:rsidP="00787535">
      <w:pPr>
        <w:pStyle w:val="Odstavekseznama"/>
        <w:numPr>
          <w:ilvl w:val="0"/>
          <w:numId w:val="14"/>
        </w:numPr>
        <w:spacing w:after="0" w:line="240" w:lineRule="auto"/>
        <w:ind w:left="357" w:hanging="357"/>
        <w:jc w:val="both"/>
        <w:rPr>
          <w:sz w:val="20"/>
          <w:szCs w:val="20"/>
          <w:u w:val="single"/>
        </w:rPr>
      </w:pPr>
      <w:r w:rsidRPr="00787535">
        <w:rPr>
          <w:i/>
          <w:sz w:val="20"/>
          <w:szCs w:val="20"/>
        </w:rPr>
        <w:t>Hrvatski povijesni portal</w:t>
      </w:r>
      <w:r w:rsidRPr="00787535">
        <w:rPr>
          <w:sz w:val="20"/>
          <w:szCs w:val="20"/>
        </w:rPr>
        <w:t xml:space="preserve">. »Oslobođenje Međimurja 24. 12. 1918.« Dostopno na: </w:t>
      </w:r>
      <w:hyperlink r:id="rId11" w:history="1">
        <w:r w:rsidRPr="00787535">
          <w:rPr>
            <w:rStyle w:val="Hiperpovezava"/>
            <w:color w:val="auto"/>
            <w:sz w:val="20"/>
            <w:szCs w:val="20"/>
            <w:u w:val="none"/>
          </w:rPr>
          <w:t>http://povijest.net/oslobodenje-medimurja-24-12-1918/</w:t>
        </w:r>
      </w:hyperlink>
      <w:r w:rsidRPr="00787535">
        <w:rPr>
          <w:sz w:val="20"/>
          <w:szCs w:val="20"/>
        </w:rPr>
        <w:t xml:space="preserve">. </w:t>
      </w:r>
    </w:p>
    <w:p w:rsidR="00632F8F" w:rsidRPr="00787535" w:rsidRDefault="00632F8F" w:rsidP="00787535">
      <w:pPr>
        <w:pStyle w:val="Odstavekseznama"/>
        <w:numPr>
          <w:ilvl w:val="0"/>
          <w:numId w:val="14"/>
        </w:numPr>
        <w:spacing w:after="0" w:line="240" w:lineRule="auto"/>
        <w:ind w:left="357" w:hanging="357"/>
        <w:jc w:val="both"/>
        <w:rPr>
          <w:sz w:val="20"/>
          <w:szCs w:val="20"/>
          <w:shd w:val="clear" w:color="auto" w:fill="FFFFFF"/>
        </w:rPr>
      </w:pPr>
      <w:r w:rsidRPr="00787535">
        <w:rPr>
          <w:i/>
          <w:sz w:val="20"/>
          <w:szCs w:val="20"/>
        </w:rPr>
        <w:t>Kamra</w:t>
      </w:r>
      <w:r w:rsidRPr="00787535">
        <w:rPr>
          <w:sz w:val="20"/>
          <w:szCs w:val="20"/>
        </w:rPr>
        <w:t xml:space="preserve">. »Jožef Godina (1898-1986), 'prekmurski general Maister'.« Dostopno na: </w:t>
      </w:r>
      <w:hyperlink r:id="rId12" w:history="1">
        <w:r w:rsidRPr="00787535">
          <w:rPr>
            <w:rStyle w:val="Hiperpovezava"/>
            <w:color w:val="auto"/>
            <w:sz w:val="20"/>
            <w:szCs w:val="20"/>
            <w:u w:val="none"/>
          </w:rPr>
          <w:t>https://www.kamra.si/novice/item/jozef-godina-1898-1986-prekmurski-general-maister.html</w:t>
        </w:r>
      </w:hyperlink>
      <w:r w:rsidRPr="00787535">
        <w:rPr>
          <w:sz w:val="20"/>
          <w:szCs w:val="20"/>
        </w:rPr>
        <w:t>.</w:t>
      </w:r>
    </w:p>
    <w:p w:rsidR="00632F8F" w:rsidRPr="00787535" w:rsidRDefault="00632F8F" w:rsidP="00787535">
      <w:pPr>
        <w:pStyle w:val="Odstavekseznama"/>
        <w:numPr>
          <w:ilvl w:val="0"/>
          <w:numId w:val="14"/>
        </w:numPr>
        <w:spacing w:after="0" w:line="240" w:lineRule="auto"/>
        <w:ind w:left="357" w:hanging="357"/>
        <w:jc w:val="both"/>
        <w:rPr>
          <w:rStyle w:val="Hiperpovezava"/>
          <w:color w:val="auto"/>
          <w:sz w:val="20"/>
          <w:szCs w:val="20"/>
        </w:rPr>
      </w:pPr>
      <w:r w:rsidRPr="00787535">
        <w:rPr>
          <w:i/>
          <w:sz w:val="20"/>
          <w:szCs w:val="20"/>
        </w:rPr>
        <w:t>Pomurci.si, Spletni biografski leksikon znanih Pomurk in Pomurcev</w:t>
      </w:r>
      <w:r w:rsidRPr="00787535">
        <w:rPr>
          <w:sz w:val="20"/>
          <w:szCs w:val="20"/>
        </w:rPr>
        <w:t xml:space="preserve">. »Jožef Godina.«  Dostopno na: </w:t>
      </w:r>
      <w:hyperlink r:id="rId13" w:history="1">
        <w:r w:rsidRPr="00787535">
          <w:rPr>
            <w:rStyle w:val="Hiperpovezava"/>
            <w:color w:val="auto"/>
            <w:sz w:val="20"/>
            <w:szCs w:val="20"/>
            <w:u w:val="none"/>
          </w:rPr>
          <w:t>http://www.pomurci.si/osebe/godina-jožef/765/</w:t>
        </w:r>
      </w:hyperlink>
      <w:r w:rsidRPr="00787535">
        <w:rPr>
          <w:rStyle w:val="Hiperpovezava"/>
          <w:color w:val="auto"/>
          <w:sz w:val="20"/>
          <w:szCs w:val="20"/>
          <w:u w:val="none"/>
        </w:rPr>
        <w:t>.</w:t>
      </w:r>
    </w:p>
    <w:p w:rsidR="00632F8F" w:rsidRPr="00787535" w:rsidRDefault="00632F8F" w:rsidP="00787535">
      <w:pPr>
        <w:pStyle w:val="Odstavekseznama"/>
        <w:numPr>
          <w:ilvl w:val="0"/>
          <w:numId w:val="14"/>
        </w:numPr>
        <w:spacing w:after="0" w:line="240" w:lineRule="auto"/>
        <w:ind w:left="357" w:hanging="357"/>
        <w:jc w:val="both"/>
        <w:rPr>
          <w:rStyle w:val="Hiperpovezava"/>
          <w:color w:val="auto"/>
          <w:sz w:val="20"/>
          <w:szCs w:val="20"/>
          <w:shd w:val="clear" w:color="auto" w:fill="FFFFFF"/>
        </w:rPr>
      </w:pPr>
      <w:r w:rsidRPr="00787535">
        <w:rPr>
          <w:i/>
          <w:sz w:val="20"/>
          <w:szCs w:val="20"/>
          <w:shd w:val="clear" w:color="auto" w:fill="FFFFFF"/>
        </w:rPr>
        <w:t>Pomurski muzej Murska Sobota</w:t>
      </w:r>
      <w:r w:rsidRPr="00787535">
        <w:rPr>
          <w:sz w:val="20"/>
          <w:szCs w:val="20"/>
          <w:shd w:val="clear" w:color="auto" w:fill="FFFFFF"/>
        </w:rPr>
        <w:t xml:space="preserve">. »Bibliografija o prevratni dobi v Prekmurju.« </w:t>
      </w:r>
      <w:r w:rsidRPr="00787535">
        <w:rPr>
          <w:sz w:val="20"/>
          <w:szCs w:val="20"/>
        </w:rPr>
        <w:t xml:space="preserve">Dostopno na: </w:t>
      </w:r>
      <w:hyperlink r:id="rId14" w:history="1">
        <w:r w:rsidRPr="00787535">
          <w:rPr>
            <w:rStyle w:val="Hiperpovezava"/>
            <w:color w:val="auto"/>
            <w:sz w:val="20"/>
            <w:szCs w:val="20"/>
            <w:u w:val="none"/>
            <w:shd w:val="clear" w:color="auto" w:fill="FFFFFF"/>
          </w:rPr>
          <w:t>http://www.pomurski-muzej.si/izobrazevanje/gradiva-pomurja/bibliografije/tematske-bibliografije/prevratna-doba</w:t>
        </w:r>
      </w:hyperlink>
      <w:r w:rsidRPr="00787535">
        <w:rPr>
          <w:sz w:val="20"/>
          <w:szCs w:val="20"/>
          <w:shd w:val="clear" w:color="auto" w:fill="FFFFFF"/>
        </w:rPr>
        <w:t xml:space="preserve">. </w:t>
      </w:r>
    </w:p>
    <w:p w:rsidR="00632F8F" w:rsidRPr="00787535" w:rsidRDefault="00632F8F" w:rsidP="00787535">
      <w:pPr>
        <w:pStyle w:val="Odstavekseznama"/>
        <w:numPr>
          <w:ilvl w:val="0"/>
          <w:numId w:val="14"/>
        </w:numPr>
        <w:spacing w:after="0" w:line="240" w:lineRule="auto"/>
        <w:ind w:left="357" w:hanging="357"/>
        <w:jc w:val="both"/>
        <w:rPr>
          <w:sz w:val="20"/>
          <w:szCs w:val="20"/>
          <w:shd w:val="clear" w:color="auto" w:fill="FFFFFF"/>
        </w:rPr>
      </w:pPr>
      <w:r w:rsidRPr="00787535">
        <w:rPr>
          <w:i/>
          <w:sz w:val="20"/>
          <w:szCs w:val="20"/>
        </w:rPr>
        <w:t>Slovenska biografija</w:t>
      </w:r>
      <w:r w:rsidRPr="00787535">
        <w:rPr>
          <w:sz w:val="20"/>
          <w:szCs w:val="20"/>
        </w:rPr>
        <w:t xml:space="preserve">. »Godina, Josip (1808–1884).« Dostopno na:  </w:t>
      </w:r>
      <w:hyperlink r:id="rId15" w:history="1">
        <w:r w:rsidRPr="00787535">
          <w:rPr>
            <w:rStyle w:val="Hiperpovezava"/>
            <w:color w:val="auto"/>
            <w:sz w:val="20"/>
            <w:szCs w:val="20"/>
            <w:u w:val="none"/>
          </w:rPr>
          <w:t>https://www.slovenska-biografija.si/oseba/sbi204327/</w:t>
        </w:r>
      </w:hyperlink>
      <w:r w:rsidRPr="00787535">
        <w:rPr>
          <w:sz w:val="20"/>
          <w:szCs w:val="20"/>
        </w:rPr>
        <w:t xml:space="preserve">. </w:t>
      </w:r>
    </w:p>
    <w:p w:rsidR="00632F8F" w:rsidRPr="00787535" w:rsidRDefault="00632F8F" w:rsidP="00787535">
      <w:pPr>
        <w:pStyle w:val="Brezrazmikov"/>
        <w:numPr>
          <w:ilvl w:val="0"/>
          <w:numId w:val="14"/>
        </w:numPr>
        <w:ind w:left="357" w:hanging="357"/>
        <w:rPr>
          <w:sz w:val="20"/>
          <w:szCs w:val="20"/>
        </w:rPr>
      </w:pPr>
      <w:r w:rsidRPr="00787535">
        <w:rPr>
          <w:i/>
          <w:sz w:val="20"/>
          <w:szCs w:val="20"/>
        </w:rPr>
        <w:t>Szlovenszka krajina</w:t>
      </w:r>
      <w:r w:rsidRPr="00787535">
        <w:rPr>
          <w:sz w:val="20"/>
          <w:szCs w:val="20"/>
        </w:rPr>
        <w:t xml:space="preserve">. »Jožef Godina.« Dostopno na: </w:t>
      </w:r>
      <w:hyperlink r:id="rId16" w:history="1">
        <w:r w:rsidRPr="00787535">
          <w:rPr>
            <w:rStyle w:val="Hiperpovezava"/>
            <w:color w:val="auto"/>
            <w:sz w:val="20"/>
            <w:szCs w:val="20"/>
            <w:u w:val="none"/>
          </w:rPr>
          <w:t>https://szlovenszkakrajina.wordpress.com/2011/02/10/jozef-godina/</w:t>
        </w:r>
      </w:hyperlink>
      <w:r w:rsidRPr="00787535">
        <w:rPr>
          <w:sz w:val="20"/>
          <w:szCs w:val="20"/>
        </w:rPr>
        <w:t>.</w:t>
      </w:r>
    </w:p>
    <w:p w:rsidR="00632F8F" w:rsidRPr="00787535" w:rsidRDefault="00632F8F" w:rsidP="00787535">
      <w:pPr>
        <w:pStyle w:val="Odstavekseznama"/>
        <w:numPr>
          <w:ilvl w:val="0"/>
          <w:numId w:val="14"/>
        </w:numPr>
        <w:spacing w:after="0" w:line="240" w:lineRule="auto"/>
        <w:ind w:left="357" w:hanging="357"/>
        <w:jc w:val="both"/>
        <w:rPr>
          <w:sz w:val="20"/>
          <w:szCs w:val="20"/>
          <w:shd w:val="clear" w:color="auto" w:fill="FFFFFF"/>
        </w:rPr>
      </w:pPr>
      <w:r w:rsidRPr="00787535">
        <w:rPr>
          <w:i/>
          <w:sz w:val="20"/>
          <w:szCs w:val="20"/>
        </w:rPr>
        <w:t>Wikipedia</w:t>
      </w:r>
      <w:r w:rsidRPr="00787535">
        <w:rPr>
          <w:sz w:val="20"/>
          <w:szCs w:val="20"/>
        </w:rPr>
        <w:t xml:space="preserve">. »Godina.« Dostopno na: </w:t>
      </w:r>
      <w:hyperlink r:id="rId17" w:history="1">
        <w:r w:rsidRPr="00787535">
          <w:rPr>
            <w:rStyle w:val="Hiperpovezava"/>
            <w:color w:val="auto"/>
            <w:sz w:val="20"/>
            <w:szCs w:val="20"/>
            <w:u w:val="none"/>
          </w:rPr>
          <w:t>https://sl.wikipedia.org/wiki/Godina</w:t>
        </w:r>
      </w:hyperlink>
      <w:r w:rsidRPr="00787535">
        <w:rPr>
          <w:sz w:val="20"/>
          <w:szCs w:val="20"/>
          <w:shd w:val="clear" w:color="auto" w:fill="FFFFFF"/>
        </w:rPr>
        <w:t>.</w:t>
      </w:r>
    </w:p>
    <w:p w:rsidR="00632F8F" w:rsidRPr="00787535" w:rsidRDefault="00632F8F" w:rsidP="00787535">
      <w:pPr>
        <w:pStyle w:val="Odstavekseznama"/>
        <w:numPr>
          <w:ilvl w:val="0"/>
          <w:numId w:val="14"/>
        </w:numPr>
        <w:spacing w:after="0" w:line="240" w:lineRule="auto"/>
        <w:ind w:left="357" w:hanging="357"/>
        <w:jc w:val="both"/>
        <w:rPr>
          <w:rStyle w:val="Hiperpovezava"/>
          <w:color w:val="auto"/>
          <w:sz w:val="20"/>
          <w:szCs w:val="20"/>
        </w:rPr>
      </w:pPr>
      <w:r w:rsidRPr="00787535">
        <w:rPr>
          <w:i/>
          <w:sz w:val="20"/>
          <w:szCs w:val="20"/>
        </w:rPr>
        <w:t>Wikipedia</w:t>
      </w:r>
      <w:r w:rsidRPr="00787535">
        <w:rPr>
          <w:sz w:val="20"/>
          <w:szCs w:val="20"/>
        </w:rPr>
        <w:t xml:space="preserve">. »Jožef Godina.« Dostopno na: </w:t>
      </w:r>
      <w:hyperlink r:id="rId18" w:history="1">
        <w:r w:rsidRPr="00787535">
          <w:rPr>
            <w:rStyle w:val="Hiperpovezava"/>
            <w:color w:val="auto"/>
            <w:sz w:val="20"/>
            <w:szCs w:val="20"/>
            <w:u w:val="none"/>
          </w:rPr>
          <w:t>https://sl.wikipedia.org/wiki/Jožef_Godina</w:t>
        </w:r>
      </w:hyperlink>
      <w:r w:rsidRPr="00787535">
        <w:rPr>
          <w:sz w:val="20"/>
          <w:szCs w:val="20"/>
        </w:rPr>
        <w:t>.</w:t>
      </w:r>
    </w:p>
    <w:p w:rsidR="00632F8F" w:rsidRPr="00787535" w:rsidRDefault="00632F8F" w:rsidP="00787535">
      <w:pPr>
        <w:pStyle w:val="Odstavekseznama"/>
        <w:numPr>
          <w:ilvl w:val="0"/>
          <w:numId w:val="14"/>
        </w:numPr>
        <w:spacing w:after="0" w:line="240" w:lineRule="auto"/>
        <w:ind w:left="357" w:hanging="357"/>
        <w:jc w:val="both"/>
        <w:rPr>
          <w:sz w:val="20"/>
          <w:szCs w:val="20"/>
        </w:rPr>
      </w:pPr>
      <w:r w:rsidRPr="00787535">
        <w:rPr>
          <w:i/>
          <w:sz w:val="20"/>
          <w:szCs w:val="20"/>
        </w:rPr>
        <w:t>Wikipedia</w:t>
      </w:r>
      <w:r w:rsidRPr="00787535">
        <w:rPr>
          <w:sz w:val="20"/>
          <w:szCs w:val="20"/>
        </w:rPr>
        <w:t xml:space="preserve">. »Zavod sv. Stanislava.« Dostopno na: </w:t>
      </w:r>
      <w:hyperlink r:id="rId19" w:history="1">
        <w:r w:rsidRPr="00787535">
          <w:rPr>
            <w:rStyle w:val="Hiperpovezava"/>
            <w:color w:val="auto"/>
            <w:sz w:val="20"/>
            <w:szCs w:val="20"/>
            <w:u w:val="none"/>
          </w:rPr>
          <w:t>https://sl.wikipedia.org/wiki/Zavod_sv._Stanislava</w:t>
        </w:r>
      </w:hyperlink>
      <w:r w:rsidRPr="00787535">
        <w:rPr>
          <w:sz w:val="20"/>
          <w:szCs w:val="20"/>
        </w:rPr>
        <w:t>.</w:t>
      </w:r>
    </w:p>
    <w:p w:rsidR="00C43B03" w:rsidRPr="00787535" w:rsidRDefault="00C43B03" w:rsidP="00F23BC3">
      <w:pPr>
        <w:spacing w:line="240" w:lineRule="auto"/>
        <w:rPr>
          <w:sz w:val="20"/>
          <w:szCs w:val="20"/>
        </w:rPr>
      </w:pPr>
    </w:p>
    <w:p w:rsidR="009B0EAA" w:rsidRPr="00787535" w:rsidRDefault="00164534" w:rsidP="00787535">
      <w:pPr>
        <w:spacing w:line="240" w:lineRule="auto"/>
        <w:jc w:val="center"/>
        <w:rPr>
          <w:sz w:val="20"/>
          <w:szCs w:val="20"/>
        </w:rPr>
      </w:pPr>
      <w:r w:rsidRPr="00787535">
        <w:rPr>
          <w:sz w:val="20"/>
          <w:szCs w:val="20"/>
        </w:rPr>
        <w:t>Andrej Hozjan</w:t>
      </w:r>
    </w:p>
    <w:p w:rsidR="00164534" w:rsidRPr="00787535" w:rsidRDefault="005B73B0" w:rsidP="00787535">
      <w:pPr>
        <w:spacing w:line="240" w:lineRule="auto"/>
        <w:jc w:val="center"/>
        <w:rPr>
          <w:sz w:val="20"/>
          <w:szCs w:val="20"/>
          <w:lang w:val="en-GB"/>
        </w:rPr>
      </w:pPr>
      <w:r w:rsidRPr="00787535">
        <w:rPr>
          <w:sz w:val="20"/>
          <w:szCs w:val="20"/>
          <w:lang w:val="en-GB"/>
        </w:rPr>
        <w:t>THE TUMULTUOUS YEAR OF JOŽEF BONAVENTURA GODINA FROM PREKMURJE BETWEEN DECEMBER 1918 AND SEPTEMBER 1919</w:t>
      </w:r>
    </w:p>
    <w:p w:rsidR="00164534" w:rsidRPr="00787535" w:rsidRDefault="005B73B0" w:rsidP="00787535">
      <w:pPr>
        <w:spacing w:line="240" w:lineRule="auto"/>
        <w:jc w:val="center"/>
        <w:rPr>
          <w:sz w:val="20"/>
          <w:szCs w:val="20"/>
        </w:rPr>
      </w:pPr>
      <w:r w:rsidRPr="00787535">
        <w:rPr>
          <w:sz w:val="20"/>
          <w:szCs w:val="20"/>
        </w:rPr>
        <w:t>SUMMARY</w:t>
      </w:r>
    </w:p>
    <w:p w:rsidR="00164534" w:rsidRPr="00787535" w:rsidRDefault="00164534" w:rsidP="00787535">
      <w:pPr>
        <w:spacing w:after="0" w:line="240" w:lineRule="auto"/>
        <w:ind w:firstLine="708"/>
        <w:jc w:val="both"/>
        <w:rPr>
          <w:sz w:val="20"/>
          <w:szCs w:val="20"/>
          <w:lang w:val="en-GB"/>
        </w:rPr>
      </w:pPr>
      <w:r w:rsidRPr="00787535">
        <w:rPr>
          <w:sz w:val="20"/>
          <w:szCs w:val="20"/>
          <w:lang w:val="en-GB"/>
        </w:rPr>
        <w:t xml:space="preserve">The article focuses on the most crucial year in the life of Jožef Bonaventura Godina (1898–1986), a survivor of World War I, patriot, soldier serving under General Maister, national activist, </w:t>
      </w:r>
      <w:r w:rsidR="00FB26DE" w:rsidRPr="00787535">
        <w:rPr>
          <w:sz w:val="20"/>
          <w:szCs w:val="20"/>
          <w:lang w:val="en-GB"/>
        </w:rPr>
        <w:t xml:space="preserve">monk, </w:t>
      </w:r>
      <w:r w:rsidRPr="00787535">
        <w:rPr>
          <w:sz w:val="20"/>
          <w:szCs w:val="20"/>
          <w:lang w:val="en-GB"/>
        </w:rPr>
        <w:t>priest, editor, and publicist. The introductory chapte</w:t>
      </w:r>
      <w:r w:rsidRPr="00787535">
        <w:rPr>
          <w:color w:val="000000" w:themeColor="text1"/>
          <w:sz w:val="20"/>
          <w:szCs w:val="20"/>
          <w:lang w:val="en-GB"/>
        </w:rPr>
        <w:t>r</w:t>
      </w:r>
      <w:r w:rsidRPr="00787535">
        <w:rPr>
          <w:sz w:val="20"/>
          <w:szCs w:val="20"/>
          <w:lang w:val="en-GB"/>
        </w:rPr>
        <w:t xml:space="preserve"> describe</w:t>
      </w:r>
      <w:r w:rsidRPr="00787535">
        <w:rPr>
          <w:color w:val="000000" w:themeColor="text1"/>
          <w:sz w:val="20"/>
          <w:szCs w:val="20"/>
          <w:lang w:val="en-GB"/>
        </w:rPr>
        <w:t>s</w:t>
      </w:r>
      <w:r w:rsidRPr="00787535">
        <w:rPr>
          <w:sz w:val="20"/>
          <w:szCs w:val="20"/>
          <w:lang w:val="en-GB"/>
        </w:rPr>
        <w:t xml:space="preserve"> his family tree, focusing on his parents and the time between his birth and Christmas of 1918. The main part of the article explores the period after 24 </w:t>
      </w:r>
      <w:r w:rsidRPr="00787535">
        <w:rPr>
          <w:bCs/>
          <w:color w:val="000000" w:themeColor="text1"/>
          <w:sz w:val="20"/>
          <w:szCs w:val="20"/>
          <w:lang w:val="en-GB"/>
        </w:rPr>
        <w:t>December</w:t>
      </w:r>
      <w:r w:rsidRPr="00787535">
        <w:rPr>
          <w:color w:val="000000" w:themeColor="text1"/>
          <w:sz w:val="20"/>
          <w:szCs w:val="20"/>
          <w:lang w:val="en-GB"/>
        </w:rPr>
        <w:t xml:space="preserve"> 191</w:t>
      </w:r>
      <w:r w:rsidRPr="00787535">
        <w:rPr>
          <w:bCs/>
          <w:color w:val="000000" w:themeColor="text1"/>
          <w:sz w:val="20"/>
          <w:szCs w:val="20"/>
          <w:lang w:val="en-GB"/>
        </w:rPr>
        <w:t>8</w:t>
      </w:r>
      <w:r w:rsidRPr="00787535">
        <w:rPr>
          <w:sz w:val="20"/>
          <w:szCs w:val="20"/>
          <w:lang w:val="en-GB"/>
        </w:rPr>
        <w:t xml:space="preserve"> and Godina’s escape from Hungarian captivity in early February 1919, as well as his actions between March and September 1919. Throughout this time, his name was synonymous with his home region of Prekmurje.</w:t>
      </w:r>
    </w:p>
    <w:p w:rsidR="00164534" w:rsidRPr="00787535" w:rsidRDefault="00164534" w:rsidP="00787535">
      <w:pPr>
        <w:spacing w:after="0" w:line="240" w:lineRule="auto"/>
        <w:ind w:firstLine="708"/>
        <w:jc w:val="both"/>
        <w:rPr>
          <w:sz w:val="20"/>
          <w:szCs w:val="20"/>
          <w:lang w:val="en-GB"/>
        </w:rPr>
      </w:pPr>
      <w:r w:rsidRPr="00787535">
        <w:rPr>
          <w:sz w:val="20"/>
          <w:szCs w:val="20"/>
          <w:lang w:val="en-GB"/>
        </w:rPr>
        <w:t>Jožef Godina was born on 12 March 1898 in Dolnja Bistrica in the lower Prekmurje region by the Mura River in the parish of Črensovci, to his parents Marko, who was of noble descent, and Marija. The Godina family had been an indispensable part of the</w:t>
      </w:r>
      <w:r w:rsidRPr="00787535">
        <w:rPr>
          <w:color w:val="000000" w:themeColor="text1"/>
          <w:sz w:val="20"/>
          <w:szCs w:val="20"/>
          <w:lang w:val="en-GB"/>
        </w:rPr>
        <w:t xml:space="preserve"> </w:t>
      </w:r>
      <w:r w:rsidRPr="00787535">
        <w:rPr>
          <w:bCs/>
          <w:color w:val="000000" w:themeColor="text1"/>
          <w:sz w:val="20"/>
          <w:szCs w:val="20"/>
          <w:lang w:val="en-GB"/>
        </w:rPr>
        <w:t>parish</w:t>
      </w:r>
      <w:r w:rsidRPr="00787535">
        <w:rPr>
          <w:color w:val="FF0000"/>
          <w:sz w:val="20"/>
          <w:szCs w:val="20"/>
          <w:lang w:val="en-GB"/>
        </w:rPr>
        <w:t xml:space="preserve"> </w:t>
      </w:r>
      <w:r w:rsidRPr="00787535">
        <w:rPr>
          <w:sz w:val="20"/>
          <w:szCs w:val="20"/>
          <w:lang w:val="en-GB"/>
        </w:rPr>
        <w:t>since approximately the first half of the 17</w:t>
      </w:r>
      <w:r w:rsidRPr="00787535">
        <w:rPr>
          <w:sz w:val="20"/>
          <w:szCs w:val="20"/>
          <w:vertAlign w:val="superscript"/>
          <w:lang w:val="en-GB"/>
        </w:rPr>
        <w:t>th</w:t>
      </w:r>
      <w:r w:rsidRPr="00787535">
        <w:rPr>
          <w:sz w:val="20"/>
          <w:szCs w:val="20"/>
          <w:lang w:val="en-GB"/>
        </w:rPr>
        <w:t xml:space="preserve"> century. </w:t>
      </w:r>
      <w:r w:rsidR="00224558" w:rsidRPr="00787535">
        <w:rPr>
          <w:sz w:val="20"/>
          <w:szCs w:val="20"/>
          <w:lang w:val="en-GB"/>
        </w:rPr>
        <w:t xml:space="preserve">Jožef </w:t>
      </w:r>
      <w:r w:rsidRPr="00787535">
        <w:rPr>
          <w:sz w:val="20"/>
          <w:szCs w:val="20"/>
          <w:lang w:val="en-GB"/>
        </w:rPr>
        <w:t xml:space="preserve">Godina was the designated heir of his father’s tavern. His education began in his home village, continued in Resznek and Ormož for a short time, until he went to </w:t>
      </w:r>
      <w:r w:rsidRPr="00787535">
        <w:rPr>
          <w:bCs/>
          <w:color w:val="000000" w:themeColor="text1"/>
          <w:sz w:val="20"/>
          <w:szCs w:val="20"/>
          <w:lang w:val="en-GB"/>
        </w:rPr>
        <w:t>the</w:t>
      </w:r>
      <w:r w:rsidRPr="00787535">
        <w:rPr>
          <w:b/>
          <w:bCs/>
          <w:color w:val="000000" w:themeColor="text1"/>
          <w:sz w:val="20"/>
          <w:szCs w:val="20"/>
          <w:lang w:val="en-GB"/>
        </w:rPr>
        <w:t xml:space="preserve"> </w:t>
      </w:r>
      <w:r w:rsidRPr="00787535">
        <w:rPr>
          <w:color w:val="000000" w:themeColor="text1"/>
          <w:sz w:val="20"/>
          <w:szCs w:val="20"/>
          <w:lang w:val="en-GB"/>
        </w:rPr>
        <w:t xml:space="preserve">lower </w:t>
      </w:r>
      <w:r w:rsidRPr="00787535">
        <w:rPr>
          <w:sz w:val="20"/>
          <w:szCs w:val="20"/>
          <w:lang w:val="en-GB"/>
        </w:rPr>
        <w:t xml:space="preserve">grammar school in Ljubljana thanks to Jožef Klekl Sr. Klekl, a retired priest and one of the most prominent and popular men in the region at the time who resided in Črensovci, managed to convince Godina’s parents to let their son continue his education. He also took care of the boy’s accommodation and school application. Furthermore, Klekl Sr. served as Godina’s godfather at his confirmation. </w:t>
      </w:r>
    </w:p>
    <w:p w:rsidR="00164534" w:rsidRPr="00787535" w:rsidRDefault="00164534" w:rsidP="00787535">
      <w:pPr>
        <w:spacing w:after="0" w:line="240" w:lineRule="auto"/>
        <w:ind w:firstLine="708"/>
        <w:jc w:val="both"/>
        <w:rPr>
          <w:sz w:val="20"/>
          <w:szCs w:val="20"/>
          <w:lang w:val="en-GB"/>
        </w:rPr>
      </w:pPr>
      <w:r w:rsidRPr="00787535">
        <w:rPr>
          <w:sz w:val="20"/>
          <w:szCs w:val="20"/>
          <w:lang w:val="en-GB"/>
        </w:rPr>
        <w:t>In 1916, the war ripped Godina away from his studies: he was drafted and initially served on the eastern and later on the Italian Front. After the war, he resumed his studies. His strong Slovenian national spirit, a predominant force among Slovenians at the time, soon took form – probably because he had been homeschooled as well as due to his subsequent experiences in Ljubljana, his contacts among the handful of other students from Prekmurje, and the influence of Jožef Klekl Sr. A sympathiser of General Maister’s operations in Maribor in November of 1919, Godina eagerly awaited Maister’s crossing of the Mura River and the military takeover of his home region.</w:t>
      </w:r>
    </w:p>
    <w:p w:rsidR="00164534" w:rsidRPr="00787535" w:rsidRDefault="00164534" w:rsidP="00787535">
      <w:pPr>
        <w:spacing w:after="0" w:line="240" w:lineRule="auto"/>
        <w:ind w:firstLine="708"/>
        <w:jc w:val="both"/>
        <w:rPr>
          <w:sz w:val="20"/>
          <w:szCs w:val="20"/>
          <w:lang w:val="en-GB"/>
        </w:rPr>
      </w:pPr>
      <w:r w:rsidRPr="00787535">
        <w:rPr>
          <w:sz w:val="20"/>
          <w:szCs w:val="20"/>
          <w:lang w:val="en-GB"/>
        </w:rPr>
        <w:t xml:space="preserve">The military operation during the last week of 1918 could be considered the highlight of Godina’s life up to that point. He returned to Prekmurje a few days before Christmas and was helping with the morning chores in the </w:t>
      </w:r>
      <w:r w:rsidRPr="00787535">
        <w:rPr>
          <w:bCs/>
          <w:color w:val="000000" w:themeColor="text1"/>
          <w:sz w:val="20"/>
          <w:szCs w:val="20"/>
          <w:lang w:val="en-GB"/>
        </w:rPr>
        <w:t>tavern</w:t>
      </w:r>
      <w:r w:rsidRPr="00787535">
        <w:rPr>
          <w:color w:val="FF0000"/>
          <w:sz w:val="20"/>
          <w:szCs w:val="20"/>
          <w:lang w:val="en-GB"/>
        </w:rPr>
        <w:t xml:space="preserve"> </w:t>
      </w:r>
      <w:r w:rsidRPr="00787535">
        <w:rPr>
          <w:sz w:val="20"/>
          <w:szCs w:val="20"/>
          <w:lang w:val="en-GB"/>
        </w:rPr>
        <w:t xml:space="preserve">when the shots were fired on Tuesday, 24 December 1918. The Croatian soldiers who were taking part in the Croatian occupation of Medmurje (Croatian: Međimurje) engaged in the operations in the vicinity of a ferry point over the river Mura, at the village of Razkrižje. He helped ferry them across the river, believing them to be under Maister’s orders. Together they disarmed the village constables, and the village was occupied. Most of the soldiers returned to the other side of the river the next day, while a few of them remained under Godina’s command. Under his leadership, they took over two other nearby villages without consulting or reporting their movements to their immediate superior – the Croatian </w:t>
      </w:r>
      <w:r w:rsidRPr="00787535">
        <w:rPr>
          <w:bCs/>
          <w:color w:val="000000" w:themeColor="text1"/>
          <w:sz w:val="20"/>
          <w:szCs w:val="20"/>
          <w:lang w:val="en-GB"/>
        </w:rPr>
        <w:t>Captain</w:t>
      </w:r>
      <w:r w:rsidRPr="00787535">
        <w:rPr>
          <w:b/>
          <w:bCs/>
          <w:color w:val="FF0000"/>
          <w:sz w:val="20"/>
          <w:szCs w:val="20"/>
          <w:lang w:val="en-GB"/>
        </w:rPr>
        <w:t xml:space="preserve"> </w:t>
      </w:r>
      <w:r w:rsidRPr="00787535">
        <w:rPr>
          <w:sz w:val="20"/>
          <w:szCs w:val="20"/>
          <w:lang w:val="en-GB"/>
        </w:rPr>
        <w:t xml:space="preserve">Erminij Jurišić. </w:t>
      </w:r>
    </w:p>
    <w:p w:rsidR="00164534" w:rsidRPr="00787535" w:rsidRDefault="00164534" w:rsidP="00787535">
      <w:pPr>
        <w:spacing w:after="0" w:line="240" w:lineRule="auto"/>
        <w:ind w:firstLine="708"/>
        <w:jc w:val="both"/>
        <w:rPr>
          <w:sz w:val="20"/>
          <w:szCs w:val="20"/>
          <w:lang w:val="en-GB"/>
        </w:rPr>
      </w:pPr>
      <w:r w:rsidRPr="00787535">
        <w:rPr>
          <w:sz w:val="20"/>
          <w:szCs w:val="20"/>
          <w:lang w:val="en-GB"/>
        </w:rPr>
        <w:lastRenderedPageBreak/>
        <w:t>On 26 December 1918, Godina and his troops were attacked by a greater force of Hungarian constables. They barely managed to escape over the river Mura. The following day, Jurišić attacked the Hungarian constables near the crossing where they had managed to rout Godina’s forces, in the process freeing Dolnja Lendava and advancing towards Murska Sobota. Jurišić and Godina met in the newly occupied town a few days later. For a few days, this was considered liberated territory, but it was soon taken back by the troops of the Hungarian regulars in the early hours of 3 January 1919. Both men were taken hostage, along with a number of their officers. Initially, all of the prisoners were sentenced to death by a firing squad. However, the Hungarian officer changed his mind at the last moment, rerouting the captives to the prison in Sombotel (Hungarian: Szombathely). Fearing for his safety, Godina assumed a false identity, posing as Franc Petovar. During the month he spent imprisoned in Sombotel, he put together an escape plan that he managed to implement successfully with the aid of seven other prisoners, escaping during the night of 5 February 1919. The group split up into two parties. The first one that included Godina immediately made its way over the Hungarian-Austrian border and arrived in Maribor without any further incidents. Godina met with General Maister, his reputation having been enhanced by his exploits.</w:t>
      </w:r>
    </w:p>
    <w:p w:rsidR="00164534" w:rsidRPr="00787535" w:rsidRDefault="00164534" w:rsidP="00787535">
      <w:pPr>
        <w:spacing w:after="0" w:line="240" w:lineRule="auto"/>
        <w:ind w:firstLine="708"/>
        <w:jc w:val="both"/>
        <w:rPr>
          <w:sz w:val="20"/>
          <w:szCs w:val="20"/>
          <w:lang w:val="en-GB"/>
        </w:rPr>
      </w:pPr>
      <w:r w:rsidRPr="00787535">
        <w:rPr>
          <w:sz w:val="20"/>
          <w:szCs w:val="20"/>
          <w:lang w:val="en-GB"/>
        </w:rPr>
        <w:t xml:space="preserve">Godina’s actions constituted the first efforts of the native populace to ensure the inclusion of the Prekmurje region in the Kingdom of Serbs, Croats and Slovenes. The present article contains a </w:t>
      </w:r>
      <w:r w:rsidRPr="00787535">
        <w:rPr>
          <w:bCs/>
          <w:color w:val="000000" w:themeColor="text1"/>
          <w:sz w:val="20"/>
          <w:szCs w:val="20"/>
          <w:lang w:val="en-GB"/>
        </w:rPr>
        <w:t>short</w:t>
      </w:r>
      <w:r w:rsidRPr="00787535">
        <w:rPr>
          <w:b/>
          <w:bCs/>
          <w:color w:val="FF0000"/>
          <w:sz w:val="20"/>
          <w:szCs w:val="20"/>
          <w:lang w:val="en-GB"/>
        </w:rPr>
        <w:t xml:space="preserve"> </w:t>
      </w:r>
      <w:r w:rsidRPr="00787535">
        <w:rPr>
          <w:sz w:val="20"/>
          <w:szCs w:val="20"/>
          <w:lang w:val="en-GB"/>
        </w:rPr>
        <w:t>analysis of newspaper sources, which, when properly scrutinised, reveal a plethora of historical inaccuracies and embellishments. A number of these are analysed. Special attention is paid to a statement made by Ivan Jerič, a Prekmurje native, who, in his memoirs, claims that General Maister sent him and another local on a secret mission in Hungary, where they were to organise the rescue of the Sombotel prisoners, including Godina. Jerič further claims that the mission was a total success and credits himself for the successful jailbreak. The conflict between the sources is inconclusive at this point, leaving the readers to make up their own mind in light of the sources and arguments presented. Whatever truly happened at this point, during his imprisonment, it prompted Godina to make a vow that he remembered and kept: if he ever managed to escape, he would strive to become a priest.</w:t>
      </w:r>
    </w:p>
    <w:p w:rsidR="00164534" w:rsidRPr="00787535" w:rsidRDefault="00164534" w:rsidP="00787535">
      <w:pPr>
        <w:spacing w:after="0" w:line="240" w:lineRule="auto"/>
        <w:ind w:firstLine="708"/>
        <w:jc w:val="both"/>
        <w:rPr>
          <w:sz w:val="20"/>
          <w:szCs w:val="20"/>
          <w:lang w:val="en-GB"/>
        </w:rPr>
      </w:pPr>
      <w:r w:rsidRPr="00787535">
        <w:rPr>
          <w:sz w:val="20"/>
          <w:szCs w:val="20"/>
          <w:lang w:val="en-GB"/>
        </w:rPr>
        <w:t xml:space="preserve">However, Godina did not return to his studies in Ljubljana or his home village, where he would surely have been arrested. Instead, he made his way to Ljutomer at the end of February 1919. In early March, a delegation of Prekmurje natives, including Godina and Jerič, made its way to Ljubljana and later to Belgrade to ensure the military occupation of Prekmurje on behalf of the Kingdom of Serbs, Croats and Slovenes. Prime Minister Protić refused to support military action and instead persuaded the delegation that their goal could be achieved diplomatically in the context of the Paris Peace Conference. Disappointed with the indecisiveness of the authorities, Godina returned to Ljubljana but was recalled to Ljutomer in May, as a number of locals from Prekmurje and Styria were preparing to act decisively. Together, they established the </w:t>
      </w:r>
      <w:r w:rsidRPr="00787535">
        <w:rPr>
          <w:i/>
          <w:iCs/>
          <w:color w:val="000000" w:themeColor="text1"/>
          <w:sz w:val="20"/>
          <w:szCs w:val="20"/>
          <w:lang w:val="en-GB"/>
        </w:rPr>
        <w:t>Narodni svet za Prekmurje</w:t>
      </w:r>
      <w:r w:rsidRPr="00787535">
        <w:rPr>
          <w:color w:val="000000" w:themeColor="text1"/>
          <w:sz w:val="20"/>
          <w:szCs w:val="20"/>
          <w:lang w:val="en-GB"/>
        </w:rPr>
        <w:t xml:space="preserve"> / </w:t>
      </w:r>
      <w:r w:rsidRPr="00787535">
        <w:rPr>
          <w:i/>
          <w:iCs/>
          <w:color w:val="000000" w:themeColor="text1"/>
          <w:sz w:val="20"/>
          <w:szCs w:val="20"/>
          <w:lang w:val="en-GB"/>
        </w:rPr>
        <w:t>National Council for Prekmurje</w:t>
      </w:r>
      <w:r w:rsidRPr="00787535">
        <w:rPr>
          <w:color w:val="FF0000"/>
          <w:sz w:val="20"/>
          <w:szCs w:val="20"/>
          <w:lang w:val="en-GB"/>
        </w:rPr>
        <w:t xml:space="preserve"> </w:t>
      </w:r>
      <w:r w:rsidRPr="00787535">
        <w:rPr>
          <w:sz w:val="20"/>
          <w:szCs w:val="20"/>
          <w:lang w:val="en-GB"/>
        </w:rPr>
        <w:t>and started to organise the Prekmurje Legion in order to ensure an independent occupation of Prekmurje. However, due to several reasons, the operation that was supposed to take place in mid-May was scrapped, mainly due to the visit of an Entente Committee that arrived in Ljutomer and disapproved of such an action.</w:t>
      </w:r>
    </w:p>
    <w:p w:rsidR="00164534" w:rsidRPr="00787535" w:rsidRDefault="00164534" w:rsidP="00787535">
      <w:pPr>
        <w:spacing w:after="0" w:line="240" w:lineRule="auto"/>
        <w:ind w:firstLine="708"/>
        <w:jc w:val="both"/>
        <w:rPr>
          <w:sz w:val="20"/>
          <w:szCs w:val="20"/>
          <w:lang w:val="en-GB"/>
        </w:rPr>
      </w:pPr>
      <w:r w:rsidRPr="00787535">
        <w:rPr>
          <w:sz w:val="20"/>
          <w:szCs w:val="20"/>
          <w:lang w:val="en-GB"/>
        </w:rPr>
        <w:t xml:space="preserve">This was a </w:t>
      </w:r>
      <w:r w:rsidRPr="00787535">
        <w:rPr>
          <w:bCs/>
          <w:color w:val="000000" w:themeColor="text1"/>
          <w:sz w:val="20"/>
          <w:szCs w:val="20"/>
          <w:lang w:val="en-GB"/>
        </w:rPr>
        <w:t>bitter</w:t>
      </w:r>
      <w:r w:rsidRPr="00787535">
        <w:rPr>
          <w:b/>
          <w:bCs/>
          <w:color w:val="FF0000"/>
          <w:sz w:val="20"/>
          <w:szCs w:val="20"/>
          <w:lang w:val="en-GB"/>
        </w:rPr>
        <w:t xml:space="preserve"> </w:t>
      </w:r>
      <w:r w:rsidRPr="00787535">
        <w:rPr>
          <w:sz w:val="20"/>
          <w:szCs w:val="20"/>
          <w:lang w:val="en-GB"/>
        </w:rPr>
        <w:t xml:space="preserve">disappointment for Godina, who returned to his studies in Ljubljana and refused to take any further action on behalf of his home region. Nevertheless, he was soon persuaded and involved once more. In June 1919, he, along with Klekl Sr. and Jerič, signed the </w:t>
      </w:r>
      <w:r w:rsidRPr="00787535">
        <w:rPr>
          <w:i/>
          <w:color w:val="000000" w:themeColor="text1"/>
          <w:sz w:val="20"/>
          <w:szCs w:val="20"/>
          <w:lang w:val="en-GB"/>
        </w:rPr>
        <w:t>Spomenica prekmurskih Slovencev / Prekmurje Slovenians Memorandum</w:t>
      </w:r>
      <w:r w:rsidRPr="00787535">
        <w:rPr>
          <w:sz w:val="20"/>
          <w:szCs w:val="20"/>
          <w:lang w:val="en-GB"/>
        </w:rPr>
        <w:t xml:space="preserve">, addressed to the authorities of the Kingdom of Serbs, Croats and Slovenes and the diplomats who took part in the Paris Peace Conference. In this document, they demanded the annexation of Prekmurje to the Kingdom of Serbs, Croats and Slovenes and the inclusion of the Porabje region in the new state. </w:t>
      </w:r>
      <w:r w:rsidRPr="00787535">
        <w:rPr>
          <w:color w:val="000000" w:themeColor="text1"/>
          <w:sz w:val="20"/>
          <w:szCs w:val="20"/>
          <w:lang w:val="en-GB"/>
        </w:rPr>
        <w:t>At the beginning of August</w:t>
      </w:r>
      <w:r w:rsidRPr="00787535">
        <w:rPr>
          <w:sz w:val="20"/>
          <w:szCs w:val="20"/>
          <w:lang w:val="en-GB"/>
        </w:rPr>
        <w:t xml:space="preserve"> 1919, the military occupation of the area by the Kingdom of Serbs, Croats and Slovenes </w:t>
      </w:r>
      <w:r w:rsidRPr="00787535">
        <w:rPr>
          <w:bCs/>
          <w:color w:val="000000" w:themeColor="text1"/>
          <w:sz w:val="20"/>
          <w:szCs w:val="20"/>
          <w:lang w:val="en-GB"/>
        </w:rPr>
        <w:t>had been approved,</w:t>
      </w:r>
      <w:r w:rsidRPr="00787535">
        <w:rPr>
          <w:sz w:val="20"/>
          <w:szCs w:val="20"/>
          <w:lang w:val="en-GB"/>
        </w:rPr>
        <w:t xml:space="preserve"> which, in turn, inspired Godina to return to Ljutomer in August and organise the remnants of the Prekmurje Legion and many volunteers. On 12 August 1919, these troops together with the </w:t>
      </w:r>
      <w:r w:rsidRPr="00787535">
        <w:rPr>
          <w:bCs/>
          <w:color w:val="000000" w:themeColor="text1"/>
          <w:sz w:val="20"/>
          <w:szCs w:val="20"/>
          <w:lang w:val="en-GB"/>
        </w:rPr>
        <w:t>Kingdom</w:t>
      </w:r>
      <w:r w:rsidRPr="00787535">
        <w:rPr>
          <w:color w:val="FF0000"/>
          <w:sz w:val="20"/>
          <w:szCs w:val="20"/>
          <w:lang w:val="en-GB"/>
        </w:rPr>
        <w:t xml:space="preserve"> </w:t>
      </w:r>
      <w:r w:rsidRPr="00787535">
        <w:rPr>
          <w:sz w:val="20"/>
          <w:szCs w:val="20"/>
          <w:lang w:val="en-GB"/>
        </w:rPr>
        <w:t xml:space="preserve">regulars, with Godina serving as a co-commander, occupied the region with no significant resistance from the Hungarian forces. On 17 August 1919, a large gathering was held at Beltinci and Godina had the honour of being the first to address the crowd before the formal transfer of power from the hands of the military to the regional public administration. </w:t>
      </w:r>
    </w:p>
    <w:p w:rsidR="00164534" w:rsidRPr="00787535" w:rsidRDefault="00164534" w:rsidP="00787535">
      <w:pPr>
        <w:spacing w:after="0" w:line="240" w:lineRule="auto"/>
        <w:ind w:firstLine="708"/>
        <w:jc w:val="both"/>
        <w:rPr>
          <w:sz w:val="20"/>
          <w:szCs w:val="20"/>
          <w:lang w:val="en-GB"/>
        </w:rPr>
      </w:pPr>
      <w:r w:rsidRPr="00787535">
        <w:rPr>
          <w:sz w:val="20"/>
          <w:szCs w:val="20"/>
          <w:lang w:val="en-GB"/>
        </w:rPr>
        <w:t xml:space="preserve">At first, the Croatian authorities wanted to assert their authority in the lower Prekmurje region by establishing a Croatian public administration under the purview of the district administration in Zagreb. This plan was shut down by a delegation of Prekmurje natives sent to the government in Belgrade, which included Godina among its members. </w:t>
      </w:r>
    </w:p>
    <w:p w:rsidR="00164534" w:rsidRPr="00787535" w:rsidRDefault="00164534" w:rsidP="00787535">
      <w:pPr>
        <w:spacing w:after="0" w:line="240" w:lineRule="auto"/>
        <w:ind w:firstLine="708"/>
        <w:jc w:val="both"/>
        <w:rPr>
          <w:sz w:val="20"/>
          <w:szCs w:val="20"/>
          <w:lang w:val="en-GB"/>
        </w:rPr>
      </w:pPr>
      <w:r w:rsidRPr="00787535">
        <w:rPr>
          <w:sz w:val="20"/>
          <w:szCs w:val="20"/>
          <w:lang w:val="en-GB"/>
        </w:rPr>
        <w:t xml:space="preserve">In light of his actions, Jožef Godina counts among one of the most prominent figures in the </w:t>
      </w:r>
      <w:r w:rsidRPr="00787535">
        <w:rPr>
          <w:bCs/>
          <w:color w:val="000000" w:themeColor="text1"/>
          <w:sz w:val="20"/>
          <w:szCs w:val="20"/>
          <w:lang w:val="en-GB"/>
        </w:rPr>
        <w:t>contemporary</w:t>
      </w:r>
      <w:r w:rsidRPr="00787535">
        <w:rPr>
          <w:color w:val="FF0000"/>
          <w:sz w:val="20"/>
          <w:szCs w:val="20"/>
          <w:lang w:val="en-GB"/>
        </w:rPr>
        <w:t xml:space="preserve"> </w:t>
      </w:r>
      <w:r w:rsidRPr="00787535">
        <w:rPr>
          <w:sz w:val="20"/>
          <w:szCs w:val="20"/>
          <w:lang w:val="en-GB"/>
        </w:rPr>
        <w:t>history of the Prekmurje region, many of which had actively and masterfully engaged in the struggle of uniting Prekmurje with the Kingdom of Serbs, Croats and Slovenes and risked their lives to sever the threads binding them to Hungary, which threatened to wipe the Prekmurje natives off the map through the process of aggressive Hungarian assimilation.</w:t>
      </w:r>
    </w:p>
    <w:p w:rsidR="00173256" w:rsidRPr="00A5198F" w:rsidRDefault="00173256" w:rsidP="008F3BFE">
      <w:pPr>
        <w:spacing w:after="0" w:line="240" w:lineRule="atLeast"/>
        <w:rPr>
          <w:rStyle w:val="personsourcestext"/>
          <w:szCs w:val="24"/>
        </w:rPr>
      </w:pPr>
    </w:p>
    <w:p w:rsidR="000F42B3" w:rsidRDefault="000F42B3">
      <w:pPr>
        <w:rPr>
          <w:b/>
          <w:bCs/>
          <w:szCs w:val="24"/>
        </w:rPr>
      </w:pPr>
    </w:p>
    <w:sectPr w:rsidR="000F42B3" w:rsidSect="0056536A">
      <w:pgSz w:w="11906" w:h="16838"/>
      <w:pgMar w:top="1417" w:right="1417" w:bottom="1417" w:left="1417"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D370D" w:rsidRDefault="008D370D" w:rsidP="001C1723">
      <w:pPr>
        <w:spacing w:after="0" w:line="240" w:lineRule="auto"/>
      </w:pPr>
      <w:r>
        <w:separator/>
      </w:r>
    </w:p>
  </w:endnote>
  <w:endnote w:type="continuationSeparator" w:id="0">
    <w:p w:rsidR="008D370D" w:rsidRDefault="008D370D" w:rsidP="001C172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EE"/>
    <w:family w:val="roman"/>
    <w:pitch w:val="variable"/>
    <w:sig w:usb0="E0002AFF" w:usb1="C0007841" w:usb2="00000009" w:usb3="00000000" w:csb0="000001FF" w:csb1="00000000"/>
  </w:font>
  <w:font w:name="Calibri">
    <w:panose1 w:val="020F0502020204030204"/>
    <w:charset w:val="EE"/>
    <w:family w:val="swiss"/>
    <w:pitch w:val="variable"/>
    <w:sig w:usb0="E00002FF" w:usb1="4000ACFF" w:usb2="00000001" w:usb3="00000000" w:csb0="0000019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A00002EF" w:usb1="4000207B" w:usb2="00000000" w:usb3="00000000" w:csb0="0000019F" w:csb1="00000000"/>
  </w:font>
  <w:font w:name="Segoe UI">
    <w:panose1 w:val="020B0502040204020203"/>
    <w:charset w:val="EE"/>
    <w:family w:val="swiss"/>
    <w:pitch w:val="variable"/>
    <w:sig w:usb0="E10022FF" w:usb1="C000E47F" w:usb2="00000029" w:usb3="00000000" w:csb0="000001D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D370D" w:rsidRDefault="008D370D" w:rsidP="001C1723">
      <w:pPr>
        <w:spacing w:after="0" w:line="240" w:lineRule="auto"/>
      </w:pPr>
      <w:r>
        <w:separator/>
      </w:r>
    </w:p>
  </w:footnote>
  <w:footnote w:type="continuationSeparator" w:id="0">
    <w:p w:rsidR="008D370D" w:rsidRDefault="008D370D" w:rsidP="001C1723">
      <w:pPr>
        <w:spacing w:after="0" w:line="240" w:lineRule="auto"/>
      </w:pPr>
      <w:r>
        <w:continuationSeparator/>
      </w:r>
    </w:p>
  </w:footnote>
  <w:footnote w:id="1">
    <w:p w:rsidR="00787535" w:rsidRPr="00C11840" w:rsidRDefault="00787535" w:rsidP="00733C41">
      <w:pPr>
        <w:pStyle w:val="Sprotnaopomba-besedilo"/>
        <w:jc w:val="both"/>
      </w:pPr>
      <w:r w:rsidRPr="00C11840">
        <w:rPr>
          <w:rStyle w:val="Sprotnaopomba-sklic"/>
        </w:rPr>
        <w:t>*</w:t>
      </w:r>
      <w:r w:rsidRPr="00C11840">
        <w:t xml:space="preserve"> </w:t>
      </w:r>
      <w:r w:rsidRPr="00C11840">
        <w:rPr>
          <w:b/>
          <w:bCs/>
        </w:rPr>
        <w:t>Dr.</w:t>
      </w:r>
      <w:r>
        <w:rPr>
          <w:b/>
          <w:bCs/>
        </w:rPr>
        <w:t>,</w:t>
      </w:r>
      <w:r w:rsidRPr="00C11840">
        <w:rPr>
          <w:b/>
          <w:bCs/>
        </w:rPr>
        <w:t xml:space="preserve"> izr. prof., Univerza v Mariboru, Filozofska fakulteta, Oddelek za zgodovino, Koroška cesta 160, </w:t>
      </w:r>
      <w:r>
        <w:rPr>
          <w:b/>
          <w:bCs/>
        </w:rPr>
        <w:t>SI-</w:t>
      </w:r>
      <w:r w:rsidRPr="00C11840">
        <w:rPr>
          <w:b/>
          <w:bCs/>
        </w:rPr>
        <w:t xml:space="preserve">2000 Maribor, </w:t>
      </w:r>
      <w:r w:rsidRPr="00733C41">
        <w:rPr>
          <w:b/>
          <w:bCs/>
        </w:rPr>
        <w:t>andrej.hozjan@um.si</w:t>
      </w:r>
    </w:p>
  </w:footnote>
  <w:footnote w:id="2">
    <w:p w:rsidR="00787535" w:rsidRPr="00C11840" w:rsidRDefault="00787535" w:rsidP="00A16B92">
      <w:pPr>
        <w:pStyle w:val="Sprotnaopomba-besedilo"/>
        <w:jc w:val="both"/>
      </w:pPr>
      <w:r w:rsidRPr="00C11840">
        <w:rPr>
          <w:rStyle w:val="Sprotnaopomba-sklic"/>
        </w:rPr>
        <w:t>**</w:t>
      </w:r>
      <w:r w:rsidRPr="00C11840">
        <w:t xml:space="preserve"> </w:t>
      </w:r>
      <w:r w:rsidRPr="00C61306">
        <w:t xml:space="preserve">Objava je del raziskovalnega programa </w:t>
      </w:r>
      <w:r w:rsidRPr="00305CC2">
        <w:t>Preteklost severovzhodne Slovenije med slovenskimi zgodovinskimi deželami in v interakciji z evropskim sosedstvom</w:t>
      </w:r>
      <w:r w:rsidRPr="00C61306">
        <w:t>, št. P6 ̶ 0138 (A). Financira ga Javna agencija za raziskovalno dejavnost Republike Slovenije.</w:t>
      </w:r>
    </w:p>
  </w:footnote>
  <w:footnote w:id="3">
    <w:p w:rsidR="00787535" w:rsidRDefault="00787535" w:rsidP="004731CA">
      <w:pPr>
        <w:pStyle w:val="Brezrazmikov"/>
        <w:jc w:val="both"/>
        <w:rPr>
          <w:sz w:val="20"/>
          <w:szCs w:val="20"/>
        </w:rPr>
      </w:pPr>
      <w:r w:rsidRPr="00C61306">
        <w:rPr>
          <w:rStyle w:val="Sprotnaopomba-sklic"/>
          <w:sz w:val="20"/>
          <w:szCs w:val="20"/>
        </w:rPr>
        <w:footnoteRef/>
      </w:r>
      <w:r>
        <w:rPr>
          <w:sz w:val="20"/>
          <w:szCs w:val="20"/>
        </w:rPr>
        <w:t xml:space="preserve"> </w:t>
      </w:r>
      <w:bookmarkStart w:id="0" w:name="_Hlk55933706"/>
      <w:r w:rsidRPr="00C61306">
        <w:rPr>
          <w:sz w:val="20"/>
          <w:szCs w:val="20"/>
        </w:rPr>
        <w:t xml:space="preserve">Spletno dostopne biografije Jožefa Godine: </w:t>
      </w:r>
      <w:r w:rsidRPr="00C52864">
        <w:rPr>
          <w:sz w:val="20"/>
          <w:szCs w:val="20"/>
        </w:rPr>
        <w:t>»Jožef Godina</w:t>
      </w:r>
      <w:r>
        <w:rPr>
          <w:sz w:val="20"/>
          <w:szCs w:val="20"/>
        </w:rPr>
        <w:t>,</w:t>
      </w:r>
      <w:r w:rsidRPr="00C52864">
        <w:rPr>
          <w:sz w:val="20"/>
          <w:szCs w:val="20"/>
        </w:rPr>
        <w:t xml:space="preserve">« </w:t>
      </w:r>
      <w:r w:rsidRPr="00423166">
        <w:rPr>
          <w:i/>
          <w:sz w:val="20"/>
          <w:szCs w:val="20"/>
        </w:rPr>
        <w:t>Wikipedia</w:t>
      </w:r>
      <w:r w:rsidRPr="00C52864">
        <w:rPr>
          <w:sz w:val="20"/>
          <w:szCs w:val="20"/>
        </w:rPr>
        <w:t>,</w:t>
      </w:r>
      <w:r>
        <w:rPr>
          <w:sz w:val="20"/>
          <w:szCs w:val="20"/>
        </w:rPr>
        <w:t xml:space="preserve"> </w:t>
      </w:r>
      <w:hyperlink r:id="rId1" w:history="1">
        <w:r w:rsidRPr="00423166">
          <w:rPr>
            <w:rStyle w:val="Hiperpovezava"/>
            <w:color w:val="auto"/>
            <w:sz w:val="20"/>
            <w:szCs w:val="20"/>
            <w:u w:val="none"/>
          </w:rPr>
          <w:t>https://sl.wikipedia.org/wiki/Jožef_Godina</w:t>
        </w:r>
      </w:hyperlink>
      <w:r w:rsidRPr="00782B39">
        <w:rPr>
          <w:sz w:val="20"/>
          <w:szCs w:val="20"/>
        </w:rPr>
        <w:t>.</w:t>
      </w:r>
      <w:r>
        <w:rPr>
          <w:sz w:val="20"/>
          <w:szCs w:val="20"/>
        </w:rPr>
        <w:t xml:space="preserve"> </w:t>
      </w:r>
      <w:r w:rsidRPr="00C52864">
        <w:rPr>
          <w:sz w:val="20"/>
          <w:szCs w:val="20"/>
        </w:rPr>
        <w:t>»Jožef Godina</w:t>
      </w:r>
      <w:r>
        <w:rPr>
          <w:sz w:val="20"/>
          <w:szCs w:val="20"/>
        </w:rPr>
        <w:t>,</w:t>
      </w:r>
      <w:r w:rsidRPr="00C52864">
        <w:rPr>
          <w:sz w:val="20"/>
          <w:szCs w:val="20"/>
        </w:rPr>
        <w:t xml:space="preserve">« </w:t>
      </w:r>
      <w:r w:rsidRPr="00423166">
        <w:rPr>
          <w:i/>
          <w:sz w:val="20"/>
          <w:szCs w:val="20"/>
        </w:rPr>
        <w:t>Szlovenszka krajina</w:t>
      </w:r>
      <w:r w:rsidRPr="00C52864">
        <w:rPr>
          <w:sz w:val="20"/>
          <w:szCs w:val="20"/>
        </w:rPr>
        <w:t xml:space="preserve">, </w:t>
      </w:r>
      <w:hyperlink r:id="rId2" w:history="1">
        <w:r w:rsidRPr="00423166">
          <w:rPr>
            <w:rStyle w:val="Hiperpovezava"/>
            <w:color w:val="auto"/>
            <w:sz w:val="20"/>
            <w:szCs w:val="20"/>
            <w:u w:val="none"/>
          </w:rPr>
          <w:t>https://szlovenszkakrajina.wordpress.com/2011/02/10/jozef-godina/</w:t>
        </w:r>
      </w:hyperlink>
      <w:r w:rsidRPr="00782B39">
        <w:rPr>
          <w:sz w:val="20"/>
          <w:szCs w:val="20"/>
        </w:rPr>
        <w:t xml:space="preserve">. </w:t>
      </w:r>
      <w:r w:rsidRPr="00C52864">
        <w:rPr>
          <w:sz w:val="20"/>
          <w:szCs w:val="20"/>
        </w:rPr>
        <w:t>»Jožef Godina</w:t>
      </w:r>
      <w:r>
        <w:rPr>
          <w:sz w:val="20"/>
          <w:szCs w:val="20"/>
        </w:rPr>
        <w:t>,</w:t>
      </w:r>
      <w:r w:rsidRPr="00C52864">
        <w:rPr>
          <w:sz w:val="20"/>
          <w:szCs w:val="20"/>
        </w:rPr>
        <w:t xml:space="preserve">« </w:t>
      </w:r>
      <w:r w:rsidRPr="00423166">
        <w:rPr>
          <w:i/>
          <w:sz w:val="20"/>
          <w:szCs w:val="20"/>
        </w:rPr>
        <w:t>Pomurci.si. Spletni biografski leksikon znanih Pomurk in Pomurcev</w:t>
      </w:r>
      <w:r w:rsidRPr="00C52864">
        <w:rPr>
          <w:sz w:val="20"/>
          <w:szCs w:val="20"/>
        </w:rPr>
        <w:t xml:space="preserve">, </w:t>
      </w:r>
      <w:hyperlink r:id="rId3" w:history="1">
        <w:r w:rsidRPr="00423166">
          <w:rPr>
            <w:rStyle w:val="Hiperpovezava"/>
            <w:color w:val="auto"/>
            <w:sz w:val="20"/>
            <w:szCs w:val="20"/>
            <w:u w:val="none"/>
          </w:rPr>
          <w:t>http://www.pomurci.si/osebe/godina-jožef/765/</w:t>
        </w:r>
      </w:hyperlink>
      <w:r>
        <w:rPr>
          <w:sz w:val="20"/>
          <w:szCs w:val="20"/>
        </w:rPr>
        <w:t xml:space="preserve">. </w:t>
      </w:r>
      <w:r w:rsidRPr="00C52864">
        <w:rPr>
          <w:sz w:val="20"/>
          <w:szCs w:val="20"/>
        </w:rPr>
        <w:t>»Jožef Godina (1898</w:t>
      </w:r>
      <w:r w:rsidRPr="0065412D">
        <w:rPr>
          <w:sz w:val="20"/>
        </w:rPr>
        <w:t>–</w:t>
      </w:r>
      <w:r w:rsidRPr="00C52864">
        <w:rPr>
          <w:sz w:val="20"/>
          <w:szCs w:val="20"/>
        </w:rPr>
        <w:t>1986), 'prekmurski general Maister'</w:t>
      </w:r>
      <w:r>
        <w:rPr>
          <w:sz w:val="20"/>
          <w:szCs w:val="20"/>
        </w:rPr>
        <w:t>,</w:t>
      </w:r>
      <w:r w:rsidRPr="00C52864">
        <w:rPr>
          <w:sz w:val="20"/>
          <w:szCs w:val="20"/>
        </w:rPr>
        <w:t xml:space="preserve">« </w:t>
      </w:r>
      <w:r w:rsidRPr="00423166">
        <w:rPr>
          <w:i/>
          <w:sz w:val="20"/>
          <w:szCs w:val="20"/>
        </w:rPr>
        <w:t>Kamra</w:t>
      </w:r>
      <w:r w:rsidRPr="00C52864">
        <w:rPr>
          <w:sz w:val="20"/>
          <w:szCs w:val="20"/>
        </w:rPr>
        <w:t xml:space="preserve">, </w:t>
      </w:r>
      <w:hyperlink r:id="rId4" w:history="1">
        <w:r w:rsidRPr="00423166">
          <w:rPr>
            <w:rStyle w:val="Hiperpovezava"/>
            <w:color w:val="auto"/>
            <w:sz w:val="20"/>
            <w:szCs w:val="20"/>
            <w:u w:val="none"/>
          </w:rPr>
          <w:t>https://www.kamra.si/novice/item/jozef-godina-1898-1986-prekmurski-general-maister.html</w:t>
        </w:r>
      </w:hyperlink>
      <w:r>
        <w:rPr>
          <w:sz w:val="20"/>
          <w:szCs w:val="20"/>
        </w:rPr>
        <w:t>. V doslej najobsežnejši slovenski biografski izdaji</w:t>
      </w:r>
      <w:r w:rsidRPr="0056628E">
        <w:rPr>
          <w:sz w:val="20"/>
          <w:szCs w:val="20"/>
        </w:rPr>
        <w:t xml:space="preserve"> </w:t>
      </w:r>
      <w:r>
        <w:rPr>
          <w:sz w:val="20"/>
          <w:szCs w:val="20"/>
        </w:rPr>
        <w:t xml:space="preserve">Jožef Godina ni omenjen; sta pa omenjena njegova sorodnika, brat Ferdo in nečak Marko. Prim. </w:t>
      </w:r>
      <w:r>
        <w:rPr>
          <w:i/>
          <w:iCs/>
          <w:sz w:val="20"/>
          <w:szCs w:val="20"/>
        </w:rPr>
        <w:t xml:space="preserve">Osebnosti. Veliki slovenski biografski </w:t>
      </w:r>
      <w:r w:rsidRPr="009666A2">
        <w:rPr>
          <w:i/>
          <w:iCs/>
          <w:sz w:val="20"/>
          <w:szCs w:val="20"/>
        </w:rPr>
        <w:t>leksikon</w:t>
      </w:r>
      <w:r>
        <w:rPr>
          <w:sz w:val="20"/>
          <w:szCs w:val="20"/>
        </w:rPr>
        <w:t xml:space="preserve">, </w:t>
      </w:r>
      <w:r w:rsidRPr="009666A2">
        <w:rPr>
          <w:i/>
          <w:iCs/>
          <w:sz w:val="20"/>
          <w:szCs w:val="20"/>
        </w:rPr>
        <w:t>od A do L</w:t>
      </w:r>
      <w:r>
        <w:rPr>
          <w:sz w:val="20"/>
          <w:szCs w:val="20"/>
        </w:rPr>
        <w:t xml:space="preserve">, </w:t>
      </w:r>
      <w:r w:rsidRPr="009666A2">
        <w:rPr>
          <w:i/>
          <w:iCs/>
          <w:sz w:val="20"/>
          <w:szCs w:val="20"/>
        </w:rPr>
        <w:t>od M do Ž</w:t>
      </w:r>
      <w:r>
        <w:rPr>
          <w:sz w:val="20"/>
          <w:szCs w:val="20"/>
        </w:rPr>
        <w:t xml:space="preserve"> (Ljubljana: Mladinska knjiga, 2008), 291.</w:t>
      </w:r>
    </w:p>
    <w:p w:rsidR="00787535" w:rsidRPr="00C52864" w:rsidRDefault="00787535" w:rsidP="004731CA">
      <w:pPr>
        <w:pStyle w:val="Brezrazmikov"/>
        <w:jc w:val="both"/>
        <w:rPr>
          <w:sz w:val="20"/>
          <w:szCs w:val="20"/>
        </w:rPr>
      </w:pPr>
      <w:r w:rsidRPr="00C61306">
        <w:rPr>
          <w:sz w:val="20"/>
          <w:szCs w:val="20"/>
        </w:rPr>
        <w:t>Ne sme</w:t>
      </w:r>
      <w:r>
        <w:rPr>
          <w:sz w:val="20"/>
          <w:szCs w:val="20"/>
        </w:rPr>
        <w:t>mo</w:t>
      </w:r>
      <w:r w:rsidRPr="00C61306">
        <w:rPr>
          <w:sz w:val="20"/>
          <w:szCs w:val="20"/>
        </w:rPr>
        <w:t xml:space="preserve"> ga zamenjevati s primorskim Slovencem Josipom Godino, živečim v 19. stoletju. Prim. </w:t>
      </w:r>
      <w:r w:rsidRPr="00C52864">
        <w:rPr>
          <w:sz w:val="20"/>
          <w:szCs w:val="20"/>
        </w:rPr>
        <w:t>»Godina, Josip (1808–1884)</w:t>
      </w:r>
      <w:r>
        <w:rPr>
          <w:sz w:val="20"/>
          <w:szCs w:val="20"/>
        </w:rPr>
        <w:t>,</w:t>
      </w:r>
      <w:r w:rsidRPr="00C52864">
        <w:rPr>
          <w:sz w:val="20"/>
          <w:szCs w:val="20"/>
        </w:rPr>
        <w:t xml:space="preserve">« </w:t>
      </w:r>
      <w:r w:rsidRPr="00423166">
        <w:rPr>
          <w:i/>
          <w:sz w:val="20"/>
          <w:szCs w:val="20"/>
        </w:rPr>
        <w:t>Slovenska biografija</w:t>
      </w:r>
      <w:r w:rsidRPr="00C52864">
        <w:rPr>
          <w:sz w:val="20"/>
          <w:szCs w:val="20"/>
        </w:rPr>
        <w:t xml:space="preserve">, </w:t>
      </w:r>
      <w:hyperlink r:id="rId5" w:history="1">
        <w:r w:rsidRPr="00423166">
          <w:rPr>
            <w:rStyle w:val="Hiperpovezava"/>
            <w:color w:val="auto"/>
            <w:sz w:val="20"/>
            <w:szCs w:val="20"/>
            <w:u w:val="none"/>
          </w:rPr>
          <w:t>https://www.slovenska-biografija.si/oseba/sbi204327/</w:t>
        </w:r>
      </w:hyperlink>
      <w:r>
        <w:rPr>
          <w:sz w:val="20"/>
          <w:szCs w:val="20"/>
          <w:shd w:val="clear" w:color="auto" w:fill="FFFFFF"/>
        </w:rPr>
        <w:t>.</w:t>
      </w:r>
      <w:r w:rsidRPr="00423166">
        <w:rPr>
          <w:sz w:val="20"/>
          <w:szCs w:val="20"/>
          <w:shd w:val="clear" w:color="auto" w:fill="FFFFFF"/>
        </w:rPr>
        <w:t xml:space="preserve"> </w:t>
      </w:r>
      <w:r w:rsidRPr="00C61306">
        <w:rPr>
          <w:sz w:val="20"/>
          <w:szCs w:val="20"/>
          <w:shd w:val="clear" w:color="auto" w:fill="FFFFFF"/>
        </w:rPr>
        <w:t>Godina Josip, Vèrdélski, publicist, r</w:t>
      </w:r>
      <w:r>
        <w:rPr>
          <w:sz w:val="20"/>
          <w:szCs w:val="20"/>
          <w:shd w:val="clear" w:color="auto" w:fill="FFFFFF"/>
        </w:rPr>
        <w:t>ojen</w:t>
      </w:r>
      <w:r w:rsidRPr="00C61306">
        <w:rPr>
          <w:sz w:val="20"/>
          <w:szCs w:val="20"/>
          <w:shd w:val="clear" w:color="auto" w:fill="FFFFFF"/>
        </w:rPr>
        <w:t xml:space="preserve"> 20. marca 1808 na Vrdeli pri Trstu, u</w:t>
      </w:r>
      <w:r>
        <w:rPr>
          <w:sz w:val="20"/>
          <w:szCs w:val="20"/>
          <w:shd w:val="clear" w:color="auto" w:fill="FFFFFF"/>
        </w:rPr>
        <w:t>mrl</w:t>
      </w:r>
      <w:r w:rsidRPr="00C61306">
        <w:rPr>
          <w:sz w:val="20"/>
          <w:szCs w:val="20"/>
          <w:shd w:val="clear" w:color="auto" w:fill="FFFFFF"/>
        </w:rPr>
        <w:t xml:space="preserve"> 29. jan</w:t>
      </w:r>
      <w:r>
        <w:rPr>
          <w:sz w:val="20"/>
          <w:szCs w:val="20"/>
          <w:shd w:val="clear" w:color="auto" w:fill="FFFFFF"/>
        </w:rPr>
        <w:t>uarja</w:t>
      </w:r>
      <w:r w:rsidRPr="00C61306">
        <w:rPr>
          <w:sz w:val="20"/>
          <w:szCs w:val="20"/>
          <w:shd w:val="clear" w:color="auto" w:fill="FFFFFF"/>
        </w:rPr>
        <w:t xml:space="preserve"> 1884 tudi tam. </w:t>
      </w:r>
      <w:bookmarkEnd w:id="0"/>
    </w:p>
  </w:footnote>
  <w:footnote w:id="4">
    <w:p w:rsidR="00787535" w:rsidRPr="004731CA" w:rsidRDefault="00787535" w:rsidP="00305CC2">
      <w:pPr>
        <w:spacing w:after="0" w:line="240" w:lineRule="auto"/>
        <w:jc w:val="both"/>
        <w:rPr>
          <w:color w:val="333333"/>
          <w:szCs w:val="24"/>
        </w:rPr>
      </w:pPr>
      <w:r w:rsidRPr="00C61306">
        <w:rPr>
          <w:rStyle w:val="Sprotnaopomba-sklic"/>
          <w:sz w:val="20"/>
          <w:szCs w:val="20"/>
        </w:rPr>
        <w:footnoteRef/>
      </w:r>
      <w:r w:rsidRPr="00C61306">
        <w:rPr>
          <w:sz w:val="20"/>
          <w:szCs w:val="20"/>
        </w:rPr>
        <w:t xml:space="preserve"> </w:t>
      </w:r>
      <w:r>
        <w:rPr>
          <w:sz w:val="20"/>
          <w:szCs w:val="20"/>
        </w:rPr>
        <w:t>N</w:t>
      </w:r>
      <w:r w:rsidRPr="00C61306">
        <w:rPr>
          <w:sz w:val="20"/>
          <w:szCs w:val="20"/>
        </w:rPr>
        <w:t>eka</w:t>
      </w:r>
      <w:r>
        <w:rPr>
          <w:sz w:val="20"/>
          <w:szCs w:val="20"/>
        </w:rPr>
        <w:t>j</w:t>
      </w:r>
      <w:r w:rsidRPr="00C61306">
        <w:rPr>
          <w:sz w:val="20"/>
          <w:szCs w:val="20"/>
        </w:rPr>
        <w:t xml:space="preserve"> najnovejših objav: Metka Fujs, </w:t>
      </w:r>
      <w:r>
        <w:rPr>
          <w:sz w:val="20"/>
          <w:szCs w:val="20"/>
        </w:rPr>
        <w:t>»</w:t>
      </w:r>
      <w:r w:rsidRPr="00C61306">
        <w:rPr>
          <w:sz w:val="20"/>
          <w:szCs w:val="20"/>
        </w:rPr>
        <w:t>Razstava o življenju in delu Jožefa Godine</w:t>
      </w:r>
      <w:r>
        <w:rPr>
          <w:sz w:val="20"/>
          <w:szCs w:val="20"/>
        </w:rPr>
        <w:t>,«</w:t>
      </w:r>
      <w:r w:rsidRPr="00C61306">
        <w:rPr>
          <w:sz w:val="20"/>
          <w:szCs w:val="20"/>
        </w:rPr>
        <w:t> </w:t>
      </w:r>
      <w:r w:rsidRPr="00C61306">
        <w:rPr>
          <w:i/>
          <w:iCs/>
          <w:sz w:val="20"/>
          <w:szCs w:val="20"/>
        </w:rPr>
        <w:t xml:space="preserve">Stopinje </w:t>
      </w:r>
      <w:r w:rsidRPr="00C61306">
        <w:rPr>
          <w:sz w:val="20"/>
          <w:szCs w:val="20"/>
        </w:rPr>
        <w:t>33, št. l. (2004)</w:t>
      </w:r>
      <w:r>
        <w:rPr>
          <w:sz w:val="20"/>
          <w:szCs w:val="20"/>
        </w:rPr>
        <w:t>: 95, 9</w:t>
      </w:r>
      <w:r w:rsidRPr="00C61306">
        <w:rPr>
          <w:sz w:val="20"/>
          <w:szCs w:val="20"/>
        </w:rPr>
        <w:t>6</w:t>
      </w:r>
      <w:r>
        <w:rPr>
          <w:sz w:val="20"/>
          <w:szCs w:val="20"/>
        </w:rPr>
        <w:t>.</w:t>
      </w:r>
      <w:r w:rsidRPr="00C61306">
        <w:rPr>
          <w:sz w:val="20"/>
          <w:szCs w:val="20"/>
        </w:rPr>
        <w:t xml:space="preserve"> St. M. M. </w:t>
      </w:r>
      <w:r>
        <w:rPr>
          <w:sz w:val="20"/>
          <w:szCs w:val="20"/>
        </w:rPr>
        <w:t>[</w:t>
      </w:r>
      <w:r w:rsidRPr="00C61306">
        <w:rPr>
          <w:sz w:val="20"/>
          <w:szCs w:val="20"/>
        </w:rPr>
        <w:t>Stanislav M. Maršič</w:t>
      </w:r>
      <w:r>
        <w:rPr>
          <w:sz w:val="20"/>
          <w:szCs w:val="20"/>
        </w:rPr>
        <w:t>]</w:t>
      </w:r>
      <w:r w:rsidRPr="00C61306">
        <w:rPr>
          <w:sz w:val="20"/>
          <w:szCs w:val="20"/>
        </w:rPr>
        <w:t>, »Jožef Godina – 110-letnica rojstva 'prekmurskega generala Maistra'</w:t>
      </w:r>
      <w:r>
        <w:rPr>
          <w:sz w:val="20"/>
          <w:szCs w:val="20"/>
        </w:rPr>
        <w:t>,</w:t>
      </w:r>
      <w:r w:rsidRPr="00C61306">
        <w:rPr>
          <w:sz w:val="20"/>
          <w:szCs w:val="20"/>
        </w:rPr>
        <w:t xml:space="preserve">« </w:t>
      </w:r>
      <w:r>
        <w:rPr>
          <w:sz w:val="20"/>
          <w:szCs w:val="20"/>
        </w:rPr>
        <w:t xml:space="preserve">v: </w:t>
      </w:r>
      <w:r w:rsidRPr="00C61306">
        <w:rPr>
          <w:i/>
          <w:iCs/>
          <w:sz w:val="20"/>
          <w:szCs w:val="20"/>
        </w:rPr>
        <w:t>Koledar Mohorjeve družbe v Celovcu 2008</w:t>
      </w:r>
      <w:r w:rsidRPr="00C61306">
        <w:rPr>
          <w:sz w:val="20"/>
          <w:szCs w:val="20"/>
        </w:rPr>
        <w:t xml:space="preserve"> (Celovec</w:t>
      </w:r>
      <w:r>
        <w:rPr>
          <w:sz w:val="20"/>
          <w:szCs w:val="20"/>
        </w:rPr>
        <w:t xml:space="preserve">: </w:t>
      </w:r>
      <w:r w:rsidRPr="00C61306">
        <w:rPr>
          <w:sz w:val="20"/>
          <w:szCs w:val="20"/>
        </w:rPr>
        <w:t>Mohorjeva družba, 2007), 143−</w:t>
      </w:r>
      <w:r>
        <w:rPr>
          <w:sz w:val="20"/>
          <w:szCs w:val="20"/>
        </w:rPr>
        <w:t>4</w:t>
      </w:r>
      <w:r w:rsidRPr="00C61306">
        <w:rPr>
          <w:sz w:val="20"/>
          <w:szCs w:val="20"/>
        </w:rPr>
        <w:t>5</w:t>
      </w:r>
      <w:r>
        <w:rPr>
          <w:sz w:val="20"/>
          <w:szCs w:val="20"/>
        </w:rPr>
        <w:t>.</w:t>
      </w:r>
      <w:r w:rsidRPr="00C61306">
        <w:rPr>
          <w:sz w:val="20"/>
          <w:szCs w:val="20"/>
        </w:rPr>
        <w:t xml:space="preserve"> </w:t>
      </w:r>
      <w:r w:rsidRPr="004731CA">
        <w:rPr>
          <w:sz w:val="20"/>
          <w:szCs w:val="20"/>
        </w:rPr>
        <w:t xml:space="preserve">Branko </w:t>
      </w:r>
      <w:r w:rsidRPr="004731CA">
        <w:rPr>
          <w:rStyle w:val="personsourcestext"/>
          <w:color w:val="333333"/>
          <w:sz w:val="20"/>
          <w:szCs w:val="20"/>
        </w:rPr>
        <w:t>Žunec, »Pozabljan prvi osvoboditelj Prekmurja: mineva 120 let od rojstva Jožefa Godine (1898–1986)</w:t>
      </w:r>
      <w:r>
        <w:rPr>
          <w:rStyle w:val="personsourcestext"/>
          <w:color w:val="333333"/>
          <w:sz w:val="20"/>
          <w:szCs w:val="20"/>
        </w:rPr>
        <w:t>,</w:t>
      </w:r>
      <w:r w:rsidRPr="004731CA">
        <w:rPr>
          <w:rStyle w:val="personsourcestext"/>
          <w:color w:val="333333"/>
          <w:sz w:val="20"/>
          <w:szCs w:val="20"/>
        </w:rPr>
        <w:t>«</w:t>
      </w:r>
      <w:r w:rsidRPr="004731CA">
        <w:rPr>
          <w:rStyle w:val="Poudarek"/>
          <w:color w:val="333333"/>
          <w:sz w:val="20"/>
          <w:szCs w:val="20"/>
        </w:rPr>
        <w:t> Vestnik</w:t>
      </w:r>
      <w:r w:rsidRPr="004731CA">
        <w:rPr>
          <w:rStyle w:val="Poudarek"/>
          <w:i w:val="0"/>
          <w:iCs w:val="0"/>
          <w:color w:val="333333"/>
          <w:sz w:val="20"/>
          <w:szCs w:val="20"/>
        </w:rPr>
        <w:t xml:space="preserve"> </w:t>
      </w:r>
      <w:r w:rsidRPr="004731CA">
        <w:rPr>
          <w:sz w:val="20"/>
          <w:szCs w:val="20"/>
        </w:rPr>
        <w:t>[tiskana izd.]</w:t>
      </w:r>
      <w:r>
        <w:rPr>
          <w:rStyle w:val="personsourcestext"/>
          <w:color w:val="333333"/>
          <w:sz w:val="20"/>
          <w:szCs w:val="20"/>
        </w:rPr>
        <w:t xml:space="preserve"> 70, 8. 3. 2018, 16, </w:t>
      </w:r>
      <w:r w:rsidRPr="004731CA">
        <w:rPr>
          <w:rStyle w:val="personsourcestext"/>
          <w:color w:val="333333"/>
          <w:sz w:val="20"/>
          <w:szCs w:val="20"/>
        </w:rPr>
        <w:t>17</w:t>
      </w:r>
      <w:r w:rsidRPr="00C50B0F">
        <w:rPr>
          <w:rStyle w:val="personsourcestext"/>
          <w:color w:val="333333"/>
          <w:szCs w:val="24"/>
        </w:rPr>
        <w:t>.</w:t>
      </w:r>
      <w:r>
        <w:rPr>
          <w:rStyle w:val="personsourcestext"/>
          <w:color w:val="333333"/>
          <w:szCs w:val="24"/>
        </w:rPr>
        <w:t xml:space="preserve"> </w:t>
      </w:r>
      <w:r w:rsidRPr="00E373E3">
        <w:rPr>
          <w:sz w:val="20"/>
          <w:szCs w:val="18"/>
        </w:rPr>
        <w:t xml:space="preserve">Pisci vseh obširnejših pregledov dogajanja v Prekmurju v </w:t>
      </w:r>
      <w:r>
        <w:rPr>
          <w:sz w:val="20"/>
          <w:szCs w:val="18"/>
        </w:rPr>
        <w:t>obdobju</w:t>
      </w:r>
      <w:r w:rsidRPr="00E373E3">
        <w:rPr>
          <w:sz w:val="20"/>
          <w:szCs w:val="18"/>
        </w:rPr>
        <w:t xml:space="preserve"> 1918−1919 </w:t>
      </w:r>
      <w:r>
        <w:rPr>
          <w:sz w:val="20"/>
          <w:szCs w:val="18"/>
        </w:rPr>
        <w:t>ali</w:t>
      </w:r>
      <w:r w:rsidRPr="00E373E3">
        <w:rPr>
          <w:sz w:val="20"/>
          <w:szCs w:val="18"/>
        </w:rPr>
        <w:t xml:space="preserve"> o 'priključitveni dobi' so Godinovo epizodo na Dolnji Bistrici </w:t>
      </w:r>
      <w:r>
        <w:rPr>
          <w:sz w:val="20"/>
          <w:szCs w:val="18"/>
        </w:rPr>
        <w:t xml:space="preserve">največkrat </w:t>
      </w:r>
      <w:r w:rsidRPr="00E373E3">
        <w:rPr>
          <w:sz w:val="20"/>
          <w:szCs w:val="18"/>
        </w:rPr>
        <w:t xml:space="preserve">opisovali v navezi z Jurišićevim vpadom, ponekod tudi obratno. </w:t>
      </w:r>
      <w:r>
        <w:rPr>
          <w:sz w:val="20"/>
          <w:szCs w:val="18"/>
        </w:rPr>
        <w:t>Prim.</w:t>
      </w:r>
      <w:r w:rsidRPr="00E373E3">
        <w:rPr>
          <w:sz w:val="20"/>
          <w:szCs w:val="18"/>
        </w:rPr>
        <w:t xml:space="preserve"> </w:t>
      </w:r>
      <w:r w:rsidRPr="00C61306">
        <w:rPr>
          <w:sz w:val="20"/>
          <w:szCs w:val="20"/>
        </w:rPr>
        <w:t xml:space="preserve">Natalija Cigut, </w:t>
      </w:r>
      <w:r>
        <w:rPr>
          <w:sz w:val="20"/>
          <w:szCs w:val="20"/>
        </w:rPr>
        <w:t>»</w:t>
      </w:r>
      <w:r w:rsidRPr="00C61306">
        <w:rPr>
          <w:sz w:val="20"/>
          <w:szCs w:val="20"/>
        </w:rPr>
        <w:t>Ustanovitev murske republike v luči sočasnega časopisja</w:t>
      </w:r>
      <w:r>
        <w:rPr>
          <w:sz w:val="20"/>
          <w:szCs w:val="20"/>
        </w:rPr>
        <w:t>«</w:t>
      </w:r>
      <w:r w:rsidRPr="00C61306">
        <w:rPr>
          <w:sz w:val="20"/>
          <w:szCs w:val="20"/>
        </w:rPr>
        <w:t xml:space="preserve"> </w:t>
      </w:r>
      <w:r>
        <w:rPr>
          <w:sz w:val="20"/>
          <w:szCs w:val="20"/>
        </w:rPr>
        <w:t>(</w:t>
      </w:r>
      <w:r w:rsidRPr="00C61306">
        <w:rPr>
          <w:sz w:val="20"/>
          <w:szCs w:val="20"/>
        </w:rPr>
        <w:t>magistrsko delo, Univerza v Mariboru, 2017)</w:t>
      </w:r>
      <w:r>
        <w:rPr>
          <w:sz w:val="20"/>
          <w:szCs w:val="20"/>
        </w:rPr>
        <w:t>,</w:t>
      </w:r>
      <w:r w:rsidRPr="00C61306">
        <w:rPr>
          <w:sz w:val="20"/>
          <w:szCs w:val="20"/>
        </w:rPr>
        <w:t xml:space="preserve"> </w:t>
      </w:r>
      <w:r>
        <w:rPr>
          <w:sz w:val="20"/>
          <w:szCs w:val="20"/>
        </w:rPr>
        <w:t xml:space="preserve">o Godini </w:t>
      </w:r>
      <w:r w:rsidRPr="00C61306">
        <w:rPr>
          <w:sz w:val="20"/>
          <w:szCs w:val="20"/>
        </w:rPr>
        <w:t>36−</w:t>
      </w:r>
      <w:r>
        <w:rPr>
          <w:sz w:val="20"/>
          <w:szCs w:val="20"/>
        </w:rPr>
        <w:t>3</w:t>
      </w:r>
      <w:r w:rsidRPr="00C61306">
        <w:rPr>
          <w:sz w:val="20"/>
          <w:szCs w:val="20"/>
        </w:rPr>
        <w:t>7.</w:t>
      </w:r>
      <w:r>
        <w:rPr>
          <w:sz w:val="20"/>
          <w:szCs w:val="20"/>
        </w:rPr>
        <w:t xml:space="preserve"> </w:t>
      </w:r>
      <w:r w:rsidRPr="00E373E3">
        <w:rPr>
          <w:rStyle w:val="personsourcestext"/>
          <w:sz w:val="20"/>
          <w:szCs w:val="18"/>
        </w:rPr>
        <w:t>László Göncz, »Prekmurje 1918−1919</w:t>
      </w:r>
      <w:r>
        <w:rPr>
          <w:rStyle w:val="personsourcestext"/>
          <w:sz w:val="20"/>
          <w:szCs w:val="18"/>
        </w:rPr>
        <w:t>,</w:t>
      </w:r>
      <w:r w:rsidRPr="00E373E3">
        <w:rPr>
          <w:rStyle w:val="personsourcestext"/>
          <w:sz w:val="20"/>
          <w:szCs w:val="18"/>
        </w:rPr>
        <w:t xml:space="preserve">« </w:t>
      </w:r>
      <w:r w:rsidRPr="00423166">
        <w:rPr>
          <w:rStyle w:val="personsourcestext"/>
          <w:i/>
          <w:sz w:val="20"/>
          <w:szCs w:val="18"/>
        </w:rPr>
        <w:t>Zbornik soboškega muzeja</w:t>
      </w:r>
      <w:r w:rsidRPr="00E373E3">
        <w:rPr>
          <w:rStyle w:val="personsourcestext"/>
          <w:sz w:val="20"/>
          <w:szCs w:val="18"/>
        </w:rPr>
        <w:t xml:space="preserve"> 24 (2017)</w:t>
      </w:r>
      <w:r>
        <w:rPr>
          <w:rStyle w:val="personsourcestext"/>
          <w:sz w:val="20"/>
          <w:szCs w:val="18"/>
        </w:rPr>
        <w:t>:</w:t>
      </w:r>
      <w:r w:rsidRPr="00E373E3">
        <w:rPr>
          <w:rStyle w:val="personsourcestext"/>
          <w:sz w:val="20"/>
          <w:szCs w:val="18"/>
        </w:rPr>
        <w:t xml:space="preserve"> </w:t>
      </w:r>
      <w:r w:rsidRPr="00772D6A">
        <w:rPr>
          <w:rStyle w:val="personsourcestext"/>
          <w:sz w:val="20"/>
          <w:szCs w:val="20"/>
        </w:rPr>
        <w:t>177−201</w:t>
      </w:r>
      <w:r>
        <w:rPr>
          <w:rStyle w:val="personsourcestext"/>
          <w:sz w:val="20"/>
          <w:szCs w:val="20"/>
        </w:rPr>
        <w:t xml:space="preserve">, </w:t>
      </w:r>
      <w:r>
        <w:rPr>
          <w:rStyle w:val="personsourcestext"/>
          <w:sz w:val="20"/>
          <w:szCs w:val="18"/>
        </w:rPr>
        <w:t>o Godini 188 in 192, 1</w:t>
      </w:r>
      <w:r w:rsidRPr="00E373E3">
        <w:rPr>
          <w:rStyle w:val="personsourcestext"/>
          <w:sz w:val="20"/>
          <w:szCs w:val="18"/>
        </w:rPr>
        <w:t>93</w:t>
      </w:r>
      <w:r>
        <w:rPr>
          <w:rStyle w:val="personsourcestext"/>
          <w:sz w:val="20"/>
          <w:szCs w:val="18"/>
        </w:rPr>
        <w:t>.</w:t>
      </w:r>
      <w:r w:rsidRPr="00E373E3">
        <w:rPr>
          <w:rStyle w:val="personsourcestext"/>
          <w:sz w:val="20"/>
          <w:szCs w:val="18"/>
        </w:rPr>
        <w:t xml:space="preserve"> Andrej </w:t>
      </w:r>
      <w:r w:rsidRPr="00E373E3">
        <w:rPr>
          <w:sz w:val="20"/>
          <w:szCs w:val="18"/>
        </w:rPr>
        <w:t>Hozjan, »Telegram olajšanja. Prekmurje 1918−1919</w:t>
      </w:r>
      <w:r>
        <w:rPr>
          <w:sz w:val="20"/>
          <w:szCs w:val="18"/>
        </w:rPr>
        <w:t>,</w:t>
      </w:r>
      <w:r w:rsidRPr="00E373E3">
        <w:rPr>
          <w:sz w:val="20"/>
          <w:szCs w:val="18"/>
        </w:rPr>
        <w:t xml:space="preserve">« </w:t>
      </w:r>
      <w:r>
        <w:rPr>
          <w:sz w:val="20"/>
          <w:szCs w:val="18"/>
        </w:rPr>
        <w:t>v</w:t>
      </w:r>
      <w:r w:rsidRPr="00E373E3">
        <w:rPr>
          <w:sz w:val="20"/>
          <w:szCs w:val="18"/>
        </w:rPr>
        <w:t xml:space="preserve">: </w:t>
      </w:r>
      <w:r w:rsidRPr="00A744A1">
        <w:rPr>
          <w:i/>
          <w:iCs/>
          <w:sz w:val="20"/>
          <w:szCs w:val="18"/>
        </w:rPr>
        <w:t>Prekmurje 100. Posebna priloga Slovenskih novic in Dela</w:t>
      </w:r>
      <w:r w:rsidRPr="00E373E3">
        <w:rPr>
          <w:sz w:val="20"/>
          <w:szCs w:val="18"/>
        </w:rPr>
        <w:t xml:space="preserve">, 10. 8. 2019, </w:t>
      </w:r>
      <w:r>
        <w:rPr>
          <w:sz w:val="20"/>
          <w:szCs w:val="18"/>
        </w:rPr>
        <w:t xml:space="preserve">6−10, o Godini </w:t>
      </w:r>
      <w:r w:rsidRPr="00E373E3">
        <w:rPr>
          <w:sz w:val="20"/>
          <w:szCs w:val="18"/>
        </w:rPr>
        <w:t>8</w:t>
      </w:r>
      <w:r>
        <w:rPr>
          <w:sz w:val="20"/>
          <w:szCs w:val="18"/>
        </w:rPr>
        <w:t>.</w:t>
      </w:r>
      <w:r w:rsidRPr="00E373E3">
        <w:rPr>
          <w:sz w:val="20"/>
          <w:szCs w:val="18"/>
        </w:rPr>
        <w:t xml:space="preserve"> Andrej Lažeta, </w:t>
      </w:r>
      <w:r w:rsidRPr="00A744A1">
        <w:rPr>
          <w:i/>
          <w:iCs/>
          <w:sz w:val="20"/>
          <w:szCs w:val="18"/>
        </w:rPr>
        <w:t>Povsod pokažimo, da smo Slovenci. Kaj se je v Prekmurju godilo leta 1918 in do poletja 1919?</w:t>
      </w:r>
      <w:r w:rsidRPr="00E373E3">
        <w:rPr>
          <w:sz w:val="20"/>
          <w:szCs w:val="18"/>
        </w:rPr>
        <w:t xml:space="preserve"> </w:t>
      </w:r>
      <w:r>
        <w:rPr>
          <w:sz w:val="20"/>
          <w:szCs w:val="18"/>
        </w:rPr>
        <w:t>(</w:t>
      </w:r>
      <w:r w:rsidRPr="00E373E3">
        <w:rPr>
          <w:sz w:val="20"/>
          <w:szCs w:val="18"/>
        </w:rPr>
        <w:t>Murska Sobota: samozaložba, 2019</w:t>
      </w:r>
      <w:r>
        <w:rPr>
          <w:sz w:val="20"/>
          <w:szCs w:val="18"/>
        </w:rPr>
        <w:t>)</w:t>
      </w:r>
      <w:r w:rsidRPr="00E373E3">
        <w:rPr>
          <w:sz w:val="20"/>
          <w:szCs w:val="18"/>
        </w:rPr>
        <w:t xml:space="preserve">, </w:t>
      </w:r>
      <w:r>
        <w:rPr>
          <w:sz w:val="20"/>
          <w:szCs w:val="18"/>
        </w:rPr>
        <w:t xml:space="preserve">o Godini 48, </w:t>
      </w:r>
      <w:r w:rsidRPr="00E373E3">
        <w:rPr>
          <w:sz w:val="20"/>
          <w:szCs w:val="18"/>
        </w:rPr>
        <w:t>49</w:t>
      </w:r>
      <w:r>
        <w:rPr>
          <w:sz w:val="20"/>
          <w:szCs w:val="18"/>
        </w:rPr>
        <w:t>.</w:t>
      </w:r>
      <w:r w:rsidRPr="00E373E3">
        <w:rPr>
          <w:sz w:val="20"/>
          <w:szCs w:val="18"/>
        </w:rPr>
        <w:t xml:space="preserve"> Darjan Lorenčič, </w:t>
      </w:r>
      <w:r w:rsidRPr="00A744A1">
        <w:rPr>
          <w:i/>
          <w:iCs/>
          <w:sz w:val="20"/>
          <w:szCs w:val="18"/>
        </w:rPr>
        <w:t>1919: Rdeče Prekmurje</w:t>
      </w:r>
      <w:r>
        <w:rPr>
          <w:sz w:val="20"/>
          <w:szCs w:val="18"/>
        </w:rPr>
        <w:t xml:space="preserve"> (</w:t>
      </w:r>
      <w:r w:rsidRPr="00E373E3">
        <w:rPr>
          <w:sz w:val="20"/>
          <w:szCs w:val="18"/>
        </w:rPr>
        <w:t>Pekel: Založba Volosov hram, 2019</w:t>
      </w:r>
      <w:r>
        <w:rPr>
          <w:sz w:val="20"/>
          <w:szCs w:val="18"/>
        </w:rPr>
        <w:t>)</w:t>
      </w:r>
      <w:r w:rsidRPr="00E373E3">
        <w:rPr>
          <w:sz w:val="20"/>
          <w:szCs w:val="18"/>
        </w:rPr>
        <w:t xml:space="preserve">, </w:t>
      </w:r>
      <w:r>
        <w:rPr>
          <w:sz w:val="20"/>
          <w:szCs w:val="18"/>
        </w:rPr>
        <w:t xml:space="preserve">o Godini 58, </w:t>
      </w:r>
      <w:r w:rsidRPr="00E373E3">
        <w:rPr>
          <w:sz w:val="20"/>
          <w:szCs w:val="18"/>
        </w:rPr>
        <w:t>59.</w:t>
      </w:r>
    </w:p>
  </w:footnote>
  <w:footnote w:id="5">
    <w:p w:rsidR="00787535" w:rsidRPr="00CB1E19" w:rsidRDefault="00787535" w:rsidP="00305CC2">
      <w:pPr>
        <w:pStyle w:val="Brezrazmikov"/>
        <w:jc w:val="both"/>
        <w:rPr>
          <w:sz w:val="20"/>
          <w:szCs w:val="20"/>
          <w:shd w:val="clear" w:color="auto" w:fill="FFFFFF"/>
        </w:rPr>
      </w:pPr>
      <w:r w:rsidRPr="00C61306">
        <w:rPr>
          <w:rStyle w:val="Sprotnaopomba-sklic"/>
          <w:sz w:val="20"/>
          <w:szCs w:val="20"/>
        </w:rPr>
        <w:footnoteRef/>
      </w:r>
      <w:r w:rsidRPr="00C61306">
        <w:rPr>
          <w:sz w:val="20"/>
          <w:szCs w:val="20"/>
        </w:rPr>
        <w:t xml:space="preserve"> O najbistvenejših razvojnih potezah </w:t>
      </w:r>
      <w:r>
        <w:rPr>
          <w:sz w:val="20"/>
          <w:szCs w:val="20"/>
        </w:rPr>
        <w:t>v</w:t>
      </w:r>
      <w:r w:rsidRPr="00C61306">
        <w:rPr>
          <w:sz w:val="20"/>
          <w:szCs w:val="20"/>
        </w:rPr>
        <w:t xml:space="preserve"> kon</w:t>
      </w:r>
      <w:r>
        <w:rPr>
          <w:sz w:val="20"/>
          <w:szCs w:val="20"/>
        </w:rPr>
        <w:t>čni fazi</w:t>
      </w:r>
      <w:r w:rsidRPr="00C61306">
        <w:rPr>
          <w:sz w:val="20"/>
          <w:szCs w:val="20"/>
        </w:rPr>
        <w:t xml:space="preserve"> vojne na ozemlju Avstro</w:t>
      </w:r>
      <w:r>
        <w:rPr>
          <w:sz w:val="20"/>
          <w:szCs w:val="20"/>
        </w:rPr>
        <w:t>-</w:t>
      </w:r>
      <w:r w:rsidRPr="00C61306">
        <w:rPr>
          <w:sz w:val="20"/>
          <w:szCs w:val="20"/>
        </w:rPr>
        <w:t>Ogrske</w:t>
      </w:r>
      <w:r>
        <w:rPr>
          <w:sz w:val="20"/>
          <w:szCs w:val="20"/>
        </w:rPr>
        <w:t>,</w:t>
      </w:r>
      <w:r w:rsidRPr="00C61306">
        <w:rPr>
          <w:sz w:val="20"/>
          <w:szCs w:val="20"/>
        </w:rPr>
        <w:t xml:space="preserve"> na Slovenskem ter posebej </w:t>
      </w:r>
      <w:r>
        <w:rPr>
          <w:sz w:val="20"/>
          <w:szCs w:val="20"/>
        </w:rPr>
        <w:t>v Prekmurju od</w:t>
      </w:r>
      <w:r w:rsidRPr="00C61306">
        <w:rPr>
          <w:sz w:val="20"/>
          <w:szCs w:val="20"/>
        </w:rPr>
        <w:t xml:space="preserve"> oktobr</w:t>
      </w:r>
      <w:r>
        <w:rPr>
          <w:sz w:val="20"/>
          <w:szCs w:val="20"/>
        </w:rPr>
        <w:t>a</w:t>
      </w:r>
      <w:r w:rsidRPr="00C61306">
        <w:rPr>
          <w:sz w:val="20"/>
          <w:szCs w:val="20"/>
        </w:rPr>
        <w:t xml:space="preserve"> </w:t>
      </w:r>
      <w:r>
        <w:rPr>
          <w:sz w:val="20"/>
          <w:szCs w:val="20"/>
        </w:rPr>
        <w:t>do</w:t>
      </w:r>
      <w:r w:rsidRPr="00C61306">
        <w:rPr>
          <w:sz w:val="20"/>
          <w:szCs w:val="20"/>
        </w:rPr>
        <w:t xml:space="preserve"> decembr</w:t>
      </w:r>
      <w:r>
        <w:rPr>
          <w:sz w:val="20"/>
          <w:szCs w:val="20"/>
        </w:rPr>
        <w:t>a</w:t>
      </w:r>
      <w:r w:rsidRPr="00C61306">
        <w:rPr>
          <w:sz w:val="20"/>
          <w:szCs w:val="20"/>
        </w:rPr>
        <w:t xml:space="preserve"> 1918 </w:t>
      </w:r>
      <w:r>
        <w:rPr>
          <w:sz w:val="20"/>
          <w:szCs w:val="20"/>
        </w:rPr>
        <w:t xml:space="preserve">ob v opombi 2 navedenih objavah </w:t>
      </w:r>
      <w:r w:rsidRPr="00C61306">
        <w:rPr>
          <w:sz w:val="20"/>
          <w:szCs w:val="20"/>
        </w:rPr>
        <w:t>prim.</w:t>
      </w:r>
      <w:r>
        <w:rPr>
          <w:sz w:val="20"/>
          <w:szCs w:val="20"/>
        </w:rPr>
        <w:t xml:space="preserve"> še najnovejše</w:t>
      </w:r>
      <w:r w:rsidRPr="00C61306">
        <w:rPr>
          <w:sz w:val="20"/>
          <w:szCs w:val="20"/>
        </w:rPr>
        <w:t>: Jure Gašparič, »Od odprtja avstrijskega parlamenta leta 1917 do novih držav leta 1918 – o oblikovanju češkoslovaške in jugoslovanske države</w:t>
      </w:r>
      <w:r>
        <w:rPr>
          <w:sz w:val="20"/>
          <w:szCs w:val="20"/>
        </w:rPr>
        <w:t>,</w:t>
      </w:r>
      <w:r w:rsidRPr="00C61306">
        <w:rPr>
          <w:sz w:val="20"/>
          <w:szCs w:val="20"/>
        </w:rPr>
        <w:t xml:space="preserve">« </w:t>
      </w:r>
      <w:r w:rsidRPr="00C61306">
        <w:rPr>
          <w:i/>
          <w:iCs/>
          <w:sz w:val="20"/>
          <w:szCs w:val="20"/>
          <w:shd w:val="clear" w:color="auto" w:fill="FFFFFF"/>
        </w:rPr>
        <w:t>Studia Historica Slovenica</w:t>
      </w:r>
      <w:r w:rsidRPr="00C61306">
        <w:rPr>
          <w:sz w:val="20"/>
          <w:szCs w:val="20"/>
          <w:shd w:val="clear" w:color="auto" w:fill="FFFFFF"/>
        </w:rPr>
        <w:t xml:space="preserve"> 18</w:t>
      </w:r>
      <w:r>
        <w:rPr>
          <w:sz w:val="20"/>
          <w:szCs w:val="20"/>
          <w:shd w:val="clear" w:color="auto" w:fill="FFFFFF"/>
        </w:rPr>
        <w:t>, št. 3</w:t>
      </w:r>
      <w:r w:rsidRPr="00C61306">
        <w:rPr>
          <w:sz w:val="20"/>
          <w:szCs w:val="20"/>
          <w:shd w:val="clear" w:color="auto" w:fill="FFFFFF"/>
        </w:rPr>
        <w:t xml:space="preserve"> (2018), 827−44</w:t>
      </w:r>
      <w:r>
        <w:rPr>
          <w:sz w:val="20"/>
          <w:szCs w:val="20"/>
          <w:shd w:val="clear" w:color="auto" w:fill="FFFFFF"/>
        </w:rPr>
        <w:t>.</w:t>
      </w:r>
      <w:r w:rsidRPr="00C61306">
        <w:rPr>
          <w:sz w:val="20"/>
          <w:szCs w:val="20"/>
          <w:shd w:val="clear" w:color="auto" w:fill="FFFFFF"/>
        </w:rPr>
        <w:t xml:space="preserve"> </w:t>
      </w:r>
      <w:r w:rsidRPr="00C61306">
        <w:rPr>
          <w:sz w:val="20"/>
          <w:szCs w:val="20"/>
        </w:rPr>
        <w:t>Jurij Perovšek, »Nastanek Države Slovencev, Hrvatov in Srbov 29. oktobra 1918 in njen narodnozgodovinski pomen</w:t>
      </w:r>
      <w:r>
        <w:rPr>
          <w:sz w:val="20"/>
          <w:szCs w:val="20"/>
        </w:rPr>
        <w:t>,</w:t>
      </w:r>
      <w:r w:rsidRPr="00C61306">
        <w:rPr>
          <w:sz w:val="20"/>
          <w:szCs w:val="20"/>
        </w:rPr>
        <w:t>«</w:t>
      </w:r>
      <w:r w:rsidRPr="00C61306">
        <w:rPr>
          <w:i/>
          <w:iCs/>
          <w:sz w:val="20"/>
          <w:szCs w:val="20"/>
          <w:shd w:val="clear" w:color="auto" w:fill="FFFFFF"/>
        </w:rPr>
        <w:t xml:space="preserve"> Studia Historica Slovenica</w:t>
      </w:r>
      <w:r>
        <w:rPr>
          <w:sz w:val="20"/>
          <w:szCs w:val="20"/>
          <w:shd w:val="clear" w:color="auto" w:fill="FFFFFF"/>
        </w:rPr>
        <w:t xml:space="preserve"> </w:t>
      </w:r>
      <w:r w:rsidRPr="00C61306">
        <w:rPr>
          <w:sz w:val="20"/>
          <w:szCs w:val="20"/>
          <w:shd w:val="clear" w:color="auto" w:fill="FFFFFF"/>
        </w:rPr>
        <w:t>19</w:t>
      </w:r>
      <w:r>
        <w:rPr>
          <w:sz w:val="20"/>
          <w:szCs w:val="20"/>
          <w:shd w:val="clear" w:color="auto" w:fill="FFFFFF"/>
        </w:rPr>
        <w:t>, št. 2</w:t>
      </w:r>
      <w:r w:rsidRPr="00C61306">
        <w:rPr>
          <w:sz w:val="20"/>
          <w:szCs w:val="20"/>
          <w:shd w:val="clear" w:color="auto" w:fill="FFFFFF"/>
        </w:rPr>
        <w:t xml:space="preserve"> (2019), </w:t>
      </w:r>
      <w:r>
        <w:rPr>
          <w:sz w:val="20"/>
          <w:szCs w:val="20"/>
          <w:shd w:val="clear" w:color="auto" w:fill="FFFFFF"/>
        </w:rPr>
        <w:t>130 in 370, 37</w:t>
      </w:r>
      <w:r w:rsidRPr="00C61306">
        <w:rPr>
          <w:sz w:val="20"/>
          <w:szCs w:val="20"/>
          <w:shd w:val="clear" w:color="auto" w:fill="FFFFFF"/>
        </w:rPr>
        <w:t>1.</w:t>
      </w:r>
    </w:p>
  </w:footnote>
  <w:footnote w:id="6">
    <w:p w:rsidR="00787535" w:rsidRPr="00C26AF9" w:rsidRDefault="00787535" w:rsidP="00C26AF9">
      <w:pPr>
        <w:pStyle w:val="Brezrazmikov"/>
        <w:jc w:val="both"/>
        <w:rPr>
          <w:bCs/>
          <w:sz w:val="20"/>
          <w:szCs w:val="20"/>
        </w:rPr>
      </w:pPr>
      <w:r w:rsidRPr="00C26AF9">
        <w:rPr>
          <w:rStyle w:val="Sprotnaopomba-sklic"/>
          <w:sz w:val="20"/>
          <w:szCs w:val="20"/>
        </w:rPr>
        <w:footnoteRef/>
      </w:r>
      <w:bookmarkStart w:id="1" w:name="_Hlk55933720"/>
      <w:r>
        <w:rPr>
          <w:sz w:val="20"/>
          <w:szCs w:val="20"/>
        </w:rPr>
        <w:t xml:space="preserve"> </w:t>
      </w:r>
      <w:r w:rsidRPr="00173256">
        <w:rPr>
          <w:bCs/>
          <w:sz w:val="20"/>
          <w:szCs w:val="20"/>
        </w:rPr>
        <w:t>»Bibliografija o prevratni dobi v Prekmurju</w:t>
      </w:r>
      <w:r>
        <w:rPr>
          <w:bCs/>
          <w:sz w:val="20"/>
          <w:szCs w:val="20"/>
        </w:rPr>
        <w:t>,</w:t>
      </w:r>
      <w:r w:rsidRPr="00173256">
        <w:rPr>
          <w:bCs/>
          <w:sz w:val="20"/>
          <w:szCs w:val="20"/>
        </w:rPr>
        <w:t xml:space="preserve">« </w:t>
      </w:r>
      <w:r w:rsidRPr="00423166">
        <w:rPr>
          <w:bCs/>
          <w:i/>
          <w:sz w:val="20"/>
          <w:szCs w:val="20"/>
        </w:rPr>
        <w:t>Pomurski muzej Murska Sobota</w:t>
      </w:r>
      <w:r w:rsidRPr="00173256">
        <w:rPr>
          <w:bCs/>
          <w:sz w:val="20"/>
          <w:szCs w:val="20"/>
        </w:rPr>
        <w:t xml:space="preserve">, </w:t>
      </w:r>
      <w:hyperlink r:id="rId6" w:history="1">
        <w:r w:rsidRPr="00423166">
          <w:rPr>
            <w:rStyle w:val="Hiperpovezava"/>
            <w:bCs/>
            <w:color w:val="auto"/>
            <w:sz w:val="20"/>
            <w:szCs w:val="20"/>
            <w:u w:val="none"/>
          </w:rPr>
          <w:t>http://www.pomurski-muzej.si/izobrazevanje/gradiva-pomurja/bibliografije/tematske-bibliografije/prevratna-doba</w:t>
        </w:r>
      </w:hyperlink>
      <w:hyperlink r:id="rId7" w:history="1"/>
      <w:bookmarkEnd w:id="1"/>
      <w:r w:rsidRPr="00782B39">
        <w:rPr>
          <w:bCs/>
          <w:sz w:val="20"/>
          <w:szCs w:val="20"/>
        </w:rPr>
        <w:t>.</w:t>
      </w:r>
    </w:p>
  </w:footnote>
  <w:footnote w:id="7">
    <w:p w:rsidR="00787535" w:rsidRPr="00CB1E19" w:rsidRDefault="00787535" w:rsidP="00C26AF9">
      <w:pPr>
        <w:pStyle w:val="Brezrazmikov"/>
        <w:jc w:val="both"/>
        <w:rPr>
          <w:sz w:val="20"/>
          <w:szCs w:val="20"/>
        </w:rPr>
      </w:pPr>
      <w:r w:rsidRPr="00C26AF9">
        <w:rPr>
          <w:rStyle w:val="Sprotnaopomba-sklic"/>
          <w:sz w:val="20"/>
          <w:szCs w:val="20"/>
        </w:rPr>
        <w:footnoteRef/>
      </w:r>
      <w:r w:rsidRPr="00C26AF9">
        <w:rPr>
          <w:sz w:val="20"/>
          <w:szCs w:val="20"/>
        </w:rPr>
        <w:t xml:space="preserve"> Avtor se iskreno zahvaljuje ge. mag. Karolini Godina, dr.</w:t>
      </w:r>
      <w:r>
        <w:rPr>
          <w:sz w:val="20"/>
          <w:szCs w:val="20"/>
        </w:rPr>
        <w:t xml:space="preserve"> </w:t>
      </w:r>
      <w:r w:rsidRPr="00C26AF9">
        <w:rPr>
          <w:sz w:val="20"/>
          <w:szCs w:val="20"/>
        </w:rPr>
        <w:t xml:space="preserve">med., spec. </w:t>
      </w:r>
      <w:r>
        <w:rPr>
          <w:sz w:val="20"/>
          <w:szCs w:val="20"/>
        </w:rPr>
        <w:t xml:space="preserve">dermatovenerologije </w:t>
      </w:r>
      <w:r w:rsidRPr="00C26AF9">
        <w:rPr>
          <w:sz w:val="20"/>
          <w:szCs w:val="20"/>
        </w:rPr>
        <w:t>v pok., za pogovor in predane kopije gradiva in fotografijo (gl. sl. 2) J</w:t>
      </w:r>
      <w:r>
        <w:rPr>
          <w:sz w:val="20"/>
          <w:szCs w:val="20"/>
        </w:rPr>
        <w:t xml:space="preserve">ožefa </w:t>
      </w:r>
      <w:r w:rsidRPr="00C26AF9">
        <w:rPr>
          <w:sz w:val="20"/>
          <w:szCs w:val="20"/>
        </w:rPr>
        <w:t>G</w:t>
      </w:r>
      <w:r>
        <w:rPr>
          <w:sz w:val="20"/>
          <w:szCs w:val="20"/>
        </w:rPr>
        <w:t>odine</w:t>
      </w:r>
      <w:r w:rsidRPr="00C26AF9">
        <w:rPr>
          <w:sz w:val="20"/>
          <w:szCs w:val="20"/>
        </w:rPr>
        <w:t xml:space="preserve"> iz njenega osebnega arhiva, med drugim tudi v nadaljevanju citiran tridelni dokumentarni film.</w:t>
      </w:r>
    </w:p>
  </w:footnote>
  <w:footnote w:id="8">
    <w:p w:rsidR="00787535" w:rsidRPr="00040941" w:rsidRDefault="00787535" w:rsidP="00C26AF9">
      <w:pPr>
        <w:pStyle w:val="Brezrazmikov"/>
        <w:jc w:val="both"/>
        <w:rPr>
          <w:sz w:val="20"/>
          <w:szCs w:val="20"/>
        </w:rPr>
      </w:pPr>
      <w:r w:rsidRPr="00040941">
        <w:rPr>
          <w:rStyle w:val="Sprotnaopomba-sklic"/>
          <w:sz w:val="20"/>
          <w:szCs w:val="20"/>
        </w:rPr>
        <w:footnoteRef/>
      </w:r>
      <w:r w:rsidRPr="00040941">
        <w:rPr>
          <w:sz w:val="20"/>
          <w:szCs w:val="20"/>
        </w:rPr>
        <w:t xml:space="preserve"> </w:t>
      </w:r>
      <w:bookmarkStart w:id="2" w:name="_Hlk55933738"/>
      <w:r w:rsidRPr="00173256">
        <w:rPr>
          <w:sz w:val="20"/>
          <w:szCs w:val="20"/>
        </w:rPr>
        <w:t xml:space="preserve">»Godina, </w:t>
      </w:r>
      <w:r w:rsidRPr="00423166">
        <w:rPr>
          <w:i/>
          <w:sz w:val="20"/>
          <w:szCs w:val="20"/>
        </w:rPr>
        <w:t>Wikipedia</w:t>
      </w:r>
      <w:r w:rsidRPr="00173256">
        <w:rPr>
          <w:sz w:val="20"/>
          <w:szCs w:val="20"/>
        </w:rPr>
        <w:t xml:space="preserve">, </w:t>
      </w:r>
      <w:hyperlink r:id="rId8" w:history="1">
        <w:r w:rsidRPr="00423166">
          <w:rPr>
            <w:rStyle w:val="Hiperpovezava"/>
            <w:color w:val="auto"/>
            <w:sz w:val="20"/>
            <w:szCs w:val="20"/>
            <w:u w:val="none"/>
          </w:rPr>
          <w:t>https://sl.wikipedia.org/wiki/Godina</w:t>
        </w:r>
      </w:hyperlink>
      <w:r w:rsidRPr="00782B39">
        <w:rPr>
          <w:sz w:val="20"/>
          <w:szCs w:val="20"/>
        </w:rPr>
        <w:t xml:space="preserve">. </w:t>
      </w:r>
      <w:bookmarkEnd w:id="2"/>
      <w:r w:rsidRPr="00040941">
        <w:rPr>
          <w:sz w:val="20"/>
          <w:szCs w:val="20"/>
          <w:shd w:val="clear" w:color="auto" w:fill="FFFFFF"/>
        </w:rPr>
        <w:t>Godina</w:t>
      </w:r>
      <w:r>
        <w:rPr>
          <w:sz w:val="20"/>
          <w:szCs w:val="20"/>
          <w:shd w:val="clear" w:color="auto" w:fill="FFFFFF"/>
        </w:rPr>
        <w:t xml:space="preserve"> </w:t>
      </w:r>
      <w:r w:rsidRPr="00040941">
        <w:rPr>
          <w:sz w:val="20"/>
          <w:szCs w:val="20"/>
          <w:shd w:val="clear" w:color="auto" w:fill="FFFFFF"/>
        </w:rPr>
        <w:t>je</w:t>
      </w:r>
      <w:r>
        <w:rPr>
          <w:sz w:val="20"/>
          <w:szCs w:val="20"/>
          <w:shd w:val="clear" w:color="auto" w:fill="FFFFFF"/>
        </w:rPr>
        <w:t xml:space="preserve"> </w:t>
      </w:r>
      <w:hyperlink r:id="rId9" w:tooltip="Priimek" w:history="1">
        <w:r w:rsidRPr="00040941">
          <w:rPr>
            <w:rStyle w:val="Hiperpovezava"/>
            <w:color w:val="auto"/>
            <w:sz w:val="20"/>
            <w:szCs w:val="20"/>
            <w:u w:val="none"/>
            <w:shd w:val="clear" w:color="auto" w:fill="FFFFFF"/>
          </w:rPr>
          <w:t>priimek</w:t>
        </w:r>
      </w:hyperlink>
      <w:r>
        <w:rPr>
          <w:rStyle w:val="Hiperpovezava"/>
          <w:color w:val="auto"/>
          <w:sz w:val="20"/>
          <w:szCs w:val="20"/>
          <w:u w:val="none"/>
          <w:shd w:val="clear" w:color="auto" w:fill="FFFFFF"/>
        </w:rPr>
        <w:t xml:space="preserve"> </w:t>
      </w:r>
      <w:r w:rsidRPr="00040941">
        <w:rPr>
          <w:sz w:val="20"/>
          <w:szCs w:val="20"/>
          <w:shd w:val="clear" w:color="auto" w:fill="FFFFFF"/>
        </w:rPr>
        <w:t>v</w:t>
      </w:r>
      <w:r>
        <w:rPr>
          <w:sz w:val="20"/>
          <w:szCs w:val="20"/>
          <w:shd w:val="clear" w:color="auto" w:fill="FFFFFF"/>
        </w:rPr>
        <w:t xml:space="preserve"> </w:t>
      </w:r>
      <w:hyperlink r:id="rId10" w:tooltip="Sloveniji" w:history="1">
        <w:r w:rsidRPr="00040941">
          <w:rPr>
            <w:rStyle w:val="Hiperpovezava"/>
            <w:color w:val="auto"/>
            <w:sz w:val="20"/>
            <w:szCs w:val="20"/>
            <w:u w:val="none"/>
            <w:shd w:val="clear" w:color="auto" w:fill="FFFFFF"/>
          </w:rPr>
          <w:t>Sloveniji</w:t>
        </w:r>
      </w:hyperlink>
      <w:r w:rsidRPr="00040941">
        <w:rPr>
          <w:sz w:val="20"/>
          <w:szCs w:val="20"/>
          <w:shd w:val="clear" w:color="auto" w:fill="FFFFFF"/>
        </w:rPr>
        <w:t>, ki ga je po podatkih</w:t>
      </w:r>
      <w:r>
        <w:rPr>
          <w:sz w:val="20"/>
          <w:szCs w:val="20"/>
          <w:shd w:val="clear" w:color="auto" w:fill="FFFFFF"/>
        </w:rPr>
        <w:t xml:space="preserve"> </w:t>
      </w:r>
      <w:hyperlink r:id="rId11" w:tooltip="Statistični urad Republike Slovenije" w:history="1">
        <w:r w:rsidRPr="00040941">
          <w:rPr>
            <w:rStyle w:val="Hiperpovezava"/>
            <w:color w:val="auto"/>
            <w:sz w:val="20"/>
            <w:szCs w:val="20"/>
            <w:u w:val="none"/>
            <w:shd w:val="clear" w:color="auto" w:fill="FFFFFF"/>
          </w:rPr>
          <w:t>Statističnega urada Republike Slovenije</w:t>
        </w:r>
      </w:hyperlink>
      <w:r>
        <w:rPr>
          <w:rStyle w:val="Hiperpovezava"/>
          <w:color w:val="auto"/>
          <w:sz w:val="20"/>
          <w:szCs w:val="20"/>
          <w:u w:val="none"/>
          <w:shd w:val="clear" w:color="auto" w:fill="FFFFFF"/>
        </w:rPr>
        <w:t xml:space="preserve"> </w:t>
      </w:r>
      <w:r w:rsidRPr="00040941">
        <w:rPr>
          <w:sz w:val="20"/>
          <w:szCs w:val="20"/>
          <w:shd w:val="clear" w:color="auto" w:fill="FFFFFF"/>
        </w:rPr>
        <w:t>1. januarja 2010 uporabljalo 286 oseb in je med vsemi priimki po pogostosti uporabe uvrščen na 1.392. mesto.</w:t>
      </w:r>
    </w:p>
  </w:footnote>
  <w:footnote w:id="9">
    <w:p w:rsidR="00787535" w:rsidRPr="00782B39" w:rsidRDefault="00787535" w:rsidP="00C26AF9">
      <w:pPr>
        <w:pStyle w:val="Brezrazmikov"/>
        <w:jc w:val="both"/>
        <w:rPr>
          <w:sz w:val="20"/>
          <w:szCs w:val="20"/>
        </w:rPr>
      </w:pPr>
      <w:r w:rsidRPr="00040941">
        <w:rPr>
          <w:rStyle w:val="Sprotnaopomba-sklic"/>
          <w:sz w:val="20"/>
          <w:szCs w:val="20"/>
        </w:rPr>
        <w:footnoteRef/>
      </w:r>
      <w:r w:rsidRPr="00040941">
        <w:rPr>
          <w:sz w:val="20"/>
          <w:szCs w:val="20"/>
        </w:rPr>
        <w:t xml:space="preserve"> Prim. </w:t>
      </w:r>
      <w:r w:rsidRPr="00173256">
        <w:rPr>
          <w:sz w:val="20"/>
          <w:szCs w:val="20"/>
        </w:rPr>
        <w:t>»Prezime Godina u modernoj Hrvatskoj</w:t>
      </w:r>
      <w:r>
        <w:rPr>
          <w:sz w:val="20"/>
          <w:szCs w:val="20"/>
        </w:rPr>
        <w:t>,</w:t>
      </w:r>
      <w:r w:rsidRPr="00173256">
        <w:rPr>
          <w:sz w:val="20"/>
          <w:szCs w:val="20"/>
        </w:rPr>
        <w:t xml:space="preserve">« </w:t>
      </w:r>
      <w:r w:rsidRPr="00423166">
        <w:rPr>
          <w:i/>
          <w:sz w:val="20"/>
          <w:szCs w:val="20"/>
        </w:rPr>
        <w:t>Acta Croatica</w:t>
      </w:r>
      <w:r w:rsidRPr="00173256">
        <w:rPr>
          <w:sz w:val="20"/>
          <w:szCs w:val="20"/>
        </w:rPr>
        <w:t xml:space="preserve">, </w:t>
      </w:r>
      <w:hyperlink r:id="rId12" w:history="1">
        <w:r w:rsidRPr="00423166">
          <w:rPr>
            <w:rStyle w:val="Hiperpovezava"/>
            <w:color w:val="auto"/>
            <w:sz w:val="20"/>
            <w:szCs w:val="20"/>
            <w:u w:val="none"/>
          </w:rPr>
          <w:t>https://actacroatica.com/hr/surname/Godina/</w:t>
        </w:r>
      </w:hyperlink>
      <w:r w:rsidRPr="00782B39">
        <w:rPr>
          <w:sz w:val="20"/>
          <w:szCs w:val="20"/>
        </w:rPr>
        <w:t>.</w:t>
      </w:r>
    </w:p>
  </w:footnote>
  <w:footnote w:id="10">
    <w:p w:rsidR="00787535" w:rsidRPr="00040941" w:rsidRDefault="00787535" w:rsidP="00C26AF9">
      <w:pPr>
        <w:pStyle w:val="Brezrazmikov"/>
        <w:jc w:val="both"/>
        <w:rPr>
          <w:sz w:val="20"/>
          <w:szCs w:val="20"/>
        </w:rPr>
      </w:pPr>
      <w:r w:rsidRPr="00040941">
        <w:rPr>
          <w:rStyle w:val="Sprotnaopomba-sklic"/>
          <w:sz w:val="20"/>
          <w:szCs w:val="20"/>
        </w:rPr>
        <w:footnoteRef/>
      </w:r>
      <w:r w:rsidRPr="00040941">
        <w:rPr>
          <w:sz w:val="20"/>
          <w:szCs w:val="20"/>
        </w:rPr>
        <w:t xml:space="preserve"> </w:t>
      </w:r>
      <w:bookmarkStart w:id="3" w:name="_Hlk55931913"/>
      <w:r w:rsidRPr="00040941">
        <w:rPr>
          <w:i/>
          <w:iCs/>
          <w:sz w:val="20"/>
          <w:szCs w:val="20"/>
        </w:rPr>
        <w:t>Zala megye népességösszéírásai és egyházlátogatási jegyzőkönyvei (1745−1771)</w:t>
      </w:r>
      <w:r w:rsidRPr="00040941">
        <w:rPr>
          <w:sz w:val="20"/>
          <w:szCs w:val="20"/>
        </w:rPr>
        <w:t xml:space="preserve">, </w:t>
      </w:r>
      <w:r w:rsidRPr="00423166">
        <w:rPr>
          <w:i/>
          <w:sz w:val="20"/>
          <w:szCs w:val="20"/>
        </w:rPr>
        <w:t>IV. kötet: Mutatók</w:t>
      </w:r>
      <w:r>
        <w:rPr>
          <w:sz w:val="20"/>
          <w:szCs w:val="20"/>
        </w:rPr>
        <w:t xml:space="preserve">, ur. </w:t>
      </w:r>
      <w:r w:rsidRPr="00F02373">
        <w:rPr>
          <w:sz w:val="20"/>
          <w:szCs w:val="20"/>
        </w:rPr>
        <w:t>Ferenc Ördög</w:t>
      </w:r>
      <w:r w:rsidRPr="00040941">
        <w:rPr>
          <w:sz w:val="20"/>
          <w:szCs w:val="20"/>
        </w:rPr>
        <w:t xml:space="preserve"> (Budapest – Zalaegerszeg: MTA Nyelvtudományi Intézet, 1998), 104.</w:t>
      </w:r>
      <w:bookmarkEnd w:id="3"/>
    </w:p>
  </w:footnote>
  <w:footnote w:id="11">
    <w:p w:rsidR="00787535" w:rsidRPr="00040941" w:rsidRDefault="00787535" w:rsidP="00C26AF9">
      <w:pPr>
        <w:pStyle w:val="Brezrazmikov"/>
        <w:jc w:val="both"/>
        <w:rPr>
          <w:sz w:val="20"/>
          <w:szCs w:val="20"/>
        </w:rPr>
      </w:pPr>
      <w:r w:rsidRPr="00040941">
        <w:rPr>
          <w:rStyle w:val="Sprotnaopomba-sklic"/>
          <w:sz w:val="20"/>
          <w:szCs w:val="20"/>
        </w:rPr>
        <w:footnoteRef/>
      </w:r>
      <w:r w:rsidRPr="00040941">
        <w:rPr>
          <w:sz w:val="20"/>
          <w:szCs w:val="20"/>
        </w:rPr>
        <w:t xml:space="preserve"> </w:t>
      </w:r>
      <w:r w:rsidRPr="00040941">
        <w:rPr>
          <w:i/>
          <w:sz w:val="20"/>
          <w:szCs w:val="20"/>
        </w:rPr>
        <w:t>Arhivsko gradivo gospostva Beltinci v rodbinskem arhivu grofov Csáky v Avstrijskem državnem arhivu. Das Archivgut der Herrschaft Beltinci (Bellatincz) in dem Familienarchiv der Grafen Csáky in dem Österreichischen Staatsarchiv. A Beltinci (Belatinci) uradalom levéltári anyagának jegyzéke a Csáky grófok családi levéltárában, az Osztrák Állami Levéltárban</w:t>
      </w:r>
      <w:r w:rsidRPr="00040941">
        <w:rPr>
          <w:sz w:val="20"/>
          <w:szCs w:val="20"/>
        </w:rPr>
        <w:t xml:space="preserve">, </w:t>
      </w:r>
      <w:r>
        <w:rPr>
          <w:sz w:val="20"/>
          <w:szCs w:val="20"/>
        </w:rPr>
        <w:t xml:space="preserve">ur. </w:t>
      </w:r>
      <w:r w:rsidRPr="00F02373">
        <w:rPr>
          <w:sz w:val="20"/>
          <w:szCs w:val="20"/>
        </w:rPr>
        <w:t>Andrej Hozjan</w:t>
      </w:r>
      <w:r w:rsidRPr="00040941">
        <w:rPr>
          <w:sz w:val="20"/>
          <w:szCs w:val="20"/>
        </w:rPr>
        <w:t xml:space="preserve"> (Maribor: Pokrajinski arhiv, 2017), 113.</w:t>
      </w:r>
    </w:p>
  </w:footnote>
  <w:footnote w:id="12">
    <w:p w:rsidR="00787535" w:rsidRPr="00CB1E19" w:rsidRDefault="00787535" w:rsidP="00C26AF9">
      <w:pPr>
        <w:pStyle w:val="Sprotnaopomba-besedilo"/>
        <w:jc w:val="both"/>
      </w:pPr>
      <w:r w:rsidRPr="00040941">
        <w:rPr>
          <w:rStyle w:val="Sprotnaopomba-sklic"/>
        </w:rPr>
        <w:footnoteRef/>
      </w:r>
      <w:r w:rsidRPr="00040941">
        <w:t xml:space="preserve"> Ivan Zelko, »Zgodovina Bistric v Prekmurju</w:t>
      </w:r>
      <w:r>
        <w:t>,</w:t>
      </w:r>
      <w:r w:rsidRPr="00040941">
        <w:t xml:space="preserve">« v: </w:t>
      </w:r>
      <w:r w:rsidRPr="00040941">
        <w:rPr>
          <w:i/>
          <w:iCs/>
        </w:rPr>
        <w:t>Sad ljubezni do Boga in domovine</w:t>
      </w:r>
      <w:r>
        <w:t>, zbrala Gizela Hozjan</w:t>
      </w:r>
      <w:r w:rsidRPr="00040941">
        <w:t xml:space="preserve"> (Gornja Bistrica: samozaložba, 1972), 9.</w:t>
      </w:r>
    </w:p>
  </w:footnote>
  <w:footnote w:id="13">
    <w:p w:rsidR="00787535" w:rsidRPr="00040941" w:rsidRDefault="00787535" w:rsidP="00040941">
      <w:pPr>
        <w:pStyle w:val="Brezrazmikov"/>
        <w:jc w:val="both"/>
        <w:rPr>
          <w:sz w:val="20"/>
          <w:szCs w:val="20"/>
        </w:rPr>
      </w:pPr>
      <w:r w:rsidRPr="00040941">
        <w:rPr>
          <w:rStyle w:val="Sprotnaopomba-sklic"/>
          <w:sz w:val="20"/>
          <w:szCs w:val="20"/>
        </w:rPr>
        <w:footnoteRef/>
      </w:r>
      <w:r w:rsidRPr="00040941">
        <w:rPr>
          <w:sz w:val="20"/>
          <w:szCs w:val="20"/>
        </w:rPr>
        <w:t xml:space="preserve"> </w:t>
      </w:r>
      <w:bookmarkStart w:id="4" w:name="_Hlk41987807"/>
      <w:r w:rsidRPr="00040941">
        <w:rPr>
          <w:sz w:val="20"/>
          <w:szCs w:val="20"/>
        </w:rPr>
        <w:t>»</w:t>
      </w:r>
      <w:r>
        <w:rPr>
          <w:sz w:val="20"/>
          <w:szCs w:val="20"/>
        </w:rPr>
        <w:t>D</w:t>
      </w:r>
      <w:r w:rsidRPr="00040941">
        <w:rPr>
          <w:sz w:val="20"/>
          <w:szCs w:val="20"/>
        </w:rPr>
        <w:t>ok. št. 82</w:t>
      </w:r>
      <w:r>
        <w:rPr>
          <w:sz w:val="20"/>
          <w:szCs w:val="20"/>
        </w:rPr>
        <w:t>,</w:t>
      </w:r>
      <w:r w:rsidRPr="00040941">
        <w:rPr>
          <w:sz w:val="20"/>
          <w:szCs w:val="20"/>
        </w:rPr>
        <w:t xml:space="preserve">« v: </w:t>
      </w:r>
      <w:r w:rsidRPr="00040941">
        <w:rPr>
          <w:i/>
          <w:iCs/>
          <w:sz w:val="20"/>
          <w:szCs w:val="20"/>
        </w:rPr>
        <w:t>Források a Muravidék történetéhez, szöveggyűjtemény, 1. kötet / Viri za zgodovino Prekmurja, zbirka dokumentov</w:t>
      </w:r>
      <w:r w:rsidRPr="00040941">
        <w:rPr>
          <w:sz w:val="20"/>
          <w:szCs w:val="20"/>
        </w:rPr>
        <w:t>,</w:t>
      </w:r>
      <w:r w:rsidRPr="00040941">
        <w:rPr>
          <w:i/>
          <w:iCs/>
          <w:sz w:val="20"/>
          <w:szCs w:val="20"/>
        </w:rPr>
        <w:t xml:space="preserve"> 1 zv.,</w:t>
      </w:r>
      <w:r w:rsidRPr="00040941">
        <w:rPr>
          <w:sz w:val="20"/>
          <w:szCs w:val="20"/>
        </w:rPr>
        <w:t xml:space="preserve"> </w:t>
      </w:r>
      <w:r w:rsidRPr="00040941">
        <w:rPr>
          <w:i/>
          <w:sz w:val="20"/>
          <w:szCs w:val="20"/>
        </w:rPr>
        <w:t>849–1848</w:t>
      </w:r>
      <w:r w:rsidRPr="00040941">
        <w:rPr>
          <w:iCs/>
          <w:sz w:val="20"/>
          <w:szCs w:val="20"/>
        </w:rPr>
        <w:t xml:space="preserve">, ur. </w:t>
      </w:r>
      <w:r w:rsidRPr="00F02373">
        <w:rPr>
          <w:iCs/>
          <w:sz w:val="20"/>
          <w:szCs w:val="20"/>
        </w:rPr>
        <w:t>Gyula Benczik et al</w:t>
      </w:r>
      <w:r>
        <w:rPr>
          <w:iCs/>
          <w:sz w:val="20"/>
          <w:szCs w:val="20"/>
        </w:rPr>
        <w:t>.</w:t>
      </w:r>
      <w:r w:rsidRPr="00F02373">
        <w:rPr>
          <w:iCs/>
          <w:sz w:val="20"/>
          <w:szCs w:val="20"/>
        </w:rPr>
        <w:t xml:space="preserve"> </w:t>
      </w:r>
      <w:r w:rsidRPr="00040941">
        <w:rPr>
          <w:sz w:val="20"/>
          <w:szCs w:val="20"/>
        </w:rPr>
        <w:t>(Szombathely in Zalaegerszeg: Vas Megyei Levéltár/Arhiv županije Vas</w:t>
      </w:r>
      <w:r>
        <w:rPr>
          <w:sz w:val="20"/>
          <w:szCs w:val="20"/>
        </w:rPr>
        <w:t>,</w:t>
      </w:r>
      <w:r w:rsidRPr="00040941">
        <w:rPr>
          <w:sz w:val="20"/>
          <w:szCs w:val="20"/>
        </w:rPr>
        <w:t xml:space="preserve"> in Zala Megyei Levéltár/Arhiv županije Zala, 2008), 220−</w:t>
      </w:r>
      <w:r>
        <w:rPr>
          <w:sz w:val="20"/>
          <w:szCs w:val="20"/>
        </w:rPr>
        <w:t>2</w:t>
      </w:r>
      <w:r w:rsidRPr="00040941">
        <w:rPr>
          <w:sz w:val="20"/>
          <w:szCs w:val="20"/>
        </w:rPr>
        <w:t>3.</w:t>
      </w:r>
      <w:bookmarkEnd w:id="4"/>
    </w:p>
  </w:footnote>
  <w:footnote w:id="14">
    <w:p w:rsidR="00787535" w:rsidRPr="00040941" w:rsidRDefault="00787535" w:rsidP="00040941">
      <w:pPr>
        <w:pStyle w:val="Brezrazmikov"/>
        <w:jc w:val="both"/>
        <w:rPr>
          <w:sz w:val="20"/>
          <w:szCs w:val="20"/>
        </w:rPr>
      </w:pPr>
      <w:r w:rsidRPr="00040941">
        <w:rPr>
          <w:rStyle w:val="Sprotnaopomba-sklic"/>
          <w:sz w:val="20"/>
          <w:szCs w:val="20"/>
        </w:rPr>
        <w:footnoteRef/>
      </w:r>
      <w:r w:rsidRPr="00040941">
        <w:rPr>
          <w:sz w:val="20"/>
          <w:szCs w:val="20"/>
        </w:rPr>
        <w:t xml:space="preserve"> </w:t>
      </w:r>
      <w:bookmarkStart w:id="5" w:name="_Hlk55930375"/>
      <w:r w:rsidRPr="00040941">
        <w:rPr>
          <w:i/>
          <w:iCs/>
          <w:sz w:val="20"/>
          <w:szCs w:val="20"/>
        </w:rPr>
        <w:t>Zala megye archontológiája 1138−2000</w:t>
      </w:r>
      <w:r w:rsidRPr="00040941">
        <w:rPr>
          <w:sz w:val="20"/>
          <w:szCs w:val="20"/>
        </w:rPr>
        <w:t>, ur. András Molnár (Zalaegerszeg: Zala Megyei Levéltár, 2000)</w:t>
      </w:r>
      <w:bookmarkEnd w:id="5"/>
      <w:r w:rsidRPr="00040941">
        <w:rPr>
          <w:sz w:val="20"/>
          <w:szCs w:val="20"/>
        </w:rPr>
        <w:t>, 269, 413.</w:t>
      </w:r>
    </w:p>
  </w:footnote>
  <w:footnote w:id="15">
    <w:p w:rsidR="00787535" w:rsidRPr="00CB1E19" w:rsidRDefault="00787535" w:rsidP="00040941">
      <w:pPr>
        <w:pStyle w:val="Brezrazmikov"/>
        <w:jc w:val="both"/>
        <w:rPr>
          <w:sz w:val="20"/>
          <w:szCs w:val="20"/>
        </w:rPr>
      </w:pPr>
      <w:r w:rsidRPr="00040941">
        <w:rPr>
          <w:rStyle w:val="Sprotnaopomba-sklic"/>
          <w:sz w:val="20"/>
          <w:szCs w:val="20"/>
        </w:rPr>
        <w:footnoteRef/>
      </w:r>
      <w:r w:rsidRPr="00040941">
        <w:rPr>
          <w:sz w:val="20"/>
          <w:szCs w:val="20"/>
        </w:rPr>
        <w:t xml:space="preserve"> Ibid.</w:t>
      </w:r>
      <w:r>
        <w:rPr>
          <w:sz w:val="20"/>
          <w:szCs w:val="20"/>
        </w:rPr>
        <w:t>:</w:t>
      </w:r>
      <w:r w:rsidRPr="00040941">
        <w:rPr>
          <w:sz w:val="20"/>
          <w:szCs w:val="20"/>
        </w:rPr>
        <w:t xml:space="preserve"> za Janeza Godino 294 in 413, za Ignaca Godino 295 in 413. Za oba prim. še: </w:t>
      </w:r>
      <w:r w:rsidRPr="00040941">
        <w:rPr>
          <w:i/>
          <w:sz w:val="20"/>
          <w:szCs w:val="20"/>
        </w:rPr>
        <w:t>Arhivsko gradivo Beltinci</w:t>
      </w:r>
      <w:r w:rsidRPr="00040941">
        <w:rPr>
          <w:iCs/>
          <w:sz w:val="20"/>
          <w:szCs w:val="20"/>
        </w:rPr>
        <w:t>,</w:t>
      </w:r>
      <w:r w:rsidRPr="00040941">
        <w:rPr>
          <w:sz w:val="20"/>
          <w:szCs w:val="20"/>
        </w:rPr>
        <w:t xml:space="preserve"> spis št. 35</w:t>
      </w:r>
      <w:r>
        <w:rPr>
          <w:sz w:val="20"/>
          <w:szCs w:val="20"/>
        </w:rPr>
        <w:t>,</w:t>
      </w:r>
      <w:r w:rsidRPr="00040941">
        <w:rPr>
          <w:sz w:val="20"/>
          <w:szCs w:val="20"/>
        </w:rPr>
        <w:t xml:space="preserve"> 116 in spis št. 190</w:t>
      </w:r>
      <w:r>
        <w:rPr>
          <w:sz w:val="20"/>
          <w:szCs w:val="20"/>
        </w:rPr>
        <w:t>,</w:t>
      </w:r>
      <w:r w:rsidRPr="00040941">
        <w:rPr>
          <w:sz w:val="20"/>
          <w:szCs w:val="20"/>
        </w:rPr>
        <w:t xml:space="preserve"> 166</w:t>
      </w:r>
      <w:r>
        <w:rPr>
          <w:sz w:val="20"/>
          <w:szCs w:val="20"/>
        </w:rPr>
        <w:t xml:space="preserve"> (</w:t>
      </w:r>
      <w:r w:rsidRPr="00040941">
        <w:rPr>
          <w:iCs/>
          <w:sz w:val="20"/>
          <w:szCs w:val="20"/>
        </w:rPr>
        <w:t>za Janeza</w:t>
      </w:r>
      <w:r w:rsidRPr="00040941">
        <w:rPr>
          <w:sz w:val="20"/>
          <w:szCs w:val="20"/>
        </w:rPr>
        <w:t xml:space="preserve"> G</w:t>
      </w:r>
      <w:r>
        <w:rPr>
          <w:sz w:val="20"/>
          <w:szCs w:val="20"/>
        </w:rPr>
        <w:t>.);</w:t>
      </w:r>
      <w:r w:rsidRPr="00040941">
        <w:rPr>
          <w:sz w:val="20"/>
          <w:szCs w:val="20"/>
        </w:rPr>
        <w:t xml:space="preserve"> spisa št. 246/19 in 247/1</w:t>
      </w:r>
      <w:r>
        <w:rPr>
          <w:sz w:val="20"/>
          <w:szCs w:val="20"/>
        </w:rPr>
        <w:t xml:space="preserve">, </w:t>
      </w:r>
      <w:r w:rsidRPr="00040941">
        <w:rPr>
          <w:sz w:val="20"/>
          <w:szCs w:val="20"/>
        </w:rPr>
        <w:t>183</w:t>
      </w:r>
      <w:r>
        <w:rPr>
          <w:sz w:val="20"/>
          <w:szCs w:val="20"/>
        </w:rPr>
        <w:t xml:space="preserve"> (</w:t>
      </w:r>
      <w:r w:rsidRPr="00040941">
        <w:rPr>
          <w:sz w:val="20"/>
          <w:szCs w:val="20"/>
        </w:rPr>
        <w:t>za Ignaca G.</w:t>
      </w:r>
      <w:r>
        <w:rPr>
          <w:sz w:val="20"/>
          <w:szCs w:val="20"/>
        </w:rPr>
        <w:t>)</w:t>
      </w:r>
      <w:r w:rsidRPr="00040941">
        <w:rPr>
          <w:sz w:val="20"/>
          <w:szCs w:val="20"/>
        </w:rPr>
        <w:t>. Za doslej najkonkretnejši sestavek o rodbini Godina</w:t>
      </w:r>
      <w:r>
        <w:rPr>
          <w:sz w:val="20"/>
          <w:szCs w:val="20"/>
        </w:rPr>
        <w:t xml:space="preserve"> in</w:t>
      </w:r>
      <w:r w:rsidRPr="00040941">
        <w:rPr>
          <w:sz w:val="20"/>
          <w:szCs w:val="20"/>
        </w:rPr>
        <w:t xml:space="preserve"> tudi najbistvenejše podatke o </w:t>
      </w:r>
      <w:r>
        <w:rPr>
          <w:sz w:val="20"/>
          <w:szCs w:val="20"/>
        </w:rPr>
        <w:t xml:space="preserve">Jožefu Godini </w:t>
      </w:r>
      <w:r w:rsidRPr="00040941">
        <w:rPr>
          <w:sz w:val="20"/>
          <w:szCs w:val="20"/>
        </w:rPr>
        <w:t>ter o njegovem sorodniku Ignacu Godini − prav tako duhovniku</w:t>
      </w:r>
      <w:r>
        <w:rPr>
          <w:sz w:val="20"/>
          <w:szCs w:val="20"/>
        </w:rPr>
        <w:t>,</w:t>
      </w:r>
      <w:r w:rsidRPr="00040941">
        <w:rPr>
          <w:sz w:val="20"/>
          <w:szCs w:val="20"/>
        </w:rPr>
        <w:t xml:space="preserve"> prim. Zelko, »Zgodovina Bistric</w:t>
      </w:r>
      <w:r>
        <w:rPr>
          <w:sz w:val="20"/>
          <w:szCs w:val="20"/>
        </w:rPr>
        <w:t>,« 30, 3</w:t>
      </w:r>
      <w:r w:rsidRPr="00040941">
        <w:rPr>
          <w:sz w:val="20"/>
          <w:szCs w:val="20"/>
        </w:rPr>
        <w:t>1, kjer pa Zelko člane rodu neustrezno označi kot »svobodnjak</w:t>
      </w:r>
      <w:r>
        <w:rPr>
          <w:sz w:val="20"/>
          <w:szCs w:val="20"/>
        </w:rPr>
        <w:t>e</w:t>
      </w:r>
      <w:r w:rsidRPr="00040941">
        <w:rPr>
          <w:sz w:val="20"/>
          <w:szCs w:val="20"/>
        </w:rPr>
        <w:t xml:space="preserve"> (latinsko: nobilis)«. </w:t>
      </w:r>
    </w:p>
  </w:footnote>
  <w:footnote w:id="16">
    <w:p w:rsidR="00787535" w:rsidRPr="00000B9A" w:rsidRDefault="00787535" w:rsidP="00000B9A">
      <w:pPr>
        <w:pStyle w:val="Brezrazmikov"/>
        <w:jc w:val="both"/>
        <w:rPr>
          <w:bCs/>
          <w:sz w:val="20"/>
          <w:szCs w:val="20"/>
          <w:lang w:eastAsia="sl-SI"/>
        </w:rPr>
      </w:pPr>
      <w:r w:rsidRPr="00000B9A">
        <w:rPr>
          <w:rStyle w:val="Sprotnaopomba-sklic"/>
          <w:sz w:val="20"/>
          <w:szCs w:val="20"/>
        </w:rPr>
        <w:footnoteRef/>
      </w:r>
      <w:r w:rsidRPr="00000B9A">
        <w:rPr>
          <w:sz w:val="20"/>
          <w:szCs w:val="20"/>
        </w:rPr>
        <w:t xml:space="preserve"> </w:t>
      </w:r>
      <w:r w:rsidRPr="00000B9A">
        <w:rPr>
          <w:bCs/>
          <w:sz w:val="20"/>
          <w:szCs w:val="20"/>
          <w:lang w:eastAsia="sl-SI"/>
        </w:rPr>
        <w:t>Vsi matični podatk</w:t>
      </w:r>
      <w:r>
        <w:rPr>
          <w:bCs/>
          <w:sz w:val="20"/>
          <w:szCs w:val="20"/>
          <w:lang w:eastAsia="sl-SI"/>
        </w:rPr>
        <w:t xml:space="preserve">i </w:t>
      </w:r>
      <w:r w:rsidRPr="00000B9A">
        <w:rPr>
          <w:bCs/>
          <w:sz w:val="20"/>
          <w:szCs w:val="20"/>
          <w:lang w:eastAsia="sl-SI"/>
        </w:rPr>
        <w:t>NŠAM, Krstna matična knjiga župnije Črensovci 1808−1849</w:t>
      </w:r>
      <w:r>
        <w:rPr>
          <w:bCs/>
          <w:sz w:val="20"/>
          <w:szCs w:val="20"/>
          <w:lang w:eastAsia="sl-SI"/>
        </w:rPr>
        <w:t xml:space="preserve">; </w:t>
      </w:r>
      <w:r w:rsidRPr="00000B9A">
        <w:rPr>
          <w:bCs/>
          <w:sz w:val="20"/>
          <w:szCs w:val="20"/>
          <w:lang w:eastAsia="sl-SI"/>
        </w:rPr>
        <w:t>Krstna matična knjiga župnije Črensovci 1862−1882</w:t>
      </w:r>
      <w:r>
        <w:rPr>
          <w:bCs/>
          <w:sz w:val="20"/>
          <w:szCs w:val="20"/>
          <w:lang w:eastAsia="sl-SI"/>
        </w:rPr>
        <w:t xml:space="preserve">; </w:t>
      </w:r>
      <w:r w:rsidRPr="00000B9A">
        <w:rPr>
          <w:bCs/>
          <w:sz w:val="20"/>
          <w:szCs w:val="20"/>
          <w:lang w:eastAsia="sl-SI"/>
        </w:rPr>
        <w:t xml:space="preserve">Krstna matična knjiga župnije Črensovci </w:t>
      </w:r>
      <w:r w:rsidRPr="00000B9A">
        <w:rPr>
          <w:rFonts w:eastAsia="Times New Roman"/>
          <w:sz w:val="20"/>
          <w:szCs w:val="20"/>
        </w:rPr>
        <w:t>1894−1909</w:t>
      </w:r>
      <w:r w:rsidRPr="00000B9A">
        <w:rPr>
          <w:bCs/>
          <w:sz w:val="20"/>
          <w:szCs w:val="20"/>
          <w:lang w:eastAsia="sl-SI"/>
        </w:rPr>
        <w:t xml:space="preserve">; Poročna matična knjiga župnije Črensovci 1808−1882; </w:t>
      </w:r>
      <w:r>
        <w:rPr>
          <w:bCs/>
          <w:sz w:val="20"/>
          <w:szCs w:val="20"/>
          <w:lang w:eastAsia="sl-SI"/>
        </w:rPr>
        <w:t>M</w:t>
      </w:r>
      <w:r w:rsidRPr="00000B9A">
        <w:rPr>
          <w:bCs/>
          <w:sz w:val="20"/>
          <w:szCs w:val="20"/>
          <w:lang w:eastAsia="sl-SI"/>
        </w:rPr>
        <w:t>rliška matična knjiga župnije Črensovci 1808−1869.</w:t>
      </w:r>
    </w:p>
    <w:p w:rsidR="00787535" w:rsidRPr="00CB1E19" w:rsidRDefault="00787535" w:rsidP="00CB1E19">
      <w:pPr>
        <w:pStyle w:val="Brezrazmikov"/>
        <w:rPr>
          <w:sz w:val="20"/>
          <w:szCs w:val="20"/>
        </w:rPr>
      </w:pPr>
    </w:p>
  </w:footnote>
  <w:footnote w:id="17">
    <w:p w:rsidR="00787535" w:rsidRPr="00B904A8" w:rsidRDefault="00787535" w:rsidP="00B904A8">
      <w:pPr>
        <w:pStyle w:val="Brezrazmikov"/>
        <w:jc w:val="both"/>
        <w:rPr>
          <w:sz w:val="20"/>
          <w:szCs w:val="20"/>
        </w:rPr>
      </w:pPr>
      <w:r w:rsidRPr="00B904A8">
        <w:rPr>
          <w:rStyle w:val="Sprotnaopomba-sklic"/>
          <w:sz w:val="20"/>
          <w:szCs w:val="20"/>
        </w:rPr>
        <w:footnoteRef/>
      </w:r>
      <w:r w:rsidRPr="00B904A8">
        <w:rPr>
          <w:sz w:val="20"/>
          <w:szCs w:val="20"/>
        </w:rPr>
        <w:t xml:space="preserve"> </w:t>
      </w:r>
      <w:r w:rsidRPr="00B904A8">
        <w:rPr>
          <w:sz w:val="20"/>
          <w:szCs w:val="20"/>
          <w:shd w:val="clear" w:color="auto" w:fill="FFFFFF"/>
        </w:rPr>
        <w:t>Matija Slavič, »O prekmurski statistiki. Narodnosti v Prekmurju po uradnem madžarskem štetju iz 1890 in 1910</w:t>
      </w:r>
      <w:r>
        <w:rPr>
          <w:sz w:val="20"/>
          <w:szCs w:val="20"/>
          <w:shd w:val="clear" w:color="auto" w:fill="FFFFFF"/>
        </w:rPr>
        <w:t>,</w:t>
      </w:r>
      <w:r w:rsidRPr="00B904A8">
        <w:rPr>
          <w:sz w:val="20"/>
          <w:szCs w:val="20"/>
          <w:shd w:val="clear" w:color="auto" w:fill="FFFFFF"/>
        </w:rPr>
        <w:t xml:space="preserve">« v: </w:t>
      </w:r>
      <w:r w:rsidRPr="00B904A8">
        <w:rPr>
          <w:i/>
          <w:iCs/>
          <w:sz w:val="20"/>
          <w:szCs w:val="20"/>
          <w:shd w:val="clear" w:color="auto" w:fill="FFFFFF"/>
        </w:rPr>
        <w:t>Naše Prekmurje</w:t>
      </w:r>
      <w:r w:rsidRPr="00B904A8">
        <w:rPr>
          <w:sz w:val="20"/>
          <w:szCs w:val="20"/>
          <w:shd w:val="clear" w:color="auto" w:fill="FFFFFF"/>
        </w:rPr>
        <w:t xml:space="preserve">: </w:t>
      </w:r>
      <w:r w:rsidRPr="00B904A8">
        <w:rPr>
          <w:i/>
          <w:iCs/>
          <w:sz w:val="20"/>
          <w:szCs w:val="20"/>
          <w:shd w:val="clear" w:color="auto" w:fill="FFFFFF"/>
        </w:rPr>
        <w:t>zbrane razprave in članki</w:t>
      </w:r>
      <w:r w:rsidRPr="00B904A8">
        <w:rPr>
          <w:sz w:val="20"/>
          <w:szCs w:val="20"/>
          <w:shd w:val="clear" w:color="auto" w:fill="FFFFFF"/>
        </w:rPr>
        <w:t>, ur. Viktor Vrbnjak (Murska Sobota: Pomurska založba 1999),</w:t>
      </w:r>
      <w:r w:rsidRPr="00B904A8">
        <w:rPr>
          <w:rFonts w:eastAsia="Times New Roman"/>
          <w:sz w:val="20"/>
          <w:szCs w:val="20"/>
          <w:lang w:eastAsia="sl-SI"/>
        </w:rPr>
        <w:t xml:space="preserve"> 131.</w:t>
      </w:r>
    </w:p>
  </w:footnote>
  <w:footnote w:id="18">
    <w:p w:rsidR="00787535" w:rsidRPr="00B904A8" w:rsidRDefault="00787535" w:rsidP="00B904A8">
      <w:pPr>
        <w:pStyle w:val="Brezrazmikov"/>
        <w:jc w:val="both"/>
        <w:rPr>
          <w:sz w:val="20"/>
          <w:szCs w:val="20"/>
        </w:rPr>
      </w:pPr>
      <w:r w:rsidRPr="00B904A8">
        <w:rPr>
          <w:rStyle w:val="Sprotnaopomba-sklic"/>
          <w:sz w:val="20"/>
          <w:szCs w:val="20"/>
        </w:rPr>
        <w:footnoteRef/>
      </w:r>
      <w:r w:rsidRPr="00B904A8">
        <w:rPr>
          <w:sz w:val="20"/>
          <w:szCs w:val="20"/>
        </w:rPr>
        <w:t xml:space="preserve"> Največ informacij o letih</w:t>
      </w:r>
      <w:r>
        <w:rPr>
          <w:sz w:val="20"/>
          <w:szCs w:val="20"/>
        </w:rPr>
        <w:t xml:space="preserve"> </w:t>
      </w:r>
      <w:r w:rsidRPr="00B904A8">
        <w:rPr>
          <w:sz w:val="20"/>
          <w:szCs w:val="20"/>
        </w:rPr>
        <w:t>šolanja vsebuje njegov kratk</w:t>
      </w:r>
      <w:r>
        <w:rPr>
          <w:sz w:val="20"/>
          <w:szCs w:val="20"/>
        </w:rPr>
        <w:t>i</w:t>
      </w:r>
      <w:r w:rsidRPr="00B904A8">
        <w:rPr>
          <w:sz w:val="20"/>
          <w:szCs w:val="20"/>
        </w:rPr>
        <w:t xml:space="preserve"> spominski zapis: Jožef Godina, »Trije grobovi (Razmišljanje na grobu Jožefa Klekla)</w:t>
      </w:r>
      <w:r>
        <w:rPr>
          <w:sz w:val="20"/>
          <w:szCs w:val="20"/>
        </w:rPr>
        <w:t>,</w:t>
      </w:r>
      <w:r w:rsidRPr="00B904A8">
        <w:rPr>
          <w:sz w:val="20"/>
          <w:szCs w:val="20"/>
        </w:rPr>
        <w:t xml:space="preserve">« </w:t>
      </w:r>
      <w:r w:rsidRPr="00B904A8">
        <w:rPr>
          <w:i/>
          <w:iCs/>
          <w:sz w:val="20"/>
          <w:szCs w:val="20"/>
        </w:rPr>
        <w:t>Stopinje</w:t>
      </w:r>
      <w:r w:rsidRPr="00B904A8">
        <w:rPr>
          <w:sz w:val="20"/>
          <w:szCs w:val="20"/>
        </w:rPr>
        <w:t xml:space="preserve"> 3, št.</w:t>
      </w:r>
      <w:r>
        <w:rPr>
          <w:sz w:val="20"/>
          <w:szCs w:val="20"/>
        </w:rPr>
        <w:t xml:space="preserve"> 1 (1973), 91, 9</w:t>
      </w:r>
      <w:r w:rsidRPr="00B904A8">
        <w:rPr>
          <w:sz w:val="20"/>
          <w:szCs w:val="20"/>
        </w:rPr>
        <w:t>2</w:t>
      </w:r>
      <w:r>
        <w:rPr>
          <w:sz w:val="20"/>
          <w:szCs w:val="20"/>
        </w:rPr>
        <w:t>.</w:t>
      </w:r>
      <w:r w:rsidRPr="00B904A8">
        <w:rPr>
          <w:sz w:val="20"/>
          <w:szCs w:val="20"/>
        </w:rPr>
        <w:t xml:space="preserve"> Zelko, »Zgodovina Bistric</w:t>
      </w:r>
      <w:r>
        <w:rPr>
          <w:sz w:val="20"/>
          <w:szCs w:val="20"/>
        </w:rPr>
        <w:t>,</w:t>
      </w:r>
      <w:r w:rsidRPr="00B904A8">
        <w:rPr>
          <w:sz w:val="20"/>
          <w:szCs w:val="20"/>
        </w:rPr>
        <w:t>« 36.</w:t>
      </w:r>
    </w:p>
  </w:footnote>
  <w:footnote w:id="19">
    <w:p w:rsidR="00787535" w:rsidRPr="00CB1E19" w:rsidRDefault="00787535" w:rsidP="00A90591">
      <w:pPr>
        <w:pStyle w:val="Brezrazmikov"/>
        <w:rPr>
          <w:sz w:val="20"/>
          <w:szCs w:val="20"/>
          <w:shd w:val="clear" w:color="auto" w:fill="FFFFFF"/>
        </w:rPr>
      </w:pPr>
      <w:r w:rsidRPr="00B904A8">
        <w:rPr>
          <w:rStyle w:val="Sprotnaopomba-sklic"/>
          <w:sz w:val="20"/>
          <w:szCs w:val="20"/>
        </w:rPr>
        <w:footnoteRef/>
      </w:r>
      <w:r w:rsidRPr="00B904A8">
        <w:rPr>
          <w:sz w:val="20"/>
          <w:szCs w:val="20"/>
        </w:rPr>
        <w:t xml:space="preserve"> </w:t>
      </w:r>
      <w:r w:rsidRPr="00B904A8">
        <w:rPr>
          <w:sz w:val="20"/>
          <w:szCs w:val="20"/>
          <w:shd w:val="clear" w:color="auto" w:fill="FFFFFF"/>
        </w:rPr>
        <w:t>Matija Slavič, »Narodnost in osvoboditev Prekmurcev</w:t>
      </w:r>
      <w:r>
        <w:rPr>
          <w:sz w:val="20"/>
          <w:szCs w:val="20"/>
          <w:shd w:val="clear" w:color="auto" w:fill="FFFFFF"/>
        </w:rPr>
        <w:t>,</w:t>
      </w:r>
      <w:r w:rsidRPr="00B904A8">
        <w:rPr>
          <w:sz w:val="20"/>
          <w:szCs w:val="20"/>
          <w:shd w:val="clear" w:color="auto" w:fill="FFFFFF"/>
        </w:rPr>
        <w:t xml:space="preserve">« v: </w:t>
      </w:r>
      <w:r w:rsidRPr="00B904A8">
        <w:rPr>
          <w:i/>
          <w:iCs/>
          <w:sz w:val="20"/>
          <w:szCs w:val="20"/>
          <w:shd w:val="clear" w:color="auto" w:fill="FFFFFF"/>
        </w:rPr>
        <w:t>Slovenska krajina. Zbornik ob petnajstletnici osvobojenja</w:t>
      </w:r>
      <w:r>
        <w:rPr>
          <w:sz w:val="20"/>
          <w:szCs w:val="20"/>
          <w:shd w:val="clear" w:color="auto" w:fill="FFFFFF"/>
        </w:rPr>
        <w:t xml:space="preserve">, ur. </w:t>
      </w:r>
      <w:r w:rsidRPr="00B904A8">
        <w:rPr>
          <w:sz w:val="20"/>
          <w:szCs w:val="20"/>
          <w:shd w:val="clear" w:color="auto" w:fill="FFFFFF"/>
        </w:rPr>
        <w:t>Vilko Novak (Beltinci</w:t>
      </w:r>
      <w:r>
        <w:rPr>
          <w:sz w:val="20"/>
          <w:szCs w:val="20"/>
          <w:shd w:val="clear" w:color="auto" w:fill="FFFFFF"/>
        </w:rPr>
        <w:t xml:space="preserve">: </w:t>
      </w:r>
      <w:r w:rsidRPr="00B904A8">
        <w:rPr>
          <w:sz w:val="20"/>
          <w:szCs w:val="20"/>
          <w:shd w:val="clear" w:color="auto" w:fill="FFFFFF"/>
        </w:rPr>
        <w:t xml:space="preserve">Konzorcij, 1935), </w:t>
      </w:r>
      <w:r w:rsidRPr="00B904A8">
        <w:rPr>
          <w:rFonts w:eastAsia="Times New Roman"/>
          <w:bCs/>
          <w:sz w:val="20"/>
          <w:szCs w:val="20"/>
          <w:lang w:eastAsia="sl-SI"/>
        </w:rPr>
        <w:t>54</w:t>
      </w:r>
      <w:r w:rsidRPr="00B904A8">
        <w:rPr>
          <w:sz w:val="20"/>
          <w:szCs w:val="20"/>
          <w:shd w:val="clear" w:color="auto" w:fill="FFFFFF"/>
        </w:rPr>
        <w:t xml:space="preserve">. Ponatis članka v: </w:t>
      </w:r>
      <w:r>
        <w:rPr>
          <w:sz w:val="20"/>
          <w:szCs w:val="20"/>
          <w:shd w:val="clear" w:color="auto" w:fill="FFFFFF"/>
        </w:rPr>
        <w:t xml:space="preserve">Matija </w:t>
      </w:r>
      <w:r w:rsidRPr="00CB1E19">
        <w:rPr>
          <w:sz w:val="20"/>
          <w:szCs w:val="20"/>
          <w:shd w:val="clear" w:color="auto" w:fill="FFFFFF"/>
        </w:rPr>
        <w:t xml:space="preserve">Slavič, </w:t>
      </w:r>
      <w:r w:rsidRPr="00CB1E19">
        <w:rPr>
          <w:i/>
          <w:iCs/>
          <w:sz w:val="20"/>
          <w:szCs w:val="20"/>
          <w:shd w:val="clear" w:color="auto" w:fill="FFFFFF"/>
        </w:rPr>
        <w:t>Naše Prekmurje</w:t>
      </w:r>
      <w:r w:rsidRPr="00CB1E19">
        <w:rPr>
          <w:sz w:val="20"/>
          <w:szCs w:val="20"/>
          <w:shd w:val="clear" w:color="auto" w:fill="FFFFFF"/>
        </w:rPr>
        <w:t xml:space="preserve"> </w:t>
      </w:r>
      <w:r>
        <w:rPr>
          <w:sz w:val="20"/>
          <w:szCs w:val="20"/>
          <w:shd w:val="clear" w:color="auto" w:fill="FFFFFF"/>
        </w:rPr>
        <w:t xml:space="preserve">(Murska Sobota: Pomurska založba, 1999), </w:t>
      </w:r>
      <w:r w:rsidRPr="00CB1E19">
        <w:rPr>
          <w:sz w:val="20"/>
          <w:szCs w:val="20"/>
          <w:shd w:val="clear" w:color="auto" w:fill="FFFFFF"/>
        </w:rPr>
        <w:t>237−64</w:t>
      </w:r>
      <w:r>
        <w:rPr>
          <w:sz w:val="20"/>
          <w:szCs w:val="20"/>
          <w:shd w:val="clear" w:color="auto" w:fill="FFFFFF"/>
        </w:rPr>
        <w:t>, in v p</w:t>
      </w:r>
      <w:r w:rsidRPr="00CB1E19">
        <w:rPr>
          <w:sz w:val="20"/>
          <w:szCs w:val="20"/>
          <w:shd w:val="clear" w:color="auto" w:fill="FFFFFF"/>
        </w:rPr>
        <w:t>onatis</w:t>
      </w:r>
      <w:r>
        <w:rPr>
          <w:sz w:val="20"/>
          <w:szCs w:val="20"/>
          <w:shd w:val="clear" w:color="auto" w:fill="FFFFFF"/>
        </w:rPr>
        <w:t>u</w:t>
      </w:r>
      <w:r w:rsidRPr="00CB1E19">
        <w:rPr>
          <w:sz w:val="20"/>
          <w:szCs w:val="20"/>
          <w:shd w:val="clear" w:color="auto" w:fill="FFFFFF"/>
        </w:rPr>
        <w:t xml:space="preserve"> zbornika: </w:t>
      </w:r>
      <w:r w:rsidRPr="00B904A8">
        <w:rPr>
          <w:i/>
          <w:iCs/>
          <w:sz w:val="20"/>
          <w:szCs w:val="20"/>
          <w:shd w:val="clear" w:color="auto" w:fill="FFFFFF"/>
        </w:rPr>
        <w:t>Slovenska krajina. Zbornik ob petnajstletnici osvobojenja</w:t>
      </w:r>
      <w:r>
        <w:rPr>
          <w:sz w:val="20"/>
          <w:szCs w:val="20"/>
          <w:shd w:val="clear" w:color="auto" w:fill="FFFFFF"/>
        </w:rPr>
        <w:t xml:space="preserve">, ur. </w:t>
      </w:r>
      <w:r w:rsidRPr="00B904A8">
        <w:rPr>
          <w:sz w:val="20"/>
          <w:szCs w:val="20"/>
          <w:shd w:val="clear" w:color="auto" w:fill="FFFFFF"/>
        </w:rPr>
        <w:t xml:space="preserve">Vilko Novak </w:t>
      </w:r>
      <w:r>
        <w:rPr>
          <w:sz w:val="20"/>
          <w:szCs w:val="20"/>
          <w:shd w:val="clear" w:color="auto" w:fill="FFFFFF"/>
        </w:rPr>
        <w:t>(</w:t>
      </w:r>
      <w:r w:rsidRPr="00CB1E19">
        <w:rPr>
          <w:sz w:val="20"/>
          <w:szCs w:val="20"/>
          <w:shd w:val="clear" w:color="auto" w:fill="FFFFFF"/>
        </w:rPr>
        <w:t>Murska Sobota</w:t>
      </w:r>
      <w:r>
        <w:rPr>
          <w:sz w:val="20"/>
          <w:szCs w:val="20"/>
          <w:shd w:val="clear" w:color="auto" w:fill="FFFFFF"/>
        </w:rPr>
        <w:t>: Pokrajinska in študijska knjižnica,</w:t>
      </w:r>
      <w:r w:rsidRPr="00CB1E19">
        <w:rPr>
          <w:sz w:val="20"/>
          <w:szCs w:val="20"/>
          <w:shd w:val="clear" w:color="auto" w:fill="FFFFFF"/>
        </w:rPr>
        <w:t xml:space="preserve"> 2019</w:t>
      </w:r>
      <w:r>
        <w:rPr>
          <w:sz w:val="20"/>
          <w:szCs w:val="20"/>
          <w:shd w:val="clear" w:color="auto" w:fill="FFFFFF"/>
        </w:rPr>
        <w:t>)</w:t>
      </w:r>
      <w:r w:rsidRPr="00CB1E19">
        <w:rPr>
          <w:sz w:val="20"/>
          <w:szCs w:val="20"/>
          <w:shd w:val="clear" w:color="auto" w:fill="FFFFFF"/>
        </w:rPr>
        <w:t>.</w:t>
      </w:r>
    </w:p>
  </w:footnote>
  <w:footnote w:id="20">
    <w:p w:rsidR="00787535" w:rsidRPr="003C7F88" w:rsidRDefault="00787535" w:rsidP="003C7F88">
      <w:pPr>
        <w:pStyle w:val="Brezrazmikov"/>
        <w:jc w:val="both"/>
        <w:rPr>
          <w:b/>
          <w:color w:val="555555"/>
          <w:sz w:val="16"/>
          <w:szCs w:val="16"/>
        </w:rPr>
      </w:pPr>
      <w:r w:rsidRPr="00B904A8">
        <w:rPr>
          <w:rStyle w:val="Sprotnaopomba-sklic"/>
          <w:sz w:val="20"/>
          <w:szCs w:val="20"/>
        </w:rPr>
        <w:footnoteRef/>
      </w:r>
      <w:r w:rsidRPr="00B904A8">
        <w:rPr>
          <w:sz w:val="20"/>
          <w:szCs w:val="20"/>
        </w:rPr>
        <w:t xml:space="preserve"> Ivan Jerič, </w:t>
      </w:r>
      <w:r w:rsidRPr="00B904A8">
        <w:rPr>
          <w:i/>
          <w:iCs/>
          <w:sz w:val="20"/>
          <w:szCs w:val="20"/>
        </w:rPr>
        <w:t>Moji spomini</w:t>
      </w:r>
      <w:r w:rsidRPr="00B904A8">
        <w:rPr>
          <w:sz w:val="20"/>
          <w:szCs w:val="20"/>
        </w:rPr>
        <w:t xml:space="preserve"> (</w:t>
      </w:r>
      <w:bookmarkStart w:id="6" w:name="_Hlk55928981"/>
      <w:r w:rsidRPr="00B904A8">
        <w:rPr>
          <w:sz w:val="20"/>
          <w:szCs w:val="20"/>
        </w:rPr>
        <w:t>Murska Sobota</w:t>
      </w:r>
      <w:r>
        <w:rPr>
          <w:sz w:val="20"/>
          <w:szCs w:val="20"/>
        </w:rPr>
        <w:t xml:space="preserve">: </w:t>
      </w:r>
      <w:r w:rsidRPr="00772D6A">
        <w:rPr>
          <w:sz w:val="20"/>
          <w:szCs w:val="20"/>
        </w:rPr>
        <w:t>Zavod sv. Miklavža</w:t>
      </w:r>
      <w:r w:rsidRPr="00B904A8">
        <w:rPr>
          <w:sz w:val="20"/>
          <w:szCs w:val="20"/>
        </w:rPr>
        <w:t>, 2000</w:t>
      </w:r>
      <w:bookmarkEnd w:id="6"/>
      <w:r w:rsidRPr="00B904A8">
        <w:rPr>
          <w:sz w:val="20"/>
          <w:szCs w:val="20"/>
        </w:rPr>
        <w:t xml:space="preserve">), </w:t>
      </w:r>
      <w:r w:rsidRPr="00B904A8">
        <w:rPr>
          <w:rFonts w:eastAsia="Times New Roman"/>
          <w:bCs/>
          <w:sz w:val="20"/>
          <w:szCs w:val="20"/>
          <w:lang w:eastAsia="sl-SI"/>
        </w:rPr>
        <w:t>10</w:t>
      </w:r>
      <w:r>
        <w:rPr>
          <w:rFonts w:eastAsia="Times New Roman"/>
          <w:bCs/>
          <w:sz w:val="20"/>
          <w:szCs w:val="20"/>
          <w:lang w:eastAsia="sl-SI"/>
        </w:rPr>
        <w:t xml:space="preserve">, </w:t>
      </w:r>
      <w:r w:rsidRPr="00B904A8">
        <w:rPr>
          <w:rFonts w:eastAsia="Times New Roman"/>
          <w:bCs/>
          <w:sz w:val="20"/>
          <w:szCs w:val="20"/>
          <w:lang w:eastAsia="sl-SI"/>
        </w:rPr>
        <w:t>50</w:t>
      </w:r>
      <w:r>
        <w:rPr>
          <w:rFonts w:eastAsia="Times New Roman"/>
          <w:bCs/>
          <w:sz w:val="20"/>
          <w:szCs w:val="20"/>
          <w:lang w:eastAsia="sl-SI"/>
        </w:rPr>
        <w:t>. P</w:t>
      </w:r>
      <w:r w:rsidRPr="00B904A8">
        <w:rPr>
          <w:rFonts w:eastAsia="Times New Roman"/>
          <w:bCs/>
          <w:sz w:val="20"/>
          <w:szCs w:val="20"/>
          <w:lang w:eastAsia="sl-SI"/>
        </w:rPr>
        <w:t xml:space="preserve">rim. </w:t>
      </w:r>
      <w:r w:rsidRPr="00B904A8">
        <w:rPr>
          <w:rStyle w:val="personsourcestext"/>
          <w:sz w:val="20"/>
          <w:szCs w:val="20"/>
        </w:rPr>
        <w:t>Viktor Vrbnjak, »Prekmurje po prvi svetovni vojni</w:t>
      </w:r>
      <w:r>
        <w:rPr>
          <w:rStyle w:val="personsourcestext"/>
          <w:sz w:val="20"/>
          <w:szCs w:val="20"/>
        </w:rPr>
        <w:t>,</w:t>
      </w:r>
      <w:r w:rsidRPr="00B904A8">
        <w:rPr>
          <w:rStyle w:val="personsourcestext"/>
          <w:sz w:val="20"/>
          <w:szCs w:val="20"/>
        </w:rPr>
        <w:t xml:space="preserve">« </w:t>
      </w:r>
      <w:r w:rsidRPr="00B904A8">
        <w:rPr>
          <w:rStyle w:val="personsourcestext"/>
          <w:i/>
          <w:iCs/>
          <w:sz w:val="20"/>
          <w:szCs w:val="20"/>
        </w:rPr>
        <w:t xml:space="preserve">Zbornik soboškega muzeja </w:t>
      </w:r>
      <w:r>
        <w:rPr>
          <w:rStyle w:val="personsourcestext"/>
          <w:sz w:val="20"/>
          <w:szCs w:val="20"/>
        </w:rPr>
        <w:t xml:space="preserve">št. </w:t>
      </w:r>
      <w:r w:rsidRPr="00772D6A">
        <w:rPr>
          <w:rStyle w:val="personsourcestext"/>
          <w:sz w:val="20"/>
          <w:szCs w:val="20"/>
        </w:rPr>
        <w:t>9−10</w:t>
      </w:r>
      <w:r w:rsidRPr="00B904A8">
        <w:rPr>
          <w:rStyle w:val="personsourcestext"/>
          <w:sz w:val="20"/>
          <w:szCs w:val="20"/>
        </w:rPr>
        <w:t xml:space="preserve"> </w:t>
      </w:r>
      <w:r>
        <w:rPr>
          <w:rStyle w:val="personsourcestext"/>
          <w:sz w:val="20"/>
          <w:szCs w:val="20"/>
        </w:rPr>
        <w:t>(</w:t>
      </w:r>
      <w:r w:rsidRPr="00B904A8">
        <w:rPr>
          <w:rStyle w:val="personsourcestext"/>
          <w:sz w:val="20"/>
          <w:szCs w:val="20"/>
        </w:rPr>
        <w:t>2007</w:t>
      </w:r>
      <w:r>
        <w:rPr>
          <w:rStyle w:val="personsourcestext"/>
          <w:sz w:val="20"/>
          <w:szCs w:val="20"/>
        </w:rPr>
        <w:t>)</w:t>
      </w:r>
      <w:r w:rsidRPr="00B904A8">
        <w:rPr>
          <w:rStyle w:val="personsourcestext"/>
          <w:sz w:val="20"/>
          <w:szCs w:val="20"/>
        </w:rPr>
        <w:t>, 83</w:t>
      </w:r>
      <w:r>
        <w:rPr>
          <w:rStyle w:val="personsourcestext"/>
          <w:sz w:val="20"/>
          <w:szCs w:val="20"/>
        </w:rPr>
        <w:t>.</w:t>
      </w:r>
      <w:r w:rsidRPr="00B904A8">
        <w:rPr>
          <w:rStyle w:val="personsourcestext"/>
          <w:sz w:val="20"/>
          <w:szCs w:val="20"/>
        </w:rPr>
        <w:t xml:space="preserve"> </w:t>
      </w:r>
      <w:r>
        <w:rPr>
          <w:sz w:val="20"/>
          <w:szCs w:val="18"/>
        </w:rPr>
        <w:t>Ž</w:t>
      </w:r>
      <w:r w:rsidRPr="002F56BB">
        <w:rPr>
          <w:sz w:val="20"/>
          <w:szCs w:val="18"/>
        </w:rPr>
        <w:t xml:space="preserve">e </w:t>
      </w:r>
      <w:r>
        <w:rPr>
          <w:sz w:val="20"/>
          <w:szCs w:val="18"/>
        </w:rPr>
        <w:t>zdravstveno osla</w:t>
      </w:r>
      <w:r w:rsidRPr="002F56BB">
        <w:rPr>
          <w:sz w:val="20"/>
          <w:szCs w:val="18"/>
        </w:rPr>
        <w:t>b</w:t>
      </w:r>
      <w:r>
        <w:rPr>
          <w:sz w:val="20"/>
          <w:szCs w:val="18"/>
        </w:rPr>
        <w:t>e</w:t>
      </w:r>
      <w:r w:rsidRPr="002F56BB">
        <w:rPr>
          <w:sz w:val="20"/>
          <w:szCs w:val="18"/>
        </w:rPr>
        <w:t>li Vrbnjak je to objavo pripravil na osnovi predavanja z enakim naslovom na</w:t>
      </w:r>
      <w:r>
        <w:rPr>
          <w:sz w:val="20"/>
          <w:szCs w:val="18"/>
        </w:rPr>
        <w:t xml:space="preserve"> prireditvi:</w:t>
      </w:r>
      <w:r w:rsidRPr="002F56BB">
        <w:rPr>
          <w:sz w:val="20"/>
          <w:szCs w:val="18"/>
        </w:rPr>
        <w:t xml:space="preserve"> </w:t>
      </w:r>
      <w:r w:rsidRPr="002F56BB">
        <w:rPr>
          <w:i/>
          <w:iCs/>
          <w:sz w:val="20"/>
          <w:szCs w:val="18"/>
        </w:rPr>
        <w:t>D</w:t>
      </w:r>
      <w:r>
        <w:rPr>
          <w:i/>
          <w:iCs/>
          <w:sz w:val="20"/>
          <w:szCs w:val="18"/>
        </w:rPr>
        <w:t>a</w:t>
      </w:r>
      <w:r w:rsidRPr="002F56BB">
        <w:rPr>
          <w:i/>
          <w:iCs/>
          <w:sz w:val="20"/>
          <w:szCs w:val="18"/>
        </w:rPr>
        <w:t>n duhovnosti in kulture z Jožefom Godino, Maistrovim borcem, kat. duhovnikom, publicistom in urednikom</w:t>
      </w:r>
      <w:r>
        <w:rPr>
          <w:sz w:val="20"/>
          <w:szCs w:val="18"/>
        </w:rPr>
        <w:t>,</w:t>
      </w:r>
      <w:r w:rsidRPr="002F56BB">
        <w:rPr>
          <w:sz w:val="20"/>
          <w:szCs w:val="18"/>
        </w:rPr>
        <w:t xml:space="preserve"> Mursk</w:t>
      </w:r>
      <w:r>
        <w:rPr>
          <w:sz w:val="20"/>
          <w:szCs w:val="18"/>
        </w:rPr>
        <w:t>a</w:t>
      </w:r>
      <w:r w:rsidRPr="002F56BB">
        <w:rPr>
          <w:sz w:val="20"/>
          <w:szCs w:val="18"/>
        </w:rPr>
        <w:t xml:space="preserve"> Sobot</w:t>
      </w:r>
      <w:r>
        <w:rPr>
          <w:sz w:val="20"/>
          <w:szCs w:val="18"/>
        </w:rPr>
        <w:t>a,</w:t>
      </w:r>
      <w:r w:rsidRPr="002F56BB">
        <w:rPr>
          <w:sz w:val="20"/>
          <w:szCs w:val="18"/>
        </w:rPr>
        <w:t xml:space="preserve"> 10. </w:t>
      </w:r>
      <w:r>
        <w:rPr>
          <w:sz w:val="20"/>
          <w:szCs w:val="18"/>
        </w:rPr>
        <w:t>5.</w:t>
      </w:r>
      <w:r w:rsidRPr="002F56BB">
        <w:rPr>
          <w:sz w:val="20"/>
          <w:szCs w:val="18"/>
        </w:rPr>
        <w:t xml:space="preserve"> 2003</w:t>
      </w:r>
      <w:r>
        <w:rPr>
          <w:sz w:val="20"/>
          <w:szCs w:val="18"/>
        </w:rPr>
        <w:t>,</w:t>
      </w:r>
      <w:r w:rsidRPr="002F56BB">
        <w:rPr>
          <w:sz w:val="20"/>
          <w:szCs w:val="18"/>
        </w:rPr>
        <w:t xml:space="preserve"> v okviru zasedanja Svetovnega slovenskega kongresa. Nato jo je mag. Karolina Godina poslala </w:t>
      </w:r>
      <w:r>
        <w:rPr>
          <w:sz w:val="20"/>
          <w:szCs w:val="18"/>
        </w:rPr>
        <w:t>v objavo</w:t>
      </w:r>
      <w:r w:rsidRPr="002F56BB">
        <w:rPr>
          <w:sz w:val="20"/>
          <w:szCs w:val="18"/>
        </w:rPr>
        <w:t xml:space="preserve"> časopis</w:t>
      </w:r>
      <w:r>
        <w:rPr>
          <w:sz w:val="20"/>
          <w:szCs w:val="18"/>
        </w:rPr>
        <w:t>u</w:t>
      </w:r>
      <w:r w:rsidRPr="002F56BB">
        <w:rPr>
          <w:sz w:val="20"/>
          <w:szCs w:val="18"/>
        </w:rPr>
        <w:t>.</w:t>
      </w:r>
    </w:p>
  </w:footnote>
  <w:footnote w:id="21">
    <w:p w:rsidR="00787535" w:rsidRDefault="00787535" w:rsidP="008F3BFE">
      <w:pPr>
        <w:pStyle w:val="Sprotnaopomba-besedilo"/>
        <w:jc w:val="both"/>
      </w:pPr>
      <w:r>
        <w:rPr>
          <w:rStyle w:val="Sprotnaopomba-sklic"/>
        </w:rPr>
        <w:footnoteRef/>
      </w:r>
      <w:r>
        <w:t xml:space="preserve"> Jurij Perovšek, »</w:t>
      </w:r>
      <w:r w:rsidRPr="00E96309">
        <w:t>Tavčarjevo župansko devetletje 1912–1921</w:t>
      </w:r>
      <w:r>
        <w:t xml:space="preserve">,« </w:t>
      </w:r>
      <w:r w:rsidRPr="008F3BFE">
        <w:rPr>
          <w:i/>
          <w:iCs/>
        </w:rPr>
        <w:t>Studia Historica Slovenica</w:t>
      </w:r>
      <w:r>
        <w:t xml:space="preserve"> 17, št. 2 (2017): </w:t>
      </w:r>
      <w:r w:rsidRPr="00E96309">
        <w:t>559–614</w:t>
      </w:r>
      <w:r>
        <w:t>.</w:t>
      </w:r>
    </w:p>
  </w:footnote>
  <w:footnote w:id="22">
    <w:p w:rsidR="00787535" w:rsidRPr="00772D6A" w:rsidRDefault="00787535" w:rsidP="00772D6A">
      <w:pPr>
        <w:pStyle w:val="Sprotnaopomba-besedilo"/>
        <w:jc w:val="both"/>
      </w:pPr>
      <w:r w:rsidRPr="00772D6A">
        <w:rPr>
          <w:rStyle w:val="Sprotnaopomba-sklic"/>
        </w:rPr>
        <w:footnoteRef/>
      </w:r>
      <w:r w:rsidRPr="00772D6A">
        <w:t xml:space="preserve"> O takratnem dijaškem šolanju J</w:t>
      </w:r>
      <w:r>
        <w:t xml:space="preserve">ožefa </w:t>
      </w:r>
      <w:r w:rsidRPr="00772D6A">
        <w:t>G</w:t>
      </w:r>
      <w:r>
        <w:t>odine</w:t>
      </w:r>
      <w:r w:rsidRPr="00772D6A">
        <w:t xml:space="preserve"> na škofijski gimnaziji v Šentvidu je npr. mo</w:t>
      </w:r>
      <w:r>
        <w:t>goče</w:t>
      </w:r>
      <w:r w:rsidRPr="00772D6A">
        <w:t xml:space="preserve"> sklepati iz zapisa v njegovi biografiji, prim. Lojze Gajšek, </w:t>
      </w:r>
      <w:r w:rsidRPr="00772D6A">
        <w:rPr>
          <w:i/>
          <w:iCs/>
        </w:rPr>
        <w:t>Vredni spomina</w:t>
      </w:r>
      <w:r>
        <w:t>:</w:t>
      </w:r>
      <w:r w:rsidRPr="00772D6A">
        <w:t xml:space="preserve"> </w:t>
      </w:r>
      <w:r w:rsidRPr="00772D6A">
        <w:rPr>
          <w:i/>
          <w:iCs/>
        </w:rPr>
        <w:t>rajni sobratje Slovenske province MD: ob 90-letnici province (1919</w:t>
      </w:r>
      <w:r>
        <w:t>–</w:t>
      </w:r>
      <w:r w:rsidRPr="00772D6A">
        <w:rPr>
          <w:i/>
          <w:iCs/>
        </w:rPr>
        <w:t>2009) in 350-letnici smrti sv. Vincencija (1660</w:t>
      </w:r>
      <w:r>
        <w:t>–</w:t>
      </w:r>
      <w:r w:rsidRPr="00772D6A">
        <w:rPr>
          <w:i/>
          <w:iCs/>
        </w:rPr>
        <w:t>2010)</w:t>
      </w:r>
      <w:r w:rsidRPr="00772D6A">
        <w:t xml:space="preserve"> (Ljubljana</w:t>
      </w:r>
      <w:r>
        <w:t xml:space="preserve">: </w:t>
      </w:r>
      <w:r w:rsidRPr="00772D6A">
        <w:t xml:space="preserve">Misijonska družba </w:t>
      </w:r>
      <w:r>
        <w:t>–</w:t>
      </w:r>
      <w:r w:rsidRPr="00772D6A">
        <w:t xml:space="preserve"> Slovenska provinca</w:t>
      </w:r>
      <w:r>
        <w:t>,</w:t>
      </w:r>
      <w:r w:rsidRPr="00772D6A">
        <w:t xml:space="preserve"> 2009), 65.</w:t>
      </w:r>
    </w:p>
  </w:footnote>
  <w:footnote w:id="23">
    <w:p w:rsidR="00787535" w:rsidRPr="00772D6A" w:rsidRDefault="00787535" w:rsidP="003C7F88">
      <w:pPr>
        <w:pStyle w:val="Brezrazmikov"/>
        <w:jc w:val="both"/>
        <w:rPr>
          <w:sz w:val="20"/>
          <w:szCs w:val="20"/>
        </w:rPr>
      </w:pPr>
      <w:r w:rsidRPr="00772D6A">
        <w:rPr>
          <w:rStyle w:val="Sprotnaopomba-sklic"/>
          <w:sz w:val="20"/>
          <w:szCs w:val="20"/>
        </w:rPr>
        <w:footnoteRef/>
      </w:r>
      <w:r w:rsidRPr="00772D6A">
        <w:rPr>
          <w:sz w:val="20"/>
          <w:szCs w:val="20"/>
        </w:rPr>
        <w:t xml:space="preserve"> </w:t>
      </w:r>
      <w:r w:rsidRPr="00A834D3">
        <w:rPr>
          <w:bCs/>
          <w:sz w:val="20"/>
          <w:szCs w:val="20"/>
        </w:rPr>
        <w:t xml:space="preserve">Provincialni arhiv Misijonske družbe (CM) Ljubljana, prošnja </w:t>
      </w:r>
      <w:r>
        <w:rPr>
          <w:bCs/>
          <w:sz w:val="20"/>
          <w:szCs w:val="20"/>
        </w:rPr>
        <w:t>d</w:t>
      </w:r>
      <w:r w:rsidRPr="00772D6A">
        <w:rPr>
          <w:sz w:val="20"/>
          <w:szCs w:val="20"/>
        </w:rPr>
        <w:t xml:space="preserve">atirana: </w:t>
      </w:r>
      <w:r w:rsidRPr="00772D6A">
        <w:rPr>
          <w:i/>
          <w:iCs/>
          <w:sz w:val="20"/>
          <w:szCs w:val="20"/>
        </w:rPr>
        <w:t xml:space="preserve">Sp. Bistrica, dne 14. julija, 1915. − t. 2.) Iz srca želim postati dober duhovnik Vaše misijonske družbe. </w:t>
      </w:r>
      <w:r>
        <w:rPr>
          <w:i/>
          <w:iCs/>
          <w:sz w:val="20"/>
          <w:szCs w:val="20"/>
        </w:rPr>
        <w:t>/</w:t>
      </w:r>
      <w:r w:rsidRPr="00772D6A">
        <w:rPr>
          <w:i/>
          <w:iCs/>
          <w:sz w:val="20"/>
          <w:szCs w:val="20"/>
        </w:rPr>
        <w:t>…</w:t>
      </w:r>
      <w:r>
        <w:rPr>
          <w:i/>
          <w:iCs/>
          <w:sz w:val="20"/>
          <w:szCs w:val="20"/>
        </w:rPr>
        <w:t>/</w:t>
      </w:r>
      <w:r w:rsidRPr="00772D6A">
        <w:rPr>
          <w:i/>
          <w:iCs/>
          <w:sz w:val="20"/>
          <w:szCs w:val="20"/>
        </w:rPr>
        <w:t xml:space="preserve"> Z odličnim spoštovanjem Vam hvaležni gojenec Jožef Godina.</w:t>
      </w:r>
      <w:r w:rsidRPr="00772D6A">
        <w:rPr>
          <w:sz w:val="20"/>
          <w:szCs w:val="20"/>
        </w:rPr>
        <w:t xml:space="preserve"> </w:t>
      </w:r>
      <w:r>
        <w:rPr>
          <w:sz w:val="20"/>
          <w:szCs w:val="20"/>
        </w:rPr>
        <w:t>P</w:t>
      </w:r>
      <w:r w:rsidRPr="00772D6A">
        <w:rPr>
          <w:sz w:val="20"/>
          <w:szCs w:val="20"/>
        </w:rPr>
        <w:t xml:space="preserve">ridobljeno od dr. Vinka Škafarja, ki se mu </w:t>
      </w:r>
      <w:r>
        <w:rPr>
          <w:sz w:val="20"/>
          <w:szCs w:val="20"/>
        </w:rPr>
        <w:t>tukaj</w:t>
      </w:r>
      <w:r w:rsidRPr="00772D6A">
        <w:rPr>
          <w:sz w:val="20"/>
          <w:szCs w:val="20"/>
        </w:rPr>
        <w:t xml:space="preserve"> zanj </w:t>
      </w:r>
      <w:r>
        <w:rPr>
          <w:sz w:val="20"/>
          <w:szCs w:val="20"/>
        </w:rPr>
        <w:t>in</w:t>
      </w:r>
      <w:r w:rsidRPr="00772D6A">
        <w:rPr>
          <w:sz w:val="20"/>
          <w:szCs w:val="20"/>
        </w:rPr>
        <w:t xml:space="preserve"> za druge dragocene informacije o J</w:t>
      </w:r>
      <w:r>
        <w:rPr>
          <w:sz w:val="20"/>
          <w:szCs w:val="20"/>
        </w:rPr>
        <w:t xml:space="preserve">. </w:t>
      </w:r>
      <w:r w:rsidRPr="00772D6A">
        <w:rPr>
          <w:sz w:val="20"/>
          <w:szCs w:val="20"/>
        </w:rPr>
        <w:t>G</w:t>
      </w:r>
      <w:r>
        <w:rPr>
          <w:sz w:val="20"/>
          <w:szCs w:val="20"/>
        </w:rPr>
        <w:t>.</w:t>
      </w:r>
      <w:r w:rsidRPr="00772D6A">
        <w:rPr>
          <w:sz w:val="20"/>
          <w:szCs w:val="20"/>
        </w:rPr>
        <w:t xml:space="preserve"> iskreno zahvaljuje</w:t>
      </w:r>
      <w:r>
        <w:rPr>
          <w:sz w:val="20"/>
          <w:szCs w:val="20"/>
        </w:rPr>
        <w:t>m</w:t>
      </w:r>
      <w:r w:rsidRPr="00772D6A">
        <w:rPr>
          <w:sz w:val="20"/>
          <w:szCs w:val="20"/>
        </w:rPr>
        <w:t>.</w:t>
      </w:r>
    </w:p>
  </w:footnote>
  <w:footnote w:id="24">
    <w:p w:rsidR="00787535" w:rsidRPr="00CB1E19" w:rsidRDefault="00787535" w:rsidP="00772D6A">
      <w:pPr>
        <w:pStyle w:val="Brezrazmikov"/>
        <w:jc w:val="both"/>
        <w:rPr>
          <w:sz w:val="20"/>
          <w:szCs w:val="20"/>
        </w:rPr>
      </w:pPr>
      <w:r w:rsidRPr="00772D6A">
        <w:rPr>
          <w:rStyle w:val="Sprotnaopomba-sklic"/>
          <w:sz w:val="20"/>
          <w:szCs w:val="20"/>
        </w:rPr>
        <w:footnoteRef/>
      </w:r>
      <w:r w:rsidRPr="00772D6A">
        <w:rPr>
          <w:sz w:val="20"/>
          <w:szCs w:val="20"/>
        </w:rPr>
        <w:t xml:space="preserve"> Prim. spisek</w:t>
      </w:r>
      <w:r>
        <w:rPr>
          <w:sz w:val="20"/>
          <w:szCs w:val="20"/>
        </w:rPr>
        <w:t xml:space="preserve">: </w:t>
      </w:r>
      <w:r w:rsidRPr="00F02373">
        <w:rPr>
          <w:sz w:val="20"/>
          <w:szCs w:val="20"/>
        </w:rPr>
        <w:t>France M. Dolinar, Bernarda Podlipnik in Majda Rozma</w:t>
      </w:r>
      <w:r>
        <w:rPr>
          <w:sz w:val="20"/>
          <w:szCs w:val="20"/>
        </w:rPr>
        <w:t>n,</w:t>
      </w:r>
      <w:r w:rsidRPr="00772D6A">
        <w:rPr>
          <w:sz w:val="20"/>
          <w:szCs w:val="20"/>
        </w:rPr>
        <w:t xml:space="preserve"> </w:t>
      </w:r>
      <w:r>
        <w:rPr>
          <w:sz w:val="20"/>
          <w:szCs w:val="20"/>
        </w:rPr>
        <w:t>»</w:t>
      </w:r>
      <w:r w:rsidRPr="00772D6A">
        <w:rPr>
          <w:sz w:val="20"/>
          <w:szCs w:val="20"/>
        </w:rPr>
        <w:t>Maturanti škofijske klasične gimnazije</w:t>
      </w:r>
      <w:r w:rsidRPr="00772D6A">
        <w:rPr>
          <w:b/>
          <w:bCs/>
          <w:sz w:val="20"/>
          <w:szCs w:val="20"/>
        </w:rPr>
        <w:t xml:space="preserve"> </w:t>
      </w:r>
      <w:r w:rsidRPr="00772D6A">
        <w:rPr>
          <w:sz w:val="20"/>
          <w:szCs w:val="20"/>
        </w:rPr>
        <w:t>1913−1944</w:t>
      </w:r>
      <w:r>
        <w:rPr>
          <w:sz w:val="20"/>
          <w:szCs w:val="20"/>
        </w:rPr>
        <w:t>,«</w:t>
      </w:r>
      <w:r w:rsidRPr="00772D6A">
        <w:rPr>
          <w:i/>
          <w:iCs/>
          <w:sz w:val="20"/>
          <w:szCs w:val="20"/>
        </w:rPr>
        <w:t xml:space="preserve"> Sto let Zavoda sv. Stanislava</w:t>
      </w:r>
      <w:r>
        <w:rPr>
          <w:sz w:val="20"/>
          <w:szCs w:val="20"/>
        </w:rPr>
        <w:t xml:space="preserve"> </w:t>
      </w:r>
      <w:r w:rsidRPr="00772D6A">
        <w:rPr>
          <w:sz w:val="20"/>
          <w:szCs w:val="20"/>
        </w:rPr>
        <w:t>(Ljubljana</w:t>
      </w:r>
      <w:r>
        <w:rPr>
          <w:sz w:val="20"/>
          <w:szCs w:val="20"/>
        </w:rPr>
        <w:t>: Družina, 2005), 667, 66</w:t>
      </w:r>
      <w:r w:rsidRPr="00772D6A">
        <w:rPr>
          <w:sz w:val="20"/>
          <w:szCs w:val="20"/>
        </w:rPr>
        <w:t xml:space="preserve">8, in isto na spletu: </w:t>
      </w:r>
      <w:r w:rsidRPr="00173256">
        <w:rPr>
          <w:sz w:val="20"/>
          <w:szCs w:val="20"/>
        </w:rPr>
        <w:t>»Zavod sv. Stanislava</w:t>
      </w:r>
      <w:r>
        <w:rPr>
          <w:sz w:val="20"/>
          <w:szCs w:val="20"/>
        </w:rPr>
        <w:t>,</w:t>
      </w:r>
      <w:r w:rsidRPr="00173256">
        <w:rPr>
          <w:sz w:val="20"/>
          <w:szCs w:val="20"/>
        </w:rPr>
        <w:t xml:space="preserve">« </w:t>
      </w:r>
      <w:r w:rsidRPr="00423166">
        <w:rPr>
          <w:i/>
          <w:sz w:val="20"/>
          <w:szCs w:val="20"/>
        </w:rPr>
        <w:t>Wikipedia</w:t>
      </w:r>
      <w:r w:rsidRPr="00173256">
        <w:rPr>
          <w:sz w:val="20"/>
          <w:szCs w:val="20"/>
        </w:rPr>
        <w:t xml:space="preserve">, </w:t>
      </w:r>
      <w:hyperlink r:id="rId13" w:history="1">
        <w:r w:rsidRPr="00423166">
          <w:rPr>
            <w:rStyle w:val="Hiperpovezava"/>
            <w:color w:val="auto"/>
            <w:sz w:val="20"/>
            <w:szCs w:val="20"/>
            <w:u w:val="none"/>
          </w:rPr>
          <w:t>https://sl.wikipedia.org/wiki/Zavod_sv._Stanislava</w:t>
        </w:r>
      </w:hyperlink>
      <w:r>
        <w:rPr>
          <w:rStyle w:val="Hiperpovezava"/>
          <w:color w:val="auto"/>
          <w:sz w:val="20"/>
          <w:szCs w:val="20"/>
          <w:u w:val="none"/>
        </w:rPr>
        <w:t>. O</w:t>
      </w:r>
      <w:r w:rsidRPr="00772D6A">
        <w:rPr>
          <w:rStyle w:val="Hiperpovezava"/>
          <w:color w:val="auto"/>
          <w:sz w:val="20"/>
          <w:szCs w:val="20"/>
          <w:u w:val="none"/>
        </w:rPr>
        <w:t xml:space="preserve"> obeh omenjenih kot maturantih prim še: »Prekmurski srednješolci</w:t>
      </w:r>
      <w:r>
        <w:rPr>
          <w:rStyle w:val="Hiperpovezava"/>
          <w:color w:val="auto"/>
          <w:sz w:val="20"/>
          <w:szCs w:val="20"/>
          <w:u w:val="none"/>
        </w:rPr>
        <w:t>,</w:t>
      </w:r>
      <w:r w:rsidRPr="00772D6A">
        <w:rPr>
          <w:rStyle w:val="Hiperpovezava"/>
          <w:color w:val="auto"/>
          <w:sz w:val="20"/>
          <w:szCs w:val="20"/>
          <w:u w:val="none"/>
        </w:rPr>
        <w:t xml:space="preserve">«, </w:t>
      </w:r>
      <w:r w:rsidRPr="00772D6A">
        <w:rPr>
          <w:rStyle w:val="Hiperpovezava"/>
          <w:i/>
          <w:iCs/>
          <w:color w:val="auto"/>
          <w:sz w:val="20"/>
          <w:szCs w:val="20"/>
          <w:u w:val="none"/>
        </w:rPr>
        <w:t>Straža</w:t>
      </w:r>
      <w:r w:rsidRPr="00772D6A">
        <w:rPr>
          <w:rStyle w:val="Hiperpovezava"/>
          <w:color w:val="auto"/>
          <w:sz w:val="20"/>
          <w:szCs w:val="20"/>
          <w:u w:val="none"/>
        </w:rPr>
        <w:t>, 21. 7. 1920</w:t>
      </w:r>
      <w:r>
        <w:rPr>
          <w:rStyle w:val="Hiperpovezava"/>
          <w:color w:val="auto"/>
          <w:sz w:val="20"/>
          <w:szCs w:val="20"/>
          <w:u w:val="none"/>
        </w:rPr>
        <w:t xml:space="preserve">, </w:t>
      </w:r>
      <w:r w:rsidRPr="00772D6A">
        <w:rPr>
          <w:rStyle w:val="Hiperpovezava"/>
          <w:color w:val="auto"/>
          <w:sz w:val="20"/>
          <w:szCs w:val="20"/>
          <w:u w:val="none"/>
        </w:rPr>
        <w:t>2</w:t>
      </w:r>
      <w:r w:rsidRPr="00772D6A">
        <w:rPr>
          <w:sz w:val="20"/>
          <w:szCs w:val="20"/>
        </w:rPr>
        <w:t>.</w:t>
      </w:r>
    </w:p>
  </w:footnote>
  <w:footnote w:id="25">
    <w:p w:rsidR="00787535" w:rsidRDefault="00787535" w:rsidP="008F3BFE">
      <w:pPr>
        <w:pStyle w:val="Sprotnaopomba-besedilo"/>
        <w:jc w:val="both"/>
      </w:pPr>
      <w:r>
        <w:rPr>
          <w:rStyle w:val="Sprotnaopomba-sklic"/>
        </w:rPr>
        <w:footnoteRef/>
      </w:r>
      <w:r>
        <w:t xml:space="preserve"> </w:t>
      </w:r>
      <w:r w:rsidRPr="00B2364A">
        <w:t>David Hazemali</w:t>
      </w:r>
      <w:r>
        <w:t xml:space="preserve">, »The Battle of Galicia: The Disintegration of the Austro-Hungarian Land Forces on the Eastern Front in the First World War, With Special Emphasis on the Role of the Graz's III Corps and Slovenian Soldiers,« </w:t>
      </w:r>
      <w:r w:rsidRPr="008F3BFE">
        <w:rPr>
          <w:i/>
          <w:iCs/>
        </w:rPr>
        <w:t>Studia Historica Slovenica</w:t>
      </w:r>
      <w:r>
        <w:t xml:space="preserve"> 17, št. 1 (2017), 168, 169.</w:t>
      </w:r>
    </w:p>
  </w:footnote>
  <w:footnote w:id="26">
    <w:p w:rsidR="00787535" w:rsidRDefault="00787535" w:rsidP="008F3BFE">
      <w:pPr>
        <w:pStyle w:val="Sprotnaopomba-besedilo"/>
        <w:jc w:val="both"/>
      </w:pPr>
      <w:r>
        <w:rPr>
          <w:rStyle w:val="Sprotnaopomba-sklic"/>
        </w:rPr>
        <w:footnoteRef/>
      </w:r>
      <w:r>
        <w:t xml:space="preserve"> O odzivu na vstop Italije v vojno v Prekmurju gl. </w:t>
      </w:r>
      <w:r w:rsidRPr="003768BF">
        <w:t>Darja Kerec, »</w:t>
      </w:r>
      <w:r>
        <w:t>Odzivi na vstop Italije v vojno v prekmurskem katoliškem tisku (s posebnim ozirom na Kleklov Marijin list in Koledar),«</w:t>
      </w:r>
      <w:r w:rsidRPr="00951B72">
        <w:t xml:space="preserve"> </w:t>
      </w:r>
      <w:r w:rsidRPr="008F3BFE">
        <w:rPr>
          <w:i/>
          <w:iCs/>
        </w:rPr>
        <w:t>Studia Historica Slovenica</w:t>
      </w:r>
      <w:r w:rsidRPr="00951B72">
        <w:t xml:space="preserve"> 1</w:t>
      </w:r>
      <w:r>
        <w:t>5</w:t>
      </w:r>
      <w:r w:rsidRPr="00951B72">
        <w:t xml:space="preserve">, št. </w:t>
      </w:r>
      <w:r>
        <w:t>2</w:t>
      </w:r>
      <w:r w:rsidRPr="00951B72">
        <w:t xml:space="preserve"> (201</w:t>
      </w:r>
      <w:r>
        <w:t>5):</w:t>
      </w:r>
      <w:r w:rsidRPr="00951B72">
        <w:t xml:space="preserve"> 441–54.</w:t>
      </w:r>
      <w:r>
        <w:t xml:space="preserve"> </w:t>
      </w:r>
    </w:p>
  </w:footnote>
  <w:footnote w:id="27">
    <w:p w:rsidR="00787535" w:rsidRPr="00772D6A" w:rsidRDefault="00787535" w:rsidP="00772D6A">
      <w:pPr>
        <w:pStyle w:val="Brezrazmikov"/>
        <w:jc w:val="both"/>
        <w:rPr>
          <w:b/>
          <w:bCs/>
          <w:sz w:val="20"/>
          <w:szCs w:val="20"/>
        </w:rPr>
      </w:pPr>
      <w:r w:rsidRPr="00CB1E19">
        <w:rPr>
          <w:rStyle w:val="Sprotnaopomba-sklic"/>
          <w:sz w:val="20"/>
          <w:szCs w:val="20"/>
        </w:rPr>
        <w:footnoteRef/>
      </w:r>
      <w:r w:rsidRPr="00CB1E19">
        <w:rPr>
          <w:sz w:val="20"/>
          <w:szCs w:val="20"/>
        </w:rPr>
        <w:t xml:space="preserve"> </w:t>
      </w:r>
      <w:r w:rsidRPr="00772D6A">
        <w:rPr>
          <w:sz w:val="20"/>
          <w:szCs w:val="20"/>
        </w:rPr>
        <w:t>O težavnih življenjskih razmerah in kriminalnem početju med vojno v Prekmurju prim. Darja Kerec, »Prekmurje leta 1917</w:t>
      </w:r>
      <w:r>
        <w:rPr>
          <w:sz w:val="20"/>
          <w:szCs w:val="20"/>
        </w:rPr>
        <w:t>,</w:t>
      </w:r>
      <w:r w:rsidRPr="00772D6A">
        <w:rPr>
          <w:sz w:val="20"/>
          <w:szCs w:val="20"/>
        </w:rPr>
        <w:t>«</w:t>
      </w:r>
      <w:r w:rsidRPr="00772D6A">
        <w:rPr>
          <w:i/>
          <w:iCs/>
          <w:sz w:val="20"/>
          <w:szCs w:val="20"/>
          <w:shd w:val="clear" w:color="auto" w:fill="FFFFFF"/>
        </w:rPr>
        <w:t xml:space="preserve"> Studia Historica Slovenica</w:t>
      </w:r>
      <w:r w:rsidRPr="00772D6A">
        <w:rPr>
          <w:sz w:val="20"/>
          <w:szCs w:val="20"/>
          <w:shd w:val="clear" w:color="auto" w:fill="FFFFFF"/>
        </w:rPr>
        <w:t xml:space="preserve"> 18</w:t>
      </w:r>
      <w:r>
        <w:rPr>
          <w:sz w:val="20"/>
          <w:szCs w:val="20"/>
          <w:shd w:val="clear" w:color="auto" w:fill="FFFFFF"/>
        </w:rPr>
        <w:t>, št. 3</w:t>
      </w:r>
      <w:r w:rsidRPr="00772D6A">
        <w:rPr>
          <w:sz w:val="20"/>
          <w:szCs w:val="20"/>
          <w:shd w:val="clear" w:color="auto" w:fill="FFFFFF"/>
        </w:rPr>
        <w:t xml:space="preserve"> (2018)</w:t>
      </w:r>
      <w:r>
        <w:rPr>
          <w:sz w:val="20"/>
          <w:szCs w:val="20"/>
          <w:shd w:val="clear" w:color="auto" w:fill="FFFFFF"/>
        </w:rPr>
        <w:t>:</w:t>
      </w:r>
      <w:r w:rsidRPr="00772D6A">
        <w:rPr>
          <w:sz w:val="20"/>
          <w:szCs w:val="20"/>
          <w:shd w:val="clear" w:color="auto" w:fill="FFFFFF"/>
        </w:rPr>
        <w:t xml:space="preserve"> 811−26.</w:t>
      </w:r>
    </w:p>
  </w:footnote>
  <w:footnote w:id="28">
    <w:p w:rsidR="00787535" w:rsidRPr="00CB1E19" w:rsidRDefault="00787535" w:rsidP="00B342A2">
      <w:pPr>
        <w:pStyle w:val="Brezrazmikov"/>
        <w:jc w:val="both"/>
        <w:rPr>
          <w:sz w:val="20"/>
          <w:szCs w:val="20"/>
        </w:rPr>
      </w:pPr>
      <w:r w:rsidRPr="00772D6A">
        <w:rPr>
          <w:rStyle w:val="Sprotnaopomba-sklic"/>
          <w:sz w:val="20"/>
          <w:szCs w:val="20"/>
        </w:rPr>
        <w:footnoteRef/>
      </w:r>
      <w:r w:rsidRPr="00772D6A">
        <w:rPr>
          <w:sz w:val="20"/>
          <w:szCs w:val="20"/>
        </w:rPr>
        <w:t xml:space="preserve"> O teh dogajanjih, predvsem o Tkalčevi vlogi </w:t>
      </w:r>
      <w:r>
        <w:rPr>
          <w:sz w:val="20"/>
          <w:szCs w:val="20"/>
        </w:rPr>
        <w:t>in</w:t>
      </w:r>
      <w:r w:rsidRPr="00772D6A">
        <w:rPr>
          <w:sz w:val="20"/>
          <w:szCs w:val="20"/>
        </w:rPr>
        <w:t xml:space="preserve"> početju v dolnjem Prekmurju v novembru 1918, prim. Lorenčič, </w:t>
      </w:r>
      <w:r w:rsidRPr="00772D6A">
        <w:rPr>
          <w:i/>
          <w:iCs/>
          <w:sz w:val="20"/>
          <w:szCs w:val="20"/>
        </w:rPr>
        <w:t>1919: Rdeče Prekmurje</w:t>
      </w:r>
      <w:r w:rsidRPr="00772D6A">
        <w:rPr>
          <w:sz w:val="20"/>
          <w:szCs w:val="20"/>
        </w:rPr>
        <w:t>, 42−</w:t>
      </w:r>
      <w:r>
        <w:rPr>
          <w:sz w:val="20"/>
          <w:szCs w:val="20"/>
        </w:rPr>
        <w:t>4</w:t>
      </w:r>
      <w:r w:rsidRPr="00772D6A">
        <w:rPr>
          <w:sz w:val="20"/>
          <w:szCs w:val="20"/>
        </w:rPr>
        <w:t>4.</w:t>
      </w:r>
    </w:p>
  </w:footnote>
  <w:footnote w:id="29">
    <w:p w:rsidR="00787535" w:rsidRDefault="00787535" w:rsidP="009E2D3A">
      <w:pPr>
        <w:pStyle w:val="Sprotnaopomba-besedilo"/>
      </w:pPr>
      <w:r>
        <w:rPr>
          <w:rStyle w:val="Sprotnaopomba-sklic"/>
        </w:rPr>
        <w:footnoteRef/>
      </w:r>
      <w:r>
        <w:t xml:space="preserve"> O položaju civilnega prebivalstva v Prekmurju ob koncu vojne podrobneje </w:t>
      </w:r>
      <w:r w:rsidRPr="003768BF">
        <w:t xml:space="preserve">Darja </w:t>
      </w:r>
      <w:r>
        <w:t>Kerec,</w:t>
      </w:r>
      <w:r w:rsidRPr="003768BF">
        <w:t xml:space="preserve"> »</w:t>
      </w:r>
      <w:r>
        <w:t>Položaj civilnega prebivalstva v Prekmurju ob koncu vojne,</w:t>
      </w:r>
      <w:r w:rsidRPr="003768BF">
        <w:t xml:space="preserve">« </w:t>
      </w:r>
      <w:r w:rsidRPr="008F3BFE">
        <w:rPr>
          <w:i/>
          <w:iCs/>
        </w:rPr>
        <w:t>Studia Historica Slovenica</w:t>
      </w:r>
      <w:r w:rsidRPr="003768BF">
        <w:t xml:space="preserve"> 16, št. 2 (2016)</w:t>
      </w:r>
      <w:r>
        <w:t>:</w:t>
      </w:r>
      <w:r w:rsidRPr="009E2D3A">
        <w:t xml:space="preserve"> 437–48</w:t>
      </w:r>
      <w:r w:rsidRPr="003768BF">
        <w:t>.</w:t>
      </w:r>
    </w:p>
  </w:footnote>
  <w:footnote w:id="30">
    <w:p w:rsidR="00787535" w:rsidRPr="00633F36" w:rsidRDefault="00787535" w:rsidP="001C1FA6">
      <w:pPr>
        <w:pStyle w:val="Brezrazmikov"/>
        <w:jc w:val="both"/>
        <w:rPr>
          <w:sz w:val="20"/>
          <w:szCs w:val="20"/>
        </w:rPr>
      </w:pPr>
      <w:r w:rsidRPr="00633F36">
        <w:rPr>
          <w:rStyle w:val="Sprotnaopomba-sklic"/>
          <w:sz w:val="20"/>
          <w:szCs w:val="20"/>
        </w:rPr>
        <w:footnoteRef/>
      </w:r>
      <w:r w:rsidRPr="00633F36">
        <w:rPr>
          <w:sz w:val="20"/>
          <w:szCs w:val="20"/>
        </w:rPr>
        <w:t xml:space="preserve"> Vinko Žganec, »Prvi dani oslobađanja Međumurja</w:t>
      </w:r>
      <w:r>
        <w:rPr>
          <w:sz w:val="20"/>
          <w:szCs w:val="20"/>
        </w:rPr>
        <w:t>,</w:t>
      </w:r>
      <w:r w:rsidRPr="00633F36">
        <w:rPr>
          <w:sz w:val="20"/>
          <w:szCs w:val="20"/>
        </w:rPr>
        <w:t xml:space="preserve">« v: </w:t>
      </w:r>
      <w:r w:rsidRPr="00633F36">
        <w:rPr>
          <w:i/>
          <w:sz w:val="20"/>
          <w:szCs w:val="20"/>
        </w:rPr>
        <w:t>Hrvati u borbama za oslobođenje sjevernih krajeva Jugoslavije: Međumurja, Prekomurja, Koruške i Štajerske</w:t>
      </w:r>
      <w:r w:rsidRPr="00633F36">
        <w:rPr>
          <w:iCs/>
          <w:sz w:val="20"/>
          <w:szCs w:val="20"/>
        </w:rPr>
        <w:t>, ur. Petar Jelavić</w:t>
      </w:r>
      <w:r w:rsidRPr="00633F36">
        <w:rPr>
          <w:sz w:val="20"/>
          <w:szCs w:val="20"/>
        </w:rPr>
        <w:t xml:space="preserve"> (Zagreb: Udruženje ratnih dobrovoljaca Međumurja, Prekomurja,</w:t>
      </w:r>
      <w:r>
        <w:rPr>
          <w:sz w:val="20"/>
          <w:szCs w:val="20"/>
        </w:rPr>
        <w:t xml:space="preserve"> Koruške i Štajerske, 1940), 51, 5</w:t>
      </w:r>
      <w:r w:rsidRPr="00633F36">
        <w:rPr>
          <w:sz w:val="20"/>
          <w:szCs w:val="20"/>
        </w:rPr>
        <w:t>2</w:t>
      </w:r>
      <w:r>
        <w:rPr>
          <w:sz w:val="20"/>
          <w:szCs w:val="20"/>
        </w:rPr>
        <w:t>.</w:t>
      </w:r>
      <w:r w:rsidRPr="00633F36">
        <w:rPr>
          <w:sz w:val="20"/>
          <w:szCs w:val="20"/>
        </w:rPr>
        <w:t xml:space="preserve"> Dragutin Perko, »Oslobođenje Međumurja</w:t>
      </w:r>
      <w:r>
        <w:rPr>
          <w:sz w:val="20"/>
          <w:szCs w:val="20"/>
        </w:rPr>
        <w:t>,</w:t>
      </w:r>
      <w:r w:rsidRPr="00633F36">
        <w:rPr>
          <w:sz w:val="20"/>
          <w:szCs w:val="20"/>
        </w:rPr>
        <w:t>« v:</w:t>
      </w:r>
      <w:r w:rsidRPr="00633F36">
        <w:rPr>
          <w:i/>
          <w:sz w:val="20"/>
          <w:szCs w:val="20"/>
        </w:rPr>
        <w:t xml:space="preserve"> Hrvati u borbama</w:t>
      </w:r>
      <w:r w:rsidRPr="00633F36">
        <w:rPr>
          <w:sz w:val="20"/>
          <w:szCs w:val="20"/>
        </w:rPr>
        <w:t>, 88−90, 93−</w:t>
      </w:r>
      <w:r>
        <w:rPr>
          <w:sz w:val="20"/>
          <w:szCs w:val="20"/>
        </w:rPr>
        <w:t>9</w:t>
      </w:r>
      <w:r w:rsidRPr="00633F36">
        <w:rPr>
          <w:sz w:val="20"/>
          <w:szCs w:val="20"/>
        </w:rPr>
        <w:t xml:space="preserve">6. Tudi hrvaški borci za severne meje so se, podobno kot v Sloveniji Maistrovi borci, organizirali v </w:t>
      </w:r>
      <w:r w:rsidRPr="00633F36">
        <w:rPr>
          <w:bCs/>
          <w:i/>
          <w:iCs/>
          <w:sz w:val="20"/>
          <w:szCs w:val="20"/>
        </w:rPr>
        <w:t xml:space="preserve">Udruženje ratnih dobrovoljaca – boraca </w:t>
      </w:r>
      <w:r w:rsidRPr="00633F36">
        <w:rPr>
          <w:i/>
          <w:sz w:val="20"/>
          <w:szCs w:val="20"/>
        </w:rPr>
        <w:t>za oslobođenje sjevernih krajeva Jugoslavije</w:t>
      </w:r>
      <w:r w:rsidRPr="00633F36">
        <w:rPr>
          <w:bCs/>
          <w:sz w:val="20"/>
          <w:szCs w:val="20"/>
        </w:rPr>
        <w:t xml:space="preserve">. Ohranjeno je njihovo »pravilo« iz leta 1936; izdajali so celo glasilo </w:t>
      </w:r>
      <w:r w:rsidRPr="00633F36">
        <w:rPr>
          <w:bCs/>
          <w:i/>
          <w:iCs/>
          <w:sz w:val="20"/>
          <w:szCs w:val="20"/>
        </w:rPr>
        <w:t>Legionar Jugoslavije</w:t>
      </w:r>
      <w:r w:rsidRPr="00633F36">
        <w:rPr>
          <w:bCs/>
          <w:sz w:val="20"/>
          <w:szCs w:val="20"/>
        </w:rPr>
        <w:t xml:space="preserve">, od katerega je ostalo arhiviranih le </w:t>
      </w:r>
      <w:r>
        <w:rPr>
          <w:bCs/>
          <w:sz w:val="20"/>
          <w:szCs w:val="20"/>
        </w:rPr>
        <w:t>nekaj</w:t>
      </w:r>
      <w:r w:rsidRPr="00633F36">
        <w:rPr>
          <w:bCs/>
          <w:sz w:val="20"/>
          <w:szCs w:val="20"/>
        </w:rPr>
        <w:t xml:space="preserve"> številk. Navedeno po podatkih informativne službe Hrvatskog državnog arhiva Zagreb avtorju na njegovo poizvedbo, 5. 3. 2020.</w:t>
      </w:r>
    </w:p>
  </w:footnote>
  <w:footnote w:id="31">
    <w:p w:rsidR="00787535" w:rsidRPr="00633F36" w:rsidRDefault="00787535" w:rsidP="00CB1E19">
      <w:pPr>
        <w:pStyle w:val="Brezrazmikov"/>
        <w:rPr>
          <w:sz w:val="20"/>
          <w:szCs w:val="20"/>
        </w:rPr>
      </w:pPr>
      <w:r w:rsidRPr="00633F36">
        <w:rPr>
          <w:rStyle w:val="Sprotnaopomba-sklic"/>
          <w:sz w:val="20"/>
          <w:szCs w:val="20"/>
        </w:rPr>
        <w:footnoteRef/>
      </w:r>
      <w:r w:rsidRPr="00633F36">
        <w:rPr>
          <w:sz w:val="20"/>
          <w:szCs w:val="20"/>
        </w:rPr>
        <w:t xml:space="preserve"> Ivan Tkalčec, </w:t>
      </w:r>
      <w:r>
        <w:rPr>
          <w:sz w:val="20"/>
          <w:szCs w:val="20"/>
        </w:rPr>
        <w:t>»</w:t>
      </w:r>
      <w:r w:rsidRPr="00633F36">
        <w:rPr>
          <w:sz w:val="20"/>
          <w:szCs w:val="20"/>
        </w:rPr>
        <w:t>Mornarska četa u Međumurju</w:t>
      </w:r>
      <w:r>
        <w:rPr>
          <w:sz w:val="20"/>
          <w:szCs w:val="20"/>
        </w:rPr>
        <w:t>,«</w:t>
      </w:r>
      <w:r w:rsidRPr="00633F36">
        <w:rPr>
          <w:sz w:val="20"/>
          <w:szCs w:val="20"/>
        </w:rPr>
        <w:t xml:space="preserve"> </w:t>
      </w:r>
      <w:r w:rsidRPr="00633F36">
        <w:rPr>
          <w:i/>
          <w:sz w:val="20"/>
          <w:szCs w:val="20"/>
        </w:rPr>
        <w:t>Hrvati u borbama</w:t>
      </w:r>
      <w:r w:rsidRPr="00633F36">
        <w:rPr>
          <w:iCs/>
          <w:sz w:val="20"/>
          <w:szCs w:val="20"/>
        </w:rPr>
        <w:t>,</w:t>
      </w:r>
      <w:r w:rsidRPr="00633F36">
        <w:rPr>
          <w:sz w:val="20"/>
          <w:szCs w:val="20"/>
        </w:rPr>
        <w:t xml:space="preserve"> 138−45.</w:t>
      </w:r>
    </w:p>
    <w:p w:rsidR="00787535" w:rsidRPr="00CB1E19" w:rsidRDefault="00787535" w:rsidP="00CB1E19">
      <w:pPr>
        <w:pStyle w:val="Brezrazmikov"/>
        <w:rPr>
          <w:sz w:val="20"/>
          <w:szCs w:val="20"/>
        </w:rPr>
      </w:pPr>
    </w:p>
  </w:footnote>
  <w:footnote w:id="32">
    <w:p w:rsidR="00787535" w:rsidRPr="00CB1E19" w:rsidRDefault="00787535" w:rsidP="00633F36">
      <w:pPr>
        <w:pStyle w:val="Brezrazmikov"/>
        <w:jc w:val="both"/>
        <w:rPr>
          <w:sz w:val="20"/>
          <w:szCs w:val="20"/>
        </w:rPr>
      </w:pPr>
      <w:r w:rsidRPr="00633F36">
        <w:rPr>
          <w:rStyle w:val="Sprotnaopomba-sklic"/>
          <w:sz w:val="20"/>
          <w:szCs w:val="20"/>
        </w:rPr>
        <w:footnoteRef/>
      </w:r>
      <w:r w:rsidRPr="00633F36">
        <w:rPr>
          <w:sz w:val="20"/>
          <w:szCs w:val="20"/>
        </w:rPr>
        <w:t xml:space="preserve"> </w:t>
      </w:r>
      <w:r>
        <w:rPr>
          <w:sz w:val="20"/>
          <w:szCs w:val="20"/>
        </w:rPr>
        <w:t>D</w:t>
      </w:r>
      <w:r w:rsidRPr="00633F36">
        <w:rPr>
          <w:sz w:val="20"/>
          <w:szCs w:val="20"/>
        </w:rPr>
        <w:t xml:space="preserve">r. Jerko Franetović, </w:t>
      </w:r>
      <w:r>
        <w:rPr>
          <w:sz w:val="20"/>
          <w:szCs w:val="20"/>
        </w:rPr>
        <w:t>»</w:t>
      </w:r>
      <w:r w:rsidRPr="00633F36">
        <w:rPr>
          <w:sz w:val="20"/>
          <w:szCs w:val="20"/>
        </w:rPr>
        <w:t>Dobrovoljačka Sokolska legija u borbama za oslobođenje Međumurja</w:t>
      </w:r>
      <w:r>
        <w:rPr>
          <w:sz w:val="20"/>
          <w:szCs w:val="20"/>
        </w:rPr>
        <w:t xml:space="preserve">,« v: </w:t>
      </w:r>
      <w:r w:rsidRPr="00633F36">
        <w:rPr>
          <w:i/>
          <w:sz w:val="20"/>
          <w:szCs w:val="20"/>
        </w:rPr>
        <w:t>Hrvati u borbama</w:t>
      </w:r>
      <w:r>
        <w:rPr>
          <w:iCs/>
          <w:sz w:val="20"/>
          <w:szCs w:val="20"/>
        </w:rPr>
        <w:t>,</w:t>
      </w:r>
      <w:r w:rsidRPr="00633F36">
        <w:rPr>
          <w:sz w:val="20"/>
          <w:szCs w:val="20"/>
        </w:rPr>
        <w:t xml:space="preserve"> 131−</w:t>
      </w:r>
      <w:r>
        <w:rPr>
          <w:sz w:val="20"/>
          <w:szCs w:val="20"/>
        </w:rPr>
        <w:t>3</w:t>
      </w:r>
      <w:r w:rsidRPr="00633F36">
        <w:rPr>
          <w:sz w:val="20"/>
          <w:szCs w:val="20"/>
        </w:rPr>
        <w:t xml:space="preserve">7. </w:t>
      </w:r>
    </w:p>
  </w:footnote>
  <w:footnote w:id="33">
    <w:p w:rsidR="00787535" w:rsidRPr="00633F36" w:rsidRDefault="00787535" w:rsidP="00633F36">
      <w:pPr>
        <w:pStyle w:val="Sprotnaopomba-besedilo"/>
        <w:jc w:val="both"/>
      </w:pPr>
      <w:r w:rsidRPr="00633F36">
        <w:rPr>
          <w:rStyle w:val="Sprotnaopomba-sklic"/>
        </w:rPr>
        <w:footnoteRef/>
      </w:r>
      <w:r w:rsidRPr="00633F36">
        <w:t xml:space="preserve"> Ta element je zabeležen v praktično vseh pregledih Maistrovega ravnanja v teh mesecih. Povsod je kot razlog neukrepanja poudarjena Jurišićeva nepričakovana zasedba, v le nekaterih pa še ostali tu navedeni razlogi. </w:t>
      </w:r>
    </w:p>
  </w:footnote>
  <w:footnote w:id="34">
    <w:p w:rsidR="00787535" w:rsidRPr="00633F36" w:rsidRDefault="00787535" w:rsidP="00633F36">
      <w:pPr>
        <w:pStyle w:val="Brezrazmikov"/>
        <w:jc w:val="both"/>
        <w:rPr>
          <w:iCs/>
          <w:sz w:val="20"/>
          <w:szCs w:val="20"/>
        </w:rPr>
      </w:pPr>
      <w:r w:rsidRPr="00633F36">
        <w:rPr>
          <w:rStyle w:val="Sprotnaopomba-sklic"/>
          <w:sz w:val="20"/>
          <w:szCs w:val="20"/>
        </w:rPr>
        <w:footnoteRef/>
      </w:r>
      <w:r w:rsidRPr="00633F36">
        <w:rPr>
          <w:sz w:val="20"/>
          <w:szCs w:val="20"/>
        </w:rPr>
        <w:t xml:space="preserve"> </w:t>
      </w:r>
      <w:r w:rsidRPr="00633F36">
        <w:rPr>
          <w:iCs/>
          <w:sz w:val="20"/>
          <w:szCs w:val="20"/>
        </w:rPr>
        <w:t>»Oslobodjeno Medjimurje</w:t>
      </w:r>
      <w:r>
        <w:rPr>
          <w:iCs/>
          <w:sz w:val="20"/>
          <w:szCs w:val="20"/>
        </w:rPr>
        <w:t>,</w:t>
      </w:r>
      <w:r w:rsidRPr="00633F36">
        <w:rPr>
          <w:iCs/>
          <w:sz w:val="20"/>
          <w:szCs w:val="20"/>
        </w:rPr>
        <w:t xml:space="preserve">« </w:t>
      </w:r>
      <w:r w:rsidRPr="00633F36">
        <w:rPr>
          <w:i/>
          <w:sz w:val="20"/>
          <w:szCs w:val="20"/>
        </w:rPr>
        <w:t>Volja naroda</w:t>
      </w:r>
      <w:r w:rsidRPr="00633F36">
        <w:rPr>
          <w:iCs/>
          <w:sz w:val="20"/>
          <w:szCs w:val="20"/>
        </w:rPr>
        <w:t>, 1. 1. 1919, 1.</w:t>
      </w:r>
    </w:p>
  </w:footnote>
  <w:footnote w:id="35">
    <w:p w:rsidR="00787535" w:rsidRPr="00CB1E19" w:rsidRDefault="00787535" w:rsidP="00633F36">
      <w:pPr>
        <w:pStyle w:val="Brezrazmikov"/>
        <w:jc w:val="both"/>
        <w:rPr>
          <w:sz w:val="20"/>
          <w:szCs w:val="20"/>
        </w:rPr>
      </w:pPr>
      <w:r w:rsidRPr="00633F36">
        <w:rPr>
          <w:rStyle w:val="Sprotnaopomba-sklic"/>
          <w:sz w:val="20"/>
          <w:szCs w:val="20"/>
        </w:rPr>
        <w:footnoteRef/>
      </w:r>
      <w:r w:rsidRPr="00633F36">
        <w:rPr>
          <w:sz w:val="20"/>
          <w:szCs w:val="20"/>
        </w:rPr>
        <w:t xml:space="preserve"> »</w:t>
      </w:r>
      <w:r w:rsidRPr="00A5198F">
        <w:rPr>
          <w:i/>
          <w:iCs/>
          <w:sz w:val="20"/>
          <w:szCs w:val="20"/>
        </w:rPr>
        <w:t xml:space="preserve">Vesele vesti prihajajo iz krajev, kjer prebivajo ogrski Slovenci. </w:t>
      </w:r>
      <w:r>
        <w:rPr>
          <w:i/>
          <w:iCs/>
          <w:sz w:val="20"/>
          <w:szCs w:val="20"/>
        </w:rPr>
        <w:t>/</w:t>
      </w:r>
      <w:r w:rsidRPr="00A5198F">
        <w:rPr>
          <w:i/>
          <w:iCs/>
          <w:sz w:val="20"/>
          <w:szCs w:val="20"/>
        </w:rPr>
        <w:t>…</w:t>
      </w:r>
      <w:r>
        <w:rPr>
          <w:i/>
          <w:iCs/>
          <w:sz w:val="20"/>
          <w:szCs w:val="20"/>
        </w:rPr>
        <w:t>/</w:t>
      </w:r>
      <w:r w:rsidRPr="00A5198F">
        <w:rPr>
          <w:i/>
          <w:iCs/>
          <w:sz w:val="20"/>
          <w:szCs w:val="20"/>
        </w:rPr>
        <w:t xml:space="preserve"> Iz Medjimurja so naši prodirali zadnje dni preteklega tedna v Prekmurje in so v petek zjutraj, dne 27. decembra zavzeli Lendavo, ki je najvažnejše središče Prekmurja, nadalje 28 dec. Belotince in druge važnejše trge in kraje. Stotnik Jurišič je v soboto, dne 28. dec. s četo mornarjev zavzel drugo večje mesto Soboto (Mura Szombat) in je včeraj, dne 29. dec. odkorakal dalje proti severu. Zasedenje Medjimurja in Prekmurja se vrši večinoma brez večjih bojev. Ogrsko vojaštvo je po večini zbežalo dalje proti vzhodu. Našim četam je prišlo v roke mnogo dragocenega plena. Dobili smo več topov in strojnih pušk. V Lendavi so naši odvzeli Ogrom nad 6000 pušk in so dobili v roke za 36.000 K srebrnega denarja</w:t>
      </w:r>
      <w:r w:rsidRPr="00633F36">
        <w:rPr>
          <w:sz w:val="20"/>
          <w:szCs w:val="20"/>
        </w:rPr>
        <w:t>.« »Prekmurje oteto!</w:t>
      </w:r>
      <w:r>
        <w:rPr>
          <w:sz w:val="20"/>
          <w:szCs w:val="20"/>
        </w:rPr>
        <w:t>,</w:t>
      </w:r>
      <w:r w:rsidRPr="00633F36">
        <w:rPr>
          <w:sz w:val="20"/>
          <w:szCs w:val="20"/>
        </w:rPr>
        <w:t xml:space="preserve">« </w:t>
      </w:r>
      <w:r w:rsidRPr="00633F36">
        <w:rPr>
          <w:i/>
          <w:iCs/>
          <w:sz w:val="20"/>
          <w:szCs w:val="20"/>
        </w:rPr>
        <w:t>Straža</w:t>
      </w:r>
      <w:r w:rsidRPr="00633F36">
        <w:rPr>
          <w:sz w:val="20"/>
          <w:szCs w:val="20"/>
        </w:rPr>
        <w:t>, 30. 12. 1918, 2</w:t>
      </w:r>
      <w:r>
        <w:rPr>
          <w:sz w:val="20"/>
          <w:szCs w:val="20"/>
        </w:rPr>
        <w:t xml:space="preserve">. </w:t>
      </w:r>
      <w:r w:rsidRPr="00633F36">
        <w:rPr>
          <w:sz w:val="20"/>
          <w:szCs w:val="20"/>
        </w:rPr>
        <w:t xml:space="preserve">V tej številki </w:t>
      </w:r>
      <w:r w:rsidRPr="00633F36">
        <w:rPr>
          <w:i/>
          <w:iCs/>
          <w:sz w:val="20"/>
          <w:szCs w:val="20"/>
        </w:rPr>
        <w:t>Straže</w:t>
      </w:r>
      <w:r w:rsidRPr="00633F36">
        <w:rPr>
          <w:sz w:val="20"/>
          <w:szCs w:val="20"/>
        </w:rPr>
        <w:t xml:space="preserve"> je bil na naslovnici takoj pod glavo časnika uvrščen večji naslov »Prekmurski Slovenci osvobojeni!«, kar pa je bil</w:t>
      </w:r>
      <w:r>
        <w:rPr>
          <w:sz w:val="20"/>
          <w:szCs w:val="20"/>
        </w:rPr>
        <w:t>a</w:t>
      </w:r>
      <w:r w:rsidRPr="00633F36">
        <w:rPr>
          <w:sz w:val="20"/>
          <w:szCs w:val="20"/>
        </w:rPr>
        <w:t xml:space="preserve"> le </w:t>
      </w:r>
      <w:r>
        <w:rPr>
          <w:sz w:val="20"/>
          <w:szCs w:val="20"/>
        </w:rPr>
        <w:t>'</w:t>
      </w:r>
      <w:r w:rsidRPr="00633F36">
        <w:rPr>
          <w:sz w:val="20"/>
          <w:szCs w:val="20"/>
        </w:rPr>
        <w:t>udarna vest</w:t>
      </w:r>
      <w:r>
        <w:rPr>
          <w:sz w:val="20"/>
          <w:szCs w:val="20"/>
        </w:rPr>
        <w:t>'</w:t>
      </w:r>
      <w:r w:rsidRPr="00633F36">
        <w:rPr>
          <w:sz w:val="20"/>
          <w:szCs w:val="20"/>
        </w:rPr>
        <w:t>, saj je pod njim sledil dolg članek brez enega samega stavka o Prekmurju; prim. »Medžimurje in Prekmurje v naših rokah</w:t>
      </w:r>
      <w:r>
        <w:rPr>
          <w:sz w:val="20"/>
          <w:szCs w:val="20"/>
        </w:rPr>
        <w:t>,</w:t>
      </w:r>
      <w:r w:rsidRPr="00633F36">
        <w:rPr>
          <w:sz w:val="20"/>
          <w:szCs w:val="20"/>
        </w:rPr>
        <w:t xml:space="preserve">« </w:t>
      </w:r>
      <w:r w:rsidRPr="00633F36">
        <w:rPr>
          <w:i/>
          <w:iCs/>
          <w:sz w:val="20"/>
          <w:szCs w:val="20"/>
        </w:rPr>
        <w:t>Mariborski delavec</w:t>
      </w:r>
      <w:r>
        <w:rPr>
          <w:sz w:val="20"/>
          <w:szCs w:val="20"/>
        </w:rPr>
        <w:t xml:space="preserve">, 3. 1. 1919, 1, </w:t>
      </w:r>
      <w:r w:rsidRPr="00633F36">
        <w:rPr>
          <w:sz w:val="20"/>
          <w:szCs w:val="20"/>
        </w:rPr>
        <w:t>2.</w:t>
      </w:r>
    </w:p>
  </w:footnote>
  <w:footnote w:id="36">
    <w:p w:rsidR="00787535" w:rsidRPr="00633F36" w:rsidRDefault="00787535" w:rsidP="00633F36">
      <w:pPr>
        <w:pStyle w:val="Brezrazmikov"/>
        <w:jc w:val="both"/>
        <w:rPr>
          <w:rStyle w:val="Sprotnaopomba-sklic"/>
          <w:sz w:val="20"/>
          <w:szCs w:val="20"/>
        </w:rPr>
      </w:pPr>
      <w:r w:rsidRPr="00633F36">
        <w:rPr>
          <w:rStyle w:val="Sprotnaopomba-sklic"/>
          <w:sz w:val="20"/>
          <w:szCs w:val="20"/>
        </w:rPr>
        <w:footnoteRef/>
      </w:r>
      <w:r w:rsidRPr="00633F36">
        <w:rPr>
          <w:sz w:val="20"/>
          <w:szCs w:val="20"/>
        </w:rPr>
        <w:t xml:space="preserve"> J.(ožef) Godina, »Prve jugoslovanske čete v Slov. krajini</w:t>
      </w:r>
      <w:r>
        <w:rPr>
          <w:sz w:val="20"/>
          <w:szCs w:val="20"/>
        </w:rPr>
        <w:t>,</w:t>
      </w:r>
      <w:r w:rsidRPr="00633F36">
        <w:rPr>
          <w:rStyle w:val="Sprotnaopomba-sklic"/>
          <w:sz w:val="20"/>
          <w:szCs w:val="20"/>
          <w:vertAlign w:val="baseline"/>
        </w:rPr>
        <w:t xml:space="preserve">« </w:t>
      </w:r>
      <w:r w:rsidRPr="00633F36">
        <w:rPr>
          <w:i/>
          <w:iCs/>
          <w:sz w:val="20"/>
          <w:szCs w:val="20"/>
        </w:rPr>
        <w:t>Novine</w:t>
      </w:r>
      <w:r>
        <w:rPr>
          <w:sz w:val="20"/>
          <w:szCs w:val="20"/>
        </w:rPr>
        <w:t xml:space="preserve">, 18. 8. 1929, 1, </w:t>
      </w:r>
      <w:r w:rsidRPr="00633F36">
        <w:rPr>
          <w:sz w:val="20"/>
          <w:szCs w:val="20"/>
        </w:rPr>
        <w:t>2.</w:t>
      </w:r>
      <w:r w:rsidRPr="00633F36">
        <w:rPr>
          <w:rStyle w:val="Sprotnaopomba-sklic"/>
          <w:sz w:val="20"/>
          <w:szCs w:val="20"/>
        </w:rPr>
        <w:t xml:space="preserve">   </w:t>
      </w:r>
    </w:p>
  </w:footnote>
  <w:footnote w:id="37">
    <w:p w:rsidR="00787535" w:rsidRPr="00633F36" w:rsidRDefault="00787535" w:rsidP="00633F36">
      <w:pPr>
        <w:pStyle w:val="Brezrazmikov"/>
        <w:jc w:val="both"/>
        <w:rPr>
          <w:sz w:val="20"/>
          <w:szCs w:val="20"/>
        </w:rPr>
      </w:pPr>
      <w:r w:rsidRPr="00633F36">
        <w:rPr>
          <w:rStyle w:val="Sprotnaopomba-sklic"/>
          <w:sz w:val="20"/>
          <w:szCs w:val="20"/>
        </w:rPr>
        <w:footnoteRef/>
      </w:r>
      <w:r w:rsidRPr="00633F36">
        <w:rPr>
          <w:sz w:val="20"/>
          <w:szCs w:val="20"/>
        </w:rPr>
        <w:t xml:space="preserve"> </w:t>
      </w:r>
      <w:r w:rsidRPr="00633F36">
        <w:rPr>
          <w:sz w:val="20"/>
          <w:szCs w:val="20"/>
          <w:shd w:val="clear" w:color="auto" w:fill="FFFFFF"/>
        </w:rPr>
        <w:t xml:space="preserve">Slavič, </w:t>
      </w:r>
      <w:r>
        <w:rPr>
          <w:sz w:val="20"/>
          <w:szCs w:val="20"/>
          <w:shd w:val="clear" w:color="auto" w:fill="FFFFFF"/>
        </w:rPr>
        <w:t>»</w:t>
      </w:r>
      <w:r w:rsidRPr="00633F36">
        <w:rPr>
          <w:sz w:val="20"/>
          <w:szCs w:val="20"/>
          <w:shd w:val="clear" w:color="auto" w:fill="FFFFFF"/>
        </w:rPr>
        <w:t>Narodnost in osvoboditev</w:t>
      </w:r>
      <w:r>
        <w:rPr>
          <w:sz w:val="20"/>
          <w:szCs w:val="20"/>
          <w:shd w:val="clear" w:color="auto" w:fill="FFFFFF"/>
        </w:rPr>
        <w:t xml:space="preserve"> </w:t>
      </w:r>
      <w:r w:rsidRPr="00B904A8">
        <w:rPr>
          <w:sz w:val="20"/>
          <w:szCs w:val="20"/>
          <w:shd w:val="clear" w:color="auto" w:fill="FFFFFF"/>
        </w:rPr>
        <w:t>Prekmurcev</w:t>
      </w:r>
      <w:r>
        <w:rPr>
          <w:sz w:val="20"/>
          <w:szCs w:val="20"/>
          <w:shd w:val="clear" w:color="auto" w:fill="FFFFFF"/>
        </w:rPr>
        <w:t>«</w:t>
      </w:r>
      <w:r w:rsidRPr="00633F36">
        <w:rPr>
          <w:sz w:val="20"/>
          <w:szCs w:val="20"/>
          <w:shd w:val="clear" w:color="auto" w:fill="FFFFFF"/>
        </w:rPr>
        <w:t>, 61−70.</w:t>
      </w:r>
      <w:r w:rsidRPr="00633F36">
        <w:rPr>
          <w:sz w:val="20"/>
          <w:szCs w:val="20"/>
        </w:rPr>
        <w:t xml:space="preserve"> T</w:t>
      </w:r>
      <w:r>
        <w:rPr>
          <w:sz w:val="20"/>
          <w:szCs w:val="20"/>
        </w:rPr>
        <w:t>o</w:t>
      </w:r>
      <w:r w:rsidRPr="00633F36">
        <w:rPr>
          <w:sz w:val="20"/>
          <w:szCs w:val="20"/>
        </w:rPr>
        <w:t xml:space="preserve"> </w:t>
      </w:r>
      <w:r>
        <w:rPr>
          <w:sz w:val="20"/>
          <w:szCs w:val="20"/>
        </w:rPr>
        <w:t>besedilo</w:t>
      </w:r>
      <w:r w:rsidRPr="00633F36">
        <w:rPr>
          <w:sz w:val="20"/>
          <w:szCs w:val="20"/>
        </w:rPr>
        <w:t xml:space="preserve"> je pred smrtjo </w:t>
      </w:r>
      <w:r w:rsidRPr="00633F36">
        <w:rPr>
          <w:sz w:val="20"/>
          <w:szCs w:val="20"/>
          <w:lang w:eastAsia="sl-SI"/>
        </w:rPr>
        <w:t>verodostojno</w:t>
      </w:r>
      <w:r w:rsidRPr="00633F36">
        <w:rPr>
          <w:sz w:val="20"/>
          <w:szCs w:val="20"/>
        </w:rPr>
        <w:t xml:space="preserve"> verificiral sam G</w:t>
      </w:r>
      <w:r>
        <w:rPr>
          <w:sz w:val="20"/>
          <w:szCs w:val="20"/>
        </w:rPr>
        <w:t>odina,</w:t>
      </w:r>
      <w:r w:rsidRPr="00633F36">
        <w:rPr>
          <w:sz w:val="20"/>
          <w:szCs w:val="20"/>
        </w:rPr>
        <w:t xml:space="preserve"> tako da je v </w:t>
      </w:r>
      <w:r w:rsidRPr="00633F36">
        <w:rPr>
          <w:sz w:val="20"/>
          <w:szCs w:val="20"/>
          <w:lang w:eastAsia="sl-SI"/>
        </w:rPr>
        <w:t xml:space="preserve">izvodu knjige </w:t>
      </w:r>
      <w:r w:rsidRPr="00633F36">
        <w:rPr>
          <w:i/>
          <w:iCs/>
          <w:sz w:val="20"/>
          <w:szCs w:val="20"/>
          <w:lang w:eastAsia="sl-SI"/>
        </w:rPr>
        <w:t>Slovenska krajina</w:t>
      </w:r>
      <w:r w:rsidRPr="00633F36">
        <w:rPr>
          <w:sz w:val="20"/>
          <w:szCs w:val="20"/>
          <w:lang w:eastAsia="sl-SI"/>
        </w:rPr>
        <w:t xml:space="preserve"> podčrtal vse vsebine o svojih dejanjih. Izvod je Ka</w:t>
      </w:r>
      <w:r>
        <w:rPr>
          <w:sz w:val="20"/>
          <w:szCs w:val="20"/>
          <w:lang w:eastAsia="sl-SI"/>
        </w:rPr>
        <w:t xml:space="preserve">rolina </w:t>
      </w:r>
      <w:r w:rsidRPr="00633F36">
        <w:rPr>
          <w:sz w:val="20"/>
          <w:szCs w:val="20"/>
          <w:lang w:eastAsia="sl-SI"/>
        </w:rPr>
        <w:t>G</w:t>
      </w:r>
      <w:r>
        <w:rPr>
          <w:sz w:val="20"/>
          <w:szCs w:val="20"/>
          <w:lang w:eastAsia="sl-SI"/>
        </w:rPr>
        <w:t>odina</w:t>
      </w:r>
      <w:r w:rsidRPr="00633F36">
        <w:rPr>
          <w:sz w:val="20"/>
          <w:szCs w:val="20"/>
          <w:lang w:eastAsia="sl-SI"/>
        </w:rPr>
        <w:t xml:space="preserve"> skopirala </w:t>
      </w:r>
      <w:r>
        <w:rPr>
          <w:sz w:val="20"/>
          <w:szCs w:val="20"/>
          <w:lang w:eastAsia="sl-SI"/>
        </w:rPr>
        <w:t>in</w:t>
      </w:r>
      <w:r w:rsidRPr="00633F36">
        <w:rPr>
          <w:sz w:val="20"/>
          <w:szCs w:val="20"/>
          <w:lang w:eastAsia="sl-SI"/>
        </w:rPr>
        <w:t xml:space="preserve"> ga predala v hrambo v </w:t>
      </w:r>
      <w:r>
        <w:rPr>
          <w:sz w:val="20"/>
          <w:szCs w:val="20"/>
          <w:lang w:eastAsia="sl-SI"/>
        </w:rPr>
        <w:t>Nadškofijski arhiv Ljubljana (</w:t>
      </w:r>
      <w:r w:rsidRPr="00633F36">
        <w:rPr>
          <w:sz w:val="20"/>
          <w:szCs w:val="20"/>
          <w:lang w:eastAsia="sl-SI"/>
        </w:rPr>
        <w:t>NŠAL</w:t>
      </w:r>
      <w:r>
        <w:rPr>
          <w:sz w:val="20"/>
          <w:szCs w:val="20"/>
          <w:lang w:eastAsia="sl-SI"/>
        </w:rPr>
        <w:t>)</w:t>
      </w:r>
      <w:r w:rsidRPr="00633F36">
        <w:rPr>
          <w:sz w:val="20"/>
          <w:szCs w:val="20"/>
          <w:lang w:eastAsia="sl-SI"/>
        </w:rPr>
        <w:t xml:space="preserve">. Verodostojnost izpričuje zapis izza notranje naslovnice: </w:t>
      </w:r>
      <w:r>
        <w:rPr>
          <w:sz w:val="20"/>
          <w:szCs w:val="20"/>
          <w:lang w:eastAsia="sl-SI"/>
        </w:rPr>
        <w:t>»</w:t>
      </w:r>
      <w:r w:rsidRPr="00633F36">
        <w:rPr>
          <w:i/>
          <w:iCs/>
          <w:sz w:val="20"/>
          <w:szCs w:val="20"/>
          <w:lang w:eastAsia="sl-SI"/>
        </w:rPr>
        <w:t>Dragici v spomin! Striček</w:t>
      </w:r>
      <w:r w:rsidRPr="00633F36">
        <w:rPr>
          <w:sz w:val="20"/>
          <w:szCs w:val="20"/>
          <w:lang w:eastAsia="sl-SI"/>
        </w:rPr>
        <w:t xml:space="preserve"> </w:t>
      </w:r>
      <w:r w:rsidRPr="00633F36">
        <w:rPr>
          <w:i/>
          <w:iCs/>
          <w:sz w:val="20"/>
          <w:szCs w:val="20"/>
          <w:lang w:eastAsia="sl-SI"/>
        </w:rPr>
        <w:t>Pliberk, marec 1985</w:t>
      </w:r>
      <w:r>
        <w:rPr>
          <w:i/>
          <w:iCs/>
          <w:sz w:val="20"/>
          <w:szCs w:val="20"/>
          <w:lang w:eastAsia="sl-SI"/>
        </w:rPr>
        <w:t>«</w:t>
      </w:r>
      <w:r w:rsidRPr="00633F36">
        <w:rPr>
          <w:sz w:val="20"/>
          <w:szCs w:val="20"/>
          <w:lang w:eastAsia="sl-SI"/>
        </w:rPr>
        <w:t xml:space="preserve">. Avtor ima kopijo tega izvoda, v kateri je zapisu spodaj dodan </w:t>
      </w:r>
      <w:r>
        <w:rPr>
          <w:sz w:val="20"/>
          <w:szCs w:val="20"/>
          <w:lang w:eastAsia="sl-SI"/>
        </w:rPr>
        <w:t>»</w:t>
      </w:r>
      <w:r w:rsidRPr="00633F36">
        <w:rPr>
          <w:i/>
          <w:iCs/>
          <w:sz w:val="20"/>
          <w:szCs w:val="20"/>
          <w:lang w:eastAsia="sl-SI"/>
        </w:rPr>
        <w:t>PS.</w:t>
      </w:r>
      <w:r w:rsidRPr="00633F36">
        <w:rPr>
          <w:sz w:val="20"/>
          <w:szCs w:val="20"/>
          <w:lang w:eastAsia="sl-SI"/>
        </w:rPr>
        <w:t xml:space="preserve"> </w:t>
      </w:r>
      <w:r w:rsidRPr="00633F36">
        <w:rPr>
          <w:i/>
          <w:iCs/>
          <w:sz w:val="20"/>
          <w:szCs w:val="20"/>
          <w:lang w:eastAsia="sl-SI"/>
        </w:rPr>
        <w:t>Karolina Godina</w:t>
      </w:r>
      <w:r>
        <w:rPr>
          <w:i/>
          <w:iCs/>
          <w:sz w:val="20"/>
          <w:szCs w:val="20"/>
          <w:lang w:eastAsia="sl-SI"/>
        </w:rPr>
        <w:t>«</w:t>
      </w:r>
      <w:r w:rsidRPr="00633F36">
        <w:rPr>
          <w:sz w:val="20"/>
          <w:szCs w:val="20"/>
          <w:lang w:eastAsia="sl-SI"/>
        </w:rPr>
        <w:t>, datiran</w:t>
      </w:r>
      <w:r>
        <w:rPr>
          <w:sz w:val="20"/>
          <w:szCs w:val="20"/>
          <w:lang w:eastAsia="sl-SI"/>
        </w:rPr>
        <w:t xml:space="preserve"> s</w:t>
      </w:r>
      <w:r w:rsidRPr="00633F36">
        <w:rPr>
          <w:sz w:val="20"/>
          <w:szCs w:val="20"/>
          <w:lang w:eastAsia="sl-SI"/>
        </w:rPr>
        <w:t xml:space="preserve">: Celje, 2019. V njem je sicer oboje rokopis imenovane. OAKaG. </w:t>
      </w:r>
    </w:p>
  </w:footnote>
  <w:footnote w:id="38">
    <w:p w:rsidR="00787535" w:rsidRPr="00633F36" w:rsidRDefault="00787535" w:rsidP="00633F36">
      <w:pPr>
        <w:pStyle w:val="Brezrazmikov"/>
        <w:jc w:val="both"/>
        <w:rPr>
          <w:sz w:val="20"/>
          <w:szCs w:val="20"/>
        </w:rPr>
      </w:pPr>
      <w:r w:rsidRPr="00633F36">
        <w:rPr>
          <w:rStyle w:val="Sprotnaopomba-sklic"/>
          <w:sz w:val="20"/>
          <w:szCs w:val="20"/>
        </w:rPr>
        <w:footnoteRef/>
      </w:r>
      <w:r w:rsidRPr="00633F36">
        <w:rPr>
          <w:sz w:val="20"/>
          <w:szCs w:val="20"/>
        </w:rPr>
        <w:t xml:space="preserve"> </w:t>
      </w:r>
      <w:r w:rsidRPr="00633F36">
        <w:rPr>
          <w:sz w:val="20"/>
          <w:szCs w:val="20"/>
          <w:shd w:val="clear" w:color="auto" w:fill="FFFFFF"/>
        </w:rPr>
        <w:t xml:space="preserve">Matija Slavič, </w:t>
      </w:r>
      <w:r w:rsidRPr="00633F36">
        <w:rPr>
          <w:i/>
          <w:iCs/>
          <w:sz w:val="20"/>
          <w:szCs w:val="20"/>
          <w:shd w:val="clear" w:color="auto" w:fill="FFFFFF"/>
        </w:rPr>
        <w:t>Prekmurje</w:t>
      </w:r>
      <w:r w:rsidRPr="00633F36">
        <w:rPr>
          <w:sz w:val="20"/>
          <w:szCs w:val="20"/>
          <w:shd w:val="clear" w:color="auto" w:fill="FFFFFF"/>
        </w:rPr>
        <w:t xml:space="preserve"> </w:t>
      </w:r>
      <w:r>
        <w:rPr>
          <w:sz w:val="20"/>
          <w:szCs w:val="20"/>
          <w:shd w:val="clear" w:color="auto" w:fill="FFFFFF"/>
        </w:rPr>
        <w:t>(</w:t>
      </w:r>
      <w:bookmarkStart w:id="7" w:name="_Hlk55929875"/>
      <w:r w:rsidRPr="00633F36">
        <w:rPr>
          <w:sz w:val="20"/>
          <w:szCs w:val="20"/>
          <w:shd w:val="clear" w:color="auto" w:fill="FFFFFF"/>
        </w:rPr>
        <w:t>Ljubljana</w:t>
      </w:r>
      <w:r>
        <w:rPr>
          <w:sz w:val="20"/>
          <w:szCs w:val="20"/>
          <w:shd w:val="clear" w:color="auto" w:fill="FFFFFF"/>
        </w:rPr>
        <w:t xml:space="preserve">: </w:t>
      </w:r>
      <w:r w:rsidRPr="001B4D06">
        <w:rPr>
          <w:sz w:val="20"/>
          <w:szCs w:val="20"/>
          <w:shd w:val="clear" w:color="auto" w:fill="FFFFFF"/>
        </w:rPr>
        <w:t>Slovenska krščansko-socialna zveza</w:t>
      </w:r>
      <w:r w:rsidRPr="00633F36">
        <w:rPr>
          <w:sz w:val="20"/>
          <w:szCs w:val="20"/>
          <w:shd w:val="clear" w:color="auto" w:fill="FFFFFF"/>
        </w:rPr>
        <w:t>, 1921</w:t>
      </w:r>
      <w:bookmarkEnd w:id="7"/>
      <w:r>
        <w:rPr>
          <w:sz w:val="20"/>
          <w:szCs w:val="20"/>
          <w:shd w:val="clear" w:color="auto" w:fill="FFFFFF"/>
        </w:rPr>
        <w:t>), 43, 4</w:t>
      </w:r>
      <w:r w:rsidRPr="00633F36">
        <w:rPr>
          <w:sz w:val="20"/>
          <w:szCs w:val="20"/>
          <w:shd w:val="clear" w:color="auto" w:fill="FFFFFF"/>
        </w:rPr>
        <w:t xml:space="preserve">4. </w:t>
      </w:r>
    </w:p>
  </w:footnote>
  <w:footnote w:id="39">
    <w:p w:rsidR="00787535" w:rsidRPr="00633F36" w:rsidRDefault="00787535" w:rsidP="00633F36">
      <w:pPr>
        <w:pStyle w:val="Brezrazmikov"/>
        <w:jc w:val="both"/>
        <w:rPr>
          <w:b/>
          <w:sz w:val="20"/>
          <w:szCs w:val="20"/>
        </w:rPr>
      </w:pPr>
      <w:r w:rsidRPr="00633F36">
        <w:rPr>
          <w:rStyle w:val="Sprotnaopomba-sklic"/>
          <w:sz w:val="20"/>
          <w:szCs w:val="20"/>
        </w:rPr>
        <w:footnoteRef/>
      </w:r>
      <w:r w:rsidRPr="00633F36">
        <w:rPr>
          <w:sz w:val="20"/>
          <w:szCs w:val="20"/>
        </w:rPr>
        <w:t xml:space="preserve"> </w:t>
      </w:r>
      <w:r w:rsidRPr="00633F36">
        <w:rPr>
          <w:rStyle w:val="personsourcestext"/>
          <w:sz w:val="20"/>
          <w:szCs w:val="20"/>
        </w:rPr>
        <w:t>Vrbnjak, »Prekmurje po prvi</w:t>
      </w:r>
      <w:r>
        <w:rPr>
          <w:rStyle w:val="personsourcestext"/>
          <w:sz w:val="20"/>
          <w:szCs w:val="20"/>
        </w:rPr>
        <w:t>,</w:t>
      </w:r>
      <w:r w:rsidRPr="00633F36">
        <w:rPr>
          <w:rStyle w:val="personsourcestext"/>
          <w:sz w:val="20"/>
          <w:szCs w:val="20"/>
        </w:rPr>
        <w:t>« 91−</w:t>
      </w:r>
      <w:r>
        <w:rPr>
          <w:rStyle w:val="personsourcestext"/>
          <w:sz w:val="20"/>
          <w:szCs w:val="20"/>
        </w:rPr>
        <w:t>9</w:t>
      </w:r>
      <w:r w:rsidRPr="00633F36">
        <w:rPr>
          <w:rStyle w:val="personsourcestext"/>
          <w:sz w:val="20"/>
          <w:szCs w:val="20"/>
        </w:rPr>
        <w:t xml:space="preserve">3.  </w:t>
      </w:r>
    </w:p>
  </w:footnote>
  <w:footnote w:id="40">
    <w:p w:rsidR="00787535" w:rsidRPr="00633F36" w:rsidRDefault="00787535" w:rsidP="00633F36">
      <w:pPr>
        <w:pStyle w:val="Brezrazmikov"/>
        <w:jc w:val="both"/>
        <w:rPr>
          <w:b/>
          <w:bCs/>
          <w:i/>
          <w:iCs/>
          <w:sz w:val="20"/>
          <w:szCs w:val="20"/>
        </w:rPr>
      </w:pPr>
      <w:r w:rsidRPr="00633F36">
        <w:rPr>
          <w:rStyle w:val="Sprotnaopomba-sklic"/>
          <w:sz w:val="20"/>
          <w:szCs w:val="20"/>
        </w:rPr>
        <w:footnoteRef/>
      </w:r>
      <w:r w:rsidRPr="00633F36">
        <w:rPr>
          <w:sz w:val="20"/>
          <w:szCs w:val="20"/>
        </w:rPr>
        <w:t xml:space="preserve"> </w:t>
      </w:r>
      <w:r w:rsidRPr="00633F36">
        <w:rPr>
          <w:rStyle w:val="personsourcestext"/>
          <w:sz w:val="20"/>
          <w:szCs w:val="20"/>
        </w:rPr>
        <w:t>Anton Osterc, »Moji doživljaji v borbi za slovensko severno mejo</w:t>
      </w:r>
      <w:r>
        <w:rPr>
          <w:rStyle w:val="personsourcestext"/>
          <w:sz w:val="20"/>
          <w:szCs w:val="20"/>
        </w:rPr>
        <w:t>,</w:t>
      </w:r>
      <w:r w:rsidRPr="00633F36">
        <w:rPr>
          <w:rStyle w:val="personsourcestext"/>
          <w:sz w:val="20"/>
          <w:szCs w:val="20"/>
        </w:rPr>
        <w:t xml:space="preserve">« </w:t>
      </w:r>
      <w:r w:rsidRPr="001B4D06">
        <w:rPr>
          <w:rStyle w:val="personsourcestext"/>
          <w:i/>
          <w:iCs/>
          <w:sz w:val="20"/>
          <w:szCs w:val="20"/>
        </w:rPr>
        <w:t>Časopis za zgodovino in narodopisje</w:t>
      </w:r>
      <w:r>
        <w:rPr>
          <w:rStyle w:val="personsourcestext"/>
          <w:sz w:val="20"/>
          <w:szCs w:val="20"/>
        </w:rPr>
        <w:t xml:space="preserve"> 60 −n. v. 25,</w:t>
      </w:r>
      <w:r w:rsidRPr="00633F36">
        <w:rPr>
          <w:rStyle w:val="personsourcestext"/>
          <w:sz w:val="20"/>
          <w:szCs w:val="20"/>
        </w:rPr>
        <w:t xml:space="preserve"> št. 2</w:t>
      </w:r>
      <w:r>
        <w:rPr>
          <w:rStyle w:val="personsourcestext"/>
          <w:sz w:val="20"/>
          <w:szCs w:val="20"/>
        </w:rPr>
        <w:t xml:space="preserve"> (1989), 268, 26</w:t>
      </w:r>
      <w:r w:rsidRPr="00633F36">
        <w:rPr>
          <w:rStyle w:val="personsourcestext"/>
          <w:sz w:val="20"/>
          <w:szCs w:val="20"/>
        </w:rPr>
        <w:t>9</w:t>
      </w:r>
      <w:r>
        <w:rPr>
          <w:rStyle w:val="personsourcestext"/>
          <w:sz w:val="20"/>
          <w:szCs w:val="20"/>
        </w:rPr>
        <w:t>.</w:t>
      </w:r>
    </w:p>
  </w:footnote>
  <w:footnote w:id="41">
    <w:p w:rsidR="00787535" w:rsidRPr="00CB1E19" w:rsidRDefault="00787535" w:rsidP="00633F36">
      <w:pPr>
        <w:pStyle w:val="Brezrazmikov"/>
        <w:jc w:val="both"/>
        <w:rPr>
          <w:sz w:val="20"/>
          <w:szCs w:val="20"/>
        </w:rPr>
      </w:pPr>
      <w:r w:rsidRPr="00633F36">
        <w:rPr>
          <w:rStyle w:val="Sprotnaopomba-sklic"/>
          <w:sz w:val="20"/>
          <w:szCs w:val="20"/>
        </w:rPr>
        <w:footnoteRef/>
      </w:r>
      <w:r w:rsidRPr="00633F36">
        <w:rPr>
          <w:sz w:val="20"/>
          <w:szCs w:val="20"/>
        </w:rPr>
        <w:t xml:space="preserve"> Televizijski tridelni dokumentarni film </w:t>
      </w:r>
      <w:r w:rsidRPr="00633F36">
        <w:rPr>
          <w:i/>
          <w:iCs/>
          <w:sz w:val="20"/>
          <w:szCs w:val="20"/>
        </w:rPr>
        <w:t xml:space="preserve">Ob 100. obletnici priključitve Prekmurja in združitve prekmurskih Slovencev z matičnim narodom, 1. del: Prekmurje po prvi svetovni vojni </w:t>
      </w:r>
      <w:r w:rsidRPr="00633F36">
        <w:rPr>
          <w:sz w:val="20"/>
          <w:szCs w:val="20"/>
        </w:rPr>
        <w:t>(</w:t>
      </w:r>
      <w:r w:rsidRPr="00423166">
        <w:rPr>
          <w:i/>
          <w:sz w:val="20"/>
          <w:szCs w:val="20"/>
        </w:rPr>
        <w:t>predavanje V. Vrbnjaka v Murski Soboti 10. maja 2003 na konferenci Svetovnega slovenskega kongresa o priključitvi Prekmurja</w:t>
      </w:r>
      <w:r w:rsidRPr="00633F36">
        <w:rPr>
          <w:sz w:val="20"/>
          <w:szCs w:val="20"/>
        </w:rPr>
        <w:t xml:space="preserve">), </w:t>
      </w:r>
      <w:r w:rsidRPr="00633F36">
        <w:rPr>
          <w:i/>
          <w:iCs/>
          <w:sz w:val="20"/>
          <w:szCs w:val="20"/>
        </w:rPr>
        <w:t>2. del: Vas Dolnja Bistrica v občini Črenšovci, prvo osvobojeno prekmursko ozemlje po prvi svetovni vojni</w:t>
      </w:r>
      <w:r w:rsidRPr="00633F36">
        <w:rPr>
          <w:sz w:val="20"/>
          <w:szCs w:val="20"/>
        </w:rPr>
        <w:t xml:space="preserve">, </w:t>
      </w:r>
      <w:r w:rsidRPr="00633F36">
        <w:rPr>
          <w:i/>
          <w:iCs/>
          <w:sz w:val="20"/>
          <w:szCs w:val="20"/>
        </w:rPr>
        <w:t xml:space="preserve">3. del: Občina Črenšovci z vidika ustvarjanja in ohranjanja kulturne dediščine </w:t>
      </w:r>
      <w:r w:rsidRPr="001B4D06">
        <w:rPr>
          <w:i/>
          <w:iCs/>
          <w:sz w:val="20"/>
          <w:szCs w:val="20"/>
        </w:rPr>
        <w:t>danes</w:t>
      </w:r>
      <w:r w:rsidRPr="00633F36">
        <w:rPr>
          <w:sz w:val="20"/>
          <w:szCs w:val="20"/>
        </w:rPr>
        <w:t xml:space="preserve">, scenarij: mag. Karolina Godina </w:t>
      </w:r>
      <w:r>
        <w:rPr>
          <w:sz w:val="20"/>
          <w:szCs w:val="20"/>
        </w:rPr>
        <w:t>(</w:t>
      </w:r>
      <w:r w:rsidRPr="00633F36">
        <w:rPr>
          <w:sz w:val="20"/>
          <w:szCs w:val="20"/>
        </w:rPr>
        <w:t>Maribor</w:t>
      </w:r>
      <w:r>
        <w:rPr>
          <w:sz w:val="20"/>
          <w:szCs w:val="20"/>
        </w:rPr>
        <w:t>:</w:t>
      </w:r>
      <w:r w:rsidRPr="00633F36">
        <w:rPr>
          <w:sz w:val="20"/>
          <w:szCs w:val="20"/>
        </w:rPr>
        <w:t xml:space="preserve"> TV Eksodus, 2019</w:t>
      </w:r>
      <w:r>
        <w:rPr>
          <w:sz w:val="20"/>
          <w:szCs w:val="20"/>
        </w:rPr>
        <w:t>)</w:t>
      </w:r>
      <w:r w:rsidRPr="00633F36">
        <w:rPr>
          <w:sz w:val="20"/>
          <w:szCs w:val="20"/>
        </w:rPr>
        <w:t>.</w:t>
      </w:r>
    </w:p>
  </w:footnote>
  <w:footnote w:id="42">
    <w:p w:rsidR="00787535" w:rsidRPr="00CB1E19" w:rsidRDefault="00787535" w:rsidP="00CB1E19">
      <w:pPr>
        <w:pStyle w:val="Brezrazmikov"/>
        <w:rPr>
          <w:sz w:val="20"/>
          <w:szCs w:val="20"/>
        </w:rPr>
      </w:pPr>
      <w:r w:rsidRPr="00CB1E19">
        <w:rPr>
          <w:rStyle w:val="Sprotnaopomba-sklic"/>
          <w:sz w:val="20"/>
          <w:szCs w:val="20"/>
        </w:rPr>
        <w:footnoteRef/>
      </w:r>
      <w:r w:rsidRPr="00CB1E19">
        <w:rPr>
          <w:sz w:val="20"/>
          <w:szCs w:val="20"/>
        </w:rPr>
        <w:t xml:space="preserve"> »Prekmurje oteto!</w:t>
      </w:r>
      <w:r>
        <w:rPr>
          <w:sz w:val="20"/>
          <w:szCs w:val="20"/>
        </w:rPr>
        <w:t>,</w:t>
      </w:r>
      <w:r w:rsidRPr="00CB1E19">
        <w:rPr>
          <w:sz w:val="20"/>
          <w:szCs w:val="20"/>
        </w:rPr>
        <w:t xml:space="preserve">« </w:t>
      </w:r>
      <w:r w:rsidRPr="00CB1E19">
        <w:rPr>
          <w:i/>
          <w:iCs/>
          <w:sz w:val="20"/>
          <w:szCs w:val="20"/>
        </w:rPr>
        <w:t>Straža</w:t>
      </w:r>
      <w:r w:rsidRPr="00CB1E19">
        <w:rPr>
          <w:sz w:val="20"/>
          <w:szCs w:val="20"/>
        </w:rPr>
        <w:t>, 30. 12. 1918, 2</w:t>
      </w:r>
      <w:r>
        <w:rPr>
          <w:sz w:val="20"/>
          <w:szCs w:val="20"/>
        </w:rPr>
        <w:t>.</w:t>
      </w:r>
      <w:r w:rsidRPr="00CB1E19">
        <w:rPr>
          <w:sz w:val="20"/>
          <w:szCs w:val="20"/>
        </w:rPr>
        <w:t xml:space="preserve"> »Prekmurje oteto!</w:t>
      </w:r>
      <w:r>
        <w:rPr>
          <w:sz w:val="20"/>
          <w:szCs w:val="20"/>
        </w:rPr>
        <w:t>,</w:t>
      </w:r>
      <w:r w:rsidRPr="00CB1E19">
        <w:rPr>
          <w:sz w:val="20"/>
          <w:szCs w:val="20"/>
        </w:rPr>
        <w:t>«</w:t>
      </w:r>
      <w:r w:rsidRPr="00CB1E19">
        <w:rPr>
          <w:i/>
          <w:iCs/>
          <w:sz w:val="20"/>
          <w:szCs w:val="20"/>
        </w:rPr>
        <w:t xml:space="preserve"> Slovenec</w:t>
      </w:r>
      <w:r w:rsidRPr="00CB1E19">
        <w:rPr>
          <w:sz w:val="20"/>
          <w:szCs w:val="20"/>
        </w:rPr>
        <w:t>, 2. 1. 1919,</w:t>
      </w:r>
      <w:r>
        <w:rPr>
          <w:sz w:val="20"/>
          <w:szCs w:val="20"/>
        </w:rPr>
        <w:t xml:space="preserve"> </w:t>
      </w:r>
      <w:r w:rsidRPr="00CB1E19">
        <w:rPr>
          <w:sz w:val="20"/>
          <w:szCs w:val="20"/>
        </w:rPr>
        <w:t xml:space="preserve">2. </w:t>
      </w:r>
      <w:r w:rsidRPr="00CB1E19">
        <w:rPr>
          <w:b/>
          <w:bCs/>
          <w:sz w:val="20"/>
          <w:szCs w:val="20"/>
        </w:rPr>
        <w:t xml:space="preserve"> </w:t>
      </w:r>
    </w:p>
  </w:footnote>
  <w:footnote w:id="43">
    <w:p w:rsidR="00787535" w:rsidRPr="00CB1E19" w:rsidRDefault="00787535" w:rsidP="00CB1E19">
      <w:pPr>
        <w:pStyle w:val="Brezrazmikov"/>
        <w:rPr>
          <w:sz w:val="20"/>
          <w:szCs w:val="20"/>
        </w:rPr>
      </w:pPr>
      <w:r w:rsidRPr="00CB1E19">
        <w:rPr>
          <w:rStyle w:val="Sprotnaopomba-sklic"/>
          <w:sz w:val="20"/>
          <w:szCs w:val="20"/>
        </w:rPr>
        <w:footnoteRef/>
      </w:r>
      <w:r w:rsidRPr="00CB1E19">
        <w:rPr>
          <w:sz w:val="20"/>
          <w:szCs w:val="20"/>
        </w:rPr>
        <w:t xml:space="preserve"> »Junaški gimnazijec</w:t>
      </w:r>
      <w:r>
        <w:rPr>
          <w:sz w:val="20"/>
          <w:szCs w:val="20"/>
        </w:rPr>
        <w:t>,</w:t>
      </w:r>
      <w:r w:rsidRPr="00CB1E19">
        <w:rPr>
          <w:sz w:val="20"/>
          <w:szCs w:val="20"/>
        </w:rPr>
        <w:t xml:space="preserve">« </w:t>
      </w:r>
      <w:r w:rsidRPr="00CB1E19">
        <w:rPr>
          <w:i/>
          <w:iCs/>
          <w:sz w:val="20"/>
          <w:szCs w:val="20"/>
        </w:rPr>
        <w:t>Straža</w:t>
      </w:r>
      <w:r>
        <w:rPr>
          <w:sz w:val="20"/>
          <w:szCs w:val="20"/>
        </w:rPr>
        <w:t xml:space="preserve">, </w:t>
      </w:r>
      <w:r w:rsidRPr="00CB1E19">
        <w:rPr>
          <w:sz w:val="20"/>
          <w:szCs w:val="20"/>
        </w:rPr>
        <w:t>30. 12. 1918, 3</w:t>
      </w:r>
      <w:r>
        <w:rPr>
          <w:sz w:val="20"/>
          <w:szCs w:val="20"/>
        </w:rPr>
        <w:t>.</w:t>
      </w:r>
      <w:r w:rsidRPr="00CB1E19">
        <w:rPr>
          <w:sz w:val="20"/>
          <w:szCs w:val="20"/>
        </w:rPr>
        <w:t xml:space="preserve"> »Junaški gimnazijec</w:t>
      </w:r>
      <w:r>
        <w:rPr>
          <w:sz w:val="20"/>
          <w:szCs w:val="20"/>
        </w:rPr>
        <w:t>,</w:t>
      </w:r>
      <w:r w:rsidRPr="00CB1E19">
        <w:rPr>
          <w:sz w:val="20"/>
          <w:szCs w:val="20"/>
        </w:rPr>
        <w:t>«</w:t>
      </w:r>
      <w:r w:rsidRPr="00CB1E19">
        <w:rPr>
          <w:i/>
          <w:iCs/>
          <w:sz w:val="20"/>
          <w:szCs w:val="20"/>
        </w:rPr>
        <w:t xml:space="preserve"> Slovenec</w:t>
      </w:r>
      <w:r w:rsidRPr="00CB1E19">
        <w:rPr>
          <w:sz w:val="20"/>
          <w:szCs w:val="20"/>
        </w:rPr>
        <w:t>, 3. 1. 1919, 3</w:t>
      </w:r>
      <w:r>
        <w:rPr>
          <w:sz w:val="20"/>
          <w:szCs w:val="20"/>
        </w:rPr>
        <w:t xml:space="preserve">. </w:t>
      </w:r>
      <w:r w:rsidRPr="00CB1E19">
        <w:rPr>
          <w:sz w:val="20"/>
          <w:szCs w:val="20"/>
        </w:rPr>
        <w:t>»Medžimurje in Prekmurje v naših rokah</w:t>
      </w:r>
      <w:r>
        <w:rPr>
          <w:sz w:val="20"/>
          <w:szCs w:val="20"/>
        </w:rPr>
        <w:t>,</w:t>
      </w:r>
      <w:r w:rsidRPr="00CB1E19">
        <w:rPr>
          <w:sz w:val="20"/>
          <w:szCs w:val="20"/>
        </w:rPr>
        <w:t xml:space="preserve">« </w:t>
      </w:r>
      <w:r w:rsidRPr="00CB1E19">
        <w:rPr>
          <w:i/>
          <w:iCs/>
          <w:sz w:val="20"/>
          <w:szCs w:val="20"/>
        </w:rPr>
        <w:t>Slovenski narod</w:t>
      </w:r>
      <w:r w:rsidRPr="00CB1E19">
        <w:rPr>
          <w:sz w:val="20"/>
          <w:szCs w:val="20"/>
        </w:rPr>
        <w:t>, 2. 1. 1919, 2.</w:t>
      </w:r>
    </w:p>
  </w:footnote>
  <w:footnote w:id="44">
    <w:p w:rsidR="00787535" w:rsidRPr="00CB1E19" w:rsidRDefault="00787535" w:rsidP="00CB1E19">
      <w:pPr>
        <w:pStyle w:val="Brezrazmikov"/>
        <w:rPr>
          <w:sz w:val="20"/>
          <w:szCs w:val="20"/>
        </w:rPr>
      </w:pPr>
      <w:r w:rsidRPr="00CB1E19">
        <w:rPr>
          <w:rStyle w:val="Sprotnaopomba-sklic"/>
          <w:sz w:val="20"/>
          <w:szCs w:val="20"/>
        </w:rPr>
        <w:footnoteRef/>
      </w:r>
      <w:r w:rsidRPr="00CB1E19">
        <w:rPr>
          <w:sz w:val="20"/>
          <w:szCs w:val="20"/>
        </w:rPr>
        <w:t xml:space="preserve"> »Medžimurje in Prekmurje v naših rokah</w:t>
      </w:r>
      <w:r>
        <w:rPr>
          <w:sz w:val="20"/>
          <w:szCs w:val="20"/>
        </w:rPr>
        <w:t>,</w:t>
      </w:r>
      <w:r w:rsidRPr="00CB1E19">
        <w:rPr>
          <w:sz w:val="20"/>
          <w:szCs w:val="20"/>
        </w:rPr>
        <w:t xml:space="preserve">« </w:t>
      </w:r>
      <w:r w:rsidRPr="00CB1E19">
        <w:rPr>
          <w:i/>
          <w:iCs/>
          <w:sz w:val="20"/>
          <w:szCs w:val="20"/>
        </w:rPr>
        <w:t>Slovenski narod</w:t>
      </w:r>
      <w:r w:rsidRPr="00CB1E19">
        <w:rPr>
          <w:sz w:val="20"/>
          <w:szCs w:val="20"/>
        </w:rPr>
        <w:t>, 2. 1. 1919, 2.</w:t>
      </w:r>
    </w:p>
  </w:footnote>
  <w:footnote w:id="45">
    <w:p w:rsidR="00787535" w:rsidRPr="00CB1E19" w:rsidRDefault="00787535" w:rsidP="00CB1E19">
      <w:pPr>
        <w:pStyle w:val="Brezrazmikov"/>
        <w:rPr>
          <w:sz w:val="20"/>
          <w:szCs w:val="20"/>
        </w:rPr>
      </w:pPr>
      <w:r w:rsidRPr="00CB1E19">
        <w:rPr>
          <w:rStyle w:val="Sprotnaopomba-sklic"/>
          <w:sz w:val="20"/>
          <w:szCs w:val="20"/>
        </w:rPr>
        <w:footnoteRef/>
      </w:r>
      <w:r w:rsidRPr="00CB1E19">
        <w:rPr>
          <w:sz w:val="20"/>
          <w:szCs w:val="20"/>
        </w:rPr>
        <w:t xml:space="preserve"> »Medžimurje in Prekmurje v naših rokah</w:t>
      </w:r>
      <w:r>
        <w:rPr>
          <w:sz w:val="20"/>
          <w:szCs w:val="20"/>
        </w:rPr>
        <w:t>,</w:t>
      </w:r>
      <w:r w:rsidRPr="00CB1E19">
        <w:rPr>
          <w:sz w:val="20"/>
          <w:szCs w:val="20"/>
        </w:rPr>
        <w:t xml:space="preserve">« </w:t>
      </w:r>
      <w:r w:rsidRPr="00CB1E19">
        <w:rPr>
          <w:i/>
          <w:iCs/>
          <w:sz w:val="20"/>
          <w:szCs w:val="20"/>
        </w:rPr>
        <w:t>Mariborski delavec</w:t>
      </w:r>
      <w:r>
        <w:rPr>
          <w:sz w:val="20"/>
          <w:szCs w:val="20"/>
        </w:rPr>
        <w:t xml:space="preserve">, 3. 1. 1919, 1, </w:t>
      </w:r>
      <w:r w:rsidRPr="00CB1E19">
        <w:rPr>
          <w:sz w:val="20"/>
          <w:szCs w:val="20"/>
        </w:rPr>
        <w:t>2.</w:t>
      </w:r>
    </w:p>
  </w:footnote>
  <w:footnote w:id="46">
    <w:p w:rsidR="00787535" w:rsidRPr="00CB1E19" w:rsidRDefault="00787535" w:rsidP="00CB1E19">
      <w:pPr>
        <w:pStyle w:val="Brezrazmikov"/>
        <w:rPr>
          <w:sz w:val="20"/>
          <w:szCs w:val="20"/>
        </w:rPr>
      </w:pPr>
      <w:r w:rsidRPr="00CB1E19">
        <w:rPr>
          <w:rStyle w:val="Sprotnaopomba-sklic"/>
          <w:sz w:val="20"/>
          <w:szCs w:val="20"/>
        </w:rPr>
        <w:footnoteRef/>
      </w:r>
      <w:r w:rsidRPr="00CB1E19">
        <w:rPr>
          <w:sz w:val="20"/>
          <w:szCs w:val="20"/>
        </w:rPr>
        <w:t xml:space="preserve"> »Prekmurje osvobojeno</w:t>
      </w:r>
      <w:r>
        <w:rPr>
          <w:sz w:val="20"/>
          <w:szCs w:val="20"/>
        </w:rPr>
        <w:t>,</w:t>
      </w:r>
      <w:r w:rsidRPr="00CB1E19">
        <w:rPr>
          <w:sz w:val="20"/>
          <w:szCs w:val="20"/>
        </w:rPr>
        <w:t xml:space="preserve">« </w:t>
      </w:r>
      <w:r w:rsidRPr="00CB1E19">
        <w:rPr>
          <w:i/>
          <w:iCs/>
          <w:sz w:val="20"/>
          <w:szCs w:val="20"/>
        </w:rPr>
        <w:t>Slovenec</w:t>
      </w:r>
      <w:r w:rsidRPr="00CB1E19">
        <w:rPr>
          <w:sz w:val="20"/>
          <w:szCs w:val="20"/>
        </w:rPr>
        <w:t>, 4. 1. 1919,</w:t>
      </w:r>
      <w:r>
        <w:rPr>
          <w:sz w:val="20"/>
          <w:szCs w:val="20"/>
        </w:rPr>
        <w:t xml:space="preserve"> </w:t>
      </w:r>
      <w:r w:rsidRPr="00CB1E19">
        <w:rPr>
          <w:sz w:val="20"/>
          <w:szCs w:val="20"/>
        </w:rPr>
        <w:t xml:space="preserve">3. </w:t>
      </w:r>
    </w:p>
  </w:footnote>
  <w:footnote w:id="47">
    <w:p w:rsidR="00787535" w:rsidRPr="00CB1E19" w:rsidRDefault="00787535" w:rsidP="00CB1E19">
      <w:pPr>
        <w:pStyle w:val="Brezrazmikov"/>
        <w:rPr>
          <w:sz w:val="20"/>
          <w:szCs w:val="20"/>
        </w:rPr>
      </w:pPr>
      <w:r w:rsidRPr="00CB1E19">
        <w:rPr>
          <w:rStyle w:val="Sprotnaopomba-sklic"/>
          <w:sz w:val="20"/>
          <w:szCs w:val="20"/>
        </w:rPr>
        <w:footnoteRef/>
      </w:r>
      <w:r w:rsidRPr="00CB1E19">
        <w:rPr>
          <w:sz w:val="20"/>
          <w:szCs w:val="20"/>
        </w:rPr>
        <w:t xml:space="preserve"> Jožef Godina C. M., »Na smrt obsojeni. Kako smo padli v ogrsko ujetništvo v Murski Soboti, 3. januarja 1919</w:t>
      </w:r>
      <w:r>
        <w:rPr>
          <w:sz w:val="20"/>
          <w:szCs w:val="20"/>
        </w:rPr>
        <w:t>,</w:t>
      </w:r>
      <w:r w:rsidRPr="00CB1E19">
        <w:rPr>
          <w:sz w:val="20"/>
          <w:szCs w:val="20"/>
        </w:rPr>
        <w:t xml:space="preserve">« </w:t>
      </w:r>
      <w:r w:rsidRPr="00CB1E19">
        <w:rPr>
          <w:i/>
          <w:iCs/>
          <w:sz w:val="20"/>
          <w:szCs w:val="20"/>
        </w:rPr>
        <w:t>Slovenec</w:t>
      </w:r>
      <w:r w:rsidRPr="00CB1E19">
        <w:rPr>
          <w:sz w:val="20"/>
          <w:szCs w:val="20"/>
        </w:rPr>
        <w:t>, 28. 10. 1928, priloga</w:t>
      </w:r>
      <w:r>
        <w:rPr>
          <w:sz w:val="20"/>
          <w:szCs w:val="20"/>
        </w:rPr>
        <w:t>, 3.</w:t>
      </w:r>
      <w:r w:rsidRPr="00CB1E19">
        <w:rPr>
          <w:sz w:val="20"/>
          <w:szCs w:val="20"/>
        </w:rPr>
        <w:t xml:space="preserve"> </w:t>
      </w:r>
      <w:r>
        <w:rPr>
          <w:sz w:val="20"/>
          <w:szCs w:val="20"/>
        </w:rPr>
        <w:t>I</w:t>
      </w:r>
      <w:r w:rsidRPr="00CB1E19">
        <w:rPr>
          <w:sz w:val="20"/>
          <w:szCs w:val="20"/>
        </w:rPr>
        <w:t xml:space="preserve">dentičen ponatis celega članka v: </w:t>
      </w:r>
      <w:r w:rsidRPr="007A6214">
        <w:rPr>
          <w:i/>
          <w:iCs/>
          <w:sz w:val="20"/>
          <w:szCs w:val="20"/>
        </w:rPr>
        <w:t>Mohorjev koledar 2002</w:t>
      </w:r>
      <w:r>
        <w:rPr>
          <w:sz w:val="20"/>
          <w:szCs w:val="20"/>
        </w:rPr>
        <w:t xml:space="preserve">, ur. </w:t>
      </w:r>
      <w:r w:rsidRPr="007A6214">
        <w:rPr>
          <w:sz w:val="20"/>
          <w:szCs w:val="20"/>
        </w:rPr>
        <w:t>Matija Remše</w:t>
      </w:r>
      <w:r w:rsidRPr="00CB1E19">
        <w:rPr>
          <w:sz w:val="20"/>
          <w:szCs w:val="20"/>
        </w:rPr>
        <w:t xml:space="preserve"> </w:t>
      </w:r>
      <w:r>
        <w:rPr>
          <w:sz w:val="20"/>
          <w:szCs w:val="20"/>
        </w:rPr>
        <w:t>(</w:t>
      </w:r>
      <w:r w:rsidRPr="007A6214">
        <w:rPr>
          <w:sz w:val="20"/>
          <w:szCs w:val="20"/>
        </w:rPr>
        <w:t>Celje: Mohorjeva družba, 2001</w:t>
      </w:r>
      <w:r>
        <w:rPr>
          <w:sz w:val="20"/>
          <w:szCs w:val="20"/>
        </w:rPr>
        <w:t>),</w:t>
      </w:r>
      <w:r w:rsidRPr="00CB1E19">
        <w:rPr>
          <w:sz w:val="20"/>
          <w:szCs w:val="20"/>
        </w:rPr>
        <w:t xml:space="preserve"> 190−</w:t>
      </w:r>
      <w:r>
        <w:rPr>
          <w:sz w:val="20"/>
          <w:szCs w:val="20"/>
        </w:rPr>
        <w:t>9</w:t>
      </w:r>
      <w:r w:rsidRPr="00CB1E19">
        <w:rPr>
          <w:sz w:val="20"/>
          <w:szCs w:val="20"/>
        </w:rPr>
        <w:t>2.</w:t>
      </w:r>
    </w:p>
  </w:footnote>
  <w:footnote w:id="48">
    <w:p w:rsidR="00787535" w:rsidRPr="00CB1E19" w:rsidRDefault="00787535" w:rsidP="00CB1E19">
      <w:pPr>
        <w:pStyle w:val="Brezrazmikov"/>
        <w:rPr>
          <w:sz w:val="20"/>
          <w:szCs w:val="20"/>
        </w:rPr>
      </w:pPr>
      <w:r w:rsidRPr="00CB1E19">
        <w:rPr>
          <w:rStyle w:val="Sprotnaopomba-sklic"/>
          <w:sz w:val="20"/>
          <w:szCs w:val="20"/>
        </w:rPr>
        <w:footnoteRef/>
      </w:r>
      <w:r w:rsidRPr="00CB1E19">
        <w:rPr>
          <w:sz w:val="20"/>
          <w:szCs w:val="20"/>
        </w:rPr>
        <w:t xml:space="preserve"> »J.(ožef) G.(odina), Slovenska krajina ob desetletnici osvobojenja</w:t>
      </w:r>
      <w:r>
        <w:rPr>
          <w:sz w:val="20"/>
          <w:szCs w:val="20"/>
        </w:rPr>
        <w:t>,</w:t>
      </w:r>
      <w:r w:rsidRPr="00CB1E19">
        <w:rPr>
          <w:sz w:val="20"/>
          <w:szCs w:val="20"/>
        </w:rPr>
        <w:t xml:space="preserve">« </w:t>
      </w:r>
      <w:r w:rsidRPr="00CB1E19">
        <w:rPr>
          <w:i/>
          <w:iCs/>
          <w:sz w:val="20"/>
          <w:szCs w:val="20"/>
        </w:rPr>
        <w:t>Slovenec</w:t>
      </w:r>
      <w:r w:rsidRPr="00CB1E19">
        <w:rPr>
          <w:sz w:val="20"/>
          <w:szCs w:val="20"/>
        </w:rPr>
        <w:t>, 28. 10. 1928, priloga</w:t>
      </w:r>
      <w:r>
        <w:rPr>
          <w:sz w:val="20"/>
          <w:szCs w:val="20"/>
        </w:rPr>
        <w:t>, 3</w:t>
      </w:r>
      <w:r w:rsidRPr="00CB1E19">
        <w:rPr>
          <w:sz w:val="20"/>
          <w:szCs w:val="20"/>
        </w:rPr>
        <w:t xml:space="preserve">. </w:t>
      </w:r>
    </w:p>
  </w:footnote>
  <w:footnote w:id="49">
    <w:p w:rsidR="00787535" w:rsidRPr="004B1BBA" w:rsidRDefault="00787535" w:rsidP="007A6214">
      <w:pPr>
        <w:pStyle w:val="Brezrazmikov"/>
        <w:jc w:val="both"/>
        <w:rPr>
          <w:sz w:val="20"/>
          <w:szCs w:val="20"/>
        </w:rPr>
      </w:pPr>
      <w:r w:rsidRPr="004B1BBA">
        <w:rPr>
          <w:rStyle w:val="Sprotnaopomba-sklic"/>
          <w:sz w:val="20"/>
          <w:szCs w:val="20"/>
        </w:rPr>
        <w:footnoteRef/>
      </w:r>
      <w:r w:rsidRPr="004B1BBA">
        <w:rPr>
          <w:sz w:val="20"/>
          <w:szCs w:val="20"/>
        </w:rPr>
        <w:t xml:space="preserve"> »</w:t>
      </w:r>
      <w:r w:rsidRPr="00A5198F">
        <w:rPr>
          <w:i/>
          <w:iCs/>
          <w:sz w:val="20"/>
          <w:szCs w:val="20"/>
        </w:rPr>
        <w:t xml:space="preserve">Središče, 26. decembra. Dne 24. t. m. so jugoslovanske čete, kakor je že znano, zasedle vse Medžimurje. /…/ Medžimurje v naših rokah. Budimpešta, 26. decembra, (Ljub. kor. urad.) </w:t>
      </w:r>
      <w:r>
        <w:rPr>
          <w:i/>
          <w:iCs/>
          <w:sz w:val="20"/>
          <w:szCs w:val="20"/>
        </w:rPr>
        <w:t>/</w:t>
      </w:r>
      <w:r w:rsidRPr="00A5198F">
        <w:rPr>
          <w:i/>
          <w:iCs/>
          <w:sz w:val="20"/>
          <w:szCs w:val="20"/>
        </w:rPr>
        <w:t>…</w:t>
      </w:r>
      <w:r>
        <w:rPr>
          <w:i/>
          <w:iCs/>
          <w:sz w:val="20"/>
          <w:szCs w:val="20"/>
        </w:rPr>
        <w:t>/</w:t>
      </w:r>
      <w:r w:rsidRPr="00A5198F">
        <w:rPr>
          <w:i/>
          <w:iCs/>
          <w:sz w:val="20"/>
          <w:szCs w:val="20"/>
        </w:rPr>
        <w:t xml:space="preserve"> Poročilo z dne 26. decembra: Jugoslovanske čete, ki so zasedle Medžimurje, so dospele v Dolenjo Lendavo na severnem bregu Mure in tako kršile pogodbo za premirje. V Medžimurje so došla jugoslovanska ojačenja</w:t>
      </w:r>
      <w:r w:rsidRPr="004B1BBA">
        <w:rPr>
          <w:sz w:val="20"/>
          <w:szCs w:val="20"/>
        </w:rPr>
        <w:t>.« »Medžimurje v naših rokah</w:t>
      </w:r>
      <w:r>
        <w:rPr>
          <w:sz w:val="20"/>
          <w:szCs w:val="20"/>
        </w:rPr>
        <w:t>,</w:t>
      </w:r>
      <w:r w:rsidRPr="004B1BBA">
        <w:rPr>
          <w:sz w:val="20"/>
          <w:szCs w:val="20"/>
        </w:rPr>
        <w:t xml:space="preserve">« </w:t>
      </w:r>
      <w:r w:rsidRPr="004B1BBA">
        <w:rPr>
          <w:i/>
          <w:iCs/>
          <w:sz w:val="20"/>
          <w:szCs w:val="20"/>
        </w:rPr>
        <w:t>Slovenski narod</w:t>
      </w:r>
      <w:r w:rsidRPr="004B1BBA">
        <w:rPr>
          <w:sz w:val="20"/>
          <w:szCs w:val="20"/>
        </w:rPr>
        <w:t xml:space="preserve">, 28. 12. 1918, 2−3. V </w:t>
      </w:r>
      <w:r w:rsidRPr="00A5198F">
        <w:rPr>
          <w:i/>
          <w:iCs/>
          <w:sz w:val="20"/>
          <w:szCs w:val="20"/>
        </w:rPr>
        <w:t>Slovenskem narodu</w:t>
      </w:r>
      <w:r w:rsidRPr="004B1BBA">
        <w:rPr>
          <w:sz w:val="20"/>
          <w:szCs w:val="20"/>
        </w:rPr>
        <w:t xml:space="preserve"> se najde podoben zapis: »</w:t>
      </w:r>
      <w:r w:rsidRPr="00A5198F">
        <w:rPr>
          <w:i/>
          <w:iCs/>
          <w:sz w:val="20"/>
          <w:szCs w:val="20"/>
        </w:rPr>
        <w:t>Budimpešta, 28. decembra. (Ljub. kor. urad.) Glasom dunajskega koresp. urada poroča ministrstvo za notranje stvari: Srbi prodirajo od Dolenje Lendave proti Murski Soboti</w:t>
      </w:r>
      <w:r w:rsidRPr="004B1BBA">
        <w:rPr>
          <w:sz w:val="20"/>
          <w:szCs w:val="20"/>
        </w:rPr>
        <w:t>.« »Razne vesti</w:t>
      </w:r>
      <w:r>
        <w:rPr>
          <w:sz w:val="20"/>
          <w:szCs w:val="20"/>
        </w:rPr>
        <w:t>,</w:t>
      </w:r>
      <w:r w:rsidRPr="004B1BBA">
        <w:rPr>
          <w:sz w:val="20"/>
          <w:szCs w:val="20"/>
        </w:rPr>
        <w:t xml:space="preserve">« </w:t>
      </w:r>
      <w:r w:rsidRPr="004B1BBA">
        <w:rPr>
          <w:i/>
          <w:iCs/>
          <w:sz w:val="20"/>
          <w:szCs w:val="20"/>
        </w:rPr>
        <w:t>Slovenski narod</w:t>
      </w:r>
      <w:r w:rsidRPr="004B1BBA">
        <w:rPr>
          <w:sz w:val="20"/>
          <w:szCs w:val="20"/>
        </w:rPr>
        <w:t>, 30. 12. 1918, 2.</w:t>
      </w:r>
    </w:p>
    <w:p w:rsidR="00787535" w:rsidRPr="00CB1E19" w:rsidRDefault="00787535" w:rsidP="00CB1E19">
      <w:pPr>
        <w:pStyle w:val="Brezrazmikov"/>
        <w:rPr>
          <w:sz w:val="20"/>
          <w:szCs w:val="20"/>
        </w:rPr>
      </w:pPr>
    </w:p>
  </w:footnote>
  <w:footnote w:id="50">
    <w:p w:rsidR="00787535" w:rsidRPr="00A5284A" w:rsidRDefault="00787535" w:rsidP="00A5284A">
      <w:pPr>
        <w:pStyle w:val="Brezrazmikov"/>
        <w:jc w:val="both"/>
        <w:rPr>
          <w:sz w:val="20"/>
          <w:szCs w:val="20"/>
          <w:shd w:val="clear" w:color="auto" w:fill="FFFFFF"/>
        </w:rPr>
      </w:pPr>
      <w:r w:rsidRPr="00A5284A">
        <w:rPr>
          <w:rStyle w:val="Sprotnaopomba-sklic"/>
          <w:sz w:val="20"/>
          <w:szCs w:val="20"/>
        </w:rPr>
        <w:footnoteRef/>
      </w:r>
      <w:r w:rsidRPr="00A5284A">
        <w:rPr>
          <w:sz w:val="20"/>
          <w:szCs w:val="20"/>
        </w:rPr>
        <w:t xml:space="preserve"> Prim. »</w:t>
      </w:r>
      <w:r w:rsidRPr="00A5198F">
        <w:rPr>
          <w:i/>
          <w:iCs/>
          <w:sz w:val="20"/>
          <w:szCs w:val="20"/>
          <w:shd w:val="clear" w:color="auto" w:fill="FFFFFF"/>
        </w:rPr>
        <w:t>Mađari se nisu lako pomirili s gubitkom Međimurja. Bili su vojnički preslabi da se ozbiljnije suprotstave hrvatskoj vojsci u Međimurju, ali su nade polagali u diplomaciju. O ulasku hrvatske vojske u Međimurje odmah su izvijestili Mirovnu konferenciju u Parizu, a ona je zatražila objašnjenje od Vrhovne komande srpske vojske u Beogradu. Srbi su 30. siječnja 1919. izvijestili Mirovnu konferenciju da se vojna intervencija u Međimurju dogodila prije nego su oni preuzeli zapovjedništvo u bivšim zemljama Austro-Ugarske monarhije te da su vojne operacije izvršene od strane lokalne vlade</w:t>
      </w:r>
      <w:r>
        <w:rPr>
          <w:sz w:val="20"/>
          <w:szCs w:val="20"/>
          <w:shd w:val="clear" w:color="auto" w:fill="FFFFFF"/>
        </w:rPr>
        <w:t>.</w:t>
      </w:r>
      <w:r w:rsidRPr="00A5284A">
        <w:rPr>
          <w:sz w:val="20"/>
          <w:szCs w:val="20"/>
          <w:shd w:val="clear" w:color="auto" w:fill="FFFFFF"/>
        </w:rPr>
        <w:t>«</w:t>
      </w:r>
      <w:r>
        <w:rPr>
          <w:sz w:val="20"/>
          <w:szCs w:val="20"/>
          <w:shd w:val="clear" w:color="auto" w:fill="FFFFFF"/>
        </w:rPr>
        <w:t xml:space="preserve"> </w:t>
      </w:r>
      <w:r w:rsidRPr="00A5284A">
        <w:rPr>
          <w:rFonts w:eastAsia="Times New Roman"/>
          <w:sz w:val="20"/>
          <w:szCs w:val="20"/>
        </w:rPr>
        <w:t>−</w:t>
      </w:r>
      <w:r w:rsidRPr="00A5284A">
        <w:rPr>
          <w:sz w:val="20"/>
          <w:szCs w:val="20"/>
          <w:shd w:val="clear" w:color="auto" w:fill="FFFFFF"/>
        </w:rPr>
        <w:t xml:space="preserve"> </w:t>
      </w:r>
      <w:r w:rsidRPr="00173256">
        <w:rPr>
          <w:sz w:val="20"/>
          <w:szCs w:val="20"/>
        </w:rPr>
        <w:t>»Oslobođenje Međimurja 24. 12. 1918</w:t>
      </w:r>
      <w:r>
        <w:rPr>
          <w:sz w:val="20"/>
          <w:szCs w:val="20"/>
        </w:rPr>
        <w:t>,</w:t>
      </w:r>
      <w:r w:rsidRPr="00173256">
        <w:rPr>
          <w:sz w:val="20"/>
          <w:szCs w:val="20"/>
        </w:rPr>
        <w:t xml:space="preserve">« </w:t>
      </w:r>
      <w:r w:rsidRPr="00423166">
        <w:rPr>
          <w:i/>
          <w:sz w:val="20"/>
          <w:szCs w:val="20"/>
        </w:rPr>
        <w:t>Hrvatski povijesni portal</w:t>
      </w:r>
      <w:r w:rsidRPr="00173256">
        <w:rPr>
          <w:sz w:val="20"/>
          <w:szCs w:val="20"/>
        </w:rPr>
        <w:t>,</w:t>
      </w:r>
      <w:r w:rsidRPr="00173256">
        <w:t xml:space="preserve"> </w:t>
      </w:r>
      <w:hyperlink r:id="rId14" w:history="1">
        <w:r w:rsidRPr="00423166">
          <w:rPr>
            <w:rStyle w:val="Hiperpovezava"/>
            <w:color w:val="auto"/>
            <w:sz w:val="20"/>
            <w:szCs w:val="20"/>
            <w:u w:val="none"/>
          </w:rPr>
          <w:t>http://povijest.net/oslobodenje-medimurja-24-12-1918/</w:t>
        </w:r>
      </w:hyperlink>
      <w:r w:rsidRPr="00782B39">
        <w:rPr>
          <w:sz w:val="20"/>
          <w:szCs w:val="20"/>
        </w:rPr>
        <w:t>.</w:t>
      </w:r>
      <w:r>
        <w:rPr>
          <w:sz w:val="20"/>
          <w:szCs w:val="20"/>
        </w:rPr>
        <w:t xml:space="preserve"> </w:t>
      </w:r>
    </w:p>
  </w:footnote>
  <w:footnote w:id="51">
    <w:p w:rsidR="00787535" w:rsidRPr="00A5284A" w:rsidRDefault="00787535" w:rsidP="00A5284A">
      <w:pPr>
        <w:pStyle w:val="Brezrazmikov"/>
        <w:jc w:val="both"/>
        <w:rPr>
          <w:sz w:val="20"/>
          <w:szCs w:val="20"/>
        </w:rPr>
      </w:pPr>
      <w:r w:rsidRPr="00A5284A">
        <w:rPr>
          <w:rStyle w:val="Sprotnaopomba-sklic"/>
          <w:sz w:val="20"/>
          <w:szCs w:val="20"/>
        </w:rPr>
        <w:footnoteRef/>
      </w:r>
      <w:r w:rsidRPr="00A5284A">
        <w:rPr>
          <w:sz w:val="20"/>
          <w:szCs w:val="20"/>
        </w:rPr>
        <w:t xml:space="preserve"> </w:t>
      </w:r>
      <w:r w:rsidRPr="00A5284A">
        <w:rPr>
          <w:rStyle w:val="personsourcestext"/>
          <w:sz w:val="20"/>
          <w:szCs w:val="20"/>
        </w:rPr>
        <w:t xml:space="preserve">Karolina Godina, </w:t>
      </w:r>
      <w:r>
        <w:rPr>
          <w:rStyle w:val="personsourcestext"/>
          <w:sz w:val="20"/>
          <w:szCs w:val="20"/>
        </w:rPr>
        <w:t>»</w:t>
      </w:r>
      <w:r w:rsidRPr="00A5284A">
        <w:rPr>
          <w:rStyle w:val="personsourcestext"/>
          <w:sz w:val="20"/>
          <w:szCs w:val="20"/>
        </w:rPr>
        <w:t xml:space="preserve">Zvezde odsevajo le na mirnih vodah. Ob izidu knjig </w:t>
      </w:r>
      <w:r w:rsidRPr="00A77390">
        <w:rPr>
          <w:rStyle w:val="personsourcestext"/>
          <w:i/>
          <w:iCs/>
          <w:sz w:val="20"/>
          <w:szCs w:val="20"/>
        </w:rPr>
        <w:t>Moji spomini</w:t>
      </w:r>
      <w:r w:rsidRPr="00A5284A">
        <w:rPr>
          <w:rStyle w:val="personsourcestext"/>
          <w:sz w:val="20"/>
          <w:szCs w:val="20"/>
        </w:rPr>
        <w:t xml:space="preserve"> in </w:t>
      </w:r>
      <w:r w:rsidRPr="00A77390">
        <w:rPr>
          <w:rStyle w:val="personsourcestext"/>
          <w:i/>
          <w:iCs/>
          <w:sz w:val="20"/>
          <w:szCs w:val="20"/>
        </w:rPr>
        <w:t>Zgodovina madžarizacije v Prekmurju</w:t>
      </w:r>
      <w:r w:rsidRPr="00A5284A">
        <w:rPr>
          <w:rStyle w:val="personsourcestext"/>
          <w:sz w:val="20"/>
          <w:szCs w:val="20"/>
        </w:rPr>
        <w:t xml:space="preserve"> Ivana Jeriča</w:t>
      </w:r>
      <w:r>
        <w:rPr>
          <w:rStyle w:val="personsourcestext"/>
          <w:sz w:val="20"/>
          <w:szCs w:val="20"/>
        </w:rPr>
        <w:t>,«</w:t>
      </w:r>
      <w:r w:rsidRPr="00A5284A">
        <w:rPr>
          <w:rStyle w:val="personsourcestext"/>
          <w:sz w:val="20"/>
          <w:szCs w:val="20"/>
        </w:rPr>
        <w:t xml:space="preserve"> </w:t>
      </w:r>
      <w:r w:rsidRPr="00A5284A">
        <w:rPr>
          <w:rStyle w:val="Poudarek"/>
          <w:sz w:val="20"/>
          <w:szCs w:val="20"/>
        </w:rPr>
        <w:t>Mohorjev koledar 2002</w:t>
      </w:r>
      <w:r w:rsidRPr="00A5284A">
        <w:rPr>
          <w:rStyle w:val="personsourcestext"/>
          <w:sz w:val="20"/>
          <w:szCs w:val="20"/>
        </w:rPr>
        <w:t>, 184–</w:t>
      </w:r>
      <w:r>
        <w:rPr>
          <w:rStyle w:val="personsourcestext"/>
          <w:sz w:val="20"/>
          <w:szCs w:val="20"/>
        </w:rPr>
        <w:t>8</w:t>
      </w:r>
      <w:r w:rsidRPr="00A5284A">
        <w:rPr>
          <w:rStyle w:val="personsourcestext"/>
          <w:sz w:val="20"/>
          <w:szCs w:val="20"/>
        </w:rPr>
        <w:t>9.</w:t>
      </w:r>
    </w:p>
  </w:footnote>
  <w:footnote w:id="52">
    <w:p w:rsidR="00787535" w:rsidRPr="00CB1E19" w:rsidRDefault="00787535" w:rsidP="00A5284A">
      <w:pPr>
        <w:pBdr>
          <w:top w:val="nil"/>
          <w:left w:val="nil"/>
          <w:bottom w:val="nil"/>
          <w:right w:val="nil"/>
          <w:between w:val="nil"/>
        </w:pBdr>
        <w:spacing w:after="0" w:line="240" w:lineRule="auto"/>
        <w:jc w:val="both"/>
        <w:rPr>
          <w:sz w:val="20"/>
          <w:szCs w:val="20"/>
        </w:rPr>
      </w:pPr>
      <w:r w:rsidRPr="00A5284A">
        <w:rPr>
          <w:rStyle w:val="Sprotnaopomba-sklic"/>
          <w:sz w:val="20"/>
          <w:szCs w:val="20"/>
        </w:rPr>
        <w:footnoteRef/>
      </w:r>
      <w:r w:rsidRPr="00A5284A">
        <w:rPr>
          <w:sz w:val="20"/>
          <w:szCs w:val="20"/>
        </w:rPr>
        <w:t xml:space="preserve"> Prim. </w:t>
      </w:r>
      <w:r w:rsidRPr="00A5284A">
        <w:rPr>
          <w:rFonts w:eastAsia="Times New Roman"/>
          <w:sz w:val="20"/>
          <w:szCs w:val="20"/>
        </w:rPr>
        <w:t>Zoltán Paksy, »Dejavnost vodilnih teles za Medžimurje in Pomurje v letih 1918−1919</w:t>
      </w:r>
      <w:r>
        <w:rPr>
          <w:rFonts w:eastAsia="Times New Roman"/>
          <w:sz w:val="20"/>
          <w:szCs w:val="20"/>
        </w:rPr>
        <w:t>,</w:t>
      </w:r>
      <w:r w:rsidRPr="00A5284A">
        <w:rPr>
          <w:rFonts w:eastAsia="Times New Roman"/>
          <w:sz w:val="20"/>
          <w:szCs w:val="20"/>
        </w:rPr>
        <w:t xml:space="preserve">« </w:t>
      </w:r>
      <w:r w:rsidRPr="00A5284A">
        <w:rPr>
          <w:rFonts w:eastAsia="Times New Roman"/>
          <w:i/>
          <w:iCs/>
          <w:sz w:val="20"/>
          <w:szCs w:val="20"/>
        </w:rPr>
        <w:t>Zbornik soboškega muzeja</w:t>
      </w:r>
      <w:r>
        <w:rPr>
          <w:rFonts w:eastAsia="Times New Roman"/>
          <w:sz w:val="20"/>
          <w:szCs w:val="20"/>
        </w:rPr>
        <w:t>, št.</w:t>
      </w:r>
      <w:r w:rsidRPr="00A5284A">
        <w:rPr>
          <w:rFonts w:eastAsia="Times New Roman"/>
          <w:i/>
          <w:iCs/>
          <w:sz w:val="20"/>
          <w:szCs w:val="20"/>
        </w:rPr>
        <w:t xml:space="preserve"> </w:t>
      </w:r>
      <w:r w:rsidRPr="00A5284A">
        <w:rPr>
          <w:rFonts w:eastAsia="Times New Roman"/>
          <w:sz w:val="20"/>
          <w:szCs w:val="20"/>
        </w:rPr>
        <w:t xml:space="preserve">11−12, </w:t>
      </w:r>
      <w:r>
        <w:rPr>
          <w:rFonts w:eastAsia="Times New Roman"/>
          <w:sz w:val="20"/>
          <w:szCs w:val="20"/>
        </w:rPr>
        <w:t>(</w:t>
      </w:r>
      <w:r w:rsidRPr="00A5284A">
        <w:rPr>
          <w:rFonts w:eastAsia="Times New Roman"/>
          <w:sz w:val="20"/>
          <w:szCs w:val="20"/>
        </w:rPr>
        <w:t>200</w:t>
      </w:r>
      <w:r>
        <w:rPr>
          <w:rFonts w:eastAsia="Times New Roman"/>
          <w:sz w:val="20"/>
          <w:szCs w:val="20"/>
        </w:rPr>
        <w:t>8), 17, 1</w:t>
      </w:r>
      <w:r w:rsidRPr="00A5284A">
        <w:rPr>
          <w:rFonts w:eastAsia="Times New Roman"/>
          <w:sz w:val="20"/>
          <w:szCs w:val="20"/>
        </w:rPr>
        <w:t>8.</w:t>
      </w:r>
      <w:r w:rsidRPr="00A5284A">
        <w:rPr>
          <w:sz w:val="20"/>
          <w:szCs w:val="20"/>
        </w:rPr>
        <w:t xml:space="preserve"> </w:t>
      </w:r>
      <w:r w:rsidRPr="00A5284A">
        <w:rPr>
          <w:sz w:val="20"/>
          <w:szCs w:val="20"/>
          <w:shd w:val="clear" w:color="auto" w:fill="FFFFFF"/>
        </w:rPr>
        <w:t xml:space="preserve">Ustrezno je </w:t>
      </w:r>
      <w:r>
        <w:rPr>
          <w:sz w:val="20"/>
          <w:szCs w:val="20"/>
          <w:shd w:val="clear" w:color="auto" w:fill="FFFFFF"/>
        </w:rPr>
        <w:t>tukaj</w:t>
      </w:r>
      <w:r w:rsidRPr="00A5284A">
        <w:rPr>
          <w:sz w:val="20"/>
          <w:szCs w:val="20"/>
          <w:shd w:val="clear" w:color="auto" w:fill="FFFFFF"/>
        </w:rPr>
        <w:t xml:space="preserve"> omeniti znanstveni simpozij</w:t>
      </w:r>
      <w:r>
        <w:rPr>
          <w:sz w:val="20"/>
          <w:szCs w:val="20"/>
          <w:shd w:val="clear" w:color="auto" w:fill="FFFFFF"/>
        </w:rPr>
        <w:t xml:space="preserve">, ki se je odvil </w:t>
      </w:r>
      <w:r w:rsidRPr="00A5284A">
        <w:rPr>
          <w:sz w:val="20"/>
          <w:szCs w:val="20"/>
          <w:shd w:val="clear" w:color="auto" w:fill="FFFFFF"/>
        </w:rPr>
        <w:t xml:space="preserve">26. </w:t>
      </w:r>
      <w:r>
        <w:rPr>
          <w:sz w:val="20"/>
          <w:szCs w:val="20"/>
          <w:shd w:val="clear" w:color="auto" w:fill="FFFFFF"/>
        </w:rPr>
        <w:t>11.</w:t>
      </w:r>
      <w:r w:rsidRPr="00A5284A">
        <w:rPr>
          <w:sz w:val="20"/>
          <w:szCs w:val="20"/>
          <w:shd w:val="clear" w:color="auto" w:fill="FFFFFF"/>
        </w:rPr>
        <w:t xml:space="preserve"> 2019 v Mariboru</w:t>
      </w:r>
      <w:r>
        <w:rPr>
          <w:sz w:val="20"/>
          <w:szCs w:val="20"/>
          <w:shd w:val="clear" w:color="auto" w:fill="FFFFFF"/>
        </w:rPr>
        <w:t>, z naslovom</w:t>
      </w:r>
      <w:r w:rsidRPr="00A5284A">
        <w:rPr>
          <w:sz w:val="20"/>
          <w:szCs w:val="20"/>
          <w:shd w:val="clear" w:color="auto" w:fill="FFFFFF"/>
        </w:rPr>
        <w:t xml:space="preserve"> </w:t>
      </w:r>
      <w:r w:rsidRPr="00A5284A">
        <w:rPr>
          <w:i/>
          <w:iCs/>
          <w:sz w:val="20"/>
          <w:szCs w:val="20"/>
        </w:rPr>
        <w:t>Vojaštvo v Prekmurju</w:t>
      </w:r>
      <w:r w:rsidRPr="00A5284A">
        <w:rPr>
          <w:sz w:val="20"/>
          <w:szCs w:val="20"/>
        </w:rPr>
        <w:t xml:space="preserve"> v organizaciji Vojaškega muzeja Slovenske vojske, posvečen predvsem vojaškim dogodkom 20. stoletja v Prekmurju, o vsebini katerega objavljeno poročilo med drugim pravi: »</w:t>
      </w:r>
      <w:r w:rsidRPr="00A5198F">
        <w:rPr>
          <w:i/>
          <w:iCs/>
          <w:sz w:val="20"/>
          <w:szCs w:val="20"/>
        </w:rPr>
        <w:t>Vodja Skupine za muzeologijo Vojaškega muzeja Slovenske vojske major mag. Zvezdan Marković je predstavil temo Vojaštvo v Prekmurju v letih 1918–1919. Opisal je vojaške enote, v katerih so služili prekmurski fantje med prvo svetovno vojno, ter razmere, ki so nastale po razpadu dvojne monarhije. Analiziral je tudi prihod enote kapetana Jurišića v Prekmurje decembra 1918, v času, ko je hrvaška vojska zasedla Medžimurje</w:t>
      </w:r>
      <w:r w:rsidRPr="00A5284A">
        <w:rPr>
          <w:sz w:val="20"/>
          <w:szCs w:val="20"/>
        </w:rPr>
        <w:t>.« Prim. Valerija Bernik</w:t>
      </w:r>
      <w:r>
        <w:rPr>
          <w:sz w:val="20"/>
          <w:szCs w:val="20"/>
        </w:rPr>
        <w:t>,</w:t>
      </w:r>
      <w:r w:rsidRPr="00A5284A">
        <w:rPr>
          <w:sz w:val="20"/>
          <w:szCs w:val="20"/>
        </w:rPr>
        <w:t xml:space="preserve"> »Vojaštvo v Prekmurju</w:t>
      </w:r>
      <w:r>
        <w:rPr>
          <w:sz w:val="20"/>
          <w:szCs w:val="20"/>
        </w:rPr>
        <w:t>,</w:t>
      </w:r>
      <w:r w:rsidRPr="00A5284A">
        <w:rPr>
          <w:sz w:val="20"/>
          <w:szCs w:val="20"/>
        </w:rPr>
        <w:t xml:space="preserve">« </w:t>
      </w:r>
      <w:r w:rsidRPr="00A5284A">
        <w:rPr>
          <w:i/>
          <w:iCs/>
          <w:sz w:val="20"/>
          <w:szCs w:val="20"/>
        </w:rPr>
        <w:t>Revija SV</w:t>
      </w:r>
      <w:r>
        <w:rPr>
          <w:sz w:val="20"/>
          <w:szCs w:val="20"/>
        </w:rPr>
        <w:t xml:space="preserve"> 27, št. 12</w:t>
      </w:r>
      <w:r w:rsidRPr="00A5284A">
        <w:rPr>
          <w:sz w:val="20"/>
          <w:szCs w:val="20"/>
        </w:rPr>
        <w:t xml:space="preserve"> </w:t>
      </w:r>
      <w:r>
        <w:rPr>
          <w:sz w:val="20"/>
          <w:szCs w:val="20"/>
        </w:rPr>
        <w:t>(</w:t>
      </w:r>
      <w:r w:rsidRPr="00A5284A">
        <w:rPr>
          <w:sz w:val="20"/>
          <w:szCs w:val="20"/>
        </w:rPr>
        <w:t>2019</w:t>
      </w:r>
      <w:r>
        <w:rPr>
          <w:sz w:val="20"/>
          <w:szCs w:val="20"/>
        </w:rPr>
        <w:t>): 43.</w:t>
      </w:r>
      <w:r w:rsidRPr="00A5284A">
        <w:rPr>
          <w:sz w:val="20"/>
          <w:szCs w:val="20"/>
        </w:rPr>
        <w:t xml:space="preserve"> </w:t>
      </w:r>
      <w:r w:rsidRPr="00A5284A">
        <w:rPr>
          <w:sz w:val="20"/>
          <w:szCs w:val="20"/>
          <w:shd w:val="clear" w:color="auto" w:fill="FFFFFF"/>
        </w:rPr>
        <w:t>Hrvaško zgodovinopisje je Jurišiću v zadnjem času posvetilo ustrezno pozornost</w:t>
      </w:r>
      <w:r w:rsidRPr="001E26D4">
        <w:rPr>
          <w:sz w:val="20"/>
          <w:szCs w:val="20"/>
          <w:shd w:val="clear" w:color="auto" w:fill="FFFFFF"/>
        </w:rPr>
        <w:t xml:space="preserve"> </w:t>
      </w:r>
      <w:r w:rsidRPr="00A5284A">
        <w:rPr>
          <w:sz w:val="20"/>
          <w:szCs w:val="20"/>
          <w:shd w:val="clear" w:color="auto" w:fill="FFFFFF"/>
        </w:rPr>
        <w:t>glede na njegove dosežke.</w:t>
      </w:r>
    </w:p>
  </w:footnote>
  <w:footnote w:id="53">
    <w:p w:rsidR="00787535" w:rsidRPr="00A5284A" w:rsidRDefault="00787535" w:rsidP="00A5284A">
      <w:pPr>
        <w:pStyle w:val="Brezrazmikov"/>
        <w:jc w:val="both"/>
        <w:rPr>
          <w:sz w:val="20"/>
          <w:szCs w:val="20"/>
        </w:rPr>
      </w:pPr>
      <w:r w:rsidRPr="00A5284A">
        <w:rPr>
          <w:rStyle w:val="Sprotnaopomba-sklic"/>
          <w:sz w:val="20"/>
          <w:szCs w:val="20"/>
        </w:rPr>
        <w:footnoteRef/>
      </w:r>
      <w:r w:rsidRPr="00A5284A">
        <w:rPr>
          <w:sz w:val="20"/>
          <w:szCs w:val="20"/>
        </w:rPr>
        <w:t xml:space="preserve"> Slavko Lipovščak, </w:t>
      </w:r>
      <w:r>
        <w:rPr>
          <w:sz w:val="20"/>
          <w:szCs w:val="20"/>
        </w:rPr>
        <w:t>»</w:t>
      </w:r>
      <w:r w:rsidRPr="00A5284A">
        <w:rPr>
          <w:sz w:val="20"/>
          <w:szCs w:val="20"/>
        </w:rPr>
        <w:t>Bitka kod Murske Sobote – Katastrofa kapetana Jurišića</w:t>
      </w:r>
      <w:r>
        <w:rPr>
          <w:sz w:val="20"/>
          <w:szCs w:val="20"/>
        </w:rPr>
        <w:t>,«</w:t>
      </w:r>
      <w:r w:rsidRPr="00A5284A">
        <w:rPr>
          <w:sz w:val="20"/>
          <w:szCs w:val="20"/>
        </w:rPr>
        <w:t xml:space="preserve"> </w:t>
      </w:r>
      <w:r w:rsidRPr="00A5284A">
        <w:rPr>
          <w:i/>
          <w:sz w:val="20"/>
          <w:szCs w:val="20"/>
        </w:rPr>
        <w:t>Hrvati u borbama</w:t>
      </w:r>
      <w:r w:rsidRPr="00A5284A">
        <w:rPr>
          <w:iCs/>
          <w:sz w:val="20"/>
          <w:szCs w:val="20"/>
        </w:rPr>
        <w:t>,</w:t>
      </w:r>
      <w:r w:rsidRPr="00A5284A">
        <w:rPr>
          <w:sz w:val="20"/>
          <w:szCs w:val="20"/>
        </w:rPr>
        <w:t xml:space="preserve"> 147−50</w:t>
      </w:r>
      <w:r>
        <w:rPr>
          <w:sz w:val="20"/>
          <w:szCs w:val="20"/>
        </w:rPr>
        <w:t>.</w:t>
      </w:r>
      <w:r w:rsidRPr="00A5284A">
        <w:rPr>
          <w:sz w:val="20"/>
          <w:szCs w:val="20"/>
        </w:rPr>
        <w:t xml:space="preserve"> </w:t>
      </w:r>
      <w:r>
        <w:rPr>
          <w:sz w:val="20"/>
          <w:szCs w:val="20"/>
        </w:rPr>
        <w:t>N</w:t>
      </w:r>
      <w:r w:rsidRPr="00A5284A">
        <w:rPr>
          <w:sz w:val="20"/>
          <w:szCs w:val="20"/>
        </w:rPr>
        <w:t>ajobširnejši zapis o ujetju je prispeval sam J</w:t>
      </w:r>
      <w:r>
        <w:rPr>
          <w:sz w:val="20"/>
          <w:szCs w:val="20"/>
        </w:rPr>
        <w:t xml:space="preserve">ožef </w:t>
      </w:r>
      <w:r w:rsidRPr="00A5284A">
        <w:rPr>
          <w:sz w:val="20"/>
          <w:szCs w:val="20"/>
        </w:rPr>
        <w:t>G</w:t>
      </w:r>
      <w:r>
        <w:rPr>
          <w:sz w:val="20"/>
          <w:szCs w:val="20"/>
        </w:rPr>
        <w:t>odina</w:t>
      </w:r>
      <w:r w:rsidRPr="00A5284A">
        <w:rPr>
          <w:sz w:val="20"/>
          <w:szCs w:val="20"/>
        </w:rPr>
        <w:t>, gl. op. 4</w:t>
      </w:r>
      <w:r>
        <w:rPr>
          <w:sz w:val="20"/>
          <w:szCs w:val="20"/>
        </w:rPr>
        <w:t>5</w:t>
      </w:r>
      <w:r w:rsidRPr="00A5284A">
        <w:rPr>
          <w:sz w:val="20"/>
          <w:szCs w:val="20"/>
        </w:rPr>
        <w:t xml:space="preserve">, </w:t>
      </w:r>
      <w:r>
        <w:rPr>
          <w:sz w:val="20"/>
          <w:szCs w:val="20"/>
        </w:rPr>
        <w:t>za</w:t>
      </w:r>
      <w:r w:rsidRPr="00A5284A">
        <w:rPr>
          <w:sz w:val="20"/>
          <w:szCs w:val="20"/>
        </w:rPr>
        <w:t xml:space="preserve"> po tem povzeto </w:t>
      </w:r>
      <w:r>
        <w:rPr>
          <w:sz w:val="20"/>
          <w:szCs w:val="20"/>
        </w:rPr>
        <w:t xml:space="preserve">dogajanje glej </w:t>
      </w:r>
      <w:r w:rsidRPr="00A5284A">
        <w:rPr>
          <w:sz w:val="20"/>
          <w:szCs w:val="20"/>
        </w:rPr>
        <w:t xml:space="preserve">v: Slavič, </w:t>
      </w:r>
      <w:r w:rsidRPr="00B904A8">
        <w:rPr>
          <w:sz w:val="20"/>
          <w:szCs w:val="20"/>
          <w:shd w:val="clear" w:color="auto" w:fill="FFFFFF"/>
        </w:rPr>
        <w:t>»Narodnost in osvoboditev Prekmurcev</w:t>
      </w:r>
      <w:r>
        <w:rPr>
          <w:sz w:val="20"/>
          <w:szCs w:val="20"/>
          <w:shd w:val="clear" w:color="auto" w:fill="FFFFFF"/>
        </w:rPr>
        <w:t>,</w:t>
      </w:r>
      <w:r w:rsidRPr="00B904A8">
        <w:rPr>
          <w:sz w:val="20"/>
          <w:szCs w:val="20"/>
          <w:shd w:val="clear" w:color="auto" w:fill="FFFFFF"/>
        </w:rPr>
        <w:t>«</w:t>
      </w:r>
      <w:r>
        <w:rPr>
          <w:sz w:val="20"/>
          <w:szCs w:val="20"/>
          <w:shd w:val="clear" w:color="auto" w:fill="FFFFFF"/>
        </w:rPr>
        <w:t xml:space="preserve"> 65, 6</w:t>
      </w:r>
      <w:r w:rsidRPr="00A5284A">
        <w:rPr>
          <w:sz w:val="20"/>
          <w:szCs w:val="20"/>
          <w:shd w:val="clear" w:color="auto" w:fill="FFFFFF"/>
        </w:rPr>
        <w:t>6</w:t>
      </w:r>
      <w:r w:rsidRPr="00A5284A">
        <w:rPr>
          <w:sz w:val="20"/>
          <w:szCs w:val="20"/>
        </w:rPr>
        <w:t xml:space="preserve">.  </w:t>
      </w:r>
    </w:p>
  </w:footnote>
  <w:footnote w:id="54">
    <w:p w:rsidR="00787535" w:rsidRPr="00D33E75" w:rsidRDefault="00787535" w:rsidP="00D33E75">
      <w:pPr>
        <w:pStyle w:val="Brezrazmikov"/>
        <w:rPr>
          <w:sz w:val="20"/>
          <w:szCs w:val="18"/>
        </w:rPr>
      </w:pPr>
      <w:r>
        <w:rPr>
          <w:rStyle w:val="Sprotnaopomba-sklic"/>
        </w:rPr>
        <w:footnoteRef/>
      </w:r>
      <w:r>
        <w:t xml:space="preserve"> </w:t>
      </w:r>
      <w:r w:rsidRPr="00D47A4C">
        <w:rPr>
          <w:sz w:val="20"/>
          <w:szCs w:val="18"/>
        </w:rPr>
        <w:t xml:space="preserve">O </w:t>
      </w:r>
      <w:r>
        <w:rPr>
          <w:sz w:val="20"/>
          <w:szCs w:val="18"/>
        </w:rPr>
        <w:t>izred</w:t>
      </w:r>
      <w:r w:rsidRPr="00D47A4C">
        <w:rPr>
          <w:sz w:val="20"/>
          <w:szCs w:val="18"/>
        </w:rPr>
        <w:t xml:space="preserve">nem sodišču prim. Julijana Jahn, </w:t>
      </w:r>
      <w:r>
        <w:rPr>
          <w:sz w:val="20"/>
          <w:szCs w:val="18"/>
        </w:rPr>
        <w:t>»</w:t>
      </w:r>
      <w:r w:rsidRPr="00D47A4C">
        <w:rPr>
          <w:sz w:val="20"/>
          <w:szCs w:val="18"/>
        </w:rPr>
        <w:t>Međimurje u suvremenom dobu</w:t>
      </w:r>
      <w:r>
        <w:rPr>
          <w:sz w:val="20"/>
          <w:szCs w:val="18"/>
        </w:rPr>
        <w:t>,«</w:t>
      </w:r>
      <w:r w:rsidRPr="00D47A4C">
        <w:rPr>
          <w:sz w:val="20"/>
          <w:szCs w:val="18"/>
        </w:rPr>
        <w:t xml:space="preserve"> </w:t>
      </w:r>
      <w:r>
        <w:rPr>
          <w:sz w:val="20"/>
          <w:szCs w:val="18"/>
        </w:rPr>
        <w:t>v</w:t>
      </w:r>
      <w:r w:rsidRPr="00D47A4C">
        <w:rPr>
          <w:sz w:val="20"/>
          <w:szCs w:val="18"/>
        </w:rPr>
        <w:t xml:space="preserve">: Branimir Bunjac, ur., </w:t>
      </w:r>
      <w:r w:rsidRPr="00423166">
        <w:rPr>
          <w:i/>
          <w:sz w:val="20"/>
          <w:szCs w:val="18"/>
        </w:rPr>
        <w:t>Pregled povijesti Međimurja</w:t>
      </w:r>
      <w:r>
        <w:rPr>
          <w:sz w:val="20"/>
          <w:szCs w:val="18"/>
        </w:rPr>
        <w:t xml:space="preserve"> (</w:t>
      </w:r>
      <w:r w:rsidRPr="00D47A4C">
        <w:rPr>
          <w:sz w:val="20"/>
          <w:szCs w:val="18"/>
        </w:rPr>
        <w:t>Čakovec: Povijesno društvo Međimurske županije, 2003</w:t>
      </w:r>
      <w:r>
        <w:rPr>
          <w:sz w:val="20"/>
          <w:szCs w:val="18"/>
        </w:rPr>
        <w:t>), 126, 1</w:t>
      </w:r>
      <w:r w:rsidRPr="00D47A4C">
        <w:rPr>
          <w:sz w:val="20"/>
          <w:szCs w:val="18"/>
        </w:rPr>
        <w:t>27.</w:t>
      </w:r>
    </w:p>
  </w:footnote>
  <w:footnote w:id="55">
    <w:p w:rsidR="00787535" w:rsidRPr="00CB1E19" w:rsidRDefault="00787535" w:rsidP="00A5284A">
      <w:pPr>
        <w:pStyle w:val="Brezrazmikov"/>
        <w:jc w:val="both"/>
        <w:rPr>
          <w:sz w:val="20"/>
          <w:szCs w:val="20"/>
        </w:rPr>
      </w:pPr>
      <w:r w:rsidRPr="00A5284A">
        <w:rPr>
          <w:rStyle w:val="Sprotnaopomba-sklic"/>
          <w:sz w:val="20"/>
          <w:szCs w:val="20"/>
        </w:rPr>
        <w:footnoteRef/>
      </w:r>
      <w:r w:rsidRPr="00A5284A">
        <w:rPr>
          <w:sz w:val="20"/>
          <w:szCs w:val="20"/>
        </w:rPr>
        <w:t xml:space="preserve"> Jožef Godina C. M.,</w:t>
      </w:r>
      <w:r w:rsidRPr="00A5284A">
        <w:rPr>
          <w:rStyle w:val="personsourcestext"/>
          <w:sz w:val="20"/>
          <w:szCs w:val="20"/>
        </w:rPr>
        <w:t xml:space="preserve"> »Na smrt obsojeni: kako smo padli v ogrsko ujetništvo v Murski Soboti, 3. januarja 1919</w:t>
      </w:r>
      <w:r>
        <w:rPr>
          <w:rStyle w:val="personsourcestext"/>
          <w:sz w:val="20"/>
          <w:szCs w:val="20"/>
        </w:rPr>
        <w:t>,</w:t>
      </w:r>
      <w:r w:rsidRPr="00A5284A">
        <w:rPr>
          <w:rStyle w:val="personsourcestext"/>
          <w:sz w:val="20"/>
          <w:szCs w:val="20"/>
        </w:rPr>
        <w:t>«</w:t>
      </w:r>
      <w:r>
        <w:rPr>
          <w:rStyle w:val="personsourcestext"/>
          <w:sz w:val="20"/>
          <w:szCs w:val="20"/>
        </w:rPr>
        <w:t xml:space="preserve"> </w:t>
      </w:r>
      <w:r w:rsidRPr="00A5284A">
        <w:rPr>
          <w:rStyle w:val="Poudarek"/>
          <w:sz w:val="20"/>
          <w:szCs w:val="20"/>
        </w:rPr>
        <w:t>Mohorjev koledar 2002</w:t>
      </w:r>
      <w:r>
        <w:rPr>
          <w:rStyle w:val="personsourcestext"/>
          <w:sz w:val="20"/>
          <w:szCs w:val="20"/>
        </w:rPr>
        <w:t xml:space="preserve">, </w:t>
      </w:r>
      <w:r w:rsidRPr="00A5284A">
        <w:rPr>
          <w:rStyle w:val="personsourcestext"/>
          <w:sz w:val="20"/>
          <w:szCs w:val="20"/>
        </w:rPr>
        <w:t>190–</w:t>
      </w:r>
      <w:r>
        <w:rPr>
          <w:rStyle w:val="personsourcestext"/>
          <w:sz w:val="20"/>
          <w:szCs w:val="20"/>
        </w:rPr>
        <w:t>9</w:t>
      </w:r>
      <w:r w:rsidRPr="00A5284A">
        <w:rPr>
          <w:rStyle w:val="personsourcestext"/>
          <w:sz w:val="20"/>
          <w:szCs w:val="20"/>
        </w:rPr>
        <w:t>2</w:t>
      </w:r>
      <w:r>
        <w:rPr>
          <w:rStyle w:val="personsourcestext"/>
          <w:sz w:val="20"/>
          <w:szCs w:val="20"/>
        </w:rPr>
        <w:t>.</w:t>
      </w:r>
      <w:r w:rsidRPr="00A5284A">
        <w:rPr>
          <w:rStyle w:val="personsourcestext"/>
          <w:sz w:val="20"/>
          <w:szCs w:val="20"/>
        </w:rPr>
        <w:t xml:space="preserve"> Jos.(ip) Godina C. M., »</w:t>
      </w:r>
      <w:r w:rsidRPr="00A5284A">
        <w:rPr>
          <w:sz w:val="20"/>
          <w:szCs w:val="20"/>
        </w:rPr>
        <w:t>V mongolskem ujetništvu</w:t>
      </w:r>
      <w:r>
        <w:rPr>
          <w:sz w:val="20"/>
          <w:szCs w:val="20"/>
        </w:rPr>
        <w:t>,</w:t>
      </w:r>
      <w:r w:rsidRPr="00A5284A">
        <w:rPr>
          <w:sz w:val="20"/>
          <w:szCs w:val="20"/>
        </w:rPr>
        <w:t xml:space="preserve">« </w:t>
      </w:r>
      <w:r w:rsidRPr="00A5284A">
        <w:rPr>
          <w:i/>
          <w:iCs/>
          <w:sz w:val="20"/>
          <w:szCs w:val="20"/>
        </w:rPr>
        <w:t>Slovenec</w:t>
      </w:r>
      <w:r w:rsidRPr="00A5284A">
        <w:rPr>
          <w:sz w:val="20"/>
          <w:szCs w:val="20"/>
        </w:rPr>
        <w:t>, 17. 2. 1929,</w:t>
      </w:r>
      <w:r>
        <w:rPr>
          <w:sz w:val="20"/>
          <w:szCs w:val="20"/>
        </w:rPr>
        <w:t xml:space="preserve"> 14, 1</w:t>
      </w:r>
      <w:r w:rsidRPr="00A5284A">
        <w:rPr>
          <w:sz w:val="20"/>
          <w:szCs w:val="20"/>
        </w:rPr>
        <w:t>5</w:t>
      </w:r>
      <w:r>
        <w:rPr>
          <w:sz w:val="20"/>
          <w:szCs w:val="20"/>
        </w:rPr>
        <w:t>.</w:t>
      </w:r>
      <w:r w:rsidRPr="00A5284A">
        <w:rPr>
          <w:sz w:val="20"/>
          <w:szCs w:val="20"/>
        </w:rPr>
        <w:t xml:space="preserve"> </w:t>
      </w:r>
      <w:r>
        <w:rPr>
          <w:sz w:val="20"/>
          <w:szCs w:val="20"/>
        </w:rPr>
        <w:t>Jos. Godina, »</w:t>
      </w:r>
      <w:r w:rsidRPr="00A5284A">
        <w:rPr>
          <w:sz w:val="20"/>
          <w:szCs w:val="20"/>
        </w:rPr>
        <w:t>V mongolskem ujetništvu</w:t>
      </w:r>
      <w:r>
        <w:rPr>
          <w:sz w:val="20"/>
          <w:szCs w:val="20"/>
        </w:rPr>
        <w:t>,</w:t>
      </w:r>
      <w:r w:rsidRPr="00A5284A">
        <w:rPr>
          <w:sz w:val="20"/>
          <w:szCs w:val="20"/>
        </w:rPr>
        <w:t xml:space="preserve">« </w:t>
      </w:r>
      <w:r w:rsidRPr="00A5284A">
        <w:rPr>
          <w:i/>
          <w:iCs/>
          <w:sz w:val="20"/>
          <w:szCs w:val="20"/>
        </w:rPr>
        <w:t>Slovenec</w:t>
      </w:r>
      <w:r>
        <w:rPr>
          <w:sz w:val="20"/>
          <w:szCs w:val="20"/>
        </w:rPr>
        <w:t xml:space="preserve">, </w:t>
      </w:r>
      <w:r w:rsidRPr="00A5284A">
        <w:rPr>
          <w:sz w:val="20"/>
          <w:szCs w:val="20"/>
        </w:rPr>
        <w:t>24. 2. 1929, 15</w:t>
      </w:r>
      <w:r>
        <w:rPr>
          <w:sz w:val="20"/>
          <w:szCs w:val="20"/>
        </w:rPr>
        <w:t>.</w:t>
      </w:r>
      <w:r w:rsidRPr="00A5284A">
        <w:rPr>
          <w:sz w:val="20"/>
          <w:szCs w:val="20"/>
        </w:rPr>
        <w:t xml:space="preserve"> </w:t>
      </w:r>
      <w:r w:rsidRPr="00A5284A">
        <w:rPr>
          <w:rStyle w:val="personsourcestext"/>
          <w:sz w:val="20"/>
          <w:szCs w:val="20"/>
        </w:rPr>
        <w:t>Jos.(ip) Godina C. M</w:t>
      </w:r>
      <w:r>
        <w:rPr>
          <w:rStyle w:val="personsourcestext"/>
          <w:sz w:val="20"/>
          <w:szCs w:val="20"/>
        </w:rPr>
        <w:t xml:space="preserve">., </w:t>
      </w:r>
      <w:r w:rsidRPr="00A5284A">
        <w:rPr>
          <w:rStyle w:val="personsourcestext"/>
          <w:sz w:val="20"/>
          <w:szCs w:val="20"/>
        </w:rPr>
        <w:t>»</w:t>
      </w:r>
      <w:r w:rsidRPr="00A5284A">
        <w:rPr>
          <w:sz w:val="20"/>
          <w:szCs w:val="20"/>
        </w:rPr>
        <w:t>V mongolskem ujetništvu</w:t>
      </w:r>
      <w:r>
        <w:rPr>
          <w:sz w:val="20"/>
          <w:szCs w:val="20"/>
        </w:rPr>
        <w:t>,</w:t>
      </w:r>
      <w:r w:rsidRPr="00A5284A">
        <w:rPr>
          <w:sz w:val="20"/>
          <w:szCs w:val="20"/>
        </w:rPr>
        <w:t xml:space="preserve">« </w:t>
      </w:r>
      <w:r w:rsidRPr="00A5284A">
        <w:rPr>
          <w:i/>
          <w:iCs/>
          <w:sz w:val="20"/>
          <w:szCs w:val="20"/>
        </w:rPr>
        <w:t>Slovenec</w:t>
      </w:r>
      <w:r w:rsidRPr="00A5284A">
        <w:rPr>
          <w:sz w:val="20"/>
          <w:szCs w:val="20"/>
        </w:rPr>
        <w:t>,</w:t>
      </w:r>
      <w:r>
        <w:rPr>
          <w:sz w:val="20"/>
          <w:szCs w:val="20"/>
        </w:rPr>
        <w:t xml:space="preserve"> 3. 3. 1929, 14, </w:t>
      </w:r>
      <w:r w:rsidRPr="00A5284A">
        <w:rPr>
          <w:sz w:val="20"/>
          <w:szCs w:val="20"/>
        </w:rPr>
        <w:t>15</w:t>
      </w:r>
      <w:r>
        <w:rPr>
          <w:sz w:val="20"/>
          <w:szCs w:val="20"/>
        </w:rPr>
        <w:t xml:space="preserve">. </w:t>
      </w:r>
      <w:r w:rsidRPr="00A5284A">
        <w:rPr>
          <w:rStyle w:val="personsourcestext"/>
          <w:sz w:val="20"/>
          <w:szCs w:val="20"/>
        </w:rPr>
        <w:t>Jos.(ip) Godina C. M</w:t>
      </w:r>
      <w:r>
        <w:rPr>
          <w:rStyle w:val="personsourcestext"/>
          <w:sz w:val="20"/>
          <w:szCs w:val="20"/>
        </w:rPr>
        <w:t xml:space="preserve">., </w:t>
      </w:r>
      <w:r w:rsidRPr="00A5284A">
        <w:rPr>
          <w:rStyle w:val="personsourcestext"/>
          <w:sz w:val="20"/>
          <w:szCs w:val="20"/>
        </w:rPr>
        <w:t>»</w:t>
      </w:r>
      <w:r w:rsidRPr="00A5284A">
        <w:rPr>
          <w:sz w:val="20"/>
          <w:szCs w:val="20"/>
        </w:rPr>
        <w:t>V mongolskem ujetništvu</w:t>
      </w:r>
      <w:r>
        <w:rPr>
          <w:sz w:val="20"/>
          <w:szCs w:val="20"/>
        </w:rPr>
        <w:t>,</w:t>
      </w:r>
      <w:r w:rsidRPr="00A5284A">
        <w:rPr>
          <w:sz w:val="20"/>
          <w:szCs w:val="20"/>
        </w:rPr>
        <w:t xml:space="preserve">« </w:t>
      </w:r>
      <w:r w:rsidRPr="00A5284A">
        <w:rPr>
          <w:i/>
          <w:iCs/>
          <w:sz w:val="20"/>
          <w:szCs w:val="20"/>
        </w:rPr>
        <w:t>Slovenec</w:t>
      </w:r>
      <w:r w:rsidRPr="00A5284A">
        <w:rPr>
          <w:sz w:val="20"/>
          <w:szCs w:val="20"/>
        </w:rPr>
        <w:t>,</w:t>
      </w:r>
      <w:r>
        <w:rPr>
          <w:sz w:val="20"/>
          <w:szCs w:val="20"/>
        </w:rPr>
        <w:t xml:space="preserve"> 10. 3. 1929, 14, </w:t>
      </w:r>
      <w:r w:rsidRPr="00A5284A">
        <w:rPr>
          <w:sz w:val="20"/>
          <w:szCs w:val="20"/>
        </w:rPr>
        <w:t xml:space="preserve">15. Celovito, a uredniško redigirano in z drobnimi tiskarskimi napakami objavljeno v: </w:t>
      </w:r>
      <w:r w:rsidRPr="00A5284A">
        <w:rPr>
          <w:rStyle w:val="Poudarek"/>
          <w:sz w:val="20"/>
          <w:szCs w:val="20"/>
        </w:rPr>
        <w:t>Mohorjev koledar 2004</w:t>
      </w:r>
      <w:r>
        <w:rPr>
          <w:rStyle w:val="Poudarek"/>
          <w:i w:val="0"/>
          <w:iCs w:val="0"/>
          <w:sz w:val="20"/>
          <w:szCs w:val="20"/>
        </w:rPr>
        <w:t xml:space="preserve">, ur. </w:t>
      </w:r>
      <w:r w:rsidRPr="00C53D43">
        <w:rPr>
          <w:rStyle w:val="Poudarek"/>
          <w:i w:val="0"/>
          <w:iCs w:val="0"/>
          <w:sz w:val="20"/>
          <w:szCs w:val="20"/>
        </w:rPr>
        <w:t>Matija Remše</w:t>
      </w:r>
      <w:r w:rsidRPr="00A5284A">
        <w:rPr>
          <w:rStyle w:val="personsourcestext"/>
          <w:sz w:val="20"/>
          <w:szCs w:val="20"/>
        </w:rPr>
        <w:t xml:space="preserve"> (Celje</w:t>
      </w:r>
      <w:r>
        <w:rPr>
          <w:rStyle w:val="personsourcestext"/>
          <w:sz w:val="20"/>
          <w:szCs w:val="20"/>
        </w:rPr>
        <w:t xml:space="preserve">: </w:t>
      </w:r>
      <w:r w:rsidRPr="00C53D43">
        <w:rPr>
          <w:rStyle w:val="personsourcestext"/>
          <w:sz w:val="20"/>
          <w:szCs w:val="20"/>
        </w:rPr>
        <w:t>Mohorjeva družba</w:t>
      </w:r>
      <w:r>
        <w:rPr>
          <w:rStyle w:val="personsourcestext"/>
          <w:sz w:val="20"/>
          <w:szCs w:val="20"/>
        </w:rPr>
        <w:t>,</w:t>
      </w:r>
      <w:r w:rsidRPr="00A5284A">
        <w:rPr>
          <w:rStyle w:val="personsourcestext"/>
          <w:sz w:val="20"/>
          <w:szCs w:val="20"/>
        </w:rPr>
        <w:t xml:space="preserve"> 2003), 209–22. Ta tretji, še bistveno razširjen zapis o zajetju in pobegu iz sombotelske ječe je G</w:t>
      </w:r>
      <w:r>
        <w:rPr>
          <w:rStyle w:val="personsourcestext"/>
          <w:sz w:val="20"/>
          <w:szCs w:val="20"/>
        </w:rPr>
        <w:t>odina</w:t>
      </w:r>
      <w:r w:rsidRPr="00A5284A">
        <w:rPr>
          <w:rStyle w:val="personsourcestext"/>
          <w:sz w:val="20"/>
          <w:szCs w:val="20"/>
        </w:rPr>
        <w:t xml:space="preserve"> napisal za objavo v </w:t>
      </w:r>
      <w:r w:rsidRPr="00A5284A">
        <w:rPr>
          <w:rStyle w:val="personsourcestext"/>
          <w:i/>
          <w:iCs/>
          <w:sz w:val="20"/>
          <w:szCs w:val="20"/>
        </w:rPr>
        <w:t>Slovencu</w:t>
      </w:r>
      <w:r w:rsidRPr="00A5284A">
        <w:rPr>
          <w:rStyle w:val="personsourcestext"/>
          <w:sz w:val="20"/>
          <w:szCs w:val="20"/>
        </w:rPr>
        <w:t xml:space="preserve">. Zakaj je kar dvakrat res </w:t>
      </w:r>
      <w:r>
        <w:rPr>
          <w:rStyle w:val="personsourcestext"/>
          <w:sz w:val="20"/>
          <w:szCs w:val="20"/>
        </w:rPr>
        <w:t>podrobno</w:t>
      </w:r>
      <w:r w:rsidRPr="00A5284A">
        <w:rPr>
          <w:rStyle w:val="personsourcestext"/>
          <w:sz w:val="20"/>
          <w:szCs w:val="20"/>
        </w:rPr>
        <w:t xml:space="preserve"> opisal te dogodke, ki so danes ohranjeni v kar treh objavah, ni znano. Je morda kdor koli podvomil </w:t>
      </w:r>
      <w:r>
        <w:rPr>
          <w:rStyle w:val="personsourcestext"/>
          <w:sz w:val="20"/>
          <w:szCs w:val="20"/>
        </w:rPr>
        <w:t>o</w:t>
      </w:r>
      <w:r w:rsidRPr="00A5284A">
        <w:rPr>
          <w:rStyle w:val="personsourcestext"/>
          <w:sz w:val="20"/>
          <w:szCs w:val="20"/>
        </w:rPr>
        <w:t xml:space="preserve"> njegov</w:t>
      </w:r>
      <w:r>
        <w:rPr>
          <w:rStyle w:val="personsourcestext"/>
          <w:sz w:val="20"/>
          <w:szCs w:val="20"/>
        </w:rPr>
        <w:t>i</w:t>
      </w:r>
      <w:r w:rsidRPr="00A5284A">
        <w:rPr>
          <w:rStyle w:val="personsourcestext"/>
          <w:sz w:val="20"/>
          <w:szCs w:val="20"/>
        </w:rPr>
        <w:t xml:space="preserve"> zgodb</w:t>
      </w:r>
      <w:r>
        <w:rPr>
          <w:rStyle w:val="personsourcestext"/>
          <w:sz w:val="20"/>
          <w:szCs w:val="20"/>
        </w:rPr>
        <w:t>i</w:t>
      </w:r>
      <w:r w:rsidRPr="00A5284A">
        <w:rPr>
          <w:rStyle w:val="personsourcestext"/>
          <w:sz w:val="20"/>
          <w:szCs w:val="20"/>
        </w:rPr>
        <w:t xml:space="preserve"> </w:t>
      </w:r>
      <w:r>
        <w:rPr>
          <w:rStyle w:val="personsourcestext"/>
          <w:sz w:val="20"/>
          <w:szCs w:val="20"/>
        </w:rPr>
        <w:t>ali</w:t>
      </w:r>
      <w:r w:rsidRPr="00A5284A">
        <w:rPr>
          <w:rStyle w:val="personsourcestext"/>
          <w:sz w:val="20"/>
          <w:szCs w:val="20"/>
        </w:rPr>
        <w:t xml:space="preserve"> so jo posamični bralci </w:t>
      </w:r>
      <w:r>
        <w:rPr>
          <w:rStyle w:val="personsourcestext"/>
          <w:sz w:val="20"/>
          <w:szCs w:val="20"/>
        </w:rPr>
        <w:t>'</w:t>
      </w:r>
      <w:r w:rsidRPr="00A5284A">
        <w:rPr>
          <w:rStyle w:val="personsourcestext"/>
          <w:sz w:val="20"/>
          <w:szCs w:val="20"/>
        </w:rPr>
        <w:t>razčiščevali</w:t>
      </w:r>
      <w:r>
        <w:rPr>
          <w:rStyle w:val="personsourcestext"/>
          <w:sz w:val="20"/>
          <w:szCs w:val="20"/>
        </w:rPr>
        <w:t>'</w:t>
      </w:r>
      <w:r w:rsidRPr="00A5284A">
        <w:rPr>
          <w:rStyle w:val="personsourcestext"/>
          <w:sz w:val="20"/>
          <w:szCs w:val="20"/>
        </w:rPr>
        <w:t xml:space="preserve"> v podrobnostih? Da je nekaj zagotovo bilo na tem, priča kar njegov pripis na koncu </w:t>
      </w:r>
      <w:r>
        <w:rPr>
          <w:rStyle w:val="personsourcestext"/>
          <w:sz w:val="20"/>
          <w:szCs w:val="20"/>
        </w:rPr>
        <w:t>omenjenega besedila</w:t>
      </w:r>
      <w:r w:rsidRPr="00A5284A">
        <w:rPr>
          <w:rStyle w:val="personsourcestext"/>
          <w:sz w:val="20"/>
          <w:szCs w:val="20"/>
        </w:rPr>
        <w:t>, v katerem omenja »tenkovestne čitatelje«, ki da so ga »opozorili glede njegove veleizdaje zoper madžarsko domovino, če ni bilo to vendar nekoliko neznačajno«.</w:t>
      </w:r>
    </w:p>
  </w:footnote>
  <w:footnote w:id="56">
    <w:p w:rsidR="00787535" w:rsidRPr="00DF1E86" w:rsidRDefault="00787535" w:rsidP="00C53D43">
      <w:pPr>
        <w:pStyle w:val="Brezrazmikov"/>
        <w:jc w:val="both"/>
        <w:rPr>
          <w:sz w:val="20"/>
          <w:szCs w:val="20"/>
        </w:rPr>
      </w:pPr>
      <w:r w:rsidRPr="00DF1E86">
        <w:rPr>
          <w:rStyle w:val="Sprotnaopomba-sklic"/>
          <w:sz w:val="20"/>
          <w:szCs w:val="20"/>
        </w:rPr>
        <w:footnoteRef/>
      </w:r>
      <w:r w:rsidRPr="00DF1E86">
        <w:rPr>
          <w:sz w:val="20"/>
          <w:szCs w:val="20"/>
        </w:rPr>
        <w:t xml:space="preserve"> »Boji v Medjimurju</w:t>
      </w:r>
      <w:r>
        <w:rPr>
          <w:sz w:val="20"/>
          <w:szCs w:val="20"/>
        </w:rPr>
        <w:t>,</w:t>
      </w:r>
      <w:r w:rsidRPr="00DF1E86">
        <w:rPr>
          <w:sz w:val="20"/>
          <w:szCs w:val="20"/>
        </w:rPr>
        <w:t xml:space="preserve">« </w:t>
      </w:r>
      <w:r w:rsidRPr="00DF1E86">
        <w:rPr>
          <w:i/>
          <w:iCs/>
          <w:sz w:val="20"/>
          <w:szCs w:val="20"/>
        </w:rPr>
        <w:t>Slovenec</w:t>
      </w:r>
      <w:r w:rsidRPr="00DF1E86">
        <w:rPr>
          <w:sz w:val="20"/>
          <w:szCs w:val="20"/>
        </w:rPr>
        <w:t>, 7. 1. 1919, 3.</w:t>
      </w:r>
    </w:p>
  </w:footnote>
  <w:footnote w:id="57">
    <w:p w:rsidR="00787535" w:rsidRPr="00DF1E86" w:rsidRDefault="00787535" w:rsidP="00C53D43">
      <w:pPr>
        <w:pStyle w:val="Brezrazmikov"/>
        <w:jc w:val="both"/>
        <w:rPr>
          <w:sz w:val="20"/>
          <w:szCs w:val="20"/>
        </w:rPr>
      </w:pPr>
      <w:r w:rsidRPr="00DF1E86">
        <w:rPr>
          <w:rStyle w:val="Sprotnaopomba-sklic"/>
          <w:sz w:val="20"/>
          <w:szCs w:val="20"/>
        </w:rPr>
        <w:footnoteRef/>
      </w:r>
      <w:r w:rsidRPr="00DF1E86">
        <w:rPr>
          <w:sz w:val="20"/>
          <w:szCs w:val="20"/>
        </w:rPr>
        <w:t xml:space="preserve"> Ibid.</w:t>
      </w:r>
    </w:p>
  </w:footnote>
  <w:footnote w:id="58">
    <w:p w:rsidR="00787535" w:rsidRPr="00DF1E86" w:rsidRDefault="00787535" w:rsidP="00C53D43">
      <w:pPr>
        <w:pStyle w:val="Brezrazmikov"/>
        <w:jc w:val="both"/>
        <w:rPr>
          <w:sz w:val="20"/>
          <w:szCs w:val="20"/>
        </w:rPr>
      </w:pPr>
      <w:r w:rsidRPr="00DF1E86">
        <w:rPr>
          <w:rStyle w:val="Sprotnaopomba-sklic"/>
          <w:sz w:val="20"/>
          <w:szCs w:val="20"/>
        </w:rPr>
        <w:footnoteRef/>
      </w:r>
      <w:r w:rsidRPr="00DF1E86">
        <w:rPr>
          <w:sz w:val="20"/>
          <w:szCs w:val="20"/>
        </w:rPr>
        <w:t xml:space="preserve"> »Ogrsko vojno poročilo</w:t>
      </w:r>
      <w:r>
        <w:rPr>
          <w:sz w:val="20"/>
          <w:szCs w:val="20"/>
        </w:rPr>
        <w:t>,</w:t>
      </w:r>
      <w:r w:rsidRPr="00DF1E86">
        <w:rPr>
          <w:sz w:val="20"/>
          <w:szCs w:val="20"/>
        </w:rPr>
        <w:t xml:space="preserve">« </w:t>
      </w:r>
      <w:r w:rsidRPr="00DF1E86">
        <w:rPr>
          <w:i/>
          <w:iCs/>
          <w:sz w:val="20"/>
          <w:szCs w:val="20"/>
        </w:rPr>
        <w:t>Slovenec</w:t>
      </w:r>
      <w:r w:rsidRPr="00DF1E86">
        <w:rPr>
          <w:sz w:val="20"/>
          <w:szCs w:val="20"/>
        </w:rPr>
        <w:t>, 7. 1. 1919, 4.</w:t>
      </w:r>
    </w:p>
  </w:footnote>
  <w:footnote w:id="59">
    <w:p w:rsidR="00787535" w:rsidRPr="00DF1E86" w:rsidRDefault="00787535" w:rsidP="00C53D43">
      <w:pPr>
        <w:pStyle w:val="Brezrazmikov"/>
        <w:jc w:val="both"/>
        <w:rPr>
          <w:sz w:val="20"/>
          <w:szCs w:val="20"/>
        </w:rPr>
      </w:pPr>
      <w:r w:rsidRPr="00DF1E86">
        <w:rPr>
          <w:rStyle w:val="Sprotnaopomba-sklic"/>
          <w:sz w:val="20"/>
          <w:szCs w:val="20"/>
        </w:rPr>
        <w:footnoteRef/>
      </w:r>
      <w:r w:rsidRPr="00DF1E86">
        <w:rPr>
          <w:sz w:val="20"/>
          <w:szCs w:val="20"/>
        </w:rPr>
        <w:t xml:space="preserve"> »Najnovejše</w:t>
      </w:r>
      <w:r>
        <w:rPr>
          <w:sz w:val="20"/>
          <w:szCs w:val="20"/>
        </w:rPr>
        <w:t>,</w:t>
      </w:r>
      <w:r w:rsidRPr="00DF1E86">
        <w:rPr>
          <w:sz w:val="20"/>
          <w:szCs w:val="20"/>
        </w:rPr>
        <w:t>«</w:t>
      </w:r>
      <w:r w:rsidRPr="00DF1E86">
        <w:rPr>
          <w:i/>
          <w:iCs/>
          <w:sz w:val="20"/>
          <w:szCs w:val="20"/>
        </w:rPr>
        <w:t xml:space="preserve"> Slovenec</w:t>
      </w:r>
      <w:r w:rsidRPr="00DF1E86">
        <w:rPr>
          <w:sz w:val="20"/>
          <w:szCs w:val="20"/>
        </w:rPr>
        <w:t>, 7. 1. 1919, 6.</w:t>
      </w:r>
    </w:p>
  </w:footnote>
  <w:footnote w:id="60">
    <w:p w:rsidR="00787535" w:rsidRPr="00DF1E86" w:rsidRDefault="00787535" w:rsidP="00C53D43">
      <w:pPr>
        <w:pStyle w:val="Brezrazmikov"/>
        <w:jc w:val="both"/>
        <w:rPr>
          <w:sz w:val="20"/>
          <w:szCs w:val="20"/>
        </w:rPr>
      </w:pPr>
      <w:r w:rsidRPr="00DF1E86">
        <w:rPr>
          <w:rStyle w:val="Sprotnaopomba-sklic"/>
          <w:sz w:val="20"/>
          <w:szCs w:val="20"/>
        </w:rPr>
        <w:footnoteRef/>
      </w:r>
      <w:r w:rsidRPr="00DF1E86">
        <w:rPr>
          <w:sz w:val="20"/>
          <w:szCs w:val="20"/>
        </w:rPr>
        <w:t xml:space="preserve"> »Boji v Medjimurju</w:t>
      </w:r>
      <w:r>
        <w:rPr>
          <w:sz w:val="20"/>
          <w:szCs w:val="20"/>
        </w:rPr>
        <w:t>,</w:t>
      </w:r>
      <w:r w:rsidRPr="00DF1E86">
        <w:rPr>
          <w:sz w:val="20"/>
          <w:szCs w:val="20"/>
        </w:rPr>
        <w:t xml:space="preserve">« </w:t>
      </w:r>
      <w:r w:rsidRPr="00DF1E86">
        <w:rPr>
          <w:i/>
          <w:iCs/>
          <w:sz w:val="20"/>
          <w:szCs w:val="20"/>
        </w:rPr>
        <w:t>Slovenski narod</w:t>
      </w:r>
      <w:r w:rsidRPr="00DF1E86">
        <w:rPr>
          <w:sz w:val="20"/>
          <w:szCs w:val="20"/>
        </w:rPr>
        <w:t>, 7. 1. 1919, 4.</w:t>
      </w:r>
    </w:p>
  </w:footnote>
  <w:footnote w:id="61">
    <w:p w:rsidR="00787535" w:rsidRPr="00DF1E86" w:rsidRDefault="00787535" w:rsidP="00C53D43">
      <w:pPr>
        <w:pStyle w:val="Brezrazmikov"/>
        <w:jc w:val="both"/>
        <w:rPr>
          <w:sz w:val="20"/>
          <w:szCs w:val="20"/>
        </w:rPr>
      </w:pPr>
      <w:r w:rsidRPr="00DF1E86">
        <w:rPr>
          <w:rStyle w:val="Sprotnaopomba-sklic"/>
          <w:sz w:val="20"/>
          <w:szCs w:val="20"/>
        </w:rPr>
        <w:footnoteRef/>
      </w:r>
      <w:r w:rsidRPr="00DF1E86">
        <w:rPr>
          <w:sz w:val="20"/>
          <w:szCs w:val="20"/>
        </w:rPr>
        <w:t xml:space="preserve"> Ibid.</w:t>
      </w:r>
    </w:p>
  </w:footnote>
  <w:footnote w:id="62">
    <w:p w:rsidR="00787535" w:rsidRPr="00CB1E19" w:rsidRDefault="00787535" w:rsidP="00C53D43">
      <w:pPr>
        <w:pStyle w:val="Brezrazmikov"/>
        <w:jc w:val="both"/>
        <w:rPr>
          <w:sz w:val="20"/>
          <w:szCs w:val="20"/>
        </w:rPr>
      </w:pPr>
      <w:r w:rsidRPr="00DF1E86">
        <w:rPr>
          <w:rStyle w:val="Sprotnaopomba-sklic"/>
          <w:sz w:val="20"/>
          <w:szCs w:val="20"/>
        </w:rPr>
        <w:footnoteRef/>
      </w:r>
      <w:r w:rsidRPr="00DF1E86">
        <w:rPr>
          <w:sz w:val="20"/>
          <w:szCs w:val="20"/>
        </w:rPr>
        <w:t xml:space="preserve"> </w:t>
      </w:r>
      <w:r w:rsidRPr="00DF1E86">
        <w:rPr>
          <w:iCs/>
          <w:sz w:val="20"/>
          <w:szCs w:val="20"/>
        </w:rPr>
        <w:t>»</w:t>
      </w:r>
      <w:r w:rsidRPr="00DF1E86">
        <w:rPr>
          <w:sz w:val="20"/>
          <w:szCs w:val="20"/>
        </w:rPr>
        <w:t>Žrtve u Prekomurju</w:t>
      </w:r>
      <w:r>
        <w:rPr>
          <w:sz w:val="20"/>
          <w:szCs w:val="20"/>
        </w:rPr>
        <w:t>,</w:t>
      </w:r>
      <w:r w:rsidRPr="00DF1E86">
        <w:rPr>
          <w:sz w:val="20"/>
          <w:szCs w:val="20"/>
        </w:rPr>
        <w:t xml:space="preserve">« </w:t>
      </w:r>
      <w:r w:rsidRPr="00DF1E86">
        <w:rPr>
          <w:i/>
          <w:iCs/>
          <w:sz w:val="20"/>
          <w:szCs w:val="20"/>
        </w:rPr>
        <w:t>Volja naroda</w:t>
      </w:r>
      <w:r w:rsidRPr="00DF1E86">
        <w:rPr>
          <w:iCs/>
          <w:sz w:val="20"/>
          <w:szCs w:val="20"/>
        </w:rPr>
        <w:t>, 6. 2. 1919, 2.</w:t>
      </w:r>
    </w:p>
  </w:footnote>
  <w:footnote w:id="63">
    <w:p w:rsidR="00787535" w:rsidRPr="00DF1E86" w:rsidRDefault="00787535" w:rsidP="00DF1E86">
      <w:pPr>
        <w:pStyle w:val="Brezrazmikov"/>
        <w:jc w:val="both"/>
        <w:rPr>
          <w:sz w:val="20"/>
          <w:szCs w:val="20"/>
        </w:rPr>
      </w:pPr>
      <w:r w:rsidRPr="00DF1E86">
        <w:rPr>
          <w:rStyle w:val="Sprotnaopomba-sklic"/>
          <w:sz w:val="20"/>
          <w:szCs w:val="20"/>
        </w:rPr>
        <w:footnoteRef/>
      </w:r>
      <w:r w:rsidRPr="00DF1E86">
        <w:rPr>
          <w:sz w:val="20"/>
          <w:szCs w:val="20"/>
        </w:rPr>
        <w:t xml:space="preserve"> »Iz madžarskega ujetništva utekli</w:t>
      </w:r>
      <w:r>
        <w:rPr>
          <w:sz w:val="20"/>
          <w:szCs w:val="20"/>
        </w:rPr>
        <w:t>,</w:t>
      </w:r>
      <w:r w:rsidRPr="00DF1E86">
        <w:rPr>
          <w:sz w:val="20"/>
          <w:szCs w:val="20"/>
        </w:rPr>
        <w:t xml:space="preserve">« </w:t>
      </w:r>
      <w:r w:rsidRPr="00DF1E86">
        <w:rPr>
          <w:i/>
          <w:iCs/>
          <w:sz w:val="20"/>
          <w:szCs w:val="20"/>
        </w:rPr>
        <w:t>Slovenec</w:t>
      </w:r>
      <w:r w:rsidRPr="00DF1E86">
        <w:rPr>
          <w:sz w:val="20"/>
          <w:szCs w:val="20"/>
        </w:rPr>
        <w:t>, 12. 2. 1919, 2</w:t>
      </w:r>
      <w:r>
        <w:rPr>
          <w:sz w:val="20"/>
          <w:szCs w:val="20"/>
        </w:rPr>
        <w:t>.</w:t>
      </w:r>
      <w:r w:rsidRPr="00DF1E86">
        <w:rPr>
          <w:sz w:val="20"/>
          <w:szCs w:val="20"/>
        </w:rPr>
        <w:t xml:space="preserve"> »Iz madžarskega ujetništva utekli</w:t>
      </w:r>
      <w:r>
        <w:rPr>
          <w:sz w:val="20"/>
          <w:szCs w:val="20"/>
        </w:rPr>
        <w:t>,</w:t>
      </w:r>
      <w:r w:rsidRPr="00DF1E86">
        <w:rPr>
          <w:sz w:val="20"/>
          <w:szCs w:val="20"/>
        </w:rPr>
        <w:t xml:space="preserve">« </w:t>
      </w:r>
      <w:r w:rsidRPr="00DF1E86">
        <w:rPr>
          <w:i/>
          <w:iCs/>
          <w:sz w:val="20"/>
          <w:szCs w:val="20"/>
        </w:rPr>
        <w:t>Mariborski delavec</w:t>
      </w:r>
      <w:r w:rsidRPr="00DF1E86">
        <w:rPr>
          <w:sz w:val="20"/>
          <w:szCs w:val="20"/>
        </w:rPr>
        <w:t>, 13. 2. 1919, 1.</w:t>
      </w:r>
    </w:p>
  </w:footnote>
  <w:footnote w:id="64">
    <w:p w:rsidR="00787535" w:rsidRPr="00DF1E86" w:rsidRDefault="00787535" w:rsidP="00DF1E86">
      <w:pPr>
        <w:pStyle w:val="Brezrazmikov"/>
        <w:jc w:val="both"/>
        <w:rPr>
          <w:sz w:val="20"/>
          <w:szCs w:val="20"/>
        </w:rPr>
      </w:pPr>
      <w:r w:rsidRPr="00DF1E86">
        <w:rPr>
          <w:rStyle w:val="Sprotnaopomba-sklic"/>
          <w:sz w:val="20"/>
          <w:szCs w:val="20"/>
        </w:rPr>
        <w:footnoteRef/>
      </w:r>
      <w:r w:rsidRPr="00DF1E86">
        <w:rPr>
          <w:sz w:val="20"/>
          <w:szCs w:val="20"/>
        </w:rPr>
        <w:t xml:space="preserve"> »Slovenska Krajina in general Maister</w:t>
      </w:r>
      <w:r>
        <w:rPr>
          <w:sz w:val="20"/>
          <w:szCs w:val="20"/>
        </w:rPr>
        <w:t>,</w:t>
      </w:r>
      <w:r w:rsidRPr="00DF1E86">
        <w:rPr>
          <w:sz w:val="20"/>
          <w:szCs w:val="20"/>
        </w:rPr>
        <w:t xml:space="preserve">« </w:t>
      </w:r>
      <w:r w:rsidRPr="00DF1E86">
        <w:rPr>
          <w:i/>
          <w:iCs/>
          <w:sz w:val="20"/>
          <w:szCs w:val="20"/>
        </w:rPr>
        <w:t>Slovenec</w:t>
      </w:r>
      <w:r w:rsidRPr="00DF1E86">
        <w:rPr>
          <w:sz w:val="20"/>
          <w:szCs w:val="20"/>
        </w:rPr>
        <w:t>, 31. 7. 1934, 3.</w:t>
      </w:r>
    </w:p>
  </w:footnote>
  <w:footnote w:id="65">
    <w:p w:rsidR="00787535" w:rsidRPr="00DF1E86" w:rsidRDefault="00787535" w:rsidP="00DF1E86">
      <w:pPr>
        <w:pStyle w:val="Brezrazmikov"/>
        <w:jc w:val="both"/>
        <w:rPr>
          <w:sz w:val="20"/>
          <w:szCs w:val="20"/>
        </w:rPr>
      </w:pPr>
      <w:r w:rsidRPr="00DF1E86">
        <w:rPr>
          <w:rStyle w:val="Sprotnaopomba-sklic"/>
          <w:sz w:val="20"/>
          <w:szCs w:val="20"/>
        </w:rPr>
        <w:footnoteRef/>
      </w:r>
      <w:r w:rsidRPr="00DF1E86">
        <w:rPr>
          <w:sz w:val="20"/>
          <w:szCs w:val="20"/>
        </w:rPr>
        <w:t xml:space="preserve"> »J. Godina, C. M.: O polnoči med 5. in 6. februarjem</w:t>
      </w:r>
      <w:r>
        <w:rPr>
          <w:sz w:val="20"/>
          <w:szCs w:val="20"/>
        </w:rPr>
        <w:t>,</w:t>
      </w:r>
      <w:r w:rsidRPr="00DF1E86">
        <w:rPr>
          <w:sz w:val="20"/>
          <w:szCs w:val="20"/>
        </w:rPr>
        <w:t xml:space="preserve">« </w:t>
      </w:r>
      <w:r w:rsidRPr="00DF1E86">
        <w:rPr>
          <w:i/>
          <w:iCs/>
          <w:sz w:val="20"/>
          <w:szCs w:val="20"/>
        </w:rPr>
        <w:t>Slovenec</w:t>
      </w:r>
      <w:r w:rsidRPr="00DF1E86">
        <w:rPr>
          <w:sz w:val="20"/>
          <w:szCs w:val="20"/>
        </w:rPr>
        <w:t xml:space="preserve">, 6. 2. 1929, 3, in objave v op. </w:t>
      </w:r>
      <w:r>
        <w:rPr>
          <w:sz w:val="20"/>
          <w:szCs w:val="20"/>
        </w:rPr>
        <w:t>61</w:t>
      </w:r>
      <w:r w:rsidRPr="00DF1E86">
        <w:rPr>
          <w:sz w:val="20"/>
          <w:szCs w:val="20"/>
        </w:rPr>
        <w:t>. Z njim se v praktično vseh podrobnostih in tudi o neobstoju kake zunanje pomoči pri pobegu, razen samega datuma, ki ga postavi v noč z 8. na 9. februar, ujema izpoved A. Osterca</w:t>
      </w:r>
      <w:r>
        <w:rPr>
          <w:sz w:val="20"/>
          <w:szCs w:val="20"/>
        </w:rPr>
        <w:t>.</w:t>
      </w:r>
      <w:r w:rsidRPr="00DF1E86">
        <w:rPr>
          <w:sz w:val="20"/>
          <w:szCs w:val="20"/>
        </w:rPr>
        <w:t xml:space="preserve"> </w:t>
      </w:r>
      <w:r>
        <w:rPr>
          <w:sz w:val="20"/>
          <w:szCs w:val="20"/>
        </w:rPr>
        <w:t xml:space="preserve">Prim. </w:t>
      </w:r>
      <w:r w:rsidRPr="00633F36">
        <w:rPr>
          <w:rStyle w:val="personsourcestext"/>
          <w:sz w:val="20"/>
          <w:szCs w:val="20"/>
        </w:rPr>
        <w:t>Osterc, »Moji doživljaji v borbi za slovensko severno mejo</w:t>
      </w:r>
      <w:r>
        <w:rPr>
          <w:rStyle w:val="personsourcestext"/>
          <w:sz w:val="20"/>
          <w:szCs w:val="20"/>
        </w:rPr>
        <w:t>,</w:t>
      </w:r>
      <w:r w:rsidRPr="00633F36">
        <w:rPr>
          <w:rStyle w:val="personsourcestext"/>
          <w:sz w:val="20"/>
          <w:szCs w:val="20"/>
        </w:rPr>
        <w:t>«</w:t>
      </w:r>
      <w:r>
        <w:rPr>
          <w:sz w:val="20"/>
          <w:szCs w:val="20"/>
        </w:rPr>
        <w:t xml:space="preserve">, </w:t>
      </w:r>
      <w:r>
        <w:rPr>
          <w:rStyle w:val="personsourcestext"/>
          <w:sz w:val="20"/>
          <w:szCs w:val="20"/>
        </w:rPr>
        <w:t>268, 26</w:t>
      </w:r>
      <w:r w:rsidRPr="00633F36">
        <w:rPr>
          <w:rStyle w:val="personsourcestext"/>
          <w:sz w:val="20"/>
          <w:szCs w:val="20"/>
        </w:rPr>
        <w:t>9</w:t>
      </w:r>
      <w:r>
        <w:rPr>
          <w:rStyle w:val="personsourcestext"/>
          <w:sz w:val="20"/>
          <w:szCs w:val="20"/>
        </w:rPr>
        <w:t>.</w:t>
      </w:r>
      <w:r w:rsidRPr="00DF1E86">
        <w:rPr>
          <w:sz w:val="20"/>
          <w:szCs w:val="20"/>
        </w:rPr>
        <w:t xml:space="preserve">  </w:t>
      </w:r>
    </w:p>
  </w:footnote>
  <w:footnote w:id="66">
    <w:p w:rsidR="00787535" w:rsidRPr="00CB1E19" w:rsidRDefault="00787535" w:rsidP="00DF1E86">
      <w:pPr>
        <w:pStyle w:val="Brezrazmikov"/>
        <w:jc w:val="both"/>
        <w:rPr>
          <w:sz w:val="20"/>
          <w:szCs w:val="20"/>
        </w:rPr>
      </w:pPr>
      <w:r w:rsidRPr="00DF1E86">
        <w:rPr>
          <w:rStyle w:val="Sprotnaopomba-sklic"/>
          <w:sz w:val="20"/>
          <w:szCs w:val="20"/>
        </w:rPr>
        <w:footnoteRef/>
      </w:r>
      <w:r w:rsidRPr="00DF1E86">
        <w:rPr>
          <w:sz w:val="20"/>
          <w:szCs w:val="20"/>
        </w:rPr>
        <w:t xml:space="preserve"> Jerič, </w:t>
      </w:r>
      <w:r w:rsidRPr="00DF1E86">
        <w:rPr>
          <w:i/>
          <w:iCs/>
          <w:sz w:val="20"/>
          <w:szCs w:val="20"/>
        </w:rPr>
        <w:t>Moji spomini</w:t>
      </w:r>
      <w:r>
        <w:rPr>
          <w:sz w:val="20"/>
          <w:szCs w:val="20"/>
        </w:rPr>
        <w:t>, 56, 5</w:t>
      </w:r>
      <w:r w:rsidRPr="00DF1E86">
        <w:rPr>
          <w:sz w:val="20"/>
          <w:szCs w:val="20"/>
        </w:rPr>
        <w:t>7</w:t>
      </w:r>
      <w:r>
        <w:rPr>
          <w:sz w:val="20"/>
          <w:szCs w:val="20"/>
        </w:rPr>
        <w:t>. Jerič</w:t>
      </w:r>
      <w:r w:rsidRPr="00DF1E86">
        <w:rPr>
          <w:sz w:val="20"/>
          <w:szCs w:val="20"/>
        </w:rPr>
        <w:t xml:space="preserve">, </w:t>
      </w:r>
      <w:r w:rsidRPr="00DF1E86">
        <w:rPr>
          <w:i/>
          <w:iCs/>
          <w:sz w:val="20"/>
          <w:szCs w:val="20"/>
        </w:rPr>
        <w:t>Zgodovina madžarizacije v Prekmurju</w:t>
      </w:r>
      <w:r w:rsidRPr="00DF1E86">
        <w:rPr>
          <w:sz w:val="20"/>
          <w:szCs w:val="20"/>
        </w:rPr>
        <w:t xml:space="preserve"> (Murska Sobota</w:t>
      </w:r>
      <w:r>
        <w:rPr>
          <w:sz w:val="20"/>
          <w:szCs w:val="20"/>
        </w:rPr>
        <w:t xml:space="preserve">: </w:t>
      </w:r>
      <w:r w:rsidRPr="003658CD">
        <w:rPr>
          <w:sz w:val="20"/>
          <w:szCs w:val="20"/>
        </w:rPr>
        <w:t>Stopinje</w:t>
      </w:r>
      <w:r w:rsidRPr="00DF1E86">
        <w:rPr>
          <w:sz w:val="20"/>
          <w:szCs w:val="20"/>
        </w:rPr>
        <w:t>, 2001), 97−</w:t>
      </w:r>
      <w:r>
        <w:rPr>
          <w:sz w:val="20"/>
          <w:szCs w:val="20"/>
        </w:rPr>
        <w:t>9</w:t>
      </w:r>
      <w:r w:rsidRPr="00DF1E86">
        <w:rPr>
          <w:sz w:val="20"/>
          <w:szCs w:val="20"/>
        </w:rPr>
        <w:t xml:space="preserve">9. </w:t>
      </w:r>
      <w:r>
        <w:rPr>
          <w:sz w:val="20"/>
          <w:szCs w:val="20"/>
        </w:rPr>
        <w:t xml:space="preserve">Ob nekritičnem povzemanju obeh </w:t>
      </w:r>
      <w:r w:rsidRPr="00CB1E19">
        <w:rPr>
          <w:sz w:val="20"/>
          <w:szCs w:val="20"/>
        </w:rPr>
        <w:t>Jerič</w:t>
      </w:r>
      <w:r>
        <w:rPr>
          <w:sz w:val="20"/>
          <w:szCs w:val="20"/>
        </w:rPr>
        <w:t>evih zapisov</w:t>
      </w:r>
      <w:r w:rsidRPr="00CB1E19">
        <w:rPr>
          <w:sz w:val="20"/>
          <w:szCs w:val="20"/>
        </w:rPr>
        <w:t xml:space="preserve"> o njegovem reševanju ujetnikov se</w:t>
      </w:r>
      <w:r>
        <w:rPr>
          <w:sz w:val="20"/>
          <w:szCs w:val="20"/>
        </w:rPr>
        <w:t xml:space="preserve"> zgodi precejšna vsebinska</w:t>
      </w:r>
      <w:r w:rsidRPr="00CB1E19">
        <w:rPr>
          <w:sz w:val="20"/>
          <w:szCs w:val="20"/>
        </w:rPr>
        <w:t xml:space="preserve"> nerodnost</w:t>
      </w:r>
      <w:r>
        <w:rPr>
          <w:sz w:val="20"/>
          <w:szCs w:val="20"/>
        </w:rPr>
        <w:t>, kot se prebere v</w:t>
      </w:r>
      <w:r w:rsidRPr="00CB1E19">
        <w:rPr>
          <w:sz w:val="20"/>
          <w:szCs w:val="20"/>
        </w:rPr>
        <w:t xml:space="preserve"> enem od aktualnih opisov dogodka in Jeričeve vloge v njem</w:t>
      </w:r>
      <w:r>
        <w:rPr>
          <w:sz w:val="20"/>
          <w:szCs w:val="20"/>
        </w:rPr>
        <w:t xml:space="preserve"> (</w:t>
      </w:r>
      <w:r w:rsidRPr="00CB1E19">
        <w:rPr>
          <w:sz w:val="20"/>
          <w:szCs w:val="20"/>
        </w:rPr>
        <w:t xml:space="preserve">Prim. Lažeta, </w:t>
      </w:r>
      <w:r w:rsidRPr="00CB1E19">
        <w:rPr>
          <w:i/>
          <w:iCs/>
          <w:sz w:val="20"/>
          <w:szCs w:val="20"/>
        </w:rPr>
        <w:t>Povsod pokažimo</w:t>
      </w:r>
      <w:r>
        <w:rPr>
          <w:sz w:val="20"/>
          <w:szCs w:val="20"/>
        </w:rPr>
        <w:t xml:space="preserve">, 63, </w:t>
      </w:r>
      <w:r w:rsidRPr="00CB1E19">
        <w:rPr>
          <w:sz w:val="20"/>
          <w:szCs w:val="20"/>
        </w:rPr>
        <w:t>64 in 68</w:t>
      </w:r>
      <w:r>
        <w:rPr>
          <w:sz w:val="20"/>
          <w:szCs w:val="20"/>
        </w:rPr>
        <w:t>)</w:t>
      </w:r>
      <w:r w:rsidRPr="00CB1E19">
        <w:rPr>
          <w:sz w:val="20"/>
          <w:szCs w:val="20"/>
        </w:rPr>
        <w:t xml:space="preserve">. Dogodke leta 1919 je </w:t>
      </w:r>
      <w:r>
        <w:rPr>
          <w:sz w:val="20"/>
          <w:szCs w:val="20"/>
        </w:rPr>
        <w:t xml:space="preserve">Lažeta </w:t>
      </w:r>
      <w:r w:rsidRPr="00CB1E19">
        <w:rPr>
          <w:sz w:val="20"/>
          <w:szCs w:val="20"/>
        </w:rPr>
        <w:t xml:space="preserve">opisal </w:t>
      </w:r>
      <w:r>
        <w:rPr>
          <w:sz w:val="20"/>
          <w:szCs w:val="20"/>
        </w:rPr>
        <w:t xml:space="preserve">pregledno </w:t>
      </w:r>
      <w:r w:rsidRPr="00CB1E19">
        <w:rPr>
          <w:sz w:val="20"/>
          <w:szCs w:val="20"/>
        </w:rPr>
        <w:t xml:space="preserve">po njihovem zaporedju </w:t>
      </w:r>
      <w:r>
        <w:rPr>
          <w:sz w:val="20"/>
          <w:szCs w:val="20"/>
        </w:rPr>
        <w:t xml:space="preserve">v </w:t>
      </w:r>
      <w:r w:rsidRPr="00CB1E19">
        <w:rPr>
          <w:sz w:val="20"/>
          <w:szCs w:val="20"/>
        </w:rPr>
        <w:t>posamičnih mesec</w:t>
      </w:r>
      <w:r>
        <w:rPr>
          <w:sz w:val="20"/>
          <w:szCs w:val="20"/>
        </w:rPr>
        <w:t>ih</w:t>
      </w:r>
      <w:r w:rsidRPr="00CB1E19">
        <w:rPr>
          <w:sz w:val="20"/>
          <w:szCs w:val="20"/>
        </w:rPr>
        <w:t>. Vendar je Jerič</w:t>
      </w:r>
      <w:r>
        <w:rPr>
          <w:sz w:val="20"/>
          <w:szCs w:val="20"/>
        </w:rPr>
        <w:t>evo</w:t>
      </w:r>
      <w:r w:rsidRPr="00CB1E19">
        <w:rPr>
          <w:sz w:val="20"/>
          <w:szCs w:val="20"/>
        </w:rPr>
        <w:t xml:space="preserve"> </w:t>
      </w:r>
      <w:r>
        <w:rPr>
          <w:sz w:val="20"/>
          <w:szCs w:val="20"/>
        </w:rPr>
        <w:t>»</w:t>
      </w:r>
      <w:r w:rsidRPr="00CB1E19">
        <w:rPr>
          <w:sz w:val="20"/>
          <w:szCs w:val="20"/>
        </w:rPr>
        <w:t>uspešn</w:t>
      </w:r>
      <w:r>
        <w:rPr>
          <w:sz w:val="20"/>
          <w:szCs w:val="20"/>
        </w:rPr>
        <w:t>o</w:t>
      </w:r>
      <w:r w:rsidRPr="00CB1E19">
        <w:rPr>
          <w:sz w:val="20"/>
          <w:szCs w:val="20"/>
        </w:rPr>
        <w:t xml:space="preserve"> reševanj</w:t>
      </w:r>
      <w:r>
        <w:rPr>
          <w:sz w:val="20"/>
          <w:szCs w:val="20"/>
        </w:rPr>
        <w:t>e«</w:t>
      </w:r>
      <w:r w:rsidRPr="00CB1E19">
        <w:rPr>
          <w:sz w:val="20"/>
          <w:szCs w:val="20"/>
        </w:rPr>
        <w:t xml:space="preserve"> v februarju p</w:t>
      </w:r>
      <w:r>
        <w:rPr>
          <w:sz w:val="20"/>
          <w:szCs w:val="20"/>
        </w:rPr>
        <w:t>ovsem</w:t>
      </w:r>
      <w:r w:rsidRPr="00CB1E19">
        <w:rPr>
          <w:sz w:val="20"/>
          <w:szCs w:val="20"/>
        </w:rPr>
        <w:t xml:space="preserve"> izpustil </w:t>
      </w:r>
      <w:r>
        <w:rPr>
          <w:sz w:val="20"/>
          <w:szCs w:val="20"/>
        </w:rPr>
        <w:t>in</w:t>
      </w:r>
      <w:r w:rsidRPr="00CB1E19">
        <w:rPr>
          <w:sz w:val="20"/>
          <w:szCs w:val="20"/>
        </w:rPr>
        <w:t xml:space="preserve"> kot dejstvo</w:t>
      </w:r>
      <w:r>
        <w:rPr>
          <w:sz w:val="20"/>
          <w:szCs w:val="20"/>
        </w:rPr>
        <w:t xml:space="preserve"> uvrsti</w:t>
      </w:r>
      <w:r w:rsidRPr="00CB1E19">
        <w:rPr>
          <w:sz w:val="20"/>
          <w:szCs w:val="20"/>
        </w:rPr>
        <w:t xml:space="preserve">l drugi Jeričev opis </w:t>
      </w:r>
      <w:r>
        <w:rPr>
          <w:sz w:val="20"/>
          <w:szCs w:val="20"/>
        </w:rPr>
        <w:t>tega</w:t>
      </w:r>
      <w:r w:rsidRPr="00CB1E19">
        <w:rPr>
          <w:sz w:val="20"/>
          <w:szCs w:val="20"/>
        </w:rPr>
        <w:t xml:space="preserve"> v marcu</w:t>
      </w:r>
      <w:r>
        <w:rPr>
          <w:sz w:val="20"/>
          <w:szCs w:val="20"/>
        </w:rPr>
        <w:t>.</w:t>
      </w:r>
      <w:r w:rsidRPr="00CB1E19">
        <w:rPr>
          <w:sz w:val="20"/>
          <w:szCs w:val="20"/>
        </w:rPr>
        <w:t xml:space="preserve"> </w:t>
      </w:r>
      <w:r w:rsidRPr="00DF1E86">
        <w:rPr>
          <w:sz w:val="20"/>
          <w:szCs w:val="20"/>
        </w:rPr>
        <w:t xml:space="preserve">V tej marčni »akciji« je Jerič posebej omenil rešenega Godino – ta pa naj bi, po </w:t>
      </w:r>
      <w:r>
        <w:rPr>
          <w:sz w:val="20"/>
          <w:szCs w:val="20"/>
        </w:rPr>
        <w:t>Lažeti</w:t>
      </w:r>
      <w:r w:rsidRPr="00DF1E86">
        <w:rPr>
          <w:sz w:val="20"/>
          <w:szCs w:val="20"/>
        </w:rPr>
        <w:t xml:space="preserve">, vmes skupaj z Jeričem in še tremi že 6. marca </w:t>
      </w:r>
      <w:r>
        <w:rPr>
          <w:sz w:val="20"/>
          <w:szCs w:val="20"/>
        </w:rPr>
        <w:t>od</w:t>
      </w:r>
      <w:r w:rsidRPr="00DF1E86">
        <w:rPr>
          <w:sz w:val="20"/>
          <w:szCs w:val="20"/>
        </w:rPr>
        <w:t>šel kot član delegacije Prekmurcev v Ljubljano in Beograd (!?).</w:t>
      </w:r>
      <w:r>
        <w:rPr>
          <w:sz w:val="20"/>
          <w:szCs w:val="20"/>
        </w:rPr>
        <w:t xml:space="preserve"> O Jeričevih </w:t>
      </w:r>
      <w:r w:rsidRPr="00D47A4C">
        <w:rPr>
          <w:i/>
          <w:iCs/>
          <w:sz w:val="20"/>
          <w:szCs w:val="20"/>
        </w:rPr>
        <w:t>Mojih spominih</w:t>
      </w:r>
      <w:r>
        <w:rPr>
          <w:sz w:val="20"/>
          <w:szCs w:val="20"/>
        </w:rPr>
        <w:t xml:space="preserve"> prim. še: Metka Fujs, </w:t>
      </w:r>
      <w:r w:rsidRPr="00D47A4C">
        <w:rPr>
          <w:sz w:val="20"/>
          <w:szCs w:val="18"/>
        </w:rPr>
        <w:t>»Nekaj misli ob izidu Jeričevih spominov</w:t>
      </w:r>
      <w:r>
        <w:rPr>
          <w:sz w:val="20"/>
          <w:szCs w:val="18"/>
        </w:rPr>
        <w:t>,</w:t>
      </w:r>
      <w:r w:rsidRPr="00D47A4C">
        <w:rPr>
          <w:sz w:val="20"/>
          <w:szCs w:val="18"/>
        </w:rPr>
        <w:t>« </w:t>
      </w:r>
      <w:r w:rsidRPr="00D47A4C">
        <w:rPr>
          <w:i/>
          <w:iCs/>
          <w:sz w:val="20"/>
          <w:szCs w:val="18"/>
        </w:rPr>
        <w:t>Vestnik</w:t>
      </w:r>
      <w:r>
        <w:rPr>
          <w:sz w:val="20"/>
          <w:szCs w:val="18"/>
        </w:rPr>
        <w:t>,</w:t>
      </w:r>
      <w:r w:rsidRPr="00D47A4C">
        <w:rPr>
          <w:sz w:val="20"/>
          <w:szCs w:val="18"/>
        </w:rPr>
        <w:t xml:space="preserve"> št. 17, 27. 4. 2000, 5. </w:t>
      </w:r>
      <w:r w:rsidRPr="00DF1E86">
        <w:rPr>
          <w:sz w:val="20"/>
          <w:szCs w:val="20"/>
        </w:rPr>
        <w:t xml:space="preserve">Jeričev </w:t>
      </w:r>
      <w:r>
        <w:rPr>
          <w:sz w:val="20"/>
          <w:szCs w:val="20"/>
        </w:rPr>
        <w:t>zapis</w:t>
      </w:r>
      <w:r w:rsidRPr="00DF1E86">
        <w:rPr>
          <w:sz w:val="20"/>
          <w:szCs w:val="20"/>
        </w:rPr>
        <w:t xml:space="preserve"> o njuni − skupaj z Mihaelom Küharjem – »uspešni rešitvi« ujetnikov iz sombotelske ječe v zgodnjem februarju </w:t>
      </w:r>
      <w:r>
        <w:rPr>
          <w:sz w:val="20"/>
          <w:szCs w:val="20"/>
        </w:rPr>
        <w:t>je</w:t>
      </w:r>
      <w:r w:rsidRPr="00DF1E86">
        <w:rPr>
          <w:sz w:val="20"/>
          <w:szCs w:val="20"/>
        </w:rPr>
        <w:t xml:space="preserve"> enako vsebinsko povzet tudi v najnovejšem članku o takratnem dogajanju v Prekmurju</w:t>
      </w:r>
      <w:r>
        <w:rPr>
          <w:sz w:val="20"/>
          <w:szCs w:val="20"/>
        </w:rPr>
        <w:t>, gl.</w:t>
      </w:r>
      <w:r w:rsidRPr="00DF1E86">
        <w:rPr>
          <w:sz w:val="20"/>
          <w:szCs w:val="20"/>
        </w:rPr>
        <w:t xml:space="preserve"> Vinko Škafar, »Mihael Kühar (25. 5. 1893–7. 12. 1976) Maistrov borec in legionar, borec za Prekmurje</w:t>
      </w:r>
      <w:r>
        <w:rPr>
          <w:sz w:val="20"/>
          <w:szCs w:val="20"/>
        </w:rPr>
        <w:t>,</w:t>
      </w:r>
      <w:r w:rsidRPr="00DF1E86">
        <w:rPr>
          <w:sz w:val="20"/>
          <w:szCs w:val="20"/>
        </w:rPr>
        <w:t xml:space="preserve">« </w:t>
      </w:r>
      <w:r w:rsidRPr="00DF1E86">
        <w:rPr>
          <w:i/>
          <w:iCs/>
          <w:sz w:val="20"/>
          <w:szCs w:val="20"/>
        </w:rPr>
        <w:t xml:space="preserve">Zbornik soboškega muzeja </w:t>
      </w:r>
      <w:r>
        <w:rPr>
          <w:sz w:val="20"/>
          <w:szCs w:val="20"/>
        </w:rPr>
        <w:t xml:space="preserve">št. </w:t>
      </w:r>
      <w:r w:rsidRPr="00DF1E86">
        <w:rPr>
          <w:sz w:val="20"/>
          <w:szCs w:val="20"/>
        </w:rPr>
        <w:t>25 (2019), 332</w:t>
      </w:r>
      <w:r>
        <w:rPr>
          <w:sz w:val="20"/>
          <w:szCs w:val="20"/>
        </w:rPr>
        <w:t>, 333</w:t>
      </w:r>
      <w:r w:rsidRPr="00DF1E86">
        <w:rPr>
          <w:sz w:val="20"/>
          <w:szCs w:val="20"/>
        </w:rPr>
        <w:t xml:space="preserve">. </w:t>
      </w:r>
      <w:r>
        <w:rPr>
          <w:sz w:val="20"/>
          <w:szCs w:val="20"/>
        </w:rPr>
        <w:t xml:space="preserve">Opisana so tudi dogajanja </w:t>
      </w:r>
      <w:r w:rsidRPr="00DF1E86">
        <w:rPr>
          <w:sz w:val="20"/>
          <w:szCs w:val="20"/>
        </w:rPr>
        <w:t xml:space="preserve">in razmere v mesecih februarju in marcu 1919, ki jih je doživel </w:t>
      </w:r>
      <w:r>
        <w:rPr>
          <w:sz w:val="20"/>
          <w:szCs w:val="20"/>
        </w:rPr>
        <w:t>ali</w:t>
      </w:r>
      <w:r w:rsidRPr="00DF1E86">
        <w:rPr>
          <w:sz w:val="20"/>
          <w:szCs w:val="20"/>
        </w:rPr>
        <w:t xml:space="preserve"> jim bil priča M. Kühar in ki se časovno ne ujemajo </w:t>
      </w:r>
      <w:r>
        <w:rPr>
          <w:sz w:val="20"/>
          <w:szCs w:val="20"/>
        </w:rPr>
        <w:t>ali</w:t>
      </w:r>
      <w:r w:rsidRPr="00DF1E86">
        <w:rPr>
          <w:sz w:val="20"/>
          <w:szCs w:val="20"/>
        </w:rPr>
        <w:t xml:space="preserve"> jih je nemogoče ustrezno časovno uskladiti z Jeričevimi zapisi. Tako </w:t>
      </w:r>
      <w:r>
        <w:rPr>
          <w:sz w:val="20"/>
          <w:szCs w:val="20"/>
        </w:rPr>
        <w:t>so</w:t>
      </w:r>
      <w:r w:rsidRPr="00DF1E86">
        <w:rPr>
          <w:sz w:val="20"/>
          <w:szCs w:val="20"/>
        </w:rPr>
        <w:t xml:space="preserve">, celo z </w:t>
      </w:r>
      <w:r>
        <w:rPr>
          <w:sz w:val="20"/>
          <w:szCs w:val="20"/>
        </w:rPr>
        <w:t xml:space="preserve">njegovim </w:t>
      </w:r>
      <w:r w:rsidRPr="00DF1E86">
        <w:rPr>
          <w:sz w:val="20"/>
          <w:szCs w:val="20"/>
        </w:rPr>
        <w:t>lastnim zapisom, večkratno dokazljiv</w:t>
      </w:r>
      <w:r>
        <w:rPr>
          <w:sz w:val="20"/>
          <w:szCs w:val="20"/>
        </w:rPr>
        <w:t>i</w:t>
      </w:r>
      <w:r w:rsidRPr="00DF1E86">
        <w:rPr>
          <w:sz w:val="20"/>
          <w:szCs w:val="20"/>
        </w:rPr>
        <w:t xml:space="preserve"> Küharjevo bivanje od 4. januarja do 14. maja v Ljutomeru, njegova udeležba v bitki v Radgoni »prve dni februarja« in njegovo članstvo v »posebni deputaciji« od zgodnjega marca naprej skupaj z G</w:t>
      </w:r>
      <w:r>
        <w:rPr>
          <w:sz w:val="20"/>
          <w:szCs w:val="20"/>
        </w:rPr>
        <w:t>odino</w:t>
      </w:r>
      <w:r w:rsidRPr="00DF1E86">
        <w:rPr>
          <w:sz w:val="20"/>
          <w:szCs w:val="20"/>
        </w:rPr>
        <w:t xml:space="preserve"> in drugimi. </w:t>
      </w:r>
      <w:r>
        <w:rPr>
          <w:sz w:val="20"/>
          <w:szCs w:val="20"/>
        </w:rPr>
        <w:t xml:space="preserve">Reševanja ujetnikov skupaj z Jeričem </w:t>
      </w:r>
      <w:r w:rsidRPr="003658CD">
        <w:rPr>
          <w:sz w:val="20"/>
          <w:szCs w:val="20"/>
        </w:rPr>
        <w:t>iz Sombotela bodisi v zgodnjem februarju ali marcu pa Kühar ne omeni niti z besedo, čeprav gre za njegovo poznejše</w:t>
      </w:r>
      <w:r>
        <w:rPr>
          <w:sz w:val="20"/>
          <w:szCs w:val="20"/>
        </w:rPr>
        <w:t>,</w:t>
      </w:r>
      <w:r w:rsidRPr="003658CD">
        <w:rPr>
          <w:sz w:val="20"/>
          <w:szCs w:val="20"/>
        </w:rPr>
        <w:t xml:space="preserve"> povsem verodostojno poročilo, zapisano ist</w:t>
      </w:r>
      <w:r>
        <w:rPr>
          <w:sz w:val="20"/>
          <w:szCs w:val="20"/>
        </w:rPr>
        <w:t>ega</w:t>
      </w:r>
      <w:r w:rsidRPr="003658CD">
        <w:rPr>
          <w:sz w:val="20"/>
          <w:szCs w:val="20"/>
        </w:rPr>
        <w:t xml:space="preserve"> let</w:t>
      </w:r>
      <w:r>
        <w:rPr>
          <w:sz w:val="20"/>
          <w:szCs w:val="20"/>
        </w:rPr>
        <w:t>a</w:t>
      </w:r>
      <w:r w:rsidRPr="003658CD">
        <w:rPr>
          <w:sz w:val="20"/>
          <w:szCs w:val="20"/>
        </w:rPr>
        <w:t xml:space="preserve">. </w:t>
      </w:r>
    </w:p>
  </w:footnote>
  <w:footnote w:id="67">
    <w:p w:rsidR="00787535" w:rsidRPr="00CB1E19" w:rsidRDefault="00787535" w:rsidP="003658CD">
      <w:pPr>
        <w:pStyle w:val="Sprotnaopomba-besedilo"/>
        <w:jc w:val="both"/>
      </w:pPr>
      <w:r w:rsidRPr="003658CD">
        <w:rPr>
          <w:rStyle w:val="Sprotnaopomba-sklic"/>
        </w:rPr>
        <w:footnoteRef/>
      </w:r>
      <w:r w:rsidRPr="003658CD">
        <w:t xml:space="preserve"> Prim. Godina, </w:t>
      </w:r>
      <w:r>
        <w:t>»</w:t>
      </w:r>
      <w:r w:rsidRPr="003658CD">
        <w:t>V mongolskem ujetništvu</w:t>
      </w:r>
      <w:r>
        <w:t>,« 218, 21</w:t>
      </w:r>
      <w:r w:rsidRPr="003658CD">
        <w:t>9. Vrbnjak tega zapisa ni citiral: niti izvirne objave</w:t>
      </w:r>
      <w:r>
        <w:t>,</w:t>
      </w:r>
      <w:r w:rsidRPr="003658CD">
        <w:t xml:space="preserve"> podlistka v </w:t>
      </w:r>
      <w:r w:rsidRPr="003658CD">
        <w:rPr>
          <w:i/>
          <w:iCs/>
        </w:rPr>
        <w:t>Slovencu</w:t>
      </w:r>
      <w:r w:rsidRPr="003658CD">
        <w:t xml:space="preserve"> l. 1929, niti ponatisa v </w:t>
      </w:r>
      <w:r w:rsidRPr="003658CD">
        <w:rPr>
          <w:i/>
          <w:iCs/>
        </w:rPr>
        <w:t>Mohorjevem koledarju 2004</w:t>
      </w:r>
      <w:r w:rsidRPr="003658CD">
        <w:t>.</w:t>
      </w:r>
    </w:p>
  </w:footnote>
  <w:footnote w:id="68">
    <w:p w:rsidR="00787535" w:rsidRPr="00CB1E19" w:rsidRDefault="00787535" w:rsidP="003658CD">
      <w:pPr>
        <w:pStyle w:val="Sprotnaopomba-besedilo"/>
        <w:jc w:val="both"/>
      </w:pPr>
      <w:r w:rsidRPr="00CB1E19">
        <w:rPr>
          <w:rStyle w:val="Sprotnaopomba-sklic"/>
        </w:rPr>
        <w:footnoteRef/>
      </w:r>
      <w:r w:rsidRPr="00CB1E19">
        <w:t xml:space="preserve"> Jerič, </w:t>
      </w:r>
      <w:r w:rsidRPr="00CB1E19">
        <w:rPr>
          <w:i/>
          <w:iCs/>
        </w:rPr>
        <w:t>Moji spomini</w:t>
      </w:r>
      <w:r w:rsidRPr="00CB1E19">
        <w:t>, 72</w:t>
      </w:r>
      <w:r>
        <w:t xml:space="preserve">, </w:t>
      </w:r>
      <w:r w:rsidRPr="00CB1E19">
        <w:t>82</w:t>
      </w:r>
      <w:r>
        <w:t>.</w:t>
      </w:r>
      <w:r w:rsidRPr="00CB1E19">
        <w:t xml:space="preserve"> Slavič,</w:t>
      </w:r>
      <w:r w:rsidRPr="00CB1E19">
        <w:rPr>
          <w:rFonts w:eastAsia="Times New Roman"/>
          <w:bCs/>
          <w:color w:val="333333"/>
          <w:lang w:eastAsia="sl-SI"/>
        </w:rPr>
        <w:t xml:space="preserve"> </w:t>
      </w:r>
      <w:r>
        <w:rPr>
          <w:rFonts w:eastAsia="Times New Roman"/>
          <w:bCs/>
          <w:color w:val="333333"/>
          <w:lang w:eastAsia="sl-SI"/>
        </w:rPr>
        <w:t>»</w:t>
      </w:r>
      <w:r w:rsidRPr="00CB1E19">
        <w:rPr>
          <w:shd w:val="clear" w:color="auto" w:fill="FFFFFF"/>
        </w:rPr>
        <w:t>Narodnost in osvoboditev</w:t>
      </w:r>
      <w:r>
        <w:rPr>
          <w:shd w:val="clear" w:color="auto" w:fill="FFFFFF"/>
        </w:rPr>
        <w:t xml:space="preserve"> </w:t>
      </w:r>
      <w:r w:rsidRPr="00B904A8">
        <w:rPr>
          <w:shd w:val="clear" w:color="auto" w:fill="FFFFFF"/>
        </w:rPr>
        <w:t>Prekmurcev</w:t>
      </w:r>
      <w:r>
        <w:rPr>
          <w:shd w:val="clear" w:color="auto" w:fill="FFFFFF"/>
        </w:rPr>
        <w:t>,« 71, 7</w:t>
      </w:r>
      <w:r w:rsidRPr="00CB1E19">
        <w:rPr>
          <w:shd w:val="clear" w:color="auto" w:fill="FFFFFF"/>
        </w:rPr>
        <w:t>2.</w:t>
      </w:r>
      <w:r w:rsidRPr="00CB1E19">
        <w:t xml:space="preserve"> </w:t>
      </w:r>
    </w:p>
  </w:footnote>
  <w:footnote w:id="69">
    <w:p w:rsidR="00787535" w:rsidRPr="00CB1E19" w:rsidRDefault="00787535" w:rsidP="003658CD">
      <w:pPr>
        <w:pStyle w:val="Brezrazmikov"/>
        <w:jc w:val="both"/>
        <w:rPr>
          <w:sz w:val="20"/>
          <w:szCs w:val="20"/>
        </w:rPr>
      </w:pPr>
      <w:r w:rsidRPr="00CB1E19">
        <w:rPr>
          <w:rStyle w:val="Sprotnaopomba-sklic"/>
          <w:sz w:val="20"/>
          <w:szCs w:val="20"/>
        </w:rPr>
        <w:footnoteRef/>
      </w:r>
      <w:r w:rsidRPr="00CB1E19">
        <w:rPr>
          <w:sz w:val="20"/>
          <w:szCs w:val="20"/>
        </w:rPr>
        <w:t xml:space="preserve"> »Jožef Godina C. M.: Prekmurski legionarji. K desetletnici drugega poskusa zasesti Prekmurje</w:t>
      </w:r>
      <w:r>
        <w:rPr>
          <w:sz w:val="20"/>
          <w:szCs w:val="20"/>
        </w:rPr>
        <w:t>,</w:t>
      </w:r>
      <w:r w:rsidRPr="00CB1E19">
        <w:rPr>
          <w:sz w:val="20"/>
          <w:szCs w:val="20"/>
        </w:rPr>
        <w:t xml:space="preserve">« </w:t>
      </w:r>
      <w:r w:rsidRPr="00CB1E19">
        <w:rPr>
          <w:i/>
          <w:iCs/>
          <w:sz w:val="20"/>
          <w:szCs w:val="20"/>
        </w:rPr>
        <w:t>Slovenec</w:t>
      </w:r>
      <w:r w:rsidRPr="00CB1E19">
        <w:rPr>
          <w:sz w:val="20"/>
          <w:szCs w:val="20"/>
        </w:rPr>
        <w:t xml:space="preserve">, 19. 5. 1929, 3. </w:t>
      </w:r>
    </w:p>
  </w:footnote>
  <w:footnote w:id="70">
    <w:p w:rsidR="00787535" w:rsidRDefault="00787535">
      <w:pPr>
        <w:pStyle w:val="Sprotnaopomba-besedilo"/>
      </w:pPr>
      <w:r>
        <w:rPr>
          <w:rStyle w:val="Sprotnaopomba-sklic"/>
        </w:rPr>
        <w:footnoteRef/>
      </w:r>
      <w:r>
        <w:t xml:space="preserve"> Ibid.</w:t>
      </w:r>
    </w:p>
  </w:footnote>
  <w:footnote w:id="71">
    <w:p w:rsidR="00787535" w:rsidRPr="003658CD" w:rsidRDefault="00787535" w:rsidP="003658CD">
      <w:pPr>
        <w:pStyle w:val="Sprotnaopomba-besedilo"/>
        <w:jc w:val="both"/>
      </w:pPr>
      <w:r w:rsidRPr="003658CD">
        <w:rPr>
          <w:rStyle w:val="Sprotnaopomba-sklic"/>
        </w:rPr>
        <w:footnoteRef/>
      </w:r>
      <w:r w:rsidRPr="003658CD">
        <w:t xml:space="preserve"> Ljutomersk</w:t>
      </w:r>
      <w:r>
        <w:t>i</w:t>
      </w:r>
      <w:r w:rsidRPr="003658CD">
        <w:t xml:space="preserve"> majsk</w:t>
      </w:r>
      <w:r>
        <w:t>i</w:t>
      </w:r>
      <w:r w:rsidRPr="003658CD">
        <w:t xml:space="preserve"> dogodk</w:t>
      </w:r>
      <w:r>
        <w:t>i</w:t>
      </w:r>
      <w:r w:rsidRPr="003658CD">
        <w:t xml:space="preserve"> in razmišljanja </w:t>
      </w:r>
      <w:r>
        <w:t>so podrobno opisani tudi v:</w:t>
      </w:r>
      <w:r w:rsidRPr="003658CD">
        <w:t xml:space="preserve"> Jerič, </w:t>
      </w:r>
      <w:r w:rsidRPr="003658CD">
        <w:rPr>
          <w:i/>
          <w:iCs/>
        </w:rPr>
        <w:t>Moji spomini</w:t>
      </w:r>
      <w:r w:rsidRPr="003658CD">
        <w:t>, 82−87</w:t>
      </w:r>
      <w:r>
        <w:t>.</w:t>
      </w:r>
      <w:r w:rsidRPr="003658CD">
        <w:t xml:space="preserve"> Godina, </w:t>
      </w:r>
      <w:r>
        <w:t>»</w:t>
      </w:r>
      <w:r w:rsidRPr="003658CD">
        <w:t>V mongolskem ujetništvu</w:t>
      </w:r>
      <w:r>
        <w:t>,«</w:t>
      </w:r>
      <w:r w:rsidRPr="003658CD">
        <w:t xml:space="preserve"> 222.</w:t>
      </w:r>
    </w:p>
  </w:footnote>
  <w:footnote w:id="72">
    <w:p w:rsidR="00787535" w:rsidRPr="00CB1E19" w:rsidRDefault="00787535" w:rsidP="003658CD">
      <w:pPr>
        <w:pStyle w:val="Brezrazmikov"/>
        <w:jc w:val="both"/>
        <w:rPr>
          <w:sz w:val="20"/>
          <w:szCs w:val="20"/>
        </w:rPr>
      </w:pPr>
      <w:r w:rsidRPr="003658CD">
        <w:rPr>
          <w:rStyle w:val="Sprotnaopomba-sklic"/>
          <w:sz w:val="20"/>
          <w:szCs w:val="20"/>
        </w:rPr>
        <w:footnoteRef/>
      </w:r>
      <w:r w:rsidRPr="003658CD">
        <w:rPr>
          <w:sz w:val="20"/>
          <w:szCs w:val="20"/>
        </w:rPr>
        <w:t xml:space="preserve"> Slavič,</w:t>
      </w:r>
      <w:r w:rsidRPr="003658CD">
        <w:rPr>
          <w:rFonts w:eastAsia="Times New Roman"/>
          <w:bCs/>
          <w:sz w:val="20"/>
          <w:szCs w:val="20"/>
          <w:lang w:eastAsia="sl-SI"/>
        </w:rPr>
        <w:t xml:space="preserve"> </w:t>
      </w:r>
      <w:r>
        <w:rPr>
          <w:rFonts w:eastAsia="Times New Roman"/>
          <w:bCs/>
          <w:sz w:val="20"/>
          <w:szCs w:val="20"/>
          <w:lang w:eastAsia="sl-SI"/>
        </w:rPr>
        <w:t>»</w:t>
      </w:r>
      <w:r w:rsidRPr="003658CD">
        <w:rPr>
          <w:sz w:val="20"/>
          <w:szCs w:val="20"/>
          <w:shd w:val="clear" w:color="auto" w:fill="FFFFFF"/>
        </w:rPr>
        <w:t>Narodnost in osvoboditev Prekmurcev</w:t>
      </w:r>
      <w:r>
        <w:rPr>
          <w:sz w:val="20"/>
          <w:szCs w:val="20"/>
          <w:shd w:val="clear" w:color="auto" w:fill="FFFFFF"/>
        </w:rPr>
        <w:t>,«</w:t>
      </w:r>
      <w:r w:rsidRPr="003658CD">
        <w:rPr>
          <w:sz w:val="20"/>
          <w:szCs w:val="20"/>
          <w:shd w:val="clear" w:color="auto" w:fill="FFFFFF"/>
        </w:rPr>
        <w:t xml:space="preserve"> 72−</w:t>
      </w:r>
      <w:r>
        <w:rPr>
          <w:sz w:val="20"/>
          <w:szCs w:val="20"/>
          <w:shd w:val="clear" w:color="auto" w:fill="FFFFFF"/>
        </w:rPr>
        <w:t>7</w:t>
      </w:r>
      <w:r w:rsidRPr="003658CD">
        <w:rPr>
          <w:sz w:val="20"/>
          <w:szCs w:val="20"/>
          <w:shd w:val="clear" w:color="auto" w:fill="FFFFFF"/>
        </w:rPr>
        <w:t>3</w:t>
      </w:r>
      <w:r>
        <w:rPr>
          <w:sz w:val="20"/>
          <w:szCs w:val="20"/>
          <w:shd w:val="clear" w:color="auto" w:fill="FFFFFF"/>
        </w:rPr>
        <w:t>.</w:t>
      </w:r>
      <w:r w:rsidRPr="003658CD">
        <w:rPr>
          <w:sz w:val="20"/>
          <w:szCs w:val="20"/>
          <w:shd w:val="clear" w:color="auto" w:fill="FFFFFF"/>
        </w:rPr>
        <w:t xml:space="preserve"> </w:t>
      </w:r>
      <w:r w:rsidRPr="003658CD">
        <w:rPr>
          <w:sz w:val="20"/>
          <w:szCs w:val="20"/>
        </w:rPr>
        <w:t>»Prekmurje u ognju. Ljutomer, 16. maja</w:t>
      </w:r>
      <w:r>
        <w:rPr>
          <w:sz w:val="20"/>
          <w:szCs w:val="20"/>
        </w:rPr>
        <w:t>,</w:t>
      </w:r>
      <w:r w:rsidRPr="003658CD">
        <w:rPr>
          <w:sz w:val="20"/>
          <w:szCs w:val="20"/>
        </w:rPr>
        <w:t xml:space="preserve">« </w:t>
      </w:r>
      <w:r w:rsidRPr="003658CD">
        <w:rPr>
          <w:i/>
          <w:iCs/>
          <w:sz w:val="20"/>
          <w:szCs w:val="20"/>
        </w:rPr>
        <w:t>Slovenec</w:t>
      </w:r>
      <w:r w:rsidRPr="003658CD">
        <w:rPr>
          <w:sz w:val="20"/>
          <w:szCs w:val="20"/>
        </w:rPr>
        <w:t>, 17. 5. 1919, 1</w:t>
      </w:r>
      <w:r>
        <w:rPr>
          <w:sz w:val="20"/>
          <w:szCs w:val="20"/>
        </w:rPr>
        <w:t>.</w:t>
      </w:r>
      <w:r w:rsidRPr="003658CD">
        <w:rPr>
          <w:sz w:val="20"/>
          <w:szCs w:val="20"/>
        </w:rPr>
        <w:t xml:space="preserve"> »Narodni svet za Prekmurje slovenski javnosti!</w:t>
      </w:r>
      <w:r>
        <w:rPr>
          <w:sz w:val="20"/>
          <w:szCs w:val="20"/>
        </w:rPr>
        <w:t>,</w:t>
      </w:r>
      <w:r w:rsidRPr="003658CD">
        <w:rPr>
          <w:sz w:val="20"/>
          <w:szCs w:val="20"/>
        </w:rPr>
        <w:t>«</w:t>
      </w:r>
      <w:r>
        <w:rPr>
          <w:sz w:val="20"/>
          <w:szCs w:val="20"/>
        </w:rPr>
        <w:t xml:space="preserve"> </w:t>
      </w:r>
      <w:r w:rsidRPr="003658CD">
        <w:rPr>
          <w:i/>
          <w:iCs/>
          <w:sz w:val="20"/>
          <w:szCs w:val="20"/>
        </w:rPr>
        <w:t>Slovenec</w:t>
      </w:r>
      <w:r w:rsidRPr="003658CD">
        <w:rPr>
          <w:sz w:val="20"/>
          <w:szCs w:val="20"/>
        </w:rPr>
        <w:t>, 17. 5. 1919</w:t>
      </w:r>
      <w:r>
        <w:rPr>
          <w:sz w:val="20"/>
          <w:szCs w:val="20"/>
        </w:rPr>
        <w:t>, 2.</w:t>
      </w:r>
      <w:r w:rsidRPr="003658CD">
        <w:rPr>
          <w:sz w:val="20"/>
          <w:szCs w:val="20"/>
        </w:rPr>
        <w:t xml:space="preserve"> »Politične novice. Vprašanje Prekmurja</w:t>
      </w:r>
      <w:r>
        <w:rPr>
          <w:sz w:val="20"/>
          <w:szCs w:val="20"/>
        </w:rPr>
        <w:t>,</w:t>
      </w:r>
      <w:r w:rsidRPr="003658CD">
        <w:rPr>
          <w:sz w:val="20"/>
          <w:szCs w:val="20"/>
        </w:rPr>
        <w:t xml:space="preserve">« </w:t>
      </w:r>
      <w:r w:rsidRPr="003658CD">
        <w:rPr>
          <w:i/>
          <w:iCs/>
          <w:sz w:val="20"/>
          <w:szCs w:val="20"/>
        </w:rPr>
        <w:t>Slovenec</w:t>
      </w:r>
      <w:r w:rsidRPr="003658CD">
        <w:rPr>
          <w:sz w:val="20"/>
          <w:szCs w:val="20"/>
        </w:rPr>
        <w:t xml:space="preserve">, 18. 5. 1919, 3. Ta sicer dvodelni članek je v uredništvo zanesljivo prispel iz Ljutomera, drugi del pa iz Štrigove. Iz </w:t>
      </w:r>
      <w:r>
        <w:rPr>
          <w:sz w:val="20"/>
          <w:szCs w:val="20"/>
        </w:rPr>
        <w:t>tega</w:t>
      </w:r>
      <w:r w:rsidRPr="003658CD">
        <w:rPr>
          <w:sz w:val="20"/>
          <w:szCs w:val="20"/>
        </w:rPr>
        <w:t xml:space="preserve"> kraja je, preveden v hrvaščino, deset dni pozneje objavljen v več hrvaških časnikih, npr.</w:t>
      </w:r>
      <w:r w:rsidRPr="003658CD">
        <w:rPr>
          <w:i/>
          <w:iCs/>
          <w:sz w:val="20"/>
          <w:szCs w:val="20"/>
        </w:rPr>
        <w:t xml:space="preserve"> </w:t>
      </w:r>
      <w:r w:rsidRPr="003658CD">
        <w:rPr>
          <w:sz w:val="20"/>
          <w:szCs w:val="20"/>
        </w:rPr>
        <w:t xml:space="preserve">»Iz Medjimurja. Dopis iz Štrigove. Pomaganje prekomurskih Slovenaca. </w:t>
      </w:r>
      <w:r>
        <w:rPr>
          <w:sz w:val="20"/>
          <w:szCs w:val="20"/>
        </w:rPr>
        <w:t>/</w:t>
      </w:r>
      <w:r w:rsidRPr="003658CD">
        <w:rPr>
          <w:sz w:val="20"/>
          <w:szCs w:val="20"/>
        </w:rPr>
        <w:t>…</w:t>
      </w:r>
      <w:r>
        <w:rPr>
          <w:sz w:val="20"/>
          <w:szCs w:val="20"/>
        </w:rPr>
        <w:t>/</w:t>
      </w:r>
      <w:r w:rsidRPr="003658CD">
        <w:rPr>
          <w:sz w:val="20"/>
          <w:szCs w:val="20"/>
        </w:rPr>
        <w:t xml:space="preserve"> Potpis: 300 Jugoslavena iz Prekomurja</w:t>
      </w:r>
      <w:r>
        <w:rPr>
          <w:sz w:val="20"/>
          <w:szCs w:val="20"/>
        </w:rPr>
        <w:t>,</w:t>
      </w:r>
      <w:r w:rsidRPr="003658CD">
        <w:rPr>
          <w:sz w:val="20"/>
          <w:szCs w:val="20"/>
        </w:rPr>
        <w:t>«</w:t>
      </w:r>
      <w:r>
        <w:rPr>
          <w:sz w:val="20"/>
          <w:szCs w:val="20"/>
        </w:rPr>
        <w:t xml:space="preserve"> </w:t>
      </w:r>
      <w:r w:rsidRPr="003658CD">
        <w:rPr>
          <w:i/>
          <w:iCs/>
          <w:sz w:val="20"/>
          <w:szCs w:val="20"/>
        </w:rPr>
        <w:t>Volj</w:t>
      </w:r>
      <w:r>
        <w:rPr>
          <w:i/>
          <w:iCs/>
          <w:sz w:val="20"/>
          <w:szCs w:val="20"/>
        </w:rPr>
        <w:t>a</w:t>
      </w:r>
      <w:r w:rsidRPr="003658CD">
        <w:rPr>
          <w:i/>
          <w:iCs/>
          <w:sz w:val="20"/>
          <w:szCs w:val="20"/>
        </w:rPr>
        <w:t xml:space="preserve"> naroda</w:t>
      </w:r>
      <w:r w:rsidRPr="003658CD">
        <w:rPr>
          <w:sz w:val="20"/>
          <w:szCs w:val="20"/>
        </w:rPr>
        <w:t>, 28. 5. 1919, 5</w:t>
      </w:r>
      <w:r>
        <w:rPr>
          <w:sz w:val="20"/>
          <w:szCs w:val="20"/>
        </w:rPr>
        <w:t>.</w:t>
      </w:r>
    </w:p>
  </w:footnote>
  <w:footnote w:id="73">
    <w:p w:rsidR="00787535" w:rsidRDefault="00787535">
      <w:pPr>
        <w:pStyle w:val="Sprotnaopomba-besedilo"/>
      </w:pPr>
      <w:r>
        <w:rPr>
          <w:rStyle w:val="Sprotnaopomba-sklic"/>
        </w:rPr>
        <w:footnoteRef/>
      </w:r>
      <w:r>
        <w:t xml:space="preserve"> </w:t>
      </w:r>
      <w:r>
        <w:rPr>
          <w:szCs w:val="24"/>
        </w:rPr>
        <w:t>P</w:t>
      </w:r>
      <w:r w:rsidRPr="00195E97">
        <w:rPr>
          <w:szCs w:val="24"/>
        </w:rPr>
        <w:t>rim. op. 4</w:t>
      </w:r>
      <w:r>
        <w:rPr>
          <w:szCs w:val="24"/>
        </w:rPr>
        <w:t>9.</w:t>
      </w:r>
    </w:p>
  </w:footnote>
  <w:footnote w:id="74">
    <w:p w:rsidR="00787535" w:rsidRPr="005C1EAB" w:rsidRDefault="00787535" w:rsidP="005C1EAB">
      <w:pPr>
        <w:pStyle w:val="Sprotnaopomba-besedilo"/>
        <w:jc w:val="both"/>
      </w:pPr>
      <w:r w:rsidRPr="005C1EAB">
        <w:rPr>
          <w:rStyle w:val="Sprotnaopomba-sklic"/>
        </w:rPr>
        <w:footnoteRef/>
      </w:r>
      <w:r w:rsidRPr="005C1EAB">
        <w:rPr>
          <w:shd w:val="clear" w:color="auto" w:fill="FFFFFF"/>
        </w:rPr>
        <w:t xml:space="preserve"> O poteku bistvenih faz odločanja o pripadnosti pokrajine na versajski konferenci med majem in julijem 1919 prim. − ob doslej citiranih objavah − tudi Andrej Rahten, »Diplomatska prizadevanja Ivana Žolgerja za Slovensko Štajersko in Prekmurje</w:t>
      </w:r>
      <w:r>
        <w:rPr>
          <w:shd w:val="clear" w:color="auto" w:fill="FFFFFF"/>
        </w:rPr>
        <w:t>,</w:t>
      </w:r>
      <w:r w:rsidRPr="005C1EAB">
        <w:rPr>
          <w:shd w:val="clear" w:color="auto" w:fill="FFFFFF"/>
        </w:rPr>
        <w:t xml:space="preserve">« </w:t>
      </w:r>
      <w:r w:rsidRPr="005C1EAB">
        <w:rPr>
          <w:i/>
          <w:iCs/>
          <w:shd w:val="clear" w:color="auto" w:fill="FFFFFF"/>
        </w:rPr>
        <w:t>Studia Historica Slovenica</w:t>
      </w:r>
      <w:r w:rsidRPr="005C1EAB">
        <w:rPr>
          <w:shd w:val="clear" w:color="auto" w:fill="FFFFFF"/>
        </w:rPr>
        <w:t xml:space="preserve"> 18</w:t>
      </w:r>
      <w:r>
        <w:rPr>
          <w:shd w:val="clear" w:color="auto" w:fill="FFFFFF"/>
        </w:rPr>
        <w:t>, št. 2</w:t>
      </w:r>
      <w:r w:rsidRPr="005C1EAB">
        <w:rPr>
          <w:shd w:val="clear" w:color="auto" w:fill="FFFFFF"/>
        </w:rPr>
        <w:t xml:space="preserve"> (2018), 2, 521−</w:t>
      </w:r>
      <w:r>
        <w:rPr>
          <w:shd w:val="clear" w:color="auto" w:fill="FFFFFF"/>
        </w:rPr>
        <w:t>2</w:t>
      </w:r>
      <w:r w:rsidRPr="005C1EAB">
        <w:rPr>
          <w:shd w:val="clear" w:color="auto" w:fill="FFFFFF"/>
        </w:rPr>
        <w:t>4</w:t>
      </w:r>
      <w:r>
        <w:rPr>
          <w:shd w:val="clear" w:color="auto" w:fill="FFFFFF"/>
        </w:rPr>
        <w:t>.</w:t>
      </w:r>
      <w:r w:rsidRPr="005C1EAB">
        <w:rPr>
          <w:shd w:val="clear" w:color="auto" w:fill="FFFFFF"/>
        </w:rPr>
        <w:t xml:space="preserve"> Uroš Lipušček, </w:t>
      </w:r>
      <w:r w:rsidRPr="005C1EAB">
        <w:rPr>
          <w:i/>
          <w:iCs/>
          <w:shd w:val="clear" w:color="auto" w:fill="FFFFFF"/>
        </w:rPr>
        <w:t>Prekmurje v vrtincu pariške mirovne konference</w:t>
      </w:r>
      <w:r w:rsidRPr="005C1EAB">
        <w:rPr>
          <w:shd w:val="clear" w:color="auto" w:fill="FFFFFF"/>
        </w:rPr>
        <w:t xml:space="preserve">. </w:t>
      </w:r>
      <w:r w:rsidRPr="005C1EAB">
        <w:rPr>
          <w:i/>
          <w:iCs/>
          <w:shd w:val="clear" w:color="auto" w:fill="FFFFFF"/>
        </w:rPr>
        <w:t xml:space="preserve">Vloga ZDA in kartografa </w:t>
      </w:r>
      <w:r w:rsidRPr="005C1EAB">
        <w:rPr>
          <w:i/>
          <w:iCs/>
        </w:rPr>
        <w:t>Douglasa W. Johnsona pri določanju slovenskih (prekmurskih) mej</w:t>
      </w:r>
      <w:r w:rsidRPr="005C1EAB">
        <w:t xml:space="preserve"> (Petanjci</w:t>
      </w:r>
      <w:r>
        <w:t>:</w:t>
      </w:r>
      <w:r w:rsidRPr="005C1EAB">
        <w:t xml:space="preserve"> Ustanova dr. Šiftarjeva fundacija, 2019). </w:t>
      </w:r>
    </w:p>
  </w:footnote>
  <w:footnote w:id="75">
    <w:p w:rsidR="00787535" w:rsidRPr="005C1EAB" w:rsidRDefault="00787535" w:rsidP="005C1EAB">
      <w:pPr>
        <w:pStyle w:val="Brezrazmikov"/>
        <w:jc w:val="both"/>
        <w:rPr>
          <w:sz w:val="20"/>
          <w:szCs w:val="20"/>
        </w:rPr>
      </w:pPr>
      <w:r w:rsidRPr="00580B9E">
        <w:rPr>
          <w:rStyle w:val="Sprotnaopomba-sklic"/>
          <w:sz w:val="20"/>
          <w:szCs w:val="20"/>
        </w:rPr>
        <w:footnoteRef/>
      </w:r>
      <w:r w:rsidRPr="00580B9E">
        <w:rPr>
          <w:sz w:val="20"/>
          <w:szCs w:val="20"/>
          <w:vertAlign w:val="superscript"/>
        </w:rPr>
        <w:t xml:space="preserve"> </w:t>
      </w:r>
      <w:r w:rsidRPr="00580B9E">
        <w:rPr>
          <w:sz w:val="20"/>
          <w:szCs w:val="20"/>
        </w:rPr>
        <w:t>Lambert Ehrlich, »Pariška mirovna konferenca in Slovenci 1919/20</w:t>
      </w:r>
      <w:r>
        <w:rPr>
          <w:sz w:val="20"/>
          <w:szCs w:val="20"/>
        </w:rPr>
        <w:t>,</w:t>
      </w:r>
      <w:r w:rsidRPr="00580B9E">
        <w:rPr>
          <w:sz w:val="20"/>
          <w:szCs w:val="20"/>
        </w:rPr>
        <w:t>«</w:t>
      </w:r>
      <w:r>
        <w:rPr>
          <w:sz w:val="20"/>
          <w:szCs w:val="20"/>
        </w:rPr>
        <w:t xml:space="preserve"> [za objavo pripravila Marija Vrečar]</w:t>
      </w:r>
      <w:r w:rsidRPr="00580B9E">
        <w:rPr>
          <w:sz w:val="20"/>
          <w:szCs w:val="20"/>
        </w:rPr>
        <w:t xml:space="preserve"> </w:t>
      </w:r>
      <w:r w:rsidRPr="00580B9E">
        <w:rPr>
          <w:i/>
          <w:iCs/>
          <w:sz w:val="20"/>
          <w:szCs w:val="20"/>
        </w:rPr>
        <w:t>Acta ecclesiastica Sloveniae</w:t>
      </w:r>
      <w:r>
        <w:rPr>
          <w:i/>
          <w:iCs/>
          <w:sz w:val="20"/>
          <w:szCs w:val="20"/>
        </w:rPr>
        <w:t>,</w:t>
      </w:r>
      <w:r w:rsidRPr="00580B9E">
        <w:rPr>
          <w:sz w:val="20"/>
          <w:szCs w:val="20"/>
        </w:rPr>
        <w:t xml:space="preserve"> </w:t>
      </w:r>
      <w:r>
        <w:rPr>
          <w:sz w:val="20"/>
          <w:szCs w:val="20"/>
        </w:rPr>
        <w:t xml:space="preserve">št. </w:t>
      </w:r>
      <w:r w:rsidRPr="00580B9E">
        <w:rPr>
          <w:sz w:val="20"/>
          <w:szCs w:val="20"/>
        </w:rPr>
        <w:t>24 (2002)</w:t>
      </w:r>
      <w:r>
        <w:rPr>
          <w:sz w:val="20"/>
          <w:szCs w:val="20"/>
        </w:rPr>
        <w:t>:</w:t>
      </w:r>
      <w:r w:rsidRPr="00580B9E">
        <w:rPr>
          <w:sz w:val="20"/>
          <w:szCs w:val="20"/>
        </w:rPr>
        <w:t xml:space="preserve"> 471−</w:t>
      </w:r>
      <w:r>
        <w:rPr>
          <w:sz w:val="20"/>
          <w:szCs w:val="20"/>
        </w:rPr>
        <w:t>7</w:t>
      </w:r>
      <w:r w:rsidRPr="00580B9E">
        <w:rPr>
          <w:sz w:val="20"/>
          <w:szCs w:val="20"/>
        </w:rPr>
        <w:t>3: Spomenica prekmurskih Slovencev</w:t>
      </w:r>
      <w:r>
        <w:rPr>
          <w:sz w:val="20"/>
          <w:szCs w:val="20"/>
        </w:rPr>
        <w:t>,</w:t>
      </w:r>
      <w:r w:rsidRPr="00580B9E">
        <w:rPr>
          <w:sz w:val="20"/>
          <w:szCs w:val="20"/>
        </w:rPr>
        <w:t xml:space="preserve"> 21. 6. 1919, datirana v Ljubljani, pod njo podpisani Klekl, Jerič in Godina</w:t>
      </w:r>
      <w:r>
        <w:rPr>
          <w:sz w:val="20"/>
          <w:szCs w:val="20"/>
        </w:rPr>
        <w:t>.</w:t>
      </w:r>
      <w:r w:rsidRPr="00580B9E">
        <w:rPr>
          <w:sz w:val="20"/>
          <w:szCs w:val="20"/>
        </w:rPr>
        <w:t xml:space="preserve"> Vrbnjak, »Prekmurje po prvi</w:t>
      </w:r>
      <w:r>
        <w:rPr>
          <w:sz w:val="20"/>
          <w:szCs w:val="20"/>
        </w:rPr>
        <w:t>,</w:t>
      </w:r>
      <w:r w:rsidRPr="00580B9E">
        <w:rPr>
          <w:sz w:val="20"/>
          <w:szCs w:val="20"/>
        </w:rPr>
        <w:t xml:space="preserve">« 99.   </w:t>
      </w:r>
    </w:p>
  </w:footnote>
  <w:footnote w:id="76">
    <w:p w:rsidR="00787535" w:rsidRPr="005C1EAB" w:rsidRDefault="00787535" w:rsidP="005C1EAB">
      <w:pPr>
        <w:pStyle w:val="Brezrazmikov"/>
        <w:jc w:val="both"/>
        <w:rPr>
          <w:sz w:val="20"/>
          <w:szCs w:val="20"/>
        </w:rPr>
      </w:pPr>
      <w:r w:rsidRPr="005C1EAB">
        <w:rPr>
          <w:rStyle w:val="Sprotnaopomba-sklic"/>
          <w:sz w:val="20"/>
          <w:szCs w:val="20"/>
        </w:rPr>
        <w:footnoteRef/>
      </w:r>
      <w:r w:rsidRPr="005C1EAB">
        <w:rPr>
          <w:sz w:val="20"/>
          <w:szCs w:val="20"/>
        </w:rPr>
        <w:t xml:space="preserve"> </w:t>
      </w:r>
      <w:r>
        <w:rPr>
          <w:sz w:val="20"/>
          <w:szCs w:val="20"/>
        </w:rPr>
        <w:t xml:space="preserve">Godina je zapisal: </w:t>
      </w:r>
      <w:r w:rsidRPr="005C1EAB">
        <w:rPr>
          <w:sz w:val="20"/>
          <w:szCs w:val="20"/>
        </w:rPr>
        <w:t>»</w:t>
      </w:r>
      <w:r w:rsidRPr="00A5198F">
        <w:rPr>
          <w:i/>
          <w:iCs/>
          <w:sz w:val="20"/>
          <w:szCs w:val="20"/>
        </w:rPr>
        <w:t>Šele zadnje dni smo zanesljivo izvedeli, da pripade Prekmurje definitivno Jugoslaviji</w:t>
      </w:r>
      <w:r>
        <w:rPr>
          <w:i/>
          <w:iCs/>
          <w:sz w:val="20"/>
          <w:szCs w:val="20"/>
        </w:rPr>
        <w:t>.</w:t>
      </w:r>
      <w:r w:rsidRPr="005C1EAB">
        <w:rPr>
          <w:sz w:val="20"/>
          <w:szCs w:val="20"/>
        </w:rPr>
        <w:t>«</w:t>
      </w:r>
      <w:r>
        <w:rPr>
          <w:sz w:val="20"/>
          <w:szCs w:val="20"/>
        </w:rPr>
        <w:t xml:space="preserve"> </w:t>
      </w:r>
      <w:r w:rsidRPr="00A5198F">
        <w:rPr>
          <w:i/>
          <w:iCs/>
          <w:sz w:val="20"/>
          <w:szCs w:val="20"/>
        </w:rPr>
        <w:t>−</w:t>
      </w:r>
      <w:r w:rsidRPr="005C1EAB">
        <w:rPr>
          <w:sz w:val="20"/>
          <w:szCs w:val="20"/>
        </w:rPr>
        <w:t xml:space="preserve"> »J. G. Prekmurje</w:t>
      </w:r>
      <w:r>
        <w:rPr>
          <w:sz w:val="20"/>
          <w:szCs w:val="20"/>
        </w:rPr>
        <w:t>,</w:t>
      </w:r>
      <w:r w:rsidRPr="005C1EAB">
        <w:rPr>
          <w:sz w:val="20"/>
          <w:szCs w:val="20"/>
        </w:rPr>
        <w:t xml:space="preserve">« </w:t>
      </w:r>
      <w:r w:rsidRPr="005C1EAB">
        <w:rPr>
          <w:i/>
          <w:iCs/>
          <w:sz w:val="20"/>
          <w:szCs w:val="20"/>
        </w:rPr>
        <w:t>Murska straža</w:t>
      </w:r>
      <w:r>
        <w:rPr>
          <w:sz w:val="20"/>
          <w:szCs w:val="20"/>
        </w:rPr>
        <w:t xml:space="preserve">, 1. 8. 1919, 1, </w:t>
      </w:r>
      <w:r w:rsidRPr="005C1EAB">
        <w:rPr>
          <w:sz w:val="20"/>
          <w:szCs w:val="20"/>
        </w:rPr>
        <w:t>2</w:t>
      </w:r>
      <w:r>
        <w:rPr>
          <w:sz w:val="20"/>
          <w:szCs w:val="20"/>
        </w:rPr>
        <w:t>.</w:t>
      </w:r>
    </w:p>
  </w:footnote>
  <w:footnote w:id="77">
    <w:p w:rsidR="00787535" w:rsidRPr="005C1EAB" w:rsidRDefault="00787535" w:rsidP="005C1EAB">
      <w:pPr>
        <w:pStyle w:val="Sprotnaopomba-besedilo"/>
        <w:jc w:val="both"/>
      </w:pPr>
      <w:r w:rsidRPr="005C1EAB">
        <w:rPr>
          <w:rStyle w:val="Sprotnaopomba-sklic"/>
        </w:rPr>
        <w:footnoteRef/>
      </w:r>
      <w:r w:rsidRPr="005C1EAB">
        <w:t xml:space="preserve"> Slavič,</w:t>
      </w:r>
      <w:r w:rsidRPr="005C1EAB">
        <w:rPr>
          <w:rFonts w:eastAsia="Times New Roman"/>
          <w:bCs/>
          <w:lang w:eastAsia="sl-SI"/>
        </w:rPr>
        <w:t xml:space="preserve"> </w:t>
      </w:r>
      <w:r>
        <w:rPr>
          <w:rFonts w:eastAsia="Times New Roman"/>
          <w:bCs/>
          <w:lang w:eastAsia="sl-SI"/>
        </w:rPr>
        <w:t>»</w:t>
      </w:r>
      <w:r w:rsidRPr="005C1EAB">
        <w:rPr>
          <w:shd w:val="clear" w:color="auto" w:fill="FFFFFF"/>
        </w:rPr>
        <w:t>Narodnost in osvoboditev</w:t>
      </w:r>
      <w:r>
        <w:rPr>
          <w:shd w:val="clear" w:color="auto" w:fill="FFFFFF"/>
        </w:rPr>
        <w:t xml:space="preserve"> Prekmurcev,«</w:t>
      </w:r>
      <w:r w:rsidRPr="005C1EAB">
        <w:rPr>
          <w:shd w:val="clear" w:color="auto" w:fill="FFFFFF"/>
        </w:rPr>
        <w:t xml:space="preserve"> 75−</w:t>
      </w:r>
      <w:r>
        <w:rPr>
          <w:shd w:val="clear" w:color="auto" w:fill="FFFFFF"/>
        </w:rPr>
        <w:t>7</w:t>
      </w:r>
      <w:r w:rsidRPr="005C1EAB">
        <w:rPr>
          <w:shd w:val="clear" w:color="auto" w:fill="FFFFFF"/>
        </w:rPr>
        <w:t>7.</w:t>
      </w:r>
    </w:p>
  </w:footnote>
  <w:footnote w:id="78">
    <w:p w:rsidR="00787535" w:rsidRPr="00CB1E19" w:rsidRDefault="00787535" w:rsidP="005C1EAB">
      <w:pPr>
        <w:pStyle w:val="Sprotnaopomba-besedilo"/>
        <w:jc w:val="both"/>
      </w:pPr>
      <w:r w:rsidRPr="005C1EAB">
        <w:rPr>
          <w:rStyle w:val="Sprotnaopomba-sklic"/>
        </w:rPr>
        <w:footnoteRef/>
      </w:r>
      <w:r w:rsidRPr="005C1EAB">
        <w:t xml:space="preserve"> Godina, </w:t>
      </w:r>
      <w:r>
        <w:t>»</w:t>
      </w:r>
      <w:r w:rsidRPr="005C1EAB">
        <w:t>V mongolskem ujetništvu</w:t>
      </w:r>
      <w:r>
        <w:t>,«</w:t>
      </w:r>
      <w:r w:rsidRPr="005C1EAB">
        <w:t xml:space="preserve"> 222.</w:t>
      </w:r>
    </w:p>
  </w:footnote>
  <w:footnote w:id="79">
    <w:p w:rsidR="00787535" w:rsidRPr="00580B9E" w:rsidRDefault="00787535" w:rsidP="00A5198F">
      <w:pPr>
        <w:pStyle w:val="Brezrazmikov"/>
        <w:jc w:val="both"/>
        <w:rPr>
          <w:sz w:val="20"/>
          <w:szCs w:val="20"/>
        </w:rPr>
      </w:pPr>
      <w:r w:rsidRPr="00580B9E">
        <w:rPr>
          <w:rStyle w:val="Sprotnaopomba-sklic"/>
          <w:sz w:val="20"/>
          <w:szCs w:val="20"/>
        </w:rPr>
        <w:footnoteRef/>
      </w:r>
      <w:r w:rsidRPr="00580B9E">
        <w:rPr>
          <w:sz w:val="20"/>
          <w:szCs w:val="20"/>
          <w:vertAlign w:val="superscript"/>
        </w:rPr>
        <w:t xml:space="preserve"> </w:t>
      </w:r>
      <w:r w:rsidRPr="00580B9E">
        <w:rPr>
          <w:sz w:val="20"/>
          <w:szCs w:val="20"/>
        </w:rPr>
        <w:t>Prim. »</w:t>
      </w:r>
      <w:r w:rsidRPr="00A5198F">
        <w:rPr>
          <w:i/>
          <w:iCs/>
          <w:sz w:val="20"/>
          <w:szCs w:val="20"/>
        </w:rPr>
        <w:t xml:space="preserve">Okrog devete ure se je zbralo ob širokih cestah in na trgu pred cerkvo okrog 18−20.000 ljudi. </w:t>
      </w:r>
      <w:r>
        <w:rPr>
          <w:i/>
          <w:iCs/>
          <w:sz w:val="20"/>
          <w:szCs w:val="20"/>
        </w:rPr>
        <w:t>/</w:t>
      </w:r>
      <w:r w:rsidRPr="00A5198F">
        <w:rPr>
          <w:i/>
          <w:iCs/>
          <w:sz w:val="20"/>
          <w:szCs w:val="20"/>
        </w:rPr>
        <w:t>…</w:t>
      </w:r>
      <w:r>
        <w:rPr>
          <w:i/>
          <w:iCs/>
          <w:sz w:val="20"/>
          <w:szCs w:val="20"/>
        </w:rPr>
        <w:t>/</w:t>
      </w:r>
      <w:r w:rsidRPr="00A5198F">
        <w:rPr>
          <w:i/>
          <w:iCs/>
          <w:sz w:val="20"/>
          <w:szCs w:val="20"/>
        </w:rPr>
        <w:t xml:space="preserve"> Iz ene same vasi − Adrijanci − je prispelo okrog 2000 ljudi. </w:t>
      </w:r>
      <w:r>
        <w:rPr>
          <w:i/>
          <w:iCs/>
          <w:sz w:val="20"/>
          <w:szCs w:val="20"/>
        </w:rPr>
        <w:t>/</w:t>
      </w:r>
      <w:r w:rsidRPr="00A5198F">
        <w:rPr>
          <w:i/>
          <w:iCs/>
          <w:sz w:val="20"/>
          <w:szCs w:val="20"/>
        </w:rPr>
        <w:t>…</w:t>
      </w:r>
      <w:r>
        <w:rPr>
          <w:i/>
          <w:iCs/>
          <w:sz w:val="20"/>
          <w:szCs w:val="20"/>
        </w:rPr>
        <w:t>/</w:t>
      </w:r>
      <w:r w:rsidRPr="00A5198F">
        <w:rPr>
          <w:i/>
          <w:iCs/>
          <w:sz w:val="20"/>
          <w:szCs w:val="20"/>
        </w:rPr>
        <w:t xml:space="preserve"> Okrog 10. ure je mladi, delavni organizator prekmurskih Slovencev, g. abit. Jožef Godina otvoril na istem mestu ljudski tabor</w:t>
      </w:r>
      <w:r>
        <w:rPr>
          <w:i/>
          <w:iCs/>
          <w:sz w:val="20"/>
          <w:szCs w:val="20"/>
        </w:rPr>
        <w:t>,</w:t>
      </w:r>
      <w:r w:rsidRPr="00580B9E">
        <w:rPr>
          <w:sz w:val="20"/>
          <w:szCs w:val="20"/>
        </w:rPr>
        <w:t xml:space="preserve">« </w:t>
      </w:r>
      <w:r>
        <w:rPr>
          <w:sz w:val="20"/>
          <w:szCs w:val="20"/>
        </w:rPr>
        <w:t xml:space="preserve">v: </w:t>
      </w:r>
      <w:r w:rsidRPr="00580B9E">
        <w:rPr>
          <w:sz w:val="20"/>
          <w:szCs w:val="20"/>
        </w:rPr>
        <w:t xml:space="preserve">»Prvi ljudski tabor v jugoslovanskem Prekmurju«, </w:t>
      </w:r>
      <w:r w:rsidRPr="00580B9E">
        <w:rPr>
          <w:i/>
          <w:iCs/>
          <w:sz w:val="20"/>
          <w:szCs w:val="20"/>
        </w:rPr>
        <w:t>Murska straža</w:t>
      </w:r>
      <w:r w:rsidRPr="00580B9E">
        <w:rPr>
          <w:sz w:val="20"/>
          <w:szCs w:val="20"/>
        </w:rPr>
        <w:t>, 23. 8. 1919, 1</w:t>
      </w:r>
      <w:r>
        <w:rPr>
          <w:sz w:val="20"/>
          <w:szCs w:val="20"/>
        </w:rPr>
        <w:t xml:space="preserve"> (</w:t>
      </w:r>
      <w:r w:rsidRPr="00580B9E">
        <w:rPr>
          <w:sz w:val="20"/>
          <w:szCs w:val="20"/>
        </w:rPr>
        <w:t xml:space="preserve">Pojasnilo: Adrijanci so današnji Odranci, sosednja vas ob cesti južno od Beltincev, poročevalec </w:t>
      </w:r>
      <w:r>
        <w:rPr>
          <w:sz w:val="20"/>
          <w:szCs w:val="20"/>
        </w:rPr>
        <w:t xml:space="preserve">− </w:t>
      </w:r>
      <w:r w:rsidRPr="00580B9E">
        <w:rPr>
          <w:sz w:val="20"/>
          <w:szCs w:val="20"/>
          <w:shd w:val="clear" w:color="auto" w:fill="FFFFFF"/>
        </w:rPr>
        <w:t>najverjetneje</w:t>
      </w:r>
      <w:r w:rsidRPr="00580B9E">
        <w:rPr>
          <w:sz w:val="20"/>
          <w:szCs w:val="20"/>
        </w:rPr>
        <w:t xml:space="preserve"> kar sam G</w:t>
      </w:r>
      <w:r>
        <w:rPr>
          <w:sz w:val="20"/>
          <w:szCs w:val="20"/>
        </w:rPr>
        <w:t>odina</w:t>
      </w:r>
      <w:r w:rsidRPr="00580B9E">
        <w:rPr>
          <w:sz w:val="20"/>
          <w:szCs w:val="20"/>
        </w:rPr>
        <w:t xml:space="preserve"> (?), vsekakor pa </w:t>
      </w:r>
      <w:r>
        <w:rPr>
          <w:sz w:val="20"/>
          <w:szCs w:val="20"/>
        </w:rPr>
        <w:t>dober</w:t>
      </w:r>
      <w:r w:rsidRPr="00580B9E">
        <w:rPr>
          <w:sz w:val="20"/>
          <w:szCs w:val="20"/>
        </w:rPr>
        <w:t xml:space="preserve"> poznavalec tamkajšnje okolice</w:t>
      </w:r>
      <w:r>
        <w:rPr>
          <w:sz w:val="20"/>
          <w:szCs w:val="20"/>
        </w:rPr>
        <w:t xml:space="preserve"> −</w:t>
      </w:r>
      <w:r w:rsidRPr="00580B9E">
        <w:rPr>
          <w:sz w:val="20"/>
          <w:szCs w:val="20"/>
        </w:rPr>
        <w:t xml:space="preserve"> pa je</w:t>
      </w:r>
      <w:r>
        <w:rPr>
          <w:sz w:val="20"/>
          <w:szCs w:val="20"/>
        </w:rPr>
        <w:t xml:space="preserve"> verjetno</w:t>
      </w:r>
      <w:r w:rsidRPr="00580B9E">
        <w:rPr>
          <w:sz w:val="20"/>
          <w:szCs w:val="20"/>
        </w:rPr>
        <w:t xml:space="preserve"> mislil na množico ljudi, ki je po cesti prišla na zborovanje iz te smeri, vendar iz </w:t>
      </w:r>
      <w:r>
        <w:rPr>
          <w:sz w:val="20"/>
          <w:szCs w:val="20"/>
        </w:rPr>
        <w:t xml:space="preserve">kar </w:t>
      </w:r>
      <w:r w:rsidRPr="00580B9E">
        <w:rPr>
          <w:sz w:val="20"/>
          <w:szCs w:val="20"/>
        </w:rPr>
        <w:t>več vasi beltinski sosednje črensovske župnije. Takrat so Odranci sicer šteli največ 1</w:t>
      </w:r>
      <w:r>
        <w:rPr>
          <w:sz w:val="20"/>
          <w:szCs w:val="20"/>
        </w:rPr>
        <w:t>.</w:t>
      </w:r>
      <w:r w:rsidRPr="00580B9E">
        <w:rPr>
          <w:sz w:val="20"/>
          <w:szCs w:val="20"/>
        </w:rPr>
        <w:t>700 prebivalcev.</w:t>
      </w:r>
      <w:r>
        <w:rPr>
          <w:sz w:val="20"/>
          <w:szCs w:val="20"/>
        </w:rPr>
        <w:t>)</w:t>
      </w:r>
      <w:r w:rsidRPr="00580B9E">
        <w:rPr>
          <w:sz w:val="20"/>
          <w:szCs w:val="20"/>
        </w:rPr>
        <w:t xml:space="preserve"> »Očitno jih je prišlo mnogo, zanesljivo pa ne prav vsi</w:t>
      </w:r>
      <w:r>
        <w:rPr>
          <w:sz w:val="20"/>
          <w:szCs w:val="20"/>
        </w:rPr>
        <w:t>,</w:t>
      </w:r>
      <w:r w:rsidRPr="00580B9E">
        <w:rPr>
          <w:sz w:val="20"/>
          <w:szCs w:val="20"/>
        </w:rPr>
        <w:t xml:space="preserve">« v: Slavič, </w:t>
      </w:r>
      <w:r w:rsidRPr="00580B9E">
        <w:rPr>
          <w:i/>
          <w:iCs/>
          <w:sz w:val="20"/>
          <w:szCs w:val="20"/>
        </w:rPr>
        <w:t>Naše Prekmurje</w:t>
      </w:r>
      <w:r w:rsidRPr="00580B9E">
        <w:rPr>
          <w:sz w:val="20"/>
          <w:szCs w:val="20"/>
        </w:rPr>
        <w:t>, 131. »Zborovanje v Belatincu z udeležbo prek 10.000« (v prevodu): »Iz Medjimurja. Zaposjednuće Prekomurja</w:t>
      </w:r>
      <w:r>
        <w:rPr>
          <w:sz w:val="20"/>
          <w:szCs w:val="20"/>
        </w:rPr>
        <w:t>,</w:t>
      </w:r>
      <w:r w:rsidRPr="00580B9E">
        <w:rPr>
          <w:sz w:val="20"/>
          <w:szCs w:val="20"/>
        </w:rPr>
        <w:t xml:space="preserve">« </w:t>
      </w:r>
      <w:r w:rsidRPr="00580B9E">
        <w:rPr>
          <w:i/>
          <w:iCs/>
          <w:sz w:val="20"/>
          <w:szCs w:val="20"/>
        </w:rPr>
        <w:t>Volja naroda</w:t>
      </w:r>
      <w:r w:rsidRPr="00580B9E">
        <w:rPr>
          <w:sz w:val="20"/>
          <w:szCs w:val="20"/>
        </w:rPr>
        <w:t>, 21. 8. 1919, 4.</w:t>
      </w:r>
    </w:p>
  </w:footnote>
  <w:footnote w:id="80">
    <w:p w:rsidR="00787535" w:rsidRPr="00CB1E19" w:rsidRDefault="00787535" w:rsidP="00A5198F">
      <w:pPr>
        <w:pStyle w:val="Brezrazmikov"/>
        <w:jc w:val="both"/>
        <w:rPr>
          <w:sz w:val="20"/>
          <w:szCs w:val="20"/>
        </w:rPr>
      </w:pPr>
      <w:r w:rsidRPr="00580B9E">
        <w:rPr>
          <w:rStyle w:val="Sprotnaopomba-sklic"/>
          <w:sz w:val="20"/>
          <w:szCs w:val="20"/>
        </w:rPr>
        <w:footnoteRef/>
      </w:r>
      <w:r>
        <w:rPr>
          <w:sz w:val="20"/>
          <w:szCs w:val="20"/>
        </w:rPr>
        <w:t xml:space="preserve"> </w:t>
      </w:r>
      <w:r w:rsidRPr="00580B9E">
        <w:rPr>
          <w:sz w:val="20"/>
          <w:szCs w:val="20"/>
        </w:rPr>
        <w:t>»</w:t>
      </w:r>
      <w:r w:rsidRPr="00A5198F">
        <w:rPr>
          <w:i/>
          <w:iCs/>
          <w:sz w:val="20"/>
          <w:szCs w:val="20"/>
        </w:rPr>
        <w:t>Dne 26. dec. se je pa vršil v Radgoni narodni tabor, na katerem je bil izvoljen za predsednika domačin iz Slovenske krajine</w:t>
      </w:r>
      <w:r>
        <w:rPr>
          <w:sz w:val="20"/>
          <w:szCs w:val="20"/>
        </w:rPr>
        <w:t xml:space="preserve"> /…/</w:t>
      </w:r>
      <w:r w:rsidRPr="00580B9E">
        <w:rPr>
          <w:sz w:val="20"/>
          <w:szCs w:val="20"/>
        </w:rPr>
        <w:t>«.</w:t>
      </w:r>
      <w:r>
        <w:rPr>
          <w:sz w:val="20"/>
          <w:szCs w:val="20"/>
        </w:rPr>
        <w:t xml:space="preserve"> </w:t>
      </w:r>
      <w:r w:rsidRPr="00A5198F">
        <w:rPr>
          <w:i/>
          <w:iCs/>
          <w:sz w:val="20"/>
          <w:szCs w:val="20"/>
        </w:rPr>
        <w:t>−</w:t>
      </w:r>
      <w:r>
        <w:rPr>
          <w:sz w:val="20"/>
          <w:szCs w:val="20"/>
        </w:rPr>
        <w:t xml:space="preserve"> </w:t>
      </w:r>
      <w:r w:rsidRPr="00580B9E">
        <w:rPr>
          <w:sz w:val="20"/>
          <w:szCs w:val="20"/>
        </w:rPr>
        <w:t>»J. G., Slovenska krajina ob desetletnici osvobojenja</w:t>
      </w:r>
      <w:r>
        <w:rPr>
          <w:sz w:val="20"/>
          <w:szCs w:val="20"/>
        </w:rPr>
        <w:t>,</w:t>
      </w:r>
      <w:r w:rsidRPr="00580B9E">
        <w:rPr>
          <w:sz w:val="20"/>
          <w:szCs w:val="20"/>
        </w:rPr>
        <w:t xml:space="preserve">« </w:t>
      </w:r>
      <w:r w:rsidRPr="00580B9E">
        <w:rPr>
          <w:i/>
          <w:iCs/>
          <w:sz w:val="20"/>
          <w:szCs w:val="20"/>
        </w:rPr>
        <w:t>Slovenec</w:t>
      </w:r>
      <w:r w:rsidRPr="00580B9E">
        <w:rPr>
          <w:sz w:val="20"/>
          <w:szCs w:val="20"/>
        </w:rPr>
        <w:t>, 28. 10. 1928, priloga</w:t>
      </w:r>
      <w:r>
        <w:rPr>
          <w:sz w:val="20"/>
          <w:szCs w:val="20"/>
        </w:rPr>
        <w:t>.</w:t>
      </w:r>
    </w:p>
  </w:footnote>
  <w:footnote w:id="81">
    <w:p w:rsidR="00787535" w:rsidRPr="00580B9E" w:rsidRDefault="00787535" w:rsidP="00580B9E">
      <w:pPr>
        <w:pStyle w:val="Sprotnaopomba-besedilo"/>
        <w:jc w:val="both"/>
      </w:pPr>
      <w:r w:rsidRPr="00580B9E">
        <w:rPr>
          <w:rStyle w:val="Sprotnaopomba-sklic"/>
        </w:rPr>
        <w:footnoteRef/>
      </w:r>
      <w:r w:rsidRPr="00580B9E">
        <w:t xml:space="preserve"> </w:t>
      </w:r>
      <w:r w:rsidRPr="00195E97">
        <w:t>»Prekomurje pripada Jugoslaviji</w:t>
      </w:r>
      <w:r>
        <w:t xml:space="preserve">,« </w:t>
      </w:r>
      <w:r w:rsidRPr="00580B9E">
        <w:rPr>
          <w:i/>
          <w:iCs/>
        </w:rPr>
        <w:t>Volja naroda</w:t>
      </w:r>
      <w:r w:rsidRPr="00580B9E">
        <w:t>, 14. 8. 1919</w:t>
      </w:r>
      <w:r>
        <w:t>,</w:t>
      </w:r>
      <w:r w:rsidRPr="00580B9E">
        <w:t xml:space="preserve"> 2.</w:t>
      </w:r>
    </w:p>
  </w:footnote>
  <w:footnote w:id="82">
    <w:p w:rsidR="00787535" w:rsidRPr="00580B9E" w:rsidRDefault="00787535" w:rsidP="00580B9E">
      <w:pPr>
        <w:pStyle w:val="Sprotnaopomba-besedilo"/>
        <w:jc w:val="both"/>
      </w:pPr>
      <w:r w:rsidRPr="00580B9E">
        <w:rPr>
          <w:rStyle w:val="Sprotnaopomba-sklic"/>
        </w:rPr>
        <w:footnoteRef/>
      </w:r>
      <w:r w:rsidRPr="00580B9E">
        <w:t xml:space="preserve"> </w:t>
      </w:r>
      <w:r w:rsidRPr="00195E97">
        <w:t xml:space="preserve">»Iz Medjimurja. </w:t>
      </w:r>
      <w:r w:rsidRPr="00195E97">
        <w:rPr>
          <w:i/>
          <w:iCs/>
        </w:rPr>
        <w:t>Zaposjednuće Prekomurja</w:t>
      </w:r>
      <w:r>
        <w:rPr>
          <w:i/>
          <w:iCs/>
        </w:rPr>
        <w:t>,</w:t>
      </w:r>
      <w:r w:rsidRPr="00195E97">
        <w:t>«</w:t>
      </w:r>
      <w:r>
        <w:t xml:space="preserve"> </w:t>
      </w:r>
      <w:r w:rsidRPr="00580B9E">
        <w:rPr>
          <w:i/>
          <w:iCs/>
        </w:rPr>
        <w:t>Volja naroda</w:t>
      </w:r>
      <w:r w:rsidRPr="00580B9E">
        <w:t>, 21. 8. 1919, 4.</w:t>
      </w:r>
    </w:p>
  </w:footnote>
  <w:footnote w:id="83">
    <w:p w:rsidR="00787535" w:rsidRPr="00580B9E" w:rsidRDefault="00787535" w:rsidP="00580B9E">
      <w:pPr>
        <w:pStyle w:val="Sprotnaopomba-besedilo"/>
        <w:jc w:val="both"/>
      </w:pPr>
      <w:r w:rsidRPr="00580B9E">
        <w:rPr>
          <w:rStyle w:val="Sprotnaopomba-sklic"/>
        </w:rPr>
        <w:footnoteRef/>
      </w:r>
      <w:r w:rsidRPr="00580B9E">
        <w:t xml:space="preserve"> </w:t>
      </w:r>
      <w:r w:rsidRPr="00195E97">
        <w:t>»Iz Medjumurja. Prekomurje zaposjednuto</w:t>
      </w:r>
      <w:r>
        <w:t>,</w:t>
      </w:r>
      <w:r w:rsidRPr="00195E97">
        <w:t>«</w:t>
      </w:r>
      <w:r>
        <w:t xml:space="preserve"> </w:t>
      </w:r>
      <w:r w:rsidRPr="00580B9E">
        <w:rPr>
          <w:i/>
          <w:iCs/>
        </w:rPr>
        <w:t>Slobodni građanin</w:t>
      </w:r>
      <w:r w:rsidRPr="00580B9E">
        <w:t>, 16. 8. 1919, 2.</w:t>
      </w:r>
    </w:p>
  </w:footnote>
  <w:footnote w:id="84">
    <w:p w:rsidR="00787535" w:rsidRPr="00580B9E" w:rsidRDefault="00787535" w:rsidP="00580B9E">
      <w:pPr>
        <w:pStyle w:val="Brezrazmikov"/>
        <w:jc w:val="both"/>
        <w:rPr>
          <w:sz w:val="20"/>
          <w:szCs w:val="20"/>
        </w:rPr>
      </w:pPr>
      <w:r w:rsidRPr="00580B9E">
        <w:rPr>
          <w:rStyle w:val="Sprotnaopomba-sklic"/>
          <w:sz w:val="20"/>
          <w:szCs w:val="20"/>
        </w:rPr>
        <w:footnoteRef/>
      </w:r>
      <w:r w:rsidRPr="00580B9E">
        <w:rPr>
          <w:sz w:val="20"/>
          <w:szCs w:val="20"/>
        </w:rPr>
        <w:t xml:space="preserve"> </w:t>
      </w:r>
      <w:r w:rsidRPr="00195E97">
        <w:rPr>
          <w:sz w:val="20"/>
          <w:szCs w:val="20"/>
        </w:rPr>
        <w:t>»Okupacija Prekomurja po našoj državi</w:t>
      </w:r>
      <w:r>
        <w:rPr>
          <w:sz w:val="20"/>
          <w:szCs w:val="20"/>
        </w:rPr>
        <w:t>,</w:t>
      </w:r>
      <w:r w:rsidRPr="00195E97">
        <w:rPr>
          <w:sz w:val="20"/>
          <w:szCs w:val="20"/>
        </w:rPr>
        <w:t>«</w:t>
      </w:r>
      <w:r>
        <w:rPr>
          <w:sz w:val="20"/>
          <w:szCs w:val="20"/>
        </w:rPr>
        <w:t xml:space="preserve"> </w:t>
      </w:r>
      <w:r w:rsidRPr="00580B9E">
        <w:rPr>
          <w:i/>
          <w:iCs/>
          <w:sz w:val="20"/>
          <w:szCs w:val="20"/>
        </w:rPr>
        <w:t>Slobodni građanin</w:t>
      </w:r>
      <w:r w:rsidRPr="00580B9E">
        <w:rPr>
          <w:sz w:val="20"/>
          <w:szCs w:val="20"/>
        </w:rPr>
        <w:t xml:space="preserve">, </w:t>
      </w:r>
      <w:r w:rsidRPr="006D568E">
        <w:rPr>
          <w:sz w:val="20"/>
          <w:szCs w:val="20"/>
        </w:rPr>
        <w:t>16. 8. 1919</w:t>
      </w:r>
      <w:r>
        <w:rPr>
          <w:sz w:val="20"/>
          <w:szCs w:val="20"/>
        </w:rPr>
        <w:t>,</w:t>
      </w:r>
      <w:r w:rsidRPr="00580B9E">
        <w:rPr>
          <w:sz w:val="20"/>
          <w:szCs w:val="20"/>
        </w:rPr>
        <w:t xml:space="preserve"> 3. </w:t>
      </w:r>
    </w:p>
  </w:footnote>
  <w:footnote w:id="85">
    <w:p w:rsidR="00787535" w:rsidRPr="00580B9E" w:rsidRDefault="00787535" w:rsidP="00580B9E">
      <w:pPr>
        <w:pStyle w:val="Sprotnaopomba-besedilo"/>
        <w:jc w:val="both"/>
      </w:pPr>
      <w:r w:rsidRPr="00580B9E">
        <w:rPr>
          <w:rStyle w:val="Sprotnaopomba-sklic"/>
        </w:rPr>
        <w:footnoteRef/>
      </w:r>
      <w:r w:rsidRPr="00580B9E">
        <w:t xml:space="preserve"> </w:t>
      </w:r>
      <w:r w:rsidRPr="00195E97">
        <w:t>»Iz Medjumurja. Oslobođenje Prekomurja</w:t>
      </w:r>
      <w:r>
        <w:t>,</w:t>
      </w:r>
      <w:r w:rsidRPr="00195E97">
        <w:t>«</w:t>
      </w:r>
      <w:r>
        <w:t xml:space="preserve"> </w:t>
      </w:r>
      <w:r w:rsidRPr="00580B9E">
        <w:rPr>
          <w:i/>
          <w:iCs/>
        </w:rPr>
        <w:t>Slobodni građanin</w:t>
      </w:r>
      <w:r>
        <w:t>,</w:t>
      </w:r>
      <w:r w:rsidRPr="00580B9E">
        <w:t xml:space="preserve"> 23. 8. 1919, 4.</w:t>
      </w:r>
    </w:p>
  </w:footnote>
  <w:footnote w:id="86">
    <w:p w:rsidR="00787535" w:rsidRPr="00580B9E" w:rsidRDefault="00787535" w:rsidP="00580B9E">
      <w:pPr>
        <w:pStyle w:val="Sprotnaopomba-besedilo"/>
        <w:jc w:val="both"/>
      </w:pPr>
      <w:r w:rsidRPr="00580B9E">
        <w:rPr>
          <w:rStyle w:val="Sprotnaopomba-sklic"/>
        </w:rPr>
        <w:footnoteRef/>
      </w:r>
      <w:r w:rsidRPr="00580B9E">
        <w:t xml:space="preserve"> </w:t>
      </w:r>
      <w:r w:rsidRPr="00195E97">
        <w:t>»Slovenci i Prekomurje</w:t>
      </w:r>
      <w:r>
        <w:t>,</w:t>
      </w:r>
      <w:r w:rsidRPr="00195E97">
        <w:t>«</w:t>
      </w:r>
      <w:r>
        <w:t xml:space="preserve"> </w:t>
      </w:r>
      <w:r w:rsidRPr="00580B9E">
        <w:rPr>
          <w:i/>
          <w:iCs/>
        </w:rPr>
        <w:t>Slobodni građanin</w:t>
      </w:r>
      <w:r>
        <w:t xml:space="preserve">, 30. 8. 1919, 1, </w:t>
      </w:r>
      <w:r w:rsidRPr="00580B9E">
        <w:t>2.</w:t>
      </w:r>
    </w:p>
  </w:footnote>
  <w:footnote w:id="87">
    <w:p w:rsidR="00787535" w:rsidRPr="00FE1B84" w:rsidRDefault="00787535" w:rsidP="00580B9E">
      <w:pPr>
        <w:pStyle w:val="Sprotnaopomba-besedilo"/>
        <w:jc w:val="both"/>
      </w:pPr>
      <w:r w:rsidRPr="00580B9E">
        <w:rPr>
          <w:rStyle w:val="Sprotnaopomba-sklic"/>
        </w:rPr>
        <w:footnoteRef/>
      </w:r>
      <w:r w:rsidRPr="00580B9E">
        <w:t xml:space="preserve"> </w:t>
      </w:r>
      <w:r w:rsidRPr="00195E97">
        <w:t>»Slovenci i Prekomurje</w:t>
      </w:r>
      <w:r>
        <w:t>,</w:t>
      </w:r>
      <w:r w:rsidRPr="00195E97">
        <w:t xml:space="preserve">« </w:t>
      </w:r>
      <w:r w:rsidRPr="00580B9E">
        <w:rPr>
          <w:i/>
          <w:iCs/>
        </w:rPr>
        <w:t>Slobodni građanin</w:t>
      </w:r>
      <w:r>
        <w:t xml:space="preserve"> 7. 9. 1919, 2, </w:t>
      </w:r>
      <w:r w:rsidRPr="00580B9E">
        <w:t>3.</w:t>
      </w:r>
    </w:p>
  </w:footnote>
  <w:footnote w:id="88">
    <w:p w:rsidR="00787535" w:rsidRPr="006D568E" w:rsidRDefault="00787535" w:rsidP="006D568E">
      <w:pPr>
        <w:pStyle w:val="Brezrazmikov"/>
        <w:jc w:val="both"/>
        <w:rPr>
          <w:sz w:val="20"/>
          <w:szCs w:val="20"/>
          <w:bdr w:val="none" w:sz="0" w:space="0" w:color="auto" w:frame="1"/>
          <w:shd w:val="clear" w:color="auto" w:fill="FFFFFF"/>
        </w:rPr>
      </w:pPr>
      <w:r w:rsidRPr="006D568E">
        <w:rPr>
          <w:rStyle w:val="Sprotnaopomba-sklic"/>
          <w:sz w:val="20"/>
          <w:szCs w:val="20"/>
        </w:rPr>
        <w:footnoteRef/>
      </w:r>
      <w:r w:rsidRPr="006D568E">
        <w:rPr>
          <w:sz w:val="20"/>
          <w:szCs w:val="20"/>
        </w:rPr>
        <w:t xml:space="preserve"> </w:t>
      </w:r>
      <w:r w:rsidRPr="006D568E">
        <w:rPr>
          <w:sz w:val="20"/>
          <w:szCs w:val="20"/>
          <w:shd w:val="clear" w:color="auto" w:fill="FFFFFF"/>
        </w:rPr>
        <w:t xml:space="preserve">Slavič, </w:t>
      </w:r>
      <w:r w:rsidRPr="006D568E">
        <w:rPr>
          <w:i/>
          <w:iCs/>
          <w:sz w:val="20"/>
          <w:szCs w:val="20"/>
          <w:shd w:val="clear" w:color="auto" w:fill="FFFFFF"/>
        </w:rPr>
        <w:t>Prekmurje</w:t>
      </w:r>
      <w:r w:rsidRPr="006D568E">
        <w:rPr>
          <w:rStyle w:val="Krepko"/>
          <w:b w:val="0"/>
          <w:bCs w:val="0"/>
          <w:sz w:val="20"/>
          <w:szCs w:val="20"/>
          <w:bdr w:val="none" w:sz="0" w:space="0" w:color="auto" w:frame="1"/>
          <w:shd w:val="clear" w:color="auto" w:fill="FFFFFF"/>
        </w:rPr>
        <w:t>, 101</w:t>
      </w:r>
      <w:r>
        <w:rPr>
          <w:rStyle w:val="Krepko"/>
          <w:b w:val="0"/>
          <w:bCs w:val="0"/>
          <w:sz w:val="20"/>
          <w:szCs w:val="20"/>
          <w:bdr w:val="none" w:sz="0" w:space="0" w:color="auto" w:frame="1"/>
          <w:shd w:val="clear" w:color="auto" w:fill="FFFFFF"/>
        </w:rPr>
        <w:t>.</w:t>
      </w:r>
      <w:r w:rsidRPr="006D568E">
        <w:rPr>
          <w:rStyle w:val="Krepko"/>
          <w:b w:val="0"/>
          <w:bCs w:val="0"/>
          <w:sz w:val="20"/>
          <w:szCs w:val="20"/>
          <w:bdr w:val="none" w:sz="0" w:space="0" w:color="auto" w:frame="1"/>
          <w:shd w:val="clear" w:color="auto" w:fill="FFFFFF"/>
        </w:rPr>
        <w:t xml:space="preserve"> </w:t>
      </w:r>
      <w:r w:rsidRPr="006D568E">
        <w:rPr>
          <w:rFonts w:eastAsia="Times New Roman"/>
          <w:bCs/>
          <w:sz w:val="20"/>
          <w:szCs w:val="20"/>
          <w:lang w:eastAsia="sl-SI"/>
        </w:rPr>
        <w:t>Slavič, »</w:t>
      </w:r>
      <w:r w:rsidRPr="006D568E">
        <w:rPr>
          <w:sz w:val="20"/>
          <w:szCs w:val="20"/>
          <w:shd w:val="clear" w:color="auto" w:fill="FFFFFF"/>
        </w:rPr>
        <w:t>Narodnost in osvoboditev Prekmurcev</w:t>
      </w:r>
      <w:r>
        <w:rPr>
          <w:sz w:val="20"/>
          <w:szCs w:val="20"/>
          <w:shd w:val="clear" w:color="auto" w:fill="FFFFFF"/>
        </w:rPr>
        <w:t>,</w:t>
      </w:r>
      <w:r w:rsidRPr="006D568E">
        <w:rPr>
          <w:sz w:val="20"/>
          <w:szCs w:val="20"/>
          <w:shd w:val="clear" w:color="auto" w:fill="FFFFFF"/>
        </w:rPr>
        <w:t>« 80</w:t>
      </w:r>
      <w:r>
        <w:rPr>
          <w:sz w:val="20"/>
          <w:szCs w:val="20"/>
          <w:shd w:val="clear" w:color="auto" w:fill="FFFFFF"/>
        </w:rPr>
        <w:t>.</w:t>
      </w:r>
      <w:r w:rsidRPr="006D568E">
        <w:rPr>
          <w:sz w:val="20"/>
          <w:szCs w:val="20"/>
          <w:shd w:val="clear" w:color="auto" w:fill="FFFFFF"/>
        </w:rPr>
        <w:t xml:space="preserve"> Jožef Škafar, »Kako smo </w:t>
      </w:r>
      <w:r w:rsidRPr="006D568E">
        <w:rPr>
          <w:sz w:val="20"/>
          <w:szCs w:val="20"/>
        </w:rPr>
        <w:t>pripravljali</w:t>
      </w:r>
      <w:r w:rsidRPr="006D568E">
        <w:rPr>
          <w:sz w:val="20"/>
          <w:szCs w:val="20"/>
          <w:shd w:val="clear" w:color="auto" w:fill="FFFFFF"/>
        </w:rPr>
        <w:t xml:space="preserve"> osvoboditev Prekmurja</w:t>
      </w:r>
      <w:r>
        <w:rPr>
          <w:sz w:val="20"/>
          <w:szCs w:val="20"/>
          <w:shd w:val="clear" w:color="auto" w:fill="FFFFFF"/>
        </w:rPr>
        <w:t>,</w:t>
      </w:r>
      <w:r w:rsidRPr="006D568E">
        <w:rPr>
          <w:sz w:val="20"/>
          <w:szCs w:val="20"/>
          <w:shd w:val="clear" w:color="auto" w:fill="FFFFFF"/>
        </w:rPr>
        <w:t>«</w:t>
      </w:r>
      <w:r>
        <w:rPr>
          <w:sz w:val="20"/>
          <w:szCs w:val="20"/>
          <w:shd w:val="clear" w:color="auto" w:fill="FFFFFF"/>
        </w:rPr>
        <w:t xml:space="preserve"> </w:t>
      </w:r>
      <w:r w:rsidRPr="006D568E">
        <w:rPr>
          <w:rStyle w:val="Poudarek"/>
          <w:sz w:val="20"/>
          <w:szCs w:val="20"/>
          <w:bdr w:val="none" w:sz="0" w:space="0" w:color="auto" w:frame="1"/>
          <w:shd w:val="clear" w:color="auto" w:fill="FFFFFF"/>
        </w:rPr>
        <w:t xml:space="preserve">Slovenec, </w:t>
      </w:r>
      <w:r w:rsidRPr="006D568E">
        <w:rPr>
          <w:rStyle w:val="Poudarek"/>
          <w:i w:val="0"/>
          <w:iCs w:val="0"/>
          <w:sz w:val="20"/>
          <w:szCs w:val="20"/>
          <w:bdr w:val="none" w:sz="0" w:space="0" w:color="auto" w:frame="1"/>
          <w:shd w:val="clear" w:color="auto" w:fill="FFFFFF"/>
        </w:rPr>
        <w:t>5. 8. 1939, 5.</w:t>
      </w:r>
    </w:p>
  </w:footnote>
  <w:footnote w:id="89">
    <w:p w:rsidR="00787535" w:rsidRPr="00FE1B84" w:rsidRDefault="00787535" w:rsidP="00904B06">
      <w:pPr>
        <w:pStyle w:val="Sprotnaopomba-besedilo"/>
        <w:jc w:val="both"/>
      </w:pPr>
      <w:r w:rsidRPr="006D568E">
        <w:rPr>
          <w:rStyle w:val="Sprotnaopomba-sklic"/>
        </w:rPr>
        <w:footnoteRef/>
      </w:r>
      <w:r w:rsidRPr="006D568E">
        <w:t xml:space="preserve"> Vrbnjak, »Prekmurje po prvi</w:t>
      </w:r>
      <w:r>
        <w:t>,</w:t>
      </w:r>
      <w:r w:rsidRPr="006D568E">
        <w:t>« 115, in tam citirani novejši (d</w:t>
      </w:r>
      <w:r>
        <w:t>o</w:t>
      </w:r>
      <w:r w:rsidRPr="006D568E">
        <w:t xml:space="preserve"> 2003) zapisi o J</w:t>
      </w:r>
      <w:r>
        <w:t xml:space="preserve">ožefu </w:t>
      </w:r>
      <w:r w:rsidRPr="006D568E">
        <w:t>G</w:t>
      </w:r>
      <w:r>
        <w:t>odini</w:t>
      </w:r>
      <w:r w:rsidRPr="006D568E">
        <w:t>. Zapisani stavek je mo</w:t>
      </w:r>
      <w:r>
        <w:t>goče</w:t>
      </w:r>
      <w:r w:rsidRPr="006D568E">
        <w:t xml:space="preserve"> razumeti le v luči njegove poznejše življenjske usode, </w:t>
      </w:r>
      <w:r>
        <w:t>ki je v pričujočem članku že podana do prihoda v Ljubljano pred koncem leta 1941. Tu sledi nadaljevanje (najkrajše povzeto): Leta 1943 je z umikajočimi se Italijani odšel v Rim. Zato, in zavoljo njegovega sodelovanja z A. Korošcem ter škofom Rožmanom, ga je po vojni</w:t>
      </w:r>
      <w:r w:rsidRPr="00FE1B84">
        <w:t xml:space="preserve"> nova oblast </w:t>
      </w:r>
      <w:r>
        <w:t xml:space="preserve">na podlagi izmišljene obtožbe za krajo denarja iz tiskarne ljubljanskih lazaristov obsodila kot hudodelca in izdajalca ter </w:t>
      </w:r>
      <w:r w:rsidRPr="00FE1B84">
        <w:t xml:space="preserve">mu desetletja prepovedovala vstop v državo. </w:t>
      </w:r>
      <w:r>
        <w:t xml:space="preserve">Prim. Tamara </w:t>
      </w:r>
      <w:r w:rsidRPr="00423166">
        <w:rPr>
          <w:rStyle w:val="personsourcestext"/>
          <w:szCs w:val="24"/>
        </w:rPr>
        <w:t xml:space="preserve">Griesser-Pečar, »Anton Kastelic, Andrej Križman, Jože Godina in Matevž Žbontar,« v: </w:t>
      </w:r>
      <w:r w:rsidRPr="00423166">
        <w:rPr>
          <w:rStyle w:val="Poudarek"/>
          <w:szCs w:val="24"/>
        </w:rPr>
        <w:t>Cerkev na zatožni klopi</w:t>
      </w:r>
      <w:r w:rsidRPr="00423166">
        <w:rPr>
          <w:rStyle w:val="Poudarek"/>
          <w:i w:val="0"/>
          <w:iCs w:val="0"/>
          <w:szCs w:val="24"/>
        </w:rPr>
        <w:t>,</w:t>
      </w:r>
      <w:r w:rsidRPr="00423166">
        <w:rPr>
          <w:rStyle w:val="personsourcestext"/>
          <w:szCs w:val="24"/>
        </w:rPr>
        <w:t xml:space="preserve"> 416–23 (Ljubljana: Družina, 2005).</w:t>
      </w:r>
      <w:r w:rsidRPr="00665251">
        <w:t xml:space="preserve"> </w:t>
      </w:r>
      <w:r>
        <w:t>Ob sproženem postopku mag. Karoline Godina za izdajo dovoljenja za vstop je J. Godina,</w:t>
      </w:r>
      <w:r w:rsidRPr="008B54CA">
        <w:t xml:space="preserve"> </w:t>
      </w:r>
      <w:r>
        <w:t>takrat že zelo bolehen in vrsto let živeč na avstrijskem Koroškem, po odločilnem posredovanju nadškofa Alojzija Šuštarja in Borisa Frleca, tedanjega podpredsednika IS SRS, dobil formalno odobreno vrnitev v začetku novembra 1985 »zavoljo slabega zdravja«,</w:t>
      </w:r>
      <w:r w:rsidRPr="002F665A">
        <w:t xml:space="preserve"> </w:t>
      </w:r>
      <w:r>
        <w:t xml:space="preserve">le dobra dva meseca pred smrtjo. Umrl je v Gradcu. </w:t>
      </w:r>
      <w:r w:rsidRPr="00FE1B84">
        <w:t xml:space="preserve">Pokopali </w:t>
      </w:r>
      <w:r>
        <w:t xml:space="preserve">so ga </w:t>
      </w:r>
      <w:r w:rsidRPr="00FE1B84">
        <w:t>v Bleiburgu (Pliberku)</w:t>
      </w:r>
      <w:r>
        <w:t>.</w:t>
      </w:r>
      <w:r w:rsidRPr="00FE1B84">
        <w:t xml:space="preserve"> </w:t>
      </w:r>
      <w:r>
        <w:t xml:space="preserve">Nečakinja </w:t>
      </w:r>
      <w:r w:rsidRPr="00FE1B84">
        <w:t xml:space="preserve">Karolina Godina mu je izpolnila </w:t>
      </w:r>
      <w:r>
        <w:t xml:space="preserve">poslednjo </w:t>
      </w:r>
      <w:r w:rsidRPr="00FE1B84">
        <w:t>želj</w:t>
      </w:r>
      <w:r>
        <w:t>o −</w:t>
      </w:r>
      <w:r w:rsidRPr="00FE1B84">
        <w:t xml:space="preserve"> </w:t>
      </w:r>
      <w:r>
        <w:t>o</w:t>
      </w:r>
      <w:r w:rsidRPr="00FE1B84">
        <w:t xml:space="preserve">rganizirala </w:t>
      </w:r>
      <w:r>
        <w:t xml:space="preserve">je </w:t>
      </w:r>
      <w:r w:rsidRPr="00FE1B84">
        <w:t>ekshumacijo</w:t>
      </w:r>
      <w:r w:rsidRPr="00131144">
        <w:t xml:space="preserve"> </w:t>
      </w:r>
      <w:r>
        <w:t>njegovih posmrtnih ostankov</w:t>
      </w:r>
      <w:r w:rsidRPr="00FE1B84">
        <w:t xml:space="preserve"> in dostojen pokop </w:t>
      </w:r>
      <w:r>
        <w:t>17. avgust</w:t>
      </w:r>
      <w:r w:rsidRPr="00FE1B84">
        <w:t>a 2011</w:t>
      </w:r>
      <w:r>
        <w:t>, na državni praznik združitve prekmurskih Slovencev z matičnim narodom,</w:t>
      </w:r>
      <w:r w:rsidRPr="00FE1B84">
        <w:t xml:space="preserve"> na pokopališču na Dolnji Bistrici.</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C879E1"/>
    <w:multiLevelType w:val="hybridMultilevel"/>
    <w:tmpl w:val="3D44E0EA"/>
    <w:lvl w:ilvl="0" w:tplc="9566D120">
      <w:start w:val="3"/>
      <w:numFmt w:val="bullet"/>
      <w:lvlText w:val="−"/>
      <w:lvlJc w:val="left"/>
      <w:pPr>
        <w:ind w:left="720" w:hanging="360"/>
      </w:pPr>
      <w:rPr>
        <w:rFonts w:ascii="Times New Roman" w:eastAsiaTheme="minorHAnsi"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nsid w:val="046D7536"/>
    <w:multiLevelType w:val="hybridMultilevel"/>
    <w:tmpl w:val="6EE25BEC"/>
    <w:lvl w:ilvl="0" w:tplc="1034E4EA">
      <w:numFmt w:val="bullet"/>
      <w:lvlText w:val="-"/>
      <w:lvlJc w:val="left"/>
      <w:pPr>
        <w:ind w:left="720" w:hanging="360"/>
      </w:pPr>
      <w:rPr>
        <w:rFonts w:ascii="Times New Roman" w:eastAsiaTheme="minorHAnsi"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nsid w:val="0B015E8A"/>
    <w:multiLevelType w:val="hybridMultilevel"/>
    <w:tmpl w:val="41362EE0"/>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3">
    <w:nsid w:val="12337206"/>
    <w:multiLevelType w:val="hybridMultilevel"/>
    <w:tmpl w:val="DCAEA306"/>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4">
    <w:nsid w:val="14BE7B08"/>
    <w:multiLevelType w:val="hybridMultilevel"/>
    <w:tmpl w:val="4F9C705C"/>
    <w:lvl w:ilvl="0" w:tplc="3684CCCA">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nsid w:val="1BFC45A9"/>
    <w:multiLevelType w:val="hybridMultilevel"/>
    <w:tmpl w:val="3CEC9FFC"/>
    <w:lvl w:ilvl="0" w:tplc="3684CCCA">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6">
    <w:nsid w:val="222E7165"/>
    <w:multiLevelType w:val="hybridMultilevel"/>
    <w:tmpl w:val="F8B6F904"/>
    <w:lvl w:ilvl="0" w:tplc="04240003">
      <w:start w:val="1"/>
      <w:numFmt w:val="bullet"/>
      <w:lvlText w:val="o"/>
      <w:lvlJc w:val="left"/>
      <w:pPr>
        <w:ind w:left="720" w:hanging="360"/>
      </w:pPr>
      <w:rPr>
        <w:rFonts w:ascii="Courier New" w:hAnsi="Courier New" w:cs="Courier New"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7">
    <w:nsid w:val="243B118C"/>
    <w:multiLevelType w:val="hybridMultilevel"/>
    <w:tmpl w:val="EDC410B6"/>
    <w:lvl w:ilvl="0" w:tplc="29B20AAC">
      <w:numFmt w:val="bullet"/>
      <w:lvlText w:val="−"/>
      <w:lvlJc w:val="left"/>
      <w:pPr>
        <w:ind w:left="540" w:hanging="360"/>
      </w:pPr>
      <w:rPr>
        <w:rFonts w:ascii="Times New Roman" w:eastAsiaTheme="minorHAnsi" w:hAnsi="Times New Roman" w:cs="Times New Roman" w:hint="default"/>
      </w:rPr>
    </w:lvl>
    <w:lvl w:ilvl="1" w:tplc="04240003" w:tentative="1">
      <w:start w:val="1"/>
      <w:numFmt w:val="bullet"/>
      <w:lvlText w:val="o"/>
      <w:lvlJc w:val="left"/>
      <w:pPr>
        <w:ind w:left="1260" w:hanging="360"/>
      </w:pPr>
      <w:rPr>
        <w:rFonts w:ascii="Courier New" w:hAnsi="Courier New" w:cs="Courier New" w:hint="default"/>
      </w:rPr>
    </w:lvl>
    <w:lvl w:ilvl="2" w:tplc="04240005" w:tentative="1">
      <w:start w:val="1"/>
      <w:numFmt w:val="bullet"/>
      <w:lvlText w:val=""/>
      <w:lvlJc w:val="left"/>
      <w:pPr>
        <w:ind w:left="1980" w:hanging="360"/>
      </w:pPr>
      <w:rPr>
        <w:rFonts w:ascii="Wingdings" w:hAnsi="Wingdings" w:hint="default"/>
      </w:rPr>
    </w:lvl>
    <w:lvl w:ilvl="3" w:tplc="04240001" w:tentative="1">
      <w:start w:val="1"/>
      <w:numFmt w:val="bullet"/>
      <w:lvlText w:val=""/>
      <w:lvlJc w:val="left"/>
      <w:pPr>
        <w:ind w:left="2700" w:hanging="360"/>
      </w:pPr>
      <w:rPr>
        <w:rFonts w:ascii="Symbol" w:hAnsi="Symbol" w:hint="default"/>
      </w:rPr>
    </w:lvl>
    <w:lvl w:ilvl="4" w:tplc="04240003" w:tentative="1">
      <w:start w:val="1"/>
      <w:numFmt w:val="bullet"/>
      <w:lvlText w:val="o"/>
      <w:lvlJc w:val="left"/>
      <w:pPr>
        <w:ind w:left="3420" w:hanging="360"/>
      </w:pPr>
      <w:rPr>
        <w:rFonts w:ascii="Courier New" w:hAnsi="Courier New" w:cs="Courier New" w:hint="default"/>
      </w:rPr>
    </w:lvl>
    <w:lvl w:ilvl="5" w:tplc="04240005" w:tentative="1">
      <w:start w:val="1"/>
      <w:numFmt w:val="bullet"/>
      <w:lvlText w:val=""/>
      <w:lvlJc w:val="left"/>
      <w:pPr>
        <w:ind w:left="4140" w:hanging="360"/>
      </w:pPr>
      <w:rPr>
        <w:rFonts w:ascii="Wingdings" w:hAnsi="Wingdings" w:hint="default"/>
      </w:rPr>
    </w:lvl>
    <w:lvl w:ilvl="6" w:tplc="04240001" w:tentative="1">
      <w:start w:val="1"/>
      <w:numFmt w:val="bullet"/>
      <w:lvlText w:val=""/>
      <w:lvlJc w:val="left"/>
      <w:pPr>
        <w:ind w:left="4860" w:hanging="360"/>
      </w:pPr>
      <w:rPr>
        <w:rFonts w:ascii="Symbol" w:hAnsi="Symbol" w:hint="default"/>
      </w:rPr>
    </w:lvl>
    <w:lvl w:ilvl="7" w:tplc="04240003" w:tentative="1">
      <w:start w:val="1"/>
      <w:numFmt w:val="bullet"/>
      <w:lvlText w:val="o"/>
      <w:lvlJc w:val="left"/>
      <w:pPr>
        <w:ind w:left="5580" w:hanging="360"/>
      </w:pPr>
      <w:rPr>
        <w:rFonts w:ascii="Courier New" w:hAnsi="Courier New" w:cs="Courier New" w:hint="default"/>
      </w:rPr>
    </w:lvl>
    <w:lvl w:ilvl="8" w:tplc="04240005" w:tentative="1">
      <w:start w:val="1"/>
      <w:numFmt w:val="bullet"/>
      <w:lvlText w:val=""/>
      <w:lvlJc w:val="left"/>
      <w:pPr>
        <w:ind w:left="6300" w:hanging="360"/>
      </w:pPr>
      <w:rPr>
        <w:rFonts w:ascii="Wingdings" w:hAnsi="Wingdings" w:hint="default"/>
      </w:rPr>
    </w:lvl>
  </w:abstractNum>
  <w:abstractNum w:abstractNumId="8">
    <w:nsid w:val="2B936899"/>
    <w:multiLevelType w:val="hybridMultilevel"/>
    <w:tmpl w:val="AF4EDEB6"/>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9">
    <w:nsid w:val="2ED426C9"/>
    <w:multiLevelType w:val="hybridMultilevel"/>
    <w:tmpl w:val="CD7A57EC"/>
    <w:lvl w:ilvl="0" w:tplc="36CEF072">
      <w:numFmt w:val="bullet"/>
      <w:lvlText w:val="-"/>
      <w:lvlJc w:val="left"/>
      <w:pPr>
        <w:ind w:left="720" w:hanging="360"/>
      </w:pPr>
      <w:rPr>
        <w:rFonts w:ascii="Times New Roman" w:eastAsiaTheme="minorHAnsi"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0">
    <w:nsid w:val="303E7C1E"/>
    <w:multiLevelType w:val="hybridMultilevel"/>
    <w:tmpl w:val="B48AA736"/>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1">
    <w:nsid w:val="56205320"/>
    <w:multiLevelType w:val="hybridMultilevel"/>
    <w:tmpl w:val="A8AC6F26"/>
    <w:lvl w:ilvl="0" w:tplc="A786625A">
      <w:numFmt w:val="bullet"/>
      <w:lvlText w:val="-"/>
      <w:lvlJc w:val="left"/>
      <w:pPr>
        <w:ind w:left="720" w:hanging="360"/>
      </w:pPr>
      <w:rPr>
        <w:rFonts w:ascii="Times New Roman" w:eastAsiaTheme="minorHAnsi" w:hAnsi="Times New Roman" w:cs="Times New Roman"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2">
    <w:nsid w:val="657A4E3A"/>
    <w:multiLevelType w:val="hybridMultilevel"/>
    <w:tmpl w:val="A42A9120"/>
    <w:lvl w:ilvl="0" w:tplc="3684CCCA">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3">
    <w:nsid w:val="7BD9132B"/>
    <w:multiLevelType w:val="hybridMultilevel"/>
    <w:tmpl w:val="45B468F8"/>
    <w:lvl w:ilvl="0" w:tplc="04240003">
      <w:start w:val="1"/>
      <w:numFmt w:val="bullet"/>
      <w:lvlText w:val="o"/>
      <w:lvlJc w:val="left"/>
      <w:pPr>
        <w:ind w:left="720" w:hanging="360"/>
      </w:pPr>
      <w:rPr>
        <w:rFonts w:ascii="Courier New" w:hAnsi="Courier New" w:cs="Courier New"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4">
    <w:nsid w:val="7D574A07"/>
    <w:multiLevelType w:val="multilevel"/>
    <w:tmpl w:val="70BEAB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7E031218"/>
    <w:multiLevelType w:val="hybridMultilevel"/>
    <w:tmpl w:val="9DE0250E"/>
    <w:lvl w:ilvl="0" w:tplc="04240001">
      <w:start w:val="1"/>
      <w:numFmt w:val="bullet"/>
      <w:lvlText w:val=""/>
      <w:lvlJc w:val="left"/>
      <w:pPr>
        <w:ind w:left="360" w:hanging="360"/>
      </w:pPr>
      <w:rPr>
        <w:rFonts w:ascii="Symbol" w:hAnsi="Symbol" w:hint="default"/>
      </w:rPr>
    </w:lvl>
    <w:lvl w:ilvl="1" w:tplc="04240003" w:tentative="1">
      <w:start w:val="1"/>
      <w:numFmt w:val="bullet"/>
      <w:lvlText w:val="o"/>
      <w:lvlJc w:val="left"/>
      <w:pPr>
        <w:ind w:left="1080" w:hanging="360"/>
      </w:pPr>
      <w:rPr>
        <w:rFonts w:ascii="Courier New" w:hAnsi="Courier New" w:cs="Courier New" w:hint="default"/>
      </w:rPr>
    </w:lvl>
    <w:lvl w:ilvl="2" w:tplc="04240005" w:tentative="1">
      <w:start w:val="1"/>
      <w:numFmt w:val="bullet"/>
      <w:lvlText w:val=""/>
      <w:lvlJc w:val="left"/>
      <w:pPr>
        <w:ind w:left="1800" w:hanging="360"/>
      </w:pPr>
      <w:rPr>
        <w:rFonts w:ascii="Wingdings" w:hAnsi="Wingdings" w:hint="default"/>
      </w:rPr>
    </w:lvl>
    <w:lvl w:ilvl="3" w:tplc="04240001" w:tentative="1">
      <w:start w:val="1"/>
      <w:numFmt w:val="bullet"/>
      <w:lvlText w:val=""/>
      <w:lvlJc w:val="left"/>
      <w:pPr>
        <w:ind w:left="2520" w:hanging="360"/>
      </w:pPr>
      <w:rPr>
        <w:rFonts w:ascii="Symbol" w:hAnsi="Symbol" w:hint="default"/>
      </w:rPr>
    </w:lvl>
    <w:lvl w:ilvl="4" w:tplc="04240003" w:tentative="1">
      <w:start w:val="1"/>
      <w:numFmt w:val="bullet"/>
      <w:lvlText w:val="o"/>
      <w:lvlJc w:val="left"/>
      <w:pPr>
        <w:ind w:left="3240" w:hanging="360"/>
      </w:pPr>
      <w:rPr>
        <w:rFonts w:ascii="Courier New" w:hAnsi="Courier New" w:cs="Courier New" w:hint="default"/>
      </w:rPr>
    </w:lvl>
    <w:lvl w:ilvl="5" w:tplc="04240005" w:tentative="1">
      <w:start w:val="1"/>
      <w:numFmt w:val="bullet"/>
      <w:lvlText w:val=""/>
      <w:lvlJc w:val="left"/>
      <w:pPr>
        <w:ind w:left="3960" w:hanging="360"/>
      </w:pPr>
      <w:rPr>
        <w:rFonts w:ascii="Wingdings" w:hAnsi="Wingdings" w:hint="default"/>
      </w:rPr>
    </w:lvl>
    <w:lvl w:ilvl="6" w:tplc="04240001" w:tentative="1">
      <w:start w:val="1"/>
      <w:numFmt w:val="bullet"/>
      <w:lvlText w:val=""/>
      <w:lvlJc w:val="left"/>
      <w:pPr>
        <w:ind w:left="4680" w:hanging="360"/>
      </w:pPr>
      <w:rPr>
        <w:rFonts w:ascii="Symbol" w:hAnsi="Symbol" w:hint="default"/>
      </w:rPr>
    </w:lvl>
    <w:lvl w:ilvl="7" w:tplc="04240003" w:tentative="1">
      <w:start w:val="1"/>
      <w:numFmt w:val="bullet"/>
      <w:lvlText w:val="o"/>
      <w:lvlJc w:val="left"/>
      <w:pPr>
        <w:ind w:left="5400" w:hanging="360"/>
      </w:pPr>
      <w:rPr>
        <w:rFonts w:ascii="Courier New" w:hAnsi="Courier New" w:cs="Courier New" w:hint="default"/>
      </w:rPr>
    </w:lvl>
    <w:lvl w:ilvl="8" w:tplc="04240005" w:tentative="1">
      <w:start w:val="1"/>
      <w:numFmt w:val="bullet"/>
      <w:lvlText w:val=""/>
      <w:lvlJc w:val="left"/>
      <w:pPr>
        <w:ind w:left="6120" w:hanging="360"/>
      </w:pPr>
      <w:rPr>
        <w:rFonts w:ascii="Wingdings" w:hAnsi="Wingdings" w:hint="default"/>
      </w:rPr>
    </w:lvl>
  </w:abstractNum>
  <w:abstractNum w:abstractNumId="16">
    <w:nsid w:val="7E3D2CF0"/>
    <w:multiLevelType w:val="hybridMultilevel"/>
    <w:tmpl w:val="3C8E5EF4"/>
    <w:lvl w:ilvl="0" w:tplc="04240003">
      <w:start w:val="1"/>
      <w:numFmt w:val="bullet"/>
      <w:lvlText w:val="o"/>
      <w:lvlJc w:val="left"/>
      <w:pPr>
        <w:ind w:left="720" w:hanging="360"/>
      </w:pPr>
      <w:rPr>
        <w:rFonts w:ascii="Courier New" w:hAnsi="Courier New" w:cs="Courier New"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14"/>
  </w:num>
  <w:num w:numId="2">
    <w:abstractNumId w:val="8"/>
  </w:num>
  <w:num w:numId="3">
    <w:abstractNumId w:val="13"/>
  </w:num>
  <w:num w:numId="4">
    <w:abstractNumId w:val="12"/>
  </w:num>
  <w:num w:numId="5">
    <w:abstractNumId w:val="11"/>
  </w:num>
  <w:num w:numId="6">
    <w:abstractNumId w:val="5"/>
  </w:num>
  <w:num w:numId="7">
    <w:abstractNumId w:val="9"/>
  </w:num>
  <w:num w:numId="8">
    <w:abstractNumId w:val="4"/>
  </w:num>
  <w:num w:numId="9">
    <w:abstractNumId w:val="1"/>
  </w:num>
  <w:num w:numId="10">
    <w:abstractNumId w:val="6"/>
  </w:num>
  <w:num w:numId="11">
    <w:abstractNumId w:val="2"/>
  </w:num>
  <w:num w:numId="12">
    <w:abstractNumId w:val="15"/>
  </w:num>
  <w:num w:numId="13">
    <w:abstractNumId w:val="10"/>
  </w:num>
  <w:num w:numId="14">
    <w:abstractNumId w:val="3"/>
  </w:num>
  <w:num w:numId="15">
    <w:abstractNumId w:val="7"/>
  </w:num>
  <w:num w:numId="16">
    <w:abstractNumId w:val="0"/>
  </w:num>
  <w:num w:numId="17">
    <w:abstractNumId w:val="1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PersonalInformation/>
  <w:removeDateAndTime/>
  <w:defaultTabStop w:val="708"/>
  <w:hyphenationZone w:val="425"/>
  <w:characterSpacingControl w:val="doNotCompress"/>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bS0NDOyMLY0MzA0NzJW0lEKTi0uzszPAykwrAUA38ewTiwAAAA="/>
  </w:docVars>
  <w:rsids>
    <w:rsidRoot w:val="00D15693"/>
    <w:rsid w:val="00000B9A"/>
    <w:rsid w:val="00005921"/>
    <w:rsid w:val="00010672"/>
    <w:rsid w:val="000139A5"/>
    <w:rsid w:val="0001529D"/>
    <w:rsid w:val="00016F68"/>
    <w:rsid w:val="00017A1E"/>
    <w:rsid w:val="0003166C"/>
    <w:rsid w:val="000329E7"/>
    <w:rsid w:val="00040941"/>
    <w:rsid w:val="000430B9"/>
    <w:rsid w:val="00043350"/>
    <w:rsid w:val="0004479C"/>
    <w:rsid w:val="00045A30"/>
    <w:rsid w:val="0004639E"/>
    <w:rsid w:val="00051B48"/>
    <w:rsid w:val="0005321D"/>
    <w:rsid w:val="00055DA1"/>
    <w:rsid w:val="00060B27"/>
    <w:rsid w:val="00062DB3"/>
    <w:rsid w:val="0008349B"/>
    <w:rsid w:val="0008378A"/>
    <w:rsid w:val="00094CE9"/>
    <w:rsid w:val="000951EB"/>
    <w:rsid w:val="000964D8"/>
    <w:rsid w:val="0009756C"/>
    <w:rsid w:val="000A4002"/>
    <w:rsid w:val="000A51A1"/>
    <w:rsid w:val="000B4A43"/>
    <w:rsid w:val="000C27C1"/>
    <w:rsid w:val="000C61F5"/>
    <w:rsid w:val="000D039C"/>
    <w:rsid w:val="000E4B19"/>
    <w:rsid w:val="000F42B3"/>
    <w:rsid w:val="0010046A"/>
    <w:rsid w:val="0010360E"/>
    <w:rsid w:val="00107D41"/>
    <w:rsid w:val="00112CFE"/>
    <w:rsid w:val="001173FC"/>
    <w:rsid w:val="00117422"/>
    <w:rsid w:val="00125B80"/>
    <w:rsid w:val="00132565"/>
    <w:rsid w:val="00143675"/>
    <w:rsid w:val="001474C9"/>
    <w:rsid w:val="00150CF8"/>
    <w:rsid w:val="00154573"/>
    <w:rsid w:val="00154F43"/>
    <w:rsid w:val="001557D4"/>
    <w:rsid w:val="00155D4A"/>
    <w:rsid w:val="00162F93"/>
    <w:rsid w:val="00163B12"/>
    <w:rsid w:val="00164534"/>
    <w:rsid w:val="001677F9"/>
    <w:rsid w:val="00172F6A"/>
    <w:rsid w:val="00173256"/>
    <w:rsid w:val="00174AFD"/>
    <w:rsid w:val="00176E37"/>
    <w:rsid w:val="0018083D"/>
    <w:rsid w:val="001861E9"/>
    <w:rsid w:val="00187991"/>
    <w:rsid w:val="00195E97"/>
    <w:rsid w:val="001A012C"/>
    <w:rsid w:val="001A0C56"/>
    <w:rsid w:val="001B0BBF"/>
    <w:rsid w:val="001B3192"/>
    <w:rsid w:val="001B4D06"/>
    <w:rsid w:val="001B5D79"/>
    <w:rsid w:val="001C1723"/>
    <w:rsid w:val="001C1FA6"/>
    <w:rsid w:val="001C2915"/>
    <w:rsid w:val="001C2A93"/>
    <w:rsid w:val="001C6C1C"/>
    <w:rsid w:val="001D3FFE"/>
    <w:rsid w:val="001D65C1"/>
    <w:rsid w:val="001D6B87"/>
    <w:rsid w:val="001E26D4"/>
    <w:rsid w:val="001E4A92"/>
    <w:rsid w:val="001E7936"/>
    <w:rsid w:val="001F3275"/>
    <w:rsid w:val="001F4B50"/>
    <w:rsid w:val="00203297"/>
    <w:rsid w:val="0021054E"/>
    <w:rsid w:val="00213137"/>
    <w:rsid w:val="0021530E"/>
    <w:rsid w:val="00216FD4"/>
    <w:rsid w:val="00222A88"/>
    <w:rsid w:val="00224558"/>
    <w:rsid w:val="0022627B"/>
    <w:rsid w:val="002265AF"/>
    <w:rsid w:val="00240217"/>
    <w:rsid w:val="00241E23"/>
    <w:rsid w:val="0024566F"/>
    <w:rsid w:val="002457A7"/>
    <w:rsid w:val="00261145"/>
    <w:rsid w:val="00266AAC"/>
    <w:rsid w:val="00271F00"/>
    <w:rsid w:val="0027319B"/>
    <w:rsid w:val="00273535"/>
    <w:rsid w:val="00276E9F"/>
    <w:rsid w:val="00282A31"/>
    <w:rsid w:val="002939E3"/>
    <w:rsid w:val="002A1A2B"/>
    <w:rsid w:val="002B6B29"/>
    <w:rsid w:val="002C1F22"/>
    <w:rsid w:val="002C39B3"/>
    <w:rsid w:val="002C55AD"/>
    <w:rsid w:val="002D6AF6"/>
    <w:rsid w:val="002E4F68"/>
    <w:rsid w:val="002F2B3E"/>
    <w:rsid w:val="00302150"/>
    <w:rsid w:val="00303CCF"/>
    <w:rsid w:val="00305CC2"/>
    <w:rsid w:val="00315302"/>
    <w:rsid w:val="00317E4B"/>
    <w:rsid w:val="00326827"/>
    <w:rsid w:val="00331879"/>
    <w:rsid w:val="00332B79"/>
    <w:rsid w:val="0033490B"/>
    <w:rsid w:val="00337C9B"/>
    <w:rsid w:val="00343F60"/>
    <w:rsid w:val="00346BAD"/>
    <w:rsid w:val="00347244"/>
    <w:rsid w:val="00352AF9"/>
    <w:rsid w:val="003658CD"/>
    <w:rsid w:val="00375401"/>
    <w:rsid w:val="003768BF"/>
    <w:rsid w:val="003828FF"/>
    <w:rsid w:val="00383F27"/>
    <w:rsid w:val="003920B3"/>
    <w:rsid w:val="003A70E1"/>
    <w:rsid w:val="003A7E3A"/>
    <w:rsid w:val="003B150A"/>
    <w:rsid w:val="003B2B28"/>
    <w:rsid w:val="003B4796"/>
    <w:rsid w:val="003B77ED"/>
    <w:rsid w:val="003C1874"/>
    <w:rsid w:val="003C477F"/>
    <w:rsid w:val="003C47D4"/>
    <w:rsid w:val="003C5103"/>
    <w:rsid w:val="003C604E"/>
    <w:rsid w:val="003C7B05"/>
    <w:rsid w:val="003C7F88"/>
    <w:rsid w:val="003D46C0"/>
    <w:rsid w:val="003D789D"/>
    <w:rsid w:val="003E3C35"/>
    <w:rsid w:val="003E67F6"/>
    <w:rsid w:val="003F0054"/>
    <w:rsid w:val="003F4D3A"/>
    <w:rsid w:val="004003AE"/>
    <w:rsid w:val="00401897"/>
    <w:rsid w:val="0040208D"/>
    <w:rsid w:val="004040EA"/>
    <w:rsid w:val="00413903"/>
    <w:rsid w:val="00414B10"/>
    <w:rsid w:val="00423166"/>
    <w:rsid w:val="004254F3"/>
    <w:rsid w:val="00431910"/>
    <w:rsid w:val="004348C1"/>
    <w:rsid w:val="00434900"/>
    <w:rsid w:val="0044485F"/>
    <w:rsid w:val="0044564E"/>
    <w:rsid w:val="00445B0E"/>
    <w:rsid w:val="00451C94"/>
    <w:rsid w:val="00456626"/>
    <w:rsid w:val="004570BC"/>
    <w:rsid w:val="004647F9"/>
    <w:rsid w:val="004731CA"/>
    <w:rsid w:val="00473860"/>
    <w:rsid w:val="00482348"/>
    <w:rsid w:val="00493838"/>
    <w:rsid w:val="00497A27"/>
    <w:rsid w:val="004A5C12"/>
    <w:rsid w:val="004B1BBA"/>
    <w:rsid w:val="004B1F23"/>
    <w:rsid w:val="004B32B3"/>
    <w:rsid w:val="004C7B36"/>
    <w:rsid w:val="004C7BF6"/>
    <w:rsid w:val="004E309C"/>
    <w:rsid w:val="004E3328"/>
    <w:rsid w:val="004E56C7"/>
    <w:rsid w:val="004E67C6"/>
    <w:rsid w:val="004E6877"/>
    <w:rsid w:val="004F367C"/>
    <w:rsid w:val="004F5013"/>
    <w:rsid w:val="004F6A09"/>
    <w:rsid w:val="005261C3"/>
    <w:rsid w:val="00532BEF"/>
    <w:rsid w:val="00533799"/>
    <w:rsid w:val="005420FC"/>
    <w:rsid w:val="00547294"/>
    <w:rsid w:val="005647B3"/>
    <w:rsid w:val="0056536A"/>
    <w:rsid w:val="00570F07"/>
    <w:rsid w:val="00571679"/>
    <w:rsid w:val="00580B9E"/>
    <w:rsid w:val="0059016C"/>
    <w:rsid w:val="00593A58"/>
    <w:rsid w:val="005A6B3A"/>
    <w:rsid w:val="005A6DFE"/>
    <w:rsid w:val="005B73B0"/>
    <w:rsid w:val="005B7BB7"/>
    <w:rsid w:val="005C1EAB"/>
    <w:rsid w:val="005C20AF"/>
    <w:rsid w:val="005C572E"/>
    <w:rsid w:val="005C68C0"/>
    <w:rsid w:val="005C6F8A"/>
    <w:rsid w:val="005D321B"/>
    <w:rsid w:val="005E5CDE"/>
    <w:rsid w:val="005F7B91"/>
    <w:rsid w:val="00602FD3"/>
    <w:rsid w:val="006044E3"/>
    <w:rsid w:val="00610C88"/>
    <w:rsid w:val="00631020"/>
    <w:rsid w:val="00631377"/>
    <w:rsid w:val="00632616"/>
    <w:rsid w:val="00632C9F"/>
    <w:rsid w:val="00632F8F"/>
    <w:rsid w:val="00633F36"/>
    <w:rsid w:val="00636C22"/>
    <w:rsid w:val="006436BA"/>
    <w:rsid w:val="006461BC"/>
    <w:rsid w:val="0065575F"/>
    <w:rsid w:val="006650D9"/>
    <w:rsid w:val="00665251"/>
    <w:rsid w:val="00665B19"/>
    <w:rsid w:val="00677B4D"/>
    <w:rsid w:val="006811D8"/>
    <w:rsid w:val="00682EF4"/>
    <w:rsid w:val="00690A91"/>
    <w:rsid w:val="006924EE"/>
    <w:rsid w:val="0069735B"/>
    <w:rsid w:val="006A1701"/>
    <w:rsid w:val="006A195B"/>
    <w:rsid w:val="006A309B"/>
    <w:rsid w:val="006A49EF"/>
    <w:rsid w:val="006B57C0"/>
    <w:rsid w:val="006D01EC"/>
    <w:rsid w:val="006D568E"/>
    <w:rsid w:val="006D718D"/>
    <w:rsid w:val="006E15D0"/>
    <w:rsid w:val="006E2F02"/>
    <w:rsid w:val="006E492A"/>
    <w:rsid w:val="006E755A"/>
    <w:rsid w:val="006F213F"/>
    <w:rsid w:val="007034C9"/>
    <w:rsid w:val="00710E63"/>
    <w:rsid w:val="00711ACC"/>
    <w:rsid w:val="00715E8B"/>
    <w:rsid w:val="00725D09"/>
    <w:rsid w:val="00730619"/>
    <w:rsid w:val="00732B87"/>
    <w:rsid w:val="00733C41"/>
    <w:rsid w:val="00736B14"/>
    <w:rsid w:val="00740655"/>
    <w:rsid w:val="007432BA"/>
    <w:rsid w:val="00746D2E"/>
    <w:rsid w:val="00750336"/>
    <w:rsid w:val="0075166B"/>
    <w:rsid w:val="00751AE2"/>
    <w:rsid w:val="00751EB4"/>
    <w:rsid w:val="00760848"/>
    <w:rsid w:val="00761A30"/>
    <w:rsid w:val="00765EC0"/>
    <w:rsid w:val="007675CA"/>
    <w:rsid w:val="00772D6A"/>
    <w:rsid w:val="00773A9F"/>
    <w:rsid w:val="00782B39"/>
    <w:rsid w:val="00786241"/>
    <w:rsid w:val="00787535"/>
    <w:rsid w:val="00794084"/>
    <w:rsid w:val="00795D05"/>
    <w:rsid w:val="007A368C"/>
    <w:rsid w:val="007A6214"/>
    <w:rsid w:val="007B14AD"/>
    <w:rsid w:val="007B2432"/>
    <w:rsid w:val="007B3286"/>
    <w:rsid w:val="007B7E80"/>
    <w:rsid w:val="007C479C"/>
    <w:rsid w:val="007C770F"/>
    <w:rsid w:val="007D61B8"/>
    <w:rsid w:val="007E56B7"/>
    <w:rsid w:val="007E59D6"/>
    <w:rsid w:val="007F086C"/>
    <w:rsid w:val="007F0BC1"/>
    <w:rsid w:val="00807953"/>
    <w:rsid w:val="00814E8F"/>
    <w:rsid w:val="00815FDD"/>
    <w:rsid w:val="00817659"/>
    <w:rsid w:val="00820DE8"/>
    <w:rsid w:val="00824BF3"/>
    <w:rsid w:val="008328DB"/>
    <w:rsid w:val="008351ED"/>
    <w:rsid w:val="008378FD"/>
    <w:rsid w:val="00841B4B"/>
    <w:rsid w:val="008476D5"/>
    <w:rsid w:val="008561DE"/>
    <w:rsid w:val="00864E93"/>
    <w:rsid w:val="0087420A"/>
    <w:rsid w:val="008759B4"/>
    <w:rsid w:val="00882B67"/>
    <w:rsid w:val="00882E93"/>
    <w:rsid w:val="00891570"/>
    <w:rsid w:val="008A0189"/>
    <w:rsid w:val="008A6227"/>
    <w:rsid w:val="008B0263"/>
    <w:rsid w:val="008B3525"/>
    <w:rsid w:val="008D12E7"/>
    <w:rsid w:val="008D370D"/>
    <w:rsid w:val="008E6CE1"/>
    <w:rsid w:val="008F3BFE"/>
    <w:rsid w:val="00901E17"/>
    <w:rsid w:val="00904B06"/>
    <w:rsid w:val="00921097"/>
    <w:rsid w:val="00923661"/>
    <w:rsid w:val="0093158E"/>
    <w:rsid w:val="00937ECC"/>
    <w:rsid w:val="009454EF"/>
    <w:rsid w:val="009461D7"/>
    <w:rsid w:val="00951B72"/>
    <w:rsid w:val="0095674E"/>
    <w:rsid w:val="00965D72"/>
    <w:rsid w:val="009703FD"/>
    <w:rsid w:val="009722FF"/>
    <w:rsid w:val="009724E1"/>
    <w:rsid w:val="00973D7B"/>
    <w:rsid w:val="00974BD4"/>
    <w:rsid w:val="009754F4"/>
    <w:rsid w:val="00981FDB"/>
    <w:rsid w:val="00984BFC"/>
    <w:rsid w:val="00991942"/>
    <w:rsid w:val="009942A2"/>
    <w:rsid w:val="00994423"/>
    <w:rsid w:val="009957CC"/>
    <w:rsid w:val="009961F6"/>
    <w:rsid w:val="009A6103"/>
    <w:rsid w:val="009B0EAA"/>
    <w:rsid w:val="009B2C97"/>
    <w:rsid w:val="009B33B0"/>
    <w:rsid w:val="009B748C"/>
    <w:rsid w:val="009C15C3"/>
    <w:rsid w:val="009C548D"/>
    <w:rsid w:val="009C7A21"/>
    <w:rsid w:val="009D1F5D"/>
    <w:rsid w:val="009E13D3"/>
    <w:rsid w:val="009E24B2"/>
    <w:rsid w:val="009E2D3A"/>
    <w:rsid w:val="009E3C89"/>
    <w:rsid w:val="009E4050"/>
    <w:rsid w:val="009E5196"/>
    <w:rsid w:val="009E6C39"/>
    <w:rsid w:val="009F65DD"/>
    <w:rsid w:val="00A01A22"/>
    <w:rsid w:val="00A02A68"/>
    <w:rsid w:val="00A04402"/>
    <w:rsid w:val="00A16B92"/>
    <w:rsid w:val="00A22107"/>
    <w:rsid w:val="00A334E3"/>
    <w:rsid w:val="00A34693"/>
    <w:rsid w:val="00A35D07"/>
    <w:rsid w:val="00A40136"/>
    <w:rsid w:val="00A5198F"/>
    <w:rsid w:val="00A5284A"/>
    <w:rsid w:val="00A61DC9"/>
    <w:rsid w:val="00A653E1"/>
    <w:rsid w:val="00A67C97"/>
    <w:rsid w:val="00A718EB"/>
    <w:rsid w:val="00A719B7"/>
    <w:rsid w:val="00A7582B"/>
    <w:rsid w:val="00A77390"/>
    <w:rsid w:val="00A77621"/>
    <w:rsid w:val="00A834B1"/>
    <w:rsid w:val="00A83956"/>
    <w:rsid w:val="00A849EE"/>
    <w:rsid w:val="00A90591"/>
    <w:rsid w:val="00A923F5"/>
    <w:rsid w:val="00A93FD6"/>
    <w:rsid w:val="00A94C30"/>
    <w:rsid w:val="00A97E01"/>
    <w:rsid w:val="00AA1913"/>
    <w:rsid w:val="00AC091C"/>
    <w:rsid w:val="00AC5193"/>
    <w:rsid w:val="00AD30ED"/>
    <w:rsid w:val="00AD3738"/>
    <w:rsid w:val="00AE0154"/>
    <w:rsid w:val="00AE0189"/>
    <w:rsid w:val="00AE4843"/>
    <w:rsid w:val="00AF1ADC"/>
    <w:rsid w:val="00AF5AA8"/>
    <w:rsid w:val="00B04ECB"/>
    <w:rsid w:val="00B062A9"/>
    <w:rsid w:val="00B06E76"/>
    <w:rsid w:val="00B07BFB"/>
    <w:rsid w:val="00B233D3"/>
    <w:rsid w:val="00B2364A"/>
    <w:rsid w:val="00B237F4"/>
    <w:rsid w:val="00B2458E"/>
    <w:rsid w:val="00B25AE5"/>
    <w:rsid w:val="00B342A2"/>
    <w:rsid w:val="00B374FD"/>
    <w:rsid w:val="00B528FB"/>
    <w:rsid w:val="00B54FF7"/>
    <w:rsid w:val="00B61AF2"/>
    <w:rsid w:val="00B677FE"/>
    <w:rsid w:val="00B74584"/>
    <w:rsid w:val="00B86FF8"/>
    <w:rsid w:val="00B90094"/>
    <w:rsid w:val="00B904A8"/>
    <w:rsid w:val="00B946CD"/>
    <w:rsid w:val="00B9525F"/>
    <w:rsid w:val="00BA1B64"/>
    <w:rsid w:val="00BA57FD"/>
    <w:rsid w:val="00BB499A"/>
    <w:rsid w:val="00BB5BDB"/>
    <w:rsid w:val="00BC063B"/>
    <w:rsid w:val="00BD3D85"/>
    <w:rsid w:val="00BD4EE8"/>
    <w:rsid w:val="00BD68FD"/>
    <w:rsid w:val="00BD79F0"/>
    <w:rsid w:val="00BE3039"/>
    <w:rsid w:val="00BE510A"/>
    <w:rsid w:val="00BF4943"/>
    <w:rsid w:val="00BF62A0"/>
    <w:rsid w:val="00BF6551"/>
    <w:rsid w:val="00BF75B5"/>
    <w:rsid w:val="00BF7F1C"/>
    <w:rsid w:val="00C019AC"/>
    <w:rsid w:val="00C05492"/>
    <w:rsid w:val="00C05B4B"/>
    <w:rsid w:val="00C0612D"/>
    <w:rsid w:val="00C20FCD"/>
    <w:rsid w:val="00C22C1A"/>
    <w:rsid w:val="00C24C60"/>
    <w:rsid w:val="00C26AF9"/>
    <w:rsid w:val="00C27B63"/>
    <w:rsid w:val="00C335D9"/>
    <w:rsid w:val="00C41592"/>
    <w:rsid w:val="00C43B03"/>
    <w:rsid w:val="00C44E1F"/>
    <w:rsid w:val="00C45432"/>
    <w:rsid w:val="00C46619"/>
    <w:rsid w:val="00C50816"/>
    <w:rsid w:val="00C52317"/>
    <w:rsid w:val="00C52864"/>
    <w:rsid w:val="00C528D3"/>
    <w:rsid w:val="00C53D43"/>
    <w:rsid w:val="00C55474"/>
    <w:rsid w:val="00C55E3E"/>
    <w:rsid w:val="00C6029C"/>
    <w:rsid w:val="00C61306"/>
    <w:rsid w:val="00C720FF"/>
    <w:rsid w:val="00C73D5C"/>
    <w:rsid w:val="00C84B4E"/>
    <w:rsid w:val="00C84B77"/>
    <w:rsid w:val="00C9167F"/>
    <w:rsid w:val="00C93E08"/>
    <w:rsid w:val="00CA5F85"/>
    <w:rsid w:val="00CA7AEC"/>
    <w:rsid w:val="00CB1E19"/>
    <w:rsid w:val="00CC5C20"/>
    <w:rsid w:val="00CD007E"/>
    <w:rsid w:val="00CD3DFA"/>
    <w:rsid w:val="00CE3502"/>
    <w:rsid w:val="00CE78B5"/>
    <w:rsid w:val="00CF28EB"/>
    <w:rsid w:val="00D005D0"/>
    <w:rsid w:val="00D04FC9"/>
    <w:rsid w:val="00D04FCF"/>
    <w:rsid w:val="00D105BA"/>
    <w:rsid w:val="00D10F28"/>
    <w:rsid w:val="00D15693"/>
    <w:rsid w:val="00D163A5"/>
    <w:rsid w:val="00D17446"/>
    <w:rsid w:val="00D21A07"/>
    <w:rsid w:val="00D22545"/>
    <w:rsid w:val="00D30951"/>
    <w:rsid w:val="00D3191B"/>
    <w:rsid w:val="00D33E75"/>
    <w:rsid w:val="00D345B8"/>
    <w:rsid w:val="00D37FE7"/>
    <w:rsid w:val="00D40383"/>
    <w:rsid w:val="00D42921"/>
    <w:rsid w:val="00D52214"/>
    <w:rsid w:val="00D55BD3"/>
    <w:rsid w:val="00D608D1"/>
    <w:rsid w:val="00D64486"/>
    <w:rsid w:val="00D67D64"/>
    <w:rsid w:val="00D70238"/>
    <w:rsid w:val="00D713B1"/>
    <w:rsid w:val="00D746F5"/>
    <w:rsid w:val="00D76685"/>
    <w:rsid w:val="00D76D7A"/>
    <w:rsid w:val="00D917CB"/>
    <w:rsid w:val="00D958B9"/>
    <w:rsid w:val="00DA2CBB"/>
    <w:rsid w:val="00DA316E"/>
    <w:rsid w:val="00DB76E2"/>
    <w:rsid w:val="00DC39D8"/>
    <w:rsid w:val="00DC4FB8"/>
    <w:rsid w:val="00DC512F"/>
    <w:rsid w:val="00DC5741"/>
    <w:rsid w:val="00DD0459"/>
    <w:rsid w:val="00DD0F8D"/>
    <w:rsid w:val="00DD126C"/>
    <w:rsid w:val="00DD2A84"/>
    <w:rsid w:val="00DD2EA6"/>
    <w:rsid w:val="00DE154B"/>
    <w:rsid w:val="00DE6190"/>
    <w:rsid w:val="00DF1E86"/>
    <w:rsid w:val="00DF200F"/>
    <w:rsid w:val="00DF703D"/>
    <w:rsid w:val="00E07513"/>
    <w:rsid w:val="00E11E92"/>
    <w:rsid w:val="00E17DFC"/>
    <w:rsid w:val="00E34FB0"/>
    <w:rsid w:val="00E40EA4"/>
    <w:rsid w:val="00E41B50"/>
    <w:rsid w:val="00E43586"/>
    <w:rsid w:val="00E478B8"/>
    <w:rsid w:val="00E50050"/>
    <w:rsid w:val="00E5126F"/>
    <w:rsid w:val="00E521A1"/>
    <w:rsid w:val="00E531FF"/>
    <w:rsid w:val="00E53D4F"/>
    <w:rsid w:val="00E55459"/>
    <w:rsid w:val="00E60B2A"/>
    <w:rsid w:val="00E63128"/>
    <w:rsid w:val="00E70E78"/>
    <w:rsid w:val="00E72A69"/>
    <w:rsid w:val="00E766F0"/>
    <w:rsid w:val="00E768F4"/>
    <w:rsid w:val="00E773B8"/>
    <w:rsid w:val="00E81CC5"/>
    <w:rsid w:val="00E83FF2"/>
    <w:rsid w:val="00E8413F"/>
    <w:rsid w:val="00E87607"/>
    <w:rsid w:val="00E91312"/>
    <w:rsid w:val="00E94B59"/>
    <w:rsid w:val="00E96309"/>
    <w:rsid w:val="00E97559"/>
    <w:rsid w:val="00EA171C"/>
    <w:rsid w:val="00EA43E2"/>
    <w:rsid w:val="00EA56C0"/>
    <w:rsid w:val="00EA5EEA"/>
    <w:rsid w:val="00EA662F"/>
    <w:rsid w:val="00EB1ED5"/>
    <w:rsid w:val="00EC66B3"/>
    <w:rsid w:val="00ED08EC"/>
    <w:rsid w:val="00F02373"/>
    <w:rsid w:val="00F03769"/>
    <w:rsid w:val="00F05180"/>
    <w:rsid w:val="00F05501"/>
    <w:rsid w:val="00F07603"/>
    <w:rsid w:val="00F109B0"/>
    <w:rsid w:val="00F13252"/>
    <w:rsid w:val="00F20C4B"/>
    <w:rsid w:val="00F23BC3"/>
    <w:rsid w:val="00F317F2"/>
    <w:rsid w:val="00F32C34"/>
    <w:rsid w:val="00F35DF8"/>
    <w:rsid w:val="00F376BD"/>
    <w:rsid w:val="00F420DC"/>
    <w:rsid w:val="00F57160"/>
    <w:rsid w:val="00F60091"/>
    <w:rsid w:val="00F640E8"/>
    <w:rsid w:val="00F71BB0"/>
    <w:rsid w:val="00F75A0C"/>
    <w:rsid w:val="00F75DB4"/>
    <w:rsid w:val="00F81E04"/>
    <w:rsid w:val="00F82888"/>
    <w:rsid w:val="00F83B53"/>
    <w:rsid w:val="00F92A97"/>
    <w:rsid w:val="00F94664"/>
    <w:rsid w:val="00FA27F4"/>
    <w:rsid w:val="00FA450B"/>
    <w:rsid w:val="00FA49A7"/>
    <w:rsid w:val="00FB091E"/>
    <w:rsid w:val="00FB1DC0"/>
    <w:rsid w:val="00FB26DE"/>
    <w:rsid w:val="00FB53D8"/>
    <w:rsid w:val="00FC2123"/>
    <w:rsid w:val="00FD4093"/>
    <w:rsid w:val="00FD57D1"/>
    <w:rsid w:val="00FE1B84"/>
    <w:rsid w:val="00FF09A9"/>
    <w:rsid w:val="00FF1641"/>
    <w:rsid w:val="00FF2385"/>
    <w:rsid w:val="00FF420E"/>
    <w:rsid w:val="00FF4899"/>
  </w:rsids>
  <m:mathPr>
    <m:mathFont m:val="Cambria Math"/>
    <m:brkBin m:val="before"/>
    <m:brkBinSub m:val="--"/>
    <m:smallFrac m:val="off"/>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avaden">
    <w:name w:val="Normal"/>
    <w:qFormat/>
    <w:rsid w:val="001C1723"/>
    <w:rPr>
      <w:rFonts w:ascii="Times New Roman" w:hAnsi="Times New Roman" w:cs="Times New Roman"/>
      <w:sz w:val="24"/>
    </w:rPr>
  </w:style>
  <w:style w:type="paragraph" w:styleId="Naslov1">
    <w:name w:val="heading 1"/>
    <w:basedOn w:val="Navaden"/>
    <w:next w:val="Navaden"/>
    <w:link w:val="Naslov1Znak"/>
    <w:uiPriority w:val="9"/>
    <w:qFormat/>
    <w:rsid w:val="001C172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slov2">
    <w:name w:val="heading 2"/>
    <w:basedOn w:val="Navaden"/>
    <w:link w:val="Naslov2Znak"/>
    <w:uiPriority w:val="9"/>
    <w:qFormat/>
    <w:rsid w:val="001C1723"/>
    <w:pPr>
      <w:spacing w:before="100" w:beforeAutospacing="1" w:after="100" w:afterAutospacing="1" w:line="240" w:lineRule="auto"/>
      <w:outlineLvl w:val="1"/>
    </w:pPr>
    <w:rPr>
      <w:rFonts w:eastAsia="Times New Roman"/>
      <w:b/>
      <w:sz w:val="36"/>
      <w:szCs w:val="36"/>
      <w:lang w:eastAsia="sl-SI"/>
    </w:rPr>
  </w:style>
  <w:style w:type="paragraph" w:styleId="Naslov3">
    <w:name w:val="heading 3"/>
    <w:basedOn w:val="Navaden"/>
    <w:next w:val="Navaden"/>
    <w:link w:val="Naslov3Znak"/>
    <w:uiPriority w:val="9"/>
    <w:semiHidden/>
    <w:unhideWhenUsed/>
    <w:qFormat/>
    <w:rsid w:val="001C1723"/>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qFormat/>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1C1723"/>
    <w:rPr>
      <w:rFonts w:asciiTheme="majorHAnsi" w:eastAsiaTheme="majorEastAsia" w:hAnsiTheme="majorHAnsi" w:cstheme="majorBidi"/>
      <w:color w:val="2F5496" w:themeColor="accent1" w:themeShade="BF"/>
      <w:sz w:val="32"/>
      <w:szCs w:val="32"/>
    </w:rPr>
  </w:style>
  <w:style w:type="character" w:customStyle="1" w:styleId="Naslov2Znak">
    <w:name w:val="Naslov 2 Znak"/>
    <w:basedOn w:val="Privzetapisavaodstavka"/>
    <w:link w:val="Naslov2"/>
    <w:uiPriority w:val="9"/>
    <w:rsid w:val="001C1723"/>
    <w:rPr>
      <w:rFonts w:ascii="Times New Roman" w:eastAsia="Times New Roman" w:hAnsi="Times New Roman" w:cs="Times New Roman"/>
      <w:b/>
      <w:sz w:val="36"/>
      <w:szCs w:val="36"/>
      <w:lang w:eastAsia="sl-SI"/>
    </w:rPr>
  </w:style>
  <w:style w:type="character" w:customStyle="1" w:styleId="Naslov3Znak">
    <w:name w:val="Naslov 3 Znak"/>
    <w:basedOn w:val="Privzetapisavaodstavka"/>
    <w:link w:val="Naslov3"/>
    <w:uiPriority w:val="9"/>
    <w:semiHidden/>
    <w:rsid w:val="001C1723"/>
    <w:rPr>
      <w:rFonts w:asciiTheme="majorHAnsi" w:eastAsiaTheme="majorEastAsia" w:hAnsiTheme="majorHAnsi" w:cstheme="majorBidi"/>
      <w:color w:val="1F3763" w:themeColor="accent1" w:themeShade="7F"/>
      <w:sz w:val="24"/>
      <w:szCs w:val="24"/>
    </w:rPr>
  </w:style>
  <w:style w:type="character" w:styleId="Hiperpovezava">
    <w:name w:val="Hyperlink"/>
    <w:basedOn w:val="Privzetapisavaodstavka"/>
    <w:uiPriority w:val="99"/>
    <w:unhideWhenUsed/>
    <w:rsid w:val="001C1723"/>
    <w:rPr>
      <w:color w:val="0000FF"/>
      <w:u w:val="single"/>
    </w:rPr>
  </w:style>
  <w:style w:type="character" w:customStyle="1" w:styleId="meta-nav">
    <w:name w:val="meta-nav"/>
    <w:basedOn w:val="Privzetapisavaodstavka"/>
    <w:rsid w:val="001C1723"/>
  </w:style>
  <w:style w:type="character" w:customStyle="1" w:styleId="meta-prep">
    <w:name w:val="meta-prep"/>
    <w:basedOn w:val="Privzetapisavaodstavka"/>
    <w:rsid w:val="001C1723"/>
  </w:style>
  <w:style w:type="character" w:customStyle="1" w:styleId="entry-date">
    <w:name w:val="entry-date"/>
    <w:basedOn w:val="Privzetapisavaodstavka"/>
    <w:rsid w:val="001C1723"/>
  </w:style>
  <w:style w:type="character" w:customStyle="1" w:styleId="by-author">
    <w:name w:val="by-author"/>
    <w:basedOn w:val="Privzetapisavaodstavka"/>
    <w:rsid w:val="001C1723"/>
  </w:style>
  <w:style w:type="character" w:customStyle="1" w:styleId="sep">
    <w:name w:val="sep"/>
    <w:basedOn w:val="Privzetapisavaodstavka"/>
    <w:rsid w:val="001C1723"/>
  </w:style>
  <w:style w:type="character" w:customStyle="1" w:styleId="author">
    <w:name w:val="author"/>
    <w:basedOn w:val="Privzetapisavaodstavka"/>
    <w:rsid w:val="001C1723"/>
  </w:style>
  <w:style w:type="paragraph" w:styleId="Navadensplet">
    <w:name w:val="Normal (Web)"/>
    <w:basedOn w:val="Navaden"/>
    <w:uiPriority w:val="99"/>
    <w:semiHidden/>
    <w:unhideWhenUsed/>
    <w:rsid w:val="001C1723"/>
    <w:pPr>
      <w:spacing w:before="100" w:beforeAutospacing="1" w:after="100" w:afterAutospacing="1" w:line="240" w:lineRule="auto"/>
    </w:pPr>
    <w:rPr>
      <w:rFonts w:eastAsia="Times New Roman"/>
      <w:bCs/>
      <w:szCs w:val="24"/>
      <w:lang w:eastAsia="sl-SI"/>
    </w:rPr>
  </w:style>
  <w:style w:type="paragraph" w:styleId="Brezrazmikov">
    <w:name w:val="No Spacing"/>
    <w:uiPriority w:val="1"/>
    <w:qFormat/>
    <w:rsid w:val="001C1723"/>
    <w:pPr>
      <w:spacing w:after="0" w:line="240" w:lineRule="auto"/>
    </w:pPr>
    <w:rPr>
      <w:rFonts w:ascii="Times New Roman" w:hAnsi="Times New Roman" w:cs="Times New Roman"/>
      <w:sz w:val="24"/>
    </w:rPr>
  </w:style>
  <w:style w:type="character" w:styleId="Besediloograde">
    <w:name w:val="Placeholder Text"/>
    <w:basedOn w:val="Privzetapisavaodstavka"/>
    <w:uiPriority w:val="99"/>
    <w:semiHidden/>
    <w:rsid w:val="001C1723"/>
    <w:rPr>
      <w:color w:val="808080"/>
    </w:rPr>
  </w:style>
  <w:style w:type="character" w:customStyle="1" w:styleId="personname">
    <w:name w:val="personname"/>
    <w:basedOn w:val="Privzetapisavaodstavka"/>
    <w:rsid w:val="001C1723"/>
  </w:style>
  <w:style w:type="character" w:customStyle="1" w:styleId="persondates">
    <w:name w:val="persondates"/>
    <w:basedOn w:val="Privzetapisavaodstavka"/>
    <w:rsid w:val="001C1723"/>
  </w:style>
  <w:style w:type="character" w:styleId="Poudarek">
    <w:name w:val="Emphasis"/>
    <w:basedOn w:val="Privzetapisavaodstavka"/>
    <w:uiPriority w:val="20"/>
    <w:qFormat/>
    <w:rsid w:val="001C1723"/>
    <w:rPr>
      <w:i/>
      <w:iCs/>
    </w:rPr>
  </w:style>
  <w:style w:type="character" w:customStyle="1" w:styleId="personactivity">
    <w:name w:val="personactivity"/>
    <w:basedOn w:val="Privzetapisavaodstavka"/>
    <w:rsid w:val="001C1723"/>
  </w:style>
  <w:style w:type="character" w:customStyle="1" w:styleId="personsourcestext">
    <w:name w:val="personsourcestext"/>
    <w:basedOn w:val="Privzetapisavaodstavka"/>
    <w:rsid w:val="001C1723"/>
  </w:style>
  <w:style w:type="character" w:styleId="Krepko">
    <w:name w:val="Strong"/>
    <w:basedOn w:val="Privzetapisavaodstavka"/>
    <w:uiPriority w:val="22"/>
    <w:qFormat/>
    <w:rsid w:val="001C1723"/>
    <w:rPr>
      <w:b/>
      <w:bCs/>
    </w:rPr>
  </w:style>
  <w:style w:type="paragraph" w:styleId="Odstavekseznama">
    <w:name w:val="List Paragraph"/>
    <w:basedOn w:val="Navaden"/>
    <w:uiPriority w:val="34"/>
    <w:qFormat/>
    <w:rsid w:val="001C1723"/>
    <w:pPr>
      <w:ind w:left="720"/>
      <w:contextualSpacing/>
    </w:pPr>
  </w:style>
  <w:style w:type="character" w:customStyle="1" w:styleId="apple-converted-space">
    <w:name w:val="apple-converted-space"/>
    <w:basedOn w:val="Privzetapisavaodstavka"/>
    <w:rsid w:val="001C1723"/>
  </w:style>
  <w:style w:type="character" w:styleId="Sprotnaopomba-sklic">
    <w:name w:val="footnote reference"/>
    <w:basedOn w:val="Privzetapisavaodstavka"/>
    <w:uiPriority w:val="99"/>
    <w:semiHidden/>
    <w:unhideWhenUsed/>
    <w:rsid w:val="001C1723"/>
    <w:rPr>
      <w:vertAlign w:val="superscript"/>
    </w:rPr>
  </w:style>
  <w:style w:type="paragraph" w:styleId="Telobesedila">
    <w:name w:val="Body Text"/>
    <w:basedOn w:val="Navaden"/>
    <w:link w:val="TelobesedilaZnak"/>
    <w:semiHidden/>
    <w:rsid w:val="001C1723"/>
    <w:pPr>
      <w:spacing w:after="0" w:line="240" w:lineRule="auto"/>
    </w:pPr>
    <w:rPr>
      <w:rFonts w:eastAsia="Times New Roman"/>
      <w:sz w:val="28"/>
      <w:szCs w:val="20"/>
      <w:lang w:eastAsia="sl-SI"/>
    </w:rPr>
  </w:style>
  <w:style w:type="character" w:customStyle="1" w:styleId="TelobesedilaZnak">
    <w:name w:val="Telo besedila Znak"/>
    <w:basedOn w:val="Privzetapisavaodstavka"/>
    <w:link w:val="Telobesedila"/>
    <w:semiHidden/>
    <w:rsid w:val="001C1723"/>
    <w:rPr>
      <w:rFonts w:ascii="Times New Roman" w:eastAsia="Times New Roman" w:hAnsi="Times New Roman" w:cs="Times New Roman"/>
      <w:sz w:val="28"/>
      <w:szCs w:val="20"/>
      <w:lang w:eastAsia="sl-SI"/>
    </w:rPr>
  </w:style>
  <w:style w:type="paragraph" w:customStyle="1" w:styleId="xmsonormal">
    <w:name w:val="x_msonormal"/>
    <w:basedOn w:val="Navaden"/>
    <w:rsid w:val="001C1723"/>
    <w:pPr>
      <w:spacing w:after="0" w:line="240" w:lineRule="auto"/>
    </w:pPr>
    <w:rPr>
      <w:szCs w:val="24"/>
      <w:lang w:eastAsia="sl-SI"/>
    </w:rPr>
  </w:style>
  <w:style w:type="table" w:styleId="Tabela-mrea">
    <w:name w:val="Table Grid"/>
    <w:basedOn w:val="Navadnatabela"/>
    <w:uiPriority w:val="39"/>
    <w:rsid w:val="001C1723"/>
    <w:pPr>
      <w:spacing w:after="0" w:line="240" w:lineRule="auto"/>
    </w:pPr>
    <w:rPr>
      <w:rFonts w:ascii="Times New Roman" w:hAnsi="Times New Roman" w:cs="Times New Roman"/>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protnaopomba-besedilo">
    <w:name w:val="footnote text"/>
    <w:basedOn w:val="Navaden"/>
    <w:link w:val="Sprotnaopomba-besediloZnak"/>
    <w:uiPriority w:val="99"/>
    <w:unhideWhenUsed/>
    <w:rsid w:val="001C1723"/>
    <w:pPr>
      <w:spacing w:after="0" w:line="240" w:lineRule="auto"/>
    </w:pPr>
    <w:rPr>
      <w:sz w:val="20"/>
      <w:szCs w:val="20"/>
    </w:rPr>
  </w:style>
  <w:style w:type="character" w:customStyle="1" w:styleId="Sprotnaopomba-besediloZnak">
    <w:name w:val="Sprotna opomba - besedilo Znak"/>
    <w:basedOn w:val="Privzetapisavaodstavka"/>
    <w:link w:val="Sprotnaopomba-besedilo"/>
    <w:uiPriority w:val="99"/>
    <w:rsid w:val="001C1723"/>
    <w:rPr>
      <w:rFonts w:ascii="Times New Roman" w:hAnsi="Times New Roman" w:cs="Times New Roman"/>
      <w:sz w:val="20"/>
      <w:szCs w:val="20"/>
    </w:rPr>
  </w:style>
  <w:style w:type="character" w:styleId="Komentar-sklic">
    <w:name w:val="annotation reference"/>
    <w:basedOn w:val="Privzetapisavaodstavka"/>
    <w:uiPriority w:val="99"/>
    <w:semiHidden/>
    <w:unhideWhenUsed/>
    <w:rsid w:val="001C1723"/>
    <w:rPr>
      <w:sz w:val="16"/>
      <w:szCs w:val="16"/>
    </w:rPr>
  </w:style>
  <w:style w:type="paragraph" w:styleId="Komentar-besedilo">
    <w:name w:val="annotation text"/>
    <w:basedOn w:val="Navaden"/>
    <w:link w:val="Komentar-besediloZnak"/>
    <w:uiPriority w:val="99"/>
    <w:semiHidden/>
    <w:unhideWhenUsed/>
    <w:rsid w:val="001C1723"/>
    <w:pPr>
      <w:spacing w:line="240" w:lineRule="auto"/>
    </w:pPr>
    <w:rPr>
      <w:sz w:val="20"/>
      <w:szCs w:val="20"/>
    </w:rPr>
  </w:style>
  <w:style w:type="character" w:customStyle="1" w:styleId="Komentar-besediloZnak">
    <w:name w:val="Komentar - besedilo Znak"/>
    <w:basedOn w:val="Privzetapisavaodstavka"/>
    <w:link w:val="Komentar-besedilo"/>
    <w:uiPriority w:val="99"/>
    <w:semiHidden/>
    <w:rsid w:val="001C1723"/>
    <w:rPr>
      <w:rFonts w:ascii="Times New Roman" w:hAnsi="Times New Roman" w:cs="Times New Roman"/>
      <w:sz w:val="20"/>
      <w:szCs w:val="20"/>
    </w:rPr>
  </w:style>
  <w:style w:type="paragraph" w:styleId="Zadevakomentarja">
    <w:name w:val="annotation subject"/>
    <w:basedOn w:val="Komentar-besedilo"/>
    <w:next w:val="Komentar-besedilo"/>
    <w:link w:val="ZadevakomentarjaZnak"/>
    <w:uiPriority w:val="99"/>
    <w:semiHidden/>
    <w:unhideWhenUsed/>
    <w:rsid w:val="001C1723"/>
    <w:rPr>
      <w:b/>
      <w:bCs/>
    </w:rPr>
  </w:style>
  <w:style w:type="character" w:customStyle="1" w:styleId="ZadevakomentarjaZnak">
    <w:name w:val="Zadeva komentarja Znak"/>
    <w:basedOn w:val="Komentar-besediloZnak"/>
    <w:link w:val="Zadevakomentarja"/>
    <w:uiPriority w:val="99"/>
    <w:semiHidden/>
    <w:rsid w:val="001C1723"/>
    <w:rPr>
      <w:rFonts w:ascii="Times New Roman" w:hAnsi="Times New Roman" w:cs="Times New Roman"/>
      <w:b/>
      <w:bCs/>
      <w:sz w:val="20"/>
      <w:szCs w:val="20"/>
    </w:rPr>
  </w:style>
  <w:style w:type="paragraph" w:styleId="Besedilooblaka">
    <w:name w:val="Balloon Text"/>
    <w:basedOn w:val="Navaden"/>
    <w:link w:val="BesedilooblakaZnak"/>
    <w:uiPriority w:val="99"/>
    <w:semiHidden/>
    <w:unhideWhenUsed/>
    <w:rsid w:val="001C1723"/>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1C1723"/>
    <w:rPr>
      <w:rFonts w:ascii="Segoe UI" w:hAnsi="Segoe UI" w:cs="Segoe UI"/>
      <w:sz w:val="18"/>
      <w:szCs w:val="18"/>
    </w:rPr>
  </w:style>
  <w:style w:type="character" w:customStyle="1" w:styleId="UnresolvedMention1">
    <w:name w:val="Unresolved Mention1"/>
    <w:basedOn w:val="Privzetapisavaodstavka"/>
    <w:uiPriority w:val="99"/>
    <w:semiHidden/>
    <w:unhideWhenUsed/>
    <w:rsid w:val="001C1723"/>
    <w:rPr>
      <w:color w:val="605E5C"/>
      <w:shd w:val="clear" w:color="auto" w:fill="E1DFDD"/>
    </w:rPr>
  </w:style>
  <w:style w:type="paragraph" w:styleId="Glava">
    <w:name w:val="header"/>
    <w:basedOn w:val="Navaden"/>
    <w:link w:val="GlavaZnak"/>
    <w:uiPriority w:val="99"/>
    <w:unhideWhenUsed/>
    <w:rsid w:val="001C1723"/>
    <w:pPr>
      <w:tabs>
        <w:tab w:val="center" w:pos="4536"/>
        <w:tab w:val="right" w:pos="9072"/>
      </w:tabs>
      <w:spacing w:after="0" w:line="240" w:lineRule="auto"/>
    </w:pPr>
  </w:style>
  <w:style w:type="character" w:customStyle="1" w:styleId="GlavaZnak">
    <w:name w:val="Glava Znak"/>
    <w:basedOn w:val="Privzetapisavaodstavka"/>
    <w:link w:val="Glava"/>
    <w:uiPriority w:val="99"/>
    <w:rsid w:val="001C1723"/>
    <w:rPr>
      <w:rFonts w:ascii="Times New Roman" w:hAnsi="Times New Roman" w:cs="Times New Roman"/>
      <w:sz w:val="24"/>
    </w:rPr>
  </w:style>
  <w:style w:type="paragraph" w:styleId="Noga">
    <w:name w:val="footer"/>
    <w:basedOn w:val="Navaden"/>
    <w:link w:val="NogaZnak"/>
    <w:uiPriority w:val="99"/>
    <w:unhideWhenUsed/>
    <w:rsid w:val="001C1723"/>
    <w:pPr>
      <w:tabs>
        <w:tab w:val="center" w:pos="4536"/>
        <w:tab w:val="right" w:pos="9072"/>
      </w:tabs>
      <w:spacing w:after="0" w:line="240" w:lineRule="auto"/>
    </w:pPr>
  </w:style>
  <w:style w:type="character" w:customStyle="1" w:styleId="NogaZnak">
    <w:name w:val="Noga Znak"/>
    <w:basedOn w:val="Privzetapisavaodstavka"/>
    <w:link w:val="Noga"/>
    <w:uiPriority w:val="99"/>
    <w:rsid w:val="001C1723"/>
    <w:rPr>
      <w:rFonts w:ascii="Times New Roman" w:hAnsi="Times New Roman" w:cs="Times New Roman"/>
      <w:sz w:val="24"/>
    </w:rPr>
  </w:style>
  <w:style w:type="character" w:styleId="SledenaHiperpovezava">
    <w:name w:val="FollowedHyperlink"/>
    <w:basedOn w:val="Privzetapisavaodstavka"/>
    <w:uiPriority w:val="99"/>
    <w:semiHidden/>
    <w:unhideWhenUsed/>
    <w:rsid w:val="00532BEF"/>
    <w:rPr>
      <w:color w:val="954F72" w:themeColor="followedHyperlink"/>
      <w:u w:val="single"/>
    </w:rPr>
  </w:style>
</w:styles>
</file>

<file path=word/webSettings.xml><?xml version="1.0" encoding="utf-8"?>
<w:webSettings xmlns:r="http://schemas.openxmlformats.org/officeDocument/2006/relationships" xmlns:w="http://schemas.openxmlformats.org/wordprocessingml/2006/main">
  <w:divs>
    <w:div w:id="783309261">
      <w:bodyDiv w:val="1"/>
      <w:marLeft w:val="0"/>
      <w:marRight w:val="0"/>
      <w:marTop w:val="0"/>
      <w:marBottom w:val="0"/>
      <w:divBdr>
        <w:top w:val="none" w:sz="0" w:space="0" w:color="auto"/>
        <w:left w:val="none" w:sz="0" w:space="0" w:color="auto"/>
        <w:bottom w:val="none" w:sz="0" w:space="0" w:color="auto"/>
        <w:right w:val="none" w:sz="0" w:space="0" w:color="auto"/>
      </w:divBdr>
    </w:div>
    <w:div w:id="1721784178">
      <w:bodyDiv w:val="1"/>
      <w:marLeft w:val="0"/>
      <w:marRight w:val="0"/>
      <w:marTop w:val="0"/>
      <w:marBottom w:val="0"/>
      <w:divBdr>
        <w:top w:val="none" w:sz="0" w:space="0" w:color="auto"/>
        <w:left w:val="none" w:sz="0" w:space="0" w:color="auto"/>
        <w:bottom w:val="none" w:sz="0" w:space="0" w:color="auto"/>
        <w:right w:val="none" w:sz="0" w:space="0" w:color="auto"/>
      </w:divBdr>
    </w:div>
    <w:div w:id="1900238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l.wikipedia.org/w/index.php?title=Gaston_Reverdy&amp;action=edit&amp;redlink=1" TargetMode="External"/><Relationship Id="rId13" Type="http://schemas.openxmlformats.org/officeDocument/2006/relationships/hyperlink" Target="http://www.pomurci.si/osebe/godina-jo&#382;ef/765/" TargetMode="External"/><Relationship Id="rId18" Type="http://schemas.openxmlformats.org/officeDocument/2006/relationships/hyperlink" Target="https://sl.wikipedia.org/wiki/Jo&#382;ef_Godina"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kamra.si/novice/item/jozef-godina-1898-1986-prekmurski-general-maister.html" TargetMode="External"/><Relationship Id="rId17" Type="http://schemas.openxmlformats.org/officeDocument/2006/relationships/hyperlink" Target="https://sl.wikipedia.org/wiki/Godina" TargetMode="External"/><Relationship Id="rId2" Type="http://schemas.openxmlformats.org/officeDocument/2006/relationships/numbering" Target="numbering.xml"/><Relationship Id="rId16" Type="http://schemas.openxmlformats.org/officeDocument/2006/relationships/hyperlink" Target="https://szlovenszkakrajina.wordpress.com/2011/02/10/jozef-godina/"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povijest.net/oslobodenje-medimurja-24-12-1918/" TargetMode="External"/><Relationship Id="rId5" Type="http://schemas.openxmlformats.org/officeDocument/2006/relationships/webSettings" Target="webSettings.xml"/><Relationship Id="rId15" Type="http://schemas.openxmlformats.org/officeDocument/2006/relationships/hyperlink" Target="https://www.slovenska-biografija.si/oseba/sbi204327/" TargetMode="External"/><Relationship Id="rId10" Type="http://schemas.openxmlformats.org/officeDocument/2006/relationships/hyperlink" Target="https://actacroatica.com/hr/surname/Godina/" TargetMode="External"/><Relationship Id="rId19" Type="http://schemas.openxmlformats.org/officeDocument/2006/relationships/hyperlink" Target="https://sl.wikipedia.org/wiki/Zavod_sv._Stanislava" TargetMode="External"/><Relationship Id="rId4" Type="http://schemas.openxmlformats.org/officeDocument/2006/relationships/settings" Target="settings.xml"/><Relationship Id="rId9" Type="http://schemas.openxmlformats.org/officeDocument/2006/relationships/hyperlink" Target="https://sl.wikipedia.org/wiki/Beltinci" TargetMode="External"/><Relationship Id="rId14" Type="http://schemas.openxmlformats.org/officeDocument/2006/relationships/hyperlink" Target="http://www.pomurski-muzej.si/izobrazevanje/gradiva-pomurja/bibliografije/tematske-bibliografije/prevratna-doba"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sl.wikipedia.org/wiki/Godina" TargetMode="External"/><Relationship Id="rId13" Type="http://schemas.openxmlformats.org/officeDocument/2006/relationships/hyperlink" Target="https://sl.wikipedia.org/wiki/Zavod_sv._Stanislava" TargetMode="External"/><Relationship Id="rId3" Type="http://schemas.openxmlformats.org/officeDocument/2006/relationships/hyperlink" Target="http://www.pomurci.si/osebe/godina-jo&#382;ef/765/" TargetMode="External"/><Relationship Id="rId7" Type="http://schemas.openxmlformats.org/officeDocument/2006/relationships/hyperlink" Target="http://www.pomurski-muzej.si/izobrazevanje/gradiva%20pomurja/bibliografije/tematske-bibliografije/prevratna-doba" TargetMode="External"/><Relationship Id="rId12" Type="http://schemas.openxmlformats.org/officeDocument/2006/relationships/hyperlink" Target="https://actacroatica.com/hr/surname/Godina/" TargetMode="External"/><Relationship Id="rId2" Type="http://schemas.openxmlformats.org/officeDocument/2006/relationships/hyperlink" Target="https://szlovenszkakrajina.wordpress.com/2011/02/10/jozef-godina/" TargetMode="External"/><Relationship Id="rId1" Type="http://schemas.openxmlformats.org/officeDocument/2006/relationships/hyperlink" Target="https://sl.wikipedia.org/wiki/Jo&#382;ef_Godina" TargetMode="External"/><Relationship Id="rId6" Type="http://schemas.openxmlformats.org/officeDocument/2006/relationships/hyperlink" Target="http://www.pomurski-muzej.si/izobrazevanje/gradiva-pomurja/bibliografije/tematske-bibliografije/prevratna-doba" TargetMode="External"/><Relationship Id="rId11" Type="http://schemas.openxmlformats.org/officeDocument/2006/relationships/hyperlink" Target="https://sl.wikipedia.org/wiki/Statisti%C4%8Dni_urad_Republike_Slovenije" TargetMode="External"/><Relationship Id="rId5" Type="http://schemas.openxmlformats.org/officeDocument/2006/relationships/hyperlink" Target="https://www.slovenska-biografija.si/oseba/sbi204327/" TargetMode="External"/><Relationship Id="rId10" Type="http://schemas.openxmlformats.org/officeDocument/2006/relationships/hyperlink" Target="https://sl.wikipedia.org/wiki/Sloveniji" TargetMode="External"/><Relationship Id="rId4" Type="http://schemas.openxmlformats.org/officeDocument/2006/relationships/hyperlink" Target="https://www.kamra.si/novice/item/jozef-godina-1898-1986-prekmurski-general-maister.html" TargetMode="External"/><Relationship Id="rId9" Type="http://schemas.openxmlformats.org/officeDocument/2006/relationships/hyperlink" Target="https://sl.wikipedia.org/wiki/Priimek" TargetMode="External"/><Relationship Id="rId14" Type="http://schemas.openxmlformats.org/officeDocument/2006/relationships/hyperlink" Target="http://povijest.net/oslobodenje-medimurja-24-12-1918/" TargetMode="Externa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isarna">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761162FF-BE7C-4E87-AAA5-F4EFF3770C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8</Pages>
  <Words>14640</Words>
  <Characters>85937</Characters>
  <Application>Microsoft Office Word</Application>
  <DocSecurity>0</DocSecurity>
  <Lines>1481</Lines>
  <Paragraphs>316</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LinksUpToDate>false</LinksUpToDate>
  <CharactersWithSpaces>10026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12-10T13:32:00Z</dcterms:created>
  <dcterms:modified xsi:type="dcterms:W3CDTF">2020-12-10T13:32:00Z</dcterms:modified>
</cp:coreProperties>
</file>